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E4162" w14:textId="77777777" w:rsidR="00196C62" w:rsidRPr="008540CD" w:rsidRDefault="00196C62" w:rsidP="001565B8">
      <w:pPr>
        <w:jc w:val="left"/>
        <w:rPr>
          <w:b/>
          <w:sz w:val="24"/>
          <w:szCs w:val="21"/>
        </w:rPr>
      </w:pPr>
      <w:r w:rsidRPr="008540CD">
        <w:rPr>
          <w:sz w:val="28"/>
          <w:szCs w:val="21"/>
        </w:rPr>
        <w:t xml:space="preserve">Title of the </w:t>
      </w:r>
      <w:r w:rsidR="00F15540" w:rsidRPr="008540CD">
        <w:rPr>
          <w:sz w:val="28"/>
          <w:szCs w:val="21"/>
        </w:rPr>
        <w:t>Paper</w:t>
      </w:r>
      <w:r w:rsidR="001D4B79" w:rsidRPr="008540CD">
        <w:rPr>
          <w:rFonts w:hint="eastAsia"/>
          <w:sz w:val="28"/>
          <w:szCs w:val="21"/>
        </w:rPr>
        <w:t>:</w:t>
      </w:r>
      <w:r w:rsidR="00487102" w:rsidRPr="008540CD">
        <w:rPr>
          <w:sz w:val="28"/>
          <w:szCs w:val="21"/>
        </w:rPr>
        <w:t xml:space="preserve"> </w:t>
      </w:r>
      <w:r w:rsidR="00F92D0B" w:rsidRPr="008540CD">
        <w:rPr>
          <w:rFonts w:hint="eastAsia"/>
          <w:sz w:val="28"/>
          <w:szCs w:val="21"/>
        </w:rPr>
        <w:t xml:space="preserve">Subtitle of </w:t>
      </w:r>
      <w:r w:rsidR="00C14192" w:rsidRPr="008540CD">
        <w:rPr>
          <w:sz w:val="28"/>
          <w:szCs w:val="21"/>
        </w:rPr>
        <w:t xml:space="preserve">the </w:t>
      </w:r>
      <w:r w:rsidR="00F15540" w:rsidRPr="008540CD">
        <w:rPr>
          <w:sz w:val="28"/>
          <w:szCs w:val="21"/>
        </w:rPr>
        <w:t>P</w:t>
      </w:r>
      <w:r w:rsidR="00F15540" w:rsidRPr="008540CD">
        <w:rPr>
          <w:rFonts w:hint="eastAsia"/>
          <w:sz w:val="28"/>
          <w:szCs w:val="21"/>
        </w:rPr>
        <w:t>aper</w:t>
      </w:r>
      <w:r w:rsidR="007E0539" w:rsidRPr="008540CD">
        <w:rPr>
          <w:rStyle w:val="aa"/>
          <w:sz w:val="28"/>
          <w:szCs w:val="21"/>
        </w:rPr>
        <w:footnoteReference w:customMarkFollows="1" w:id="1"/>
        <w:t>*</w:t>
      </w:r>
    </w:p>
    <w:p w14:paraId="13FF2578" w14:textId="77777777" w:rsidR="00196C62" w:rsidRPr="008540CD" w:rsidRDefault="00196C62" w:rsidP="00196C62">
      <w:pPr>
        <w:rPr>
          <w:szCs w:val="21"/>
        </w:rPr>
      </w:pPr>
    </w:p>
    <w:p w14:paraId="3E4D3067" w14:textId="77777777" w:rsidR="007F0FB6" w:rsidRPr="008540CD" w:rsidRDefault="007F0FB6" w:rsidP="00196C62">
      <w:pPr>
        <w:rPr>
          <w:strike/>
          <w:szCs w:val="21"/>
        </w:rPr>
      </w:pPr>
      <w:r w:rsidRPr="008540CD">
        <w:rPr>
          <w:strike/>
          <w:szCs w:val="21"/>
        </w:rPr>
        <w:t xml:space="preserve">First Name LAST NAME, </w:t>
      </w:r>
      <w:r w:rsidRPr="008540CD">
        <w:rPr>
          <w:i/>
          <w:strike/>
          <w:szCs w:val="21"/>
        </w:rPr>
        <w:t>Affiliation</w:t>
      </w:r>
      <w:r w:rsidR="00D95C70" w:rsidRPr="008540CD">
        <w:rPr>
          <w:rFonts w:hint="eastAsia"/>
          <w:szCs w:val="21"/>
        </w:rPr>
        <w:t xml:space="preserve">　</w:t>
      </w:r>
      <w:r w:rsidR="00D95C70" w:rsidRPr="00BF472E">
        <w:rPr>
          <w:rFonts w:hint="eastAsia"/>
          <w:szCs w:val="21"/>
          <w:highlight w:val="lightGray"/>
        </w:rPr>
        <w:t>(</w:t>
      </w:r>
      <w:r w:rsidR="00D95C70" w:rsidRPr="00BF472E">
        <w:rPr>
          <w:szCs w:val="21"/>
          <w:highlight w:val="lightGray"/>
        </w:rPr>
        <w:t xml:space="preserve">Delete the Author’s </w:t>
      </w:r>
      <w:r w:rsidR="00115380" w:rsidRPr="00BF472E">
        <w:rPr>
          <w:szCs w:val="21"/>
          <w:highlight w:val="lightGray"/>
        </w:rPr>
        <w:t>p</w:t>
      </w:r>
      <w:r w:rsidR="00D95C70" w:rsidRPr="00BF472E">
        <w:rPr>
          <w:szCs w:val="21"/>
          <w:highlight w:val="lightGray"/>
        </w:rPr>
        <w:t xml:space="preserve">ersonal </w:t>
      </w:r>
      <w:r w:rsidR="009D6629" w:rsidRPr="00BF472E">
        <w:rPr>
          <w:szCs w:val="21"/>
          <w:highlight w:val="lightGray"/>
        </w:rPr>
        <w:t>i</w:t>
      </w:r>
      <w:r w:rsidR="00D95C70" w:rsidRPr="00BF472E">
        <w:rPr>
          <w:szCs w:val="21"/>
          <w:highlight w:val="lightGray"/>
        </w:rPr>
        <w:t>nfo</w:t>
      </w:r>
      <w:r w:rsidR="007A2810" w:rsidRPr="00BF472E">
        <w:rPr>
          <w:szCs w:val="21"/>
          <w:highlight w:val="lightGray"/>
        </w:rPr>
        <w:t>rmation</w:t>
      </w:r>
      <w:r w:rsidR="00D95C70" w:rsidRPr="00BF472E">
        <w:rPr>
          <w:szCs w:val="21"/>
          <w:highlight w:val="lightGray"/>
        </w:rPr>
        <w:t>)</w:t>
      </w:r>
    </w:p>
    <w:p w14:paraId="3246C805" w14:textId="77777777" w:rsidR="00196C62" w:rsidRPr="008540CD" w:rsidRDefault="00196C62" w:rsidP="00196C62">
      <w:pPr>
        <w:rPr>
          <w:sz w:val="22"/>
          <w:szCs w:val="21"/>
        </w:rPr>
      </w:pPr>
    </w:p>
    <w:p w14:paraId="6074312B" w14:textId="77777777" w:rsidR="00196C62" w:rsidRPr="008540CD" w:rsidRDefault="00196C62" w:rsidP="00196C62">
      <w:pPr>
        <w:rPr>
          <w:sz w:val="22"/>
          <w:szCs w:val="21"/>
        </w:rPr>
      </w:pPr>
      <w:r w:rsidRPr="008540CD">
        <w:rPr>
          <w:sz w:val="22"/>
          <w:szCs w:val="21"/>
        </w:rPr>
        <w:t>Abstract</w:t>
      </w:r>
    </w:p>
    <w:p w14:paraId="648F3827" w14:textId="37756676" w:rsidR="00196C62" w:rsidRPr="008540CD" w:rsidRDefault="00196C62" w:rsidP="000B05FC">
      <w:pPr>
        <w:ind w:firstLineChars="171" w:firstLine="359"/>
        <w:rPr>
          <w:szCs w:val="21"/>
        </w:rPr>
      </w:pPr>
      <w:r w:rsidRPr="004E382F">
        <w:rPr>
          <w:szCs w:val="21"/>
        </w:rPr>
        <w:t xml:space="preserve">Here comes </w:t>
      </w:r>
      <w:r w:rsidR="00A53A45" w:rsidRPr="004E382F">
        <w:rPr>
          <w:szCs w:val="21"/>
        </w:rPr>
        <w:t>an abstract of approximately 200 to 300 words</w:t>
      </w:r>
      <w:r w:rsidRPr="008540CD">
        <w:rPr>
          <w:szCs w:val="21"/>
        </w:rPr>
        <w:t xml:space="preserve">. </w:t>
      </w:r>
      <w:r w:rsidR="002006A4" w:rsidRPr="008540CD">
        <w:rPr>
          <w:rFonts w:hint="eastAsia"/>
          <w:szCs w:val="21"/>
        </w:rPr>
        <w:t>T</w:t>
      </w:r>
      <w:r w:rsidR="007F0FB6" w:rsidRPr="008540CD">
        <w:rPr>
          <w:szCs w:val="21"/>
        </w:rPr>
        <w:t>he abstract should be accurate, self-contained, concise and specific.</w:t>
      </w:r>
    </w:p>
    <w:p w14:paraId="656A21D5" w14:textId="77777777" w:rsidR="00F173A6" w:rsidRPr="008540CD" w:rsidRDefault="00F173A6" w:rsidP="00F173A6">
      <w:pPr>
        <w:rPr>
          <w:szCs w:val="21"/>
        </w:rPr>
      </w:pPr>
    </w:p>
    <w:p w14:paraId="33A0D746" w14:textId="77777777" w:rsidR="00F173A6" w:rsidRPr="008540CD" w:rsidRDefault="000B05FC" w:rsidP="00F173A6">
      <w:pPr>
        <w:rPr>
          <w:szCs w:val="21"/>
        </w:rPr>
      </w:pPr>
      <w:r w:rsidRPr="008540CD">
        <w:rPr>
          <w:rFonts w:hint="eastAsia"/>
          <w:szCs w:val="21"/>
        </w:rPr>
        <w:t>Key</w:t>
      </w:r>
      <w:r w:rsidR="00F173A6" w:rsidRPr="008540CD">
        <w:rPr>
          <w:rFonts w:hint="eastAsia"/>
          <w:szCs w:val="21"/>
        </w:rPr>
        <w:t>words</w:t>
      </w:r>
    </w:p>
    <w:p w14:paraId="3C6F6BAD" w14:textId="77777777" w:rsidR="00F173A6" w:rsidRPr="008540CD" w:rsidRDefault="00F173A6" w:rsidP="001918F5">
      <w:pPr>
        <w:rPr>
          <w:szCs w:val="21"/>
        </w:rPr>
      </w:pPr>
      <w:r w:rsidRPr="008540CD">
        <w:rPr>
          <w:rFonts w:hint="eastAsia"/>
          <w:szCs w:val="21"/>
        </w:rPr>
        <w:t>construction, inference, grammaticalization, domain</w:t>
      </w:r>
    </w:p>
    <w:p w14:paraId="19829E1F" w14:textId="77777777" w:rsidR="00F173A6" w:rsidRPr="008540CD" w:rsidRDefault="00F173A6" w:rsidP="00F173A6">
      <w:pPr>
        <w:rPr>
          <w:sz w:val="22"/>
          <w:szCs w:val="21"/>
        </w:rPr>
      </w:pPr>
    </w:p>
    <w:p w14:paraId="42F8CFAC" w14:textId="77777777" w:rsidR="00F173A6" w:rsidRPr="008540CD" w:rsidRDefault="00F173A6" w:rsidP="000B05FC">
      <w:pPr>
        <w:numPr>
          <w:ilvl w:val="0"/>
          <w:numId w:val="3"/>
        </w:numPr>
        <w:ind w:left="360"/>
        <w:rPr>
          <w:b/>
          <w:sz w:val="22"/>
          <w:szCs w:val="21"/>
        </w:rPr>
      </w:pPr>
      <w:r w:rsidRPr="008540CD">
        <w:rPr>
          <w:b/>
          <w:sz w:val="22"/>
          <w:szCs w:val="21"/>
        </w:rPr>
        <w:t>Introduction</w:t>
      </w:r>
    </w:p>
    <w:p w14:paraId="5E43CD1A" w14:textId="77777777" w:rsidR="00F173A6" w:rsidRPr="008540CD" w:rsidRDefault="00F173A6" w:rsidP="000B05FC">
      <w:pPr>
        <w:ind w:firstLineChars="163" w:firstLine="359"/>
        <w:rPr>
          <w:sz w:val="22"/>
          <w:szCs w:val="21"/>
        </w:rPr>
      </w:pPr>
      <w:r w:rsidRPr="008540CD">
        <w:rPr>
          <w:sz w:val="22"/>
          <w:szCs w:val="21"/>
        </w:rPr>
        <w:t xml:space="preserve">This is the template Word file for </w:t>
      </w:r>
      <w:r w:rsidR="00F92D0B" w:rsidRPr="008540CD">
        <w:rPr>
          <w:rFonts w:hint="eastAsia"/>
          <w:sz w:val="22"/>
          <w:szCs w:val="21"/>
        </w:rPr>
        <w:t xml:space="preserve">the </w:t>
      </w:r>
      <w:r w:rsidRPr="008540CD">
        <w:rPr>
          <w:sz w:val="22"/>
          <w:szCs w:val="21"/>
        </w:rPr>
        <w:t xml:space="preserve">paper which may be printed as a part of </w:t>
      </w:r>
      <w:r w:rsidRPr="008540CD">
        <w:rPr>
          <w:rFonts w:hint="eastAsia"/>
          <w:i/>
          <w:sz w:val="22"/>
          <w:szCs w:val="21"/>
        </w:rPr>
        <w:t>Journal of Cognitive Linguistics</w:t>
      </w:r>
      <w:r w:rsidRPr="008540CD">
        <w:rPr>
          <w:sz w:val="22"/>
          <w:szCs w:val="21"/>
        </w:rPr>
        <w:t xml:space="preserve">. </w:t>
      </w:r>
    </w:p>
    <w:p w14:paraId="6A20538E" w14:textId="77777777" w:rsidR="00F173A6" w:rsidRPr="008540CD" w:rsidRDefault="00F173A6" w:rsidP="00F173A6">
      <w:pPr>
        <w:rPr>
          <w:sz w:val="22"/>
          <w:szCs w:val="21"/>
        </w:rPr>
      </w:pPr>
    </w:p>
    <w:p w14:paraId="75326B1D" w14:textId="77777777" w:rsidR="00196C62" w:rsidRPr="008540CD" w:rsidRDefault="00196C62" w:rsidP="000B05FC">
      <w:pPr>
        <w:numPr>
          <w:ilvl w:val="0"/>
          <w:numId w:val="3"/>
        </w:numPr>
        <w:ind w:left="360"/>
        <w:rPr>
          <w:b/>
          <w:sz w:val="22"/>
          <w:szCs w:val="21"/>
        </w:rPr>
      </w:pPr>
      <w:r w:rsidRPr="008540CD">
        <w:rPr>
          <w:b/>
          <w:sz w:val="22"/>
          <w:szCs w:val="21"/>
        </w:rPr>
        <w:t>Fonts</w:t>
      </w:r>
      <w:r w:rsidR="00FE2022" w:rsidRPr="008540CD">
        <w:rPr>
          <w:b/>
          <w:sz w:val="22"/>
          <w:szCs w:val="21"/>
        </w:rPr>
        <w:t xml:space="preserve"> and </w:t>
      </w:r>
      <w:r w:rsidR="00487102" w:rsidRPr="008540CD">
        <w:rPr>
          <w:b/>
          <w:sz w:val="22"/>
          <w:szCs w:val="21"/>
        </w:rPr>
        <w:t>styles</w:t>
      </w:r>
    </w:p>
    <w:p w14:paraId="2A443365" w14:textId="77777777" w:rsidR="00FE2022" w:rsidRPr="008540CD" w:rsidRDefault="00196C62" w:rsidP="000B05FC">
      <w:pPr>
        <w:ind w:firstLineChars="163" w:firstLine="359"/>
        <w:rPr>
          <w:sz w:val="22"/>
        </w:rPr>
      </w:pPr>
      <w:r w:rsidRPr="008540CD">
        <w:rPr>
          <w:sz w:val="22"/>
        </w:rPr>
        <w:t>Every font used in the paper should be Times, or Times New Roman. The size is 1</w:t>
      </w:r>
      <w:r w:rsidR="00F92D0B" w:rsidRPr="008540CD">
        <w:rPr>
          <w:rFonts w:hint="eastAsia"/>
          <w:sz w:val="22"/>
        </w:rPr>
        <w:t>1</w:t>
      </w:r>
      <w:r w:rsidRPr="008540CD">
        <w:rPr>
          <w:sz w:val="22"/>
        </w:rPr>
        <w:t xml:space="preserve"> pt</w:t>
      </w:r>
      <w:r w:rsidR="00D95C70" w:rsidRPr="008540CD">
        <w:rPr>
          <w:sz w:val="22"/>
        </w:rPr>
        <w:t>.</w:t>
      </w:r>
      <w:r w:rsidRPr="008540CD">
        <w:rPr>
          <w:sz w:val="22"/>
        </w:rPr>
        <w:t xml:space="preserve"> in the body and section title</w:t>
      </w:r>
      <w:r w:rsidR="005B6B7D" w:rsidRPr="008540CD">
        <w:rPr>
          <w:sz w:val="22"/>
        </w:rPr>
        <w:t>s</w:t>
      </w:r>
      <w:r w:rsidRPr="008540CD">
        <w:rPr>
          <w:sz w:val="22"/>
        </w:rPr>
        <w:t>.</w:t>
      </w:r>
      <w:r w:rsidR="005165AA" w:rsidRPr="008540CD">
        <w:rPr>
          <w:rFonts w:hint="eastAsia"/>
          <w:sz w:val="22"/>
        </w:rPr>
        <w:t xml:space="preserve"> </w:t>
      </w:r>
      <w:r w:rsidRPr="008540CD">
        <w:rPr>
          <w:sz w:val="22"/>
        </w:rPr>
        <w:t>The title of the paper is in 1</w:t>
      </w:r>
      <w:r w:rsidR="001D4B79" w:rsidRPr="008540CD">
        <w:rPr>
          <w:sz w:val="22"/>
        </w:rPr>
        <w:t>4</w:t>
      </w:r>
      <w:r w:rsidR="005165AA" w:rsidRPr="008540CD">
        <w:rPr>
          <w:rFonts w:hint="eastAsia"/>
          <w:sz w:val="22"/>
        </w:rPr>
        <w:t xml:space="preserve"> </w:t>
      </w:r>
      <w:proofErr w:type="spellStart"/>
      <w:r w:rsidRPr="008540CD">
        <w:rPr>
          <w:sz w:val="22"/>
        </w:rPr>
        <w:t>pt</w:t>
      </w:r>
      <w:proofErr w:type="spellEnd"/>
      <w:r w:rsidR="00F15540" w:rsidRPr="008540CD">
        <w:rPr>
          <w:sz w:val="22"/>
        </w:rPr>
        <w:t xml:space="preserve">, and all words </w:t>
      </w:r>
      <w:r w:rsidR="003E38DA" w:rsidRPr="008540CD">
        <w:rPr>
          <w:sz w:val="22"/>
        </w:rPr>
        <w:t xml:space="preserve">of </w:t>
      </w:r>
      <w:r w:rsidR="00F15540" w:rsidRPr="008540CD">
        <w:rPr>
          <w:sz w:val="22"/>
        </w:rPr>
        <w:t>four letters or more are capitalized</w:t>
      </w:r>
      <w:r w:rsidRPr="008540CD">
        <w:rPr>
          <w:sz w:val="22"/>
        </w:rPr>
        <w:t>.</w:t>
      </w:r>
      <w:r w:rsidR="005B6B7D" w:rsidRPr="008540CD">
        <w:rPr>
          <w:rFonts w:hint="eastAsia"/>
          <w:sz w:val="22"/>
        </w:rPr>
        <w:t xml:space="preserve"> </w:t>
      </w:r>
      <w:r w:rsidR="005B6B7D" w:rsidRPr="008540CD">
        <w:rPr>
          <w:sz w:val="22"/>
        </w:rPr>
        <w:t>The abstract and keywords sections are 10.5 pt. Footnotes are 10 pt.</w:t>
      </w:r>
    </w:p>
    <w:p w14:paraId="157466E9" w14:textId="77777777" w:rsidR="000F6BA1" w:rsidRPr="008540CD" w:rsidRDefault="000F6BA1" w:rsidP="000B05FC">
      <w:pPr>
        <w:ind w:firstLineChars="163" w:firstLine="359"/>
        <w:rPr>
          <w:sz w:val="22"/>
        </w:rPr>
      </w:pPr>
      <w:r w:rsidRPr="008540CD">
        <w:rPr>
          <w:sz w:val="22"/>
        </w:rPr>
        <w:t xml:space="preserve">Examples are to be numbered as (1), (2), (3) ..., and sub-ordered examples as a. b. c. ... </w:t>
      </w:r>
    </w:p>
    <w:p w14:paraId="2D9CBB7B" w14:textId="77777777" w:rsidR="000F6BA1" w:rsidRPr="008540CD" w:rsidRDefault="000F6BA1" w:rsidP="000B05FC">
      <w:pPr>
        <w:ind w:firstLineChars="163" w:firstLine="359"/>
        <w:rPr>
          <w:sz w:val="22"/>
        </w:rPr>
      </w:pPr>
      <w:r w:rsidRPr="008540CD">
        <w:rPr>
          <w:sz w:val="22"/>
        </w:rPr>
        <w:t>For morpheme-by-morpheme glosses, refer to the Leipzig Glossing Rules (</w:t>
      </w:r>
      <w:r w:rsidR="009654E4" w:rsidRPr="008540CD">
        <w:rPr>
          <w:sz w:val="22"/>
        </w:rPr>
        <w:t>https://www.eva.mpg.de/lingua/resources/glossing-rules.php</w:t>
      </w:r>
      <w:r w:rsidRPr="008540CD">
        <w:rPr>
          <w:sz w:val="22"/>
        </w:rPr>
        <w:t>).</w:t>
      </w:r>
    </w:p>
    <w:p w14:paraId="70D1386B" w14:textId="77777777" w:rsidR="00497D95" w:rsidRPr="008540CD" w:rsidRDefault="00497D95" w:rsidP="00F55DFB">
      <w:pPr>
        <w:rPr>
          <w:sz w:val="22"/>
        </w:rPr>
      </w:pPr>
    </w:p>
    <w:p w14:paraId="256E5FCD" w14:textId="77777777" w:rsidR="00497D95" w:rsidRPr="008540CD" w:rsidRDefault="00497D95" w:rsidP="00F15540">
      <w:pPr>
        <w:numPr>
          <w:ilvl w:val="1"/>
          <w:numId w:val="3"/>
        </w:numPr>
        <w:ind w:left="540" w:hanging="540"/>
        <w:rPr>
          <w:b/>
          <w:sz w:val="22"/>
          <w:szCs w:val="21"/>
        </w:rPr>
      </w:pPr>
      <w:r w:rsidRPr="008540CD">
        <w:rPr>
          <w:b/>
          <w:sz w:val="22"/>
          <w:szCs w:val="21"/>
        </w:rPr>
        <w:t>Capitalization of headings and subheadings</w:t>
      </w:r>
      <w:r w:rsidRPr="008540CD">
        <w:rPr>
          <w:rFonts w:hint="eastAsia"/>
          <w:b/>
          <w:sz w:val="22"/>
          <w:szCs w:val="21"/>
        </w:rPr>
        <w:t>:</w:t>
      </w:r>
      <w:r w:rsidRPr="008540CD">
        <w:rPr>
          <w:b/>
          <w:sz w:val="22"/>
          <w:szCs w:val="21"/>
        </w:rPr>
        <w:t xml:space="preserve"> Only the first word and proper nouns should be capitalized</w:t>
      </w:r>
      <w:bookmarkStart w:id="0" w:name="_Hlk73712919"/>
    </w:p>
    <w:bookmarkEnd w:id="0"/>
    <w:p w14:paraId="165E09ED" w14:textId="77777777" w:rsidR="00497D95" w:rsidRPr="008540CD" w:rsidRDefault="00497D95" w:rsidP="00497D95">
      <w:pPr>
        <w:ind w:firstLineChars="163" w:firstLine="359"/>
        <w:rPr>
          <w:sz w:val="22"/>
        </w:rPr>
      </w:pPr>
      <w:r w:rsidRPr="008540CD">
        <w:rPr>
          <w:sz w:val="22"/>
        </w:rPr>
        <w:t xml:space="preserve">Only the first word and subsequent proper nouns are to be capitalized in </w:t>
      </w:r>
      <w:r w:rsidRPr="008540CD">
        <w:rPr>
          <w:sz w:val="22"/>
        </w:rPr>
        <w:lastRenderedPageBreak/>
        <w:t xml:space="preserve">headings and </w:t>
      </w:r>
      <w:r w:rsidR="00F34BAB" w:rsidRPr="008540CD">
        <w:rPr>
          <w:sz w:val="22"/>
        </w:rPr>
        <w:t>subheadings. Headings</w:t>
      </w:r>
      <w:r w:rsidRPr="008540CD">
        <w:rPr>
          <w:sz w:val="22"/>
        </w:rPr>
        <w:t xml:space="preserve"> and subheadings are in bold.</w:t>
      </w:r>
    </w:p>
    <w:p w14:paraId="30AF8365" w14:textId="77777777" w:rsidR="00963283" w:rsidRPr="008540CD" w:rsidRDefault="00963283" w:rsidP="00497D95">
      <w:pPr>
        <w:ind w:firstLineChars="163" w:firstLine="359"/>
        <w:rPr>
          <w:sz w:val="22"/>
        </w:rPr>
      </w:pPr>
    </w:p>
    <w:p w14:paraId="5850794E" w14:textId="77777777" w:rsidR="00963283" w:rsidRPr="008540CD" w:rsidRDefault="00963283" w:rsidP="00963283">
      <w:pPr>
        <w:numPr>
          <w:ilvl w:val="1"/>
          <w:numId w:val="3"/>
        </w:numPr>
        <w:ind w:left="567" w:hanging="567"/>
        <w:rPr>
          <w:b/>
          <w:sz w:val="22"/>
          <w:szCs w:val="21"/>
        </w:rPr>
      </w:pPr>
      <w:r w:rsidRPr="008540CD">
        <w:rPr>
          <w:b/>
          <w:sz w:val="22"/>
          <w:szCs w:val="21"/>
        </w:rPr>
        <w:t>In-text citations</w:t>
      </w:r>
    </w:p>
    <w:p w14:paraId="224A8758" w14:textId="77777777" w:rsidR="002006A4" w:rsidRPr="008540CD" w:rsidRDefault="002006A4" w:rsidP="00497D95">
      <w:pPr>
        <w:ind w:firstLineChars="163" w:firstLine="359"/>
        <w:rPr>
          <w:sz w:val="22"/>
        </w:rPr>
      </w:pPr>
      <w:r w:rsidRPr="008540CD">
        <w:rPr>
          <w:sz w:val="22"/>
        </w:rPr>
        <w:t>For in-text citations we use an in-house citation style that doesn’t include ‘p’ or ‘pp’ before page numbers (</w:t>
      </w:r>
      <w:r w:rsidR="00183CF3" w:rsidRPr="008540CD">
        <w:rPr>
          <w:sz w:val="22"/>
        </w:rPr>
        <w:t xml:space="preserve">e.g., </w:t>
      </w:r>
      <w:r w:rsidRPr="008540CD">
        <w:rPr>
          <w:sz w:val="22"/>
        </w:rPr>
        <w:t>American Psychological Association</w:t>
      </w:r>
      <w:r w:rsidR="00183CF3" w:rsidRPr="008540CD">
        <w:rPr>
          <w:sz w:val="22"/>
        </w:rPr>
        <w:t>,</w:t>
      </w:r>
      <w:r w:rsidRPr="008540CD">
        <w:rPr>
          <w:sz w:val="22"/>
        </w:rPr>
        <w:t xml:space="preserve"> 2010:</w:t>
      </w:r>
      <w:r w:rsidRPr="008540CD">
        <w:rPr>
          <w:strike/>
          <w:sz w:val="22"/>
        </w:rPr>
        <w:t xml:space="preserve"> </w:t>
      </w:r>
      <w:r w:rsidR="00604B34" w:rsidRPr="008540CD">
        <w:rPr>
          <w:rFonts w:hint="eastAsia"/>
          <w:strike/>
          <w:sz w:val="22"/>
        </w:rPr>
        <w:t>p</w:t>
      </w:r>
      <w:r w:rsidR="00604B34" w:rsidRPr="008540CD">
        <w:rPr>
          <w:strike/>
          <w:sz w:val="22"/>
        </w:rPr>
        <w:t>p.</w:t>
      </w:r>
      <w:r w:rsidRPr="008540CD">
        <w:rPr>
          <w:sz w:val="22"/>
        </w:rPr>
        <w:t>169-179; see also Becker</w:t>
      </w:r>
      <w:r w:rsidR="00183CF3" w:rsidRPr="008540CD">
        <w:rPr>
          <w:sz w:val="22"/>
        </w:rPr>
        <w:t>,</w:t>
      </w:r>
      <w:r w:rsidRPr="008540CD">
        <w:rPr>
          <w:sz w:val="22"/>
        </w:rPr>
        <w:t xml:space="preserve"> 2000:</w:t>
      </w:r>
      <w:r w:rsidR="00367D51" w:rsidRPr="008540CD">
        <w:rPr>
          <w:sz w:val="22"/>
        </w:rPr>
        <w:t xml:space="preserve"> </w:t>
      </w:r>
      <w:r w:rsidR="00367D51" w:rsidRPr="008540CD">
        <w:rPr>
          <w:strike/>
          <w:sz w:val="22"/>
        </w:rPr>
        <w:t>p.</w:t>
      </w:r>
      <w:r w:rsidRPr="008540CD">
        <w:rPr>
          <w:sz w:val="22"/>
        </w:rPr>
        <w:t>3</w:t>
      </w:r>
      <w:r w:rsidR="00604B34" w:rsidRPr="008540CD">
        <w:rPr>
          <w:sz w:val="22"/>
        </w:rPr>
        <w:t>).</w:t>
      </w:r>
      <w:r w:rsidRPr="008540CD">
        <w:rPr>
          <w:sz w:val="22"/>
        </w:rPr>
        <w:t xml:space="preserve"> In addition, we use only a single space to separate the author and the publication year, and a colon between the publication year and page number(s), if any (</w:t>
      </w:r>
      <w:r w:rsidR="00183CF3" w:rsidRPr="008540CD">
        <w:rPr>
          <w:sz w:val="22"/>
        </w:rPr>
        <w:t xml:space="preserve">e.g., </w:t>
      </w:r>
      <w:proofErr w:type="spellStart"/>
      <w:r w:rsidR="00FB7CED" w:rsidRPr="008540CD">
        <w:rPr>
          <w:rFonts w:hint="eastAsia"/>
          <w:sz w:val="22"/>
        </w:rPr>
        <w:t>T</w:t>
      </w:r>
      <w:r w:rsidR="00FB7CED" w:rsidRPr="008540CD">
        <w:rPr>
          <w:sz w:val="22"/>
        </w:rPr>
        <w:t>almy</w:t>
      </w:r>
      <w:proofErr w:type="spellEnd"/>
      <w:r w:rsidR="00183CF3" w:rsidRPr="008540CD">
        <w:rPr>
          <w:sz w:val="22"/>
        </w:rPr>
        <w:t>,</w:t>
      </w:r>
      <w:r w:rsidRPr="008540CD">
        <w:rPr>
          <w:sz w:val="22"/>
        </w:rPr>
        <w:t xml:space="preserve"> 20</w:t>
      </w:r>
      <w:r w:rsidR="00FB7CED" w:rsidRPr="008540CD">
        <w:rPr>
          <w:sz w:val="22"/>
        </w:rPr>
        <w:t>0</w:t>
      </w:r>
      <w:r w:rsidRPr="008540CD">
        <w:rPr>
          <w:sz w:val="22"/>
        </w:rPr>
        <w:t>0: 174).</w:t>
      </w:r>
    </w:p>
    <w:p w14:paraId="203704ED" w14:textId="77777777" w:rsidR="002006A4" w:rsidRPr="008540CD" w:rsidRDefault="002006A4" w:rsidP="00497D95">
      <w:pPr>
        <w:ind w:firstLineChars="163" w:firstLine="359"/>
        <w:rPr>
          <w:sz w:val="22"/>
        </w:rPr>
      </w:pPr>
      <w:r w:rsidRPr="008540CD">
        <w:rPr>
          <w:sz w:val="22"/>
        </w:rPr>
        <w:t>The style of in-text citations are as follows:</w:t>
      </w:r>
    </w:p>
    <w:p w14:paraId="79C4B649" w14:textId="77777777" w:rsidR="002006A4" w:rsidRPr="008540CD" w:rsidRDefault="002006A4" w:rsidP="00497D95">
      <w:pPr>
        <w:ind w:firstLineChars="163" w:firstLine="359"/>
        <w:rPr>
          <w:sz w:val="22"/>
        </w:rPr>
      </w:pPr>
      <w:r w:rsidRPr="008540CD">
        <w:rPr>
          <w:sz w:val="22"/>
        </w:rPr>
        <w:t>1 Author:</w:t>
      </w:r>
      <w:proofErr w:type="gramStart"/>
      <w:r w:rsidRPr="008540CD">
        <w:rPr>
          <w:sz w:val="22"/>
        </w:rPr>
        <w:t xml:space="preserve"> </w:t>
      </w:r>
      <w:r w:rsidR="00F34BAB" w:rsidRPr="008540CD">
        <w:rPr>
          <w:sz w:val="22"/>
        </w:rPr>
        <w:t xml:space="preserve">  (</w:t>
      </w:r>
      <w:proofErr w:type="gramEnd"/>
      <w:r w:rsidRPr="008540CD">
        <w:rPr>
          <w:sz w:val="22"/>
        </w:rPr>
        <w:t>Langacker, 1997</w:t>
      </w:r>
      <w:r w:rsidR="00986B92" w:rsidRPr="008540CD">
        <w:rPr>
          <w:sz w:val="22"/>
        </w:rPr>
        <w:t>: 212</w:t>
      </w:r>
      <w:r w:rsidRPr="008540CD">
        <w:rPr>
          <w:sz w:val="22"/>
        </w:rPr>
        <w:t>)</w:t>
      </w:r>
    </w:p>
    <w:p w14:paraId="0A920596" w14:textId="77777777" w:rsidR="002006A4" w:rsidRPr="008540CD" w:rsidRDefault="002006A4" w:rsidP="00497D95">
      <w:pPr>
        <w:ind w:firstLineChars="163" w:firstLine="359"/>
        <w:rPr>
          <w:sz w:val="22"/>
        </w:rPr>
      </w:pPr>
      <w:r w:rsidRPr="008540CD">
        <w:rPr>
          <w:rFonts w:hint="eastAsia"/>
          <w:sz w:val="22"/>
        </w:rPr>
        <w:t>2</w:t>
      </w:r>
      <w:r w:rsidRPr="008540CD">
        <w:rPr>
          <w:sz w:val="22"/>
        </w:rPr>
        <w:t xml:space="preserve"> Authors</w:t>
      </w:r>
      <w:proofErr w:type="gramStart"/>
      <w:r w:rsidRPr="008540CD">
        <w:rPr>
          <w:sz w:val="22"/>
        </w:rPr>
        <w:t>:</w:t>
      </w:r>
      <w:r w:rsidR="00F34BAB" w:rsidRPr="008540CD">
        <w:rPr>
          <w:sz w:val="22"/>
        </w:rPr>
        <w:t xml:space="preserve">  (</w:t>
      </w:r>
      <w:proofErr w:type="gramEnd"/>
      <w:r w:rsidRPr="008540CD">
        <w:rPr>
          <w:sz w:val="22"/>
        </w:rPr>
        <w:t>Panther &amp; Thornburg, 2001</w:t>
      </w:r>
      <w:r w:rsidR="00986B92" w:rsidRPr="008540CD">
        <w:rPr>
          <w:sz w:val="22"/>
        </w:rPr>
        <w:t>: 234-235</w:t>
      </w:r>
      <w:r w:rsidRPr="008540CD">
        <w:rPr>
          <w:sz w:val="22"/>
        </w:rPr>
        <w:t>)</w:t>
      </w:r>
    </w:p>
    <w:p w14:paraId="1EECF0BC" w14:textId="77777777" w:rsidR="002006A4" w:rsidRPr="008540CD" w:rsidRDefault="002006A4" w:rsidP="00497D95">
      <w:pPr>
        <w:ind w:firstLineChars="163" w:firstLine="359"/>
        <w:rPr>
          <w:sz w:val="22"/>
        </w:rPr>
      </w:pPr>
      <w:r w:rsidRPr="008540CD">
        <w:rPr>
          <w:rFonts w:hint="eastAsia"/>
          <w:sz w:val="22"/>
        </w:rPr>
        <w:t>3</w:t>
      </w:r>
      <w:r w:rsidRPr="008540CD">
        <w:rPr>
          <w:sz w:val="22"/>
        </w:rPr>
        <w:t xml:space="preserve"> Authors</w:t>
      </w:r>
      <w:proofErr w:type="gramStart"/>
      <w:r w:rsidRPr="008540CD">
        <w:rPr>
          <w:sz w:val="22"/>
        </w:rPr>
        <w:t>:</w:t>
      </w:r>
      <w:r w:rsidR="00F34BAB" w:rsidRPr="008540CD">
        <w:rPr>
          <w:sz w:val="22"/>
        </w:rPr>
        <w:t xml:space="preserve">  (</w:t>
      </w:r>
      <w:proofErr w:type="gramEnd"/>
      <w:r w:rsidRPr="008540CD">
        <w:rPr>
          <w:sz w:val="22"/>
        </w:rPr>
        <w:t>Quirk et al., 1985</w:t>
      </w:r>
      <w:r w:rsidR="00986B92" w:rsidRPr="008540CD">
        <w:rPr>
          <w:sz w:val="22"/>
        </w:rPr>
        <w:t>: 1764</w:t>
      </w:r>
      <w:r w:rsidRPr="008540CD">
        <w:rPr>
          <w:sz w:val="22"/>
        </w:rPr>
        <w:t>)</w:t>
      </w:r>
    </w:p>
    <w:p w14:paraId="02DC1A57" w14:textId="77777777" w:rsidR="00C21311" w:rsidRPr="008540CD" w:rsidRDefault="0020757E" w:rsidP="0020757E">
      <w:pPr>
        <w:ind w:firstLine="359"/>
        <w:rPr>
          <w:sz w:val="22"/>
          <w:szCs w:val="21"/>
        </w:rPr>
      </w:pPr>
      <w:r w:rsidRPr="008540CD">
        <w:rPr>
          <w:sz w:val="22"/>
        </w:rPr>
        <w:t>Group Authors</w:t>
      </w:r>
      <w:r w:rsidRPr="008540CD">
        <w:rPr>
          <w:rFonts w:hint="eastAsia"/>
          <w:sz w:val="22"/>
        </w:rPr>
        <w:t>:</w:t>
      </w:r>
      <w:r w:rsidRPr="008540CD">
        <w:rPr>
          <w:sz w:val="22"/>
        </w:rPr>
        <w:t xml:space="preserve"> First time with an abbreviation: (Centers for Disease Control and Prevention [CDC], 2019), then all subsequent citations: (CDC, 2019)</w:t>
      </w:r>
      <w:r w:rsidR="00784C2E" w:rsidRPr="008540CD">
        <w:rPr>
          <w:rStyle w:val="aa"/>
          <w:sz w:val="22"/>
          <w:szCs w:val="21"/>
        </w:rPr>
        <w:footnoteReference w:id="2"/>
      </w:r>
    </w:p>
    <w:p w14:paraId="50EB3E5E" w14:textId="77777777" w:rsidR="001C7F70" w:rsidRPr="008540CD" w:rsidRDefault="001C7F70" w:rsidP="00E923EE">
      <w:pPr>
        <w:rPr>
          <w:sz w:val="22"/>
          <w:szCs w:val="21"/>
        </w:rPr>
      </w:pPr>
      <w:r w:rsidRPr="008540CD">
        <w:rPr>
          <w:rFonts w:hint="eastAsia"/>
          <w:sz w:val="22"/>
          <w:szCs w:val="21"/>
        </w:rPr>
        <w:t xml:space="preserve">　　</w:t>
      </w:r>
      <w:r w:rsidRPr="008540CD">
        <w:rPr>
          <w:rFonts w:hint="eastAsia"/>
          <w:sz w:val="22"/>
          <w:szCs w:val="21"/>
        </w:rPr>
        <w:t>When you quote</w:t>
      </w:r>
      <w:r w:rsidR="00F87458" w:rsidRPr="008540CD">
        <w:rPr>
          <w:sz w:val="22"/>
          <w:szCs w:val="21"/>
        </w:rPr>
        <w:t xml:space="preserve"> or</w:t>
      </w:r>
      <w:r w:rsidRPr="008540CD">
        <w:rPr>
          <w:rFonts w:hint="eastAsia"/>
          <w:sz w:val="22"/>
          <w:szCs w:val="21"/>
        </w:rPr>
        <w:t xml:space="preserve"> </w:t>
      </w:r>
      <w:r w:rsidR="00F87458" w:rsidRPr="008540CD">
        <w:rPr>
          <w:sz w:val="22"/>
          <w:szCs w:val="21"/>
        </w:rPr>
        <w:t>cite</w:t>
      </w:r>
      <w:r w:rsidR="00F87458" w:rsidRPr="008540CD">
        <w:rPr>
          <w:rFonts w:hint="eastAsia"/>
          <w:sz w:val="22"/>
          <w:szCs w:val="21"/>
        </w:rPr>
        <w:t xml:space="preserve"> </w:t>
      </w:r>
      <w:r w:rsidRPr="008540CD">
        <w:rPr>
          <w:rFonts w:hint="eastAsia"/>
          <w:sz w:val="22"/>
          <w:szCs w:val="21"/>
        </w:rPr>
        <w:t xml:space="preserve">your own </w:t>
      </w:r>
      <w:r w:rsidR="004C6B45" w:rsidRPr="008540CD">
        <w:rPr>
          <w:sz w:val="22"/>
          <w:szCs w:val="21"/>
        </w:rPr>
        <w:t>work</w:t>
      </w:r>
      <w:r w:rsidRPr="008540CD">
        <w:rPr>
          <w:rFonts w:hint="eastAsia"/>
          <w:sz w:val="22"/>
          <w:szCs w:val="21"/>
        </w:rPr>
        <w:t xml:space="preserve">, be aware that you </w:t>
      </w:r>
      <w:r w:rsidR="00F87458" w:rsidRPr="008540CD">
        <w:rPr>
          <w:sz w:val="22"/>
          <w:szCs w:val="21"/>
        </w:rPr>
        <w:t xml:space="preserve">are to </w:t>
      </w:r>
      <w:r w:rsidRPr="008540CD">
        <w:rPr>
          <w:rFonts w:hint="eastAsia"/>
          <w:sz w:val="22"/>
          <w:szCs w:val="21"/>
        </w:rPr>
        <w:t>stay anonymous:</w:t>
      </w:r>
      <w:r w:rsidR="00EA3F4B" w:rsidRPr="008540CD">
        <w:rPr>
          <w:sz w:val="22"/>
          <w:szCs w:val="21"/>
        </w:rPr>
        <w:t xml:space="preserve"> (Author, 2013: 315</w:t>
      </w:r>
      <w:r w:rsidR="00EA3F4B" w:rsidRPr="008540CD">
        <w:rPr>
          <w:rFonts w:hint="eastAsia"/>
          <w:sz w:val="22"/>
          <w:szCs w:val="21"/>
        </w:rPr>
        <w:t>)</w:t>
      </w:r>
    </w:p>
    <w:p w14:paraId="6BC46FEB" w14:textId="77777777" w:rsidR="00366051" w:rsidRPr="008540CD" w:rsidRDefault="00366051" w:rsidP="00E923EE">
      <w:pPr>
        <w:rPr>
          <w:sz w:val="22"/>
          <w:szCs w:val="21"/>
        </w:rPr>
      </w:pPr>
    </w:p>
    <w:p w14:paraId="6A067E0F" w14:textId="77777777" w:rsidR="00196C62" w:rsidRPr="008540CD" w:rsidRDefault="00196C62" w:rsidP="000B05FC">
      <w:pPr>
        <w:numPr>
          <w:ilvl w:val="0"/>
          <w:numId w:val="3"/>
        </w:numPr>
        <w:ind w:left="360"/>
        <w:rPr>
          <w:b/>
          <w:sz w:val="22"/>
          <w:szCs w:val="21"/>
        </w:rPr>
      </w:pPr>
      <w:r w:rsidRPr="008540CD">
        <w:rPr>
          <w:b/>
          <w:sz w:val="22"/>
          <w:szCs w:val="21"/>
        </w:rPr>
        <w:t xml:space="preserve">Tables and </w:t>
      </w:r>
      <w:r w:rsidR="00487102" w:rsidRPr="008540CD">
        <w:rPr>
          <w:b/>
          <w:sz w:val="22"/>
          <w:szCs w:val="21"/>
        </w:rPr>
        <w:t>figures</w:t>
      </w:r>
    </w:p>
    <w:p w14:paraId="161EF0AD" w14:textId="77777777" w:rsidR="00196C62" w:rsidRPr="008540CD" w:rsidRDefault="00196C62" w:rsidP="000B05FC">
      <w:pPr>
        <w:numPr>
          <w:ilvl w:val="1"/>
          <w:numId w:val="3"/>
        </w:numPr>
        <w:ind w:left="540" w:hanging="540"/>
        <w:rPr>
          <w:b/>
          <w:sz w:val="22"/>
          <w:szCs w:val="21"/>
        </w:rPr>
      </w:pPr>
      <w:r w:rsidRPr="008540CD">
        <w:rPr>
          <w:b/>
          <w:sz w:val="22"/>
          <w:szCs w:val="21"/>
        </w:rPr>
        <w:t>Table</w:t>
      </w:r>
      <w:r w:rsidR="00731BDE" w:rsidRPr="008540CD">
        <w:rPr>
          <w:b/>
          <w:sz w:val="22"/>
          <w:szCs w:val="21"/>
        </w:rPr>
        <w:t>s</w:t>
      </w:r>
    </w:p>
    <w:p w14:paraId="3C03CD8D" w14:textId="77777777" w:rsidR="00196C62" w:rsidRPr="008540CD" w:rsidRDefault="00196C62" w:rsidP="00D1271D">
      <w:pPr>
        <w:ind w:firstLineChars="163" w:firstLine="359"/>
        <w:rPr>
          <w:sz w:val="22"/>
          <w:szCs w:val="21"/>
        </w:rPr>
      </w:pPr>
      <w:r w:rsidRPr="008540CD">
        <w:rPr>
          <w:sz w:val="22"/>
          <w:szCs w:val="21"/>
        </w:rPr>
        <w:t xml:space="preserve">Each table has </w:t>
      </w:r>
      <w:r w:rsidR="000F6BA1" w:rsidRPr="008540CD">
        <w:rPr>
          <w:sz w:val="22"/>
          <w:szCs w:val="21"/>
        </w:rPr>
        <w:t xml:space="preserve">a </w:t>
      </w:r>
      <w:r w:rsidRPr="008540CD">
        <w:rPr>
          <w:sz w:val="22"/>
          <w:szCs w:val="21"/>
        </w:rPr>
        <w:t>sequential number such as Table 1</w:t>
      </w:r>
      <w:r w:rsidR="00CA600A" w:rsidRPr="008540CD">
        <w:rPr>
          <w:rFonts w:hint="eastAsia"/>
          <w:sz w:val="22"/>
          <w:szCs w:val="21"/>
        </w:rPr>
        <w:t>, Table 2, etc</w:t>
      </w:r>
      <w:r w:rsidRPr="008540CD">
        <w:rPr>
          <w:sz w:val="22"/>
          <w:szCs w:val="21"/>
        </w:rPr>
        <w:t xml:space="preserve">. </w:t>
      </w:r>
      <w:r w:rsidR="00F92D0B" w:rsidRPr="008540CD">
        <w:rPr>
          <w:rFonts w:hint="eastAsia"/>
          <w:sz w:val="22"/>
          <w:szCs w:val="21"/>
        </w:rPr>
        <w:t>Each table should be accompanied by a caption. The font size is 1</w:t>
      </w:r>
      <w:r w:rsidR="000B05FC" w:rsidRPr="008540CD">
        <w:rPr>
          <w:rFonts w:hint="eastAsia"/>
          <w:sz w:val="22"/>
          <w:szCs w:val="21"/>
        </w:rPr>
        <w:t>1</w:t>
      </w:r>
      <w:r w:rsidR="00F92D0B" w:rsidRPr="008540CD">
        <w:rPr>
          <w:rFonts w:hint="eastAsia"/>
          <w:sz w:val="22"/>
          <w:szCs w:val="21"/>
        </w:rPr>
        <w:t xml:space="preserve"> </w:t>
      </w:r>
      <w:r w:rsidR="00C14192" w:rsidRPr="008540CD">
        <w:rPr>
          <w:sz w:val="22"/>
          <w:szCs w:val="21"/>
        </w:rPr>
        <w:t>pt.</w:t>
      </w:r>
      <w:r w:rsidR="00F92D0B" w:rsidRPr="008540CD">
        <w:rPr>
          <w:rFonts w:hint="eastAsia"/>
          <w:sz w:val="22"/>
          <w:szCs w:val="21"/>
        </w:rPr>
        <w:t xml:space="preserve"> for the caption, </w:t>
      </w:r>
      <w:r w:rsidR="00D1271D" w:rsidRPr="008540CD">
        <w:rPr>
          <w:sz w:val="22"/>
          <w:szCs w:val="21"/>
        </w:rPr>
        <w:t xml:space="preserve">10.5 for table notes below table, </w:t>
      </w:r>
      <w:r w:rsidR="00F92D0B" w:rsidRPr="008540CD">
        <w:rPr>
          <w:rFonts w:hint="eastAsia"/>
          <w:sz w:val="22"/>
          <w:szCs w:val="21"/>
        </w:rPr>
        <w:t xml:space="preserve">and at least 9 </w:t>
      </w:r>
      <w:r w:rsidR="00C14192" w:rsidRPr="008540CD">
        <w:rPr>
          <w:sz w:val="22"/>
          <w:szCs w:val="21"/>
        </w:rPr>
        <w:t>pt.</w:t>
      </w:r>
      <w:r w:rsidR="00F92D0B" w:rsidRPr="008540CD">
        <w:rPr>
          <w:rFonts w:hint="eastAsia"/>
          <w:sz w:val="22"/>
          <w:szCs w:val="21"/>
        </w:rPr>
        <w:t xml:space="preserve"> for the table contents.</w:t>
      </w:r>
      <w:r w:rsidR="00077798" w:rsidRPr="008540CD">
        <w:rPr>
          <w:sz w:val="22"/>
          <w:szCs w:val="21"/>
        </w:rPr>
        <w:t xml:space="preserve"> Tables are left adjusted.</w:t>
      </w:r>
    </w:p>
    <w:p w14:paraId="78F1769B" w14:textId="77777777" w:rsidR="00F92D0B" w:rsidRPr="008540CD" w:rsidRDefault="00F92D0B" w:rsidP="00196C62">
      <w:pPr>
        <w:rPr>
          <w:sz w:val="22"/>
          <w:szCs w:val="21"/>
        </w:rPr>
      </w:pPr>
    </w:p>
    <w:p w14:paraId="62601716" w14:textId="77777777" w:rsidR="003C7E0A" w:rsidRPr="008540CD" w:rsidRDefault="008540CD" w:rsidP="00D1271D">
      <w:pPr>
        <w:pStyle w:val="Body"/>
        <w:ind w:firstLineChars="0" w:firstLine="0"/>
        <w:jc w:val="left"/>
        <w:rPr>
          <w:rFonts w:eastAsia="ＭＳ 明朝"/>
          <w:sz w:val="22"/>
        </w:rPr>
      </w:pPr>
      <w:r w:rsidRPr="008540CD">
        <w:rPr>
          <w:rFonts w:eastAsia="ＭＳ 明朝" w:hint="eastAsia"/>
          <w:noProof/>
          <w:sz w:val="22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53C84839" wp14:editId="45879E61">
                <wp:simplePos x="0" y="0"/>
                <wp:positionH relativeFrom="column">
                  <wp:posOffset>0</wp:posOffset>
                </wp:positionH>
                <wp:positionV relativeFrom="paragraph">
                  <wp:posOffset>167005</wp:posOffset>
                </wp:positionV>
                <wp:extent cx="2846070" cy="870585"/>
                <wp:effectExtent l="13335" t="13335" r="7620" b="11430"/>
                <wp:wrapNone/>
                <wp:docPr id="135" name="Group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46070" cy="870585"/>
                          <a:chOff x="1701" y="3232"/>
                          <a:chExt cx="4482" cy="1371"/>
                        </a:xfrm>
                      </wpg:grpSpPr>
                      <wps:wsp>
                        <wps:cNvPr id="136" name="Line 2"/>
                        <wps:cNvCnPr>
                          <a:cxnSpLocks noChangeShapeType="1"/>
                        </wps:cNvCnPr>
                        <wps:spPr bwMode="auto">
                          <a:xfrm flipV="1">
                            <a:off x="1721" y="3682"/>
                            <a:ext cx="4442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7" name="Line 3"/>
                        <wps:cNvCnPr>
                          <a:cxnSpLocks noChangeShapeType="1"/>
                        </wps:cNvCnPr>
                        <wps:spPr bwMode="auto">
                          <a:xfrm flipV="1">
                            <a:off x="1741" y="4602"/>
                            <a:ext cx="4442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8" name="Line 4"/>
                        <wps:cNvCnPr>
                          <a:cxnSpLocks noChangeShapeType="1"/>
                        </wps:cNvCnPr>
                        <wps:spPr bwMode="auto">
                          <a:xfrm flipV="1">
                            <a:off x="1701" y="3232"/>
                            <a:ext cx="4442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group w14:anchorId="4BFB163A" id="Group 137" o:spid="_x0000_s1026" style="position:absolute;left:0;text-align:left;margin-left:0;margin-top:13.15pt;width:224.1pt;height:68.55pt;z-index:251657216" coordorigin="1701,3232" coordsize="4482,13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">
                <v:line id="Line 2" o:spid="_x0000_s1027" style="position:absolute;flip:y;visibility:visible;mso-wrap-style:square" from="1721,3682" to="6163,3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"/>
                <v:line id="Line 3" o:spid="_x0000_s1028" style="position:absolute;flip:y;visibility:visible;mso-wrap-style:square" from="1741,4602" to="6183,4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"/>
                <v:line id="Line 4" o:spid="_x0000_s1029" style="position:absolute;flip:y;visibility:visible;mso-wrap-style:square" from="1701,3232" to="6143,3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"/>
              </v:group>
            </w:pict>
          </mc:Fallback>
        </mc:AlternateContent>
      </w:r>
      <w:r w:rsidR="003C7E0A" w:rsidRPr="008540CD">
        <w:rPr>
          <w:rFonts w:eastAsia="ＭＳ 明朝" w:hint="eastAsia"/>
          <w:sz w:val="22"/>
        </w:rPr>
        <w:t>Table 1. Sample Table</w:t>
      </w:r>
    </w:p>
    <w:p w14:paraId="1B628DB9" w14:textId="77777777" w:rsidR="003C7E0A" w:rsidRPr="008540CD" w:rsidRDefault="003C7E0A" w:rsidP="003C7E0A">
      <w:pPr>
        <w:pStyle w:val="a5"/>
        <w:tabs>
          <w:tab w:val="left" w:pos="2835"/>
        </w:tabs>
        <w:spacing w:line="0" w:lineRule="atLeast"/>
        <w:rPr>
          <w:rFonts w:ascii="Times New Roman" w:hAnsi="Times New Roman"/>
        </w:rPr>
      </w:pPr>
      <w:r w:rsidRPr="008540CD">
        <w:rPr>
          <w:rFonts w:ascii="Times New Roman" w:hAnsi="Times New Roman" w:hint="eastAsia"/>
        </w:rPr>
        <w:t xml:space="preserve">  Part response score </w:t>
      </w:r>
      <w:r w:rsidRPr="008540CD">
        <w:rPr>
          <w:rFonts w:ascii="Times New Roman" w:hAnsi="Times New Roman" w:hint="eastAsia"/>
        </w:rPr>
        <w:tab/>
        <w:t>Condition</w:t>
      </w:r>
    </w:p>
    <w:p w14:paraId="2EE3A6CF" w14:textId="77777777" w:rsidR="003C7E0A" w:rsidRPr="008540CD" w:rsidRDefault="003C7E0A" w:rsidP="003C7E0A">
      <w:pPr>
        <w:pStyle w:val="a5"/>
        <w:tabs>
          <w:tab w:val="left" w:pos="284"/>
          <w:tab w:val="left" w:pos="993"/>
          <w:tab w:val="left" w:pos="2552"/>
          <w:tab w:val="left" w:pos="3402"/>
        </w:tabs>
        <w:spacing w:line="0" w:lineRule="atLeast"/>
        <w:rPr>
          <w:rFonts w:ascii="Times New Roman" w:hAnsi="Times New Roman"/>
        </w:rPr>
      </w:pPr>
      <w:r w:rsidRPr="008540CD">
        <w:rPr>
          <w:rFonts w:ascii="Times New Roman" w:hAnsi="Times New Roman" w:hint="eastAsia"/>
        </w:rPr>
        <w:tab/>
        <w:t>Nut</w:t>
      </w:r>
      <w:r w:rsidRPr="008540CD">
        <w:rPr>
          <w:rFonts w:ascii="Times New Roman" w:hAnsi="Times New Roman" w:hint="eastAsia"/>
        </w:rPr>
        <w:tab/>
        <w:t>Spring</w:t>
      </w:r>
      <w:r w:rsidRPr="008540CD">
        <w:rPr>
          <w:rFonts w:ascii="Times New Roman" w:hAnsi="Times New Roman" w:hint="eastAsia"/>
        </w:rPr>
        <w:tab/>
        <w:t>Action</w:t>
      </w:r>
      <w:r w:rsidRPr="008540CD">
        <w:rPr>
          <w:rFonts w:ascii="Times New Roman" w:hAnsi="Times New Roman" w:hint="eastAsia"/>
        </w:rPr>
        <w:tab/>
        <w:t>Non-Action</w:t>
      </w:r>
    </w:p>
    <w:p w14:paraId="6E831A4E" w14:textId="77777777" w:rsidR="003C7E0A" w:rsidRPr="008540CD" w:rsidRDefault="003C7E0A" w:rsidP="003C7E0A">
      <w:pPr>
        <w:pStyle w:val="a5"/>
        <w:tabs>
          <w:tab w:val="left" w:pos="448"/>
          <w:tab w:val="left" w:pos="1276"/>
          <w:tab w:val="left" w:pos="2835"/>
          <w:tab w:val="left" w:pos="3828"/>
        </w:tabs>
        <w:spacing w:line="0" w:lineRule="atLeast"/>
        <w:rPr>
          <w:rFonts w:ascii="Times New Roman" w:hAnsi="Times New Roman"/>
        </w:rPr>
      </w:pPr>
      <w:r w:rsidRPr="008540CD">
        <w:rPr>
          <w:rFonts w:ascii="Times New Roman" w:hAnsi="Times New Roman" w:hint="eastAsia"/>
        </w:rPr>
        <w:tab/>
        <w:t>1</w:t>
      </w:r>
      <w:r w:rsidRPr="008540CD">
        <w:rPr>
          <w:rFonts w:ascii="Times New Roman" w:hAnsi="Times New Roman" w:hint="eastAsia"/>
        </w:rPr>
        <w:tab/>
        <w:t>1</w:t>
      </w:r>
      <w:r w:rsidRPr="008540CD">
        <w:rPr>
          <w:rFonts w:ascii="Times New Roman" w:hAnsi="Times New Roman" w:hint="eastAsia"/>
        </w:rPr>
        <w:tab/>
        <w:t>6</w:t>
      </w:r>
      <w:r w:rsidRPr="008540CD">
        <w:rPr>
          <w:rFonts w:ascii="Times New Roman" w:hAnsi="Times New Roman" w:hint="eastAsia"/>
        </w:rPr>
        <w:tab/>
        <w:t>7</w:t>
      </w:r>
    </w:p>
    <w:p w14:paraId="36950AA3" w14:textId="77777777" w:rsidR="003C7E0A" w:rsidRPr="008540CD" w:rsidRDefault="003C7E0A" w:rsidP="003C7E0A">
      <w:pPr>
        <w:pStyle w:val="a5"/>
        <w:tabs>
          <w:tab w:val="left" w:pos="448"/>
          <w:tab w:val="left" w:pos="1276"/>
          <w:tab w:val="left" w:pos="2835"/>
          <w:tab w:val="left" w:pos="3828"/>
        </w:tabs>
        <w:spacing w:line="0" w:lineRule="atLeast"/>
        <w:rPr>
          <w:rFonts w:ascii="Times New Roman" w:hAnsi="Times New Roman"/>
        </w:rPr>
      </w:pPr>
      <w:r w:rsidRPr="008540CD">
        <w:rPr>
          <w:rFonts w:ascii="Times New Roman" w:hAnsi="Times New Roman" w:hint="eastAsia"/>
        </w:rPr>
        <w:tab/>
        <w:t>1</w:t>
      </w:r>
      <w:r w:rsidRPr="008540CD">
        <w:rPr>
          <w:rFonts w:ascii="Times New Roman" w:hAnsi="Times New Roman" w:hint="eastAsia"/>
        </w:rPr>
        <w:tab/>
        <w:t>0</w:t>
      </w:r>
      <w:r w:rsidRPr="008540CD">
        <w:rPr>
          <w:rFonts w:ascii="Times New Roman" w:hAnsi="Times New Roman" w:hint="eastAsia"/>
        </w:rPr>
        <w:tab/>
        <w:t>3</w:t>
      </w:r>
      <w:r w:rsidRPr="008540CD">
        <w:rPr>
          <w:rFonts w:ascii="Times New Roman" w:hAnsi="Times New Roman" w:hint="eastAsia"/>
        </w:rPr>
        <w:tab/>
        <w:t>2</w:t>
      </w:r>
    </w:p>
    <w:p w14:paraId="0EC5E310" w14:textId="77777777" w:rsidR="003C7E0A" w:rsidRPr="008540CD" w:rsidRDefault="003C7E0A" w:rsidP="003C7E0A">
      <w:pPr>
        <w:pStyle w:val="a5"/>
        <w:tabs>
          <w:tab w:val="left" w:pos="448"/>
          <w:tab w:val="left" w:pos="1276"/>
          <w:tab w:val="left" w:pos="2835"/>
          <w:tab w:val="left" w:pos="3828"/>
        </w:tabs>
        <w:spacing w:line="0" w:lineRule="atLeast"/>
        <w:rPr>
          <w:rFonts w:ascii="Times New Roman" w:hAnsi="Times New Roman"/>
        </w:rPr>
      </w:pPr>
      <w:r w:rsidRPr="008540CD">
        <w:rPr>
          <w:rFonts w:ascii="Times New Roman" w:hAnsi="Times New Roman" w:hint="eastAsia"/>
        </w:rPr>
        <w:tab/>
        <w:t>0</w:t>
      </w:r>
      <w:r w:rsidRPr="008540CD">
        <w:rPr>
          <w:rFonts w:ascii="Times New Roman" w:hAnsi="Times New Roman" w:hint="eastAsia"/>
        </w:rPr>
        <w:tab/>
        <w:t>1</w:t>
      </w:r>
      <w:r w:rsidRPr="008540CD">
        <w:rPr>
          <w:rFonts w:ascii="Times New Roman" w:hAnsi="Times New Roman" w:hint="eastAsia"/>
        </w:rPr>
        <w:tab/>
        <w:t>4</w:t>
      </w:r>
      <w:r w:rsidRPr="008540CD">
        <w:rPr>
          <w:rFonts w:ascii="Times New Roman" w:hAnsi="Times New Roman" w:hint="eastAsia"/>
        </w:rPr>
        <w:tab/>
        <w:t>1</w:t>
      </w:r>
    </w:p>
    <w:p w14:paraId="58A49A1A" w14:textId="77777777" w:rsidR="003C7E0A" w:rsidRPr="008540CD" w:rsidRDefault="003C7E0A" w:rsidP="003C7E0A">
      <w:pPr>
        <w:pStyle w:val="a5"/>
        <w:tabs>
          <w:tab w:val="left" w:pos="448"/>
          <w:tab w:val="left" w:pos="1276"/>
          <w:tab w:val="left" w:pos="2835"/>
          <w:tab w:val="left" w:pos="3828"/>
        </w:tabs>
        <w:spacing w:line="0" w:lineRule="atLeast"/>
        <w:rPr>
          <w:rFonts w:ascii="Times New Roman" w:hAnsi="Times New Roman"/>
        </w:rPr>
      </w:pPr>
      <w:r w:rsidRPr="008540CD">
        <w:rPr>
          <w:rFonts w:ascii="Times New Roman" w:hAnsi="Times New Roman" w:hint="eastAsia"/>
        </w:rPr>
        <w:tab/>
        <w:t>0</w:t>
      </w:r>
      <w:r w:rsidRPr="008540CD">
        <w:rPr>
          <w:rFonts w:ascii="Times New Roman" w:hAnsi="Times New Roman" w:hint="eastAsia"/>
        </w:rPr>
        <w:tab/>
        <w:t>0</w:t>
      </w:r>
      <w:r w:rsidRPr="008540CD">
        <w:rPr>
          <w:rFonts w:ascii="Times New Roman" w:hAnsi="Times New Roman" w:hint="eastAsia"/>
        </w:rPr>
        <w:tab/>
        <w:t>1</w:t>
      </w:r>
      <w:r w:rsidRPr="008540CD">
        <w:rPr>
          <w:rFonts w:ascii="Times New Roman" w:hAnsi="Times New Roman" w:hint="eastAsia"/>
        </w:rPr>
        <w:tab/>
        <w:t>4</w:t>
      </w:r>
    </w:p>
    <w:p w14:paraId="3DB8C79D" w14:textId="77777777" w:rsidR="003C7E0A" w:rsidRPr="008540CD" w:rsidRDefault="003C7E0A" w:rsidP="003C7E0A">
      <w:pPr>
        <w:pStyle w:val="a5"/>
        <w:spacing w:line="0" w:lineRule="atLeast"/>
        <w:rPr>
          <w:rFonts w:ascii="Times New Roman" w:hAnsi="Times New Roman"/>
        </w:rPr>
      </w:pPr>
      <w:r w:rsidRPr="008540CD">
        <w:rPr>
          <w:rFonts w:ascii="Times New Roman" w:hAnsi="Times New Roman"/>
          <w:i/>
          <w:sz w:val="21"/>
        </w:rPr>
        <w:t>Note</w:t>
      </w:r>
      <w:r w:rsidRPr="008540CD">
        <w:rPr>
          <w:rFonts w:ascii="Times New Roman" w:hAnsi="Times New Roman"/>
          <w:sz w:val="21"/>
        </w:rPr>
        <w:t>. N=28</w:t>
      </w:r>
    </w:p>
    <w:p w14:paraId="74CEA8A6" w14:textId="77777777" w:rsidR="00196C62" w:rsidRPr="008540CD" w:rsidRDefault="00196C62" w:rsidP="00196C62">
      <w:pPr>
        <w:rPr>
          <w:sz w:val="22"/>
          <w:szCs w:val="21"/>
        </w:rPr>
      </w:pPr>
    </w:p>
    <w:p w14:paraId="3728E79C" w14:textId="77777777" w:rsidR="00196C62" w:rsidRPr="008540CD" w:rsidRDefault="00196C62" w:rsidP="005B6B7D">
      <w:pPr>
        <w:numPr>
          <w:ilvl w:val="1"/>
          <w:numId w:val="3"/>
        </w:numPr>
        <w:ind w:left="540" w:hanging="540"/>
        <w:rPr>
          <w:b/>
          <w:sz w:val="22"/>
          <w:szCs w:val="21"/>
        </w:rPr>
      </w:pPr>
      <w:r w:rsidRPr="008540CD">
        <w:rPr>
          <w:b/>
          <w:sz w:val="22"/>
          <w:szCs w:val="21"/>
        </w:rPr>
        <w:lastRenderedPageBreak/>
        <w:t>Figure</w:t>
      </w:r>
      <w:r w:rsidR="00731BDE" w:rsidRPr="008540CD">
        <w:rPr>
          <w:b/>
          <w:sz w:val="22"/>
          <w:szCs w:val="21"/>
        </w:rPr>
        <w:t>s</w:t>
      </w:r>
    </w:p>
    <w:p w14:paraId="374A1687" w14:textId="77777777" w:rsidR="00F92D0B" w:rsidRPr="008540CD" w:rsidRDefault="00196C62" w:rsidP="00D1271D">
      <w:pPr>
        <w:ind w:firstLineChars="163" w:firstLine="359"/>
        <w:rPr>
          <w:sz w:val="22"/>
          <w:szCs w:val="21"/>
        </w:rPr>
      </w:pPr>
      <w:r w:rsidRPr="008540CD">
        <w:rPr>
          <w:sz w:val="22"/>
          <w:szCs w:val="21"/>
        </w:rPr>
        <w:t xml:space="preserve">Each figure also has </w:t>
      </w:r>
      <w:r w:rsidR="00D73EB2" w:rsidRPr="008540CD">
        <w:rPr>
          <w:sz w:val="22"/>
          <w:szCs w:val="21"/>
        </w:rPr>
        <w:t xml:space="preserve">a </w:t>
      </w:r>
      <w:r w:rsidRPr="008540CD">
        <w:rPr>
          <w:sz w:val="22"/>
          <w:szCs w:val="21"/>
        </w:rPr>
        <w:t>sequential number such as Figure 1</w:t>
      </w:r>
      <w:r w:rsidR="00CA600A" w:rsidRPr="008540CD">
        <w:rPr>
          <w:rFonts w:hint="eastAsia"/>
          <w:sz w:val="22"/>
          <w:szCs w:val="21"/>
        </w:rPr>
        <w:t>, Figure 2, etc</w:t>
      </w:r>
      <w:r w:rsidRPr="008540CD">
        <w:rPr>
          <w:sz w:val="22"/>
          <w:szCs w:val="21"/>
        </w:rPr>
        <w:t>.</w:t>
      </w:r>
      <w:r w:rsidR="00F92D0B" w:rsidRPr="008540CD">
        <w:rPr>
          <w:sz w:val="22"/>
          <w:szCs w:val="21"/>
        </w:rPr>
        <w:t xml:space="preserve"> </w:t>
      </w:r>
      <w:r w:rsidR="00F92D0B" w:rsidRPr="008540CD">
        <w:rPr>
          <w:rFonts w:hint="eastAsia"/>
          <w:sz w:val="22"/>
          <w:szCs w:val="21"/>
        </w:rPr>
        <w:t>Each figure should be accompanied by a caption.</w:t>
      </w:r>
      <w:r w:rsidR="00FA355D" w:rsidRPr="008540CD">
        <w:rPr>
          <w:rFonts w:hint="eastAsia"/>
          <w:sz w:val="22"/>
          <w:szCs w:val="21"/>
        </w:rPr>
        <w:t xml:space="preserve"> The font size is 1</w:t>
      </w:r>
      <w:r w:rsidR="00D1271D" w:rsidRPr="008540CD">
        <w:rPr>
          <w:sz w:val="22"/>
          <w:szCs w:val="21"/>
        </w:rPr>
        <w:t>1</w:t>
      </w:r>
      <w:r w:rsidR="00FA355D" w:rsidRPr="008540CD">
        <w:rPr>
          <w:rFonts w:hint="eastAsia"/>
          <w:sz w:val="22"/>
          <w:szCs w:val="21"/>
        </w:rPr>
        <w:t xml:space="preserve"> pt</w:t>
      </w:r>
      <w:r w:rsidR="00F46392" w:rsidRPr="008540CD">
        <w:rPr>
          <w:sz w:val="22"/>
          <w:szCs w:val="21"/>
        </w:rPr>
        <w:t>.</w:t>
      </w:r>
      <w:r w:rsidR="00FA355D" w:rsidRPr="008540CD">
        <w:rPr>
          <w:rFonts w:hint="eastAsia"/>
          <w:sz w:val="22"/>
          <w:szCs w:val="21"/>
        </w:rPr>
        <w:t xml:space="preserve"> for the caption, and at least 9 pt</w:t>
      </w:r>
      <w:r w:rsidR="00F46392" w:rsidRPr="008540CD">
        <w:rPr>
          <w:sz w:val="22"/>
          <w:szCs w:val="21"/>
        </w:rPr>
        <w:t>.</w:t>
      </w:r>
      <w:r w:rsidR="00FA355D" w:rsidRPr="008540CD">
        <w:rPr>
          <w:rFonts w:hint="eastAsia"/>
          <w:sz w:val="22"/>
          <w:szCs w:val="21"/>
        </w:rPr>
        <w:t xml:space="preserve"> for the figure contents.</w:t>
      </w:r>
      <w:r w:rsidR="00077798" w:rsidRPr="008540CD">
        <w:rPr>
          <w:sz w:val="22"/>
          <w:szCs w:val="21"/>
        </w:rPr>
        <w:t xml:space="preserve"> Figures </w:t>
      </w:r>
      <w:r w:rsidR="00D1271D" w:rsidRPr="008540CD">
        <w:rPr>
          <w:sz w:val="22"/>
          <w:szCs w:val="21"/>
        </w:rPr>
        <w:t xml:space="preserve">and figure captions </w:t>
      </w:r>
      <w:r w:rsidR="00077798" w:rsidRPr="008540CD">
        <w:rPr>
          <w:sz w:val="22"/>
          <w:szCs w:val="21"/>
        </w:rPr>
        <w:t>are center adjusted.</w:t>
      </w:r>
    </w:p>
    <w:p w14:paraId="304EFE21" w14:textId="77777777" w:rsidR="00FA355D" w:rsidRPr="008540CD" w:rsidRDefault="00FA355D" w:rsidP="00DD1C6B">
      <w:pPr>
        <w:jc w:val="left"/>
        <w:rPr>
          <w:sz w:val="22"/>
          <w:szCs w:val="21"/>
        </w:rPr>
      </w:pPr>
    </w:p>
    <w:p w14:paraId="6177FD98" w14:textId="77777777" w:rsidR="003C7E0A" w:rsidRPr="008540CD" w:rsidRDefault="008540CD" w:rsidP="00D1271D">
      <w:pPr>
        <w:pStyle w:val="Body"/>
        <w:ind w:firstLineChars="0" w:firstLine="0"/>
        <w:jc w:val="center"/>
        <w:rPr>
          <w:rFonts w:eastAsia="ＭＳ 明朝"/>
        </w:rPr>
      </w:pPr>
      <w:r w:rsidRPr="008540CD">
        <w:rPr>
          <w:noProof/>
        </w:rPr>
        <mc:AlternateContent>
          <mc:Choice Requires="wpc">
            <w:drawing>
              <wp:inline distT="0" distB="0" distL="0" distR="0" wp14:anchorId="7ED3C9C0" wp14:editId="1DEFB4C7">
                <wp:extent cx="3124200" cy="929640"/>
                <wp:effectExtent l="0" t="0" r="0" b="3810"/>
                <wp:docPr id="134" name="キャンバ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Freeform 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2065" y="416560"/>
                            <a:ext cx="48895" cy="79375"/>
                          </a:xfrm>
                          <a:custGeom>
                            <a:avLst/>
                            <a:gdLst>
                              <a:gd name="T0" fmla="*/ 47 w 77"/>
                              <a:gd name="T1" fmla="*/ 72 h 125"/>
                              <a:gd name="T2" fmla="*/ 50 w 77"/>
                              <a:gd name="T3" fmla="*/ 85 h 125"/>
                              <a:gd name="T4" fmla="*/ 54 w 77"/>
                              <a:gd name="T5" fmla="*/ 94 h 125"/>
                              <a:gd name="T6" fmla="*/ 58 w 77"/>
                              <a:gd name="T7" fmla="*/ 107 h 125"/>
                              <a:gd name="T8" fmla="*/ 62 w 77"/>
                              <a:gd name="T9" fmla="*/ 116 h 125"/>
                              <a:gd name="T10" fmla="*/ 62 w 77"/>
                              <a:gd name="T11" fmla="*/ 121 h 125"/>
                              <a:gd name="T12" fmla="*/ 66 w 77"/>
                              <a:gd name="T13" fmla="*/ 125 h 125"/>
                              <a:gd name="T14" fmla="*/ 70 w 77"/>
                              <a:gd name="T15" fmla="*/ 125 h 125"/>
                              <a:gd name="T16" fmla="*/ 74 w 77"/>
                              <a:gd name="T17" fmla="*/ 125 h 125"/>
                              <a:gd name="T18" fmla="*/ 74 w 77"/>
                              <a:gd name="T19" fmla="*/ 125 h 125"/>
                              <a:gd name="T20" fmla="*/ 77 w 77"/>
                              <a:gd name="T21" fmla="*/ 125 h 125"/>
                              <a:gd name="T22" fmla="*/ 77 w 77"/>
                              <a:gd name="T23" fmla="*/ 121 h 125"/>
                              <a:gd name="T24" fmla="*/ 74 w 77"/>
                              <a:gd name="T25" fmla="*/ 121 h 125"/>
                              <a:gd name="T26" fmla="*/ 74 w 77"/>
                              <a:gd name="T27" fmla="*/ 116 h 125"/>
                              <a:gd name="T28" fmla="*/ 70 w 77"/>
                              <a:gd name="T29" fmla="*/ 112 h 125"/>
                              <a:gd name="T30" fmla="*/ 39 w 77"/>
                              <a:gd name="T31" fmla="*/ 14 h 125"/>
                              <a:gd name="T32" fmla="*/ 35 w 77"/>
                              <a:gd name="T33" fmla="*/ 5 h 125"/>
                              <a:gd name="T34" fmla="*/ 31 w 77"/>
                              <a:gd name="T35" fmla="*/ 0 h 125"/>
                              <a:gd name="T36" fmla="*/ 27 w 77"/>
                              <a:gd name="T37" fmla="*/ 0 h 125"/>
                              <a:gd name="T38" fmla="*/ 20 w 77"/>
                              <a:gd name="T39" fmla="*/ 0 h 125"/>
                              <a:gd name="T40" fmla="*/ 20 w 77"/>
                              <a:gd name="T41" fmla="*/ 0 h 125"/>
                              <a:gd name="T42" fmla="*/ 20 w 77"/>
                              <a:gd name="T43" fmla="*/ 0 h 125"/>
                              <a:gd name="T44" fmla="*/ 20 w 77"/>
                              <a:gd name="T45" fmla="*/ 5 h 125"/>
                              <a:gd name="T46" fmla="*/ 20 w 77"/>
                              <a:gd name="T47" fmla="*/ 5 h 125"/>
                              <a:gd name="T48" fmla="*/ 23 w 77"/>
                              <a:gd name="T49" fmla="*/ 5 h 125"/>
                              <a:gd name="T50" fmla="*/ 27 w 77"/>
                              <a:gd name="T51" fmla="*/ 5 h 125"/>
                              <a:gd name="T52" fmla="*/ 27 w 77"/>
                              <a:gd name="T53" fmla="*/ 9 h 125"/>
                              <a:gd name="T54" fmla="*/ 31 w 77"/>
                              <a:gd name="T55" fmla="*/ 18 h 125"/>
                              <a:gd name="T56" fmla="*/ 31 w 77"/>
                              <a:gd name="T57" fmla="*/ 27 h 125"/>
                              <a:gd name="T58" fmla="*/ 35 w 77"/>
                              <a:gd name="T59" fmla="*/ 36 h 125"/>
                              <a:gd name="T60" fmla="*/ 39 w 77"/>
                              <a:gd name="T61" fmla="*/ 49 h 125"/>
                              <a:gd name="T62" fmla="*/ 43 w 77"/>
                              <a:gd name="T63" fmla="*/ 58 h 125"/>
                              <a:gd name="T64" fmla="*/ 47 w 77"/>
                              <a:gd name="T65" fmla="*/ 67 h 125"/>
                              <a:gd name="T66" fmla="*/ 4 w 77"/>
                              <a:gd name="T67" fmla="*/ 116 h 125"/>
                              <a:gd name="T68" fmla="*/ 0 w 77"/>
                              <a:gd name="T69" fmla="*/ 116 h 125"/>
                              <a:gd name="T70" fmla="*/ 0 w 77"/>
                              <a:gd name="T71" fmla="*/ 121 h 125"/>
                              <a:gd name="T72" fmla="*/ 0 w 77"/>
                              <a:gd name="T73" fmla="*/ 125 h 125"/>
                              <a:gd name="T74" fmla="*/ 4 w 77"/>
                              <a:gd name="T75" fmla="*/ 125 h 125"/>
                              <a:gd name="T76" fmla="*/ 8 w 77"/>
                              <a:gd name="T77" fmla="*/ 125 h 125"/>
                              <a:gd name="T78" fmla="*/ 8 w 77"/>
                              <a:gd name="T79" fmla="*/ 121 h 125"/>
                              <a:gd name="T80" fmla="*/ 47 w 77"/>
                              <a:gd name="T81" fmla="*/ 72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77" h="125">
                                <a:moveTo>
                                  <a:pt x="47" y="72"/>
                                </a:moveTo>
                                <a:lnTo>
                                  <a:pt x="50" y="85"/>
                                </a:lnTo>
                                <a:lnTo>
                                  <a:pt x="54" y="94"/>
                                </a:lnTo>
                                <a:lnTo>
                                  <a:pt x="58" y="107"/>
                                </a:lnTo>
                                <a:lnTo>
                                  <a:pt x="62" y="116"/>
                                </a:lnTo>
                                <a:lnTo>
                                  <a:pt x="62" y="121"/>
                                </a:lnTo>
                                <a:lnTo>
                                  <a:pt x="66" y="125"/>
                                </a:lnTo>
                                <a:lnTo>
                                  <a:pt x="70" y="125"/>
                                </a:lnTo>
                                <a:lnTo>
                                  <a:pt x="74" y="125"/>
                                </a:lnTo>
                                <a:lnTo>
                                  <a:pt x="74" y="125"/>
                                </a:lnTo>
                                <a:lnTo>
                                  <a:pt x="77" y="125"/>
                                </a:lnTo>
                                <a:lnTo>
                                  <a:pt x="77" y="121"/>
                                </a:lnTo>
                                <a:lnTo>
                                  <a:pt x="74" y="121"/>
                                </a:lnTo>
                                <a:lnTo>
                                  <a:pt x="74" y="116"/>
                                </a:lnTo>
                                <a:lnTo>
                                  <a:pt x="70" y="112"/>
                                </a:lnTo>
                                <a:lnTo>
                                  <a:pt x="39" y="14"/>
                                </a:lnTo>
                                <a:lnTo>
                                  <a:pt x="35" y="5"/>
                                </a:lnTo>
                                <a:lnTo>
                                  <a:pt x="31" y="0"/>
                                </a:lnTo>
                                <a:lnTo>
                                  <a:pt x="27" y="0"/>
                                </a:lnTo>
                                <a:lnTo>
                                  <a:pt x="20" y="0"/>
                                </a:lnTo>
                                <a:lnTo>
                                  <a:pt x="20" y="0"/>
                                </a:lnTo>
                                <a:lnTo>
                                  <a:pt x="20" y="0"/>
                                </a:lnTo>
                                <a:lnTo>
                                  <a:pt x="20" y="5"/>
                                </a:lnTo>
                                <a:lnTo>
                                  <a:pt x="20" y="5"/>
                                </a:lnTo>
                                <a:lnTo>
                                  <a:pt x="23" y="5"/>
                                </a:lnTo>
                                <a:lnTo>
                                  <a:pt x="27" y="5"/>
                                </a:lnTo>
                                <a:lnTo>
                                  <a:pt x="27" y="9"/>
                                </a:lnTo>
                                <a:lnTo>
                                  <a:pt x="31" y="18"/>
                                </a:lnTo>
                                <a:lnTo>
                                  <a:pt x="31" y="27"/>
                                </a:lnTo>
                                <a:lnTo>
                                  <a:pt x="35" y="36"/>
                                </a:lnTo>
                                <a:lnTo>
                                  <a:pt x="39" y="49"/>
                                </a:lnTo>
                                <a:lnTo>
                                  <a:pt x="43" y="58"/>
                                </a:lnTo>
                                <a:lnTo>
                                  <a:pt x="47" y="67"/>
                                </a:lnTo>
                                <a:lnTo>
                                  <a:pt x="4" y="116"/>
                                </a:lnTo>
                                <a:lnTo>
                                  <a:pt x="0" y="116"/>
                                </a:lnTo>
                                <a:lnTo>
                                  <a:pt x="0" y="121"/>
                                </a:lnTo>
                                <a:lnTo>
                                  <a:pt x="0" y="125"/>
                                </a:lnTo>
                                <a:lnTo>
                                  <a:pt x="4" y="125"/>
                                </a:lnTo>
                                <a:lnTo>
                                  <a:pt x="8" y="125"/>
                                </a:lnTo>
                                <a:lnTo>
                                  <a:pt x="8" y="121"/>
                                </a:lnTo>
                                <a:lnTo>
                                  <a:pt x="47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" name="Freeform 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8580" y="445135"/>
                            <a:ext cx="36830" cy="50800"/>
                          </a:xfrm>
                          <a:custGeom>
                            <a:avLst/>
                            <a:gdLst>
                              <a:gd name="T0" fmla="*/ 19 w 58"/>
                              <a:gd name="T1" fmla="*/ 35 h 80"/>
                              <a:gd name="T2" fmla="*/ 27 w 58"/>
                              <a:gd name="T3" fmla="*/ 35 h 80"/>
                              <a:gd name="T4" fmla="*/ 35 w 58"/>
                              <a:gd name="T5" fmla="*/ 35 h 80"/>
                              <a:gd name="T6" fmla="*/ 46 w 58"/>
                              <a:gd name="T7" fmla="*/ 31 h 80"/>
                              <a:gd name="T8" fmla="*/ 50 w 58"/>
                              <a:gd name="T9" fmla="*/ 27 h 80"/>
                              <a:gd name="T10" fmla="*/ 54 w 58"/>
                              <a:gd name="T11" fmla="*/ 22 h 80"/>
                              <a:gd name="T12" fmla="*/ 54 w 58"/>
                              <a:gd name="T13" fmla="*/ 18 h 80"/>
                              <a:gd name="T14" fmla="*/ 58 w 58"/>
                              <a:gd name="T15" fmla="*/ 13 h 80"/>
                              <a:gd name="T16" fmla="*/ 54 w 58"/>
                              <a:gd name="T17" fmla="*/ 9 h 80"/>
                              <a:gd name="T18" fmla="*/ 50 w 58"/>
                              <a:gd name="T19" fmla="*/ 0 h 80"/>
                              <a:gd name="T20" fmla="*/ 39 w 58"/>
                              <a:gd name="T21" fmla="*/ 0 h 80"/>
                              <a:gd name="T22" fmla="*/ 31 w 58"/>
                              <a:gd name="T23" fmla="*/ 0 h 80"/>
                              <a:gd name="T24" fmla="*/ 23 w 58"/>
                              <a:gd name="T25" fmla="*/ 4 h 80"/>
                              <a:gd name="T26" fmla="*/ 12 w 58"/>
                              <a:gd name="T27" fmla="*/ 13 h 80"/>
                              <a:gd name="T28" fmla="*/ 8 w 58"/>
                              <a:gd name="T29" fmla="*/ 22 h 80"/>
                              <a:gd name="T30" fmla="*/ 0 w 58"/>
                              <a:gd name="T31" fmla="*/ 35 h 80"/>
                              <a:gd name="T32" fmla="*/ 0 w 58"/>
                              <a:gd name="T33" fmla="*/ 49 h 80"/>
                              <a:gd name="T34" fmla="*/ 0 w 58"/>
                              <a:gd name="T35" fmla="*/ 62 h 80"/>
                              <a:gd name="T36" fmla="*/ 4 w 58"/>
                              <a:gd name="T37" fmla="*/ 71 h 80"/>
                              <a:gd name="T38" fmla="*/ 12 w 58"/>
                              <a:gd name="T39" fmla="*/ 76 h 80"/>
                              <a:gd name="T40" fmla="*/ 23 w 58"/>
                              <a:gd name="T41" fmla="*/ 80 h 80"/>
                              <a:gd name="T42" fmla="*/ 35 w 58"/>
                              <a:gd name="T43" fmla="*/ 80 h 80"/>
                              <a:gd name="T44" fmla="*/ 46 w 58"/>
                              <a:gd name="T45" fmla="*/ 71 h 80"/>
                              <a:gd name="T46" fmla="*/ 54 w 58"/>
                              <a:gd name="T47" fmla="*/ 67 h 80"/>
                              <a:gd name="T48" fmla="*/ 58 w 58"/>
                              <a:gd name="T49" fmla="*/ 62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4 w 58"/>
                              <a:gd name="T57" fmla="*/ 58 h 80"/>
                              <a:gd name="T58" fmla="*/ 54 w 58"/>
                              <a:gd name="T59" fmla="*/ 58 h 80"/>
                              <a:gd name="T60" fmla="*/ 46 w 58"/>
                              <a:gd name="T61" fmla="*/ 67 h 80"/>
                              <a:gd name="T62" fmla="*/ 35 w 58"/>
                              <a:gd name="T63" fmla="*/ 76 h 80"/>
                              <a:gd name="T64" fmla="*/ 27 w 58"/>
                              <a:gd name="T65" fmla="*/ 76 h 80"/>
                              <a:gd name="T66" fmla="*/ 23 w 58"/>
                              <a:gd name="T67" fmla="*/ 76 h 80"/>
                              <a:gd name="T68" fmla="*/ 19 w 58"/>
                              <a:gd name="T69" fmla="*/ 76 h 80"/>
                              <a:gd name="T70" fmla="*/ 15 w 58"/>
                              <a:gd name="T71" fmla="*/ 71 h 80"/>
                              <a:gd name="T72" fmla="*/ 12 w 58"/>
                              <a:gd name="T73" fmla="*/ 67 h 80"/>
                              <a:gd name="T74" fmla="*/ 12 w 58"/>
                              <a:gd name="T75" fmla="*/ 58 h 80"/>
                              <a:gd name="T76" fmla="*/ 12 w 58"/>
                              <a:gd name="T77" fmla="*/ 53 h 80"/>
                              <a:gd name="T78" fmla="*/ 12 w 58"/>
                              <a:gd name="T79" fmla="*/ 53 h 80"/>
                              <a:gd name="T80" fmla="*/ 12 w 58"/>
                              <a:gd name="T81" fmla="*/ 44 h 80"/>
                              <a:gd name="T82" fmla="*/ 12 w 58"/>
                              <a:gd name="T83" fmla="*/ 35 h 80"/>
                              <a:gd name="T84" fmla="*/ 19 w 58"/>
                              <a:gd name="T85" fmla="*/ 35 h 80"/>
                              <a:gd name="T86" fmla="*/ 15 w 58"/>
                              <a:gd name="T87" fmla="*/ 31 h 80"/>
                              <a:gd name="T88" fmla="*/ 19 w 58"/>
                              <a:gd name="T89" fmla="*/ 18 h 80"/>
                              <a:gd name="T90" fmla="*/ 23 w 58"/>
                              <a:gd name="T91" fmla="*/ 13 h 80"/>
                              <a:gd name="T92" fmla="*/ 31 w 58"/>
                              <a:gd name="T93" fmla="*/ 4 h 80"/>
                              <a:gd name="T94" fmla="*/ 35 w 58"/>
                              <a:gd name="T95" fmla="*/ 4 h 80"/>
                              <a:gd name="T96" fmla="*/ 39 w 58"/>
                              <a:gd name="T97" fmla="*/ 4 h 80"/>
                              <a:gd name="T98" fmla="*/ 46 w 58"/>
                              <a:gd name="T99" fmla="*/ 4 h 80"/>
                              <a:gd name="T100" fmla="*/ 50 w 58"/>
                              <a:gd name="T101" fmla="*/ 9 h 80"/>
                              <a:gd name="T102" fmla="*/ 50 w 58"/>
                              <a:gd name="T103" fmla="*/ 13 h 80"/>
                              <a:gd name="T104" fmla="*/ 50 w 58"/>
                              <a:gd name="T105" fmla="*/ 22 h 80"/>
                              <a:gd name="T106" fmla="*/ 42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3 w 58"/>
                              <a:gd name="T113" fmla="*/ 31 h 80"/>
                              <a:gd name="T114" fmla="*/ 19 w 58"/>
                              <a:gd name="T115" fmla="*/ 31 h 80"/>
                              <a:gd name="T116" fmla="*/ 15 w 58"/>
                              <a:gd name="T117" fmla="*/ 3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19" y="35"/>
                                </a:moveTo>
                                <a:lnTo>
                                  <a:pt x="27" y="35"/>
                                </a:lnTo>
                                <a:lnTo>
                                  <a:pt x="35" y="35"/>
                                </a:lnTo>
                                <a:lnTo>
                                  <a:pt x="46" y="31"/>
                                </a:lnTo>
                                <a:lnTo>
                                  <a:pt x="50" y="27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8" y="13"/>
                                </a:lnTo>
                                <a:lnTo>
                                  <a:pt x="54" y="9"/>
                                </a:lnTo>
                                <a:lnTo>
                                  <a:pt x="50" y="0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23" y="4"/>
                                </a:lnTo>
                                <a:lnTo>
                                  <a:pt x="12" y="13"/>
                                </a:lnTo>
                                <a:lnTo>
                                  <a:pt x="8" y="22"/>
                                </a:lnTo>
                                <a:lnTo>
                                  <a:pt x="0" y="35"/>
                                </a:lnTo>
                                <a:lnTo>
                                  <a:pt x="0" y="49"/>
                                </a:lnTo>
                                <a:lnTo>
                                  <a:pt x="0" y="62"/>
                                </a:lnTo>
                                <a:lnTo>
                                  <a:pt x="4" y="71"/>
                                </a:lnTo>
                                <a:lnTo>
                                  <a:pt x="12" y="76"/>
                                </a:lnTo>
                                <a:lnTo>
                                  <a:pt x="23" y="80"/>
                                </a:lnTo>
                                <a:lnTo>
                                  <a:pt x="35" y="80"/>
                                </a:lnTo>
                                <a:lnTo>
                                  <a:pt x="46" y="71"/>
                                </a:lnTo>
                                <a:lnTo>
                                  <a:pt x="54" y="67"/>
                                </a:lnTo>
                                <a:lnTo>
                                  <a:pt x="58" y="62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4" y="58"/>
                                </a:lnTo>
                                <a:lnTo>
                                  <a:pt x="54" y="58"/>
                                </a:lnTo>
                                <a:lnTo>
                                  <a:pt x="46" y="67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19" y="76"/>
                                </a:lnTo>
                                <a:lnTo>
                                  <a:pt x="15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2" y="35"/>
                                </a:lnTo>
                                <a:lnTo>
                                  <a:pt x="19" y="35"/>
                                </a:lnTo>
                                <a:close/>
                                <a:moveTo>
                                  <a:pt x="15" y="31"/>
                                </a:moveTo>
                                <a:lnTo>
                                  <a:pt x="19" y="18"/>
                                </a:lnTo>
                                <a:lnTo>
                                  <a:pt x="23" y="13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9" y="4"/>
                                </a:lnTo>
                                <a:lnTo>
                                  <a:pt x="46" y="4"/>
                                </a:lnTo>
                                <a:lnTo>
                                  <a:pt x="50" y="9"/>
                                </a:lnTo>
                                <a:lnTo>
                                  <a:pt x="50" y="13"/>
                                </a:lnTo>
                                <a:lnTo>
                                  <a:pt x="50" y="22"/>
                                </a:lnTo>
                                <a:lnTo>
                                  <a:pt x="42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3" y="31"/>
                                </a:lnTo>
                                <a:lnTo>
                                  <a:pt x="19" y="31"/>
                                </a:lnTo>
                                <a:lnTo>
                                  <a:pt x="15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4935" y="416560"/>
                            <a:ext cx="46355" cy="79375"/>
                          </a:xfrm>
                          <a:custGeom>
                            <a:avLst/>
                            <a:gdLst>
                              <a:gd name="T0" fmla="*/ 46 w 73"/>
                              <a:gd name="T1" fmla="*/ 72 h 125"/>
                              <a:gd name="T2" fmla="*/ 50 w 73"/>
                              <a:gd name="T3" fmla="*/ 85 h 125"/>
                              <a:gd name="T4" fmla="*/ 54 w 73"/>
                              <a:gd name="T5" fmla="*/ 94 h 125"/>
                              <a:gd name="T6" fmla="*/ 58 w 73"/>
                              <a:gd name="T7" fmla="*/ 107 h 125"/>
                              <a:gd name="T8" fmla="*/ 58 w 73"/>
                              <a:gd name="T9" fmla="*/ 116 h 125"/>
                              <a:gd name="T10" fmla="*/ 62 w 73"/>
                              <a:gd name="T11" fmla="*/ 121 h 125"/>
                              <a:gd name="T12" fmla="*/ 66 w 73"/>
                              <a:gd name="T13" fmla="*/ 125 h 125"/>
                              <a:gd name="T14" fmla="*/ 70 w 73"/>
                              <a:gd name="T15" fmla="*/ 125 h 125"/>
                              <a:gd name="T16" fmla="*/ 73 w 73"/>
                              <a:gd name="T17" fmla="*/ 125 h 125"/>
                              <a:gd name="T18" fmla="*/ 73 w 73"/>
                              <a:gd name="T19" fmla="*/ 125 h 125"/>
                              <a:gd name="T20" fmla="*/ 73 w 73"/>
                              <a:gd name="T21" fmla="*/ 125 h 125"/>
                              <a:gd name="T22" fmla="*/ 73 w 73"/>
                              <a:gd name="T23" fmla="*/ 121 h 125"/>
                              <a:gd name="T24" fmla="*/ 73 w 73"/>
                              <a:gd name="T25" fmla="*/ 121 h 125"/>
                              <a:gd name="T26" fmla="*/ 73 w 73"/>
                              <a:gd name="T27" fmla="*/ 116 h 125"/>
                              <a:gd name="T28" fmla="*/ 70 w 73"/>
                              <a:gd name="T29" fmla="*/ 112 h 125"/>
                              <a:gd name="T30" fmla="*/ 39 w 73"/>
                              <a:gd name="T31" fmla="*/ 14 h 125"/>
                              <a:gd name="T32" fmla="*/ 35 w 73"/>
                              <a:gd name="T33" fmla="*/ 5 h 125"/>
                              <a:gd name="T34" fmla="*/ 31 w 73"/>
                              <a:gd name="T35" fmla="*/ 0 h 125"/>
                              <a:gd name="T36" fmla="*/ 27 w 73"/>
                              <a:gd name="T37" fmla="*/ 0 h 125"/>
                              <a:gd name="T38" fmla="*/ 20 w 73"/>
                              <a:gd name="T39" fmla="*/ 0 h 125"/>
                              <a:gd name="T40" fmla="*/ 20 w 73"/>
                              <a:gd name="T41" fmla="*/ 0 h 125"/>
                              <a:gd name="T42" fmla="*/ 20 w 73"/>
                              <a:gd name="T43" fmla="*/ 0 h 125"/>
                              <a:gd name="T44" fmla="*/ 20 w 73"/>
                              <a:gd name="T45" fmla="*/ 5 h 125"/>
                              <a:gd name="T46" fmla="*/ 20 w 73"/>
                              <a:gd name="T47" fmla="*/ 5 h 125"/>
                              <a:gd name="T48" fmla="*/ 23 w 73"/>
                              <a:gd name="T49" fmla="*/ 5 h 125"/>
                              <a:gd name="T50" fmla="*/ 23 w 73"/>
                              <a:gd name="T51" fmla="*/ 5 h 125"/>
                              <a:gd name="T52" fmla="*/ 27 w 73"/>
                              <a:gd name="T53" fmla="*/ 9 h 125"/>
                              <a:gd name="T54" fmla="*/ 27 w 73"/>
                              <a:gd name="T55" fmla="*/ 18 h 125"/>
                              <a:gd name="T56" fmla="*/ 31 w 73"/>
                              <a:gd name="T57" fmla="*/ 27 h 125"/>
                              <a:gd name="T58" fmla="*/ 35 w 73"/>
                              <a:gd name="T59" fmla="*/ 36 h 125"/>
                              <a:gd name="T60" fmla="*/ 39 w 73"/>
                              <a:gd name="T61" fmla="*/ 49 h 125"/>
                              <a:gd name="T62" fmla="*/ 43 w 73"/>
                              <a:gd name="T63" fmla="*/ 58 h 125"/>
                              <a:gd name="T64" fmla="*/ 43 w 73"/>
                              <a:gd name="T65" fmla="*/ 67 h 125"/>
                              <a:gd name="T66" fmla="*/ 0 w 73"/>
                              <a:gd name="T67" fmla="*/ 116 h 125"/>
                              <a:gd name="T68" fmla="*/ 0 w 73"/>
                              <a:gd name="T69" fmla="*/ 116 h 125"/>
                              <a:gd name="T70" fmla="*/ 0 w 73"/>
                              <a:gd name="T71" fmla="*/ 121 h 125"/>
                              <a:gd name="T72" fmla="*/ 0 w 73"/>
                              <a:gd name="T73" fmla="*/ 125 h 125"/>
                              <a:gd name="T74" fmla="*/ 4 w 73"/>
                              <a:gd name="T75" fmla="*/ 125 h 125"/>
                              <a:gd name="T76" fmla="*/ 8 w 73"/>
                              <a:gd name="T77" fmla="*/ 125 h 125"/>
                              <a:gd name="T78" fmla="*/ 8 w 73"/>
                              <a:gd name="T79" fmla="*/ 121 h 125"/>
                              <a:gd name="T80" fmla="*/ 46 w 73"/>
                              <a:gd name="T81" fmla="*/ 72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</a:cxnLst>
                            <a:rect l="0" t="0" r="r" b="b"/>
                            <a:pathLst>
                              <a:path w="73" h="125">
                                <a:moveTo>
                                  <a:pt x="46" y="72"/>
                                </a:moveTo>
                                <a:lnTo>
                                  <a:pt x="50" y="85"/>
                                </a:lnTo>
                                <a:lnTo>
                                  <a:pt x="54" y="94"/>
                                </a:lnTo>
                                <a:lnTo>
                                  <a:pt x="58" y="107"/>
                                </a:lnTo>
                                <a:lnTo>
                                  <a:pt x="58" y="116"/>
                                </a:lnTo>
                                <a:lnTo>
                                  <a:pt x="62" y="121"/>
                                </a:lnTo>
                                <a:lnTo>
                                  <a:pt x="66" y="125"/>
                                </a:lnTo>
                                <a:lnTo>
                                  <a:pt x="70" y="125"/>
                                </a:lnTo>
                                <a:lnTo>
                                  <a:pt x="73" y="125"/>
                                </a:lnTo>
                                <a:lnTo>
                                  <a:pt x="73" y="125"/>
                                </a:lnTo>
                                <a:lnTo>
                                  <a:pt x="73" y="125"/>
                                </a:lnTo>
                                <a:lnTo>
                                  <a:pt x="73" y="121"/>
                                </a:lnTo>
                                <a:lnTo>
                                  <a:pt x="73" y="121"/>
                                </a:lnTo>
                                <a:lnTo>
                                  <a:pt x="73" y="116"/>
                                </a:lnTo>
                                <a:lnTo>
                                  <a:pt x="70" y="112"/>
                                </a:lnTo>
                                <a:lnTo>
                                  <a:pt x="39" y="14"/>
                                </a:lnTo>
                                <a:lnTo>
                                  <a:pt x="35" y="5"/>
                                </a:lnTo>
                                <a:lnTo>
                                  <a:pt x="31" y="0"/>
                                </a:lnTo>
                                <a:lnTo>
                                  <a:pt x="27" y="0"/>
                                </a:lnTo>
                                <a:lnTo>
                                  <a:pt x="20" y="0"/>
                                </a:lnTo>
                                <a:lnTo>
                                  <a:pt x="20" y="0"/>
                                </a:lnTo>
                                <a:lnTo>
                                  <a:pt x="20" y="0"/>
                                </a:lnTo>
                                <a:lnTo>
                                  <a:pt x="20" y="5"/>
                                </a:lnTo>
                                <a:lnTo>
                                  <a:pt x="20" y="5"/>
                                </a:lnTo>
                                <a:lnTo>
                                  <a:pt x="23" y="5"/>
                                </a:lnTo>
                                <a:lnTo>
                                  <a:pt x="23" y="5"/>
                                </a:lnTo>
                                <a:lnTo>
                                  <a:pt x="27" y="9"/>
                                </a:lnTo>
                                <a:lnTo>
                                  <a:pt x="27" y="18"/>
                                </a:lnTo>
                                <a:lnTo>
                                  <a:pt x="31" y="27"/>
                                </a:lnTo>
                                <a:lnTo>
                                  <a:pt x="35" y="36"/>
                                </a:lnTo>
                                <a:lnTo>
                                  <a:pt x="39" y="49"/>
                                </a:lnTo>
                                <a:lnTo>
                                  <a:pt x="43" y="58"/>
                                </a:lnTo>
                                <a:lnTo>
                                  <a:pt x="43" y="67"/>
                                </a:lnTo>
                                <a:lnTo>
                                  <a:pt x="0" y="116"/>
                                </a:lnTo>
                                <a:lnTo>
                                  <a:pt x="0" y="116"/>
                                </a:lnTo>
                                <a:lnTo>
                                  <a:pt x="0" y="121"/>
                                </a:lnTo>
                                <a:lnTo>
                                  <a:pt x="0" y="125"/>
                                </a:lnTo>
                                <a:lnTo>
                                  <a:pt x="4" y="125"/>
                                </a:lnTo>
                                <a:lnTo>
                                  <a:pt x="8" y="125"/>
                                </a:lnTo>
                                <a:lnTo>
                                  <a:pt x="8" y="121"/>
                                </a:lnTo>
                                <a:lnTo>
                                  <a:pt x="46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68910" y="445135"/>
                            <a:ext cx="48895" cy="50800"/>
                          </a:xfrm>
                          <a:custGeom>
                            <a:avLst/>
                            <a:gdLst>
                              <a:gd name="T0" fmla="*/ 46 w 77"/>
                              <a:gd name="T1" fmla="*/ 22 h 80"/>
                              <a:gd name="T2" fmla="*/ 50 w 77"/>
                              <a:gd name="T3" fmla="*/ 9 h 80"/>
                              <a:gd name="T4" fmla="*/ 62 w 77"/>
                              <a:gd name="T5" fmla="*/ 4 h 80"/>
                              <a:gd name="T6" fmla="*/ 69 w 77"/>
                              <a:gd name="T7" fmla="*/ 4 h 80"/>
                              <a:gd name="T8" fmla="*/ 62 w 77"/>
                              <a:gd name="T9" fmla="*/ 13 h 80"/>
                              <a:gd name="T10" fmla="*/ 66 w 77"/>
                              <a:gd name="T11" fmla="*/ 22 h 80"/>
                              <a:gd name="T12" fmla="*/ 73 w 77"/>
                              <a:gd name="T13" fmla="*/ 22 h 80"/>
                              <a:gd name="T14" fmla="*/ 77 w 77"/>
                              <a:gd name="T15" fmla="*/ 13 h 80"/>
                              <a:gd name="T16" fmla="*/ 69 w 77"/>
                              <a:gd name="T17" fmla="*/ 0 h 80"/>
                              <a:gd name="T18" fmla="*/ 62 w 77"/>
                              <a:gd name="T19" fmla="*/ 0 h 80"/>
                              <a:gd name="T20" fmla="*/ 50 w 77"/>
                              <a:gd name="T21" fmla="*/ 4 h 80"/>
                              <a:gd name="T22" fmla="*/ 46 w 77"/>
                              <a:gd name="T23" fmla="*/ 13 h 80"/>
                              <a:gd name="T24" fmla="*/ 39 w 77"/>
                              <a:gd name="T25" fmla="*/ 0 h 80"/>
                              <a:gd name="T26" fmla="*/ 31 w 77"/>
                              <a:gd name="T27" fmla="*/ 0 h 80"/>
                              <a:gd name="T28" fmla="*/ 15 w 77"/>
                              <a:gd name="T29" fmla="*/ 9 h 80"/>
                              <a:gd name="T30" fmla="*/ 4 w 77"/>
                              <a:gd name="T31" fmla="*/ 22 h 80"/>
                              <a:gd name="T32" fmla="*/ 4 w 77"/>
                              <a:gd name="T33" fmla="*/ 27 h 80"/>
                              <a:gd name="T34" fmla="*/ 8 w 77"/>
                              <a:gd name="T35" fmla="*/ 27 h 80"/>
                              <a:gd name="T36" fmla="*/ 12 w 77"/>
                              <a:gd name="T37" fmla="*/ 13 h 80"/>
                              <a:gd name="T38" fmla="*/ 23 w 77"/>
                              <a:gd name="T39" fmla="*/ 4 h 80"/>
                              <a:gd name="T40" fmla="*/ 31 w 77"/>
                              <a:gd name="T41" fmla="*/ 4 h 80"/>
                              <a:gd name="T42" fmla="*/ 35 w 77"/>
                              <a:gd name="T43" fmla="*/ 9 h 80"/>
                              <a:gd name="T44" fmla="*/ 39 w 77"/>
                              <a:gd name="T45" fmla="*/ 22 h 80"/>
                              <a:gd name="T46" fmla="*/ 31 w 77"/>
                              <a:gd name="T47" fmla="*/ 40 h 80"/>
                              <a:gd name="T48" fmla="*/ 27 w 77"/>
                              <a:gd name="T49" fmla="*/ 67 h 80"/>
                              <a:gd name="T50" fmla="*/ 15 w 77"/>
                              <a:gd name="T51" fmla="*/ 76 h 80"/>
                              <a:gd name="T52" fmla="*/ 8 w 77"/>
                              <a:gd name="T53" fmla="*/ 76 h 80"/>
                              <a:gd name="T54" fmla="*/ 15 w 77"/>
                              <a:gd name="T55" fmla="*/ 62 h 80"/>
                              <a:gd name="T56" fmla="*/ 12 w 77"/>
                              <a:gd name="T57" fmla="*/ 58 h 80"/>
                              <a:gd name="T58" fmla="*/ 4 w 77"/>
                              <a:gd name="T59" fmla="*/ 62 h 80"/>
                              <a:gd name="T60" fmla="*/ 0 w 77"/>
                              <a:gd name="T61" fmla="*/ 76 h 80"/>
                              <a:gd name="T62" fmla="*/ 8 w 77"/>
                              <a:gd name="T63" fmla="*/ 80 h 80"/>
                              <a:gd name="T64" fmla="*/ 19 w 77"/>
                              <a:gd name="T65" fmla="*/ 80 h 80"/>
                              <a:gd name="T66" fmla="*/ 31 w 77"/>
                              <a:gd name="T67" fmla="*/ 71 h 80"/>
                              <a:gd name="T68" fmla="*/ 35 w 77"/>
                              <a:gd name="T69" fmla="*/ 71 h 80"/>
                              <a:gd name="T70" fmla="*/ 46 w 77"/>
                              <a:gd name="T71" fmla="*/ 80 h 80"/>
                              <a:gd name="T72" fmla="*/ 62 w 77"/>
                              <a:gd name="T73" fmla="*/ 71 h 80"/>
                              <a:gd name="T74" fmla="*/ 69 w 77"/>
                              <a:gd name="T75" fmla="*/ 58 h 80"/>
                              <a:gd name="T76" fmla="*/ 69 w 77"/>
                              <a:gd name="T77" fmla="*/ 53 h 80"/>
                              <a:gd name="T78" fmla="*/ 69 w 77"/>
                              <a:gd name="T79" fmla="*/ 53 h 80"/>
                              <a:gd name="T80" fmla="*/ 62 w 77"/>
                              <a:gd name="T81" fmla="*/ 67 h 80"/>
                              <a:gd name="T82" fmla="*/ 50 w 77"/>
                              <a:gd name="T83" fmla="*/ 76 h 80"/>
                              <a:gd name="T84" fmla="*/ 42 w 77"/>
                              <a:gd name="T85" fmla="*/ 76 h 80"/>
                              <a:gd name="T86" fmla="*/ 39 w 77"/>
                              <a:gd name="T87" fmla="*/ 62 h 80"/>
                              <a:gd name="T88" fmla="*/ 42 w 77"/>
                              <a:gd name="T89" fmla="*/ 4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77" h="80">
                                <a:moveTo>
                                  <a:pt x="46" y="27"/>
                                </a:moveTo>
                                <a:lnTo>
                                  <a:pt x="46" y="22"/>
                                </a:lnTo>
                                <a:lnTo>
                                  <a:pt x="50" y="13"/>
                                </a:lnTo>
                                <a:lnTo>
                                  <a:pt x="50" y="9"/>
                                </a:lnTo>
                                <a:lnTo>
                                  <a:pt x="58" y="4"/>
                                </a:lnTo>
                                <a:lnTo>
                                  <a:pt x="62" y="4"/>
                                </a:lnTo>
                                <a:lnTo>
                                  <a:pt x="66" y="4"/>
                                </a:lnTo>
                                <a:lnTo>
                                  <a:pt x="69" y="4"/>
                                </a:lnTo>
                                <a:lnTo>
                                  <a:pt x="66" y="9"/>
                                </a:lnTo>
                                <a:lnTo>
                                  <a:pt x="62" y="13"/>
                                </a:lnTo>
                                <a:lnTo>
                                  <a:pt x="62" y="18"/>
                                </a:lnTo>
                                <a:lnTo>
                                  <a:pt x="66" y="22"/>
                                </a:lnTo>
                                <a:lnTo>
                                  <a:pt x="69" y="22"/>
                                </a:lnTo>
                                <a:lnTo>
                                  <a:pt x="73" y="22"/>
                                </a:lnTo>
                                <a:lnTo>
                                  <a:pt x="73" y="18"/>
                                </a:lnTo>
                                <a:lnTo>
                                  <a:pt x="77" y="13"/>
                                </a:lnTo>
                                <a:lnTo>
                                  <a:pt x="73" y="4"/>
                                </a:lnTo>
                                <a:lnTo>
                                  <a:pt x="69" y="0"/>
                                </a:lnTo>
                                <a:lnTo>
                                  <a:pt x="66" y="0"/>
                                </a:lnTo>
                                <a:lnTo>
                                  <a:pt x="62" y="0"/>
                                </a:lnTo>
                                <a:lnTo>
                                  <a:pt x="58" y="0"/>
                                </a:lnTo>
                                <a:lnTo>
                                  <a:pt x="50" y="4"/>
                                </a:lnTo>
                                <a:lnTo>
                                  <a:pt x="46" y="9"/>
                                </a:lnTo>
                                <a:lnTo>
                                  <a:pt x="46" y="13"/>
                                </a:lnTo>
                                <a:lnTo>
                                  <a:pt x="42" y="4"/>
                                </a:lnTo>
                                <a:lnTo>
                                  <a:pt x="39" y="0"/>
                                </a:lnTo>
                                <a:lnTo>
                                  <a:pt x="35" y="0"/>
                                </a:lnTo>
                                <a:lnTo>
                                  <a:pt x="31" y="0"/>
                                </a:lnTo>
                                <a:lnTo>
                                  <a:pt x="19" y="0"/>
                                </a:lnTo>
                                <a:lnTo>
                                  <a:pt x="15" y="9"/>
                                </a:lnTo>
                                <a:lnTo>
                                  <a:pt x="8" y="13"/>
                                </a:lnTo>
                                <a:lnTo>
                                  <a:pt x="4" y="22"/>
                                </a:lnTo>
                                <a:lnTo>
                                  <a:pt x="4" y="27"/>
                                </a:lnTo>
                                <a:lnTo>
                                  <a:pt x="4" y="27"/>
                                </a:lnTo>
                                <a:lnTo>
                                  <a:pt x="8" y="27"/>
                                </a:lnTo>
                                <a:lnTo>
                                  <a:pt x="8" y="27"/>
                                </a:lnTo>
                                <a:lnTo>
                                  <a:pt x="8" y="27"/>
                                </a:lnTo>
                                <a:lnTo>
                                  <a:pt x="12" y="13"/>
                                </a:lnTo>
                                <a:lnTo>
                                  <a:pt x="19" y="9"/>
                                </a:lnTo>
                                <a:lnTo>
                                  <a:pt x="23" y="4"/>
                                </a:lnTo>
                                <a:lnTo>
                                  <a:pt x="27" y="4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5" y="9"/>
                                </a:lnTo>
                                <a:lnTo>
                                  <a:pt x="39" y="13"/>
                                </a:lnTo>
                                <a:lnTo>
                                  <a:pt x="39" y="22"/>
                                </a:lnTo>
                                <a:lnTo>
                                  <a:pt x="35" y="31"/>
                                </a:lnTo>
                                <a:lnTo>
                                  <a:pt x="31" y="40"/>
                                </a:lnTo>
                                <a:lnTo>
                                  <a:pt x="27" y="58"/>
                                </a:lnTo>
                                <a:lnTo>
                                  <a:pt x="27" y="67"/>
                                </a:lnTo>
                                <a:lnTo>
                                  <a:pt x="19" y="76"/>
                                </a:lnTo>
                                <a:lnTo>
                                  <a:pt x="15" y="76"/>
                                </a:lnTo>
                                <a:lnTo>
                                  <a:pt x="12" y="76"/>
                                </a:lnTo>
                                <a:lnTo>
                                  <a:pt x="8" y="76"/>
                                </a:lnTo>
                                <a:lnTo>
                                  <a:pt x="12" y="71"/>
                                </a:lnTo>
                                <a:lnTo>
                                  <a:pt x="15" y="62"/>
                                </a:lnTo>
                                <a:lnTo>
                                  <a:pt x="12" y="62"/>
                                </a:lnTo>
                                <a:lnTo>
                                  <a:pt x="12" y="58"/>
                                </a:lnTo>
                                <a:lnTo>
                                  <a:pt x="8" y="58"/>
                                </a:lnTo>
                                <a:lnTo>
                                  <a:pt x="4" y="62"/>
                                </a:lnTo>
                                <a:lnTo>
                                  <a:pt x="0" y="67"/>
                                </a:lnTo>
                                <a:lnTo>
                                  <a:pt x="0" y="76"/>
                                </a:lnTo>
                                <a:lnTo>
                                  <a:pt x="4" y="76"/>
                                </a:lnTo>
                                <a:lnTo>
                                  <a:pt x="8" y="80"/>
                                </a:lnTo>
                                <a:lnTo>
                                  <a:pt x="15" y="80"/>
                                </a:lnTo>
                                <a:lnTo>
                                  <a:pt x="19" y="80"/>
                                </a:lnTo>
                                <a:lnTo>
                                  <a:pt x="27" y="76"/>
                                </a:lnTo>
                                <a:lnTo>
                                  <a:pt x="31" y="71"/>
                                </a:lnTo>
                                <a:lnTo>
                                  <a:pt x="31" y="67"/>
                                </a:lnTo>
                                <a:lnTo>
                                  <a:pt x="35" y="71"/>
                                </a:lnTo>
                                <a:lnTo>
                                  <a:pt x="39" y="80"/>
                                </a:lnTo>
                                <a:lnTo>
                                  <a:pt x="46" y="80"/>
                                </a:lnTo>
                                <a:lnTo>
                                  <a:pt x="54" y="76"/>
                                </a:lnTo>
                                <a:lnTo>
                                  <a:pt x="62" y="71"/>
                                </a:lnTo>
                                <a:lnTo>
                                  <a:pt x="66" y="62"/>
                                </a:lnTo>
                                <a:lnTo>
                                  <a:pt x="69" y="58"/>
                                </a:lnTo>
                                <a:lnTo>
                                  <a:pt x="73" y="53"/>
                                </a:lnTo>
                                <a:lnTo>
                                  <a:pt x="69" y="53"/>
                                </a:lnTo>
                                <a:lnTo>
                                  <a:pt x="69" y="49"/>
                                </a:lnTo>
                                <a:lnTo>
                                  <a:pt x="69" y="53"/>
                                </a:lnTo>
                                <a:lnTo>
                                  <a:pt x="69" y="53"/>
                                </a:lnTo>
                                <a:lnTo>
                                  <a:pt x="62" y="67"/>
                                </a:lnTo>
                                <a:lnTo>
                                  <a:pt x="58" y="71"/>
                                </a:lnTo>
                                <a:lnTo>
                                  <a:pt x="50" y="76"/>
                                </a:lnTo>
                                <a:lnTo>
                                  <a:pt x="46" y="76"/>
                                </a:lnTo>
                                <a:lnTo>
                                  <a:pt x="42" y="76"/>
                                </a:lnTo>
                                <a:lnTo>
                                  <a:pt x="39" y="71"/>
                                </a:lnTo>
                                <a:lnTo>
                                  <a:pt x="39" y="62"/>
                                </a:lnTo>
                                <a:lnTo>
                                  <a:pt x="39" y="58"/>
                                </a:lnTo>
                                <a:lnTo>
                                  <a:pt x="42" y="49"/>
                                </a:lnTo>
                                <a:lnTo>
                                  <a:pt x="46" y="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1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23215" y="5715"/>
                            <a:ext cx="279146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1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3690" y="1143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1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04515" y="11430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1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3690" y="56515"/>
                            <a:ext cx="4445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9730" y="99060"/>
                            <a:ext cx="53340" cy="48260"/>
                          </a:xfrm>
                          <a:custGeom>
                            <a:avLst/>
                            <a:gdLst>
                              <a:gd name="T0" fmla="*/ 38 w 84"/>
                              <a:gd name="T1" fmla="*/ 9 h 76"/>
                              <a:gd name="T2" fmla="*/ 54 w 84"/>
                              <a:gd name="T3" fmla="*/ 9 h 76"/>
                              <a:gd name="T4" fmla="*/ 54 w 84"/>
                              <a:gd name="T5" fmla="*/ 27 h 76"/>
                              <a:gd name="T6" fmla="*/ 50 w 84"/>
                              <a:gd name="T7" fmla="*/ 36 h 76"/>
                              <a:gd name="T8" fmla="*/ 50 w 84"/>
                              <a:gd name="T9" fmla="*/ 45 h 76"/>
                              <a:gd name="T10" fmla="*/ 50 w 84"/>
                              <a:gd name="T11" fmla="*/ 54 h 76"/>
                              <a:gd name="T12" fmla="*/ 50 w 84"/>
                              <a:gd name="T13" fmla="*/ 58 h 76"/>
                              <a:gd name="T14" fmla="*/ 50 w 84"/>
                              <a:gd name="T15" fmla="*/ 67 h 76"/>
                              <a:gd name="T16" fmla="*/ 54 w 84"/>
                              <a:gd name="T17" fmla="*/ 72 h 76"/>
                              <a:gd name="T18" fmla="*/ 54 w 84"/>
                              <a:gd name="T19" fmla="*/ 76 h 76"/>
                              <a:gd name="T20" fmla="*/ 57 w 84"/>
                              <a:gd name="T21" fmla="*/ 76 h 76"/>
                              <a:gd name="T22" fmla="*/ 61 w 84"/>
                              <a:gd name="T23" fmla="*/ 76 h 76"/>
                              <a:gd name="T24" fmla="*/ 61 w 84"/>
                              <a:gd name="T25" fmla="*/ 72 h 76"/>
                              <a:gd name="T26" fmla="*/ 61 w 84"/>
                              <a:gd name="T27" fmla="*/ 67 h 76"/>
                              <a:gd name="T28" fmla="*/ 61 w 84"/>
                              <a:gd name="T29" fmla="*/ 67 h 76"/>
                              <a:gd name="T30" fmla="*/ 57 w 84"/>
                              <a:gd name="T31" fmla="*/ 54 h 76"/>
                              <a:gd name="T32" fmla="*/ 57 w 84"/>
                              <a:gd name="T33" fmla="*/ 45 h 76"/>
                              <a:gd name="T34" fmla="*/ 57 w 84"/>
                              <a:gd name="T35" fmla="*/ 36 h 76"/>
                              <a:gd name="T36" fmla="*/ 57 w 84"/>
                              <a:gd name="T37" fmla="*/ 23 h 76"/>
                              <a:gd name="T38" fmla="*/ 57 w 84"/>
                              <a:gd name="T39" fmla="*/ 9 h 76"/>
                              <a:gd name="T40" fmla="*/ 77 w 84"/>
                              <a:gd name="T41" fmla="*/ 9 h 76"/>
                              <a:gd name="T42" fmla="*/ 81 w 84"/>
                              <a:gd name="T43" fmla="*/ 9 h 76"/>
                              <a:gd name="T44" fmla="*/ 84 w 84"/>
                              <a:gd name="T45" fmla="*/ 5 h 76"/>
                              <a:gd name="T46" fmla="*/ 84 w 84"/>
                              <a:gd name="T47" fmla="*/ 0 h 76"/>
                              <a:gd name="T48" fmla="*/ 84 w 84"/>
                              <a:gd name="T49" fmla="*/ 0 h 76"/>
                              <a:gd name="T50" fmla="*/ 81 w 84"/>
                              <a:gd name="T51" fmla="*/ 0 h 76"/>
                              <a:gd name="T52" fmla="*/ 77 w 84"/>
                              <a:gd name="T53" fmla="*/ 0 h 76"/>
                              <a:gd name="T54" fmla="*/ 27 w 84"/>
                              <a:gd name="T55" fmla="*/ 0 h 76"/>
                              <a:gd name="T56" fmla="*/ 23 w 84"/>
                              <a:gd name="T57" fmla="*/ 0 h 76"/>
                              <a:gd name="T58" fmla="*/ 19 w 84"/>
                              <a:gd name="T59" fmla="*/ 0 h 76"/>
                              <a:gd name="T60" fmla="*/ 11 w 84"/>
                              <a:gd name="T61" fmla="*/ 5 h 76"/>
                              <a:gd name="T62" fmla="*/ 7 w 84"/>
                              <a:gd name="T63" fmla="*/ 14 h 76"/>
                              <a:gd name="T64" fmla="*/ 4 w 84"/>
                              <a:gd name="T65" fmla="*/ 18 h 76"/>
                              <a:gd name="T66" fmla="*/ 0 w 84"/>
                              <a:gd name="T67" fmla="*/ 23 h 76"/>
                              <a:gd name="T68" fmla="*/ 4 w 84"/>
                              <a:gd name="T69" fmla="*/ 23 h 76"/>
                              <a:gd name="T70" fmla="*/ 4 w 84"/>
                              <a:gd name="T71" fmla="*/ 23 h 76"/>
                              <a:gd name="T72" fmla="*/ 4 w 84"/>
                              <a:gd name="T73" fmla="*/ 23 h 76"/>
                              <a:gd name="T74" fmla="*/ 7 w 84"/>
                              <a:gd name="T75" fmla="*/ 23 h 76"/>
                              <a:gd name="T76" fmla="*/ 11 w 84"/>
                              <a:gd name="T77" fmla="*/ 14 h 76"/>
                              <a:gd name="T78" fmla="*/ 19 w 84"/>
                              <a:gd name="T79" fmla="*/ 9 h 76"/>
                              <a:gd name="T80" fmla="*/ 23 w 84"/>
                              <a:gd name="T81" fmla="*/ 9 h 76"/>
                              <a:gd name="T82" fmla="*/ 27 w 84"/>
                              <a:gd name="T83" fmla="*/ 9 h 76"/>
                              <a:gd name="T84" fmla="*/ 34 w 84"/>
                              <a:gd name="T85" fmla="*/ 9 h 76"/>
                              <a:gd name="T86" fmla="*/ 27 w 84"/>
                              <a:gd name="T87" fmla="*/ 31 h 76"/>
                              <a:gd name="T88" fmla="*/ 23 w 84"/>
                              <a:gd name="T89" fmla="*/ 49 h 76"/>
                              <a:gd name="T90" fmla="*/ 15 w 84"/>
                              <a:gd name="T91" fmla="*/ 67 h 76"/>
                              <a:gd name="T92" fmla="*/ 15 w 84"/>
                              <a:gd name="T93" fmla="*/ 72 h 76"/>
                              <a:gd name="T94" fmla="*/ 15 w 84"/>
                              <a:gd name="T95" fmla="*/ 72 h 76"/>
                              <a:gd name="T96" fmla="*/ 15 w 84"/>
                              <a:gd name="T97" fmla="*/ 76 h 76"/>
                              <a:gd name="T98" fmla="*/ 19 w 84"/>
                              <a:gd name="T99" fmla="*/ 76 h 76"/>
                              <a:gd name="T100" fmla="*/ 23 w 84"/>
                              <a:gd name="T101" fmla="*/ 76 h 76"/>
                              <a:gd name="T102" fmla="*/ 23 w 84"/>
                              <a:gd name="T103" fmla="*/ 72 h 76"/>
                              <a:gd name="T104" fmla="*/ 27 w 84"/>
                              <a:gd name="T105" fmla="*/ 67 h 76"/>
                              <a:gd name="T106" fmla="*/ 27 w 84"/>
                              <a:gd name="T107" fmla="*/ 58 h 76"/>
                              <a:gd name="T108" fmla="*/ 27 w 84"/>
                              <a:gd name="T109" fmla="*/ 54 h 76"/>
                              <a:gd name="T110" fmla="*/ 30 w 84"/>
                              <a:gd name="T111" fmla="*/ 49 h 76"/>
                              <a:gd name="T112" fmla="*/ 38 w 84"/>
                              <a:gd name="T113" fmla="*/ 9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4" h="76">
                                <a:moveTo>
                                  <a:pt x="38" y="9"/>
                                </a:moveTo>
                                <a:lnTo>
                                  <a:pt x="54" y="9"/>
                                </a:lnTo>
                                <a:lnTo>
                                  <a:pt x="54" y="27"/>
                                </a:lnTo>
                                <a:lnTo>
                                  <a:pt x="50" y="36"/>
                                </a:lnTo>
                                <a:lnTo>
                                  <a:pt x="50" y="45"/>
                                </a:lnTo>
                                <a:lnTo>
                                  <a:pt x="50" y="54"/>
                                </a:lnTo>
                                <a:lnTo>
                                  <a:pt x="50" y="58"/>
                                </a:lnTo>
                                <a:lnTo>
                                  <a:pt x="50" y="67"/>
                                </a:lnTo>
                                <a:lnTo>
                                  <a:pt x="54" y="72"/>
                                </a:lnTo>
                                <a:lnTo>
                                  <a:pt x="54" y="76"/>
                                </a:lnTo>
                                <a:lnTo>
                                  <a:pt x="57" y="76"/>
                                </a:lnTo>
                                <a:lnTo>
                                  <a:pt x="61" y="76"/>
                                </a:lnTo>
                                <a:lnTo>
                                  <a:pt x="61" y="72"/>
                                </a:lnTo>
                                <a:lnTo>
                                  <a:pt x="61" y="67"/>
                                </a:lnTo>
                                <a:lnTo>
                                  <a:pt x="61" y="67"/>
                                </a:lnTo>
                                <a:lnTo>
                                  <a:pt x="57" y="54"/>
                                </a:lnTo>
                                <a:lnTo>
                                  <a:pt x="57" y="45"/>
                                </a:lnTo>
                                <a:lnTo>
                                  <a:pt x="57" y="36"/>
                                </a:lnTo>
                                <a:lnTo>
                                  <a:pt x="57" y="23"/>
                                </a:lnTo>
                                <a:lnTo>
                                  <a:pt x="57" y="9"/>
                                </a:lnTo>
                                <a:lnTo>
                                  <a:pt x="77" y="9"/>
                                </a:lnTo>
                                <a:lnTo>
                                  <a:pt x="81" y="9"/>
                                </a:lnTo>
                                <a:lnTo>
                                  <a:pt x="84" y="5"/>
                                </a:lnTo>
                                <a:lnTo>
                                  <a:pt x="84" y="0"/>
                                </a:lnTo>
                                <a:lnTo>
                                  <a:pt x="84" y="0"/>
                                </a:lnTo>
                                <a:lnTo>
                                  <a:pt x="81" y="0"/>
                                </a:lnTo>
                                <a:lnTo>
                                  <a:pt x="77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1" y="5"/>
                                </a:lnTo>
                                <a:lnTo>
                                  <a:pt x="7" y="14"/>
                                </a:lnTo>
                                <a:lnTo>
                                  <a:pt x="4" y="18"/>
                                </a:lnTo>
                                <a:lnTo>
                                  <a:pt x="0" y="23"/>
                                </a:lnTo>
                                <a:lnTo>
                                  <a:pt x="4" y="23"/>
                                </a:lnTo>
                                <a:lnTo>
                                  <a:pt x="4" y="23"/>
                                </a:lnTo>
                                <a:lnTo>
                                  <a:pt x="4" y="23"/>
                                </a:lnTo>
                                <a:lnTo>
                                  <a:pt x="7" y="23"/>
                                </a:lnTo>
                                <a:lnTo>
                                  <a:pt x="11" y="14"/>
                                </a:lnTo>
                                <a:lnTo>
                                  <a:pt x="19" y="9"/>
                                </a:lnTo>
                                <a:lnTo>
                                  <a:pt x="23" y="9"/>
                                </a:lnTo>
                                <a:lnTo>
                                  <a:pt x="27" y="9"/>
                                </a:lnTo>
                                <a:lnTo>
                                  <a:pt x="34" y="9"/>
                                </a:lnTo>
                                <a:lnTo>
                                  <a:pt x="27" y="31"/>
                                </a:lnTo>
                                <a:lnTo>
                                  <a:pt x="23" y="49"/>
                                </a:lnTo>
                                <a:lnTo>
                                  <a:pt x="15" y="67"/>
                                </a:lnTo>
                                <a:lnTo>
                                  <a:pt x="15" y="72"/>
                                </a:lnTo>
                                <a:lnTo>
                                  <a:pt x="15" y="72"/>
                                </a:lnTo>
                                <a:lnTo>
                                  <a:pt x="15" y="76"/>
                                </a:lnTo>
                                <a:lnTo>
                                  <a:pt x="19" y="76"/>
                                </a:lnTo>
                                <a:lnTo>
                                  <a:pt x="23" y="76"/>
                                </a:lnTo>
                                <a:lnTo>
                                  <a:pt x="23" y="72"/>
                                </a:lnTo>
                                <a:lnTo>
                                  <a:pt x="27" y="67"/>
                                </a:lnTo>
                                <a:lnTo>
                                  <a:pt x="27" y="58"/>
                                </a:lnTo>
                                <a:lnTo>
                                  <a:pt x="27" y="54"/>
                                </a:lnTo>
                                <a:lnTo>
                                  <a:pt x="30" y="49"/>
                                </a:lnTo>
                                <a:lnTo>
                                  <a:pt x="38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40690" y="110490"/>
                            <a:ext cx="24765" cy="50800"/>
                          </a:xfrm>
                          <a:custGeom>
                            <a:avLst/>
                            <a:gdLst>
                              <a:gd name="T0" fmla="*/ 23 w 39"/>
                              <a:gd name="T1" fmla="*/ 5 h 80"/>
                              <a:gd name="T2" fmla="*/ 23 w 39"/>
                              <a:gd name="T3" fmla="*/ 0 h 80"/>
                              <a:gd name="T4" fmla="*/ 19 w 39"/>
                              <a:gd name="T5" fmla="*/ 0 h 80"/>
                              <a:gd name="T6" fmla="*/ 15 w 39"/>
                              <a:gd name="T7" fmla="*/ 5 h 80"/>
                              <a:gd name="T8" fmla="*/ 8 w 39"/>
                              <a:gd name="T9" fmla="*/ 9 h 80"/>
                              <a:gd name="T10" fmla="*/ 0 w 39"/>
                              <a:gd name="T11" fmla="*/ 9 h 80"/>
                              <a:gd name="T12" fmla="*/ 0 w 39"/>
                              <a:gd name="T13" fmla="*/ 13 h 80"/>
                              <a:gd name="T14" fmla="*/ 8 w 39"/>
                              <a:gd name="T15" fmla="*/ 13 h 80"/>
                              <a:gd name="T16" fmla="*/ 15 w 39"/>
                              <a:gd name="T17" fmla="*/ 9 h 80"/>
                              <a:gd name="T18" fmla="*/ 15 w 39"/>
                              <a:gd name="T19" fmla="*/ 71 h 80"/>
                              <a:gd name="T20" fmla="*/ 15 w 39"/>
                              <a:gd name="T21" fmla="*/ 76 h 80"/>
                              <a:gd name="T22" fmla="*/ 15 w 39"/>
                              <a:gd name="T23" fmla="*/ 76 h 80"/>
                              <a:gd name="T24" fmla="*/ 12 w 39"/>
                              <a:gd name="T25" fmla="*/ 76 h 80"/>
                              <a:gd name="T26" fmla="*/ 4 w 39"/>
                              <a:gd name="T27" fmla="*/ 76 h 80"/>
                              <a:gd name="T28" fmla="*/ 0 w 39"/>
                              <a:gd name="T29" fmla="*/ 76 h 80"/>
                              <a:gd name="T30" fmla="*/ 0 w 39"/>
                              <a:gd name="T31" fmla="*/ 80 h 80"/>
                              <a:gd name="T32" fmla="*/ 4 w 39"/>
                              <a:gd name="T33" fmla="*/ 80 h 80"/>
                              <a:gd name="T34" fmla="*/ 15 w 39"/>
                              <a:gd name="T35" fmla="*/ 80 h 80"/>
                              <a:gd name="T36" fmla="*/ 19 w 39"/>
                              <a:gd name="T37" fmla="*/ 80 h 80"/>
                              <a:gd name="T38" fmla="*/ 27 w 39"/>
                              <a:gd name="T39" fmla="*/ 80 h 80"/>
                              <a:gd name="T40" fmla="*/ 35 w 39"/>
                              <a:gd name="T41" fmla="*/ 80 h 80"/>
                              <a:gd name="T42" fmla="*/ 39 w 39"/>
                              <a:gd name="T43" fmla="*/ 80 h 80"/>
                              <a:gd name="T44" fmla="*/ 39 w 39"/>
                              <a:gd name="T45" fmla="*/ 76 h 80"/>
                              <a:gd name="T46" fmla="*/ 35 w 39"/>
                              <a:gd name="T47" fmla="*/ 76 h 80"/>
                              <a:gd name="T48" fmla="*/ 27 w 39"/>
                              <a:gd name="T49" fmla="*/ 76 h 80"/>
                              <a:gd name="T50" fmla="*/ 27 w 39"/>
                              <a:gd name="T51" fmla="*/ 76 h 80"/>
                              <a:gd name="T52" fmla="*/ 23 w 39"/>
                              <a:gd name="T53" fmla="*/ 76 h 80"/>
                              <a:gd name="T54" fmla="*/ 23 w 39"/>
                              <a:gd name="T55" fmla="*/ 71 h 80"/>
                              <a:gd name="T56" fmla="*/ 23 w 39"/>
                              <a:gd name="T57" fmla="*/ 5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39" h="80">
                                <a:moveTo>
                                  <a:pt x="23" y="5"/>
                                </a:move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5" y="5"/>
                                </a:lnTo>
                                <a:lnTo>
                                  <a:pt x="8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3"/>
                                </a:lnTo>
                                <a:lnTo>
                                  <a:pt x="8" y="13"/>
                                </a:lnTo>
                                <a:lnTo>
                                  <a:pt x="15" y="9"/>
                                </a:lnTo>
                                <a:lnTo>
                                  <a:pt x="15" y="71"/>
                                </a:lnTo>
                                <a:lnTo>
                                  <a:pt x="15" y="76"/>
                                </a:lnTo>
                                <a:lnTo>
                                  <a:pt x="15" y="76"/>
                                </a:lnTo>
                                <a:lnTo>
                                  <a:pt x="12" y="76"/>
                                </a:lnTo>
                                <a:lnTo>
                                  <a:pt x="4" y="76"/>
                                </a:lnTo>
                                <a:lnTo>
                                  <a:pt x="0" y="76"/>
                                </a:lnTo>
                                <a:lnTo>
                                  <a:pt x="0" y="80"/>
                                </a:lnTo>
                                <a:lnTo>
                                  <a:pt x="4" y="80"/>
                                </a:lnTo>
                                <a:lnTo>
                                  <a:pt x="15" y="80"/>
                                </a:lnTo>
                                <a:lnTo>
                                  <a:pt x="19" y="80"/>
                                </a:lnTo>
                                <a:lnTo>
                                  <a:pt x="27" y="80"/>
                                </a:lnTo>
                                <a:lnTo>
                                  <a:pt x="35" y="80"/>
                                </a:lnTo>
                                <a:lnTo>
                                  <a:pt x="39" y="80"/>
                                </a:lnTo>
                                <a:lnTo>
                                  <a:pt x="39" y="76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23" y="71"/>
                                </a:lnTo>
                                <a:lnTo>
                                  <a:pt x="23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87045" y="133350"/>
                            <a:ext cx="10160" cy="33655"/>
                          </a:xfrm>
                          <a:custGeom>
                            <a:avLst/>
                            <a:gdLst>
                              <a:gd name="T0" fmla="*/ 16 w 16"/>
                              <a:gd name="T1" fmla="*/ 22 h 53"/>
                              <a:gd name="T2" fmla="*/ 16 w 16"/>
                              <a:gd name="T3" fmla="*/ 9 h 53"/>
                              <a:gd name="T4" fmla="*/ 12 w 16"/>
                              <a:gd name="T5" fmla="*/ 4 h 53"/>
                              <a:gd name="T6" fmla="*/ 8 w 16"/>
                              <a:gd name="T7" fmla="*/ 0 h 53"/>
                              <a:gd name="T8" fmla="*/ 4 w 16"/>
                              <a:gd name="T9" fmla="*/ 4 h 53"/>
                              <a:gd name="T10" fmla="*/ 0 w 16"/>
                              <a:gd name="T11" fmla="*/ 9 h 53"/>
                              <a:gd name="T12" fmla="*/ 0 w 16"/>
                              <a:gd name="T13" fmla="*/ 13 h 53"/>
                              <a:gd name="T14" fmla="*/ 0 w 16"/>
                              <a:gd name="T15" fmla="*/ 18 h 53"/>
                              <a:gd name="T16" fmla="*/ 4 w 16"/>
                              <a:gd name="T17" fmla="*/ 18 h 53"/>
                              <a:gd name="T18" fmla="*/ 8 w 16"/>
                              <a:gd name="T19" fmla="*/ 22 h 53"/>
                              <a:gd name="T20" fmla="*/ 8 w 16"/>
                              <a:gd name="T21" fmla="*/ 22 h 53"/>
                              <a:gd name="T22" fmla="*/ 12 w 16"/>
                              <a:gd name="T23" fmla="*/ 18 h 53"/>
                              <a:gd name="T24" fmla="*/ 12 w 16"/>
                              <a:gd name="T25" fmla="*/ 18 h 53"/>
                              <a:gd name="T26" fmla="*/ 12 w 16"/>
                              <a:gd name="T27" fmla="*/ 18 h 53"/>
                              <a:gd name="T28" fmla="*/ 12 w 16"/>
                              <a:gd name="T29" fmla="*/ 18 h 53"/>
                              <a:gd name="T30" fmla="*/ 12 w 16"/>
                              <a:gd name="T31" fmla="*/ 22 h 53"/>
                              <a:gd name="T32" fmla="*/ 12 w 16"/>
                              <a:gd name="T33" fmla="*/ 31 h 53"/>
                              <a:gd name="T34" fmla="*/ 8 w 16"/>
                              <a:gd name="T35" fmla="*/ 44 h 53"/>
                              <a:gd name="T36" fmla="*/ 4 w 16"/>
                              <a:gd name="T37" fmla="*/ 49 h 53"/>
                              <a:gd name="T38" fmla="*/ 0 w 16"/>
                              <a:gd name="T39" fmla="*/ 53 h 53"/>
                              <a:gd name="T40" fmla="*/ 0 w 16"/>
                              <a:gd name="T41" fmla="*/ 53 h 53"/>
                              <a:gd name="T42" fmla="*/ 0 w 16"/>
                              <a:gd name="T43" fmla="*/ 53 h 53"/>
                              <a:gd name="T44" fmla="*/ 4 w 16"/>
                              <a:gd name="T45" fmla="*/ 53 h 53"/>
                              <a:gd name="T46" fmla="*/ 4 w 16"/>
                              <a:gd name="T47" fmla="*/ 53 h 53"/>
                              <a:gd name="T48" fmla="*/ 8 w 16"/>
                              <a:gd name="T49" fmla="*/ 49 h 53"/>
                              <a:gd name="T50" fmla="*/ 12 w 16"/>
                              <a:gd name="T51" fmla="*/ 40 h 53"/>
                              <a:gd name="T52" fmla="*/ 16 w 16"/>
                              <a:gd name="T53" fmla="*/ 31 h 53"/>
                              <a:gd name="T54" fmla="*/ 16 w 16"/>
                              <a:gd name="T55" fmla="*/ 22 h 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16" h="53">
                                <a:moveTo>
                                  <a:pt x="16" y="22"/>
                                </a:moveTo>
                                <a:lnTo>
                                  <a:pt x="16" y="9"/>
                                </a:lnTo>
                                <a:lnTo>
                                  <a:pt x="12" y="4"/>
                                </a:lnTo>
                                <a:lnTo>
                                  <a:pt x="8" y="0"/>
                                </a:lnTo>
                                <a:lnTo>
                                  <a:pt x="4" y="4"/>
                                </a:lnTo>
                                <a:lnTo>
                                  <a:pt x="0" y="9"/>
                                </a:lnTo>
                                <a:lnTo>
                                  <a:pt x="0" y="13"/>
                                </a:lnTo>
                                <a:lnTo>
                                  <a:pt x="0" y="18"/>
                                </a:lnTo>
                                <a:lnTo>
                                  <a:pt x="4" y="18"/>
                                </a:lnTo>
                                <a:lnTo>
                                  <a:pt x="8" y="22"/>
                                </a:lnTo>
                                <a:lnTo>
                                  <a:pt x="8" y="22"/>
                                </a:lnTo>
                                <a:lnTo>
                                  <a:pt x="12" y="18"/>
                                </a:lnTo>
                                <a:lnTo>
                                  <a:pt x="12" y="18"/>
                                </a:lnTo>
                                <a:lnTo>
                                  <a:pt x="12" y="18"/>
                                </a:lnTo>
                                <a:lnTo>
                                  <a:pt x="12" y="18"/>
                                </a:lnTo>
                                <a:lnTo>
                                  <a:pt x="12" y="22"/>
                                </a:lnTo>
                                <a:lnTo>
                                  <a:pt x="12" y="31"/>
                                </a:lnTo>
                                <a:lnTo>
                                  <a:pt x="8" y="44"/>
                                </a:lnTo>
                                <a:lnTo>
                                  <a:pt x="4" y="49"/>
                                </a:lnTo>
                                <a:lnTo>
                                  <a:pt x="0" y="53"/>
                                </a:lnTo>
                                <a:lnTo>
                                  <a:pt x="0" y="53"/>
                                </a:lnTo>
                                <a:lnTo>
                                  <a:pt x="0" y="53"/>
                                </a:lnTo>
                                <a:lnTo>
                                  <a:pt x="4" y="53"/>
                                </a:lnTo>
                                <a:lnTo>
                                  <a:pt x="4" y="53"/>
                                </a:lnTo>
                                <a:lnTo>
                                  <a:pt x="8" y="49"/>
                                </a:lnTo>
                                <a:lnTo>
                                  <a:pt x="12" y="40"/>
                                </a:lnTo>
                                <a:lnTo>
                                  <a:pt x="16" y="31"/>
                                </a:lnTo>
                                <a:lnTo>
                                  <a:pt x="16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523875" y="99060"/>
                            <a:ext cx="53975" cy="48260"/>
                          </a:xfrm>
                          <a:custGeom>
                            <a:avLst/>
                            <a:gdLst>
                              <a:gd name="T0" fmla="*/ 39 w 85"/>
                              <a:gd name="T1" fmla="*/ 9 h 76"/>
                              <a:gd name="T2" fmla="*/ 54 w 85"/>
                              <a:gd name="T3" fmla="*/ 9 h 76"/>
                              <a:gd name="T4" fmla="*/ 50 w 85"/>
                              <a:gd name="T5" fmla="*/ 27 h 76"/>
                              <a:gd name="T6" fmla="*/ 50 w 85"/>
                              <a:gd name="T7" fmla="*/ 36 h 76"/>
                              <a:gd name="T8" fmla="*/ 46 w 85"/>
                              <a:gd name="T9" fmla="*/ 45 h 76"/>
                              <a:gd name="T10" fmla="*/ 46 w 85"/>
                              <a:gd name="T11" fmla="*/ 54 h 76"/>
                              <a:gd name="T12" fmla="*/ 46 w 85"/>
                              <a:gd name="T13" fmla="*/ 58 h 76"/>
                              <a:gd name="T14" fmla="*/ 50 w 85"/>
                              <a:gd name="T15" fmla="*/ 67 h 76"/>
                              <a:gd name="T16" fmla="*/ 50 w 85"/>
                              <a:gd name="T17" fmla="*/ 72 h 76"/>
                              <a:gd name="T18" fmla="*/ 54 w 85"/>
                              <a:gd name="T19" fmla="*/ 76 h 76"/>
                              <a:gd name="T20" fmla="*/ 54 w 85"/>
                              <a:gd name="T21" fmla="*/ 76 h 76"/>
                              <a:gd name="T22" fmla="*/ 58 w 85"/>
                              <a:gd name="T23" fmla="*/ 76 h 76"/>
                              <a:gd name="T24" fmla="*/ 62 w 85"/>
                              <a:gd name="T25" fmla="*/ 72 h 76"/>
                              <a:gd name="T26" fmla="*/ 62 w 85"/>
                              <a:gd name="T27" fmla="*/ 67 h 76"/>
                              <a:gd name="T28" fmla="*/ 62 w 85"/>
                              <a:gd name="T29" fmla="*/ 67 h 76"/>
                              <a:gd name="T30" fmla="*/ 58 w 85"/>
                              <a:gd name="T31" fmla="*/ 54 h 76"/>
                              <a:gd name="T32" fmla="*/ 54 w 85"/>
                              <a:gd name="T33" fmla="*/ 45 h 76"/>
                              <a:gd name="T34" fmla="*/ 54 w 85"/>
                              <a:gd name="T35" fmla="*/ 36 h 76"/>
                              <a:gd name="T36" fmla="*/ 58 w 85"/>
                              <a:gd name="T37" fmla="*/ 23 h 76"/>
                              <a:gd name="T38" fmla="*/ 58 w 85"/>
                              <a:gd name="T39" fmla="*/ 9 h 76"/>
                              <a:gd name="T40" fmla="*/ 77 w 85"/>
                              <a:gd name="T41" fmla="*/ 9 h 76"/>
                              <a:gd name="T42" fmla="*/ 77 w 85"/>
                              <a:gd name="T43" fmla="*/ 9 h 76"/>
                              <a:gd name="T44" fmla="*/ 81 w 85"/>
                              <a:gd name="T45" fmla="*/ 5 h 76"/>
                              <a:gd name="T46" fmla="*/ 85 w 85"/>
                              <a:gd name="T47" fmla="*/ 0 h 76"/>
                              <a:gd name="T48" fmla="*/ 81 w 85"/>
                              <a:gd name="T49" fmla="*/ 0 h 76"/>
                              <a:gd name="T50" fmla="*/ 81 w 85"/>
                              <a:gd name="T51" fmla="*/ 0 h 76"/>
                              <a:gd name="T52" fmla="*/ 77 w 85"/>
                              <a:gd name="T53" fmla="*/ 0 h 76"/>
                              <a:gd name="T54" fmla="*/ 27 w 85"/>
                              <a:gd name="T55" fmla="*/ 0 h 76"/>
                              <a:gd name="T56" fmla="*/ 23 w 85"/>
                              <a:gd name="T57" fmla="*/ 0 h 76"/>
                              <a:gd name="T58" fmla="*/ 16 w 85"/>
                              <a:gd name="T59" fmla="*/ 0 h 76"/>
                              <a:gd name="T60" fmla="*/ 8 w 85"/>
                              <a:gd name="T61" fmla="*/ 5 h 76"/>
                              <a:gd name="T62" fmla="*/ 4 w 85"/>
                              <a:gd name="T63" fmla="*/ 14 h 76"/>
                              <a:gd name="T64" fmla="*/ 0 w 85"/>
                              <a:gd name="T65" fmla="*/ 18 h 76"/>
                              <a:gd name="T66" fmla="*/ 0 w 85"/>
                              <a:gd name="T67" fmla="*/ 23 h 76"/>
                              <a:gd name="T68" fmla="*/ 0 w 85"/>
                              <a:gd name="T69" fmla="*/ 23 h 76"/>
                              <a:gd name="T70" fmla="*/ 4 w 85"/>
                              <a:gd name="T71" fmla="*/ 23 h 76"/>
                              <a:gd name="T72" fmla="*/ 4 w 85"/>
                              <a:gd name="T73" fmla="*/ 23 h 76"/>
                              <a:gd name="T74" fmla="*/ 4 w 85"/>
                              <a:gd name="T75" fmla="*/ 23 h 76"/>
                              <a:gd name="T76" fmla="*/ 12 w 85"/>
                              <a:gd name="T77" fmla="*/ 14 h 76"/>
                              <a:gd name="T78" fmla="*/ 16 w 85"/>
                              <a:gd name="T79" fmla="*/ 9 h 76"/>
                              <a:gd name="T80" fmla="*/ 19 w 85"/>
                              <a:gd name="T81" fmla="*/ 9 h 76"/>
                              <a:gd name="T82" fmla="*/ 23 w 85"/>
                              <a:gd name="T83" fmla="*/ 9 h 76"/>
                              <a:gd name="T84" fmla="*/ 35 w 85"/>
                              <a:gd name="T85" fmla="*/ 9 h 76"/>
                              <a:gd name="T86" fmla="*/ 27 w 85"/>
                              <a:gd name="T87" fmla="*/ 31 h 76"/>
                              <a:gd name="T88" fmla="*/ 19 w 85"/>
                              <a:gd name="T89" fmla="*/ 49 h 76"/>
                              <a:gd name="T90" fmla="*/ 12 w 85"/>
                              <a:gd name="T91" fmla="*/ 67 h 76"/>
                              <a:gd name="T92" fmla="*/ 12 w 85"/>
                              <a:gd name="T93" fmla="*/ 72 h 76"/>
                              <a:gd name="T94" fmla="*/ 12 w 85"/>
                              <a:gd name="T95" fmla="*/ 72 h 76"/>
                              <a:gd name="T96" fmla="*/ 12 w 85"/>
                              <a:gd name="T97" fmla="*/ 76 h 76"/>
                              <a:gd name="T98" fmla="*/ 16 w 85"/>
                              <a:gd name="T99" fmla="*/ 76 h 76"/>
                              <a:gd name="T100" fmla="*/ 19 w 85"/>
                              <a:gd name="T101" fmla="*/ 76 h 76"/>
                              <a:gd name="T102" fmla="*/ 23 w 85"/>
                              <a:gd name="T103" fmla="*/ 72 h 76"/>
                              <a:gd name="T104" fmla="*/ 23 w 85"/>
                              <a:gd name="T105" fmla="*/ 67 h 76"/>
                              <a:gd name="T106" fmla="*/ 27 w 85"/>
                              <a:gd name="T107" fmla="*/ 58 h 76"/>
                              <a:gd name="T108" fmla="*/ 27 w 85"/>
                              <a:gd name="T109" fmla="*/ 54 h 76"/>
                              <a:gd name="T110" fmla="*/ 27 w 85"/>
                              <a:gd name="T111" fmla="*/ 49 h 76"/>
                              <a:gd name="T112" fmla="*/ 39 w 85"/>
                              <a:gd name="T113" fmla="*/ 9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5" h="76">
                                <a:moveTo>
                                  <a:pt x="39" y="9"/>
                                </a:moveTo>
                                <a:lnTo>
                                  <a:pt x="54" y="9"/>
                                </a:lnTo>
                                <a:lnTo>
                                  <a:pt x="50" y="27"/>
                                </a:lnTo>
                                <a:lnTo>
                                  <a:pt x="50" y="36"/>
                                </a:lnTo>
                                <a:lnTo>
                                  <a:pt x="46" y="45"/>
                                </a:lnTo>
                                <a:lnTo>
                                  <a:pt x="46" y="54"/>
                                </a:lnTo>
                                <a:lnTo>
                                  <a:pt x="46" y="58"/>
                                </a:lnTo>
                                <a:lnTo>
                                  <a:pt x="50" y="67"/>
                                </a:lnTo>
                                <a:lnTo>
                                  <a:pt x="50" y="72"/>
                                </a:lnTo>
                                <a:lnTo>
                                  <a:pt x="54" y="76"/>
                                </a:lnTo>
                                <a:lnTo>
                                  <a:pt x="54" y="76"/>
                                </a:lnTo>
                                <a:lnTo>
                                  <a:pt x="58" y="76"/>
                                </a:lnTo>
                                <a:lnTo>
                                  <a:pt x="62" y="72"/>
                                </a:lnTo>
                                <a:lnTo>
                                  <a:pt x="62" y="67"/>
                                </a:lnTo>
                                <a:lnTo>
                                  <a:pt x="62" y="67"/>
                                </a:lnTo>
                                <a:lnTo>
                                  <a:pt x="58" y="54"/>
                                </a:lnTo>
                                <a:lnTo>
                                  <a:pt x="54" y="45"/>
                                </a:lnTo>
                                <a:lnTo>
                                  <a:pt x="54" y="36"/>
                                </a:lnTo>
                                <a:lnTo>
                                  <a:pt x="58" y="23"/>
                                </a:lnTo>
                                <a:lnTo>
                                  <a:pt x="58" y="9"/>
                                </a:lnTo>
                                <a:lnTo>
                                  <a:pt x="77" y="9"/>
                                </a:lnTo>
                                <a:lnTo>
                                  <a:pt x="77" y="9"/>
                                </a:lnTo>
                                <a:lnTo>
                                  <a:pt x="81" y="5"/>
                                </a:lnTo>
                                <a:lnTo>
                                  <a:pt x="85" y="0"/>
                                </a:lnTo>
                                <a:lnTo>
                                  <a:pt x="81" y="0"/>
                                </a:lnTo>
                                <a:lnTo>
                                  <a:pt x="81" y="0"/>
                                </a:lnTo>
                                <a:lnTo>
                                  <a:pt x="77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0"/>
                                </a:lnTo>
                                <a:lnTo>
                                  <a:pt x="16" y="0"/>
                                </a:lnTo>
                                <a:lnTo>
                                  <a:pt x="8" y="5"/>
                                </a:lnTo>
                                <a:lnTo>
                                  <a:pt x="4" y="14"/>
                                </a:lnTo>
                                <a:lnTo>
                                  <a:pt x="0" y="18"/>
                                </a:lnTo>
                                <a:lnTo>
                                  <a:pt x="0" y="23"/>
                                </a:lnTo>
                                <a:lnTo>
                                  <a:pt x="0" y="23"/>
                                </a:lnTo>
                                <a:lnTo>
                                  <a:pt x="4" y="23"/>
                                </a:lnTo>
                                <a:lnTo>
                                  <a:pt x="4" y="23"/>
                                </a:lnTo>
                                <a:lnTo>
                                  <a:pt x="4" y="23"/>
                                </a:lnTo>
                                <a:lnTo>
                                  <a:pt x="12" y="14"/>
                                </a:lnTo>
                                <a:lnTo>
                                  <a:pt x="16" y="9"/>
                                </a:lnTo>
                                <a:lnTo>
                                  <a:pt x="19" y="9"/>
                                </a:lnTo>
                                <a:lnTo>
                                  <a:pt x="23" y="9"/>
                                </a:lnTo>
                                <a:lnTo>
                                  <a:pt x="35" y="9"/>
                                </a:lnTo>
                                <a:lnTo>
                                  <a:pt x="27" y="31"/>
                                </a:lnTo>
                                <a:lnTo>
                                  <a:pt x="19" y="49"/>
                                </a:lnTo>
                                <a:lnTo>
                                  <a:pt x="12" y="67"/>
                                </a:lnTo>
                                <a:lnTo>
                                  <a:pt x="12" y="72"/>
                                </a:lnTo>
                                <a:lnTo>
                                  <a:pt x="12" y="72"/>
                                </a:lnTo>
                                <a:lnTo>
                                  <a:pt x="12" y="76"/>
                                </a:lnTo>
                                <a:lnTo>
                                  <a:pt x="16" y="76"/>
                                </a:lnTo>
                                <a:lnTo>
                                  <a:pt x="19" y="76"/>
                                </a:lnTo>
                                <a:lnTo>
                                  <a:pt x="23" y="72"/>
                                </a:lnTo>
                                <a:lnTo>
                                  <a:pt x="23" y="67"/>
                                </a:lnTo>
                                <a:lnTo>
                                  <a:pt x="27" y="58"/>
                                </a:lnTo>
                                <a:lnTo>
                                  <a:pt x="27" y="54"/>
                                </a:lnTo>
                                <a:lnTo>
                                  <a:pt x="27" y="49"/>
                                </a:lnTo>
                                <a:lnTo>
                                  <a:pt x="3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580390" y="110490"/>
                            <a:ext cx="31750" cy="50800"/>
                          </a:xfrm>
                          <a:custGeom>
                            <a:avLst/>
                            <a:gdLst>
                              <a:gd name="T0" fmla="*/ 50 w 50"/>
                              <a:gd name="T1" fmla="*/ 58 h 80"/>
                              <a:gd name="T2" fmla="*/ 46 w 50"/>
                              <a:gd name="T3" fmla="*/ 58 h 80"/>
                              <a:gd name="T4" fmla="*/ 46 w 50"/>
                              <a:gd name="T5" fmla="*/ 63 h 80"/>
                              <a:gd name="T6" fmla="*/ 42 w 50"/>
                              <a:gd name="T7" fmla="*/ 67 h 80"/>
                              <a:gd name="T8" fmla="*/ 42 w 50"/>
                              <a:gd name="T9" fmla="*/ 71 h 80"/>
                              <a:gd name="T10" fmla="*/ 38 w 50"/>
                              <a:gd name="T11" fmla="*/ 71 h 80"/>
                              <a:gd name="T12" fmla="*/ 35 w 50"/>
                              <a:gd name="T13" fmla="*/ 71 h 80"/>
                              <a:gd name="T14" fmla="*/ 31 w 50"/>
                              <a:gd name="T15" fmla="*/ 71 h 80"/>
                              <a:gd name="T16" fmla="*/ 11 w 50"/>
                              <a:gd name="T17" fmla="*/ 71 h 80"/>
                              <a:gd name="T18" fmla="*/ 19 w 50"/>
                              <a:gd name="T19" fmla="*/ 63 h 80"/>
                              <a:gd name="T20" fmla="*/ 23 w 50"/>
                              <a:gd name="T21" fmla="*/ 58 h 80"/>
                              <a:gd name="T22" fmla="*/ 27 w 50"/>
                              <a:gd name="T23" fmla="*/ 54 h 80"/>
                              <a:gd name="T24" fmla="*/ 35 w 50"/>
                              <a:gd name="T25" fmla="*/ 49 h 80"/>
                              <a:gd name="T26" fmla="*/ 42 w 50"/>
                              <a:gd name="T27" fmla="*/ 45 h 80"/>
                              <a:gd name="T28" fmla="*/ 46 w 50"/>
                              <a:gd name="T29" fmla="*/ 36 h 80"/>
                              <a:gd name="T30" fmla="*/ 50 w 50"/>
                              <a:gd name="T31" fmla="*/ 22 h 80"/>
                              <a:gd name="T32" fmla="*/ 46 w 50"/>
                              <a:gd name="T33" fmla="*/ 13 h 80"/>
                              <a:gd name="T34" fmla="*/ 42 w 50"/>
                              <a:gd name="T35" fmla="*/ 5 h 80"/>
                              <a:gd name="T36" fmla="*/ 35 w 50"/>
                              <a:gd name="T37" fmla="*/ 0 h 80"/>
                              <a:gd name="T38" fmla="*/ 23 w 50"/>
                              <a:gd name="T39" fmla="*/ 0 h 80"/>
                              <a:gd name="T40" fmla="*/ 15 w 50"/>
                              <a:gd name="T41" fmla="*/ 0 h 80"/>
                              <a:gd name="T42" fmla="*/ 8 w 50"/>
                              <a:gd name="T43" fmla="*/ 5 h 80"/>
                              <a:gd name="T44" fmla="*/ 4 w 50"/>
                              <a:gd name="T45" fmla="*/ 13 h 80"/>
                              <a:gd name="T46" fmla="*/ 0 w 50"/>
                              <a:gd name="T47" fmla="*/ 22 h 80"/>
                              <a:gd name="T48" fmla="*/ 4 w 50"/>
                              <a:gd name="T49" fmla="*/ 27 h 80"/>
                              <a:gd name="T50" fmla="*/ 4 w 50"/>
                              <a:gd name="T51" fmla="*/ 27 h 80"/>
                              <a:gd name="T52" fmla="*/ 8 w 50"/>
                              <a:gd name="T53" fmla="*/ 27 h 80"/>
                              <a:gd name="T54" fmla="*/ 8 w 50"/>
                              <a:gd name="T55" fmla="*/ 27 h 80"/>
                              <a:gd name="T56" fmla="*/ 11 w 50"/>
                              <a:gd name="T57" fmla="*/ 27 h 80"/>
                              <a:gd name="T58" fmla="*/ 11 w 50"/>
                              <a:gd name="T59" fmla="*/ 22 h 80"/>
                              <a:gd name="T60" fmla="*/ 11 w 50"/>
                              <a:gd name="T61" fmla="*/ 18 h 80"/>
                              <a:gd name="T62" fmla="*/ 11 w 50"/>
                              <a:gd name="T63" fmla="*/ 18 h 80"/>
                              <a:gd name="T64" fmla="*/ 8 w 50"/>
                              <a:gd name="T65" fmla="*/ 18 h 80"/>
                              <a:gd name="T66" fmla="*/ 11 w 50"/>
                              <a:gd name="T67" fmla="*/ 9 h 80"/>
                              <a:gd name="T68" fmla="*/ 15 w 50"/>
                              <a:gd name="T69" fmla="*/ 5 h 80"/>
                              <a:gd name="T70" fmla="*/ 23 w 50"/>
                              <a:gd name="T71" fmla="*/ 5 h 80"/>
                              <a:gd name="T72" fmla="*/ 31 w 50"/>
                              <a:gd name="T73" fmla="*/ 5 h 80"/>
                              <a:gd name="T74" fmla="*/ 35 w 50"/>
                              <a:gd name="T75" fmla="*/ 9 h 80"/>
                              <a:gd name="T76" fmla="*/ 38 w 50"/>
                              <a:gd name="T77" fmla="*/ 18 h 80"/>
                              <a:gd name="T78" fmla="*/ 38 w 50"/>
                              <a:gd name="T79" fmla="*/ 22 h 80"/>
                              <a:gd name="T80" fmla="*/ 35 w 50"/>
                              <a:gd name="T81" fmla="*/ 36 h 80"/>
                              <a:gd name="T82" fmla="*/ 31 w 50"/>
                              <a:gd name="T83" fmla="*/ 40 h 80"/>
                              <a:gd name="T84" fmla="*/ 27 w 50"/>
                              <a:gd name="T85" fmla="*/ 49 h 80"/>
                              <a:gd name="T86" fmla="*/ 4 w 50"/>
                              <a:gd name="T87" fmla="*/ 76 h 80"/>
                              <a:gd name="T88" fmla="*/ 0 w 50"/>
                              <a:gd name="T89" fmla="*/ 80 h 80"/>
                              <a:gd name="T90" fmla="*/ 0 w 50"/>
                              <a:gd name="T91" fmla="*/ 80 h 80"/>
                              <a:gd name="T92" fmla="*/ 46 w 50"/>
                              <a:gd name="T93" fmla="*/ 80 h 80"/>
                              <a:gd name="T94" fmla="*/ 50 w 50"/>
                              <a:gd name="T95" fmla="*/ 58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50" h="80">
                                <a:moveTo>
                                  <a:pt x="50" y="58"/>
                                </a:moveTo>
                                <a:lnTo>
                                  <a:pt x="46" y="58"/>
                                </a:lnTo>
                                <a:lnTo>
                                  <a:pt x="46" y="63"/>
                                </a:lnTo>
                                <a:lnTo>
                                  <a:pt x="42" y="67"/>
                                </a:lnTo>
                                <a:lnTo>
                                  <a:pt x="42" y="71"/>
                                </a:lnTo>
                                <a:lnTo>
                                  <a:pt x="38" y="71"/>
                                </a:lnTo>
                                <a:lnTo>
                                  <a:pt x="35" y="71"/>
                                </a:lnTo>
                                <a:lnTo>
                                  <a:pt x="31" y="71"/>
                                </a:lnTo>
                                <a:lnTo>
                                  <a:pt x="11" y="71"/>
                                </a:lnTo>
                                <a:lnTo>
                                  <a:pt x="19" y="63"/>
                                </a:lnTo>
                                <a:lnTo>
                                  <a:pt x="23" y="58"/>
                                </a:lnTo>
                                <a:lnTo>
                                  <a:pt x="27" y="54"/>
                                </a:lnTo>
                                <a:lnTo>
                                  <a:pt x="35" y="49"/>
                                </a:lnTo>
                                <a:lnTo>
                                  <a:pt x="42" y="45"/>
                                </a:lnTo>
                                <a:lnTo>
                                  <a:pt x="46" y="36"/>
                                </a:lnTo>
                                <a:lnTo>
                                  <a:pt x="50" y="22"/>
                                </a:lnTo>
                                <a:lnTo>
                                  <a:pt x="46" y="13"/>
                                </a:lnTo>
                                <a:lnTo>
                                  <a:pt x="42" y="5"/>
                                </a:lnTo>
                                <a:lnTo>
                                  <a:pt x="35" y="0"/>
                                </a:lnTo>
                                <a:lnTo>
                                  <a:pt x="23" y="0"/>
                                </a:lnTo>
                                <a:lnTo>
                                  <a:pt x="15" y="0"/>
                                </a:lnTo>
                                <a:lnTo>
                                  <a:pt x="8" y="5"/>
                                </a:lnTo>
                                <a:lnTo>
                                  <a:pt x="4" y="13"/>
                                </a:lnTo>
                                <a:lnTo>
                                  <a:pt x="0" y="22"/>
                                </a:lnTo>
                                <a:lnTo>
                                  <a:pt x="4" y="27"/>
                                </a:lnTo>
                                <a:lnTo>
                                  <a:pt x="4" y="27"/>
                                </a:lnTo>
                                <a:lnTo>
                                  <a:pt x="8" y="27"/>
                                </a:lnTo>
                                <a:lnTo>
                                  <a:pt x="8" y="27"/>
                                </a:lnTo>
                                <a:lnTo>
                                  <a:pt x="11" y="27"/>
                                </a:lnTo>
                                <a:lnTo>
                                  <a:pt x="11" y="22"/>
                                </a:lnTo>
                                <a:lnTo>
                                  <a:pt x="11" y="18"/>
                                </a:lnTo>
                                <a:lnTo>
                                  <a:pt x="11" y="18"/>
                                </a:lnTo>
                                <a:lnTo>
                                  <a:pt x="8" y="18"/>
                                </a:lnTo>
                                <a:lnTo>
                                  <a:pt x="11" y="9"/>
                                </a:lnTo>
                                <a:lnTo>
                                  <a:pt x="15" y="5"/>
                                </a:lnTo>
                                <a:lnTo>
                                  <a:pt x="23" y="5"/>
                                </a:lnTo>
                                <a:lnTo>
                                  <a:pt x="31" y="5"/>
                                </a:lnTo>
                                <a:lnTo>
                                  <a:pt x="35" y="9"/>
                                </a:lnTo>
                                <a:lnTo>
                                  <a:pt x="38" y="18"/>
                                </a:lnTo>
                                <a:lnTo>
                                  <a:pt x="38" y="22"/>
                                </a:lnTo>
                                <a:lnTo>
                                  <a:pt x="35" y="36"/>
                                </a:lnTo>
                                <a:lnTo>
                                  <a:pt x="31" y="40"/>
                                </a:lnTo>
                                <a:lnTo>
                                  <a:pt x="27" y="49"/>
                                </a:lnTo>
                                <a:lnTo>
                                  <a:pt x="4" y="76"/>
                                </a:lnTo>
                                <a:lnTo>
                                  <a:pt x="0" y="80"/>
                                </a:lnTo>
                                <a:lnTo>
                                  <a:pt x="0" y="80"/>
                                </a:lnTo>
                                <a:lnTo>
                                  <a:pt x="46" y="80"/>
                                </a:lnTo>
                                <a:lnTo>
                                  <a:pt x="50" y="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2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04515" y="56515"/>
                            <a:ext cx="5080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2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3690" y="19304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2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04515" y="193040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Rectangle 2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23215" y="175895"/>
                            <a:ext cx="279146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2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3690" y="18161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Rectangle 2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04515" y="181610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2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3690" y="224155"/>
                            <a:ext cx="4445" cy="52387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9730" y="462280"/>
                            <a:ext cx="53340" cy="50800"/>
                          </a:xfrm>
                          <a:custGeom>
                            <a:avLst/>
                            <a:gdLst>
                              <a:gd name="T0" fmla="*/ 38 w 84"/>
                              <a:gd name="T1" fmla="*/ 8 h 80"/>
                              <a:gd name="T2" fmla="*/ 54 w 84"/>
                              <a:gd name="T3" fmla="*/ 8 h 80"/>
                              <a:gd name="T4" fmla="*/ 54 w 84"/>
                              <a:gd name="T5" fmla="*/ 26 h 80"/>
                              <a:gd name="T6" fmla="*/ 50 w 84"/>
                              <a:gd name="T7" fmla="*/ 40 h 80"/>
                              <a:gd name="T8" fmla="*/ 50 w 84"/>
                              <a:gd name="T9" fmla="*/ 49 h 80"/>
                              <a:gd name="T10" fmla="*/ 50 w 84"/>
                              <a:gd name="T11" fmla="*/ 58 h 80"/>
                              <a:gd name="T12" fmla="*/ 50 w 84"/>
                              <a:gd name="T13" fmla="*/ 62 h 80"/>
                              <a:gd name="T14" fmla="*/ 50 w 84"/>
                              <a:gd name="T15" fmla="*/ 71 h 80"/>
                              <a:gd name="T16" fmla="*/ 54 w 84"/>
                              <a:gd name="T17" fmla="*/ 75 h 80"/>
                              <a:gd name="T18" fmla="*/ 54 w 84"/>
                              <a:gd name="T19" fmla="*/ 80 h 80"/>
                              <a:gd name="T20" fmla="*/ 57 w 84"/>
                              <a:gd name="T21" fmla="*/ 80 h 80"/>
                              <a:gd name="T22" fmla="*/ 61 w 84"/>
                              <a:gd name="T23" fmla="*/ 75 h 80"/>
                              <a:gd name="T24" fmla="*/ 61 w 84"/>
                              <a:gd name="T25" fmla="*/ 71 h 80"/>
                              <a:gd name="T26" fmla="*/ 61 w 84"/>
                              <a:gd name="T27" fmla="*/ 71 h 80"/>
                              <a:gd name="T28" fmla="*/ 61 w 84"/>
                              <a:gd name="T29" fmla="*/ 66 h 80"/>
                              <a:gd name="T30" fmla="*/ 57 w 84"/>
                              <a:gd name="T31" fmla="*/ 58 h 80"/>
                              <a:gd name="T32" fmla="*/ 57 w 84"/>
                              <a:gd name="T33" fmla="*/ 44 h 80"/>
                              <a:gd name="T34" fmla="*/ 57 w 84"/>
                              <a:gd name="T35" fmla="*/ 40 h 80"/>
                              <a:gd name="T36" fmla="*/ 57 w 84"/>
                              <a:gd name="T37" fmla="*/ 26 h 80"/>
                              <a:gd name="T38" fmla="*/ 57 w 84"/>
                              <a:gd name="T39" fmla="*/ 8 h 80"/>
                              <a:gd name="T40" fmla="*/ 77 w 84"/>
                              <a:gd name="T41" fmla="*/ 8 h 80"/>
                              <a:gd name="T42" fmla="*/ 81 w 84"/>
                              <a:gd name="T43" fmla="*/ 8 h 80"/>
                              <a:gd name="T44" fmla="*/ 84 w 84"/>
                              <a:gd name="T45" fmla="*/ 8 h 80"/>
                              <a:gd name="T46" fmla="*/ 84 w 84"/>
                              <a:gd name="T47" fmla="*/ 4 h 80"/>
                              <a:gd name="T48" fmla="*/ 84 w 84"/>
                              <a:gd name="T49" fmla="*/ 0 h 80"/>
                              <a:gd name="T50" fmla="*/ 81 w 84"/>
                              <a:gd name="T51" fmla="*/ 0 h 80"/>
                              <a:gd name="T52" fmla="*/ 77 w 84"/>
                              <a:gd name="T53" fmla="*/ 0 h 80"/>
                              <a:gd name="T54" fmla="*/ 27 w 84"/>
                              <a:gd name="T55" fmla="*/ 0 h 80"/>
                              <a:gd name="T56" fmla="*/ 23 w 84"/>
                              <a:gd name="T57" fmla="*/ 0 h 80"/>
                              <a:gd name="T58" fmla="*/ 19 w 84"/>
                              <a:gd name="T59" fmla="*/ 4 h 80"/>
                              <a:gd name="T60" fmla="*/ 11 w 84"/>
                              <a:gd name="T61" fmla="*/ 8 h 80"/>
                              <a:gd name="T62" fmla="*/ 7 w 84"/>
                              <a:gd name="T63" fmla="*/ 17 h 80"/>
                              <a:gd name="T64" fmla="*/ 4 w 84"/>
                              <a:gd name="T65" fmla="*/ 22 h 80"/>
                              <a:gd name="T66" fmla="*/ 0 w 84"/>
                              <a:gd name="T67" fmla="*/ 26 h 80"/>
                              <a:gd name="T68" fmla="*/ 4 w 84"/>
                              <a:gd name="T69" fmla="*/ 26 h 80"/>
                              <a:gd name="T70" fmla="*/ 4 w 84"/>
                              <a:gd name="T71" fmla="*/ 26 h 80"/>
                              <a:gd name="T72" fmla="*/ 4 w 84"/>
                              <a:gd name="T73" fmla="*/ 26 h 80"/>
                              <a:gd name="T74" fmla="*/ 7 w 84"/>
                              <a:gd name="T75" fmla="*/ 26 h 80"/>
                              <a:gd name="T76" fmla="*/ 11 w 84"/>
                              <a:gd name="T77" fmla="*/ 17 h 80"/>
                              <a:gd name="T78" fmla="*/ 19 w 84"/>
                              <a:gd name="T79" fmla="*/ 13 h 80"/>
                              <a:gd name="T80" fmla="*/ 23 w 84"/>
                              <a:gd name="T81" fmla="*/ 13 h 80"/>
                              <a:gd name="T82" fmla="*/ 27 w 84"/>
                              <a:gd name="T83" fmla="*/ 8 h 80"/>
                              <a:gd name="T84" fmla="*/ 34 w 84"/>
                              <a:gd name="T85" fmla="*/ 8 h 80"/>
                              <a:gd name="T86" fmla="*/ 27 w 84"/>
                              <a:gd name="T87" fmla="*/ 31 h 80"/>
                              <a:gd name="T88" fmla="*/ 23 w 84"/>
                              <a:gd name="T89" fmla="*/ 53 h 80"/>
                              <a:gd name="T90" fmla="*/ 15 w 84"/>
                              <a:gd name="T91" fmla="*/ 71 h 80"/>
                              <a:gd name="T92" fmla="*/ 15 w 84"/>
                              <a:gd name="T93" fmla="*/ 71 h 80"/>
                              <a:gd name="T94" fmla="*/ 15 w 84"/>
                              <a:gd name="T95" fmla="*/ 75 h 80"/>
                              <a:gd name="T96" fmla="*/ 15 w 84"/>
                              <a:gd name="T97" fmla="*/ 80 h 80"/>
                              <a:gd name="T98" fmla="*/ 19 w 84"/>
                              <a:gd name="T99" fmla="*/ 80 h 80"/>
                              <a:gd name="T100" fmla="*/ 23 w 84"/>
                              <a:gd name="T101" fmla="*/ 75 h 80"/>
                              <a:gd name="T102" fmla="*/ 23 w 84"/>
                              <a:gd name="T103" fmla="*/ 71 h 80"/>
                              <a:gd name="T104" fmla="*/ 27 w 84"/>
                              <a:gd name="T105" fmla="*/ 66 h 80"/>
                              <a:gd name="T106" fmla="*/ 27 w 84"/>
                              <a:gd name="T107" fmla="*/ 62 h 80"/>
                              <a:gd name="T108" fmla="*/ 27 w 84"/>
                              <a:gd name="T109" fmla="*/ 58 h 80"/>
                              <a:gd name="T110" fmla="*/ 30 w 84"/>
                              <a:gd name="T111" fmla="*/ 49 h 80"/>
                              <a:gd name="T112" fmla="*/ 38 w 84"/>
                              <a:gd name="T113" fmla="*/ 8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4" h="80">
                                <a:moveTo>
                                  <a:pt x="38" y="8"/>
                                </a:moveTo>
                                <a:lnTo>
                                  <a:pt x="54" y="8"/>
                                </a:lnTo>
                                <a:lnTo>
                                  <a:pt x="54" y="26"/>
                                </a:lnTo>
                                <a:lnTo>
                                  <a:pt x="50" y="40"/>
                                </a:lnTo>
                                <a:lnTo>
                                  <a:pt x="50" y="49"/>
                                </a:lnTo>
                                <a:lnTo>
                                  <a:pt x="50" y="58"/>
                                </a:lnTo>
                                <a:lnTo>
                                  <a:pt x="50" y="62"/>
                                </a:lnTo>
                                <a:lnTo>
                                  <a:pt x="50" y="71"/>
                                </a:lnTo>
                                <a:lnTo>
                                  <a:pt x="54" y="75"/>
                                </a:lnTo>
                                <a:lnTo>
                                  <a:pt x="54" y="80"/>
                                </a:lnTo>
                                <a:lnTo>
                                  <a:pt x="57" y="80"/>
                                </a:lnTo>
                                <a:lnTo>
                                  <a:pt x="61" y="75"/>
                                </a:lnTo>
                                <a:lnTo>
                                  <a:pt x="61" y="71"/>
                                </a:lnTo>
                                <a:lnTo>
                                  <a:pt x="61" y="71"/>
                                </a:lnTo>
                                <a:lnTo>
                                  <a:pt x="61" y="66"/>
                                </a:lnTo>
                                <a:lnTo>
                                  <a:pt x="57" y="58"/>
                                </a:lnTo>
                                <a:lnTo>
                                  <a:pt x="57" y="44"/>
                                </a:lnTo>
                                <a:lnTo>
                                  <a:pt x="57" y="40"/>
                                </a:lnTo>
                                <a:lnTo>
                                  <a:pt x="57" y="26"/>
                                </a:lnTo>
                                <a:lnTo>
                                  <a:pt x="57" y="8"/>
                                </a:lnTo>
                                <a:lnTo>
                                  <a:pt x="77" y="8"/>
                                </a:lnTo>
                                <a:lnTo>
                                  <a:pt x="81" y="8"/>
                                </a:lnTo>
                                <a:lnTo>
                                  <a:pt x="84" y="8"/>
                                </a:lnTo>
                                <a:lnTo>
                                  <a:pt x="84" y="4"/>
                                </a:lnTo>
                                <a:lnTo>
                                  <a:pt x="84" y="0"/>
                                </a:lnTo>
                                <a:lnTo>
                                  <a:pt x="81" y="0"/>
                                </a:lnTo>
                                <a:lnTo>
                                  <a:pt x="77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0"/>
                                </a:lnTo>
                                <a:lnTo>
                                  <a:pt x="19" y="4"/>
                                </a:lnTo>
                                <a:lnTo>
                                  <a:pt x="11" y="8"/>
                                </a:lnTo>
                                <a:lnTo>
                                  <a:pt x="7" y="17"/>
                                </a:lnTo>
                                <a:lnTo>
                                  <a:pt x="4" y="22"/>
                                </a:lnTo>
                                <a:lnTo>
                                  <a:pt x="0" y="26"/>
                                </a:lnTo>
                                <a:lnTo>
                                  <a:pt x="4" y="26"/>
                                </a:lnTo>
                                <a:lnTo>
                                  <a:pt x="4" y="26"/>
                                </a:lnTo>
                                <a:lnTo>
                                  <a:pt x="4" y="26"/>
                                </a:lnTo>
                                <a:lnTo>
                                  <a:pt x="7" y="26"/>
                                </a:lnTo>
                                <a:lnTo>
                                  <a:pt x="11" y="17"/>
                                </a:lnTo>
                                <a:lnTo>
                                  <a:pt x="19" y="13"/>
                                </a:lnTo>
                                <a:lnTo>
                                  <a:pt x="23" y="13"/>
                                </a:lnTo>
                                <a:lnTo>
                                  <a:pt x="27" y="8"/>
                                </a:lnTo>
                                <a:lnTo>
                                  <a:pt x="34" y="8"/>
                                </a:lnTo>
                                <a:lnTo>
                                  <a:pt x="27" y="31"/>
                                </a:lnTo>
                                <a:lnTo>
                                  <a:pt x="23" y="53"/>
                                </a:lnTo>
                                <a:lnTo>
                                  <a:pt x="15" y="71"/>
                                </a:lnTo>
                                <a:lnTo>
                                  <a:pt x="15" y="71"/>
                                </a:lnTo>
                                <a:lnTo>
                                  <a:pt x="15" y="75"/>
                                </a:lnTo>
                                <a:lnTo>
                                  <a:pt x="15" y="80"/>
                                </a:lnTo>
                                <a:lnTo>
                                  <a:pt x="19" y="80"/>
                                </a:lnTo>
                                <a:lnTo>
                                  <a:pt x="23" y="75"/>
                                </a:lnTo>
                                <a:lnTo>
                                  <a:pt x="23" y="71"/>
                                </a:lnTo>
                                <a:lnTo>
                                  <a:pt x="27" y="66"/>
                                </a:lnTo>
                                <a:lnTo>
                                  <a:pt x="27" y="62"/>
                                </a:lnTo>
                                <a:lnTo>
                                  <a:pt x="27" y="58"/>
                                </a:lnTo>
                                <a:lnTo>
                                  <a:pt x="30" y="49"/>
                                </a:lnTo>
                                <a:lnTo>
                                  <a:pt x="38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40690" y="476250"/>
                            <a:ext cx="24765" cy="50800"/>
                          </a:xfrm>
                          <a:custGeom>
                            <a:avLst/>
                            <a:gdLst>
                              <a:gd name="T0" fmla="*/ 23 w 39"/>
                              <a:gd name="T1" fmla="*/ 0 h 80"/>
                              <a:gd name="T2" fmla="*/ 23 w 39"/>
                              <a:gd name="T3" fmla="*/ 0 h 80"/>
                              <a:gd name="T4" fmla="*/ 19 w 39"/>
                              <a:gd name="T5" fmla="*/ 0 h 80"/>
                              <a:gd name="T6" fmla="*/ 15 w 39"/>
                              <a:gd name="T7" fmla="*/ 4 h 80"/>
                              <a:gd name="T8" fmla="*/ 8 w 39"/>
                              <a:gd name="T9" fmla="*/ 4 h 80"/>
                              <a:gd name="T10" fmla="*/ 0 w 39"/>
                              <a:gd name="T11" fmla="*/ 4 h 80"/>
                              <a:gd name="T12" fmla="*/ 0 w 39"/>
                              <a:gd name="T13" fmla="*/ 9 h 80"/>
                              <a:gd name="T14" fmla="*/ 8 w 39"/>
                              <a:gd name="T15" fmla="*/ 9 h 80"/>
                              <a:gd name="T16" fmla="*/ 15 w 39"/>
                              <a:gd name="T17" fmla="*/ 9 h 80"/>
                              <a:gd name="T18" fmla="*/ 15 w 39"/>
                              <a:gd name="T19" fmla="*/ 71 h 80"/>
                              <a:gd name="T20" fmla="*/ 15 w 39"/>
                              <a:gd name="T21" fmla="*/ 71 h 80"/>
                              <a:gd name="T22" fmla="*/ 15 w 39"/>
                              <a:gd name="T23" fmla="*/ 76 h 80"/>
                              <a:gd name="T24" fmla="*/ 12 w 39"/>
                              <a:gd name="T25" fmla="*/ 76 h 80"/>
                              <a:gd name="T26" fmla="*/ 4 w 39"/>
                              <a:gd name="T27" fmla="*/ 76 h 80"/>
                              <a:gd name="T28" fmla="*/ 0 w 39"/>
                              <a:gd name="T29" fmla="*/ 76 h 80"/>
                              <a:gd name="T30" fmla="*/ 0 w 39"/>
                              <a:gd name="T31" fmla="*/ 80 h 80"/>
                              <a:gd name="T32" fmla="*/ 4 w 39"/>
                              <a:gd name="T33" fmla="*/ 80 h 80"/>
                              <a:gd name="T34" fmla="*/ 15 w 39"/>
                              <a:gd name="T35" fmla="*/ 80 h 80"/>
                              <a:gd name="T36" fmla="*/ 19 w 39"/>
                              <a:gd name="T37" fmla="*/ 80 h 80"/>
                              <a:gd name="T38" fmla="*/ 27 w 39"/>
                              <a:gd name="T39" fmla="*/ 80 h 80"/>
                              <a:gd name="T40" fmla="*/ 35 w 39"/>
                              <a:gd name="T41" fmla="*/ 80 h 80"/>
                              <a:gd name="T42" fmla="*/ 39 w 39"/>
                              <a:gd name="T43" fmla="*/ 80 h 80"/>
                              <a:gd name="T44" fmla="*/ 39 w 39"/>
                              <a:gd name="T45" fmla="*/ 76 h 80"/>
                              <a:gd name="T46" fmla="*/ 35 w 39"/>
                              <a:gd name="T47" fmla="*/ 76 h 80"/>
                              <a:gd name="T48" fmla="*/ 27 w 39"/>
                              <a:gd name="T49" fmla="*/ 76 h 80"/>
                              <a:gd name="T50" fmla="*/ 27 w 39"/>
                              <a:gd name="T51" fmla="*/ 76 h 80"/>
                              <a:gd name="T52" fmla="*/ 23 w 39"/>
                              <a:gd name="T53" fmla="*/ 71 h 80"/>
                              <a:gd name="T54" fmla="*/ 23 w 39"/>
                              <a:gd name="T55" fmla="*/ 71 h 80"/>
                              <a:gd name="T56" fmla="*/ 23 w 39"/>
                              <a:gd name="T57" fmla="*/ 0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39" h="80">
                                <a:moveTo>
                                  <a:pt x="23" y="0"/>
                                </a:move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5" y="4"/>
                                </a:lnTo>
                                <a:lnTo>
                                  <a:pt x="8" y="4"/>
                                </a:lnTo>
                                <a:lnTo>
                                  <a:pt x="0" y="4"/>
                                </a:lnTo>
                                <a:lnTo>
                                  <a:pt x="0" y="9"/>
                                </a:lnTo>
                                <a:lnTo>
                                  <a:pt x="8" y="9"/>
                                </a:lnTo>
                                <a:lnTo>
                                  <a:pt x="15" y="9"/>
                                </a:lnTo>
                                <a:lnTo>
                                  <a:pt x="15" y="71"/>
                                </a:lnTo>
                                <a:lnTo>
                                  <a:pt x="15" y="71"/>
                                </a:lnTo>
                                <a:lnTo>
                                  <a:pt x="15" y="76"/>
                                </a:lnTo>
                                <a:lnTo>
                                  <a:pt x="12" y="76"/>
                                </a:lnTo>
                                <a:lnTo>
                                  <a:pt x="4" y="76"/>
                                </a:lnTo>
                                <a:lnTo>
                                  <a:pt x="0" y="76"/>
                                </a:lnTo>
                                <a:lnTo>
                                  <a:pt x="0" y="80"/>
                                </a:lnTo>
                                <a:lnTo>
                                  <a:pt x="4" y="80"/>
                                </a:lnTo>
                                <a:lnTo>
                                  <a:pt x="15" y="80"/>
                                </a:lnTo>
                                <a:lnTo>
                                  <a:pt x="19" y="80"/>
                                </a:lnTo>
                                <a:lnTo>
                                  <a:pt x="27" y="80"/>
                                </a:lnTo>
                                <a:lnTo>
                                  <a:pt x="35" y="80"/>
                                </a:lnTo>
                                <a:lnTo>
                                  <a:pt x="39" y="80"/>
                                </a:lnTo>
                                <a:lnTo>
                                  <a:pt x="39" y="76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1"/>
                                </a:lnTo>
                                <a:lnTo>
                                  <a:pt x="23" y="71"/>
                                </a:lnTo>
                                <a:lnTo>
                                  <a:pt x="2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89585" y="462280"/>
                            <a:ext cx="17145" cy="47625"/>
                          </a:xfrm>
                          <a:custGeom>
                            <a:avLst/>
                            <a:gdLst>
                              <a:gd name="T0" fmla="*/ 16 w 27"/>
                              <a:gd name="T1" fmla="*/ 66 h 75"/>
                              <a:gd name="T2" fmla="*/ 16 w 27"/>
                              <a:gd name="T3" fmla="*/ 62 h 75"/>
                              <a:gd name="T4" fmla="*/ 8 w 27"/>
                              <a:gd name="T5" fmla="*/ 58 h 75"/>
                              <a:gd name="T6" fmla="*/ 4 w 27"/>
                              <a:gd name="T7" fmla="*/ 58 h 75"/>
                              <a:gd name="T8" fmla="*/ 0 w 27"/>
                              <a:gd name="T9" fmla="*/ 62 h 75"/>
                              <a:gd name="T10" fmla="*/ 0 w 27"/>
                              <a:gd name="T11" fmla="*/ 71 h 75"/>
                              <a:gd name="T12" fmla="*/ 0 w 27"/>
                              <a:gd name="T13" fmla="*/ 75 h 75"/>
                              <a:gd name="T14" fmla="*/ 4 w 27"/>
                              <a:gd name="T15" fmla="*/ 75 h 75"/>
                              <a:gd name="T16" fmla="*/ 12 w 27"/>
                              <a:gd name="T17" fmla="*/ 75 h 75"/>
                              <a:gd name="T18" fmla="*/ 16 w 27"/>
                              <a:gd name="T19" fmla="*/ 71 h 75"/>
                              <a:gd name="T20" fmla="*/ 16 w 27"/>
                              <a:gd name="T21" fmla="*/ 66 h 75"/>
                              <a:gd name="T22" fmla="*/ 27 w 27"/>
                              <a:gd name="T23" fmla="*/ 8 h 75"/>
                              <a:gd name="T24" fmla="*/ 27 w 27"/>
                              <a:gd name="T25" fmla="*/ 4 h 75"/>
                              <a:gd name="T26" fmla="*/ 23 w 27"/>
                              <a:gd name="T27" fmla="*/ 0 h 75"/>
                              <a:gd name="T28" fmla="*/ 16 w 27"/>
                              <a:gd name="T29" fmla="*/ 4 h 75"/>
                              <a:gd name="T30" fmla="*/ 12 w 27"/>
                              <a:gd name="T31" fmla="*/ 4 h 75"/>
                              <a:gd name="T32" fmla="*/ 12 w 27"/>
                              <a:gd name="T33" fmla="*/ 13 h 75"/>
                              <a:gd name="T34" fmla="*/ 12 w 27"/>
                              <a:gd name="T35" fmla="*/ 17 h 75"/>
                              <a:gd name="T36" fmla="*/ 19 w 27"/>
                              <a:gd name="T37" fmla="*/ 17 h 75"/>
                              <a:gd name="T38" fmla="*/ 23 w 27"/>
                              <a:gd name="T39" fmla="*/ 17 h 75"/>
                              <a:gd name="T40" fmla="*/ 27 w 27"/>
                              <a:gd name="T41" fmla="*/ 13 h 75"/>
                              <a:gd name="T42" fmla="*/ 27 w 27"/>
                              <a:gd name="T43" fmla="*/ 8 h 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27" h="75">
                                <a:moveTo>
                                  <a:pt x="16" y="66"/>
                                </a:moveTo>
                                <a:lnTo>
                                  <a:pt x="16" y="62"/>
                                </a:lnTo>
                                <a:lnTo>
                                  <a:pt x="8" y="58"/>
                                </a:lnTo>
                                <a:lnTo>
                                  <a:pt x="4" y="58"/>
                                </a:lnTo>
                                <a:lnTo>
                                  <a:pt x="0" y="62"/>
                                </a:lnTo>
                                <a:lnTo>
                                  <a:pt x="0" y="71"/>
                                </a:lnTo>
                                <a:lnTo>
                                  <a:pt x="0" y="75"/>
                                </a:lnTo>
                                <a:lnTo>
                                  <a:pt x="4" y="75"/>
                                </a:lnTo>
                                <a:lnTo>
                                  <a:pt x="12" y="75"/>
                                </a:lnTo>
                                <a:lnTo>
                                  <a:pt x="16" y="71"/>
                                </a:lnTo>
                                <a:lnTo>
                                  <a:pt x="16" y="66"/>
                                </a:lnTo>
                                <a:close/>
                                <a:moveTo>
                                  <a:pt x="27" y="8"/>
                                </a:moveTo>
                                <a:lnTo>
                                  <a:pt x="27" y="4"/>
                                </a:lnTo>
                                <a:lnTo>
                                  <a:pt x="23" y="0"/>
                                </a:lnTo>
                                <a:lnTo>
                                  <a:pt x="16" y="4"/>
                                </a:lnTo>
                                <a:lnTo>
                                  <a:pt x="12" y="4"/>
                                </a:lnTo>
                                <a:lnTo>
                                  <a:pt x="12" y="13"/>
                                </a:lnTo>
                                <a:lnTo>
                                  <a:pt x="12" y="17"/>
                                </a:lnTo>
                                <a:lnTo>
                                  <a:pt x="19" y="17"/>
                                </a:lnTo>
                                <a:lnTo>
                                  <a:pt x="23" y="17"/>
                                </a:lnTo>
                                <a:lnTo>
                                  <a:pt x="27" y="13"/>
                                </a:lnTo>
                                <a:lnTo>
                                  <a:pt x="27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3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46430" y="220980"/>
                            <a:ext cx="91567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3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36905" y="22669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3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557020" y="226695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3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36905" y="26098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3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557020" y="260985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3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3690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3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557020" y="396875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3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46430" y="391160"/>
                            <a:ext cx="91567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3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3690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3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557020" y="396875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4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36905" y="430530"/>
                            <a:ext cx="4445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4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02945" y="476250"/>
                            <a:ext cx="80645" cy="50800"/>
                          </a:xfrm>
                          <a:custGeom>
                            <a:avLst/>
                            <a:gdLst>
                              <a:gd name="T0" fmla="*/ 7 w 127"/>
                              <a:gd name="T1" fmla="*/ 71 h 80"/>
                              <a:gd name="T2" fmla="*/ 7 w 127"/>
                              <a:gd name="T3" fmla="*/ 80 h 80"/>
                              <a:gd name="T4" fmla="*/ 15 w 127"/>
                              <a:gd name="T5" fmla="*/ 80 h 80"/>
                              <a:gd name="T6" fmla="*/ 19 w 127"/>
                              <a:gd name="T7" fmla="*/ 71 h 80"/>
                              <a:gd name="T8" fmla="*/ 19 w 127"/>
                              <a:gd name="T9" fmla="*/ 62 h 80"/>
                              <a:gd name="T10" fmla="*/ 23 w 127"/>
                              <a:gd name="T11" fmla="*/ 44 h 80"/>
                              <a:gd name="T12" fmla="*/ 27 w 127"/>
                              <a:gd name="T13" fmla="*/ 36 h 80"/>
                              <a:gd name="T14" fmla="*/ 30 w 127"/>
                              <a:gd name="T15" fmla="*/ 27 h 80"/>
                              <a:gd name="T16" fmla="*/ 38 w 127"/>
                              <a:gd name="T17" fmla="*/ 13 h 80"/>
                              <a:gd name="T18" fmla="*/ 54 w 127"/>
                              <a:gd name="T19" fmla="*/ 4 h 80"/>
                              <a:gd name="T20" fmla="*/ 61 w 127"/>
                              <a:gd name="T21" fmla="*/ 9 h 80"/>
                              <a:gd name="T22" fmla="*/ 61 w 127"/>
                              <a:gd name="T23" fmla="*/ 22 h 80"/>
                              <a:gd name="T24" fmla="*/ 57 w 127"/>
                              <a:gd name="T25" fmla="*/ 40 h 80"/>
                              <a:gd name="T26" fmla="*/ 54 w 127"/>
                              <a:gd name="T27" fmla="*/ 53 h 80"/>
                              <a:gd name="T28" fmla="*/ 54 w 127"/>
                              <a:gd name="T29" fmla="*/ 62 h 80"/>
                              <a:gd name="T30" fmla="*/ 50 w 127"/>
                              <a:gd name="T31" fmla="*/ 71 h 80"/>
                              <a:gd name="T32" fmla="*/ 50 w 127"/>
                              <a:gd name="T33" fmla="*/ 76 h 80"/>
                              <a:gd name="T34" fmla="*/ 54 w 127"/>
                              <a:gd name="T35" fmla="*/ 80 h 80"/>
                              <a:gd name="T36" fmla="*/ 61 w 127"/>
                              <a:gd name="T37" fmla="*/ 76 h 80"/>
                              <a:gd name="T38" fmla="*/ 65 w 127"/>
                              <a:gd name="T39" fmla="*/ 62 h 80"/>
                              <a:gd name="T40" fmla="*/ 69 w 127"/>
                              <a:gd name="T41" fmla="*/ 44 h 80"/>
                              <a:gd name="T42" fmla="*/ 69 w 127"/>
                              <a:gd name="T43" fmla="*/ 27 h 80"/>
                              <a:gd name="T44" fmla="*/ 77 w 127"/>
                              <a:gd name="T45" fmla="*/ 18 h 80"/>
                              <a:gd name="T46" fmla="*/ 88 w 127"/>
                              <a:gd name="T47" fmla="*/ 4 h 80"/>
                              <a:gd name="T48" fmla="*/ 100 w 127"/>
                              <a:gd name="T49" fmla="*/ 4 h 80"/>
                              <a:gd name="T50" fmla="*/ 104 w 127"/>
                              <a:gd name="T51" fmla="*/ 18 h 80"/>
                              <a:gd name="T52" fmla="*/ 100 w 127"/>
                              <a:gd name="T53" fmla="*/ 36 h 80"/>
                              <a:gd name="T54" fmla="*/ 96 w 127"/>
                              <a:gd name="T55" fmla="*/ 58 h 80"/>
                              <a:gd name="T56" fmla="*/ 92 w 127"/>
                              <a:gd name="T57" fmla="*/ 67 h 80"/>
                              <a:gd name="T58" fmla="*/ 100 w 127"/>
                              <a:gd name="T59" fmla="*/ 80 h 80"/>
                              <a:gd name="T60" fmla="*/ 111 w 127"/>
                              <a:gd name="T61" fmla="*/ 76 h 80"/>
                              <a:gd name="T62" fmla="*/ 123 w 127"/>
                              <a:gd name="T63" fmla="*/ 62 h 80"/>
                              <a:gd name="T64" fmla="*/ 127 w 127"/>
                              <a:gd name="T65" fmla="*/ 53 h 80"/>
                              <a:gd name="T66" fmla="*/ 123 w 127"/>
                              <a:gd name="T67" fmla="*/ 53 h 80"/>
                              <a:gd name="T68" fmla="*/ 123 w 127"/>
                              <a:gd name="T69" fmla="*/ 53 h 80"/>
                              <a:gd name="T70" fmla="*/ 115 w 127"/>
                              <a:gd name="T71" fmla="*/ 67 h 80"/>
                              <a:gd name="T72" fmla="*/ 108 w 127"/>
                              <a:gd name="T73" fmla="*/ 76 h 80"/>
                              <a:gd name="T74" fmla="*/ 104 w 127"/>
                              <a:gd name="T75" fmla="*/ 71 h 80"/>
                              <a:gd name="T76" fmla="*/ 104 w 127"/>
                              <a:gd name="T77" fmla="*/ 58 h 80"/>
                              <a:gd name="T78" fmla="*/ 111 w 127"/>
                              <a:gd name="T79" fmla="*/ 40 h 80"/>
                              <a:gd name="T80" fmla="*/ 115 w 127"/>
                              <a:gd name="T81" fmla="*/ 18 h 80"/>
                              <a:gd name="T82" fmla="*/ 111 w 127"/>
                              <a:gd name="T83" fmla="*/ 4 h 80"/>
                              <a:gd name="T84" fmla="*/ 96 w 127"/>
                              <a:gd name="T85" fmla="*/ 0 h 80"/>
                              <a:gd name="T86" fmla="*/ 77 w 127"/>
                              <a:gd name="T87" fmla="*/ 9 h 80"/>
                              <a:gd name="T88" fmla="*/ 73 w 127"/>
                              <a:gd name="T89" fmla="*/ 13 h 80"/>
                              <a:gd name="T90" fmla="*/ 65 w 127"/>
                              <a:gd name="T91" fmla="*/ 4 h 80"/>
                              <a:gd name="T92" fmla="*/ 54 w 127"/>
                              <a:gd name="T93" fmla="*/ 0 h 80"/>
                              <a:gd name="T94" fmla="*/ 38 w 127"/>
                              <a:gd name="T95" fmla="*/ 4 h 80"/>
                              <a:gd name="T96" fmla="*/ 30 w 127"/>
                              <a:gd name="T97" fmla="*/ 13 h 80"/>
                              <a:gd name="T98" fmla="*/ 23 w 127"/>
                              <a:gd name="T99" fmla="*/ 0 h 80"/>
                              <a:gd name="T100" fmla="*/ 11 w 127"/>
                              <a:gd name="T101" fmla="*/ 0 h 80"/>
                              <a:gd name="T102" fmla="*/ 3 w 127"/>
                              <a:gd name="T103" fmla="*/ 9 h 80"/>
                              <a:gd name="T104" fmla="*/ 0 w 127"/>
                              <a:gd name="T105" fmla="*/ 22 h 80"/>
                              <a:gd name="T106" fmla="*/ 0 w 127"/>
                              <a:gd name="T107" fmla="*/ 27 h 80"/>
                              <a:gd name="T108" fmla="*/ 3 w 127"/>
                              <a:gd name="T109" fmla="*/ 27 h 80"/>
                              <a:gd name="T110" fmla="*/ 7 w 127"/>
                              <a:gd name="T111" fmla="*/ 13 h 80"/>
                              <a:gd name="T112" fmla="*/ 15 w 127"/>
                              <a:gd name="T113" fmla="*/ 4 h 80"/>
                              <a:gd name="T114" fmla="*/ 19 w 127"/>
                              <a:gd name="T115" fmla="*/ 9 h 80"/>
                              <a:gd name="T116" fmla="*/ 19 w 127"/>
                              <a:gd name="T117" fmla="*/ 13 h 80"/>
                              <a:gd name="T118" fmla="*/ 19 w 127"/>
                              <a:gd name="T119" fmla="*/ 27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</a:cxnLst>
                            <a:rect l="0" t="0" r="r" b="b"/>
                            <a:pathLst>
                              <a:path w="127" h="80">
                                <a:moveTo>
                                  <a:pt x="7" y="67"/>
                                </a:moveTo>
                                <a:lnTo>
                                  <a:pt x="7" y="71"/>
                                </a:lnTo>
                                <a:lnTo>
                                  <a:pt x="7" y="76"/>
                                </a:lnTo>
                                <a:lnTo>
                                  <a:pt x="7" y="80"/>
                                </a:lnTo>
                                <a:lnTo>
                                  <a:pt x="11" y="80"/>
                                </a:lnTo>
                                <a:lnTo>
                                  <a:pt x="15" y="80"/>
                                </a:lnTo>
                                <a:lnTo>
                                  <a:pt x="19" y="76"/>
                                </a:lnTo>
                                <a:lnTo>
                                  <a:pt x="19" y="71"/>
                                </a:lnTo>
                                <a:lnTo>
                                  <a:pt x="19" y="67"/>
                                </a:lnTo>
                                <a:lnTo>
                                  <a:pt x="19" y="62"/>
                                </a:lnTo>
                                <a:lnTo>
                                  <a:pt x="23" y="53"/>
                                </a:lnTo>
                                <a:lnTo>
                                  <a:pt x="23" y="44"/>
                                </a:lnTo>
                                <a:lnTo>
                                  <a:pt x="27" y="40"/>
                                </a:lnTo>
                                <a:lnTo>
                                  <a:pt x="27" y="36"/>
                                </a:lnTo>
                                <a:lnTo>
                                  <a:pt x="27" y="31"/>
                                </a:lnTo>
                                <a:lnTo>
                                  <a:pt x="30" y="27"/>
                                </a:lnTo>
                                <a:lnTo>
                                  <a:pt x="30" y="18"/>
                                </a:lnTo>
                                <a:lnTo>
                                  <a:pt x="38" y="13"/>
                                </a:lnTo>
                                <a:lnTo>
                                  <a:pt x="42" y="4"/>
                                </a:lnTo>
                                <a:lnTo>
                                  <a:pt x="54" y="4"/>
                                </a:lnTo>
                                <a:lnTo>
                                  <a:pt x="57" y="4"/>
                                </a:lnTo>
                                <a:lnTo>
                                  <a:pt x="61" y="9"/>
                                </a:lnTo>
                                <a:lnTo>
                                  <a:pt x="61" y="18"/>
                                </a:lnTo>
                                <a:lnTo>
                                  <a:pt x="61" y="22"/>
                                </a:lnTo>
                                <a:lnTo>
                                  <a:pt x="61" y="31"/>
                                </a:lnTo>
                                <a:lnTo>
                                  <a:pt x="57" y="40"/>
                                </a:lnTo>
                                <a:lnTo>
                                  <a:pt x="57" y="44"/>
                                </a:lnTo>
                                <a:lnTo>
                                  <a:pt x="54" y="53"/>
                                </a:lnTo>
                                <a:lnTo>
                                  <a:pt x="54" y="58"/>
                                </a:lnTo>
                                <a:lnTo>
                                  <a:pt x="54" y="62"/>
                                </a:lnTo>
                                <a:lnTo>
                                  <a:pt x="54" y="67"/>
                                </a:lnTo>
                                <a:lnTo>
                                  <a:pt x="50" y="71"/>
                                </a:lnTo>
                                <a:lnTo>
                                  <a:pt x="50" y="71"/>
                                </a:lnTo>
                                <a:lnTo>
                                  <a:pt x="50" y="76"/>
                                </a:lnTo>
                                <a:lnTo>
                                  <a:pt x="54" y="80"/>
                                </a:lnTo>
                                <a:lnTo>
                                  <a:pt x="54" y="80"/>
                                </a:lnTo>
                                <a:lnTo>
                                  <a:pt x="57" y="80"/>
                                </a:lnTo>
                                <a:lnTo>
                                  <a:pt x="61" y="76"/>
                                </a:lnTo>
                                <a:lnTo>
                                  <a:pt x="61" y="71"/>
                                </a:lnTo>
                                <a:lnTo>
                                  <a:pt x="65" y="62"/>
                                </a:lnTo>
                                <a:lnTo>
                                  <a:pt x="65" y="53"/>
                                </a:lnTo>
                                <a:lnTo>
                                  <a:pt x="69" y="44"/>
                                </a:lnTo>
                                <a:lnTo>
                                  <a:pt x="69" y="36"/>
                                </a:lnTo>
                                <a:lnTo>
                                  <a:pt x="69" y="27"/>
                                </a:lnTo>
                                <a:lnTo>
                                  <a:pt x="73" y="22"/>
                                </a:lnTo>
                                <a:lnTo>
                                  <a:pt x="77" y="18"/>
                                </a:lnTo>
                                <a:lnTo>
                                  <a:pt x="81" y="13"/>
                                </a:lnTo>
                                <a:lnTo>
                                  <a:pt x="88" y="4"/>
                                </a:lnTo>
                                <a:lnTo>
                                  <a:pt x="96" y="4"/>
                                </a:lnTo>
                                <a:lnTo>
                                  <a:pt x="100" y="4"/>
                                </a:lnTo>
                                <a:lnTo>
                                  <a:pt x="104" y="9"/>
                                </a:lnTo>
                                <a:lnTo>
                                  <a:pt x="104" y="18"/>
                                </a:lnTo>
                                <a:lnTo>
                                  <a:pt x="104" y="27"/>
                                </a:lnTo>
                                <a:lnTo>
                                  <a:pt x="100" y="36"/>
                                </a:lnTo>
                                <a:lnTo>
                                  <a:pt x="96" y="49"/>
                                </a:lnTo>
                                <a:lnTo>
                                  <a:pt x="96" y="58"/>
                                </a:lnTo>
                                <a:lnTo>
                                  <a:pt x="92" y="62"/>
                                </a:lnTo>
                                <a:lnTo>
                                  <a:pt x="92" y="67"/>
                                </a:lnTo>
                                <a:lnTo>
                                  <a:pt x="96" y="71"/>
                                </a:lnTo>
                                <a:lnTo>
                                  <a:pt x="100" y="80"/>
                                </a:lnTo>
                                <a:lnTo>
                                  <a:pt x="104" y="80"/>
                                </a:lnTo>
                                <a:lnTo>
                                  <a:pt x="111" y="76"/>
                                </a:lnTo>
                                <a:lnTo>
                                  <a:pt x="119" y="71"/>
                                </a:lnTo>
                                <a:lnTo>
                                  <a:pt x="123" y="62"/>
                                </a:lnTo>
                                <a:lnTo>
                                  <a:pt x="127" y="58"/>
                                </a:lnTo>
                                <a:lnTo>
                                  <a:pt x="127" y="53"/>
                                </a:lnTo>
                                <a:lnTo>
                                  <a:pt x="127" y="53"/>
                                </a:lnTo>
                                <a:lnTo>
                                  <a:pt x="123" y="53"/>
                                </a:lnTo>
                                <a:lnTo>
                                  <a:pt x="123" y="53"/>
                                </a:lnTo>
                                <a:lnTo>
                                  <a:pt x="123" y="53"/>
                                </a:lnTo>
                                <a:lnTo>
                                  <a:pt x="119" y="62"/>
                                </a:lnTo>
                                <a:lnTo>
                                  <a:pt x="115" y="67"/>
                                </a:lnTo>
                                <a:lnTo>
                                  <a:pt x="111" y="76"/>
                                </a:lnTo>
                                <a:lnTo>
                                  <a:pt x="108" y="76"/>
                                </a:lnTo>
                                <a:lnTo>
                                  <a:pt x="104" y="76"/>
                                </a:lnTo>
                                <a:lnTo>
                                  <a:pt x="104" y="71"/>
                                </a:lnTo>
                                <a:lnTo>
                                  <a:pt x="104" y="62"/>
                                </a:lnTo>
                                <a:lnTo>
                                  <a:pt x="104" y="58"/>
                                </a:lnTo>
                                <a:lnTo>
                                  <a:pt x="108" y="49"/>
                                </a:lnTo>
                                <a:lnTo>
                                  <a:pt x="111" y="40"/>
                                </a:lnTo>
                                <a:lnTo>
                                  <a:pt x="111" y="27"/>
                                </a:lnTo>
                                <a:lnTo>
                                  <a:pt x="115" y="18"/>
                                </a:lnTo>
                                <a:lnTo>
                                  <a:pt x="111" y="9"/>
                                </a:lnTo>
                                <a:lnTo>
                                  <a:pt x="111" y="4"/>
                                </a:lnTo>
                                <a:lnTo>
                                  <a:pt x="104" y="0"/>
                                </a:lnTo>
                                <a:lnTo>
                                  <a:pt x="96" y="0"/>
                                </a:lnTo>
                                <a:lnTo>
                                  <a:pt x="84" y="4"/>
                                </a:lnTo>
                                <a:lnTo>
                                  <a:pt x="77" y="9"/>
                                </a:lnTo>
                                <a:lnTo>
                                  <a:pt x="73" y="18"/>
                                </a:lnTo>
                                <a:lnTo>
                                  <a:pt x="73" y="13"/>
                                </a:lnTo>
                                <a:lnTo>
                                  <a:pt x="69" y="9"/>
                                </a:lnTo>
                                <a:lnTo>
                                  <a:pt x="65" y="4"/>
                                </a:lnTo>
                                <a:lnTo>
                                  <a:pt x="61" y="0"/>
                                </a:lnTo>
                                <a:lnTo>
                                  <a:pt x="54" y="0"/>
                                </a:lnTo>
                                <a:lnTo>
                                  <a:pt x="46" y="0"/>
                                </a:lnTo>
                                <a:lnTo>
                                  <a:pt x="38" y="4"/>
                                </a:lnTo>
                                <a:lnTo>
                                  <a:pt x="34" y="13"/>
                                </a:lnTo>
                                <a:lnTo>
                                  <a:pt x="30" y="13"/>
                                </a:lnTo>
                                <a:lnTo>
                                  <a:pt x="27" y="9"/>
                                </a:lnTo>
                                <a:lnTo>
                                  <a:pt x="23" y="0"/>
                                </a:lnTo>
                                <a:lnTo>
                                  <a:pt x="15" y="0"/>
                                </a:lnTo>
                                <a:lnTo>
                                  <a:pt x="11" y="0"/>
                                </a:lnTo>
                                <a:lnTo>
                                  <a:pt x="7" y="4"/>
                                </a:lnTo>
                                <a:lnTo>
                                  <a:pt x="3" y="9"/>
                                </a:lnTo>
                                <a:lnTo>
                                  <a:pt x="3" y="18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0" y="27"/>
                                </a:lnTo>
                                <a:lnTo>
                                  <a:pt x="3" y="31"/>
                                </a:lnTo>
                                <a:lnTo>
                                  <a:pt x="3" y="27"/>
                                </a:lnTo>
                                <a:lnTo>
                                  <a:pt x="3" y="27"/>
                                </a:lnTo>
                                <a:lnTo>
                                  <a:pt x="7" y="13"/>
                                </a:lnTo>
                                <a:lnTo>
                                  <a:pt x="11" y="4"/>
                                </a:lnTo>
                                <a:lnTo>
                                  <a:pt x="15" y="4"/>
                                </a:lnTo>
                                <a:lnTo>
                                  <a:pt x="19" y="4"/>
                                </a:lnTo>
                                <a:lnTo>
                                  <a:pt x="19" y="9"/>
                                </a:lnTo>
                                <a:lnTo>
                                  <a:pt x="19" y="13"/>
                                </a:lnTo>
                                <a:lnTo>
                                  <a:pt x="19" y="13"/>
                                </a:lnTo>
                                <a:lnTo>
                                  <a:pt x="19" y="18"/>
                                </a:lnTo>
                                <a:lnTo>
                                  <a:pt x="19" y="27"/>
                                </a:lnTo>
                                <a:lnTo>
                                  <a:pt x="7" y="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4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90575" y="476250"/>
                            <a:ext cx="36830" cy="50800"/>
                          </a:xfrm>
                          <a:custGeom>
                            <a:avLst/>
                            <a:gdLst>
                              <a:gd name="T0" fmla="*/ 20 w 58"/>
                              <a:gd name="T1" fmla="*/ 36 h 80"/>
                              <a:gd name="T2" fmla="*/ 27 w 58"/>
                              <a:gd name="T3" fmla="*/ 36 h 80"/>
                              <a:gd name="T4" fmla="*/ 35 w 58"/>
                              <a:gd name="T5" fmla="*/ 36 h 80"/>
                              <a:gd name="T6" fmla="*/ 43 w 58"/>
                              <a:gd name="T7" fmla="*/ 31 h 80"/>
                              <a:gd name="T8" fmla="*/ 51 w 58"/>
                              <a:gd name="T9" fmla="*/ 27 h 80"/>
                              <a:gd name="T10" fmla="*/ 54 w 58"/>
                              <a:gd name="T11" fmla="*/ 22 h 80"/>
                              <a:gd name="T12" fmla="*/ 54 w 58"/>
                              <a:gd name="T13" fmla="*/ 18 h 80"/>
                              <a:gd name="T14" fmla="*/ 54 w 58"/>
                              <a:gd name="T15" fmla="*/ 13 h 80"/>
                              <a:gd name="T16" fmla="*/ 54 w 58"/>
                              <a:gd name="T17" fmla="*/ 9 h 80"/>
                              <a:gd name="T18" fmla="*/ 51 w 58"/>
                              <a:gd name="T19" fmla="*/ 0 h 80"/>
                              <a:gd name="T20" fmla="*/ 39 w 58"/>
                              <a:gd name="T21" fmla="*/ 0 h 80"/>
                              <a:gd name="T22" fmla="*/ 31 w 58"/>
                              <a:gd name="T23" fmla="*/ 0 h 80"/>
                              <a:gd name="T24" fmla="*/ 24 w 58"/>
                              <a:gd name="T25" fmla="*/ 4 h 80"/>
                              <a:gd name="T26" fmla="*/ 12 w 58"/>
                              <a:gd name="T27" fmla="*/ 13 h 80"/>
                              <a:gd name="T28" fmla="*/ 4 w 58"/>
                              <a:gd name="T29" fmla="*/ 22 h 80"/>
                              <a:gd name="T30" fmla="*/ 0 w 58"/>
                              <a:gd name="T31" fmla="*/ 36 h 80"/>
                              <a:gd name="T32" fmla="*/ 0 w 58"/>
                              <a:gd name="T33" fmla="*/ 49 h 80"/>
                              <a:gd name="T34" fmla="*/ 0 w 58"/>
                              <a:gd name="T35" fmla="*/ 62 h 80"/>
                              <a:gd name="T36" fmla="*/ 4 w 58"/>
                              <a:gd name="T37" fmla="*/ 71 h 80"/>
                              <a:gd name="T38" fmla="*/ 12 w 58"/>
                              <a:gd name="T39" fmla="*/ 76 h 80"/>
                              <a:gd name="T40" fmla="*/ 24 w 58"/>
                              <a:gd name="T41" fmla="*/ 80 h 80"/>
                              <a:gd name="T42" fmla="*/ 35 w 58"/>
                              <a:gd name="T43" fmla="*/ 80 h 80"/>
                              <a:gd name="T44" fmla="*/ 47 w 58"/>
                              <a:gd name="T45" fmla="*/ 76 h 80"/>
                              <a:gd name="T46" fmla="*/ 54 w 58"/>
                              <a:gd name="T47" fmla="*/ 67 h 80"/>
                              <a:gd name="T48" fmla="*/ 58 w 58"/>
                              <a:gd name="T49" fmla="*/ 62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4 w 58"/>
                              <a:gd name="T57" fmla="*/ 58 h 80"/>
                              <a:gd name="T58" fmla="*/ 54 w 58"/>
                              <a:gd name="T59" fmla="*/ 58 h 80"/>
                              <a:gd name="T60" fmla="*/ 47 w 58"/>
                              <a:gd name="T61" fmla="*/ 67 h 80"/>
                              <a:gd name="T62" fmla="*/ 35 w 58"/>
                              <a:gd name="T63" fmla="*/ 76 h 80"/>
                              <a:gd name="T64" fmla="*/ 27 w 58"/>
                              <a:gd name="T65" fmla="*/ 76 h 80"/>
                              <a:gd name="T66" fmla="*/ 24 w 58"/>
                              <a:gd name="T67" fmla="*/ 76 h 80"/>
                              <a:gd name="T68" fmla="*/ 20 w 58"/>
                              <a:gd name="T69" fmla="*/ 76 h 80"/>
                              <a:gd name="T70" fmla="*/ 16 w 58"/>
                              <a:gd name="T71" fmla="*/ 71 h 80"/>
                              <a:gd name="T72" fmla="*/ 12 w 58"/>
                              <a:gd name="T73" fmla="*/ 67 h 80"/>
                              <a:gd name="T74" fmla="*/ 12 w 58"/>
                              <a:gd name="T75" fmla="*/ 62 h 80"/>
                              <a:gd name="T76" fmla="*/ 12 w 58"/>
                              <a:gd name="T77" fmla="*/ 58 h 80"/>
                              <a:gd name="T78" fmla="*/ 12 w 58"/>
                              <a:gd name="T79" fmla="*/ 53 h 80"/>
                              <a:gd name="T80" fmla="*/ 12 w 58"/>
                              <a:gd name="T81" fmla="*/ 44 h 80"/>
                              <a:gd name="T82" fmla="*/ 12 w 58"/>
                              <a:gd name="T83" fmla="*/ 36 h 80"/>
                              <a:gd name="T84" fmla="*/ 20 w 58"/>
                              <a:gd name="T85" fmla="*/ 36 h 80"/>
                              <a:gd name="T86" fmla="*/ 12 w 58"/>
                              <a:gd name="T87" fmla="*/ 36 h 80"/>
                              <a:gd name="T88" fmla="*/ 20 w 58"/>
                              <a:gd name="T89" fmla="*/ 18 h 80"/>
                              <a:gd name="T90" fmla="*/ 24 w 58"/>
                              <a:gd name="T91" fmla="*/ 13 h 80"/>
                              <a:gd name="T92" fmla="*/ 31 w 58"/>
                              <a:gd name="T93" fmla="*/ 4 h 80"/>
                              <a:gd name="T94" fmla="*/ 35 w 58"/>
                              <a:gd name="T95" fmla="*/ 4 h 80"/>
                              <a:gd name="T96" fmla="*/ 39 w 58"/>
                              <a:gd name="T97" fmla="*/ 4 h 80"/>
                              <a:gd name="T98" fmla="*/ 47 w 58"/>
                              <a:gd name="T99" fmla="*/ 4 h 80"/>
                              <a:gd name="T100" fmla="*/ 51 w 58"/>
                              <a:gd name="T101" fmla="*/ 9 h 80"/>
                              <a:gd name="T102" fmla="*/ 51 w 58"/>
                              <a:gd name="T103" fmla="*/ 13 h 80"/>
                              <a:gd name="T104" fmla="*/ 51 w 58"/>
                              <a:gd name="T105" fmla="*/ 22 h 80"/>
                              <a:gd name="T106" fmla="*/ 43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4 w 58"/>
                              <a:gd name="T113" fmla="*/ 31 h 80"/>
                              <a:gd name="T114" fmla="*/ 20 w 58"/>
                              <a:gd name="T115" fmla="*/ 36 h 80"/>
                              <a:gd name="T116" fmla="*/ 12 w 58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20" y="36"/>
                                </a:moveTo>
                                <a:lnTo>
                                  <a:pt x="27" y="36"/>
                                </a:lnTo>
                                <a:lnTo>
                                  <a:pt x="35" y="36"/>
                                </a:lnTo>
                                <a:lnTo>
                                  <a:pt x="43" y="31"/>
                                </a:lnTo>
                                <a:lnTo>
                                  <a:pt x="51" y="27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4" y="13"/>
                                </a:lnTo>
                                <a:lnTo>
                                  <a:pt x="54" y="9"/>
                                </a:lnTo>
                                <a:lnTo>
                                  <a:pt x="51" y="0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24" y="4"/>
                                </a:lnTo>
                                <a:lnTo>
                                  <a:pt x="12" y="13"/>
                                </a:lnTo>
                                <a:lnTo>
                                  <a:pt x="4" y="22"/>
                                </a:lnTo>
                                <a:lnTo>
                                  <a:pt x="0" y="36"/>
                                </a:lnTo>
                                <a:lnTo>
                                  <a:pt x="0" y="49"/>
                                </a:lnTo>
                                <a:lnTo>
                                  <a:pt x="0" y="62"/>
                                </a:lnTo>
                                <a:lnTo>
                                  <a:pt x="4" y="71"/>
                                </a:lnTo>
                                <a:lnTo>
                                  <a:pt x="12" y="76"/>
                                </a:lnTo>
                                <a:lnTo>
                                  <a:pt x="24" y="80"/>
                                </a:lnTo>
                                <a:lnTo>
                                  <a:pt x="35" y="80"/>
                                </a:lnTo>
                                <a:lnTo>
                                  <a:pt x="47" y="76"/>
                                </a:lnTo>
                                <a:lnTo>
                                  <a:pt x="54" y="67"/>
                                </a:lnTo>
                                <a:lnTo>
                                  <a:pt x="58" y="62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4" y="58"/>
                                </a:lnTo>
                                <a:lnTo>
                                  <a:pt x="54" y="58"/>
                                </a:lnTo>
                                <a:lnTo>
                                  <a:pt x="47" y="67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4" y="76"/>
                                </a:lnTo>
                                <a:lnTo>
                                  <a:pt x="20" y="76"/>
                                </a:lnTo>
                                <a:lnTo>
                                  <a:pt x="16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2"/>
                                </a:lnTo>
                                <a:lnTo>
                                  <a:pt x="12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2" y="36"/>
                                </a:lnTo>
                                <a:lnTo>
                                  <a:pt x="20" y="36"/>
                                </a:lnTo>
                                <a:close/>
                                <a:moveTo>
                                  <a:pt x="12" y="36"/>
                                </a:moveTo>
                                <a:lnTo>
                                  <a:pt x="20" y="18"/>
                                </a:lnTo>
                                <a:lnTo>
                                  <a:pt x="24" y="13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9" y="4"/>
                                </a:lnTo>
                                <a:lnTo>
                                  <a:pt x="47" y="4"/>
                                </a:lnTo>
                                <a:lnTo>
                                  <a:pt x="51" y="9"/>
                                </a:lnTo>
                                <a:lnTo>
                                  <a:pt x="51" y="13"/>
                                </a:lnTo>
                                <a:lnTo>
                                  <a:pt x="51" y="22"/>
                                </a:lnTo>
                                <a:lnTo>
                                  <a:pt x="43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4" y="31"/>
                                </a:lnTo>
                                <a:lnTo>
                                  <a:pt x="20" y="36"/>
                                </a:lnTo>
                                <a:lnTo>
                                  <a:pt x="12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4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35025" y="476250"/>
                            <a:ext cx="39370" cy="50800"/>
                          </a:xfrm>
                          <a:custGeom>
                            <a:avLst/>
                            <a:gdLst>
                              <a:gd name="T0" fmla="*/ 23 w 62"/>
                              <a:gd name="T1" fmla="*/ 36 h 80"/>
                              <a:gd name="T2" fmla="*/ 31 w 62"/>
                              <a:gd name="T3" fmla="*/ 36 h 80"/>
                              <a:gd name="T4" fmla="*/ 38 w 62"/>
                              <a:gd name="T5" fmla="*/ 36 h 80"/>
                              <a:gd name="T6" fmla="*/ 46 w 62"/>
                              <a:gd name="T7" fmla="*/ 31 h 80"/>
                              <a:gd name="T8" fmla="*/ 54 w 62"/>
                              <a:gd name="T9" fmla="*/ 27 h 80"/>
                              <a:gd name="T10" fmla="*/ 58 w 62"/>
                              <a:gd name="T11" fmla="*/ 22 h 80"/>
                              <a:gd name="T12" fmla="*/ 58 w 62"/>
                              <a:gd name="T13" fmla="*/ 18 h 80"/>
                              <a:gd name="T14" fmla="*/ 58 w 62"/>
                              <a:gd name="T15" fmla="*/ 13 h 80"/>
                              <a:gd name="T16" fmla="*/ 58 w 62"/>
                              <a:gd name="T17" fmla="*/ 9 h 80"/>
                              <a:gd name="T18" fmla="*/ 50 w 62"/>
                              <a:gd name="T19" fmla="*/ 0 h 80"/>
                              <a:gd name="T20" fmla="*/ 42 w 62"/>
                              <a:gd name="T21" fmla="*/ 0 h 80"/>
                              <a:gd name="T22" fmla="*/ 31 w 62"/>
                              <a:gd name="T23" fmla="*/ 0 h 80"/>
                              <a:gd name="T24" fmla="*/ 23 w 62"/>
                              <a:gd name="T25" fmla="*/ 4 h 80"/>
                              <a:gd name="T26" fmla="*/ 15 w 62"/>
                              <a:gd name="T27" fmla="*/ 13 h 80"/>
                              <a:gd name="T28" fmla="*/ 8 w 62"/>
                              <a:gd name="T29" fmla="*/ 22 h 80"/>
                              <a:gd name="T30" fmla="*/ 4 w 62"/>
                              <a:gd name="T31" fmla="*/ 36 h 80"/>
                              <a:gd name="T32" fmla="*/ 0 w 62"/>
                              <a:gd name="T33" fmla="*/ 49 h 80"/>
                              <a:gd name="T34" fmla="*/ 4 w 62"/>
                              <a:gd name="T35" fmla="*/ 62 h 80"/>
                              <a:gd name="T36" fmla="*/ 8 w 62"/>
                              <a:gd name="T37" fmla="*/ 71 h 80"/>
                              <a:gd name="T38" fmla="*/ 15 w 62"/>
                              <a:gd name="T39" fmla="*/ 76 h 80"/>
                              <a:gd name="T40" fmla="*/ 27 w 62"/>
                              <a:gd name="T41" fmla="*/ 80 h 80"/>
                              <a:gd name="T42" fmla="*/ 38 w 62"/>
                              <a:gd name="T43" fmla="*/ 80 h 80"/>
                              <a:gd name="T44" fmla="*/ 46 w 62"/>
                              <a:gd name="T45" fmla="*/ 76 h 80"/>
                              <a:gd name="T46" fmla="*/ 54 w 62"/>
                              <a:gd name="T47" fmla="*/ 67 h 80"/>
                              <a:gd name="T48" fmla="*/ 58 w 62"/>
                              <a:gd name="T49" fmla="*/ 62 h 80"/>
                              <a:gd name="T50" fmla="*/ 62 w 62"/>
                              <a:gd name="T51" fmla="*/ 58 h 80"/>
                              <a:gd name="T52" fmla="*/ 58 w 62"/>
                              <a:gd name="T53" fmla="*/ 58 h 80"/>
                              <a:gd name="T54" fmla="*/ 58 w 62"/>
                              <a:gd name="T55" fmla="*/ 58 h 80"/>
                              <a:gd name="T56" fmla="*/ 58 w 62"/>
                              <a:gd name="T57" fmla="*/ 58 h 80"/>
                              <a:gd name="T58" fmla="*/ 58 w 62"/>
                              <a:gd name="T59" fmla="*/ 58 h 80"/>
                              <a:gd name="T60" fmla="*/ 46 w 62"/>
                              <a:gd name="T61" fmla="*/ 67 h 80"/>
                              <a:gd name="T62" fmla="*/ 38 w 62"/>
                              <a:gd name="T63" fmla="*/ 76 h 80"/>
                              <a:gd name="T64" fmla="*/ 31 w 62"/>
                              <a:gd name="T65" fmla="*/ 76 h 80"/>
                              <a:gd name="T66" fmla="*/ 27 w 62"/>
                              <a:gd name="T67" fmla="*/ 76 h 80"/>
                              <a:gd name="T68" fmla="*/ 19 w 62"/>
                              <a:gd name="T69" fmla="*/ 76 h 80"/>
                              <a:gd name="T70" fmla="*/ 15 w 62"/>
                              <a:gd name="T71" fmla="*/ 71 h 80"/>
                              <a:gd name="T72" fmla="*/ 11 w 62"/>
                              <a:gd name="T73" fmla="*/ 67 h 80"/>
                              <a:gd name="T74" fmla="*/ 11 w 62"/>
                              <a:gd name="T75" fmla="*/ 62 h 80"/>
                              <a:gd name="T76" fmla="*/ 11 w 62"/>
                              <a:gd name="T77" fmla="*/ 58 h 80"/>
                              <a:gd name="T78" fmla="*/ 11 w 62"/>
                              <a:gd name="T79" fmla="*/ 53 h 80"/>
                              <a:gd name="T80" fmla="*/ 11 w 62"/>
                              <a:gd name="T81" fmla="*/ 44 h 80"/>
                              <a:gd name="T82" fmla="*/ 15 w 62"/>
                              <a:gd name="T83" fmla="*/ 36 h 80"/>
                              <a:gd name="T84" fmla="*/ 23 w 62"/>
                              <a:gd name="T85" fmla="*/ 36 h 80"/>
                              <a:gd name="T86" fmla="*/ 15 w 62"/>
                              <a:gd name="T87" fmla="*/ 36 h 80"/>
                              <a:gd name="T88" fmla="*/ 19 w 62"/>
                              <a:gd name="T89" fmla="*/ 18 h 80"/>
                              <a:gd name="T90" fmla="*/ 27 w 62"/>
                              <a:gd name="T91" fmla="*/ 13 h 80"/>
                              <a:gd name="T92" fmla="*/ 31 w 62"/>
                              <a:gd name="T93" fmla="*/ 4 h 80"/>
                              <a:gd name="T94" fmla="*/ 38 w 62"/>
                              <a:gd name="T95" fmla="*/ 4 h 80"/>
                              <a:gd name="T96" fmla="*/ 42 w 62"/>
                              <a:gd name="T97" fmla="*/ 4 h 80"/>
                              <a:gd name="T98" fmla="*/ 46 w 62"/>
                              <a:gd name="T99" fmla="*/ 4 h 80"/>
                              <a:gd name="T100" fmla="*/ 50 w 62"/>
                              <a:gd name="T101" fmla="*/ 9 h 80"/>
                              <a:gd name="T102" fmla="*/ 54 w 62"/>
                              <a:gd name="T103" fmla="*/ 13 h 80"/>
                              <a:gd name="T104" fmla="*/ 50 w 62"/>
                              <a:gd name="T105" fmla="*/ 22 h 80"/>
                              <a:gd name="T106" fmla="*/ 46 w 62"/>
                              <a:gd name="T107" fmla="*/ 27 h 80"/>
                              <a:gd name="T108" fmla="*/ 38 w 62"/>
                              <a:gd name="T109" fmla="*/ 31 h 80"/>
                              <a:gd name="T110" fmla="*/ 31 w 62"/>
                              <a:gd name="T111" fmla="*/ 31 h 80"/>
                              <a:gd name="T112" fmla="*/ 27 w 62"/>
                              <a:gd name="T113" fmla="*/ 31 h 80"/>
                              <a:gd name="T114" fmla="*/ 23 w 62"/>
                              <a:gd name="T115" fmla="*/ 36 h 80"/>
                              <a:gd name="T116" fmla="*/ 15 w 62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2" h="80">
                                <a:moveTo>
                                  <a:pt x="23" y="36"/>
                                </a:moveTo>
                                <a:lnTo>
                                  <a:pt x="31" y="36"/>
                                </a:lnTo>
                                <a:lnTo>
                                  <a:pt x="38" y="36"/>
                                </a:lnTo>
                                <a:lnTo>
                                  <a:pt x="46" y="31"/>
                                </a:lnTo>
                                <a:lnTo>
                                  <a:pt x="54" y="27"/>
                                </a:lnTo>
                                <a:lnTo>
                                  <a:pt x="58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8" y="9"/>
                                </a:lnTo>
                                <a:lnTo>
                                  <a:pt x="50" y="0"/>
                                </a:lnTo>
                                <a:lnTo>
                                  <a:pt x="42" y="0"/>
                                </a:lnTo>
                                <a:lnTo>
                                  <a:pt x="31" y="0"/>
                                </a:lnTo>
                                <a:lnTo>
                                  <a:pt x="23" y="4"/>
                                </a:lnTo>
                                <a:lnTo>
                                  <a:pt x="15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49"/>
                                </a:lnTo>
                                <a:lnTo>
                                  <a:pt x="4" y="62"/>
                                </a:lnTo>
                                <a:lnTo>
                                  <a:pt x="8" y="71"/>
                                </a:lnTo>
                                <a:lnTo>
                                  <a:pt x="15" y="76"/>
                                </a:lnTo>
                                <a:lnTo>
                                  <a:pt x="27" y="80"/>
                                </a:lnTo>
                                <a:lnTo>
                                  <a:pt x="38" y="80"/>
                                </a:lnTo>
                                <a:lnTo>
                                  <a:pt x="46" y="76"/>
                                </a:lnTo>
                                <a:lnTo>
                                  <a:pt x="54" y="67"/>
                                </a:lnTo>
                                <a:lnTo>
                                  <a:pt x="58" y="62"/>
                                </a:lnTo>
                                <a:lnTo>
                                  <a:pt x="62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46" y="67"/>
                                </a:lnTo>
                                <a:lnTo>
                                  <a:pt x="38" y="76"/>
                                </a:lnTo>
                                <a:lnTo>
                                  <a:pt x="31" y="76"/>
                                </a:lnTo>
                                <a:lnTo>
                                  <a:pt x="27" y="76"/>
                                </a:lnTo>
                                <a:lnTo>
                                  <a:pt x="19" y="76"/>
                                </a:lnTo>
                                <a:lnTo>
                                  <a:pt x="15" y="71"/>
                                </a:lnTo>
                                <a:lnTo>
                                  <a:pt x="11" y="67"/>
                                </a:lnTo>
                                <a:lnTo>
                                  <a:pt x="11" y="62"/>
                                </a:lnTo>
                                <a:lnTo>
                                  <a:pt x="11" y="58"/>
                                </a:lnTo>
                                <a:lnTo>
                                  <a:pt x="11" y="53"/>
                                </a:lnTo>
                                <a:lnTo>
                                  <a:pt x="11" y="44"/>
                                </a:lnTo>
                                <a:lnTo>
                                  <a:pt x="15" y="36"/>
                                </a:lnTo>
                                <a:lnTo>
                                  <a:pt x="23" y="36"/>
                                </a:lnTo>
                                <a:close/>
                                <a:moveTo>
                                  <a:pt x="15" y="36"/>
                                </a:moveTo>
                                <a:lnTo>
                                  <a:pt x="19" y="18"/>
                                </a:lnTo>
                                <a:lnTo>
                                  <a:pt x="27" y="13"/>
                                </a:lnTo>
                                <a:lnTo>
                                  <a:pt x="31" y="4"/>
                                </a:lnTo>
                                <a:lnTo>
                                  <a:pt x="38" y="4"/>
                                </a:lnTo>
                                <a:lnTo>
                                  <a:pt x="42" y="4"/>
                                </a:lnTo>
                                <a:lnTo>
                                  <a:pt x="46" y="4"/>
                                </a:lnTo>
                                <a:lnTo>
                                  <a:pt x="50" y="9"/>
                                </a:lnTo>
                                <a:lnTo>
                                  <a:pt x="54" y="13"/>
                                </a:lnTo>
                                <a:lnTo>
                                  <a:pt x="50" y="22"/>
                                </a:lnTo>
                                <a:lnTo>
                                  <a:pt x="46" y="27"/>
                                </a:lnTo>
                                <a:lnTo>
                                  <a:pt x="38" y="31"/>
                                </a:lnTo>
                                <a:lnTo>
                                  <a:pt x="31" y="31"/>
                                </a:lnTo>
                                <a:lnTo>
                                  <a:pt x="27" y="31"/>
                                </a:lnTo>
                                <a:lnTo>
                                  <a:pt x="23" y="36"/>
                                </a:lnTo>
                                <a:lnTo>
                                  <a:pt x="15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4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78840" y="456565"/>
                            <a:ext cx="29845" cy="70485"/>
                          </a:xfrm>
                          <a:custGeom>
                            <a:avLst/>
                            <a:gdLst>
                              <a:gd name="T0" fmla="*/ 27 w 47"/>
                              <a:gd name="T1" fmla="*/ 40 h 111"/>
                              <a:gd name="T2" fmla="*/ 43 w 47"/>
                              <a:gd name="T3" fmla="*/ 40 h 111"/>
                              <a:gd name="T4" fmla="*/ 47 w 47"/>
                              <a:gd name="T5" fmla="*/ 40 h 111"/>
                              <a:gd name="T6" fmla="*/ 47 w 47"/>
                              <a:gd name="T7" fmla="*/ 35 h 111"/>
                              <a:gd name="T8" fmla="*/ 47 w 47"/>
                              <a:gd name="T9" fmla="*/ 31 h 111"/>
                              <a:gd name="T10" fmla="*/ 43 w 47"/>
                              <a:gd name="T11" fmla="*/ 31 h 111"/>
                              <a:gd name="T12" fmla="*/ 31 w 47"/>
                              <a:gd name="T13" fmla="*/ 31 h 111"/>
                              <a:gd name="T14" fmla="*/ 31 w 47"/>
                              <a:gd name="T15" fmla="*/ 22 h 111"/>
                              <a:gd name="T16" fmla="*/ 35 w 47"/>
                              <a:gd name="T17" fmla="*/ 13 h 111"/>
                              <a:gd name="T18" fmla="*/ 35 w 47"/>
                              <a:gd name="T19" fmla="*/ 9 h 111"/>
                              <a:gd name="T20" fmla="*/ 35 w 47"/>
                              <a:gd name="T21" fmla="*/ 4 h 111"/>
                              <a:gd name="T22" fmla="*/ 35 w 47"/>
                              <a:gd name="T23" fmla="*/ 4 h 111"/>
                              <a:gd name="T24" fmla="*/ 35 w 47"/>
                              <a:gd name="T25" fmla="*/ 0 h 111"/>
                              <a:gd name="T26" fmla="*/ 31 w 47"/>
                              <a:gd name="T27" fmla="*/ 0 h 111"/>
                              <a:gd name="T28" fmla="*/ 31 w 47"/>
                              <a:gd name="T29" fmla="*/ 0 h 111"/>
                              <a:gd name="T30" fmla="*/ 27 w 47"/>
                              <a:gd name="T31" fmla="*/ 0 h 111"/>
                              <a:gd name="T32" fmla="*/ 23 w 47"/>
                              <a:gd name="T33" fmla="*/ 4 h 111"/>
                              <a:gd name="T34" fmla="*/ 20 w 47"/>
                              <a:gd name="T35" fmla="*/ 31 h 111"/>
                              <a:gd name="T36" fmla="*/ 4 w 47"/>
                              <a:gd name="T37" fmla="*/ 31 h 111"/>
                              <a:gd name="T38" fmla="*/ 0 w 47"/>
                              <a:gd name="T39" fmla="*/ 35 h 111"/>
                              <a:gd name="T40" fmla="*/ 0 w 47"/>
                              <a:gd name="T41" fmla="*/ 35 h 111"/>
                              <a:gd name="T42" fmla="*/ 0 w 47"/>
                              <a:gd name="T43" fmla="*/ 40 h 111"/>
                              <a:gd name="T44" fmla="*/ 4 w 47"/>
                              <a:gd name="T45" fmla="*/ 40 h 111"/>
                              <a:gd name="T46" fmla="*/ 20 w 47"/>
                              <a:gd name="T47" fmla="*/ 40 h 111"/>
                              <a:gd name="T48" fmla="*/ 12 w 47"/>
                              <a:gd name="T49" fmla="*/ 58 h 111"/>
                              <a:gd name="T50" fmla="*/ 12 w 47"/>
                              <a:gd name="T51" fmla="*/ 71 h 111"/>
                              <a:gd name="T52" fmla="*/ 8 w 47"/>
                              <a:gd name="T53" fmla="*/ 80 h 111"/>
                              <a:gd name="T54" fmla="*/ 8 w 47"/>
                              <a:gd name="T55" fmla="*/ 89 h 111"/>
                              <a:gd name="T56" fmla="*/ 8 w 47"/>
                              <a:gd name="T57" fmla="*/ 93 h 111"/>
                              <a:gd name="T58" fmla="*/ 8 w 47"/>
                              <a:gd name="T59" fmla="*/ 93 h 111"/>
                              <a:gd name="T60" fmla="*/ 8 w 47"/>
                              <a:gd name="T61" fmla="*/ 93 h 111"/>
                              <a:gd name="T62" fmla="*/ 8 w 47"/>
                              <a:gd name="T63" fmla="*/ 102 h 111"/>
                              <a:gd name="T64" fmla="*/ 12 w 47"/>
                              <a:gd name="T65" fmla="*/ 111 h 111"/>
                              <a:gd name="T66" fmla="*/ 20 w 47"/>
                              <a:gd name="T67" fmla="*/ 111 h 111"/>
                              <a:gd name="T68" fmla="*/ 27 w 47"/>
                              <a:gd name="T69" fmla="*/ 107 h 111"/>
                              <a:gd name="T70" fmla="*/ 35 w 47"/>
                              <a:gd name="T71" fmla="*/ 102 h 111"/>
                              <a:gd name="T72" fmla="*/ 39 w 47"/>
                              <a:gd name="T73" fmla="*/ 93 h 111"/>
                              <a:gd name="T74" fmla="*/ 43 w 47"/>
                              <a:gd name="T75" fmla="*/ 89 h 111"/>
                              <a:gd name="T76" fmla="*/ 47 w 47"/>
                              <a:gd name="T77" fmla="*/ 84 h 111"/>
                              <a:gd name="T78" fmla="*/ 43 w 47"/>
                              <a:gd name="T79" fmla="*/ 84 h 111"/>
                              <a:gd name="T80" fmla="*/ 43 w 47"/>
                              <a:gd name="T81" fmla="*/ 84 h 111"/>
                              <a:gd name="T82" fmla="*/ 43 w 47"/>
                              <a:gd name="T83" fmla="*/ 84 h 111"/>
                              <a:gd name="T84" fmla="*/ 39 w 47"/>
                              <a:gd name="T85" fmla="*/ 84 h 111"/>
                              <a:gd name="T86" fmla="*/ 35 w 47"/>
                              <a:gd name="T87" fmla="*/ 98 h 111"/>
                              <a:gd name="T88" fmla="*/ 31 w 47"/>
                              <a:gd name="T89" fmla="*/ 102 h 111"/>
                              <a:gd name="T90" fmla="*/ 23 w 47"/>
                              <a:gd name="T91" fmla="*/ 107 h 111"/>
                              <a:gd name="T92" fmla="*/ 20 w 47"/>
                              <a:gd name="T93" fmla="*/ 107 h 111"/>
                              <a:gd name="T94" fmla="*/ 16 w 47"/>
                              <a:gd name="T95" fmla="*/ 107 h 111"/>
                              <a:gd name="T96" fmla="*/ 16 w 47"/>
                              <a:gd name="T97" fmla="*/ 98 h 111"/>
                              <a:gd name="T98" fmla="*/ 16 w 47"/>
                              <a:gd name="T99" fmla="*/ 93 h 111"/>
                              <a:gd name="T100" fmla="*/ 16 w 47"/>
                              <a:gd name="T101" fmla="*/ 89 h 111"/>
                              <a:gd name="T102" fmla="*/ 27 w 47"/>
                              <a:gd name="T103" fmla="*/ 40 h 1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47" h="111">
                                <a:moveTo>
                                  <a:pt x="27" y="40"/>
                                </a:moveTo>
                                <a:lnTo>
                                  <a:pt x="43" y="40"/>
                                </a:lnTo>
                                <a:lnTo>
                                  <a:pt x="47" y="40"/>
                                </a:lnTo>
                                <a:lnTo>
                                  <a:pt x="47" y="35"/>
                                </a:lnTo>
                                <a:lnTo>
                                  <a:pt x="47" y="31"/>
                                </a:lnTo>
                                <a:lnTo>
                                  <a:pt x="43" y="31"/>
                                </a:lnTo>
                                <a:lnTo>
                                  <a:pt x="31" y="31"/>
                                </a:lnTo>
                                <a:lnTo>
                                  <a:pt x="31" y="22"/>
                                </a:lnTo>
                                <a:lnTo>
                                  <a:pt x="35" y="13"/>
                                </a:lnTo>
                                <a:lnTo>
                                  <a:pt x="35" y="9"/>
                                </a:lnTo>
                                <a:lnTo>
                                  <a:pt x="35" y="4"/>
                                </a:lnTo>
                                <a:lnTo>
                                  <a:pt x="35" y="4"/>
                                </a:lnTo>
                                <a:lnTo>
                                  <a:pt x="35" y="0"/>
                                </a:lnTo>
                                <a:lnTo>
                                  <a:pt x="31" y="0"/>
                                </a:lnTo>
                                <a:lnTo>
                                  <a:pt x="31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4"/>
                                </a:lnTo>
                                <a:lnTo>
                                  <a:pt x="20" y="31"/>
                                </a:lnTo>
                                <a:lnTo>
                                  <a:pt x="4" y="31"/>
                                </a:lnTo>
                                <a:lnTo>
                                  <a:pt x="0" y="35"/>
                                </a:lnTo>
                                <a:lnTo>
                                  <a:pt x="0" y="35"/>
                                </a:lnTo>
                                <a:lnTo>
                                  <a:pt x="0" y="40"/>
                                </a:lnTo>
                                <a:lnTo>
                                  <a:pt x="4" y="40"/>
                                </a:lnTo>
                                <a:lnTo>
                                  <a:pt x="20" y="40"/>
                                </a:lnTo>
                                <a:lnTo>
                                  <a:pt x="12" y="58"/>
                                </a:lnTo>
                                <a:lnTo>
                                  <a:pt x="12" y="71"/>
                                </a:lnTo>
                                <a:lnTo>
                                  <a:pt x="8" y="80"/>
                                </a:lnTo>
                                <a:lnTo>
                                  <a:pt x="8" y="89"/>
                                </a:lnTo>
                                <a:lnTo>
                                  <a:pt x="8" y="93"/>
                                </a:lnTo>
                                <a:lnTo>
                                  <a:pt x="8" y="93"/>
                                </a:lnTo>
                                <a:lnTo>
                                  <a:pt x="8" y="93"/>
                                </a:lnTo>
                                <a:lnTo>
                                  <a:pt x="8" y="102"/>
                                </a:lnTo>
                                <a:lnTo>
                                  <a:pt x="12" y="111"/>
                                </a:lnTo>
                                <a:lnTo>
                                  <a:pt x="20" y="111"/>
                                </a:lnTo>
                                <a:lnTo>
                                  <a:pt x="27" y="107"/>
                                </a:lnTo>
                                <a:lnTo>
                                  <a:pt x="35" y="102"/>
                                </a:lnTo>
                                <a:lnTo>
                                  <a:pt x="39" y="93"/>
                                </a:lnTo>
                                <a:lnTo>
                                  <a:pt x="43" y="89"/>
                                </a:lnTo>
                                <a:lnTo>
                                  <a:pt x="47" y="84"/>
                                </a:lnTo>
                                <a:lnTo>
                                  <a:pt x="43" y="84"/>
                                </a:lnTo>
                                <a:lnTo>
                                  <a:pt x="43" y="84"/>
                                </a:lnTo>
                                <a:lnTo>
                                  <a:pt x="43" y="84"/>
                                </a:lnTo>
                                <a:lnTo>
                                  <a:pt x="39" y="84"/>
                                </a:lnTo>
                                <a:lnTo>
                                  <a:pt x="35" y="98"/>
                                </a:lnTo>
                                <a:lnTo>
                                  <a:pt x="31" y="102"/>
                                </a:lnTo>
                                <a:lnTo>
                                  <a:pt x="23" y="107"/>
                                </a:lnTo>
                                <a:lnTo>
                                  <a:pt x="20" y="107"/>
                                </a:lnTo>
                                <a:lnTo>
                                  <a:pt x="16" y="107"/>
                                </a:lnTo>
                                <a:lnTo>
                                  <a:pt x="16" y="98"/>
                                </a:lnTo>
                                <a:lnTo>
                                  <a:pt x="16" y="93"/>
                                </a:lnTo>
                                <a:lnTo>
                                  <a:pt x="16" y="89"/>
                                </a:lnTo>
                                <a:lnTo>
                                  <a:pt x="27" y="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4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20750" y="515620"/>
                            <a:ext cx="2921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4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49960" y="476250"/>
                            <a:ext cx="63500" cy="50800"/>
                          </a:xfrm>
                          <a:custGeom>
                            <a:avLst/>
                            <a:gdLst>
                              <a:gd name="T0" fmla="*/ 66 w 100"/>
                              <a:gd name="T1" fmla="*/ 13 h 80"/>
                              <a:gd name="T2" fmla="*/ 69 w 100"/>
                              <a:gd name="T3" fmla="*/ 9 h 80"/>
                              <a:gd name="T4" fmla="*/ 66 w 100"/>
                              <a:gd name="T5" fmla="*/ 0 h 80"/>
                              <a:gd name="T6" fmla="*/ 58 w 100"/>
                              <a:gd name="T7" fmla="*/ 9 h 80"/>
                              <a:gd name="T8" fmla="*/ 58 w 100"/>
                              <a:gd name="T9" fmla="*/ 18 h 80"/>
                              <a:gd name="T10" fmla="*/ 54 w 100"/>
                              <a:gd name="T11" fmla="*/ 36 h 80"/>
                              <a:gd name="T12" fmla="*/ 50 w 100"/>
                              <a:gd name="T13" fmla="*/ 44 h 80"/>
                              <a:gd name="T14" fmla="*/ 50 w 100"/>
                              <a:gd name="T15" fmla="*/ 58 h 80"/>
                              <a:gd name="T16" fmla="*/ 50 w 100"/>
                              <a:gd name="T17" fmla="*/ 62 h 80"/>
                              <a:gd name="T18" fmla="*/ 39 w 100"/>
                              <a:gd name="T19" fmla="*/ 76 h 80"/>
                              <a:gd name="T20" fmla="*/ 27 w 100"/>
                              <a:gd name="T21" fmla="*/ 76 h 80"/>
                              <a:gd name="T22" fmla="*/ 23 w 100"/>
                              <a:gd name="T23" fmla="*/ 67 h 80"/>
                              <a:gd name="T24" fmla="*/ 23 w 100"/>
                              <a:gd name="T25" fmla="*/ 62 h 80"/>
                              <a:gd name="T26" fmla="*/ 23 w 100"/>
                              <a:gd name="T27" fmla="*/ 49 h 80"/>
                              <a:gd name="T28" fmla="*/ 31 w 100"/>
                              <a:gd name="T29" fmla="*/ 27 h 80"/>
                              <a:gd name="T30" fmla="*/ 31 w 100"/>
                              <a:gd name="T31" fmla="*/ 13 h 80"/>
                              <a:gd name="T32" fmla="*/ 27 w 100"/>
                              <a:gd name="T33" fmla="*/ 0 h 80"/>
                              <a:gd name="T34" fmla="*/ 12 w 100"/>
                              <a:gd name="T35" fmla="*/ 4 h 80"/>
                              <a:gd name="T36" fmla="*/ 4 w 100"/>
                              <a:gd name="T37" fmla="*/ 18 h 80"/>
                              <a:gd name="T38" fmla="*/ 0 w 100"/>
                              <a:gd name="T39" fmla="*/ 27 h 80"/>
                              <a:gd name="T40" fmla="*/ 0 w 100"/>
                              <a:gd name="T41" fmla="*/ 31 h 80"/>
                              <a:gd name="T42" fmla="*/ 4 w 100"/>
                              <a:gd name="T43" fmla="*/ 27 h 80"/>
                              <a:gd name="T44" fmla="*/ 15 w 100"/>
                              <a:gd name="T45" fmla="*/ 4 h 80"/>
                              <a:gd name="T46" fmla="*/ 23 w 100"/>
                              <a:gd name="T47" fmla="*/ 4 h 80"/>
                              <a:gd name="T48" fmla="*/ 23 w 100"/>
                              <a:gd name="T49" fmla="*/ 9 h 80"/>
                              <a:gd name="T50" fmla="*/ 19 w 100"/>
                              <a:gd name="T51" fmla="*/ 22 h 80"/>
                              <a:gd name="T52" fmla="*/ 15 w 100"/>
                              <a:gd name="T53" fmla="*/ 44 h 80"/>
                              <a:gd name="T54" fmla="*/ 12 w 100"/>
                              <a:gd name="T55" fmla="*/ 58 h 80"/>
                              <a:gd name="T56" fmla="*/ 19 w 100"/>
                              <a:gd name="T57" fmla="*/ 76 h 80"/>
                              <a:gd name="T58" fmla="*/ 35 w 100"/>
                              <a:gd name="T59" fmla="*/ 80 h 80"/>
                              <a:gd name="T60" fmla="*/ 42 w 100"/>
                              <a:gd name="T61" fmla="*/ 80 h 80"/>
                              <a:gd name="T62" fmla="*/ 50 w 100"/>
                              <a:gd name="T63" fmla="*/ 67 h 80"/>
                              <a:gd name="T64" fmla="*/ 58 w 100"/>
                              <a:gd name="T65" fmla="*/ 80 h 80"/>
                              <a:gd name="T66" fmla="*/ 69 w 100"/>
                              <a:gd name="T67" fmla="*/ 80 h 80"/>
                              <a:gd name="T68" fmla="*/ 85 w 100"/>
                              <a:gd name="T69" fmla="*/ 71 h 80"/>
                              <a:gd name="T70" fmla="*/ 93 w 100"/>
                              <a:gd name="T71" fmla="*/ 58 h 80"/>
                              <a:gd name="T72" fmla="*/ 100 w 100"/>
                              <a:gd name="T73" fmla="*/ 36 h 80"/>
                              <a:gd name="T74" fmla="*/ 100 w 100"/>
                              <a:gd name="T75" fmla="*/ 13 h 80"/>
                              <a:gd name="T76" fmla="*/ 96 w 100"/>
                              <a:gd name="T77" fmla="*/ 0 h 80"/>
                              <a:gd name="T78" fmla="*/ 89 w 100"/>
                              <a:gd name="T79" fmla="*/ 4 h 80"/>
                              <a:gd name="T80" fmla="*/ 89 w 100"/>
                              <a:gd name="T81" fmla="*/ 13 h 80"/>
                              <a:gd name="T82" fmla="*/ 93 w 100"/>
                              <a:gd name="T83" fmla="*/ 18 h 80"/>
                              <a:gd name="T84" fmla="*/ 96 w 100"/>
                              <a:gd name="T85" fmla="*/ 27 h 80"/>
                              <a:gd name="T86" fmla="*/ 93 w 100"/>
                              <a:gd name="T87" fmla="*/ 44 h 80"/>
                              <a:gd name="T88" fmla="*/ 85 w 100"/>
                              <a:gd name="T89" fmla="*/ 62 h 80"/>
                              <a:gd name="T90" fmla="*/ 77 w 100"/>
                              <a:gd name="T91" fmla="*/ 76 h 80"/>
                              <a:gd name="T92" fmla="*/ 62 w 100"/>
                              <a:gd name="T93" fmla="*/ 76 h 80"/>
                              <a:gd name="T94" fmla="*/ 58 w 100"/>
                              <a:gd name="T95" fmla="*/ 62 h 80"/>
                              <a:gd name="T96" fmla="*/ 62 w 100"/>
                              <a:gd name="T97" fmla="*/ 4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100" h="80">
                                <a:moveTo>
                                  <a:pt x="66" y="18"/>
                                </a:moveTo>
                                <a:lnTo>
                                  <a:pt x="66" y="13"/>
                                </a:lnTo>
                                <a:lnTo>
                                  <a:pt x="69" y="9"/>
                                </a:lnTo>
                                <a:lnTo>
                                  <a:pt x="69" y="9"/>
                                </a:lnTo>
                                <a:lnTo>
                                  <a:pt x="66" y="4"/>
                                </a:lnTo>
                                <a:lnTo>
                                  <a:pt x="66" y="0"/>
                                </a:lnTo>
                                <a:lnTo>
                                  <a:pt x="62" y="4"/>
                                </a:lnTo>
                                <a:lnTo>
                                  <a:pt x="58" y="9"/>
                                </a:lnTo>
                                <a:lnTo>
                                  <a:pt x="58" y="9"/>
                                </a:lnTo>
                                <a:lnTo>
                                  <a:pt x="58" y="18"/>
                                </a:lnTo>
                                <a:lnTo>
                                  <a:pt x="54" y="27"/>
                                </a:lnTo>
                                <a:lnTo>
                                  <a:pt x="54" y="36"/>
                                </a:lnTo>
                                <a:lnTo>
                                  <a:pt x="50" y="40"/>
                                </a:lnTo>
                                <a:lnTo>
                                  <a:pt x="50" y="44"/>
                                </a:lnTo>
                                <a:lnTo>
                                  <a:pt x="50" y="53"/>
                                </a:lnTo>
                                <a:lnTo>
                                  <a:pt x="50" y="58"/>
                                </a:lnTo>
                                <a:lnTo>
                                  <a:pt x="50" y="62"/>
                                </a:lnTo>
                                <a:lnTo>
                                  <a:pt x="50" y="62"/>
                                </a:lnTo>
                                <a:lnTo>
                                  <a:pt x="46" y="71"/>
                                </a:lnTo>
                                <a:lnTo>
                                  <a:pt x="39" y="76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1"/>
                                </a:lnTo>
                                <a:lnTo>
                                  <a:pt x="23" y="67"/>
                                </a:lnTo>
                                <a:lnTo>
                                  <a:pt x="23" y="62"/>
                                </a:lnTo>
                                <a:lnTo>
                                  <a:pt x="23" y="62"/>
                                </a:lnTo>
                                <a:lnTo>
                                  <a:pt x="23" y="53"/>
                                </a:lnTo>
                                <a:lnTo>
                                  <a:pt x="23" y="49"/>
                                </a:lnTo>
                                <a:lnTo>
                                  <a:pt x="27" y="40"/>
                                </a:lnTo>
                                <a:lnTo>
                                  <a:pt x="31" y="27"/>
                                </a:lnTo>
                                <a:lnTo>
                                  <a:pt x="31" y="18"/>
                                </a:lnTo>
                                <a:lnTo>
                                  <a:pt x="31" y="13"/>
                                </a:lnTo>
                                <a:lnTo>
                                  <a:pt x="31" y="9"/>
                                </a:lnTo>
                                <a:lnTo>
                                  <a:pt x="27" y="0"/>
                                </a:lnTo>
                                <a:lnTo>
                                  <a:pt x="19" y="0"/>
                                </a:lnTo>
                                <a:lnTo>
                                  <a:pt x="12" y="4"/>
                                </a:lnTo>
                                <a:lnTo>
                                  <a:pt x="8" y="9"/>
                                </a:lnTo>
                                <a:lnTo>
                                  <a:pt x="4" y="18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0" y="27"/>
                                </a:lnTo>
                                <a:lnTo>
                                  <a:pt x="0" y="31"/>
                                </a:lnTo>
                                <a:lnTo>
                                  <a:pt x="4" y="27"/>
                                </a:lnTo>
                                <a:lnTo>
                                  <a:pt x="4" y="27"/>
                                </a:lnTo>
                                <a:lnTo>
                                  <a:pt x="8" y="13"/>
                                </a:lnTo>
                                <a:lnTo>
                                  <a:pt x="15" y="4"/>
                                </a:lnTo>
                                <a:lnTo>
                                  <a:pt x="19" y="4"/>
                                </a:lnTo>
                                <a:lnTo>
                                  <a:pt x="23" y="4"/>
                                </a:lnTo>
                                <a:lnTo>
                                  <a:pt x="23" y="4"/>
                                </a:lnTo>
                                <a:lnTo>
                                  <a:pt x="23" y="9"/>
                                </a:lnTo>
                                <a:lnTo>
                                  <a:pt x="23" y="18"/>
                                </a:lnTo>
                                <a:lnTo>
                                  <a:pt x="19" y="22"/>
                                </a:lnTo>
                                <a:lnTo>
                                  <a:pt x="15" y="36"/>
                                </a:lnTo>
                                <a:lnTo>
                                  <a:pt x="15" y="44"/>
                                </a:lnTo>
                                <a:lnTo>
                                  <a:pt x="12" y="53"/>
                                </a:lnTo>
                                <a:lnTo>
                                  <a:pt x="12" y="58"/>
                                </a:lnTo>
                                <a:lnTo>
                                  <a:pt x="15" y="67"/>
                                </a:lnTo>
                                <a:lnTo>
                                  <a:pt x="19" y="76"/>
                                </a:lnTo>
                                <a:lnTo>
                                  <a:pt x="27" y="80"/>
                                </a:lnTo>
                                <a:lnTo>
                                  <a:pt x="35" y="80"/>
                                </a:lnTo>
                                <a:lnTo>
                                  <a:pt x="39" y="80"/>
                                </a:lnTo>
                                <a:lnTo>
                                  <a:pt x="42" y="80"/>
                                </a:lnTo>
                                <a:lnTo>
                                  <a:pt x="46" y="76"/>
                                </a:lnTo>
                                <a:lnTo>
                                  <a:pt x="50" y="67"/>
                                </a:lnTo>
                                <a:lnTo>
                                  <a:pt x="54" y="76"/>
                                </a:lnTo>
                                <a:lnTo>
                                  <a:pt x="58" y="80"/>
                                </a:lnTo>
                                <a:lnTo>
                                  <a:pt x="66" y="80"/>
                                </a:lnTo>
                                <a:lnTo>
                                  <a:pt x="69" y="80"/>
                                </a:lnTo>
                                <a:lnTo>
                                  <a:pt x="77" y="80"/>
                                </a:lnTo>
                                <a:lnTo>
                                  <a:pt x="85" y="71"/>
                                </a:lnTo>
                                <a:lnTo>
                                  <a:pt x="89" y="67"/>
                                </a:lnTo>
                                <a:lnTo>
                                  <a:pt x="93" y="58"/>
                                </a:lnTo>
                                <a:lnTo>
                                  <a:pt x="96" y="44"/>
                                </a:lnTo>
                                <a:lnTo>
                                  <a:pt x="100" y="36"/>
                                </a:lnTo>
                                <a:lnTo>
                                  <a:pt x="100" y="22"/>
                                </a:lnTo>
                                <a:lnTo>
                                  <a:pt x="100" y="13"/>
                                </a:lnTo>
                                <a:lnTo>
                                  <a:pt x="100" y="4"/>
                                </a:lnTo>
                                <a:lnTo>
                                  <a:pt x="96" y="0"/>
                                </a:lnTo>
                                <a:lnTo>
                                  <a:pt x="96" y="0"/>
                                </a:lnTo>
                                <a:lnTo>
                                  <a:pt x="89" y="4"/>
                                </a:lnTo>
                                <a:lnTo>
                                  <a:pt x="89" y="9"/>
                                </a:lnTo>
                                <a:lnTo>
                                  <a:pt x="89" y="13"/>
                                </a:lnTo>
                                <a:lnTo>
                                  <a:pt x="89" y="13"/>
                                </a:lnTo>
                                <a:lnTo>
                                  <a:pt x="93" y="18"/>
                                </a:lnTo>
                                <a:lnTo>
                                  <a:pt x="93" y="22"/>
                                </a:lnTo>
                                <a:lnTo>
                                  <a:pt x="96" y="27"/>
                                </a:lnTo>
                                <a:lnTo>
                                  <a:pt x="93" y="36"/>
                                </a:lnTo>
                                <a:lnTo>
                                  <a:pt x="93" y="44"/>
                                </a:lnTo>
                                <a:lnTo>
                                  <a:pt x="89" y="53"/>
                                </a:lnTo>
                                <a:lnTo>
                                  <a:pt x="85" y="62"/>
                                </a:lnTo>
                                <a:lnTo>
                                  <a:pt x="81" y="71"/>
                                </a:lnTo>
                                <a:lnTo>
                                  <a:pt x="77" y="76"/>
                                </a:lnTo>
                                <a:lnTo>
                                  <a:pt x="69" y="76"/>
                                </a:lnTo>
                                <a:lnTo>
                                  <a:pt x="62" y="76"/>
                                </a:lnTo>
                                <a:lnTo>
                                  <a:pt x="58" y="71"/>
                                </a:lnTo>
                                <a:lnTo>
                                  <a:pt x="58" y="62"/>
                                </a:lnTo>
                                <a:lnTo>
                                  <a:pt x="58" y="53"/>
                                </a:lnTo>
                                <a:lnTo>
                                  <a:pt x="62" y="49"/>
                                </a:lnTo>
                                <a:lnTo>
                                  <a:pt x="66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4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21080" y="450850"/>
                            <a:ext cx="26670" cy="76200"/>
                          </a:xfrm>
                          <a:custGeom>
                            <a:avLst/>
                            <a:gdLst>
                              <a:gd name="T0" fmla="*/ 38 w 42"/>
                              <a:gd name="T1" fmla="*/ 4 h 120"/>
                              <a:gd name="T2" fmla="*/ 31 w 42"/>
                              <a:gd name="T3" fmla="*/ 4 h 120"/>
                              <a:gd name="T4" fmla="*/ 27 w 42"/>
                              <a:gd name="T5" fmla="*/ 13 h 120"/>
                              <a:gd name="T6" fmla="*/ 35 w 42"/>
                              <a:gd name="T7" fmla="*/ 18 h 120"/>
                              <a:gd name="T8" fmla="*/ 42 w 42"/>
                              <a:gd name="T9" fmla="*/ 9 h 120"/>
                              <a:gd name="T10" fmla="*/ 31 w 42"/>
                              <a:gd name="T11" fmla="*/ 71 h 120"/>
                              <a:gd name="T12" fmla="*/ 31 w 42"/>
                              <a:gd name="T13" fmla="*/ 62 h 120"/>
                              <a:gd name="T14" fmla="*/ 35 w 42"/>
                              <a:gd name="T15" fmla="*/ 53 h 120"/>
                              <a:gd name="T16" fmla="*/ 27 w 42"/>
                              <a:gd name="T17" fmla="*/ 40 h 120"/>
                              <a:gd name="T18" fmla="*/ 15 w 42"/>
                              <a:gd name="T19" fmla="*/ 44 h 120"/>
                              <a:gd name="T20" fmla="*/ 4 w 42"/>
                              <a:gd name="T21" fmla="*/ 58 h 120"/>
                              <a:gd name="T22" fmla="*/ 0 w 42"/>
                              <a:gd name="T23" fmla="*/ 67 h 120"/>
                              <a:gd name="T24" fmla="*/ 4 w 42"/>
                              <a:gd name="T25" fmla="*/ 71 h 120"/>
                              <a:gd name="T26" fmla="*/ 8 w 42"/>
                              <a:gd name="T27" fmla="*/ 67 h 120"/>
                              <a:gd name="T28" fmla="*/ 11 w 42"/>
                              <a:gd name="T29" fmla="*/ 49 h 120"/>
                              <a:gd name="T30" fmla="*/ 23 w 42"/>
                              <a:gd name="T31" fmla="*/ 44 h 120"/>
                              <a:gd name="T32" fmla="*/ 23 w 42"/>
                              <a:gd name="T33" fmla="*/ 44 h 120"/>
                              <a:gd name="T34" fmla="*/ 23 w 42"/>
                              <a:gd name="T35" fmla="*/ 53 h 120"/>
                              <a:gd name="T36" fmla="*/ 23 w 42"/>
                              <a:gd name="T37" fmla="*/ 67 h 120"/>
                              <a:gd name="T38" fmla="*/ 15 w 42"/>
                              <a:gd name="T39" fmla="*/ 84 h 120"/>
                              <a:gd name="T40" fmla="*/ 11 w 42"/>
                              <a:gd name="T41" fmla="*/ 98 h 120"/>
                              <a:gd name="T42" fmla="*/ 11 w 42"/>
                              <a:gd name="T43" fmla="*/ 111 h 120"/>
                              <a:gd name="T44" fmla="*/ 23 w 42"/>
                              <a:gd name="T45" fmla="*/ 120 h 120"/>
                              <a:gd name="T46" fmla="*/ 35 w 42"/>
                              <a:gd name="T47" fmla="*/ 111 h 120"/>
                              <a:gd name="T48" fmla="*/ 42 w 42"/>
                              <a:gd name="T49" fmla="*/ 98 h 120"/>
                              <a:gd name="T50" fmla="*/ 42 w 42"/>
                              <a:gd name="T51" fmla="*/ 93 h 120"/>
                              <a:gd name="T52" fmla="*/ 38 w 42"/>
                              <a:gd name="T53" fmla="*/ 93 h 120"/>
                              <a:gd name="T54" fmla="*/ 35 w 42"/>
                              <a:gd name="T55" fmla="*/ 102 h 120"/>
                              <a:gd name="T56" fmla="*/ 27 w 42"/>
                              <a:gd name="T57" fmla="*/ 116 h 120"/>
                              <a:gd name="T58" fmla="*/ 19 w 42"/>
                              <a:gd name="T59" fmla="*/ 116 h 120"/>
                              <a:gd name="T60" fmla="*/ 19 w 42"/>
                              <a:gd name="T61" fmla="*/ 107 h 120"/>
                              <a:gd name="T62" fmla="*/ 23 w 42"/>
                              <a:gd name="T63" fmla="*/ 93 h 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42" h="120">
                                <a:moveTo>
                                  <a:pt x="42" y="9"/>
                                </a:moveTo>
                                <a:lnTo>
                                  <a:pt x="38" y="4"/>
                                </a:lnTo>
                                <a:lnTo>
                                  <a:pt x="35" y="0"/>
                                </a:lnTo>
                                <a:lnTo>
                                  <a:pt x="31" y="4"/>
                                </a:lnTo>
                                <a:lnTo>
                                  <a:pt x="27" y="9"/>
                                </a:lnTo>
                                <a:lnTo>
                                  <a:pt x="27" y="13"/>
                                </a:lnTo>
                                <a:lnTo>
                                  <a:pt x="35" y="18"/>
                                </a:lnTo>
                                <a:lnTo>
                                  <a:pt x="35" y="18"/>
                                </a:lnTo>
                                <a:lnTo>
                                  <a:pt x="38" y="13"/>
                                </a:lnTo>
                                <a:lnTo>
                                  <a:pt x="42" y="9"/>
                                </a:lnTo>
                                <a:close/>
                                <a:moveTo>
                                  <a:pt x="31" y="76"/>
                                </a:moveTo>
                                <a:lnTo>
                                  <a:pt x="31" y="71"/>
                                </a:lnTo>
                                <a:lnTo>
                                  <a:pt x="31" y="67"/>
                                </a:lnTo>
                                <a:lnTo>
                                  <a:pt x="31" y="62"/>
                                </a:lnTo>
                                <a:lnTo>
                                  <a:pt x="35" y="58"/>
                                </a:lnTo>
                                <a:lnTo>
                                  <a:pt x="35" y="53"/>
                                </a:lnTo>
                                <a:lnTo>
                                  <a:pt x="35" y="49"/>
                                </a:lnTo>
                                <a:lnTo>
                                  <a:pt x="27" y="40"/>
                                </a:lnTo>
                                <a:lnTo>
                                  <a:pt x="23" y="40"/>
                                </a:lnTo>
                                <a:lnTo>
                                  <a:pt x="15" y="44"/>
                                </a:lnTo>
                                <a:lnTo>
                                  <a:pt x="8" y="49"/>
                                </a:lnTo>
                                <a:lnTo>
                                  <a:pt x="4" y="58"/>
                                </a:lnTo>
                                <a:lnTo>
                                  <a:pt x="4" y="62"/>
                                </a:lnTo>
                                <a:lnTo>
                                  <a:pt x="0" y="67"/>
                                </a:lnTo>
                                <a:lnTo>
                                  <a:pt x="4" y="67"/>
                                </a:lnTo>
                                <a:lnTo>
                                  <a:pt x="4" y="71"/>
                                </a:lnTo>
                                <a:lnTo>
                                  <a:pt x="4" y="67"/>
                                </a:lnTo>
                                <a:lnTo>
                                  <a:pt x="8" y="67"/>
                                </a:lnTo>
                                <a:lnTo>
                                  <a:pt x="8" y="53"/>
                                </a:lnTo>
                                <a:lnTo>
                                  <a:pt x="11" y="49"/>
                                </a:lnTo>
                                <a:lnTo>
                                  <a:pt x="19" y="44"/>
                                </a:lnTo>
                                <a:lnTo>
                                  <a:pt x="23" y="44"/>
                                </a:lnTo>
                                <a:lnTo>
                                  <a:pt x="23" y="44"/>
                                </a:lnTo>
                                <a:lnTo>
                                  <a:pt x="23" y="44"/>
                                </a:lnTo>
                                <a:lnTo>
                                  <a:pt x="27" y="49"/>
                                </a:lnTo>
                                <a:lnTo>
                                  <a:pt x="23" y="53"/>
                                </a:lnTo>
                                <a:lnTo>
                                  <a:pt x="23" y="58"/>
                                </a:lnTo>
                                <a:lnTo>
                                  <a:pt x="23" y="67"/>
                                </a:lnTo>
                                <a:lnTo>
                                  <a:pt x="19" y="76"/>
                                </a:lnTo>
                                <a:lnTo>
                                  <a:pt x="15" y="84"/>
                                </a:lnTo>
                                <a:lnTo>
                                  <a:pt x="11" y="93"/>
                                </a:lnTo>
                                <a:lnTo>
                                  <a:pt x="11" y="98"/>
                                </a:lnTo>
                                <a:lnTo>
                                  <a:pt x="8" y="107"/>
                                </a:lnTo>
                                <a:lnTo>
                                  <a:pt x="11" y="111"/>
                                </a:lnTo>
                                <a:lnTo>
                                  <a:pt x="15" y="120"/>
                                </a:lnTo>
                                <a:lnTo>
                                  <a:pt x="23" y="120"/>
                                </a:lnTo>
                                <a:lnTo>
                                  <a:pt x="31" y="116"/>
                                </a:lnTo>
                                <a:lnTo>
                                  <a:pt x="35" y="111"/>
                                </a:lnTo>
                                <a:lnTo>
                                  <a:pt x="38" y="102"/>
                                </a:lnTo>
                                <a:lnTo>
                                  <a:pt x="42" y="98"/>
                                </a:lnTo>
                                <a:lnTo>
                                  <a:pt x="42" y="93"/>
                                </a:lnTo>
                                <a:lnTo>
                                  <a:pt x="42" y="93"/>
                                </a:lnTo>
                                <a:lnTo>
                                  <a:pt x="38" y="93"/>
                                </a:lnTo>
                                <a:lnTo>
                                  <a:pt x="38" y="93"/>
                                </a:lnTo>
                                <a:lnTo>
                                  <a:pt x="38" y="93"/>
                                </a:lnTo>
                                <a:lnTo>
                                  <a:pt x="35" y="102"/>
                                </a:lnTo>
                                <a:lnTo>
                                  <a:pt x="31" y="111"/>
                                </a:lnTo>
                                <a:lnTo>
                                  <a:pt x="27" y="116"/>
                                </a:lnTo>
                                <a:lnTo>
                                  <a:pt x="23" y="116"/>
                                </a:lnTo>
                                <a:lnTo>
                                  <a:pt x="19" y="116"/>
                                </a:lnTo>
                                <a:lnTo>
                                  <a:pt x="19" y="111"/>
                                </a:lnTo>
                                <a:lnTo>
                                  <a:pt x="19" y="107"/>
                                </a:lnTo>
                                <a:lnTo>
                                  <a:pt x="19" y="102"/>
                                </a:lnTo>
                                <a:lnTo>
                                  <a:pt x="23" y="93"/>
                                </a:lnTo>
                                <a:lnTo>
                                  <a:pt x="31" y="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4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55370" y="456565"/>
                            <a:ext cx="29210" cy="70485"/>
                          </a:xfrm>
                          <a:custGeom>
                            <a:avLst/>
                            <a:gdLst>
                              <a:gd name="T0" fmla="*/ 27 w 46"/>
                              <a:gd name="T1" fmla="*/ 40 h 111"/>
                              <a:gd name="T2" fmla="*/ 42 w 46"/>
                              <a:gd name="T3" fmla="*/ 40 h 111"/>
                              <a:gd name="T4" fmla="*/ 46 w 46"/>
                              <a:gd name="T5" fmla="*/ 40 h 111"/>
                              <a:gd name="T6" fmla="*/ 46 w 46"/>
                              <a:gd name="T7" fmla="*/ 35 h 111"/>
                              <a:gd name="T8" fmla="*/ 46 w 46"/>
                              <a:gd name="T9" fmla="*/ 31 h 111"/>
                              <a:gd name="T10" fmla="*/ 42 w 46"/>
                              <a:gd name="T11" fmla="*/ 31 h 111"/>
                              <a:gd name="T12" fmla="*/ 31 w 46"/>
                              <a:gd name="T13" fmla="*/ 31 h 111"/>
                              <a:gd name="T14" fmla="*/ 31 w 46"/>
                              <a:gd name="T15" fmla="*/ 22 h 111"/>
                              <a:gd name="T16" fmla="*/ 35 w 46"/>
                              <a:gd name="T17" fmla="*/ 13 h 111"/>
                              <a:gd name="T18" fmla="*/ 35 w 46"/>
                              <a:gd name="T19" fmla="*/ 9 h 111"/>
                              <a:gd name="T20" fmla="*/ 35 w 46"/>
                              <a:gd name="T21" fmla="*/ 4 h 111"/>
                              <a:gd name="T22" fmla="*/ 35 w 46"/>
                              <a:gd name="T23" fmla="*/ 4 h 111"/>
                              <a:gd name="T24" fmla="*/ 35 w 46"/>
                              <a:gd name="T25" fmla="*/ 0 h 111"/>
                              <a:gd name="T26" fmla="*/ 31 w 46"/>
                              <a:gd name="T27" fmla="*/ 0 h 111"/>
                              <a:gd name="T28" fmla="*/ 31 w 46"/>
                              <a:gd name="T29" fmla="*/ 0 h 111"/>
                              <a:gd name="T30" fmla="*/ 27 w 46"/>
                              <a:gd name="T31" fmla="*/ 0 h 111"/>
                              <a:gd name="T32" fmla="*/ 23 w 46"/>
                              <a:gd name="T33" fmla="*/ 4 h 111"/>
                              <a:gd name="T34" fmla="*/ 19 w 46"/>
                              <a:gd name="T35" fmla="*/ 31 h 111"/>
                              <a:gd name="T36" fmla="*/ 4 w 46"/>
                              <a:gd name="T37" fmla="*/ 31 h 111"/>
                              <a:gd name="T38" fmla="*/ 0 w 46"/>
                              <a:gd name="T39" fmla="*/ 35 h 111"/>
                              <a:gd name="T40" fmla="*/ 0 w 46"/>
                              <a:gd name="T41" fmla="*/ 35 h 111"/>
                              <a:gd name="T42" fmla="*/ 0 w 46"/>
                              <a:gd name="T43" fmla="*/ 40 h 111"/>
                              <a:gd name="T44" fmla="*/ 4 w 46"/>
                              <a:gd name="T45" fmla="*/ 40 h 111"/>
                              <a:gd name="T46" fmla="*/ 19 w 46"/>
                              <a:gd name="T47" fmla="*/ 40 h 111"/>
                              <a:gd name="T48" fmla="*/ 11 w 46"/>
                              <a:gd name="T49" fmla="*/ 58 h 111"/>
                              <a:gd name="T50" fmla="*/ 11 w 46"/>
                              <a:gd name="T51" fmla="*/ 71 h 111"/>
                              <a:gd name="T52" fmla="*/ 8 w 46"/>
                              <a:gd name="T53" fmla="*/ 80 h 111"/>
                              <a:gd name="T54" fmla="*/ 8 w 46"/>
                              <a:gd name="T55" fmla="*/ 89 h 111"/>
                              <a:gd name="T56" fmla="*/ 8 w 46"/>
                              <a:gd name="T57" fmla="*/ 93 h 111"/>
                              <a:gd name="T58" fmla="*/ 8 w 46"/>
                              <a:gd name="T59" fmla="*/ 93 h 111"/>
                              <a:gd name="T60" fmla="*/ 8 w 46"/>
                              <a:gd name="T61" fmla="*/ 93 h 111"/>
                              <a:gd name="T62" fmla="*/ 8 w 46"/>
                              <a:gd name="T63" fmla="*/ 102 h 111"/>
                              <a:gd name="T64" fmla="*/ 11 w 46"/>
                              <a:gd name="T65" fmla="*/ 111 h 111"/>
                              <a:gd name="T66" fmla="*/ 19 w 46"/>
                              <a:gd name="T67" fmla="*/ 111 h 111"/>
                              <a:gd name="T68" fmla="*/ 27 w 46"/>
                              <a:gd name="T69" fmla="*/ 107 h 111"/>
                              <a:gd name="T70" fmla="*/ 35 w 46"/>
                              <a:gd name="T71" fmla="*/ 102 h 111"/>
                              <a:gd name="T72" fmla="*/ 38 w 46"/>
                              <a:gd name="T73" fmla="*/ 93 h 111"/>
                              <a:gd name="T74" fmla="*/ 42 w 46"/>
                              <a:gd name="T75" fmla="*/ 89 h 111"/>
                              <a:gd name="T76" fmla="*/ 46 w 46"/>
                              <a:gd name="T77" fmla="*/ 84 h 111"/>
                              <a:gd name="T78" fmla="*/ 42 w 46"/>
                              <a:gd name="T79" fmla="*/ 84 h 111"/>
                              <a:gd name="T80" fmla="*/ 42 w 46"/>
                              <a:gd name="T81" fmla="*/ 84 h 111"/>
                              <a:gd name="T82" fmla="*/ 42 w 46"/>
                              <a:gd name="T83" fmla="*/ 84 h 111"/>
                              <a:gd name="T84" fmla="*/ 38 w 46"/>
                              <a:gd name="T85" fmla="*/ 84 h 111"/>
                              <a:gd name="T86" fmla="*/ 35 w 46"/>
                              <a:gd name="T87" fmla="*/ 98 h 111"/>
                              <a:gd name="T88" fmla="*/ 31 w 46"/>
                              <a:gd name="T89" fmla="*/ 102 h 111"/>
                              <a:gd name="T90" fmla="*/ 23 w 46"/>
                              <a:gd name="T91" fmla="*/ 107 h 111"/>
                              <a:gd name="T92" fmla="*/ 19 w 46"/>
                              <a:gd name="T93" fmla="*/ 107 h 111"/>
                              <a:gd name="T94" fmla="*/ 15 w 46"/>
                              <a:gd name="T95" fmla="*/ 107 h 111"/>
                              <a:gd name="T96" fmla="*/ 15 w 46"/>
                              <a:gd name="T97" fmla="*/ 98 h 111"/>
                              <a:gd name="T98" fmla="*/ 15 w 46"/>
                              <a:gd name="T99" fmla="*/ 93 h 111"/>
                              <a:gd name="T100" fmla="*/ 15 w 46"/>
                              <a:gd name="T101" fmla="*/ 89 h 111"/>
                              <a:gd name="T102" fmla="*/ 27 w 46"/>
                              <a:gd name="T103" fmla="*/ 40 h 1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46" h="111">
                                <a:moveTo>
                                  <a:pt x="27" y="40"/>
                                </a:moveTo>
                                <a:lnTo>
                                  <a:pt x="42" y="40"/>
                                </a:lnTo>
                                <a:lnTo>
                                  <a:pt x="46" y="40"/>
                                </a:lnTo>
                                <a:lnTo>
                                  <a:pt x="46" y="35"/>
                                </a:lnTo>
                                <a:lnTo>
                                  <a:pt x="46" y="31"/>
                                </a:lnTo>
                                <a:lnTo>
                                  <a:pt x="42" y="31"/>
                                </a:lnTo>
                                <a:lnTo>
                                  <a:pt x="31" y="31"/>
                                </a:lnTo>
                                <a:lnTo>
                                  <a:pt x="31" y="22"/>
                                </a:lnTo>
                                <a:lnTo>
                                  <a:pt x="35" y="13"/>
                                </a:lnTo>
                                <a:lnTo>
                                  <a:pt x="35" y="9"/>
                                </a:lnTo>
                                <a:lnTo>
                                  <a:pt x="35" y="4"/>
                                </a:lnTo>
                                <a:lnTo>
                                  <a:pt x="35" y="4"/>
                                </a:lnTo>
                                <a:lnTo>
                                  <a:pt x="35" y="0"/>
                                </a:lnTo>
                                <a:lnTo>
                                  <a:pt x="31" y="0"/>
                                </a:lnTo>
                                <a:lnTo>
                                  <a:pt x="31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4"/>
                                </a:lnTo>
                                <a:lnTo>
                                  <a:pt x="19" y="31"/>
                                </a:lnTo>
                                <a:lnTo>
                                  <a:pt x="4" y="31"/>
                                </a:lnTo>
                                <a:lnTo>
                                  <a:pt x="0" y="35"/>
                                </a:lnTo>
                                <a:lnTo>
                                  <a:pt x="0" y="35"/>
                                </a:lnTo>
                                <a:lnTo>
                                  <a:pt x="0" y="40"/>
                                </a:lnTo>
                                <a:lnTo>
                                  <a:pt x="4" y="40"/>
                                </a:lnTo>
                                <a:lnTo>
                                  <a:pt x="19" y="40"/>
                                </a:lnTo>
                                <a:lnTo>
                                  <a:pt x="11" y="58"/>
                                </a:lnTo>
                                <a:lnTo>
                                  <a:pt x="11" y="71"/>
                                </a:lnTo>
                                <a:lnTo>
                                  <a:pt x="8" y="80"/>
                                </a:lnTo>
                                <a:lnTo>
                                  <a:pt x="8" y="89"/>
                                </a:lnTo>
                                <a:lnTo>
                                  <a:pt x="8" y="93"/>
                                </a:lnTo>
                                <a:lnTo>
                                  <a:pt x="8" y="93"/>
                                </a:lnTo>
                                <a:lnTo>
                                  <a:pt x="8" y="93"/>
                                </a:lnTo>
                                <a:lnTo>
                                  <a:pt x="8" y="102"/>
                                </a:lnTo>
                                <a:lnTo>
                                  <a:pt x="11" y="111"/>
                                </a:lnTo>
                                <a:lnTo>
                                  <a:pt x="19" y="111"/>
                                </a:lnTo>
                                <a:lnTo>
                                  <a:pt x="27" y="107"/>
                                </a:lnTo>
                                <a:lnTo>
                                  <a:pt x="35" y="102"/>
                                </a:lnTo>
                                <a:lnTo>
                                  <a:pt x="38" y="93"/>
                                </a:lnTo>
                                <a:lnTo>
                                  <a:pt x="42" y="89"/>
                                </a:lnTo>
                                <a:lnTo>
                                  <a:pt x="46" y="84"/>
                                </a:lnTo>
                                <a:lnTo>
                                  <a:pt x="42" y="84"/>
                                </a:lnTo>
                                <a:lnTo>
                                  <a:pt x="42" y="84"/>
                                </a:lnTo>
                                <a:lnTo>
                                  <a:pt x="42" y="84"/>
                                </a:lnTo>
                                <a:lnTo>
                                  <a:pt x="38" y="84"/>
                                </a:lnTo>
                                <a:lnTo>
                                  <a:pt x="35" y="98"/>
                                </a:lnTo>
                                <a:lnTo>
                                  <a:pt x="31" y="102"/>
                                </a:lnTo>
                                <a:lnTo>
                                  <a:pt x="23" y="107"/>
                                </a:lnTo>
                                <a:lnTo>
                                  <a:pt x="19" y="107"/>
                                </a:lnTo>
                                <a:lnTo>
                                  <a:pt x="15" y="107"/>
                                </a:lnTo>
                                <a:lnTo>
                                  <a:pt x="15" y="98"/>
                                </a:lnTo>
                                <a:lnTo>
                                  <a:pt x="15" y="93"/>
                                </a:lnTo>
                                <a:lnTo>
                                  <a:pt x="15" y="89"/>
                                </a:lnTo>
                                <a:lnTo>
                                  <a:pt x="27" y="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4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94740" y="447675"/>
                            <a:ext cx="46355" cy="79375"/>
                          </a:xfrm>
                          <a:custGeom>
                            <a:avLst/>
                            <a:gdLst>
                              <a:gd name="T0" fmla="*/ 34 w 73"/>
                              <a:gd name="T1" fmla="*/ 0 h 125"/>
                              <a:gd name="T2" fmla="*/ 27 w 73"/>
                              <a:gd name="T3" fmla="*/ 0 h 125"/>
                              <a:gd name="T4" fmla="*/ 11 w 73"/>
                              <a:gd name="T5" fmla="*/ 0 h 125"/>
                              <a:gd name="T6" fmla="*/ 11 w 73"/>
                              <a:gd name="T7" fmla="*/ 5 h 125"/>
                              <a:gd name="T8" fmla="*/ 15 w 73"/>
                              <a:gd name="T9" fmla="*/ 9 h 125"/>
                              <a:gd name="T10" fmla="*/ 23 w 73"/>
                              <a:gd name="T11" fmla="*/ 9 h 125"/>
                              <a:gd name="T12" fmla="*/ 23 w 73"/>
                              <a:gd name="T13" fmla="*/ 14 h 125"/>
                              <a:gd name="T14" fmla="*/ 0 w 73"/>
                              <a:gd name="T15" fmla="*/ 121 h 125"/>
                              <a:gd name="T16" fmla="*/ 0 w 73"/>
                              <a:gd name="T17" fmla="*/ 125 h 125"/>
                              <a:gd name="T18" fmla="*/ 3 w 73"/>
                              <a:gd name="T19" fmla="*/ 125 h 125"/>
                              <a:gd name="T20" fmla="*/ 7 w 73"/>
                              <a:gd name="T21" fmla="*/ 121 h 125"/>
                              <a:gd name="T22" fmla="*/ 11 w 73"/>
                              <a:gd name="T23" fmla="*/ 98 h 125"/>
                              <a:gd name="T24" fmla="*/ 15 w 73"/>
                              <a:gd name="T25" fmla="*/ 85 h 125"/>
                              <a:gd name="T26" fmla="*/ 19 w 73"/>
                              <a:gd name="T27" fmla="*/ 76 h 125"/>
                              <a:gd name="T28" fmla="*/ 19 w 73"/>
                              <a:gd name="T29" fmla="*/ 72 h 125"/>
                              <a:gd name="T30" fmla="*/ 23 w 73"/>
                              <a:gd name="T31" fmla="*/ 63 h 125"/>
                              <a:gd name="T32" fmla="*/ 34 w 73"/>
                              <a:gd name="T33" fmla="*/ 49 h 125"/>
                              <a:gd name="T34" fmla="*/ 50 w 73"/>
                              <a:gd name="T35" fmla="*/ 49 h 125"/>
                              <a:gd name="T36" fmla="*/ 54 w 73"/>
                              <a:gd name="T37" fmla="*/ 63 h 125"/>
                              <a:gd name="T38" fmla="*/ 50 w 73"/>
                              <a:gd name="T39" fmla="*/ 81 h 125"/>
                              <a:gd name="T40" fmla="*/ 42 w 73"/>
                              <a:gd name="T41" fmla="*/ 103 h 125"/>
                              <a:gd name="T42" fmla="*/ 42 w 73"/>
                              <a:gd name="T43" fmla="*/ 112 h 125"/>
                              <a:gd name="T44" fmla="*/ 46 w 73"/>
                              <a:gd name="T45" fmla="*/ 125 h 125"/>
                              <a:gd name="T46" fmla="*/ 61 w 73"/>
                              <a:gd name="T47" fmla="*/ 121 h 125"/>
                              <a:gd name="T48" fmla="*/ 69 w 73"/>
                              <a:gd name="T49" fmla="*/ 107 h 125"/>
                              <a:gd name="T50" fmla="*/ 73 w 73"/>
                              <a:gd name="T51" fmla="*/ 98 h 125"/>
                              <a:gd name="T52" fmla="*/ 73 w 73"/>
                              <a:gd name="T53" fmla="*/ 98 h 125"/>
                              <a:gd name="T54" fmla="*/ 69 w 73"/>
                              <a:gd name="T55" fmla="*/ 98 h 125"/>
                              <a:gd name="T56" fmla="*/ 65 w 73"/>
                              <a:gd name="T57" fmla="*/ 112 h 125"/>
                              <a:gd name="T58" fmla="*/ 54 w 73"/>
                              <a:gd name="T59" fmla="*/ 121 h 125"/>
                              <a:gd name="T60" fmla="*/ 50 w 73"/>
                              <a:gd name="T61" fmla="*/ 116 h 125"/>
                              <a:gd name="T62" fmla="*/ 54 w 73"/>
                              <a:gd name="T63" fmla="*/ 103 h 125"/>
                              <a:gd name="T64" fmla="*/ 57 w 73"/>
                              <a:gd name="T65" fmla="*/ 85 h 125"/>
                              <a:gd name="T66" fmla="*/ 61 w 73"/>
                              <a:gd name="T67" fmla="*/ 63 h 125"/>
                              <a:gd name="T68" fmla="*/ 57 w 73"/>
                              <a:gd name="T69" fmla="*/ 49 h 125"/>
                              <a:gd name="T70" fmla="*/ 46 w 73"/>
                              <a:gd name="T71" fmla="*/ 45 h 125"/>
                              <a:gd name="T72" fmla="*/ 27 w 73"/>
                              <a:gd name="T73" fmla="*/ 49 h 125"/>
                              <a:gd name="T74" fmla="*/ 34 w 73"/>
                              <a:gd name="T75" fmla="*/ 0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73" h="125">
                                <a:moveTo>
                                  <a:pt x="34" y="0"/>
                                </a:moveTo>
                                <a:lnTo>
                                  <a:pt x="34" y="0"/>
                                </a:lnTo>
                                <a:lnTo>
                                  <a:pt x="30" y="0"/>
                                </a:lnTo>
                                <a:lnTo>
                                  <a:pt x="27" y="0"/>
                                </a:lnTo>
                                <a:lnTo>
                                  <a:pt x="19" y="0"/>
                                </a:lnTo>
                                <a:lnTo>
                                  <a:pt x="11" y="0"/>
                                </a:lnTo>
                                <a:lnTo>
                                  <a:pt x="11" y="0"/>
                                </a:lnTo>
                                <a:lnTo>
                                  <a:pt x="11" y="5"/>
                                </a:lnTo>
                                <a:lnTo>
                                  <a:pt x="11" y="9"/>
                                </a:lnTo>
                                <a:lnTo>
                                  <a:pt x="15" y="9"/>
                                </a:lnTo>
                                <a:lnTo>
                                  <a:pt x="19" y="9"/>
                                </a:lnTo>
                                <a:lnTo>
                                  <a:pt x="23" y="9"/>
                                </a:lnTo>
                                <a:lnTo>
                                  <a:pt x="23" y="9"/>
                                </a:lnTo>
                                <a:lnTo>
                                  <a:pt x="23" y="14"/>
                                </a:lnTo>
                                <a:lnTo>
                                  <a:pt x="0" y="116"/>
                                </a:lnTo>
                                <a:lnTo>
                                  <a:pt x="0" y="121"/>
                                </a:lnTo>
                                <a:lnTo>
                                  <a:pt x="0" y="121"/>
                                </a:lnTo>
                                <a:lnTo>
                                  <a:pt x="0" y="125"/>
                                </a:lnTo>
                                <a:lnTo>
                                  <a:pt x="0" y="125"/>
                                </a:lnTo>
                                <a:lnTo>
                                  <a:pt x="3" y="125"/>
                                </a:lnTo>
                                <a:lnTo>
                                  <a:pt x="7" y="125"/>
                                </a:lnTo>
                                <a:lnTo>
                                  <a:pt x="7" y="121"/>
                                </a:lnTo>
                                <a:lnTo>
                                  <a:pt x="11" y="107"/>
                                </a:lnTo>
                                <a:lnTo>
                                  <a:pt x="11" y="98"/>
                                </a:lnTo>
                                <a:lnTo>
                                  <a:pt x="15" y="89"/>
                                </a:lnTo>
                                <a:lnTo>
                                  <a:pt x="15" y="85"/>
                                </a:lnTo>
                                <a:lnTo>
                                  <a:pt x="19" y="81"/>
                                </a:lnTo>
                                <a:lnTo>
                                  <a:pt x="19" y="76"/>
                                </a:lnTo>
                                <a:lnTo>
                                  <a:pt x="19" y="72"/>
                                </a:lnTo>
                                <a:lnTo>
                                  <a:pt x="19" y="72"/>
                                </a:lnTo>
                                <a:lnTo>
                                  <a:pt x="19" y="67"/>
                                </a:lnTo>
                                <a:lnTo>
                                  <a:pt x="23" y="63"/>
                                </a:lnTo>
                                <a:lnTo>
                                  <a:pt x="30" y="54"/>
                                </a:lnTo>
                                <a:lnTo>
                                  <a:pt x="34" y="49"/>
                                </a:lnTo>
                                <a:lnTo>
                                  <a:pt x="46" y="49"/>
                                </a:lnTo>
                                <a:lnTo>
                                  <a:pt x="50" y="49"/>
                                </a:lnTo>
                                <a:lnTo>
                                  <a:pt x="54" y="54"/>
                                </a:lnTo>
                                <a:lnTo>
                                  <a:pt x="54" y="63"/>
                                </a:lnTo>
                                <a:lnTo>
                                  <a:pt x="50" y="72"/>
                                </a:lnTo>
                                <a:lnTo>
                                  <a:pt x="50" y="81"/>
                                </a:lnTo>
                                <a:lnTo>
                                  <a:pt x="46" y="89"/>
                                </a:lnTo>
                                <a:lnTo>
                                  <a:pt x="42" y="103"/>
                                </a:lnTo>
                                <a:lnTo>
                                  <a:pt x="42" y="107"/>
                                </a:lnTo>
                                <a:lnTo>
                                  <a:pt x="42" y="112"/>
                                </a:lnTo>
                                <a:lnTo>
                                  <a:pt x="42" y="116"/>
                                </a:lnTo>
                                <a:lnTo>
                                  <a:pt x="46" y="125"/>
                                </a:lnTo>
                                <a:lnTo>
                                  <a:pt x="54" y="125"/>
                                </a:lnTo>
                                <a:lnTo>
                                  <a:pt x="61" y="121"/>
                                </a:lnTo>
                                <a:lnTo>
                                  <a:pt x="65" y="116"/>
                                </a:lnTo>
                                <a:lnTo>
                                  <a:pt x="69" y="107"/>
                                </a:lnTo>
                                <a:lnTo>
                                  <a:pt x="73" y="103"/>
                                </a:lnTo>
                                <a:lnTo>
                                  <a:pt x="73" y="98"/>
                                </a:lnTo>
                                <a:lnTo>
                                  <a:pt x="73" y="98"/>
                                </a:lnTo>
                                <a:lnTo>
                                  <a:pt x="73" y="98"/>
                                </a:lnTo>
                                <a:lnTo>
                                  <a:pt x="69" y="98"/>
                                </a:lnTo>
                                <a:lnTo>
                                  <a:pt x="69" y="98"/>
                                </a:lnTo>
                                <a:lnTo>
                                  <a:pt x="69" y="107"/>
                                </a:lnTo>
                                <a:lnTo>
                                  <a:pt x="65" y="112"/>
                                </a:lnTo>
                                <a:lnTo>
                                  <a:pt x="61" y="121"/>
                                </a:lnTo>
                                <a:lnTo>
                                  <a:pt x="54" y="121"/>
                                </a:lnTo>
                                <a:lnTo>
                                  <a:pt x="50" y="121"/>
                                </a:lnTo>
                                <a:lnTo>
                                  <a:pt x="50" y="116"/>
                                </a:lnTo>
                                <a:lnTo>
                                  <a:pt x="50" y="107"/>
                                </a:lnTo>
                                <a:lnTo>
                                  <a:pt x="54" y="103"/>
                                </a:lnTo>
                                <a:lnTo>
                                  <a:pt x="54" y="94"/>
                                </a:lnTo>
                                <a:lnTo>
                                  <a:pt x="57" y="85"/>
                                </a:lnTo>
                                <a:lnTo>
                                  <a:pt x="61" y="72"/>
                                </a:lnTo>
                                <a:lnTo>
                                  <a:pt x="61" y="63"/>
                                </a:lnTo>
                                <a:lnTo>
                                  <a:pt x="61" y="54"/>
                                </a:lnTo>
                                <a:lnTo>
                                  <a:pt x="57" y="49"/>
                                </a:lnTo>
                                <a:lnTo>
                                  <a:pt x="54" y="45"/>
                                </a:lnTo>
                                <a:lnTo>
                                  <a:pt x="46" y="45"/>
                                </a:lnTo>
                                <a:lnTo>
                                  <a:pt x="34" y="45"/>
                                </a:lnTo>
                                <a:lnTo>
                                  <a:pt x="27" y="49"/>
                                </a:lnTo>
                                <a:lnTo>
                                  <a:pt x="23" y="58"/>
                                </a:lnTo>
                                <a:lnTo>
                                  <a:pt x="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5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53160" y="441960"/>
                            <a:ext cx="24765" cy="113665"/>
                          </a:xfrm>
                          <a:custGeom>
                            <a:avLst/>
                            <a:gdLst>
                              <a:gd name="T0" fmla="*/ 39 w 39"/>
                              <a:gd name="T1" fmla="*/ 174 h 179"/>
                              <a:gd name="T2" fmla="*/ 35 w 39"/>
                              <a:gd name="T3" fmla="*/ 174 h 179"/>
                              <a:gd name="T4" fmla="*/ 35 w 39"/>
                              <a:gd name="T5" fmla="*/ 170 h 179"/>
                              <a:gd name="T6" fmla="*/ 19 w 39"/>
                              <a:gd name="T7" fmla="*/ 148 h 179"/>
                              <a:gd name="T8" fmla="*/ 12 w 39"/>
                              <a:gd name="T9" fmla="*/ 116 h 179"/>
                              <a:gd name="T10" fmla="*/ 12 w 39"/>
                              <a:gd name="T11" fmla="*/ 90 h 179"/>
                              <a:gd name="T12" fmla="*/ 12 w 39"/>
                              <a:gd name="T13" fmla="*/ 58 h 179"/>
                              <a:gd name="T14" fmla="*/ 19 w 39"/>
                              <a:gd name="T15" fmla="*/ 27 h 179"/>
                              <a:gd name="T16" fmla="*/ 35 w 39"/>
                              <a:gd name="T17" fmla="*/ 5 h 179"/>
                              <a:gd name="T18" fmla="*/ 39 w 39"/>
                              <a:gd name="T19" fmla="*/ 0 h 179"/>
                              <a:gd name="T20" fmla="*/ 39 w 39"/>
                              <a:gd name="T21" fmla="*/ 0 h 179"/>
                              <a:gd name="T22" fmla="*/ 35 w 39"/>
                              <a:gd name="T23" fmla="*/ 0 h 179"/>
                              <a:gd name="T24" fmla="*/ 35 w 39"/>
                              <a:gd name="T25" fmla="*/ 0 h 179"/>
                              <a:gd name="T26" fmla="*/ 35 w 39"/>
                              <a:gd name="T27" fmla="*/ 0 h 179"/>
                              <a:gd name="T28" fmla="*/ 27 w 39"/>
                              <a:gd name="T29" fmla="*/ 5 h 179"/>
                              <a:gd name="T30" fmla="*/ 23 w 39"/>
                              <a:gd name="T31" fmla="*/ 14 h 179"/>
                              <a:gd name="T32" fmla="*/ 16 w 39"/>
                              <a:gd name="T33" fmla="*/ 23 h 179"/>
                              <a:gd name="T34" fmla="*/ 12 w 39"/>
                              <a:gd name="T35" fmla="*/ 32 h 179"/>
                              <a:gd name="T36" fmla="*/ 4 w 39"/>
                              <a:gd name="T37" fmla="*/ 54 h 179"/>
                              <a:gd name="T38" fmla="*/ 4 w 39"/>
                              <a:gd name="T39" fmla="*/ 72 h 179"/>
                              <a:gd name="T40" fmla="*/ 0 w 39"/>
                              <a:gd name="T41" fmla="*/ 90 h 179"/>
                              <a:gd name="T42" fmla="*/ 4 w 39"/>
                              <a:gd name="T43" fmla="*/ 103 h 179"/>
                              <a:gd name="T44" fmla="*/ 4 w 39"/>
                              <a:gd name="T45" fmla="*/ 125 h 179"/>
                              <a:gd name="T46" fmla="*/ 12 w 39"/>
                              <a:gd name="T47" fmla="*/ 143 h 179"/>
                              <a:gd name="T48" fmla="*/ 16 w 39"/>
                              <a:gd name="T49" fmla="*/ 157 h 179"/>
                              <a:gd name="T50" fmla="*/ 23 w 39"/>
                              <a:gd name="T51" fmla="*/ 165 h 179"/>
                              <a:gd name="T52" fmla="*/ 27 w 39"/>
                              <a:gd name="T53" fmla="*/ 170 h 179"/>
                              <a:gd name="T54" fmla="*/ 35 w 39"/>
                              <a:gd name="T55" fmla="*/ 174 h 179"/>
                              <a:gd name="T56" fmla="*/ 35 w 39"/>
                              <a:gd name="T57" fmla="*/ 179 h 179"/>
                              <a:gd name="T58" fmla="*/ 35 w 39"/>
                              <a:gd name="T59" fmla="*/ 174 h 179"/>
                              <a:gd name="T60" fmla="*/ 39 w 39"/>
                              <a:gd name="T61" fmla="*/ 174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9" h="179">
                                <a:moveTo>
                                  <a:pt x="39" y="174"/>
                                </a:moveTo>
                                <a:lnTo>
                                  <a:pt x="35" y="174"/>
                                </a:lnTo>
                                <a:lnTo>
                                  <a:pt x="35" y="170"/>
                                </a:lnTo>
                                <a:lnTo>
                                  <a:pt x="19" y="148"/>
                                </a:lnTo>
                                <a:lnTo>
                                  <a:pt x="12" y="116"/>
                                </a:lnTo>
                                <a:lnTo>
                                  <a:pt x="12" y="90"/>
                                </a:lnTo>
                                <a:lnTo>
                                  <a:pt x="12" y="58"/>
                                </a:lnTo>
                                <a:lnTo>
                                  <a:pt x="19" y="27"/>
                                </a:lnTo>
                                <a:lnTo>
                                  <a:pt x="35" y="5"/>
                                </a:lnTo>
                                <a:lnTo>
                                  <a:pt x="39" y="0"/>
                                </a:lnTo>
                                <a:lnTo>
                                  <a:pt x="39" y="0"/>
                                </a:lnTo>
                                <a:lnTo>
                                  <a:pt x="35" y="0"/>
                                </a:lnTo>
                                <a:lnTo>
                                  <a:pt x="35" y="0"/>
                                </a:lnTo>
                                <a:lnTo>
                                  <a:pt x="35" y="0"/>
                                </a:lnTo>
                                <a:lnTo>
                                  <a:pt x="27" y="5"/>
                                </a:lnTo>
                                <a:lnTo>
                                  <a:pt x="23" y="14"/>
                                </a:lnTo>
                                <a:lnTo>
                                  <a:pt x="16" y="23"/>
                                </a:lnTo>
                                <a:lnTo>
                                  <a:pt x="12" y="32"/>
                                </a:lnTo>
                                <a:lnTo>
                                  <a:pt x="4" y="54"/>
                                </a:lnTo>
                                <a:lnTo>
                                  <a:pt x="4" y="72"/>
                                </a:lnTo>
                                <a:lnTo>
                                  <a:pt x="0" y="90"/>
                                </a:lnTo>
                                <a:lnTo>
                                  <a:pt x="4" y="103"/>
                                </a:lnTo>
                                <a:lnTo>
                                  <a:pt x="4" y="125"/>
                                </a:lnTo>
                                <a:lnTo>
                                  <a:pt x="12" y="143"/>
                                </a:lnTo>
                                <a:lnTo>
                                  <a:pt x="16" y="157"/>
                                </a:lnTo>
                                <a:lnTo>
                                  <a:pt x="23" y="165"/>
                                </a:lnTo>
                                <a:lnTo>
                                  <a:pt x="27" y="170"/>
                                </a:lnTo>
                                <a:lnTo>
                                  <a:pt x="35" y="174"/>
                                </a:lnTo>
                                <a:lnTo>
                                  <a:pt x="35" y="179"/>
                                </a:lnTo>
                                <a:lnTo>
                                  <a:pt x="35" y="174"/>
                                </a:lnTo>
                                <a:lnTo>
                                  <a:pt x="39" y="1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5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87450" y="476250"/>
                            <a:ext cx="36830" cy="50800"/>
                          </a:xfrm>
                          <a:custGeom>
                            <a:avLst/>
                            <a:gdLst>
                              <a:gd name="T0" fmla="*/ 19 w 58"/>
                              <a:gd name="T1" fmla="*/ 36 h 80"/>
                              <a:gd name="T2" fmla="*/ 27 w 58"/>
                              <a:gd name="T3" fmla="*/ 36 h 80"/>
                              <a:gd name="T4" fmla="*/ 35 w 58"/>
                              <a:gd name="T5" fmla="*/ 36 h 80"/>
                              <a:gd name="T6" fmla="*/ 42 w 58"/>
                              <a:gd name="T7" fmla="*/ 31 h 80"/>
                              <a:gd name="T8" fmla="*/ 50 w 58"/>
                              <a:gd name="T9" fmla="*/ 27 h 80"/>
                              <a:gd name="T10" fmla="*/ 54 w 58"/>
                              <a:gd name="T11" fmla="*/ 22 h 80"/>
                              <a:gd name="T12" fmla="*/ 54 w 58"/>
                              <a:gd name="T13" fmla="*/ 18 h 80"/>
                              <a:gd name="T14" fmla="*/ 54 w 58"/>
                              <a:gd name="T15" fmla="*/ 13 h 80"/>
                              <a:gd name="T16" fmla="*/ 54 w 58"/>
                              <a:gd name="T17" fmla="*/ 9 h 80"/>
                              <a:gd name="T18" fmla="*/ 46 w 58"/>
                              <a:gd name="T19" fmla="*/ 0 h 80"/>
                              <a:gd name="T20" fmla="*/ 39 w 58"/>
                              <a:gd name="T21" fmla="*/ 0 h 80"/>
                              <a:gd name="T22" fmla="*/ 31 w 58"/>
                              <a:gd name="T23" fmla="*/ 0 h 80"/>
                              <a:gd name="T24" fmla="*/ 19 w 58"/>
                              <a:gd name="T25" fmla="*/ 4 h 80"/>
                              <a:gd name="T26" fmla="*/ 12 w 58"/>
                              <a:gd name="T27" fmla="*/ 13 h 80"/>
                              <a:gd name="T28" fmla="*/ 4 w 58"/>
                              <a:gd name="T29" fmla="*/ 22 h 80"/>
                              <a:gd name="T30" fmla="*/ 0 w 58"/>
                              <a:gd name="T31" fmla="*/ 36 h 80"/>
                              <a:gd name="T32" fmla="*/ 0 w 58"/>
                              <a:gd name="T33" fmla="*/ 49 h 80"/>
                              <a:gd name="T34" fmla="*/ 0 w 58"/>
                              <a:gd name="T35" fmla="*/ 62 h 80"/>
                              <a:gd name="T36" fmla="*/ 4 w 58"/>
                              <a:gd name="T37" fmla="*/ 71 h 80"/>
                              <a:gd name="T38" fmla="*/ 12 w 58"/>
                              <a:gd name="T39" fmla="*/ 76 h 80"/>
                              <a:gd name="T40" fmla="*/ 23 w 58"/>
                              <a:gd name="T41" fmla="*/ 80 h 80"/>
                              <a:gd name="T42" fmla="*/ 35 w 58"/>
                              <a:gd name="T43" fmla="*/ 80 h 80"/>
                              <a:gd name="T44" fmla="*/ 46 w 58"/>
                              <a:gd name="T45" fmla="*/ 76 h 80"/>
                              <a:gd name="T46" fmla="*/ 50 w 58"/>
                              <a:gd name="T47" fmla="*/ 67 h 80"/>
                              <a:gd name="T48" fmla="*/ 58 w 58"/>
                              <a:gd name="T49" fmla="*/ 62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4 w 58"/>
                              <a:gd name="T57" fmla="*/ 58 h 80"/>
                              <a:gd name="T58" fmla="*/ 54 w 58"/>
                              <a:gd name="T59" fmla="*/ 58 h 80"/>
                              <a:gd name="T60" fmla="*/ 46 w 58"/>
                              <a:gd name="T61" fmla="*/ 67 h 80"/>
                              <a:gd name="T62" fmla="*/ 35 w 58"/>
                              <a:gd name="T63" fmla="*/ 76 h 80"/>
                              <a:gd name="T64" fmla="*/ 27 w 58"/>
                              <a:gd name="T65" fmla="*/ 76 h 80"/>
                              <a:gd name="T66" fmla="*/ 23 w 58"/>
                              <a:gd name="T67" fmla="*/ 76 h 80"/>
                              <a:gd name="T68" fmla="*/ 15 w 58"/>
                              <a:gd name="T69" fmla="*/ 76 h 80"/>
                              <a:gd name="T70" fmla="*/ 12 w 58"/>
                              <a:gd name="T71" fmla="*/ 71 h 80"/>
                              <a:gd name="T72" fmla="*/ 12 w 58"/>
                              <a:gd name="T73" fmla="*/ 67 h 80"/>
                              <a:gd name="T74" fmla="*/ 12 w 58"/>
                              <a:gd name="T75" fmla="*/ 62 h 80"/>
                              <a:gd name="T76" fmla="*/ 12 w 58"/>
                              <a:gd name="T77" fmla="*/ 58 h 80"/>
                              <a:gd name="T78" fmla="*/ 12 w 58"/>
                              <a:gd name="T79" fmla="*/ 53 h 80"/>
                              <a:gd name="T80" fmla="*/ 12 w 58"/>
                              <a:gd name="T81" fmla="*/ 44 h 80"/>
                              <a:gd name="T82" fmla="*/ 12 w 58"/>
                              <a:gd name="T83" fmla="*/ 36 h 80"/>
                              <a:gd name="T84" fmla="*/ 19 w 58"/>
                              <a:gd name="T85" fmla="*/ 36 h 80"/>
                              <a:gd name="T86" fmla="*/ 12 w 58"/>
                              <a:gd name="T87" fmla="*/ 36 h 80"/>
                              <a:gd name="T88" fmla="*/ 19 w 58"/>
                              <a:gd name="T89" fmla="*/ 18 h 80"/>
                              <a:gd name="T90" fmla="*/ 23 w 58"/>
                              <a:gd name="T91" fmla="*/ 13 h 80"/>
                              <a:gd name="T92" fmla="*/ 31 w 58"/>
                              <a:gd name="T93" fmla="*/ 4 h 80"/>
                              <a:gd name="T94" fmla="*/ 35 w 58"/>
                              <a:gd name="T95" fmla="*/ 4 h 80"/>
                              <a:gd name="T96" fmla="*/ 39 w 58"/>
                              <a:gd name="T97" fmla="*/ 4 h 80"/>
                              <a:gd name="T98" fmla="*/ 46 w 58"/>
                              <a:gd name="T99" fmla="*/ 4 h 80"/>
                              <a:gd name="T100" fmla="*/ 50 w 58"/>
                              <a:gd name="T101" fmla="*/ 9 h 80"/>
                              <a:gd name="T102" fmla="*/ 50 w 58"/>
                              <a:gd name="T103" fmla="*/ 13 h 80"/>
                              <a:gd name="T104" fmla="*/ 50 w 58"/>
                              <a:gd name="T105" fmla="*/ 22 h 80"/>
                              <a:gd name="T106" fmla="*/ 42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3 w 58"/>
                              <a:gd name="T113" fmla="*/ 31 h 80"/>
                              <a:gd name="T114" fmla="*/ 19 w 58"/>
                              <a:gd name="T115" fmla="*/ 36 h 80"/>
                              <a:gd name="T116" fmla="*/ 12 w 58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19" y="36"/>
                                </a:moveTo>
                                <a:lnTo>
                                  <a:pt x="27" y="36"/>
                                </a:lnTo>
                                <a:lnTo>
                                  <a:pt x="35" y="36"/>
                                </a:lnTo>
                                <a:lnTo>
                                  <a:pt x="42" y="31"/>
                                </a:lnTo>
                                <a:lnTo>
                                  <a:pt x="50" y="27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4" y="13"/>
                                </a:lnTo>
                                <a:lnTo>
                                  <a:pt x="54" y="9"/>
                                </a:lnTo>
                                <a:lnTo>
                                  <a:pt x="46" y="0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19" y="4"/>
                                </a:lnTo>
                                <a:lnTo>
                                  <a:pt x="12" y="13"/>
                                </a:lnTo>
                                <a:lnTo>
                                  <a:pt x="4" y="22"/>
                                </a:lnTo>
                                <a:lnTo>
                                  <a:pt x="0" y="36"/>
                                </a:lnTo>
                                <a:lnTo>
                                  <a:pt x="0" y="49"/>
                                </a:lnTo>
                                <a:lnTo>
                                  <a:pt x="0" y="62"/>
                                </a:lnTo>
                                <a:lnTo>
                                  <a:pt x="4" y="71"/>
                                </a:lnTo>
                                <a:lnTo>
                                  <a:pt x="12" y="76"/>
                                </a:lnTo>
                                <a:lnTo>
                                  <a:pt x="23" y="80"/>
                                </a:lnTo>
                                <a:lnTo>
                                  <a:pt x="35" y="80"/>
                                </a:lnTo>
                                <a:lnTo>
                                  <a:pt x="46" y="76"/>
                                </a:lnTo>
                                <a:lnTo>
                                  <a:pt x="50" y="67"/>
                                </a:lnTo>
                                <a:lnTo>
                                  <a:pt x="58" y="62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4" y="58"/>
                                </a:lnTo>
                                <a:lnTo>
                                  <a:pt x="54" y="58"/>
                                </a:lnTo>
                                <a:lnTo>
                                  <a:pt x="46" y="67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15" y="76"/>
                                </a:lnTo>
                                <a:lnTo>
                                  <a:pt x="12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2"/>
                                </a:lnTo>
                                <a:lnTo>
                                  <a:pt x="12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2" y="36"/>
                                </a:lnTo>
                                <a:lnTo>
                                  <a:pt x="19" y="36"/>
                                </a:lnTo>
                                <a:close/>
                                <a:moveTo>
                                  <a:pt x="12" y="36"/>
                                </a:moveTo>
                                <a:lnTo>
                                  <a:pt x="19" y="18"/>
                                </a:lnTo>
                                <a:lnTo>
                                  <a:pt x="23" y="13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9" y="4"/>
                                </a:lnTo>
                                <a:lnTo>
                                  <a:pt x="46" y="4"/>
                                </a:lnTo>
                                <a:lnTo>
                                  <a:pt x="50" y="9"/>
                                </a:lnTo>
                                <a:lnTo>
                                  <a:pt x="50" y="13"/>
                                </a:lnTo>
                                <a:lnTo>
                                  <a:pt x="50" y="22"/>
                                </a:lnTo>
                                <a:lnTo>
                                  <a:pt x="42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3" y="31"/>
                                </a:lnTo>
                                <a:lnTo>
                                  <a:pt x="19" y="36"/>
                                </a:lnTo>
                                <a:lnTo>
                                  <a:pt x="12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5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236345" y="513080"/>
                            <a:ext cx="12065" cy="33655"/>
                          </a:xfrm>
                          <a:custGeom>
                            <a:avLst/>
                            <a:gdLst>
                              <a:gd name="T0" fmla="*/ 19 w 19"/>
                              <a:gd name="T1" fmla="*/ 22 h 53"/>
                              <a:gd name="T2" fmla="*/ 16 w 19"/>
                              <a:gd name="T3" fmla="*/ 9 h 53"/>
                              <a:gd name="T4" fmla="*/ 12 w 19"/>
                              <a:gd name="T5" fmla="*/ 4 h 53"/>
                              <a:gd name="T6" fmla="*/ 8 w 19"/>
                              <a:gd name="T7" fmla="*/ 0 h 53"/>
                              <a:gd name="T8" fmla="*/ 4 w 19"/>
                              <a:gd name="T9" fmla="*/ 4 h 53"/>
                              <a:gd name="T10" fmla="*/ 0 w 19"/>
                              <a:gd name="T11" fmla="*/ 4 h 53"/>
                              <a:gd name="T12" fmla="*/ 0 w 19"/>
                              <a:gd name="T13" fmla="*/ 9 h 53"/>
                              <a:gd name="T14" fmla="*/ 0 w 19"/>
                              <a:gd name="T15" fmla="*/ 18 h 53"/>
                              <a:gd name="T16" fmla="*/ 4 w 19"/>
                              <a:gd name="T17" fmla="*/ 18 h 53"/>
                              <a:gd name="T18" fmla="*/ 8 w 19"/>
                              <a:gd name="T19" fmla="*/ 22 h 53"/>
                              <a:gd name="T20" fmla="*/ 12 w 19"/>
                              <a:gd name="T21" fmla="*/ 18 h 53"/>
                              <a:gd name="T22" fmla="*/ 12 w 19"/>
                              <a:gd name="T23" fmla="*/ 18 h 53"/>
                              <a:gd name="T24" fmla="*/ 12 w 19"/>
                              <a:gd name="T25" fmla="*/ 18 h 53"/>
                              <a:gd name="T26" fmla="*/ 16 w 19"/>
                              <a:gd name="T27" fmla="*/ 18 h 53"/>
                              <a:gd name="T28" fmla="*/ 16 w 19"/>
                              <a:gd name="T29" fmla="*/ 18 h 53"/>
                              <a:gd name="T30" fmla="*/ 16 w 19"/>
                              <a:gd name="T31" fmla="*/ 22 h 53"/>
                              <a:gd name="T32" fmla="*/ 12 w 19"/>
                              <a:gd name="T33" fmla="*/ 31 h 53"/>
                              <a:gd name="T34" fmla="*/ 8 w 19"/>
                              <a:gd name="T35" fmla="*/ 45 h 53"/>
                              <a:gd name="T36" fmla="*/ 4 w 19"/>
                              <a:gd name="T37" fmla="*/ 49 h 53"/>
                              <a:gd name="T38" fmla="*/ 4 w 19"/>
                              <a:gd name="T39" fmla="*/ 53 h 53"/>
                              <a:gd name="T40" fmla="*/ 0 w 19"/>
                              <a:gd name="T41" fmla="*/ 53 h 53"/>
                              <a:gd name="T42" fmla="*/ 4 w 19"/>
                              <a:gd name="T43" fmla="*/ 53 h 53"/>
                              <a:gd name="T44" fmla="*/ 4 w 19"/>
                              <a:gd name="T45" fmla="*/ 53 h 53"/>
                              <a:gd name="T46" fmla="*/ 4 w 19"/>
                              <a:gd name="T47" fmla="*/ 53 h 53"/>
                              <a:gd name="T48" fmla="*/ 8 w 19"/>
                              <a:gd name="T49" fmla="*/ 49 h 53"/>
                              <a:gd name="T50" fmla="*/ 12 w 19"/>
                              <a:gd name="T51" fmla="*/ 40 h 53"/>
                              <a:gd name="T52" fmla="*/ 16 w 19"/>
                              <a:gd name="T53" fmla="*/ 31 h 53"/>
                              <a:gd name="T54" fmla="*/ 19 w 19"/>
                              <a:gd name="T55" fmla="*/ 22 h 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19" h="53">
                                <a:moveTo>
                                  <a:pt x="19" y="22"/>
                                </a:moveTo>
                                <a:lnTo>
                                  <a:pt x="16" y="9"/>
                                </a:lnTo>
                                <a:lnTo>
                                  <a:pt x="12" y="4"/>
                                </a:lnTo>
                                <a:lnTo>
                                  <a:pt x="8" y="0"/>
                                </a:lnTo>
                                <a:lnTo>
                                  <a:pt x="4" y="4"/>
                                </a:lnTo>
                                <a:lnTo>
                                  <a:pt x="0" y="4"/>
                                </a:lnTo>
                                <a:lnTo>
                                  <a:pt x="0" y="9"/>
                                </a:lnTo>
                                <a:lnTo>
                                  <a:pt x="0" y="18"/>
                                </a:lnTo>
                                <a:lnTo>
                                  <a:pt x="4" y="18"/>
                                </a:lnTo>
                                <a:lnTo>
                                  <a:pt x="8" y="22"/>
                                </a:lnTo>
                                <a:lnTo>
                                  <a:pt x="12" y="18"/>
                                </a:lnTo>
                                <a:lnTo>
                                  <a:pt x="12" y="18"/>
                                </a:lnTo>
                                <a:lnTo>
                                  <a:pt x="12" y="18"/>
                                </a:lnTo>
                                <a:lnTo>
                                  <a:pt x="16" y="18"/>
                                </a:lnTo>
                                <a:lnTo>
                                  <a:pt x="16" y="18"/>
                                </a:lnTo>
                                <a:lnTo>
                                  <a:pt x="16" y="22"/>
                                </a:lnTo>
                                <a:lnTo>
                                  <a:pt x="12" y="31"/>
                                </a:lnTo>
                                <a:lnTo>
                                  <a:pt x="8" y="45"/>
                                </a:lnTo>
                                <a:lnTo>
                                  <a:pt x="4" y="49"/>
                                </a:lnTo>
                                <a:lnTo>
                                  <a:pt x="4" y="53"/>
                                </a:lnTo>
                                <a:lnTo>
                                  <a:pt x="0" y="53"/>
                                </a:lnTo>
                                <a:lnTo>
                                  <a:pt x="4" y="53"/>
                                </a:lnTo>
                                <a:lnTo>
                                  <a:pt x="4" y="53"/>
                                </a:lnTo>
                                <a:lnTo>
                                  <a:pt x="4" y="53"/>
                                </a:lnTo>
                                <a:lnTo>
                                  <a:pt x="8" y="49"/>
                                </a:lnTo>
                                <a:lnTo>
                                  <a:pt x="12" y="40"/>
                                </a:lnTo>
                                <a:lnTo>
                                  <a:pt x="16" y="31"/>
                                </a:lnTo>
                                <a:lnTo>
                                  <a:pt x="19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5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273175" y="476250"/>
                            <a:ext cx="48895" cy="50800"/>
                          </a:xfrm>
                          <a:custGeom>
                            <a:avLst/>
                            <a:gdLst>
                              <a:gd name="T0" fmla="*/ 50 w 77"/>
                              <a:gd name="T1" fmla="*/ 22 h 80"/>
                              <a:gd name="T2" fmla="*/ 54 w 77"/>
                              <a:gd name="T3" fmla="*/ 9 h 80"/>
                              <a:gd name="T4" fmla="*/ 62 w 77"/>
                              <a:gd name="T5" fmla="*/ 4 h 80"/>
                              <a:gd name="T6" fmla="*/ 69 w 77"/>
                              <a:gd name="T7" fmla="*/ 4 h 80"/>
                              <a:gd name="T8" fmla="*/ 66 w 77"/>
                              <a:gd name="T9" fmla="*/ 18 h 80"/>
                              <a:gd name="T10" fmla="*/ 66 w 77"/>
                              <a:gd name="T11" fmla="*/ 22 h 80"/>
                              <a:gd name="T12" fmla="*/ 73 w 77"/>
                              <a:gd name="T13" fmla="*/ 22 h 80"/>
                              <a:gd name="T14" fmla="*/ 77 w 77"/>
                              <a:gd name="T15" fmla="*/ 13 h 80"/>
                              <a:gd name="T16" fmla="*/ 73 w 77"/>
                              <a:gd name="T17" fmla="*/ 4 h 80"/>
                              <a:gd name="T18" fmla="*/ 66 w 77"/>
                              <a:gd name="T19" fmla="*/ 0 h 80"/>
                              <a:gd name="T20" fmla="*/ 54 w 77"/>
                              <a:gd name="T21" fmla="*/ 4 h 80"/>
                              <a:gd name="T22" fmla="*/ 46 w 77"/>
                              <a:gd name="T23" fmla="*/ 13 h 80"/>
                              <a:gd name="T24" fmla="*/ 39 w 77"/>
                              <a:gd name="T25" fmla="*/ 4 h 80"/>
                              <a:gd name="T26" fmla="*/ 31 w 77"/>
                              <a:gd name="T27" fmla="*/ 0 h 80"/>
                              <a:gd name="T28" fmla="*/ 15 w 77"/>
                              <a:gd name="T29" fmla="*/ 9 h 80"/>
                              <a:gd name="T30" fmla="*/ 8 w 77"/>
                              <a:gd name="T31" fmla="*/ 22 h 80"/>
                              <a:gd name="T32" fmla="*/ 8 w 77"/>
                              <a:gd name="T33" fmla="*/ 27 h 80"/>
                              <a:gd name="T34" fmla="*/ 8 w 77"/>
                              <a:gd name="T35" fmla="*/ 27 h 80"/>
                              <a:gd name="T36" fmla="*/ 15 w 77"/>
                              <a:gd name="T37" fmla="*/ 13 h 80"/>
                              <a:gd name="T38" fmla="*/ 27 w 77"/>
                              <a:gd name="T39" fmla="*/ 4 h 80"/>
                              <a:gd name="T40" fmla="*/ 35 w 77"/>
                              <a:gd name="T41" fmla="*/ 4 h 80"/>
                              <a:gd name="T42" fmla="*/ 39 w 77"/>
                              <a:gd name="T43" fmla="*/ 9 h 80"/>
                              <a:gd name="T44" fmla="*/ 39 w 77"/>
                              <a:gd name="T45" fmla="*/ 22 h 80"/>
                              <a:gd name="T46" fmla="*/ 35 w 77"/>
                              <a:gd name="T47" fmla="*/ 40 h 80"/>
                              <a:gd name="T48" fmla="*/ 27 w 77"/>
                              <a:gd name="T49" fmla="*/ 67 h 80"/>
                              <a:gd name="T50" fmla="*/ 15 w 77"/>
                              <a:gd name="T51" fmla="*/ 76 h 80"/>
                              <a:gd name="T52" fmla="*/ 8 w 77"/>
                              <a:gd name="T53" fmla="*/ 76 h 80"/>
                              <a:gd name="T54" fmla="*/ 15 w 77"/>
                              <a:gd name="T55" fmla="*/ 62 h 80"/>
                              <a:gd name="T56" fmla="*/ 12 w 77"/>
                              <a:gd name="T57" fmla="*/ 58 h 80"/>
                              <a:gd name="T58" fmla="*/ 4 w 77"/>
                              <a:gd name="T59" fmla="*/ 62 h 80"/>
                              <a:gd name="T60" fmla="*/ 4 w 77"/>
                              <a:gd name="T61" fmla="*/ 76 h 80"/>
                              <a:gd name="T62" fmla="*/ 12 w 77"/>
                              <a:gd name="T63" fmla="*/ 80 h 80"/>
                              <a:gd name="T64" fmla="*/ 23 w 77"/>
                              <a:gd name="T65" fmla="*/ 80 h 80"/>
                              <a:gd name="T66" fmla="*/ 31 w 77"/>
                              <a:gd name="T67" fmla="*/ 71 h 80"/>
                              <a:gd name="T68" fmla="*/ 35 w 77"/>
                              <a:gd name="T69" fmla="*/ 71 h 80"/>
                              <a:gd name="T70" fmla="*/ 50 w 77"/>
                              <a:gd name="T71" fmla="*/ 80 h 80"/>
                              <a:gd name="T72" fmla="*/ 66 w 77"/>
                              <a:gd name="T73" fmla="*/ 71 h 80"/>
                              <a:gd name="T74" fmla="*/ 73 w 77"/>
                              <a:gd name="T75" fmla="*/ 58 h 80"/>
                              <a:gd name="T76" fmla="*/ 73 w 77"/>
                              <a:gd name="T77" fmla="*/ 53 h 80"/>
                              <a:gd name="T78" fmla="*/ 69 w 77"/>
                              <a:gd name="T79" fmla="*/ 53 h 80"/>
                              <a:gd name="T80" fmla="*/ 66 w 77"/>
                              <a:gd name="T81" fmla="*/ 67 h 80"/>
                              <a:gd name="T82" fmla="*/ 54 w 77"/>
                              <a:gd name="T83" fmla="*/ 76 h 80"/>
                              <a:gd name="T84" fmla="*/ 42 w 77"/>
                              <a:gd name="T85" fmla="*/ 76 h 80"/>
                              <a:gd name="T86" fmla="*/ 39 w 77"/>
                              <a:gd name="T87" fmla="*/ 67 h 80"/>
                              <a:gd name="T88" fmla="*/ 42 w 77"/>
                              <a:gd name="T89" fmla="*/ 4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77" h="80">
                                <a:moveTo>
                                  <a:pt x="50" y="27"/>
                                </a:moveTo>
                                <a:lnTo>
                                  <a:pt x="50" y="22"/>
                                </a:lnTo>
                                <a:lnTo>
                                  <a:pt x="50" y="13"/>
                                </a:lnTo>
                                <a:lnTo>
                                  <a:pt x="54" y="9"/>
                                </a:lnTo>
                                <a:lnTo>
                                  <a:pt x="58" y="4"/>
                                </a:lnTo>
                                <a:lnTo>
                                  <a:pt x="62" y="4"/>
                                </a:lnTo>
                                <a:lnTo>
                                  <a:pt x="66" y="4"/>
                                </a:lnTo>
                                <a:lnTo>
                                  <a:pt x="69" y="4"/>
                                </a:lnTo>
                                <a:lnTo>
                                  <a:pt x="66" y="9"/>
                                </a:lnTo>
                                <a:lnTo>
                                  <a:pt x="66" y="18"/>
                                </a:lnTo>
                                <a:lnTo>
                                  <a:pt x="66" y="18"/>
                                </a:lnTo>
                                <a:lnTo>
                                  <a:pt x="66" y="22"/>
                                </a:lnTo>
                                <a:lnTo>
                                  <a:pt x="69" y="22"/>
                                </a:lnTo>
                                <a:lnTo>
                                  <a:pt x="73" y="22"/>
                                </a:lnTo>
                                <a:lnTo>
                                  <a:pt x="77" y="18"/>
                                </a:lnTo>
                                <a:lnTo>
                                  <a:pt x="77" y="13"/>
                                </a:lnTo>
                                <a:lnTo>
                                  <a:pt x="77" y="4"/>
                                </a:lnTo>
                                <a:lnTo>
                                  <a:pt x="73" y="4"/>
                                </a:lnTo>
                                <a:lnTo>
                                  <a:pt x="69" y="0"/>
                                </a:lnTo>
                                <a:lnTo>
                                  <a:pt x="66" y="0"/>
                                </a:lnTo>
                                <a:lnTo>
                                  <a:pt x="58" y="0"/>
                                </a:lnTo>
                                <a:lnTo>
                                  <a:pt x="54" y="4"/>
                                </a:lnTo>
                                <a:lnTo>
                                  <a:pt x="50" y="9"/>
                                </a:lnTo>
                                <a:lnTo>
                                  <a:pt x="46" y="13"/>
                                </a:lnTo>
                                <a:lnTo>
                                  <a:pt x="42" y="4"/>
                                </a:lnTo>
                                <a:lnTo>
                                  <a:pt x="39" y="4"/>
                                </a:lnTo>
                                <a:lnTo>
                                  <a:pt x="35" y="0"/>
                                </a:lnTo>
                                <a:lnTo>
                                  <a:pt x="31" y="0"/>
                                </a:lnTo>
                                <a:lnTo>
                                  <a:pt x="23" y="4"/>
                                </a:lnTo>
                                <a:lnTo>
                                  <a:pt x="15" y="9"/>
                                </a:lnTo>
                                <a:lnTo>
                                  <a:pt x="12" y="18"/>
                                </a:lnTo>
                                <a:lnTo>
                                  <a:pt x="8" y="22"/>
                                </a:lnTo>
                                <a:lnTo>
                                  <a:pt x="8" y="27"/>
                                </a:lnTo>
                                <a:lnTo>
                                  <a:pt x="8" y="27"/>
                                </a:lnTo>
                                <a:lnTo>
                                  <a:pt x="8" y="31"/>
                                </a:lnTo>
                                <a:lnTo>
                                  <a:pt x="8" y="27"/>
                                </a:lnTo>
                                <a:lnTo>
                                  <a:pt x="12" y="27"/>
                                </a:lnTo>
                                <a:lnTo>
                                  <a:pt x="15" y="13"/>
                                </a:lnTo>
                                <a:lnTo>
                                  <a:pt x="19" y="9"/>
                                </a:lnTo>
                                <a:lnTo>
                                  <a:pt x="27" y="4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5" y="4"/>
                                </a:lnTo>
                                <a:lnTo>
                                  <a:pt x="39" y="9"/>
                                </a:lnTo>
                                <a:lnTo>
                                  <a:pt x="39" y="18"/>
                                </a:lnTo>
                                <a:lnTo>
                                  <a:pt x="39" y="22"/>
                                </a:lnTo>
                                <a:lnTo>
                                  <a:pt x="39" y="31"/>
                                </a:lnTo>
                                <a:lnTo>
                                  <a:pt x="35" y="40"/>
                                </a:lnTo>
                                <a:lnTo>
                                  <a:pt x="31" y="58"/>
                                </a:lnTo>
                                <a:lnTo>
                                  <a:pt x="27" y="67"/>
                                </a:lnTo>
                                <a:lnTo>
                                  <a:pt x="23" y="76"/>
                                </a:lnTo>
                                <a:lnTo>
                                  <a:pt x="15" y="76"/>
                                </a:lnTo>
                                <a:lnTo>
                                  <a:pt x="12" y="76"/>
                                </a:lnTo>
                                <a:lnTo>
                                  <a:pt x="8" y="76"/>
                                </a:lnTo>
                                <a:lnTo>
                                  <a:pt x="12" y="71"/>
                                </a:lnTo>
                                <a:lnTo>
                                  <a:pt x="15" y="62"/>
                                </a:lnTo>
                                <a:lnTo>
                                  <a:pt x="15" y="62"/>
                                </a:lnTo>
                                <a:lnTo>
                                  <a:pt x="12" y="58"/>
                                </a:lnTo>
                                <a:lnTo>
                                  <a:pt x="12" y="58"/>
                                </a:lnTo>
                                <a:lnTo>
                                  <a:pt x="4" y="62"/>
                                </a:lnTo>
                                <a:lnTo>
                                  <a:pt x="0" y="67"/>
                                </a:lnTo>
                                <a:lnTo>
                                  <a:pt x="4" y="76"/>
                                </a:lnTo>
                                <a:lnTo>
                                  <a:pt x="8" y="76"/>
                                </a:lnTo>
                                <a:lnTo>
                                  <a:pt x="12" y="80"/>
                                </a:lnTo>
                                <a:lnTo>
                                  <a:pt x="15" y="80"/>
                                </a:lnTo>
                                <a:lnTo>
                                  <a:pt x="23" y="80"/>
                                </a:lnTo>
                                <a:lnTo>
                                  <a:pt x="27" y="76"/>
                                </a:lnTo>
                                <a:lnTo>
                                  <a:pt x="31" y="71"/>
                                </a:lnTo>
                                <a:lnTo>
                                  <a:pt x="31" y="67"/>
                                </a:lnTo>
                                <a:lnTo>
                                  <a:pt x="35" y="71"/>
                                </a:lnTo>
                                <a:lnTo>
                                  <a:pt x="42" y="80"/>
                                </a:lnTo>
                                <a:lnTo>
                                  <a:pt x="50" y="80"/>
                                </a:lnTo>
                                <a:lnTo>
                                  <a:pt x="58" y="76"/>
                                </a:lnTo>
                                <a:lnTo>
                                  <a:pt x="66" y="71"/>
                                </a:lnTo>
                                <a:lnTo>
                                  <a:pt x="69" y="62"/>
                                </a:lnTo>
                                <a:lnTo>
                                  <a:pt x="73" y="58"/>
                                </a:lnTo>
                                <a:lnTo>
                                  <a:pt x="73" y="53"/>
                                </a:lnTo>
                                <a:lnTo>
                                  <a:pt x="73" y="53"/>
                                </a:lnTo>
                                <a:lnTo>
                                  <a:pt x="73" y="53"/>
                                </a:lnTo>
                                <a:lnTo>
                                  <a:pt x="69" y="53"/>
                                </a:lnTo>
                                <a:lnTo>
                                  <a:pt x="69" y="53"/>
                                </a:lnTo>
                                <a:lnTo>
                                  <a:pt x="66" y="67"/>
                                </a:lnTo>
                                <a:lnTo>
                                  <a:pt x="58" y="71"/>
                                </a:lnTo>
                                <a:lnTo>
                                  <a:pt x="54" y="76"/>
                                </a:lnTo>
                                <a:lnTo>
                                  <a:pt x="50" y="76"/>
                                </a:lnTo>
                                <a:lnTo>
                                  <a:pt x="42" y="76"/>
                                </a:lnTo>
                                <a:lnTo>
                                  <a:pt x="42" y="71"/>
                                </a:lnTo>
                                <a:lnTo>
                                  <a:pt x="39" y="67"/>
                                </a:lnTo>
                                <a:lnTo>
                                  <a:pt x="42" y="58"/>
                                </a:lnTo>
                                <a:lnTo>
                                  <a:pt x="42" y="49"/>
                                </a:lnTo>
                                <a:lnTo>
                                  <a:pt x="50" y="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5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334135" y="513080"/>
                            <a:ext cx="12700" cy="33655"/>
                          </a:xfrm>
                          <a:custGeom>
                            <a:avLst/>
                            <a:gdLst>
                              <a:gd name="T0" fmla="*/ 20 w 20"/>
                              <a:gd name="T1" fmla="*/ 22 h 53"/>
                              <a:gd name="T2" fmla="*/ 20 w 20"/>
                              <a:gd name="T3" fmla="*/ 9 h 53"/>
                              <a:gd name="T4" fmla="*/ 16 w 20"/>
                              <a:gd name="T5" fmla="*/ 4 h 53"/>
                              <a:gd name="T6" fmla="*/ 12 w 20"/>
                              <a:gd name="T7" fmla="*/ 0 h 53"/>
                              <a:gd name="T8" fmla="*/ 4 w 20"/>
                              <a:gd name="T9" fmla="*/ 4 h 53"/>
                              <a:gd name="T10" fmla="*/ 4 w 20"/>
                              <a:gd name="T11" fmla="*/ 4 h 53"/>
                              <a:gd name="T12" fmla="*/ 0 w 20"/>
                              <a:gd name="T13" fmla="*/ 9 h 53"/>
                              <a:gd name="T14" fmla="*/ 4 w 20"/>
                              <a:gd name="T15" fmla="*/ 18 h 53"/>
                              <a:gd name="T16" fmla="*/ 4 w 20"/>
                              <a:gd name="T17" fmla="*/ 18 h 53"/>
                              <a:gd name="T18" fmla="*/ 12 w 20"/>
                              <a:gd name="T19" fmla="*/ 22 h 53"/>
                              <a:gd name="T20" fmla="*/ 12 w 20"/>
                              <a:gd name="T21" fmla="*/ 18 h 53"/>
                              <a:gd name="T22" fmla="*/ 16 w 20"/>
                              <a:gd name="T23" fmla="*/ 18 h 53"/>
                              <a:gd name="T24" fmla="*/ 16 w 20"/>
                              <a:gd name="T25" fmla="*/ 18 h 53"/>
                              <a:gd name="T26" fmla="*/ 16 w 20"/>
                              <a:gd name="T27" fmla="*/ 18 h 53"/>
                              <a:gd name="T28" fmla="*/ 16 w 20"/>
                              <a:gd name="T29" fmla="*/ 18 h 53"/>
                              <a:gd name="T30" fmla="*/ 16 w 20"/>
                              <a:gd name="T31" fmla="*/ 22 h 53"/>
                              <a:gd name="T32" fmla="*/ 16 w 20"/>
                              <a:gd name="T33" fmla="*/ 31 h 53"/>
                              <a:gd name="T34" fmla="*/ 12 w 20"/>
                              <a:gd name="T35" fmla="*/ 45 h 53"/>
                              <a:gd name="T36" fmla="*/ 8 w 20"/>
                              <a:gd name="T37" fmla="*/ 49 h 53"/>
                              <a:gd name="T38" fmla="*/ 4 w 20"/>
                              <a:gd name="T39" fmla="*/ 53 h 53"/>
                              <a:gd name="T40" fmla="*/ 4 w 20"/>
                              <a:gd name="T41" fmla="*/ 53 h 53"/>
                              <a:gd name="T42" fmla="*/ 4 w 20"/>
                              <a:gd name="T43" fmla="*/ 53 h 53"/>
                              <a:gd name="T44" fmla="*/ 4 w 20"/>
                              <a:gd name="T45" fmla="*/ 53 h 53"/>
                              <a:gd name="T46" fmla="*/ 8 w 20"/>
                              <a:gd name="T47" fmla="*/ 53 h 53"/>
                              <a:gd name="T48" fmla="*/ 12 w 20"/>
                              <a:gd name="T49" fmla="*/ 49 h 53"/>
                              <a:gd name="T50" fmla="*/ 16 w 20"/>
                              <a:gd name="T51" fmla="*/ 40 h 53"/>
                              <a:gd name="T52" fmla="*/ 20 w 20"/>
                              <a:gd name="T53" fmla="*/ 31 h 53"/>
                              <a:gd name="T54" fmla="*/ 20 w 20"/>
                              <a:gd name="T55" fmla="*/ 22 h 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20" h="53">
                                <a:moveTo>
                                  <a:pt x="20" y="22"/>
                                </a:moveTo>
                                <a:lnTo>
                                  <a:pt x="20" y="9"/>
                                </a:lnTo>
                                <a:lnTo>
                                  <a:pt x="16" y="4"/>
                                </a:lnTo>
                                <a:lnTo>
                                  <a:pt x="12" y="0"/>
                                </a:lnTo>
                                <a:lnTo>
                                  <a:pt x="4" y="4"/>
                                </a:lnTo>
                                <a:lnTo>
                                  <a:pt x="4" y="4"/>
                                </a:lnTo>
                                <a:lnTo>
                                  <a:pt x="0" y="9"/>
                                </a:lnTo>
                                <a:lnTo>
                                  <a:pt x="4" y="18"/>
                                </a:lnTo>
                                <a:lnTo>
                                  <a:pt x="4" y="18"/>
                                </a:lnTo>
                                <a:lnTo>
                                  <a:pt x="12" y="22"/>
                                </a:lnTo>
                                <a:lnTo>
                                  <a:pt x="12" y="18"/>
                                </a:lnTo>
                                <a:lnTo>
                                  <a:pt x="16" y="18"/>
                                </a:lnTo>
                                <a:lnTo>
                                  <a:pt x="16" y="18"/>
                                </a:lnTo>
                                <a:lnTo>
                                  <a:pt x="16" y="18"/>
                                </a:lnTo>
                                <a:lnTo>
                                  <a:pt x="16" y="18"/>
                                </a:lnTo>
                                <a:lnTo>
                                  <a:pt x="16" y="22"/>
                                </a:lnTo>
                                <a:lnTo>
                                  <a:pt x="16" y="31"/>
                                </a:lnTo>
                                <a:lnTo>
                                  <a:pt x="12" y="45"/>
                                </a:lnTo>
                                <a:lnTo>
                                  <a:pt x="8" y="49"/>
                                </a:lnTo>
                                <a:lnTo>
                                  <a:pt x="4" y="53"/>
                                </a:lnTo>
                                <a:lnTo>
                                  <a:pt x="4" y="53"/>
                                </a:lnTo>
                                <a:lnTo>
                                  <a:pt x="4" y="53"/>
                                </a:lnTo>
                                <a:lnTo>
                                  <a:pt x="4" y="53"/>
                                </a:lnTo>
                                <a:lnTo>
                                  <a:pt x="8" y="53"/>
                                </a:lnTo>
                                <a:lnTo>
                                  <a:pt x="12" y="49"/>
                                </a:lnTo>
                                <a:lnTo>
                                  <a:pt x="16" y="40"/>
                                </a:lnTo>
                                <a:lnTo>
                                  <a:pt x="20" y="31"/>
                                </a:lnTo>
                                <a:lnTo>
                                  <a:pt x="20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5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376045" y="476250"/>
                            <a:ext cx="36830" cy="50800"/>
                          </a:xfrm>
                          <a:custGeom>
                            <a:avLst/>
                            <a:gdLst>
                              <a:gd name="T0" fmla="*/ 19 w 58"/>
                              <a:gd name="T1" fmla="*/ 36 h 80"/>
                              <a:gd name="T2" fmla="*/ 27 w 58"/>
                              <a:gd name="T3" fmla="*/ 36 h 80"/>
                              <a:gd name="T4" fmla="*/ 35 w 58"/>
                              <a:gd name="T5" fmla="*/ 36 h 80"/>
                              <a:gd name="T6" fmla="*/ 42 w 58"/>
                              <a:gd name="T7" fmla="*/ 31 h 80"/>
                              <a:gd name="T8" fmla="*/ 50 w 58"/>
                              <a:gd name="T9" fmla="*/ 27 h 80"/>
                              <a:gd name="T10" fmla="*/ 54 w 58"/>
                              <a:gd name="T11" fmla="*/ 22 h 80"/>
                              <a:gd name="T12" fmla="*/ 54 w 58"/>
                              <a:gd name="T13" fmla="*/ 18 h 80"/>
                              <a:gd name="T14" fmla="*/ 54 w 58"/>
                              <a:gd name="T15" fmla="*/ 13 h 80"/>
                              <a:gd name="T16" fmla="*/ 54 w 58"/>
                              <a:gd name="T17" fmla="*/ 9 h 80"/>
                              <a:gd name="T18" fmla="*/ 46 w 58"/>
                              <a:gd name="T19" fmla="*/ 0 h 80"/>
                              <a:gd name="T20" fmla="*/ 39 w 58"/>
                              <a:gd name="T21" fmla="*/ 0 h 80"/>
                              <a:gd name="T22" fmla="*/ 31 w 58"/>
                              <a:gd name="T23" fmla="*/ 0 h 80"/>
                              <a:gd name="T24" fmla="*/ 19 w 58"/>
                              <a:gd name="T25" fmla="*/ 4 h 80"/>
                              <a:gd name="T26" fmla="*/ 12 w 58"/>
                              <a:gd name="T27" fmla="*/ 13 h 80"/>
                              <a:gd name="T28" fmla="*/ 4 w 58"/>
                              <a:gd name="T29" fmla="*/ 22 h 80"/>
                              <a:gd name="T30" fmla="*/ 0 w 58"/>
                              <a:gd name="T31" fmla="*/ 36 h 80"/>
                              <a:gd name="T32" fmla="*/ 0 w 58"/>
                              <a:gd name="T33" fmla="*/ 49 h 80"/>
                              <a:gd name="T34" fmla="*/ 0 w 58"/>
                              <a:gd name="T35" fmla="*/ 62 h 80"/>
                              <a:gd name="T36" fmla="*/ 4 w 58"/>
                              <a:gd name="T37" fmla="*/ 71 h 80"/>
                              <a:gd name="T38" fmla="*/ 12 w 58"/>
                              <a:gd name="T39" fmla="*/ 76 h 80"/>
                              <a:gd name="T40" fmla="*/ 23 w 58"/>
                              <a:gd name="T41" fmla="*/ 80 h 80"/>
                              <a:gd name="T42" fmla="*/ 35 w 58"/>
                              <a:gd name="T43" fmla="*/ 80 h 80"/>
                              <a:gd name="T44" fmla="*/ 46 w 58"/>
                              <a:gd name="T45" fmla="*/ 76 h 80"/>
                              <a:gd name="T46" fmla="*/ 50 w 58"/>
                              <a:gd name="T47" fmla="*/ 67 h 80"/>
                              <a:gd name="T48" fmla="*/ 58 w 58"/>
                              <a:gd name="T49" fmla="*/ 62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4 w 58"/>
                              <a:gd name="T55" fmla="*/ 58 h 80"/>
                              <a:gd name="T56" fmla="*/ 54 w 58"/>
                              <a:gd name="T57" fmla="*/ 58 h 80"/>
                              <a:gd name="T58" fmla="*/ 54 w 58"/>
                              <a:gd name="T59" fmla="*/ 58 h 80"/>
                              <a:gd name="T60" fmla="*/ 42 w 58"/>
                              <a:gd name="T61" fmla="*/ 67 h 80"/>
                              <a:gd name="T62" fmla="*/ 35 w 58"/>
                              <a:gd name="T63" fmla="*/ 76 h 80"/>
                              <a:gd name="T64" fmla="*/ 27 w 58"/>
                              <a:gd name="T65" fmla="*/ 76 h 80"/>
                              <a:gd name="T66" fmla="*/ 23 w 58"/>
                              <a:gd name="T67" fmla="*/ 76 h 80"/>
                              <a:gd name="T68" fmla="*/ 15 w 58"/>
                              <a:gd name="T69" fmla="*/ 76 h 80"/>
                              <a:gd name="T70" fmla="*/ 12 w 58"/>
                              <a:gd name="T71" fmla="*/ 71 h 80"/>
                              <a:gd name="T72" fmla="*/ 12 w 58"/>
                              <a:gd name="T73" fmla="*/ 67 h 80"/>
                              <a:gd name="T74" fmla="*/ 12 w 58"/>
                              <a:gd name="T75" fmla="*/ 62 h 80"/>
                              <a:gd name="T76" fmla="*/ 8 w 58"/>
                              <a:gd name="T77" fmla="*/ 58 h 80"/>
                              <a:gd name="T78" fmla="*/ 12 w 58"/>
                              <a:gd name="T79" fmla="*/ 53 h 80"/>
                              <a:gd name="T80" fmla="*/ 12 w 58"/>
                              <a:gd name="T81" fmla="*/ 44 h 80"/>
                              <a:gd name="T82" fmla="*/ 12 w 58"/>
                              <a:gd name="T83" fmla="*/ 36 h 80"/>
                              <a:gd name="T84" fmla="*/ 19 w 58"/>
                              <a:gd name="T85" fmla="*/ 36 h 80"/>
                              <a:gd name="T86" fmla="*/ 12 w 58"/>
                              <a:gd name="T87" fmla="*/ 36 h 80"/>
                              <a:gd name="T88" fmla="*/ 19 w 58"/>
                              <a:gd name="T89" fmla="*/ 18 h 80"/>
                              <a:gd name="T90" fmla="*/ 23 w 58"/>
                              <a:gd name="T91" fmla="*/ 13 h 80"/>
                              <a:gd name="T92" fmla="*/ 31 w 58"/>
                              <a:gd name="T93" fmla="*/ 4 h 80"/>
                              <a:gd name="T94" fmla="*/ 35 w 58"/>
                              <a:gd name="T95" fmla="*/ 4 h 80"/>
                              <a:gd name="T96" fmla="*/ 39 w 58"/>
                              <a:gd name="T97" fmla="*/ 4 h 80"/>
                              <a:gd name="T98" fmla="*/ 46 w 58"/>
                              <a:gd name="T99" fmla="*/ 4 h 80"/>
                              <a:gd name="T100" fmla="*/ 50 w 58"/>
                              <a:gd name="T101" fmla="*/ 9 h 80"/>
                              <a:gd name="T102" fmla="*/ 50 w 58"/>
                              <a:gd name="T103" fmla="*/ 13 h 80"/>
                              <a:gd name="T104" fmla="*/ 50 w 58"/>
                              <a:gd name="T105" fmla="*/ 22 h 80"/>
                              <a:gd name="T106" fmla="*/ 42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3 w 58"/>
                              <a:gd name="T113" fmla="*/ 31 h 80"/>
                              <a:gd name="T114" fmla="*/ 19 w 58"/>
                              <a:gd name="T115" fmla="*/ 36 h 80"/>
                              <a:gd name="T116" fmla="*/ 12 w 58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19" y="36"/>
                                </a:moveTo>
                                <a:lnTo>
                                  <a:pt x="27" y="36"/>
                                </a:lnTo>
                                <a:lnTo>
                                  <a:pt x="35" y="36"/>
                                </a:lnTo>
                                <a:lnTo>
                                  <a:pt x="42" y="31"/>
                                </a:lnTo>
                                <a:lnTo>
                                  <a:pt x="50" y="27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4" y="13"/>
                                </a:lnTo>
                                <a:lnTo>
                                  <a:pt x="54" y="9"/>
                                </a:lnTo>
                                <a:lnTo>
                                  <a:pt x="46" y="0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19" y="4"/>
                                </a:lnTo>
                                <a:lnTo>
                                  <a:pt x="12" y="13"/>
                                </a:lnTo>
                                <a:lnTo>
                                  <a:pt x="4" y="22"/>
                                </a:lnTo>
                                <a:lnTo>
                                  <a:pt x="0" y="36"/>
                                </a:lnTo>
                                <a:lnTo>
                                  <a:pt x="0" y="49"/>
                                </a:lnTo>
                                <a:lnTo>
                                  <a:pt x="0" y="62"/>
                                </a:lnTo>
                                <a:lnTo>
                                  <a:pt x="4" y="71"/>
                                </a:lnTo>
                                <a:lnTo>
                                  <a:pt x="12" y="76"/>
                                </a:lnTo>
                                <a:lnTo>
                                  <a:pt x="23" y="80"/>
                                </a:lnTo>
                                <a:lnTo>
                                  <a:pt x="35" y="80"/>
                                </a:lnTo>
                                <a:lnTo>
                                  <a:pt x="46" y="76"/>
                                </a:lnTo>
                                <a:lnTo>
                                  <a:pt x="50" y="67"/>
                                </a:lnTo>
                                <a:lnTo>
                                  <a:pt x="58" y="62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4" y="58"/>
                                </a:lnTo>
                                <a:lnTo>
                                  <a:pt x="54" y="58"/>
                                </a:lnTo>
                                <a:lnTo>
                                  <a:pt x="54" y="58"/>
                                </a:lnTo>
                                <a:lnTo>
                                  <a:pt x="42" y="67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15" y="76"/>
                                </a:lnTo>
                                <a:lnTo>
                                  <a:pt x="12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2"/>
                                </a:lnTo>
                                <a:lnTo>
                                  <a:pt x="8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2" y="36"/>
                                </a:lnTo>
                                <a:lnTo>
                                  <a:pt x="19" y="36"/>
                                </a:lnTo>
                                <a:close/>
                                <a:moveTo>
                                  <a:pt x="12" y="36"/>
                                </a:moveTo>
                                <a:lnTo>
                                  <a:pt x="19" y="18"/>
                                </a:lnTo>
                                <a:lnTo>
                                  <a:pt x="23" y="13"/>
                                </a:lnTo>
                                <a:lnTo>
                                  <a:pt x="31" y="4"/>
                                </a:lnTo>
                                <a:lnTo>
                                  <a:pt x="35" y="4"/>
                                </a:lnTo>
                                <a:lnTo>
                                  <a:pt x="39" y="4"/>
                                </a:lnTo>
                                <a:lnTo>
                                  <a:pt x="46" y="4"/>
                                </a:lnTo>
                                <a:lnTo>
                                  <a:pt x="50" y="9"/>
                                </a:lnTo>
                                <a:lnTo>
                                  <a:pt x="50" y="13"/>
                                </a:lnTo>
                                <a:lnTo>
                                  <a:pt x="50" y="22"/>
                                </a:lnTo>
                                <a:lnTo>
                                  <a:pt x="42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3" y="31"/>
                                </a:lnTo>
                                <a:lnTo>
                                  <a:pt x="19" y="36"/>
                                </a:lnTo>
                                <a:lnTo>
                                  <a:pt x="12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5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424940" y="490220"/>
                            <a:ext cx="24765" cy="51435"/>
                          </a:xfrm>
                          <a:custGeom>
                            <a:avLst/>
                            <a:gdLst>
                              <a:gd name="T0" fmla="*/ 23 w 39"/>
                              <a:gd name="T1" fmla="*/ 5 h 81"/>
                              <a:gd name="T2" fmla="*/ 23 w 39"/>
                              <a:gd name="T3" fmla="*/ 0 h 81"/>
                              <a:gd name="T4" fmla="*/ 19 w 39"/>
                              <a:gd name="T5" fmla="*/ 0 h 81"/>
                              <a:gd name="T6" fmla="*/ 12 w 39"/>
                              <a:gd name="T7" fmla="*/ 5 h 81"/>
                              <a:gd name="T8" fmla="*/ 4 w 39"/>
                              <a:gd name="T9" fmla="*/ 9 h 81"/>
                              <a:gd name="T10" fmla="*/ 0 w 39"/>
                              <a:gd name="T11" fmla="*/ 9 h 81"/>
                              <a:gd name="T12" fmla="*/ 0 w 39"/>
                              <a:gd name="T13" fmla="*/ 14 h 81"/>
                              <a:gd name="T14" fmla="*/ 4 w 39"/>
                              <a:gd name="T15" fmla="*/ 14 h 81"/>
                              <a:gd name="T16" fmla="*/ 15 w 39"/>
                              <a:gd name="T17" fmla="*/ 9 h 81"/>
                              <a:gd name="T18" fmla="*/ 15 w 39"/>
                              <a:gd name="T19" fmla="*/ 72 h 81"/>
                              <a:gd name="T20" fmla="*/ 15 w 39"/>
                              <a:gd name="T21" fmla="*/ 76 h 81"/>
                              <a:gd name="T22" fmla="*/ 12 w 39"/>
                              <a:gd name="T23" fmla="*/ 76 h 81"/>
                              <a:gd name="T24" fmla="*/ 12 w 39"/>
                              <a:gd name="T25" fmla="*/ 76 h 81"/>
                              <a:gd name="T26" fmla="*/ 4 w 39"/>
                              <a:gd name="T27" fmla="*/ 76 h 81"/>
                              <a:gd name="T28" fmla="*/ 0 w 39"/>
                              <a:gd name="T29" fmla="*/ 76 h 81"/>
                              <a:gd name="T30" fmla="*/ 0 w 39"/>
                              <a:gd name="T31" fmla="*/ 81 h 81"/>
                              <a:gd name="T32" fmla="*/ 4 w 39"/>
                              <a:gd name="T33" fmla="*/ 81 h 81"/>
                              <a:gd name="T34" fmla="*/ 12 w 39"/>
                              <a:gd name="T35" fmla="*/ 81 h 81"/>
                              <a:gd name="T36" fmla="*/ 19 w 39"/>
                              <a:gd name="T37" fmla="*/ 81 h 81"/>
                              <a:gd name="T38" fmla="*/ 23 w 39"/>
                              <a:gd name="T39" fmla="*/ 81 h 81"/>
                              <a:gd name="T40" fmla="*/ 35 w 39"/>
                              <a:gd name="T41" fmla="*/ 81 h 81"/>
                              <a:gd name="T42" fmla="*/ 39 w 39"/>
                              <a:gd name="T43" fmla="*/ 81 h 81"/>
                              <a:gd name="T44" fmla="*/ 39 w 39"/>
                              <a:gd name="T45" fmla="*/ 76 h 81"/>
                              <a:gd name="T46" fmla="*/ 35 w 39"/>
                              <a:gd name="T47" fmla="*/ 76 h 81"/>
                              <a:gd name="T48" fmla="*/ 27 w 39"/>
                              <a:gd name="T49" fmla="*/ 76 h 81"/>
                              <a:gd name="T50" fmla="*/ 23 w 39"/>
                              <a:gd name="T51" fmla="*/ 76 h 81"/>
                              <a:gd name="T52" fmla="*/ 23 w 39"/>
                              <a:gd name="T53" fmla="*/ 76 h 81"/>
                              <a:gd name="T54" fmla="*/ 23 w 39"/>
                              <a:gd name="T55" fmla="*/ 72 h 81"/>
                              <a:gd name="T56" fmla="*/ 23 w 39"/>
                              <a:gd name="T57" fmla="*/ 5 h 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39" h="81">
                                <a:moveTo>
                                  <a:pt x="23" y="5"/>
                                </a:move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2" y="5"/>
                                </a:lnTo>
                                <a:lnTo>
                                  <a:pt x="4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4"/>
                                </a:lnTo>
                                <a:lnTo>
                                  <a:pt x="4" y="14"/>
                                </a:lnTo>
                                <a:lnTo>
                                  <a:pt x="15" y="9"/>
                                </a:lnTo>
                                <a:lnTo>
                                  <a:pt x="15" y="72"/>
                                </a:lnTo>
                                <a:lnTo>
                                  <a:pt x="15" y="76"/>
                                </a:lnTo>
                                <a:lnTo>
                                  <a:pt x="12" y="76"/>
                                </a:lnTo>
                                <a:lnTo>
                                  <a:pt x="12" y="76"/>
                                </a:lnTo>
                                <a:lnTo>
                                  <a:pt x="4" y="76"/>
                                </a:lnTo>
                                <a:lnTo>
                                  <a:pt x="0" y="76"/>
                                </a:lnTo>
                                <a:lnTo>
                                  <a:pt x="0" y="81"/>
                                </a:lnTo>
                                <a:lnTo>
                                  <a:pt x="4" y="81"/>
                                </a:lnTo>
                                <a:lnTo>
                                  <a:pt x="12" y="81"/>
                                </a:lnTo>
                                <a:lnTo>
                                  <a:pt x="19" y="81"/>
                                </a:lnTo>
                                <a:lnTo>
                                  <a:pt x="23" y="81"/>
                                </a:lnTo>
                                <a:lnTo>
                                  <a:pt x="35" y="81"/>
                                </a:lnTo>
                                <a:lnTo>
                                  <a:pt x="39" y="81"/>
                                </a:lnTo>
                                <a:lnTo>
                                  <a:pt x="39" y="76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23" y="76"/>
                                </a:lnTo>
                                <a:lnTo>
                                  <a:pt x="23" y="72"/>
                                </a:lnTo>
                                <a:lnTo>
                                  <a:pt x="23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5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466850" y="441960"/>
                            <a:ext cx="21590" cy="113665"/>
                          </a:xfrm>
                          <a:custGeom>
                            <a:avLst/>
                            <a:gdLst>
                              <a:gd name="T0" fmla="*/ 34 w 34"/>
                              <a:gd name="T1" fmla="*/ 90 h 179"/>
                              <a:gd name="T2" fmla="*/ 34 w 34"/>
                              <a:gd name="T3" fmla="*/ 72 h 179"/>
                              <a:gd name="T4" fmla="*/ 30 w 34"/>
                              <a:gd name="T5" fmla="*/ 54 h 179"/>
                              <a:gd name="T6" fmla="*/ 23 w 34"/>
                              <a:gd name="T7" fmla="*/ 32 h 179"/>
                              <a:gd name="T8" fmla="*/ 19 w 34"/>
                              <a:gd name="T9" fmla="*/ 23 h 179"/>
                              <a:gd name="T10" fmla="*/ 11 w 34"/>
                              <a:gd name="T11" fmla="*/ 9 h 179"/>
                              <a:gd name="T12" fmla="*/ 7 w 34"/>
                              <a:gd name="T13" fmla="*/ 5 h 179"/>
                              <a:gd name="T14" fmla="*/ 3 w 34"/>
                              <a:gd name="T15" fmla="*/ 0 h 179"/>
                              <a:gd name="T16" fmla="*/ 0 w 34"/>
                              <a:gd name="T17" fmla="*/ 0 h 179"/>
                              <a:gd name="T18" fmla="*/ 0 w 34"/>
                              <a:gd name="T19" fmla="*/ 0 h 179"/>
                              <a:gd name="T20" fmla="*/ 0 w 34"/>
                              <a:gd name="T21" fmla="*/ 0 h 179"/>
                              <a:gd name="T22" fmla="*/ 0 w 34"/>
                              <a:gd name="T23" fmla="*/ 0 h 179"/>
                              <a:gd name="T24" fmla="*/ 0 w 34"/>
                              <a:gd name="T25" fmla="*/ 0 h 179"/>
                              <a:gd name="T26" fmla="*/ 3 w 34"/>
                              <a:gd name="T27" fmla="*/ 5 h 179"/>
                              <a:gd name="T28" fmla="*/ 19 w 34"/>
                              <a:gd name="T29" fmla="*/ 40 h 179"/>
                              <a:gd name="T30" fmla="*/ 27 w 34"/>
                              <a:gd name="T31" fmla="*/ 90 h 179"/>
                              <a:gd name="T32" fmla="*/ 23 w 34"/>
                              <a:gd name="T33" fmla="*/ 116 h 179"/>
                              <a:gd name="T34" fmla="*/ 15 w 34"/>
                              <a:gd name="T35" fmla="*/ 148 h 179"/>
                              <a:gd name="T36" fmla="*/ 0 w 34"/>
                              <a:gd name="T37" fmla="*/ 170 h 179"/>
                              <a:gd name="T38" fmla="*/ 0 w 34"/>
                              <a:gd name="T39" fmla="*/ 174 h 179"/>
                              <a:gd name="T40" fmla="*/ 0 w 34"/>
                              <a:gd name="T41" fmla="*/ 174 h 179"/>
                              <a:gd name="T42" fmla="*/ 0 w 34"/>
                              <a:gd name="T43" fmla="*/ 174 h 179"/>
                              <a:gd name="T44" fmla="*/ 0 w 34"/>
                              <a:gd name="T45" fmla="*/ 179 h 179"/>
                              <a:gd name="T46" fmla="*/ 3 w 34"/>
                              <a:gd name="T47" fmla="*/ 174 h 179"/>
                              <a:gd name="T48" fmla="*/ 7 w 34"/>
                              <a:gd name="T49" fmla="*/ 170 h 179"/>
                              <a:gd name="T50" fmla="*/ 11 w 34"/>
                              <a:gd name="T51" fmla="*/ 165 h 179"/>
                              <a:gd name="T52" fmla="*/ 19 w 34"/>
                              <a:gd name="T53" fmla="*/ 157 h 179"/>
                              <a:gd name="T54" fmla="*/ 23 w 34"/>
                              <a:gd name="T55" fmla="*/ 143 h 179"/>
                              <a:gd name="T56" fmla="*/ 30 w 34"/>
                              <a:gd name="T57" fmla="*/ 121 h 179"/>
                              <a:gd name="T58" fmla="*/ 34 w 34"/>
                              <a:gd name="T59" fmla="*/ 103 h 179"/>
                              <a:gd name="T60" fmla="*/ 34 w 34"/>
                              <a:gd name="T61" fmla="*/ 90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4" h="179">
                                <a:moveTo>
                                  <a:pt x="34" y="90"/>
                                </a:moveTo>
                                <a:lnTo>
                                  <a:pt x="34" y="72"/>
                                </a:lnTo>
                                <a:lnTo>
                                  <a:pt x="30" y="54"/>
                                </a:lnTo>
                                <a:lnTo>
                                  <a:pt x="23" y="32"/>
                                </a:lnTo>
                                <a:lnTo>
                                  <a:pt x="19" y="23"/>
                                </a:lnTo>
                                <a:lnTo>
                                  <a:pt x="11" y="9"/>
                                </a:lnTo>
                                <a:lnTo>
                                  <a:pt x="7" y="5"/>
                                </a:lnTo>
                                <a:lnTo>
                                  <a:pt x="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3" y="5"/>
                                </a:lnTo>
                                <a:lnTo>
                                  <a:pt x="19" y="40"/>
                                </a:lnTo>
                                <a:lnTo>
                                  <a:pt x="27" y="90"/>
                                </a:lnTo>
                                <a:lnTo>
                                  <a:pt x="23" y="116"/>
                                </a:lnTo>
                                <a:lnTo>
                                  <a:pt x="15" y="148"/>
                                </a:lnTo>
                                <a:lnTo>
                                  <a:pt x="0" y="170"/>
                                </a:lnTo>
                                <a:lnTo>
                                  <a:pt x="0" y="174"/>
                                </a:lnTo>
                                <a:lnTo>
                                  <a:pt x="0" y="174"/>
                                </a:lnTo>
                                <a:lnTo>
                                  <a:pt x="0" y="174"/>
                                </a:lnTo>
                                <a:lnTo>
                                  <a:pt x="0" y="179"/>
                                </a:lnTo>
                                <a:lnTo>
                                  <a:pt x="3" y="174"/>
                                </a:lnTo>
                                <a:lnTo>
                                  <a:pt x="7" y="170"/>
                                </a:lnTo>
                                <a:lnTo>
                                  <a:pt x="11" y="165"/>
                                </a:lnTo>
                                <a:lnTo>
                                  <a:pt x="19" y="157"/>
                                </a:lnTo>
                                <a:lnTo>
                                  <a:pt x="23" y="143"/>
                                </a:lnTo>
                                <a:lnTo>
                                  <a:pt x="30" y="121"/>
                                </a:lnTo>
                                <a:lnTo>
                                  <a:pt x="34" y="103"/>
                                </a:lnTo>
                                <a:lnTo>
                                  <a:pt x="34" y="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5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557020" y="430530"/>
                            <a:ext cx="5080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5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36905" y="56705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6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04850" y="612140"/>
                            <a:ext cx="44450" cy="50800"/>
                          </a:xfrm>
                          <a:custGeom>
                            <a:avLst/>
                            <a:gdLst>
                              <a:gd name="T0" fmla="*/ 47 w 70"/>
                              <a:gd name="T1" fmla="*/ 5 h 80"/>
                              <a:gd name="T2" fmla="*/ 35 w 70"/>
                              <a:gd name="T3" fmla="*/ 0 h 80"/>
                              <a:gd name="T4" fmla="*/ 16 w 70"/>
                              <a:gd name="T5" fmla="*/ 9 h 80"/>
                              <a:gd name="T6" fmla="*/ 0 w 70"/>
                              <a:gd name="T7" fmla="*/ 36 h 80"/>
                              <a:gd name="T8" fmla="*/ 0 w 70"/>
                              <a:gd name="T9" fmla="*/ 63 h 80"/>
                              <a:gd name="T10" fmla="*/ 12 w 70"/>
                              <a:gd name="T11" fmla="*/ 76 h 80"/>
                              <a:gd name="T12" fmla="*/ 24 w 70"/>
                              <a:gd name="T13" fmla="*/ 76 h 80"/>
                              <a:gd name="T14" fmla="*/ 31 w 70"/>
                              <a:gd name="T15" fmla="*/ 72 h 80"/>
                              <a:gd name="T16" fmla="*/ 43 w 70"/>
                              <a:gd name="T17" fmla="*/ 72 h 80"/>
                              <a:gd name="T18" fmla="*/ 54 w 70"/>
                              <a:gd name="T19" fmla="*/ 80 h 80"/>
                              <a:gd name="T20" fmla="*/ 62 w 70"/>
                              <a:gd name="T21" fmla="*/ 76 h 80"/>
                              <a:gd name="T22" fmla="*/ 66 w 70"/>
                              <a:gd name="T23" fmla="*/ 63 h 80"/>
                              <a:gd name="T24" fmla="*/ 70 w 70"/>
                              <a:gd name="T25" fmla="*/ 49 h 80"/>
                              <a:gd name="T26" fmla="*/ 66 w 70"/>
                              <a:gd name="T27" fmla="*/ 49 h 80"/>
                              <a:gd name="T28" fmla="*/ 66 w 70"/>
                              <a:gd name="T29" fmla="*/ 54 h 80"/>
                              <a:gd name="T30" fmla="*/ 62 w 70"/>
                              <a:gd name="T31" fmla="*/ 67 h 80"/>
                              <a:gd name="T32" fmla="*/ 54 w 70"/>
                              <a:gd name="T33" fmla="*/ 76 h 80"/>
                              <a:gd name="T34" fmla="*/ 51 w 70"/>
                              <a:gd name="T35" fmla="*/ 72 h 80"/>
                              <a:gd name="T36" fmla="*/ 51 w 70"/>
                              <a:gd name="T37" fmla="*/ 63 h 80"/>
                              <a:gd name="T38" fmla="*/ 51 w 70"/>
                              <a:gd name="T39" fmla="*/ 54 h 80"/>
                              <a:gd name="T40" fmla="*/ 54 w 70"/>
                              <a:gd name="T41" fmla="*/ 45 h 80"/>
                              <a:gd name="T42" fmla="*/ 54 w 70"/>
                              <a:gd name="T43" fmla="*/ 27 h 80"/>
                              <a:gd name="T44" fmla="*/ 58 w 70"/>
                              <a:gd name="T45" fmla="*/ 13 h 80"/>
                              <a:gd name="T46" fmla="*/ 62 w 70"/>
                              <a:gd name="T47" fmla="*/ 5 h 80"/>
                              <a:gd name="T48" fmla="*/ 54 w 70"/>
                              <a:gd name="T49" fmla="*/ 0 h 80"/>
                              <a:gd name="T50" fmla="*/ 51 w 70"/>
                              <a:gd name="T51" fmla="*/ 9 h 80"/>
                              <a:gd name="T52" fmla="*/ 39 w 70"/>
                              <a:gd name="T53" fmla="*/ 58 h 80"/>
                              <a:gd name="T54" fmla="*/ 31 w 70"/>
                              <a:gd name="T55" fmla="*/ 72 h 80"/>
                              <a:gd name="T56" fmla="*/ 20 w 70"/>
                              <a:gd name="T57" fmla="*/ 76 h 80"/>
                              <a:gd name="T58" fmla="*/ 12 w 70"/>
                              <a:gd name="T59" fmla="*/ 67 h 80"/>
                              <a:gd name="T60" fmla="*/ 8 w 70"/>
                              <a:gd name="T61" fmla="*/ 58 h 80"/>
                              <a:gd name="T62" fmla="*/ 12 w 70"/>
                              <a:gd name="T63" fmla="*/ 40 h 80"/>
                              <a:gd name="T64" fmla="*/ 20 w 70"/>
                              <a:gd name="T65" fmla="*/ 18 h 80"/>
                              <a:gd name="T66" fmla="*/ 31 w 70"/>
                              <a:gd name="T67" fmla="*/ 5 h 80"/>
                              <a:gd name="T68" fmla="*/ 43 w 70"/>
                              <a:gd name="T69" fmla="*/ 5 h 80"/>
                              <a:gd name="T70" fmla="*/ 47 w 70"/>
                              <a:gd name="T71" fmla="*/ 13 h 80"/>
                              <a:gd name="T72" fmla="*/ 47 w 70"/>
                              <a:gd name="T73" fmla="*/ 18 h 80"/>
                              <a:gd name="T74" fmla="*/ 39 w 70"/>
                              <a:gd name="T75" fmla="*/ 54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70" h="80">
                                <a:moveTo>
                                  <a:pt x="51" y="9"/>
                                </a:moveTo>
                                <a:lnTo>
                                  <a:pt x="47" y="5"/>
                                </a:lnTo>
                                <a:lnTo>
                                  <a:pt x="43" y="0"/>
                                </a:lnTo>
                                <a:lnTo>
                                  <a:pt x="35" y="0"/>
                                </a:lnTo>
                                <a:lnTo>
                                  <a:pt x="24" y="0"/>
                                </a:lnTo>
                                <a:lnTo>
                                  <a:pt x="16" y="9"/>
                                </a:lnTo>
                                <a:lnTo>
                                  <a:pt x="8" y="22"/>
                                </a:lnTo>
                                <a:lnTo>
                                  <a:pt x="0" y="36"/>
                                </a:lnTo>
                                <a:lnTo>
                                  <a:pt x="0" y="49"/>
                                </a:lnTo>
                                <a:lnTo>
                                  <a:pt x="0" y="63"/>
                                </a:lnTo>
                                <a:lnTo>
                                  <a:pt x="4" y="72"/>
                                </a:lnTo>
                                <a:lnTo>
                                  <a:pt x="12" y="76"/>
                                </a:lnTo>
                                <a:lnTo>
                                  <a:pt x="20" y="80"/>
                                </a:lnTo>
                                <a:lnTo>
                                  <a:pt x="24" y="76"/>
                                </a:lnTo>
                                <a:lnTo>
                                  <a:pt x="27" y="76"/>
                                </a:lnTo>
                                <a:lnTo>
                                  <a:pt x="31" y="72"/>
                                </a:lnTo>
                                <a:lnTo>
                                  <a:pt x="39" y="67"/>
                                </a:lnTo>
                                <a:lnTo>
                                  <a:pt x="43" y="72"/>
                                </a:lnTo>
                                <a:lnTo>
                                  <a:pt x="47" y="76"/>
                                </a:lnTo>
                                <a:lnTo>
                                  <a:pt x="54" y="80"/>
                                </a:lnTo>
                                <a:lnTo>
                                  <a:pt x="58" y="76"/>
                                </a:lnTo>
                                <a:lnTo>
                                  <a:pt x="62" y="76"/>
                                </a:lnTo>
                                <a:lnTo>
                                  <a:pt x="66" y="67"/>
                                </a:lnTo>
                                <a:lnTo>
                                  <a:pt x="66" y="63"/>
                                </a:lnTo>
                                <a:lnTo>
                                  <a:pt x="70" y="54"/>
                                </a:lnTo>
                                <a:lnTo>
                                  <a:pt x="70" y="49"/>
                                </a:lnTo>
                                <a:lnTo>
                                  <a:pt x="70" y="49"/>
                                </a:lnTo>
                                <a:lnTo>
                                  <a:pt x="66" y="49"/>
                                </a:lnTo>
                                <a:lnTo>
                                  <a:pt x="66" y="49"/>
                                </a:lnTo>
                                <a:lnTo>
                                  <a:pt x="66" y="54"/>
                                </a:lnTo>
                                <a:lnTo>
                                  <a:pt x="62" y="63"/>
                                </a:lnTo>
                                <a:lnTo>
                                  <a:pt x="62" y="67"/>
                                </a:lnTo>
                                <a:lnTo>
                                  <a:pt x="58" y="72"/>
                                </a:lnTo>
                                <a:lnTo>
                                  <a:pt x="54" y="76"/>
                                </a:lnTo>
                                <a:lnTo>
                                  <a:pt x="51" y="72"/>
                                </a:lnTo>
                                <a:lnTo>
                                  <a:pt x="51" y="72"/>
                                </a:lnTo>
                                <a:lnTo>
                                  <a:pt x="51" y="67"/>
                                </a:lnTo>
                                <a:lnTo>
                                  <a:pt x="51" y="63"/>
                                </a:lnTo>
                                <a:lnTo>
                                  <a:pt x="51" y="58"/>
                                </a:lnTo>
                                <a:lnTo>
                                  <a:pt x="51" y="54"/>
                                </a:lnTo>
                                <a:lnTo>
                                  <a:pt x="51" y="49"/>
                                </a:lnTo>
                                <a:lnTo>
                                  <a:pt x="54" y="45"/>
                                </a:lnTo>
                                <a:lnTo>
                                  <a:pt x="54" y="36"/>
                                </a:lnTo>
                                <a:lnTo>
                                  <a:pt x="54" y="27"/>
                                </a:lnTo>
                                <a:lnTo>
                                  <a:pt x="58" y="22"/>
                                </a:lnTo>
                                <a:lnTo>
                                  <a:pt x="58" y="13"/>
                                </a:lnTo>
                                <a:lnTo>
                                  <a:pt x="62" y="9"/>
                                </a:lnTo>
                                <a:lnTo>
                                  <a:pt x="62" y="5"/>
                                </a:lnTo>
                                <a:lnTo>
                                  <a:pt x="58" y="5"/>
                                </a:lnTo>
                                <a:lnTo>
                                  <a:pt x="54" y="0"/>
                                </a:lnTo>
                                <a:lnTo>
                                  <a:pt x="51" y="5"/>
                                </a:lnTo>
                                <a:lnTo>
                                  <a:pt x="51" y="9"/>
                                </a:lnTo>
                                <a:close/>
                                <a:moveTo>
                                  <a:pt x="39" y="54"/>
                                </a:moveTo>
                                <a:lnTo>
                                  <a:pt x="39" y="58"/>
                                </a:lnTo>
                                <a:lnTo>
                                  <a:pt x="35" y="63"/>
                                </a:lnTo>
                                <a:lnTo>
                                  <a:pt x="31" y="72"/>
                                </a:lnTo>
                                <a:lnTo>
                                  <a:pt x="24" y="72"/>
                                </a:lnTo>
                                <a:lnTo>
                                  <a:pt x="20" y="76"/>
                                </a:lnTo>
                                <a:lnTo>
                                  <a:pt x="16" y="72"/>
                                </a:lnTo>
                                <a:lnTo>
                                  <a:pt x="12" y="67"/>
                                </a:lnTo>
                                <a:lnTo>
                                  <a:pt x="8" y="63"/>
                                </a:lnTo>
                                <a:lnTo>
                                  <a:pt x="8" y="58"/>
                                </a:lnTo>
                                <a:lnTo>
                                  <a:pt x="12" y="49"/>
                                </a:lnTo>
                                <a:lnTo>
                                  <a:pt x="12" y="40"/>
                                </a:lnTo>
                                <a:lnTo>
                                  <a:pt x="16" y="27"/>
                                </a:lnTo>
                                <a:lnTo>
                                  <a:pt x="20" y="18"/>
                                </a:lnTo>
                                <a:lnTo>
                                  <a:pt x="24" y="9"/>
                                </a:lnTo>
                                <a:lnTo>
                                  <a:pt x="31" y="5"/>
                                </a:lnTo>
                                <a:lnTo>
                                  <a:pt x="35" y="0"/>
                                </a:lnTo>
                                <a:lnTo>
                                  <a:pt x="43" y="5"/>
                                </a:lnTo>
                                <a:lnTo>
                                  <a:pt x="47" y="9"/>
                                </a:lnTo>
                                <a:lnTo>
                                  <a:pt x="47" y="13"/>
                                </a:lnTo>
                                <a:lnTo>
                                  <a:pt x="47" y="18"/>
                                </a:lnTo>
                                <a:lnTo>
                                  <a:pt x="47" y="18"/>
                                </a:lnTo>
                                <a:lnTo>
                                  <a:pt x="47" y="22"/>
                                </a:lnTo>
                                <a:lnTo>
                                  <a:pt x="39" y="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6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56285" y="612140"/>
                            <a:ext cx="36830" cy="50800"/>
                          </a:xfrm>
                          <a:custGeom>
                            <a:avLst/>
                            <a:gdLst>
                              <a:gd name="T0" fmla="*/ 54 w 58"/>
                              <a:gd name="T1" fmla="*/ 9 h 80"/>
                              <a:gd name="T2" fmla="*/ 51 w 58"/>
                              <a:gd name="T3" fmla="*/ 9 h 80"/>
                              <a:gd name="T4" fmla="*/ 47 w 58"/>
                              <a:gd name="T5" fmla="*/ 13 h 80"/>
                              <a:gd name="T6" fmla="*/ 43 w 58"/>
                              <a:gd name="T7" fmla="*/ 13 h 80"/>
                              <a:gd name="T8" fmla="*/ 43 w 58"/>
                              <a:gd name="T9" fmla="*/ 18 h 80"/>
                              <a:gd name="T10" fmla="*/ 47 w 58"/>
                              <a:gd name="T11" fmla="*/ 22 h 80"/>
                              <a:gd name="T12" fmla="*/ 51 w 58"/>
                              <a:gd name="T13" fmla="*/ 22 h 80"/>
                              <a:gd name="T14" fmla="*/ 54 w 58"/>
                              <a:gd name="T15" fmla="*/ 22 h 80"/>
                              <a:gd name="T16" fmla="*/ 58 w 58"/>
                              <a:gd name="T17" fmla="*/ 18 h 80"/>
                              <a:gd name="T18" fmla="*/ 58 w 58"/>
                              <a:gd name="T19" fmla="*/ 13 h 80"/>
                              <a:gd name="T20" fmla="*/ 54 w 58"/>
                              <a:gd name="T21" fmla="*/ 5 h 80"/>
                              <a:gd name="T22" fmla="*/ 51 w 58"/>
                              <a:gd name="T23" fmla="*/ 0 h 80"/>
                              <a:gd name="T24" fmla="*/ 39 w 58"/>
                              <a:gd name="T25" fmla="*/ 0 h 80"/>
                              <a:gd name="T26" fmla="*/ 27 w 58"/>
                              <a:gd name="T27" fmla="*/ 0 h 80"/>
                              <a:gd name="T28" fmla="*/ 16 w 58"/>
                              <a:gd name="T29" fmla="*/ 9 h 80"/>
                              <a:gd name="T30" fmla="*/ 8 w 58"/>
                              <a:gd name="T31" fmla="*/ 18 h 80"/>
                              <a:gd name="T32" fmla="*/ 0 w 58"/>
                              <a:gd name="T33" fmla="*/ 31 h 80"/>
                              <a:gd name="T34" fmla="*/ 0 w 58"/>
                              <a:gd name="T35" fmla="*/ 49 h 80"/>
                              <a:gd name="T36" fmla="*/ 0 w 58"/>
                              <a:gd name="T37" fmla="*/ 58 h 80"/>
                              <a:gd name="T38" fmla="*/ 4 w 58"/>
                              <a:gd name="T39" fmla="*/ 72 h 80"/>
                              <a:gd name="T40" fmla="*/ 12 w 58"/>
                              <a:gd name="T41" fmla="*/ 76 h 80"/>
                              <a:gd name="T42" fmla="*/ 24 w 58"/>
                              <a:gd name="T43" fmla="*/ 80 h 80"/>
                              <a:gd name="T44" fmla="*/ 35 w 58"/>
                              <a:gd name="T45" fmla="*/ 76 h 80"/>
                              <a:gd name="T46" fmla="*/ 47 w 58"/>
                              <a:gd name="T47" fmla="*/ 72 h 80"/>
                              <a:gd name="T48" fmla="*/ 54 w 58"/>
                              <a:gd name="T49" fmla="*/ 67 h 80"/>
                              <a:gd name="T50" fmla="*/ 58 w 58"/>
                              <a:gd name="T51" fmla="*/ 63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8 w 58"/>
                              <a:gd name="T57" fmla="*/ 54 h 80"/>
                              <a:gd name="T58" fmla="*/ 54 w 58"/>
                              <a:gd name="T59" fmla="*/ 54 h 80"/>
                              <a:gd name="T60" fmla="*/ 54 w 58"/>
                              <a:gd name="T61" fmla="*/ 58 h 80"/>
                              <a:gd name="T62" fmla="*/ 47 w 58"/>
                              <a:gd name="T63" fmla="*/ 67 h 80"/>
                              <a:gd name="T64" fmla="*/ 35 w 58"/>
                              <a:gd name="T65" fmla="*/ 72 h 80"/>
                              <a:gd name="T66" fmla="*/ 27 w 58"/>
                              <a:gd name="T67" fmla="*/ 76 h 80"/>
                              <a:gd name="T68" fmla="*/ 24 w 58"/>
                              <a:gd name="T69" fmla="*/ 76 h 80"/>
                              <a:gd name="T70" fmla="*/ 20 w 58"/>
                              <a:gd name="T71" fmla="*/ 72 h 80"/>
                              <a:gd name="T72" fmla="*/ 12 w 58"/>
                              <a:gd name="T73" fmla="*/ 67 h 80"/>
                              <a:gd name="T74" fmla="*/ 12 w 58"/>
                              <a:gd name="T75" fmla="*/ 63 h 80"/>
                              <a:gd name="T76" fmla="*/ 12 w 58"/>
                              <a:gd name="T77" fmla="*/ 54 h 80"/>
                              <a:gd name="T78" fmla="*/ 12 w 58"/>
                              <a:gd name="T79" fmla="*/ 49 h 80"/>
                              <a:gd name="T80" fmla="*/ 12 w 58"/>
                              <a:gd name="T81" fmla="*/ 40 h 80"/>
                              <a:gd name="T82" fmla="*/ 16 w 58"/>
                              <a:gd name="T83" fmla="*/ 27 h 80"/>
                              <a:gd name="T84" fmla="*/ 20 w 58"/>
                              <a:gd name="T85" fmla="*/ 18 h 80"/>
                              <a:gd name="T86" fmla="*/ 24 w 58"/>
                              <a:gd name="T87" fmla="*/ 9 h 80"/>
                              <a:gd name="T88" fmla="*/ 31 w 58"/>
                              <a:gd name="T89" fmla="*/ 5 h 80"/>
                              <a:gd name="T90" fmla="*/ 39 w 58"/>
                              <a:gd name="T91" fmla="*/ 0 h 80"/>
                              <a:gd name="T92" fmla="*/ 47 w 58"/>
                              <a:gd name="T93" fmla="*/ 5 h 80"/>
                              <a:gd name="T94" fmla="*/ 51 w 58"/>
                              <a:gd name="T95" fmla="*/ 5 h 80"/>
                              <a:gd name="T96" fmla="*/ 54 w 58"/>
                              <a:gd name="T97" fmla="*/ 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54" y="9"/>
                                </a:moveTo>
                                <a:lnTo>
                                  <a:pt x="51" y="9"/>
                                </a:lnTo>
                                <a:lnTo>
                                  <a:pt x="47" y="13"/>
                                </a:lnTo>
                                <a:lnTo>
                                  <a:pt x="43" y="13"/>
                                </a:lnTo>
                                <a:lnTo>
                                  <a:pt x="43" y="18"/>
                                </a:lnTo>
                                <a:lnTo>
                                  <a:pt x="47" y="22"/>
                                </a:lnTo>
                                <a:lnTo>
                                  <a:pt x="51" y="22"/>
                                </a:lnTo>
                                <a:lnTo>
                                  <a:pt x="54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4" y="5"/>
                                </a:lnTo>
                                <a:lnTo>
                                  <a:pt x="51" y="0"/>
                                </a:lnTo>
                                <a:lnTo>
                                  <a:pt x="39" y="0"/>
                                </a:lnTo>
                                <a:lnTo>
                                  <a:pt x="27" y="0"/>
                                </a:lnTo>
                                <a:lnTo>
                                  <a:pt x="16" y="9"/>
                                </a:lnTo>
                                <a:lnTo>
                                  <a:pt x="8" y="18"/>
                                </a:lnTo>
                                <a:lnTo>
                                  <a:pt x="0" y="31"/>
                                </a:lnTo>
                                <a:lnTo>
                                  <a:pt x="0" y="49"/>
                                </a:lnTo>
                                <a:lnTo>
                                  <a:pt x="0" y="58"/>
                                </a:lnTo>
                                <a:lnTo>
                                  <a:pt x="4" y="72"/>
                                </a:lnTo>
                                <a:lnTo>
                                  <a:pt x="12" y="76"/>
                                </a:lnTo>
                                <a:lnTo>
                                  <a:pt x="24" y="80"/>
                                </a:lnTo>
                                <a:lnTo>
                                  <a:pt x="35" y="76"/>
                                </a:lnTo>
                                <a:lnTo>
                                  <a:pt x="47" y="72"/>
                                </a:lnTo>
                                <a:lnTo>
                                  <a:pt x="54" y="67"/>
                                </a:lnTo>
                                <a:lnTo>
                                  <a:pt x="58" y="63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4"/>
                                </a:lnTo>
                                <a:lnTo>
                                  <a:pt x="54" y="54"/>
                                </a:lnTo>
                                <a:lnTo>
                                  <a:pt x="54" y="58"/>
                                </a:lnTo>
                                <a:lnTo>
                                  <a:pt x="47" y="67"/>
                                </a:lnTo>
                                <a:lnTo>
                                  <a:pt x="35" y="72"/>
                                </a:lnTo>
                                <a:lnTo>
                                  <a:pt x="27" y="76"/>
                                </a:lnTo>
                                <a:lnTo>
                                  <a:pt x="24" y="76"/>
                                </a:lnTo>
                                <a:lnTo>
                                  <a:pt x="20" y="72"/>
                                </a:lnTo>
                                <a:lnTo>
                                  <a:pt x="12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2" y="40"/>
                                </a:lnTo>
                                <a:lnTo>
                                  <a:pt x="16" y="27"/>
                                </a:lnTo>
                                <a:lnTo>
                                  <a:pt x="20" y="18"/>
                                </a:lnTo>
                                <a:lnTo>
                                  <a:pt x="24" y="9"/>
                                </a:lnTo>
                                <a:lnTo>
                                  <a:pt x="31" y="5"/>
                                </a:lnTo>
                                <a:lnTo>
                                  <a:pt x="39" y="0"/>
                                </a:lnTo>
                                <a:lnTo>
                                  <a:pt x="47" y="5"/>
                                </a:lnTo>
                                <a:lnTo>
                                  <a:pt x="51" y="5"/>
                                </a:lnTo>
                                <a:lnTo>
                                  <a:pt x="54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6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98195" y="612140"/>
                            <a:ext cx="36830" cy="50800"/>
                          </a:xfrm>
                          <a:custGeom>
                            <a:avLst/>
                            <a:gdLst>
                              <a:gd name="T0" fmla="*/ 54 w 58"/>
                              <a:gd name="T1" fmla="*/ 9 h 80"/>
                              <a:gd name="T2" fmla="*/ 50 w 58"/>
                              <a:gd name="T3" fmla="*/ 9 h 80"/>
                              <a:gd name="T4" fmla="*/ 46 w 58"/>
                              <a:gd name="T5" fmla="*/ 13 h 80"/>
                              <a:gd name="T6" fmla="*/ 46 w 58"/>
                              <a:gd name="T7" fmla="*/ 13 h 80"/>
                              <a:gd name="T8" fmla="*/ 46 w 58"/>
                              <a:gd name="T9" fmla="*/ 18 h 80"/>
                              <a:gd name="T10" fmla="*/ 46 w 58"/>
                              <a:gd name="T11" fmla="*/ 22 h 80"/>
                              <a:gd name="T12" fmla="*/ 50 w 58"/>
                              <a:gd name="T13" fmla="*/ 22 h 80"/>
                              <a:gd name="T14" fmla="*/ 54 w 58"/>
                              <a:gd name="T15" fmla="*/ 22 h 80"/>
                              <a:gd name="T16" fmla="*/ 58 w 58"/>
                              <a:gd name="T17" fmla="*/ 18 h 80"/>
                              <a:gd name="T18" fmla="*/ 58 w 58"/>
                              <a:gd name="T19" fmla="*/ 13 h 80"/>
                              <a:gd name="T20" fmla="*/ 58 w 58"/>
                              <a:gd name="T21" fmla="*/ 5 h 80"/>
                              <a:gd name="T22" fmla="*/ 50 w 58"/>
                              <a:gd name="T23" fmla="*/ 0 h 80"/>
                              <a:gd name="T24" fmla="*/ 42 w 58"/>
                              <a:gd name="T25" fmla="*/ 0 h 80"/>
                              <a:gd name="T26" fmla="*/ 27 w 58"/>
                              <a:gd name="T27" fmla="*/ 0 h 80"/>
                              <a:gd name="T28" fmla="*/ 15 w 58"/>
                              <a:gd name="T29" fmla="*/ 9 h 80"/>
                              <a:gd name="T30" fmla="*/ 8 w 58"/>
                              <a:gd name="T31" fmla="*/ 18 h 80"/>
                              <a:gd name="T32" fmla="*/ 0 w 58"/>
                              <a:gd name="T33" fmla="*/ 31 h 80"/>
                              <a:gd name="T34" fmla="*/ 0 w 58"/>
                              <a:gd name="T35" fmla="*/ 49 h 80"/>
                              <a:gd name="T36" fmla="*/ 0 w 58"/>
                              <a:gd name="T37" fmla="*/ 58 h 80"/>
                              <a:gd name="T38" fmla="*/ 8 w 58"/>
                              <a:gd name="T39" fmla="*/ 72 h 80"/>
                              <a:gd name="T40" fmla="*/ 15 w 58"/>
                              <a:gd name="T41" fmla="*/ 76 h 80"/>
                              <a:gd name="T42" fmla="*/ 23 w 58"/>
                              <a:gd name="T43" fmla="*/ 80 h 80"/>
                              <a:gd name="T44" fmla="*/ 35 w 58"/>
                              <a:gd name="T45" fmla="*/ 76 h 80"/>
                              <a:gd name="T46" fmla="*/ 46 w 58"/>
                              <a:gd name="T47" fmla="*/ 72 h 80"/>
                              <a:gd name="T48" fmla="*/ 54 w 58"/>
                              <a:gd name="T49" fmla="*/ 67 h 80"/>
                              <a:gd name="T50" fmla="*/ 58 w 58"/>
                              <a:gd name="T51" fmla="*/ 63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8 w 58"/>
                              <a:gd name="T57" fmla="*/ 54 h 80"/>
                              <a:gd name="T58" fmla="*/ 58 w 58"/>
                              <a:gd name="T59" fmla="*/ 54 h 80"/>
                              <a:gd name="T60" fmla="*/ 54 w 58"/>
                              <a:gd name="T61" fmla="*/ 58 h 80"/>
                              <a:gd name="T62" fmla="*/ 46 w 58"/>
                              <a:gd name="T63" fmla="*/ 67 h 80"/>
                              <a:gd name="T64" fmla="*/ 35 w 58"/>
                              <a:gd name="T65" fmla="*/ 72 h 80"/>
                              <a:gd name="T66" fmla="*/ 27 w 58"/>
                              <a:gd name="T67" fmla="*/ 76 h 80"/>
                              <a:gd name="T68" fmla="*/ 23 w 58"/>
                              <a:gd name="T69" fmla="*/ 76 h 80"/>
                              <a:gd name="T70" fmla="*/ 19 w 58"/>
                              <a:gd name="T71" fmla="*/ 72 h 80"/>
                              <a:gd name="T72" fmla="*/ 15 w 58"/>
                              <a:gd name="T73" fmla="*/ 67 h 80"/>
                              <a:gd name="T74" fmla="*/ 12 w 58"/>
                              <a:gd name="T75" fmla="*/ 63 h 80"/>
                              <a:gd name="T76" fmla="*/ 12 w 58"/>
                              <a:gd name="T77" fmla="*/ 54 h 80"/>
                              <a:gd name="T78" fmla="*/ 12 w 58"/>
                              <a:gd name="T79" fmla="*/ 49 h 80"/>
                              <a:gd name="T80" fmla="*/ 12 w 58"/>
                              <a:gd name="T81" fmla="*/ 40 h 80"/>
                              <a:gd name="T82" fmla="*/ 15 w 58"/>
                              <a:gd name="T83" fmla="*/ 27 h 80"/>
                              <a:gd name="T84" fmla="*/ 19 w 58"/>
                              <a:gd name="T85" fmla="*/ 18 h 80"/>
                              <a:gd name="T86" fmla="*/ 23 w 58"/>
                              <a:gd name="T87" fmla="*/ 9 h 80"/>
                              <a:gd name="T88" fmla="*/ 31 w 58"/>
                              <a:gd name="T89" fmla="*/ 5 h 80"/>
                              <a:gd name="T90" fmla="*/ 42 w 58"/>
                              <a:gd name="T91" fmla="*/ 0 h 80"/>
                              <a:gd name="T92" fmla="*/ 46 w 58"/>
                              <a:gd name="T93" fmla="*/ 5 h 80"/>
                              <a:gd name="T94" fmla="*/ 50 w 58"/>
                              <a:gd name="T95" fmla="*/ 5 h 80"/>
                              <a:gd name="T96" fmla="*/ 54 w 58"/>
                              <a:gd name="T97" fmla="*/ 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54" y="9"/>
                                </a:moveTo>
                                <a:lnTo>
                                  <a:pt x="50" y="9"/>
                                </a:lnTo>
                                <a:lnTo>
                                  <a:pt x="46" y="13"/>
                                </a:lnTo>
                                <a:lnTo>
                                  <a:pt x="46" y="13"/>
                                </a:lnTo>
                                <a:lnTo>
                                  <a:pt x="46" y="18"/>
                                </a:lnTo>
                                <a:lnTo>
                                  <a:pt x="46" y="22"/>
                                </a:lnTo>
                                <a:lnTo>
                                  <a:pt x="50" y="22"/>
                                </a:lnTo>
                                <a:lnTo>
                                  <a:pt x="54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8" y="5"/>
                                </a:lnTo>
                                <a:lnTo>
                                  <a:pt x="50" y="0"/>
                                </a:lnTo>
                                <a:lnTo>
                                  <a:pt x="42" y="0"/>
                                </a:lnTo>
                                <a:lnTo>
                                  <a:pt x="27" y="0"/>
                                </a:lnTo>
                                <a:lnTo>
                                  <a:pt x="15" y="9"/>
                                </a:lnTo>
                                <a:lnTo>
                                  <a:pt x="8" y="18"/>
                                </a:lnTo>
                                <a:lnTo>
                                  <a:pt x="0" y="31"/>
                                </a:lnTo>
                                <a:lnTo>
                                  <a:pt x="0" y="49"/>
                                </a:lnTo>
                                <a:lnTo>
                                  <a:pt x="0" y="58"/>
                                </a:lnTo>
                                <a:lnTo>
                                  <a:pt x="8" y="72"/>
                                </a:lnTo>
                                <a:lnTo>
                                  <a:pt x="15" y="76"/>
                                </a:lnTo>
                                <a:lnTo>
                                  <a:pt x="23" y="80"/>
                                </a:lnTo>
                                <a:lnTo>
                                  <a:pt x="35" y="76"/>
                                </a:lnTo>
                                <a:lnTo>
                                  <a:pt x="46" y="72"/>
                                </a:lnTo>
                                <a:lnTo>
                                  <a:pt x="54" y="67"/>
                                </a:lnTo>
                                <a:lnTo>
                                  <a:pt x="58" y="63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4"/>
                                </a:lnTo>
                                <a:lnTo>
                                  <a:pt x="58" y="54"/>
                                </a:lnTo>
                                <a:lnTo>
                                  <a:pt x="54" y="58"/>
                                </a:lnTo>
                                <a:lnTo>
                                  <a:pt x="46" y="67"/>
                                </a:lnTo>
                                <a:lnTo>
                                  <a:pt x="35" y="72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19" y="72"/>
                                </a:lnTo>
                                <a:lnTo>
                                  <a:pt x="15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2" y="40"/>
                                </a:lnTo>
                                <a:lnTo>
                                  <a:pt x="15" y="27"/>
                                </a:lnTo>
                                <a:lnTo>
                                  <a:pt x="19" y="18"/>
                                </a:lnTo>
                                <a:lnTo>
                                  <a:pt x="23" y="9"/>
                                </a:lnTo>
                                <a:lnTo>
                                  <a:pt x="31" y="5"/>
                                </a:lnTo>
                                <a:lnTo>
                                  <a:pt x="42" y="0"/>
                                </a:lnTo>
                                <a:lnTo>
                                  <a:pt x="46" y="5"/>
                                </a:lnTo>
                                <a:lnTo>
                                  <a:pt x="50" y="5"/>
                                </a:lnTo>
                                <a:lnTo>
                                  <a:pt x="54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6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40105" y="586740"/>
                            <a:ext cx="24130" cy="76200"/>
                          </a:xfrm>
                          <a:custGeom>
                            <a:avLst/>
                            <a:gdLst>
                              <a:gd name="T0" fmla="*/ 34 w 38"/>
                              <a:gd name="T1" fmla="*/ 0 h 120"/>
                              <a:gd name="T2" fmla="*/ 27 w 38"/>
                              <a:gd name="T3" fmla="*/ 0 h 120"/>
                              <a:gd name="T4" fmla="*/ 27 w 38"/>
                              <a:gd name="T5" fmla="*/ 13 h 120"/>
                              <a:gd name="T6" fmla="*/ 34 w 38"/>
                              <a:gd name="T7" fmla="*/ 13 h 120"/>
                              <a:gd name="T8" fmla="*/ 38 w 38"/>
                              <a:gd name="T9" fmla="*/ 4 h 120"/>
                              <a:gd name="T10" fmla="*/ 27 w 38"/>
                              <a:gd name="T11" fmla="*/ 67 h 120"/>
                              <a:gd name="T12" fmla="*/ 30 w 38"/>
                              <a:gd name="T13" fmla="*/ 62 h 120"/>
                              <a:gd name="T14" fmla="*/ 30 w 38"/>
                              <a:gd name="T15" fmla="*/ 53 h 120"/>
                              <a:gd name="T16" fmla="*/ 27 w 38"/>
                              <a:gd name="T17" fmla="*/ 40 h 120"/>
                              <a:gd name="T18" fmla="*/ 11 w 38"/>
                              <a:gd name="T19" fmla="*/ 40 h 120"/>
                              <a:gd name="T20" fmla="*/ 0 w 38"/>
                              <a:gd name="T21" fmla="*/ 53 h 120"/>
                              <a:gd name="T22" fmla="*/ 0 w 38"/>
                              <a:gd name="T23" fmla="*/ 67 h 120"/>
                              <a:gd name="T24" fmla="*/ 0 w 38"/>
                              <a:gd name="T25" fmla="*/ 67 h 120"/>
                              <a:gd name="T26" fmla="*/ 3 w 38"/>
                              <a:gd name="T27" fmla="*/ 62 h 120"/>
                              <a:gd name="T28" fmla="*/ 11 w 38"/>
                              <a:gd name="T29" fmla="*/ 45 h 120"/>
                              <a:gd name="T30" fmla="*/ 19 w 38"/>
                              <a:gd name="T31" fmla="*/ 40 h 120"/>
                              <a:gd name="T32" fmla="*/ 23 w 38"/>
                              <a:gd name="T33" fmla="*/ 45 h 120"/>
                              <a:gd name="T34" fmla="*/ 23 w 38"/>
                              <a:gd name="T35" fmla="*/ 53 h 120"/>
                              <a:gd name="T36" fmla="*/ 19 w 38"/>
                              <a:gd name="T37" fmla="*/ 62 h 120"/>
                              <a:gd name="T38" fmla="*/ 11 w 38"/>
                              <a:gd name="T39" fmla="*/ 80 h 120"/>
                              <a:gd name="T40" fmla="*/ 7 w 38"/>
                              <a:gd name="T41" fmla="*/ 98 h 120"/>
                              <a:gd name="T42" fmla="*/ 7 w 38"/>
                              <a:gd name="T43" fmla="*/ 112 h 120"/>
                              <a:gd name="T44" fmla="*/ 19 w 38"/>
                              <a:gd name="T45" fmla="*/ 120 h 120"/>
                              <a:gd name="T46" fmla="*/ 30 w 38"/>
                              <a:gd name="T47" fmla="*/ 112 h 120"/>
                              <a:gd name="T48" fmla="*/ 38 w 38"/>
                              <a:gd name="T49" fmla="*/ 94 h 120"/>
                              <a:gd name="T50" fmla="*/ 38 w 38"/>
                              <a:gd name="T51" fmla="*/ 89 h 120"/>
                              <a:gd name="T52" fmla="*/ 34 w 38"/>
                              <a:gd name="T53" fmla="*/ 89 h 120"/>
                              <a:gd name="T54" fmla="*/ 30 w 38"/>
                              <a:gd name="T55" fmla="*/ 103 h 120"/>
                              <a:gd name="T56" fmla="*/ 23 w 38"/>
                              <a:gd name="T57" fmla="*/ 112 h 120"/>
                              <a:gd name="T58" fmla="*/ 15 w 38"/>
                              <a:gd name="T59" fmla="*/ 112 h 120"/>
                              <a:gd name="T60" fmla="*/ 15 w 38"/>
                              <a:gd name="T61" fmla="*/ 103 h 120"/>
                              <a:gd name="T62" fmla="*/ 19 w 38"/>
                              <a:gd name="T63" fmla="*/ 89 h 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38" h="120">
                                <a:moveTo>
                                  <a:pt x="38" y="4"/>
                                </a:moveTo>
                                <a:lnTo>
                                  <a:pt x="34" y="0"/>
                                </a:lnTo>
                                <a:lnTo>
                                  <a:pt x="30" y="0"/>
                                </a:lnTo>
                                <a:lnTo>
                                  <a:pt x="27" y="0"/>
                                </a:lnTo>
                                <a:lnTo>
                                  <a:pt x="23" y="9"/>
                                </a:lnTo>
                                <a:lnTo>
                                  <a:pt x="27" y="13"/>
                                </a:lnTo>
                                <a:lnTo>
                                  <a:pt x="30" y="13"/>
                                </a:lnTo>
                                <a:lnTo>
                                  <a:pt x="34" y="13"/>
                                </a:lnTo>
                                <a:lnTo>
                                  <a:pt x="34" y="9"/>
                                </a:lnTo>
                                <a:lnTo>
                                  <a:pt x="38" y="4"/>
                                </a:lnTo>
                                <a:close/>
                                <a:moveTo>
                                  <a:pt x="27" y="71"/>
                                </a:moveTo>
                                <a:lnTo>
                                  <a:pt x="27" y="67"/>
                                </a:lnTo>
                                <a:lnTo>
                                  <a:pt x="27" y="67"/>
                                </a:lnTo>
                                <a:lnTo>
                                  <a:pt x="30" y="62"/>
                                </a:lnTo>
                                <a:lnTo>
                                  <a:pt x="30" y="58"/>
                                </a:lnTo>
                                <a:lnTo>
                                  <a:pt x="30" y="53"/>
                                </a:lnTo>
                                <a:lnTo>
                                  <a:pt x="30" y="45"/>
                                </a:lnTo>
                                <a:lnTo>
                                  <a:pt x="27" y="40"/>
                                </a:lnTo>
                                <a:lnTo>
                                  <a:pt x="19" y="40"/>
                                </a:lnTo>
                                <a:lnTo>
                                  <a:pt x="11" y="40"/>
                                </a:lnTo>
                                <a:lnTo>
                                  <a:pt x="3" y="49"/>
                                </a:lnTo>
                                <a:lnTo>
                                  <a:pt x="0" y="53"/>
                                </a:lnTo>
                                <a:lnTo>
                                  <a:pt x="0" y="62"/>
                                </a:lnTo>
                                <a:lnTo>
                                  <a:pt x="0" y="67"/>
                                </a:lnTo>
                                <a:lnTo>
                                  <a:pt x="0" y="67"/>
                                </a:lnTo>
                                <a:lnTo>
                                  <a:pt x="0" y="67"/>
                                </a:lnTo>
                                <a:lnTo>
                                  <a:pt x="3" y="67"/>
                                </a:lnTo>
                                <a:lnTo>
                                  <a:pt x="3" y="62"/>
                                </a:lnTo>
                                <a:lnTo>
                                  <a:pt x="7" y="53"/>
                                </a:lnTo>
                                <a:lnTo>
                                  <a:pt x="11" y="45"/>
                                </a:lnTo>
                                <a:lnTo>
                                  <a:pt x="15" y="45"/>
                                </a:lnTo>
                                <a:lnTo>
                                  <a:pt x="19" y="40"/>
                                </a:lnTo>
                                <a:lnTo>
                                  <a:pt x="19" y="40"/>
                                </a:lnTo>
                                <a:lnTo>
                                  <a:pt x="23" y="45"/>
                                </a:lnTo>
                                <a:lnTo>
                                  <a:pt x="23" y="49"/>
                                </a:lnTo>
                                <a:lnTo>
                                  <a:pt x="23" y="53"/>
                                </a:lnTo>
                                <a:lnTo>
                                  <a:pt x="19" y="58"/>
                                </a:lnTo>
                                <a:lnTo>
                                  <a:pt x="19" y="62"/>
                                </a:lnTo>
                                <a:lnTo>
                                  <a:pt x="15" y="71"/>
                                </a:lnTo>
                                <a:lnTo>
                                  <a:pt x="11" y="80"/>
                                </a:lnTo>
                                <a:lnTo>
                                  <a:pt x="11" y="89"/>
                                </a:lnTo>
                                <a:lnTo>
                                  <a:pt x="7" y="98"/>
                                </a:lnTo>
                                <a:lnTo>
                                  <a:pt x="7" y="103"/>
                                </a:lnTo>
                                <a:lnTo>
                                  <a:pt x="7" y="112"/>
                                </a:lnTo>
                                <a:lnTo>
                                  <a:pt x="11" y="116"/>
                                </a:lnTo>
                                <a:lnTo>
                                  <a:pt x="19" y="120"/>
                                </a:lnTo>
                                <a:lnTo>
                                  <a:pt x="27" y="116"/>
                                </a:lnTo>
                                <a:lnTo>
                                  <a:pt x="30" y="112"/>
                                </a:lnTo>
                                <a:lnTo>
                                  <a:pt x="34" y="103"/>
                                </a:lnTo>
                                <a:lnTo>
                                  <a:pt x="38" y="94"/>
                                </a:lnTo>
                                <a:lnTo>
                                  <a:pt x="38" y="89"/>
                                </a:lnTo>
                                <a:lnTo>
                                  <a:pt x="38" y="89"/>
                                </a:lnTo>
                                <a:lnTo>
                                  <a:pt x="38" y="89"/>
                                </a:lnTo>
                                <a:lnTo>
                                  <a:pt x="34" y="89"/>
                                </a:lnTo>
                                <a:lnTo>
                                  <a:pt x="34" y="94"/>
                                </a:lnTo>
                                <a:lnTo>
                                  <a:pt x="30" y="103"/>
                                </a:lnTo>
                                <a:lnTo>
                                  <a:pt x="30" y="107"/>
                                </a:lnTo>
                                <a:lnTo>
                                  <a:pt x="23" y="112"/>
                                </a:lnTo>
                                <a:lnTo>
                                  <a:pt x="19" y="116"/>
                                </a:lnTo>
                                <a:lnTo>
                                  <a:pt x="15" y="112"/>
                                </a:lnTo>
                                <a:lnTo>
                                  <a:pt x="15" y="107"/>
                                </a:lnTo>
                                <a:lnTo>
                                  <a:pt x="15" y="103"/>
                                </a:lnTo>
                                <a:lnTo>
                                  <a:pt x="19" y="98"/>
                                </a:lnTo>
                                <a:lnTo>
                                  <a:pt x="19" y="89"/>
                                </a:lnTo>
                                <a:lnTo>
                                  <a:pt x="27" y="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6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74395" y="581025"/>
                            <a:ext cx="46355" cy="81915"/>
                          </a:xfrm>
                          <a:custGeom>
                            <a:avLst/>
                            <a:gdLst>
                              <a:gd name="T0" fmla="*/ 73 w 73"/>
                              <a:gd name="T1" fmla="*/ 4 h 129"/>
                              <a:gd name="T2" fmla="*/ 65 w 73"/>
                              <a:gd name="T3" fmla="*/ 4 h 129"/>
                              <a:gd name="T4" fmla="*/ 54 w 73"/>
                              <a:gd name="T5" fmla="*/ 4 h 129"/>
                              <a:gd name="T6" fmla="*/ 50 w 73"/>
                              <a:gd name="T7" fmla="*/ 4 h 129"/>
                              <a:gd name="T8" fmla="*/ 50 w 73"/>
                              <a:gd name="T9" fmla="*/ 9 h 129"/>
                              <a:gd name="T10" fmla="*/ 57 w 73"/>
                              <a:gd name="T11" fmla="*/ 9 h 129"/>
                              <a:gd name="T12" fmla="*/ 61 w 73"/>
                              <a:gd name="T13" fmla="*/ 13 h 129"/>
                              <a:gd name="T14" fmla="*/ 50 w 73"/>
                              <a:gd name="T15" fmla="*/ 58 h 129"/>
                              <a:gd name="T16" fmla="*/ 42 w 73"/>
                              <a:gd name="T17" fmla="*/ 49 h 129"/>
                              <a:gd name="T18" fmla="*/ 27 w 73"/>
                              <a:gd name="T19" fmla="*/ 49 h 129"/>
                              <a:gd name="T20" fmla="*/ 7 w 73"/>
                              <a:gd name="T21" fmla="*/ 71 h 129"/>
                              <a:gd name="T22" fmla="*/ 0 w 73"/>
                              <a:gd name="T23" fmla="*/ 98 h 129"/>
                              <a:gd name="T24" fmla="*/ 3 w 73"/>
                              <a:gd name="T25" fmla="*/ 121 h 129"/>
                              <a:gd name="T26" fmla="*/ 19 w 73"/>
                              <a:gd name="T27" fmla="*/ 129 h 129"/>
                              <a:gd name="T28" fmla="*/ 27 w 73"/>
                              <a:gd name="T29" fmla="*/ 125 h 129"/>
                              <a:gd name="T30" fmla="*/ 38 w 73"/>
                              <a:gd name="T31" fmla="*/ 116 h 129"/>
                              <a:gd name="T32" fmla="*/ 46 w 73"/>
                              <a:gd name="T33" fmla="*/ 125 h 129"/>
                              <a:gd name="T34" fmla="*/ 57 w 73"/>
                              <a:gd name="T35" fmla="*/ 125 h 129"/>
                              <a:gd name="T36" fmla="*/ 65 w 73"/>
                              <a:gd name="T37" fmla="*/ 116 h 129"/>
                              <a:gd name="T38" fmla="*/ 69 w 73"/>
                              <a:gd name="T39" fmla="*/ 103 h 129"/>
                              <a:gd name="T40" fmla="*/ 69 w 73"/>
                              <a:gd name="T41" fmla="*/ 98 h 129"/>
                              <a:gd name="T42" fmla="*/ 65 w 73"/>
                              <a:gd name="T43" fmla="*/ 98 h 129"/>
                              <a:gd name="T44" fmla="*/ 61 w 73"/>
                              <a:gd name="T45" fmla="*/ 112 h 129"/>
                              <a:gd name="T46" fmla="*/ 57 w 73"/>
                              <a:gd name="T47" fmla="*/ 121 h 129"/>
                              <a:gd name="T48" fmla="*/ 50 w 73"/>
                              <a:gd name="T49" fmla="*/ 121 h 129"/>
                              <a:gd name="T50" fmla="*/ 50 w 73"/>
                              <a:gd name="T51" fmla="*/ 116 h 129"/>
                              <a:gd name="T52" fmla="*/ 50 w 73"/>
                              <a:gd name="T53" fmla="*/ 107 h 129"/>
                              <a:gd name="T54" fmla="*/ 38 w 73"/>
                              <a:gd name="T55" fmla="*/ 103 h 129"/>
                              <a:gd name="T56" fmla="*/ 38 w 73"/>
                              <a:gd name="T57" fmla="*/ 112 h 129"/>
                              <a:gd name="T58" fmla="*/ 23 w 73"/>
                              <a:gd name="T59" fmla="*/ 121 h 129"/>
                              <a:gd name="T60" fmla="*/ 15 w 73"/>
                              <a:gd name="T61" fmla="*/ 121 h 129"/>
                              <a:gd name="T62" fmla="*/ 11 w 73"/>
                              <a:gd name="T63" fmla="*/ 112 h 129"/>
                              <a:gd name="T64" fmla="*/ 11 w 73"/>
                              <a:gd name="T65" fmla="*/ 98 h 129"/>
                              <a:gd name="T66" fmla="*/ 15 w 73"/>
                              <a:gd name="T67" fmla="*/ 76 h 129"/>
                              <a:gd name="T68" fmla="*/ 23 w 73"/>
                              <a:gd name="T69" fmla="*/ 58 h 129"/>
                              <a:gd name="T70" fmla="*/ 34 w 73"/>
                              <a:gd name="T71" fmla="*/ 49 h 129"/>
                              <a:gd name="T72" fmla="*/ 46 w 73"/>
                              <a:gd name="T73" fmla="*/ 58 h 129"/>
                              <a:gd name="T74" fmla="*/ 50 w 73"/>
                              <a:gd name="T75" fmla="*/ 67 h 129"/>
                              <a:gd name="T76" fmla="*/ 46 w 73"/>
                              <a:gd name="T77" fmla="*/ 71 h 1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73" h="129">
                                <a:moveTo>
                                  <a:pt x="73" y="4"/>
                                </a:moveTo>
                                <a:lnTo>
                                  <a:pt x="73" y="4"/>
                                </a:lnTo>
                                <a:lnTo>
                                  <a:pt x="69" y="0"/>
                                </a:lnTo>
                                <a:lnTo>
                                  <a:pt x="65" y="4"/>
                                </a:lnTo>
                                <a:lnTo>
                                  <a:pt x="61" y="4"/>
                                </a:lnTo>
                                <a:lnTo>
                                  <a:pt x="54" y="4"/>
                                </a:lnTo>
                                <a:lnTo>
                                  <a:pt x="50" y="4"/>
                                </a:lnTo>
                                <a:lnTo>
                                  <a:pt x="50" y="4"/>
                                </a:lnTo>
                                <a:lnTo>
                                  <a:pt x="50" y="9"/>
                                </a:lnTo>
                                <a:lnTo>
                                  <a:pt x="50" y="9"/>
                                </a:lnTo>
                                <a:lnTo>
                                  <a:pt x="54" y="9"/>
                                </a:lnTo>
                                <a:lnTo>
                                  <a:pt x="57" y="9"/>
                                </a:lnTo>
                                <a:lnTo>
                                  <a:pt x="57" y="9"/>
                                </a:lnTo>
                                <a:lnTo>
                                  <a:pt x="61" y="13"/>
                                </a:lnTo>
                                <a:lnTo>
                                  <a:pt x="57" y="18"/>
                                </a:lnTo>
                                <a:lnTo>
                                  <a:pt x="50" y="58"/>
                                </a:lnTo>
                                <a:lnTo>
                                  <a:pt x="46" y="54"/>
                                </a:lnTo>
                                <a:lnTo>
                                  <a:pt x="42" y="49"/>
                                </a:lnTo>
                                <a:lnTo>
                                  <a:pt x="34" y="49"/>
                                </a:lnTo>
                                <a:lnTo>
                                  <a:pt x="27" y="49"/>
                                </a:lnTo>
                                <a:lnTo>
                                  <a:pt x="15" y="58"/>
                                </a:lnTo>
                                <a:lnTo>
                                  <a:pt x="7" y="71"/>
                                </a:lnTo>
                                <a:lnTo>
                                  <a:pt x="0" y="85"/>
                                </a:lnTo>
                                <a:lnTo>
                                  <a:pt x="0" y="98"/>
                                </a:lnTo>
                                <a:lnTo>
                                  <a:pt x="0" y="112"/>
                                </a:lnTo>
                                <a:lnTo>
                                  <a:pt x="3" y="121"/>
                                </a:lnTo>
                                <a:lnTo>
                                  <a:pt x="11" y="125"/>
                                </a:lnTo>
                                <a:lnTo>
                                  <a:pt x="19" y="129"/>
                                </a:lnTo>
                                <a:lnTo>
                                  <a:pt x="23" y="125"/>
                                </a:lnTo>
                                <a:lnTo>
                                  <a:pt x="27" y="125"/>
                                </a:lnTo>
                                <a:lnTo>
                                  <a:pt x="34" y="121"/>
                                </a:lnTo>
                                <a:lnTo>
                                  <a:pt x="38" y="116"/>
                                </a:lnTo>
                                <a:lnTo>
                                  <a:pt x="42" y="121"/>
                                </a:lnTo>
                                <a:lnTo>
                                  <a:pt x="46" y="125"/>
                                </a:lnTo>
                                <a:lnTo>
                                  <a:pt x="54" y="129"/>
                                </a:lnTo>
                                <a:lnTo>
                                  <a:pt x="57" y="125"/>
                                </a:lnTo>
                                <a:lnTo>
                                  <a:pt x="61" y="125"/>
                                </a:lnTo>
                                <a:lnTo>
                                  <a:pt x="65" y="116"/>
                                </a:lnTo>
                                <a:lnTo>
                                  <a:pt x="65" y="112"/>
                                </a:lnTo>
                                <a:lnTo>
                                  <a:pt x="69" y="103"/>
                                </a:lnTo>
                                <a:lnTo>
                                  <a:pt x="69" y="98"/>
                                </a:lnTo>
                                <a:lnTo>
                                  <a:pt x="69" y="98"/>
                                </a:lnTo>
                                <a:lnTo>
                                  <a:pt x="69" y="98"/>
                                </a:lnTo>
                                <a:lnTo>
                                  <a:pt x="65" y="98"/>
                                </a:lnTo>
                                <a:lnTo>
                                  <a:pt x="65" y="103"/>
                                </a:lnTo>
                                <a:lnTo>
                                  <a:pt x="61" y="112"/>
                                </a:lnTo>
                                <a:lnTo>
                                  <a:pt x="61" y="116"/>
                                </a:lnTo>
                                <a:lnTo>
                                  <a:pt x="57" y="121"/>
                                </a:lnTo>
                                <a:lnTo>
                                  <a:pt x="54" y="125"/>
                                </a:lnTo>
                                <a:lnTo>
                                  <a:pt x="50" y="121"/>
                                </a:lnTo>
                                <a:lnTo>
                                  <a:pt x="50" y="121"/>
                                </a:lnTo>
                                <a:lnTo>
                                  <a:pt x="50" y="116"/>
                                </a:lnTo>
                                <a:lnTo>
                                  <a:pt x="50" y="112"/>
                                </a:lnTo>
                                <a:lnTo>
                                  <a:pt x="50" y="107"/>
                                </a:lnTo>
                                <a:lnTo>
                                  <a:pt x="73" y="4"/>
                                </a:lnTo>
                                <a:close/>
                                <a:moveTo>
                                  <a:pt x="38" y="103"/>
                                </a:moveTo>
                                <a:lnTo>
                                  <a:pt x="38" y="107"/>
                                </a:lnTo>
                                <a:lnTo>
                                  <a:pt x="38" y="112"/>
                                </a:lnTo>
                                <a:lnTo>
                                  <a:pt x="30" y="121"/>
                                </a:lnTo>
                                <a:lnTo>
                                  <a:pt x="23" y="121"/>
                                </a:lnTo>
                                <a:lnTo>
                                  <a:pt x="19" y="125"/>
                                </a:lnTo>
                                <a:lnTo>
                                  <a:pt x="15" y="121"/>
                                </a:lnTo>
                                <a:lnTo>
                                  <a:pt x="11" y="116"/>
                                </a:lnTo>
                                <a:lnTo>
                                  <a:pt x="11" y="112"/>
                                </a:lnTo>
                                <a:lnTo>
                                  <a:pt x="11" y="107"/>
                                </a:lnTo>
                                <a:lnTo>
                                  <a:pt x="11" y="98"/>
                                </a:lnTo>
                                <a:lnTo>
                                  <a:pt x="11" y="89"/>
                                </a:lnTo>
                                <a:lnTo>
                                  <a:pt x="15" y="76"/>
                                </a:lnTo>
                                <a:lnTo>
                                  <a:pt x="19" y="67"/>
                                </a:lnTo>
                                <a:lnTo>
                                  <a:pt x="23" y="58"/>
                                </a:lnTo>
                                <a:lnTo>
                                  <a:pt x="30" y="54"/>
                                </a:lnTo>
                                <a:lnTo>
                                  <a:pt x="34" y="49"/>
                                </a:lnTo>
                                <a:lnTo>
                                  <a:pt x="42" y="54"/>
                                </a:lnTo>
                                <a:lnTo>
                                  <a:pt x="46" y="58"/>
                                </a:lnTo>
                                <a:lnTo>
                                  <a:pt x="46" y="62"/>
                                </a:lnTo>
                                <a:lnTo>
                                  <a:pt x="50" y="67"/>
                                </a:lnTo>
                                <a:lnTo>
                                  <a:pt x="50" y="67"/>
                                </a:lnTo>
                                <a:lnTo>
                                  <a:pt x="46" y="71"/>
                                </a:lnTo>
                                <a:lnTo>
                                  <a:pt x="38" y="10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6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25195" y="612140"/>
                            <a:ext cx="36830" cy="50800"/>
                          </a:xfrm>
                          <a:custGeom>
                            <a:avLst/>
                            <a:gdLst>
                              <a:gd name="T0" fmla="*/ 20 w 58"/>
                              <a:gd name="T1" fmla="*/ 36 h 80"/>
                              <a:gd name="T2" fmla="*/ 27 w 58"/>
                              <a:gd name="T3" fmla="*/ 36 h 80"/>
                              <a:gd name="T4" fmla="*/ 35 w 58"/>
                              <a:gd name="T5" fmla="*/ 36 h 80"/>
                              <a:gd name="T6" fmla="*/ 43 w 58"/>
                              <a:gd name="T7" fmla="*/ 31 h 80"/>
                              <a:gd name="T8" fmla="*/ 51 w 58"/>
                              <a:gd name="T9" fmla="*/ 27 h 80"/>
                              <a:gd name="T10" fmla="*/ 54 w 58"/>
                              <a:gd name="T11" fmla="*/ 22 h 80"/>
                              <a:gd name="T12" fmla="*/ 54 w 58"/>
                              <a:gd name="T13" fmla="*/ 18 h 80"/>
                              <a:gd name="T14" fmla="*/ 54 w 58"/>
                              <a:gd name="T15" fmla="*/ 13 h 80"/>
                              <a:gd name="T16" fmla="*/ 54 w 58"/>
                              <a:gd name="T17" fmla="*/ 5 h 80"/>
                              <a:gd name="T18" fmla="*/ 51 w 58"/>
                              <a:gd name="T19" fmla="*/ 0 h 80"/>
                              <a:gd name="T20" fmla="*/ 39 w 58"/>
                              <a:gd name="T21" fmla="*/ 0 h 80"/>
                              <a:gd name="T22" fmla="*/ 31 w 58"/>
                              <a:gd name="T23" fmla="*/ 0 h 80"/>
                              <a:gd name="T24" fmla="*/ 24 w 58"/>
                              <a:gd name="T25" fmla="*/ 5 h 80"/>
                              <a:gd name="T26" fmla="*/ 12 w 58"/>
                              <a:gd name="T27" fmla="*/ 9 h 80"/>
                              <a:gd name="T28" fmla="*/ 8 w 58"/>
                              <a:gd name="T29" fmla="*/ 18 h 80"/>
                              <a:gd name="T30" fmla="*/ 0 w 58"/>
                              <a:gd name="T31" fmla="*/ 31 h 80"/>
                              <a:gd name="T32" fmla="*/ 0 w 58"/>
                              <a:gd name="T33" fmla="*/ 45 h 80"/>
                              <a:gd name="T34" fmla="*/ 0 w 58"/>
                              <a:gd name="T35" fmla="*/ 58 h 80"/>
                              <a:gd name="T36" fmla="*/ 4 w 58"/>
                              <a:gd name="T37" fmla="*/ 67 h 80"/>
                              <a:gd name="T38" fmla="*/ 12 w 58"/>
                              <a:gd name="T39" fmla="*/ 76 h 80"/>
                              <a:gd name="T40" fmla="*/ 24 w 58"/>
                              <a:gd name="T41" fmla="*/ 80 h 80"/>
                              <a:gd name="T42" fmla="*/ 35 w 58"/>
                              <a:gd name="T43" fmla="*/ 76 h 80"/>
                              <a:gd name="T44" fmla="*/ 47 w 58"/>
                              <a:gd name="T45" fmla="*/ 72 h 80"/>
                              <a:gd name="T46" fmla="*/ 54 w 58"/>
                              <a:gd name="T47" fmla="*/ 67 h 80"/>
                              <a:gd name="T48" fmla="*/ 58 w 58"/>
                              <a:gd name="T49" fmla="*/ 63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4 h 80"/>
                              <a:gd name="T56" fmla="*/ 54 w 58"/>
                              <a:gd name="T57" fmla="*/ 54 h 80"/>
                              <a:gd name="T58" fmla="*/ 54 w 58"/>
                              <a:gd name="T59" fmla="*/ 58 h 80"/>
                              <a:gd name="T60" fmla="*/ 47 w 58"/>
                              <a:gd name="T61" fmla="*/ 67 h 80"/>
                              <a:gd name="T62" fmla="*/ 35 w 58"/>
                              <a:gd name="T63" fmla="*/ 72 h 80"/>
                              <a:gd name="T64" fmla="*/ 27 w 58"/>
                              <a:gd name="T65" fmla="*/ 76 h 80"/>
                              <a:gd name="T66" fmla="*/ 24 w 58"/>
                              <a:gd name="T67" fmla="*/ 76 h 80"/>
                              <a:gd name="T68" fmla="*/ 20 w 58"/>
                              <a:gd name="T69" fmla="*/ 72 h 80"/>
                              <a:gd name="T70" fmla="*/ 16 w 58"/>
                              <a:gd name="T71" fmla="*/ 67 h 80"/>
                              <a:gd name="T72" fmla="*/ 12 w 58"/>
                              <a:gd name="T73" fmla="*/ 63 h 80"/>
                              <a:gd name="T74" fmla="*/ 12 w 58"/>
                              <a:gd name="T75" fmla="*/ 58 h 80"/>
                              <a:gd name="T76" fmla="*/ 12 w 58"/>
                              <a:gd name="T77" fmla="*/ 54 h 80"/>
                              <a:gd name="T78" fmla="*/ 12 w 58"/>
                              <a:gd name="T79" fmla="*/ 49 h 80"/>
                              <a:gd name="T80" fmla="*/ 12 w 58"/>
                              <a:gd name="T81" fmla="*/ 45 h 80"/>
                              <a:gd name="T82" fmla="*/ 12 w 58"/>
                              <a:gd name="T83" fmla="*/ 36 h 80"/>
                              <a:gd name="T84" fmla="*/ 20 w 58"/>
                              <a:gd name="T85" fmla="*/ 36 h 80"/>
                              <a:gd name="T86" fmla="*/ 16 w 58"/>
                              <a:gd name="T87" fmla="*/ 31 h 80"/>
                              <a:gd name="T88" fmla="*/ 20 w 58"/>
                              <a:gd name="T89" fmla="*/ 18 h 80"/>
                              <a:gd name="T90" fmla="*/ 24 w 58"/>
                              <a:gd name="T91" fmla="*/ 9 h 80"/>
                              <a:gd name="T92" fmla="*/ 31 w 58"/>
                              <a:gd name="T93" fmla="*/ 5 h 80"/>
                              <a:gd name="T94" fmla="*/ 35 w 58"/>
                              <a:gd name="T95" fmla="*/ 0 h 80"/>
                              <a:gd name="T96" fmla="*/ 39 w 58"/>
                              <a:gd name="T97" fmla="*/ 0 h 80"/>
                              <a:gd name="T98" fmla="*/ 47 w 58"/>
                              <a:gd name="T99" fmla="*/ 5 h 80"/>
                              <a:gd name="T100" fmla="*/ 51 w 58"/>
                              <a:gd name="T101" fmla="*/ 9 h 80"/>
                              <a:gd name="T102" fmla="*/ 51 w 58"/>
                              <a:gd name="T103" fmla="*/ 13 h 80"/>
                              <a:gd name="T104" fmla="*/ 51 w 58"/>
                              <a:gd name="T105" fmla="*/ 22 h 80"/>
                              <a:gd name="T106" fmla="*/ 43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4 w 58"/>
                              <a:gd name="T113" fmla="*/ 31 h 80"/>
                              <a:gd name="T114" fmla="*/ 20 w 58"/>
                              <a:gd name="T115" fmla="*/ 31 h 80"/>
                              <a:gd name="T116" fmla="*/ 16 w 58"/>
                              <a:gd name="T117" fmla="*/ 3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20" y="36"/>
                                </a:moveTo>
                                <a:lnTo>
                                  <a:pt x="27" y="36"/>
                                </a:lnTo>
                                <a:lnTo>
                                  <a:pt x="35" y="36"/>
                                </a:lnTo>
                                <a:lnTo>
                                  <a:pt x="43" y="31"/>
                                </a:lnTo>
                                <a:lnTo>
                                  <a:pt x="51" y="27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4" y="13"/>
                                </a:lnTo>
                                <a:lnTo>
                                  <a:pt x="54" y="5"/>
                                </a:lnTo>
                                <a:lnTo>
                                  <a:pt x="51" y="0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24" y="5"/>
                                </a:lnTo>
                                <a:lnTo>
                                  <a:pt x="12" y="9"/>
                                </a:lnTo>
                                <a:lnTo>
                                  <a:pt x="8" y="18"/>
                                </a:lnTo>
                                <a:lnTo>
                                  <a:pt x="0" y="31"/>
                                </a:lnTo>
                                <a:lnTo>
                                  <a:pt x="0" y="45"/>
                                </a:lnTo>
                                <a:lnTo>
                                  <a:pt x="0" y="58"/>
                                </a:lnTo>
                                <a:lnTo>
                                  <a:pt x="4" y="67"/>
                                </a:lnTo>
                                <a:lnTo>
                                  <a:pt x="12" y="76"/>
                                </a:lnTo>
                                <a:lnTo>
                                  <a:pt x="24" y="80"/>
                                </a:lnTo>
                                <a:lnTo>
                                  <a:pt x="35" y="76"/>
                                </a:lnTo>
                                <a:lnTo>
                                  <a:pt x="47" y="72"/>
                                </a:lnTo>
                                <a:lnTo>
                                  <a:pt x="54" y="67"/>
                                </a:lnTo>
                                <a:lnTo>
                                  <a:pt x="58" y="63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4"/>
                                </a:lnTo>
                                <a:lnTo>
                                  <a:pt x="54" y="54"/>
                                </a:lnTo>
                                <a:lnTo>
                                  <a:pt x="54" y="58"/>
                                </a:lnTo>
                                <a:lnTo>
                                  <a:pt x="47" y="67"/>
                                </a:lnTo>
                                <a:lnTo>
                                  <a:pt x="35" y="72"/>
                                </a:lnTo>
                                <a:lnTo>
                                  <a:pt x="27" y="76"/>
                                </a:lnTo>
                                <a:lnTo>
                                  <a:pt x="24" y="76"/>
                                </a:lnTo>
                                <a:lnTo>
                                  <a:pt x="20" y="72"/>
                                </a:lnTo>
                                <a:lnTo>
                                  <a:pt x="16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8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2" y="45"/>
                                </a:lnTo>
                                <a:lnTo>
                                  <a:pt x="12" y="36"/>
                                </a:lnTo>
                                <a:lnTo>
                                  <a:pt x="20" y="36"/>
                                </a:lnTo>
                                <a:close/>
                                <a:moveTo>
                                  <a:pt x="16" y="31"/>
                                </a:moveTo>
                                <a:lnTo>
                                  <a:pt x="20" y="18"/>
                                </a:lnTo>
                                <a:lnTo>
                                  <a:pt x="24" y="9"/>
                                </a:lnTo>
                                <a:lnTo>
                                  <a:pt x="31" y="5"/>
                                </a:lnTo>
                                <a:lnTo>
                                  <a:pt x="35" y="0"/>
                                </a:lnTo>
                                <a:lnTo>
                                  <a:pt x="39" y="0"/>
                                </a:lnTo>
                                <a:lnTo>
                                  <a:pt x="47" y="5"/>
                                </a:lnTo>
                                <a:lnTo>
                                  <a:pt x="51" y="9"/>
                                </a:lnTo>
                                <a:lnTo>
                                  <a:pt x="51" y="13"/>
                                </a:lnTo>
                                <a:lnTo>
                                  <a:pt x="51" y="22"/>
                                </a:lnTo>
                                <a:lnTo>
                                  <a:pt x="43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4" y="31"/>
                                </a:lnTo>
                                <a:lnTo>
                                  <a:pt x="20" y="31"/>
                                </a:lnTo>
                                <a:lnTo>
                                  <a:pt x="16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6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69645" y="612140"/>
                            <a:ext cx="51435" cy="50800"/>
                          </a:xfrm>
                          <a:custGeom>
                            <a:avLst/>
                            <a:gdLst>
                              <a:gd name="T0" fmla="*/ 8 w 81"/>
                              <a:gd name="T1" fmla="*/ 72 h 80"/>
                              <a:gd name="T2" fmla="*/ 8 w 81"/>
                              <a:gd name="T3" fmla="*/ 76 h 80"/>
                              <a:gd name="T4" fmla="*/ 15 w 81"/>
                              <a:gd name="T5" fmla="*/ 76 h 80"/>
                              <a:gd name="T6" fmla="*/ 15 w 81"/>
                              <a:gd name="T7" fmla="*/ 72 h 80"/>
                              <a:gd name="T8" fmla="*/ 19 w 81"/>
                              <a:gd name="T9" fmla="*/ 58 h 80"/>
                              <a:gd name="T10" fmla="*/ 23 w 81"/>
                              <a:gd name="T11" fmla="*/ 45 h 80"/>
                              <a:gd name="T12" fmla="*/ 27 w 81"/>
                              <a:gd name="T13" fmla="*/ 31 h 80"/>
                              <a:gd name="T14" fmla="*/ 27 w 81"/>
                              <a:gd name="T15" fmla="*/ 22 h 80"/>
                              <a:gd name="T16" fmla="*/ 35 w 81"/>
                              <a:gd name="T17" fmla="*/ 9 h 80"/>
                              <a:gd name="T18" fmla="*/ 54 w 81"/>
                              <a:gd name="T19" fmla="*/ 0 h 80"/>
                              <a:gd name="T20" fmla="*/ 62 w 81"/>
                              <a:gd name="T21" fmla="*/ 9 h 80"/>
                              <a:gd name="T22" fmla="*/ 58 w 81"/>
                              <a:gd name="T23" fmla="*/ 22 h 80"/>
                              <a:gd name="T24" fmla="*/ 54 w 81"/>
                              <a:gd name="T25" fmla="*/ 49 h 80"/>
                              <a:gd name="T26" fmla="*/ 50 w 81"/>
                              <a:gd name="T27" fmla="*/ 63 h 80"/>
                              <a:gd name="T28" fmla="*/ 50 w 81"/>
                              <a:gd name="T29" fmla="*/ 72 h 80"/>
                              <a:gd name="T30" fmla="*/ 62 w 81"/>
                              <a:gd name="T31" fmla="*/ 80 h 80"/>
                              <a:gd name="T32" fmla="*/ 73 w 81"/>
                              <a:gd name="T33" fmla="*/ 67 h 80"/>
                              <a:gd name="T34" fmla="*/ 81 w 81"/>
                              <a:gd name="T35" fmla="*/ 54 h 80"/>
                              <a:gd name="T36" fmla="*/ 81 w 81"/>
                              <a:gd name="T37" fmla="*/ 49 h 80"/>
                              <a:gd name="T38" fmla="*/ 77 w 81"/>
                              <a:gd name="T39" fmla="*/ 49 h 80"/>
                              <a:gd name="T40" fmla="*/ 73 w 81"/>
                              <a:gd name="T41" fmla="*/ 63 h 80"/>
                              <a:gd name="T42" fmla="*/ 62 w 81"/>
                              <a:gd name="T43" fmla="*/ 76 h 80"/>
                              <a:gd name="T44" fmla="*/ 58 w 81"/>
                              <a:gd name="T45" fmla="*/ 67 h 80"/>
                              <a:gd name="T46" fmla="*/ 62 w 81"/>
                              <a:gd name="T47" fmla="*/ 58 h 80"/>
                              <a:gd name="T48" fmla="*/ 65 w 81"/>
                              <a:gd name="T49" fmla="*/ 36 h 80"/>
                              <a:gd name="T50" fmla="*/ 69 w 81"/>
                              <a:gd name="T51" fmla="*/ 18 h 80"/>
                              <a:gd name="T52" fmla="*/ 62 w 81"/>
                              <a:gd name="T53" fmla="*/ 0 h 80"/>
                              <a:gd name="T54" fmla="*/ 42 w 81"/>
                              <a:gd name="T55" fmla="*/ 0 h 80"/>
                              <a:gd name="T56" fmla="*/ 31 w 81"/>
                              <a:gd name="T57" fmla="*/ 9 h 80"/>
                              <a:gd name="T58" fmla="*/ 27 w 81"/>
                              <a:gd name="T59" fmla="*/ 5 h 80"/>
                              <a:gd name="T60" fmla="*/ 15 w 81"/>
                              <a:gd name="T61" fmla="*/ 0 h 80"/>
                              <a:gd name="T62" fmla="*/ 4 w 81"/>
                              <a:gd name="T63" fmla="*/ 5 h 80"/>
                              <a:gd name="T64" fmla="*/ 0 w 81"/>
                              <a:gd name="T65" fmla="*/ 13 h 80"/>
                              <a:gd name="T66" fmla="*/ 0 w 81"/>
                              <a:gd name="T67" fmla="*/ 27 h 80"/>
                              <a:gd name="T68" fmla="*/ 0 w 81"/>
                              <a:gd name="T69" fmla="*/ 27 h 80"/>
                              <a:gd name="T70" fmla="*/ 4 w 81"/>
                              <a:gd name="T71" fmla="*/ 22 h 80"/>
                              <a:gd name="T72" fmla="*/ 8 w 81"/>
                              <a:gd name="T73" fmla="*/ 5 h 80"/>
                              <a:gd name="T74" fmla="*/ 19 w 81"/>
                              <a:gd name="T75" fmla="*/ 5 h 80"/>
                              <a:gd name="T76" fmla="*/ 19 w 81"/>
                              <a:gd name="T77" fmla="*/ 13 h 80"/>
                              <a:gd name="T78" fmla="*/ 15 w 81"/>
                              <a:gd name="T79" fmla="*/ 27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81" h="80">
                                <a:moveTo>
                                  <a:pt x="8" y="67"/>
                                </a:moveTo>
                                <a:lnTo>
                                  <a:pt x="8" y="72"/>
                                </a:lnTo>
                                <a:lnTo>
                                  <a:pt x="8" y="72"/>
                                </a:lnTo>
                                <a:lnTo>
                                  <a:pt x="8" y="76"/>
                                </a:lnTo>
                                <a:lnTo>
                                  <a:pt x="11" y="80"/>
                                </a:lnTo>
                                <a:lnTo>
                                  <a:pt x="15" y="76"/>
                                </a:lnTo>
                                <a:lnTo>
                                  <a:pt x="15" y="72"/>
                                </a:lnTo>
                                <a:lnTo>
                                  <a:pt x="15" y="72"/>
                                </a:lnTo>
                                <a:lnTo>
                                  <a:pt x="19" y="67"/>
                                </a:lnTo>
                                <a:lnTo>
                                  <a:pt x="19" y="58"/>
                                </a:lnTo>
                                <a:lnTo>
                                  <a:pt x="19" y="54"/>
                                </a:lnTo>
                                <a:lnTo>
                                  <a:pt x="23" y="45"/>
                                </a:lnTo>
                                <a:lnTo>
                                  <a:pt x="23" y="40"/>
                                </a:lnTo>
                                <a:lnTo>
                                  <a:pt x="27" y="31"/>
                                </a:lnTo>
                                <a:lnTo>
                                  <a:pt x="27" y="27"/>
                                </a:lnTo>
                                <a:lnTo>
                                  <a:pt x="27" y="22"/>
                                </a:lnTo>
                                <a:lnTo>
                                  <a:pt x="31" y="18"/>
                                </a:lnTo>
                                <a:lnTo>
                                  <a:pt x="35" y="9"/>
                                </a:lnTo>
                                <a:lnTo>
                                  <a:pt x="42" y="5"/>
                                </a:lnTo>
                                <a:lnTo>
                                  <a:pt x="54" y="0"/>
                                </a:lnTo>
                                <a:lnTo>
                                  <a:pt x="58" y="5"/>
                                </a:lnTo>
                                <a:lnTo>
                                  <a:pt x="62" y="9"/>
                                </a:lnTo>
                                <a:lnTo>
                                  <a:pt x="62" y="13"/>
                                </a:lnTo>
                                <a:lnTo>
                                  <a:pt x="58" y="22"/>
                                </a:lnTo>
                                <a:lnTo>
                                  <a:pt x="58" y="36"/>
                                </a:lnTo>
                                <a:lnTo>
                                  <a:pt x="54" y="49"/>
                                </a:lnTo>
                                <a:lnTo>
                                  <a:pt x="50" y="54"/>
                                </a:lnTo>
                                <a:lnTo>
                                  <a:pt x="50" y="63"/>
                                </a:lnTo>
                                <a:lnTo>
                                  <a:pt x="50" y="63"/>
                                </a:lnTo>
                                <a:lnTo>
                                  <a:pt x="50" y="72"/>
                                </a:lnTo>
                                <a:lnTo>
                                  <a:pt x="54" y="76"/>
                                </a:lnTo>
                                <a:lnTo>
                                  <a:pt x="62" y="80"/>
                                </a:lnTo>
                                <a:lnTo>
                                  <a:pt x="69" y="76"/>
                                </a:lnTo>
                                <a:lnTo>
                                  <a:pt x="73" y="67"/>
                                </a:lnTo>
                                <a:lnTo>
                                  <a:pt x="77" y="63"/>
                                </a:lnTo>
                                <a:lnTo>
                                  <a:pt x="81" y="54"/>
                                </a:lnTo>
                                <a:lnTo>
                                  <a:pt x="81" y="49"/>
                                </a:lnTo>
                                <a:lnTo>
                                  <a:pt x="81" y="49"/>
                                </a:lnTo>
                                <a:lnTo>
                                  <a:pt x="81" y="49"/>
                                </a:lnTo>
                                <a:lnTo>
                                  <a:pt x="77" y="49"/>
                                </a:lnTo>
                                <a:lnTo>
                                  <a:pt x="77" y="54"/>
                                </a:lnTo>
                                <a:lnTo>
                                  <a:pt x="73" y="63"/>
                                </a:lnTo>
                                <a:lnTo>
                                  <a:pt x="69" y="72"/>
                                </a:lnTo>
                                <a:lnTo>
                                  <a:pt x="62" y="76"/>
                                </a:lnTo>
                                <a:lnTo>
                                  <a:pt x="58" y="72"/>
                                </a:lnTo>
                                <a:lnTo>
                                  <a:pt x="58" y="67"/>
                                </a:lnTo>
                                <a:lnTo>
                                  <a:pt x="58" y="63"/>
                                </a:lnTo>
                                <a:lnTo>
                                  <a:pt x="62" y="58"/>
                                </a:lnTo>
                                <a:lnTo>
                                  <a:pt x="65" y="49"/>
                                </a:lnTo>
                                <a:lnTo>
                                  <a:pt x="65" y="36"/>
                                </a:lnTo>
                                <a:lnTo>
                                  <a:pt x="69" y="27"/>
                                </a:lnTo>
                                <a:lnTo>
                                  <a:pt x="69" y="18"/>
                                </a:lnTo>
                                <a:lnTo>
                                  <a:pt x="69" y="5"/>
                                </a:lnTo>
                                <a:lnTo>
                                  <a:pt x="62" y="0"/>
                                </a:lnTo>
                                <a:lnTo>
                                  <a:pt x="54" y="0"/>
                                </a:lnTo>
                                <a:lnTo>
                                  <a:pt x="42" y="0"/>
                                </a:lnTo>
                                <a:lnTo>
                                  <a:pt x="38" y="5"/>
                                </a:lnTo>
                                <a:lnTo>
                                  <a:pt x="31" y="9"/>
                                </a:lnTo>
                                <a:lnTo>
                                  <a:pt x="31" y="13"/>
                                </a:lnTo>
                                <a:lnTo>
                                  <a:pt x="27" y="5"/>
                                </a:lnTo>
                                <a:lnTo>
                                  <a:pt x="23" y="0"/>
                                </a:lnTo>
                                <a:lnTo>
                                  <a:pt x="15" y="0"/>
                                </a:lnTo>
                                <a:lnTo>
                                  <a:pt x="8" y="0"/>
                                </a:lnTo>
                                <a:lnTo>
                                  <a:pt x="4" y="5"/>
                                </a:lnTo>
                                <a:lnTo>
                                  <a:pt x="4" y="9"/>
                                </a:lnTo>
                                <a:lnTo>
                                  <a:pt x="0" y="13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0" y="27"/>
                                </a:lnTo>
                                <a:lnTo>
                                  <a:pt x="0" y="27"/>
                                </a:lnTo>
                                <a:lnTo>
                                  <a:pt x="4" y="27"/>
                                </a:lnTo>
                                <a:lnTo>
                                  <a:pt x="4" y="22"/>
                                </a:lnTo>
                                <a:lnTo>
                                  <a:pt x="8" y="13"/>
                                </a:lnTo>
                                <a:lnTo>
                                  <a:pt x="8" y="5"/>
                                </a:lnTo>
                                <a:lnTo>
                                  <a:pt x="15" y="0"/>
                                </a:lnTo>
                                <a:lnTo>
                                  <a:pt x="19" y="5"/>
                                </a:lnTo>
                                <a:lnTo>
                                  <a:pt x="19" y="9"/>
                                </a:lnTo>
                                <a:lnTo>
                                  <a:pt x="19" y="13"/>
                                </a:lnTo>
                                <a:lnTo>
                                  <a:pt x="19" y="18"/>
                                </a:lnTo>
                                <a:lnTo>
                                  <a:pt x="15" y="27"/>
                                </a:lnTo>
                                <a:lnTo>
                                  <a:pt x="8" y="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6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26160" y="589280"/>
                            <a:ext cx="31750" cy="73660"/>
                          </a:xfrm>
                          <a:custGeom>
                            <a:avLst/>
                            <a:gdLst>
                              <a:gd name="T0" fmla="*/ 30 w 50"/>
                              <a:gd name="T1" fmla="*/ 41 h 116"/>
                              <a:gd name="T2" fmla="*/ 42 w 50"/>
                              <a:gd name="T3" fmla="*/ 41 h 116"/>
                              <a:gd name="T4" fmla="*/ 46 w 50"/>
                              <a:gd name="T5" fmla="*/ 41 h 116"/>
                              <a:gd name="T6" fmla="*/ 50 w 50"/>
                              <a:gd name="T7" fmla="*/ 36 h 116"/>
                              <a:gd name="T8" fmla="*/ 46 w 50"/>
                              <a:gd name="T9" fmla="*/ 36 h 116"/>
                              <a:gd name="T10" fmla="*/ 42 w 50"/>
                              <a:gd name="T11" fmla="*/ 36 h 116"/>
                              <a:gd name="T12" fmla="*/ 30 w 50"/>
                              <a:gd name="T13" fmla="*/ 36 h 116"/>
                              <a:gd name="T14" fmla="*/ 34 w 50"/>
                              <a:gd name="T15" fmla="*/ 23 h 116"/>
                              <a:gd name="T16" fmla="*/ 34 w 50"/>
                              <a:gd name="T17" fmla="*/ 14 h 116"/>
                              <a:gd name="T18" fmla="*/ 34 w 50"/>
                              <a:gd name="T19" fmla="*/ 9 h 116"/>
                              <a:gd name="T20" fmla="*/ 38 w 50"/>
                              <a:gd name="T21" fmla="*/ 5 h 116"/>
                              <a:gd name="T22" fmla="*/ 38 w 50"/>
                              <a:gd name="T23" fmla="*/ 5 h 116"/>
                              <a:gd name="T24" fmla="*/ 34 w 50"/>
                              <a:gd name="T25" fmla="*/ 0 h 116"/>
                              <a:gd name="T26" fmla="*/ 30 w 50"/>
                              <a:gd name="T27" fmla="*/ 0 h 116"/>
                              <a:gd name="T28" fmla="*/ 30 w 50"/>
                              <a:gd name="T29" fmla="*/ 0 h 116"/>
                              <a:gd name="T30" fmla="*/ 27 w 50"/>
                              <a:gd name="T31" fmla="*/ 5 h 116"/>
                              <a:gd name="T32" fmla="*/ 27 w 50"/>
                              <a:gd name="T33" fmla="*/ 9 h 116"/>
                              <a:gd name="T34" fmla="*/ 19 w 50"/>
                              <a:gd name="T35" fmla="*/ 36 h 116"/>
                              <a:gd name="T36" fmla="*/ 7 w 50"/>
                              <a:gd name="T37" fmla="*/ 36 h 116"/>
                              <a:gd name="T38" fmla="*/ 3 w 50"/>
                              <a:gd name="T39" fmla="*/ 36 h 116"/>
                              <a:gd name="T40" fmla="*/ 0 w 50"/>
                              <a:gd name="T41" fmla="*/ 41 h 116"/>
                              <a:gd name="T42" fmla="*/ 3 w 50"/>
                              <a:gd name="T43" fmla="*/ 41 h 116"/>
                              <a:gd name="T44" fmla="*/ 3 w 50"/>
                              <a:gd name="T45" fmla="*/ 41 h 116"/>
                              <a:gd name="T46" fmla="*/ 19 w 50"/>
                              <a:gd name="T47" fmla="*/ 41 h 116"/>
                              <a:gd name="T48" fmla="*/ 15 w 50"/>
                              <a:gd name="T49" fmla="*/ 58 h 116"/>
                              <a:gd name="T50" fmla="*/ 11 w 50"/>
                              <a:gd name="T51" fmla="*/ 76 h 116"/>
                              <a:gd name="T52" fmla="*/ 11 w 50"/>
                              <a:gd name="T53" fmla="*/ 85 h 116"/>
                              <a:gd name="T54" fmla="*/ 7 w 50"/>
                              <a:gd name="T55" fmla="*/ 90 h 116"/>
                              <a:gd name="T56" fmla="*/ 7 w 50"/>
                              <a:gd name="T57" fmla="*/ 94 h 116"/>
                              <a:gd name="T58" fmla="*/ 7 w 50"/>
                              <a:gd name="T59" fmla="*/ 99 h 116"/>
                              <a:gd name="T60" fmla="*/ 7 w 50"/>
                              <a:gd name="T61" fmla="*/ 99 h 116"/>
                              <a:gd name="T62" fmla="*/ 7 w 50"/>
                              <a:gd name="T63" fmla="*/ 108 h 116"/>
                              <a:gd name="T64" fmla="*/ 15 w 50"/>
                              <a:gd name="T65" fmla="*/ 112 h 116"/>
                              <a:gd name="T66" fmla="*/ 23 w 50"/>
                              <a:gd name="T67" fmla="*/ 116 h 116"/>
                              <a:gd name="T68" fmla="*/ 30 w 50"/>
                              <a:gd name="T69" fmla="*/ 112 h 116"/>
                              <a:gd name="T70" fmla="*/ 38 w 50"/>
                              <a:gd name="T71" fmla="*/ 103 h 116"/>
                              <a:gd name="T72" fmla="*/ 42 w 50"/>
                              <a:gd name="T73" fmla="*/ 99 h 116"/>
                              <a:gd name="T74" fmla="*/ 46 w 50"/>
                              <a:gd name="T75" fmla="*/ 90 h 116"/>
                              <a:gd name="T76" fmla="*/ 46 w 50"/>
                              <a:gd name="T77" fmla="*/ 85 h 116"/>
                              <a:gd name="T78" fmla="*/ 46 w 50"/>
                              <a:gd name="T79" fmla="*/ 85 h 116"/>
                              <a:gd name="T80" fmla="*/ 42 w 50"/>
                              <a:gd name="T81" fmla="*/ 85 h 116"/>
                              <a:gd name="T82" fmla="*/ 42 w 50"/>
                              <a:gd name="T83" fmla="*/ 85 h 116"/>
                              <a:gd name="T84" fmla="*/ 42 w 50"/>
                              <a:gd name="T85" fmla="*/ 90 h 116"/>
                              <a:gd name="T86" fmla="*/ 38 w 50"/>
                              <a:gd name="T87" fmla="*/ 99 h 116"/>
                              <a:gd name="T88" fmla="*/ 30 w 50"/>
                              <a:gd name="T89" fmla="*/ 108 h 116"/>
                              <a:gd name="T90" fmla="*/ 27 w 50"/>
                              <a:gd name="T91" fmla="*/ 108 h 116"/>
                              <a:gd name="T92" fmla="*/ 23 w 50"/>
                              <a:gd name="T93" fmla="*/ 112 h 116"/>
                              <a:gd name="T94" fmla="*/ 19 w 50"/>
                              <a:gd name="T95" fmla="*/ 108 h 116"/>
                              <a:gd name="T96" fmla="*/ 15 w 50"/>
                              <a:gd name="T97" fmla="*/ 103 h 116"/>
                              <a:gd name="T98" fmla="*/ 19 w 50"/>
                              <a:gd name="T99" fmla="*/ 99 h 116"/>
                              <a:gd name="T100" fmla="*/ 19 w 50"/>
                              <a:gd name="T101" fmla="*/ 94 h 116"/>
                              <a:gd name="T102" fmla="*/ 30 w 50"/>
                              <a:gd name="T103" fmla="*/ 41 h 1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</a:cxnLst>
                            <a:rect l="0" t="0" r="r" b="b"/>
                            <a:pathLst>
                              <a:path w="50" h="116">
                                <a:moveTo>
                                  <a:pt x="30" y="41"/>
                                </a:moveTo>
                                <a:lnTo>
                                  <a:pt x="42" y="41"/>
                                </a:lnTo>
                                <a:lnTo>
                                  <a:pt x="46" y="41"/>
                                </a:lnTo>
                                <a:lnTo>
                                  <a:pt x="50" y="36"/>
                                </a:lnTo>
                                <a:lnTo>
                                  <a:pt x="46" y="36"/>
                                </a:lnTo>
                                <a:lnTo>
                                  <a:pt x="42" y="36"/>
                                </a:lnTo>
                                <a:lnTo>
                                  <a:pt x="30" y="36"/>
                                </a:lnTo>
                                <a:lnTo>
                                  <a:pt x="34" y="23"/>
                                </a:lnTo>
                                <a:lnTo>
                                  <a:pt x="34" y="14"/>
                                </a:lnTo>
                                <a:lnTo>
                                  <a:pt x="34" y="9"/>
                                </a:lnTo>
                                <a:lnTo>
                                  <a:pt x="38" y="5"/>
                                </a:lnTo>
                                <a:lnTo>
                                  <a:pt x="38" y="5"/>
                                </a:lnTo>
                                <a:lnTo>
                                  <a:pt x="34" y="0"/>
                                </a:lnTo>
                                <a:lnTo>
                                  <a:pt x="30" y="0"/>
                                </a:lnTo>
                                <a:lnTo>
                                  <a:pt x="30" y="0"/>
                                </a:lnTo>
                                <a:lnTo>
                                  <a:pt x="27" y="5"/>
                                </a:lnTo>
                                <a:lnTo>
                                  <a:pt x="27" y="9"/>
                                </a:lnTo>
                                <a:lnTo>
                                  <a:pt x="19" y="36"/>
                                </a:lnTo>
                                <a:lnTo>
                                  <a:pt x="7" y="36"/>
                                </a:lnTo>
                                <a:lnTo>
                                  <a:pt x="3" y="36"/>
                                </a:lnTo>
                                <a:lnTo>
                                  <a:pt x="0" y="41"/>
                                </a:lnTo>
                                <a:lnTo>
                                  <a:pt x="3" y="41"/>
                                </a:lnTo>
                                <a:lnTo>
                                  <a:pt x="3" y="41"/>
                                </a:lnTo>
                                <a:lnTo>
                                  <a:pt x="19" y="41"/>
                                </a:lnTo>
                                <a:lnTo>
                                  <a:pt x="15" y="58"/>
                                </a:lnTo>
                                <a:lnTo>
                                  <a:pt x="11" y="76"/>
                                </a:lnTo>
                                <a:lnTo>
                                  <a:pt x="11" y="85"/>
                                </a:lnTo>
                                <a:lnTo>
                                  <a:pt x="7" y="90"/>
                                </a:lnTo>
                                <a:lnTo>
                                  <a:pt x="7" y="94"/>
                                </a:lnTo>
                                <a:lnTo>
                                  <a:pt x="7" y="99"/>
                                </a:lnTo>
                                <a:lnTo>
                                  <a:pt x="7" y="99"/>
                                </a:lnTo>
                                <a:lnTo>
                                  <a:pt x="7" y="108"/>
                                </a:lnTo>
                                <a:lnTo>
                                  <a:pt x="15" y="112"/>
                                </a:lnTo>
                                <a:lnTo>
                                  <a:pt x="23" y="116"/>
                                </a:lnTo>
                                <a:lnTo>
                                  <a:pt x="30" y="112"/>
                                </a:lnTo>
                                <a:lnTo>
                                  <a:pt x="38" y="103"/>
                                </a:lnTo>
                                <a:lnTo>
                                  <a:pt x="42" y="99"/>
                                </a:lnTo>
                                <a:lnTo>
                                  <a:pt x="46" y="90"/>
                                </a:lnTo>
                                <a:lnTo>
                                  <a:pt x="46" y="85"/>
                                </a:lnTo>
                                <a:lnTo>
                                  <a:pt x="46" y="85"/>
                                </a:lnTo>
                                <a:lnTo>
                                  <a:pt x="42" y="85"/>
                                </a:lnTo>
                                <a:lnTo>
                                  <a:pt x="42" y="85"/>
                                </a:lnTo>
                                <a:lnTo>
                                  <a:pt x="42" y="90"/>
                                </a:lnTo>
                                <a:lnTo>
                                  <a:pt x="38" y="99"/>
                                </a:lnTo>
                                <a:lnTo>
                                  <a:pt x="30" y="108"/>
                                </a:lnTo>
                                <a:lnTo>
                                  <a:pt x="27" y="108"/>
                                </a:lnTo>
                                <a:lnTo>
                                  <a:pt x="23" y="112"/>
                                </a:lnTo>
                                <a:lnTo>
                                  <a:pt x="19" y="108"/>
                                </a:lnTo>
                                <a:lnTo>
                                  <a:pt x="15" y="103"/>
                                </a:lnTo>
                                <a:lnTo>
                                  <a:pt x="19" y="99"/>
                                </a:lnTo>
                                <a:lnTo>
                                  <a:pt x="19" y="94"/>
                                </a:lnTo>
                                <a:lnTo>
                                  <a:pt x="30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6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69975" y="575310"/>
                            <a:ext cx="22225" cy="113665"/>
                          </a:xfrm>
                          <a:custGeom>
                            <a:avLst/>
                            <a:gdLst>
                              <a:gd name="T0" fmla="*/ 35 w 35"/>
                              <a:gd name="T1" fmla="*/ 179 h 179"/>
                              <a:gd name="T2" fmla="*/ 35 w 35"/>
                              <a:gd name="T3" fmla="*/ 174 h 179"/>
                              <a:gd name="T4" fmla="*/ 31 w 35"/>
                              <a:gd name="T5" fmla="*/ 174 h 179"/>
                              <a:gd name="T6" fmla="*/ 15 w 35"/>
                              <a:gd name="T7" fmla="*/ 147 h 179"/>
                              <a:gd name="T8" fmla="*/ 12 w 35"/>
                              <a:gd name="T9" fmla="*/ 121 h 179"/>
                              <a:gd name="T10" fmla="*/ 8 w 35"/>
                              <a:gd name="T11" fmla="*/ 89 h 179"/>
                              <a:gd name="T12" fmla="*/ 12 w 35"/>
                              <a:gd name="T13" fmla="*/ 58 h 179"/>
                              <a:gd name="T14" fmla="*/ 19 w 35"/>
                              <a:gd name="T15" fmla="*/ 31 h 179"/>
                              <a:gd name="T16" fmla="*/ 31 w 35"/>
                              <a:gd name="T17" fmla="*/ 5 h 179"/>
                              <a:gd name="T18" fmla="*/ 35 w 35"/>
                              <a:gd name="T19" fmla="*/ 5 h 179"/>
                              <a:gd name="T20" fmla="*/ 35 w 35"/>
                              <a:gd name="T21" fmla="*/ 5 h 179"/>
                              <a:gd name="T22" fmla="*/ 35 w 35"/>
                              <a:gd name="T23" fmla="*/ 0 h 179"/>
                              <a:gd name="T24" fmla="*/ 35 w 35"/>
                              <a:gd name="T25" fmla="*/ 0 h 179"/>
                              <a:gd name="T26" fmla="*/ 31 w 35"/>
                              <a:gd name="T27" fmla="*/ 5 h 179"/>
                              <a:gd name="T28" fmla="*/ 27 w 35"/>
                              <a:gd name="T29" fmla="*/ 9 h 179"/>
                              <a:gd name="T30" fmla="*/ 19 w 35"/>
                              <a:gd name="T31" fmla="*/ 13 h 179"/>
                              <a:gd name="T32" fmla="*/ 15 w 35"/>
                              <a:gd name="T33" fmla="*/ 22 h 179"/>
                              <a:gd name="T34" fmla="*/ 8 w 35"/>
                              <a:gd name="T35" fmla="*/ 36 h 179"/>
                              <a:gd name="T36" fmla="*/ 4 w 35"/>
                              <a:gd name="T37" fmla="*/ 54 h 179"/>
                              <a:gd name="T38" fmla="*/ 0 w 35"/>
                              <a:gd name="T39" fmla="*/ 71 h 179"/>
                              <a:gd name="T40" fmla="*/ 0 w 35"/>
                              <a:gd name="T41" fmla="*/ 89 h 179"/>
                              <a:gd name="T42" fmla="*/ 0 w 35"/>
                              <a:gd name="T43" fmla="*/ 107 h 179"/>
                              <a:gd name="T44" fmla="*/ 4 w 35"/>
                              <a:gd name="T45" fmla="*/ 125 h 179"/>
                              <a:gd name="T46" fmla="*/ 8 w 35"/>
                              <a:gd name="T47" fmla="*/ 147 h 179"/>
                              <a:gd name="T48" fmla="*/ 15 w 35"/>
                              <a:gd name="T49" fmla="*/ 156 h 179"/>
                              <a:gd name="T50" fmla="*/ 19 w 35"/>
                              <a:gd name="T51" fmla="*/ 165 h 179"/>
                              <a:gd name="T52" fmla="*/ 27 w 35"/>
                              <a:gd name="T53" fmla="*/ 174 h 179"/>
                              <a:gd name="T54" fmla="*/ 31 w 35"/>
                              <a:gd name="T55" fmla="*/ 179 h 179"/>
                              <a:gd name="T56" fmla="*/ 35 w 35"/>
                              <a:gd name="T57" fmla="*/ 179 h 179"/>
                              <a:gd name="T58" fmla="*/ 35 w 35"/>
                              <a:gd name="T59" fmla="*/ 179 h 179"/>
                              <a:gd name="T60" fmla="*/ 35 w 35"/>
                              <a:gd name="T61" fmla="*/ 179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5" h="179">
                                <a:moveTo>
                                  <a:pt x="35" y="179"/>
                                </a:moveTo>
                                <a:lnTo>
                                  <a:pt x="35" y="174"/>
                                </a:lnTo>
                                <a:lnTo>
                                  <a:pt x="31" y="174"/>
                                </a:lnTo>
                                <a:lnTo>
                                  <a:pt x="15" y="147"/>
                                </a:lnTo>
                                <a:lnTo>
                                  <a:pt x="12" y="121"/>
                                </a:lnTo>
                                <a:lnTo>
                                  <a:pt x="8" y="89"/>
                                </a:lnTo>
                                <a:lnTo>
                                  <a:pt x="12" y="58"/>
                                </a:lnTo>
                                <a:lnTo>
                                  <a:pt x="19" y="31"/>
                                </a:lnTo>
                                <a:lnTo>
                                  <a:pt x="31" y="5"/>
                                </a:lnTo>
                                <a:lnTo>
                                  <a:pt x="35" y="5"/>
                                </a:lnTo>
                                <a:lnTo>
                                  <a:pt x="35" y="5"/>
                                </a:lnTo>
                                <a:lnTo>
                                  <a:pt x="35" y="0"/>
                                </a:lnTo>
                                <a:lnTo>
                                  <a:pt x="35" y="0"/>
                                </a:lnTo>
                                <a:lnTo>
                                  <a:pt x="31" y="5"/>
                                </a:lnTo>
                                <a:lnTo>
                                  <a:pt x="27" y="9"/>
                                </a:lnTo>
                                <a:lnTo>
                                  <a:pt x="19" y="13"/>
                                </a:lnTo>
                                <a:lnTo>
                                  <a:pt x="15" y="22"/>
                                </a:lnTo>
                                <a:lnTo>
                                  <a:pt x="8" y="36"/>
                                </a:lnTo>
                                <a:lnTo>
                                  <a:pt x="4" y="54"/>
                                </a:lnTo>
                                <a:lnTo>
                                  <a:pt x="0" y="71"/>
                                </a:lnTo>
                                <a:lnTo>
                                  <a:pt x="0" y="89"/>
                                </a:lnTo>
                                <a:lnTo>
                                  <a:pt x="0" y="107"/>
                                </a:lnTo>
                                <a:lnTo>
                                  <a:pt x="4" y="125"/>
                                </a:lnTo>
                                <a:lnTo>
                                  <a:pt x="8" y="147"/>
                                </a:lnTo>
                                <a:lnTo>
                                  <a:pt x="15" y="156"/>
                                </a:lnTo>
                                <a:lnTo>
                                  <a:pt x="19" y="165"/>
                                </a:lnTo>
                                <a:lnTo>
                                  <a:pt x="27" y="174"/>
                                </a:lnTo>
                                <a:lnTo>
                                  <a:pt x="31" y="179"/>
                                </a:lnTo>
                                <a:lnTo>
                                  <a:pt x="35" y="179"/>
                                </a:lnTo>
                                <a:lnTo>
                                  <a:pt x="35" y="179"/>
                                </a:lnTo>
                                <a:lnTo>
                                  <a:pt x="35" y="1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6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01725" y="612140"/>
                            <a:ext cx="36830" cy="50800"/>
                          </a:xfrm>
                          <a:custGeom>
                            <a:avLst/>
                            <a:gdLst>
                              <a:gd name="T0" fmla="*/ 23 w 58"/>
                              <a:gd name="T1" fmla="*/ 36 h 80"/>
                              <a:gd name="T2" fmla="*/ 27 w 58"/>
                              <a:gd name="T3" fmla="*/ 36 h 80"/>
                              <a:gd name="T4" fmla="*/ 39 w 58"/>
                              <a:gd name="T5" fmla="*/ 36 h 80"/>
                              <a:gd name="T6" fmla="*/ 46 w 58"/>
                              <a:gd name="T7" fmla="*/ 31 h 80"/>
                              <a:gd name="T8" fmla="*/ 54 w 58"/>
                              <a:gd name="T9" fmla="*/ 27 h 80"/>
                              <a:gd name="T10" fmla="*/ 54 w 58"/>
                              <a:gd name="T11" fmla="*/ 22 h 80"/>
                              <a:gd name="T12" fmla="*/ 58 w 58"/>
                              <a:gd name="T13" fmla="*/ 18 h 80"/>
                              <a:gd name="T14" fmla="*/ 58 w 58"/>
                              <a:gd name="T15" fmla="*/ 13 h 80"/>
                              <a:gd name="T16" fmla="*/ 54 w 58"/>
                              <a:gd name="T17" fmla="*/ 5 h 80"/>
                              <a:gd name="T18" fmla="*/ 50 w 58"/>
                              <a:gd name="T19" fmla="*/ 0 h 80"/>
                              <a:gd name="T20" fmla="*/ 43 w 58"/>
                              <a:gd name="T21" fmla="*/ 0 h 80"/>
                              <a:gd name="T22" fmla="*/ 31 w 58"/>
                              <a:gd name="T23" fmla="*/ 0 h 80"/>
                              <a:gd name="T24" fmla="*/ 23 w 58"/>
                              <a:gd name="T25" fmla="*/ 5 h 80"/>
                              <a:gd name="T26" fmla="*/ 16 w 58"/>
                              <a:gd name="T27" fmla="*/ 9 h 80"/>
                              <a:gd name="T28" fmla="*/ 8 w 58"/>
                              <a:gd name="T29" fmla="*/ 18 h 80"/>
                              <a:gd name="T30" fmla="*/ 4 w 58"/>
                              <a:gd name="T31" fmla="*/ 31 h 80"/>
                              <a:gd name="T32" fmla="*/ 0 w 58"/>
                              <a:gd name="T33" fmla="*/ 45 h 80"/>
                              <a:gd name="T34" fmla="*/ 4 w 58"/>
                              <a:gd name="T35" fmla="*/ 58 h 80"/>
                              <a:gd name="T36" fmla="*/ 8 w 58"/>
                              <a:gd name="T37" fmla="*/ 67 h 80"/>
                              <a:gd name="T38" fmla="*/ 16 w 58"/>
                              <a:gd name="T39" fmla="*/ 76 h 80"/>
                              <a:gd name="T40" fmla="*/ 23 w 58"/>
                              <a:gd name="T41" fmla="*/ 80 h 80"/>
                              <a:gd name="T42" fmla="*/ 39 w 58"/>
                              <a:gd name="T43" fmla="*/ 76 h 80"/>
                              <a:gd name="T44" fmla="*/ 46 w 58"/>
                              <a:gd name="T45" fmla="*/ 72 h 80"/>
                              <a:gd name="T46" fmla="*/ 54 w 58"/>
                              <a:gd name="T47" fmla="*/ 67 h 80"/>
                              <a:gd name="T48" fmla="*/ 58 w 58"/>
                              <a:gd name="T49" fmla="*/ 63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4 h 80"/>
                              <a:gd name="T56" fmla="*/ 58 w 58"/>
                              <a:gd name="T57" fmla="*/ 54 h 80"/>
                              <a:gd name="T58" fmla="*/ 54 w 58"/>
                              <a:gd name="T59" fmla="*/ 58 h 80"/>
                              <a:gd name="T60" fmla="*/ 46 w 58"/>
                              <a:gd name="T61" fmla="*/ 67 h 80"/>
                              <a:gd name="T62" fmla="*/ 35 w 58"/>
                              <a:gd name="T63" fmla="*/ 72 h 80"/>
                              <a:gd name="T64" fmla="*/ 27 w 58"/>
                              <a:gd name="T65" fmla="*/ 76 h 80"/>
                              <a:gd name="T66" fmla="*/ 23 w 58"/>
                              <a:gd name="T67" fmla="*/ 76 h 80"/>
                              <a:gd name="T68" fmla="*/ 19 w 58"/>
                              <a:gd name="T69" fmla="*/ 72 h 80"/>
                              <a:gd name="T70" fmla="*/ 16 w 58"/>
                              <a:gd name="T71" fmla="*/ 67 h 80"/>
                              <a:gd name="T72" fmla="*/ 12 w 58"/>
                              <a:gd name="T73" fmla="*/ 63 h 80"/>
                              <a:gd name="T74" fmla="*/ 12 w 58"/>
                              <a:gd name="T75" fmla="*/ 58 h 80"/>
                              <a:gd name="T76" fmla="*/ 12 w 58"/>
                              <a:gd name="T77" fmla="*/ 54 h 80"/>
                              <a:gd name="T78" fmla="*/ 12 w 58"/>
                              <a:gd name="T79" fmla="*/ 49 h 80"/>
                              <a:gd name="T80" fmla="*/ 12 w 58"/>
                              <a:gd name="T81" fmla="*/ 45 h 80"/>
                              <a:gd name="T82" fmla="*/ 16 w 58"/>
                              <a:gd name="T83" fmla="*/ 36 h 80"/>
                              <a:gd name="T84" fmla="*/ 23 w 58"/>
                              <a:gd name="T85" fmla="*/ 36 h 80"/>
                              <a:gd name="T86" fmla="*/ 16 w 58"/>
                              <a:gd name="T87" fmla="*/ 31 h 80"/>
                              <a:gd name="T88" fmla="*/ 19 w 58"/>
                              <a:gd name="T89" fmla="*/ 18 h 80"/>
                              <a:gd name="T90" fmla="*/ 27 w 58"/>
                              <a:gd name="T91" fmla="*/ 9 h 80"/>
                              <a:gd name="T92" fmla="*/ 31 w 58"/>
                              <a:gd name="T93" fmla="*/ 5 h 80"/>
                              <a:gd name="T94" fmla="*/ 39 w 58"/>
                              <a:gd name="T95" fmla="*/ 0 h 80"/>
                              <a:gd name="T96" fmla="*/ 43 w 58"/>
                              <a:gd name="T97" fmla="*/ 0 h 80"/>
                              <a:gd name="T98" fmla="*/ 46 w 58"/>
                              <a:gd name="T99" fmla="*/ 5 h 80"/>
                              <a:gd name="T100" fmla="*/ 50 w 58"/>
                              <a:gd name="T101" fmla="*/ 9 h 80"/>
                              <a:gd name="T102" fmla="*/ 54 w 58"/>
                              <a:gd name="T103" fmla="*/ 13 h 80"/>
                              <a:gd name="T104" fmla="*/ 50 w 58"/>
                              <a:gd name="T105" fmla="*/ 22 h 80"/>
                              <a:gd name="T106" fmla="*/ 46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7 w 58"/>
                              <a:gd name="T113" fmla="*/ 31 h 80"/>
                              <a:gd name="T114" fmla="*/ 23 w 58"/>
                              <a:gd name="T115" fmla="*/ 31 h 80"/>
                              <a:gd name="T116" fmla="*/ 16 w 58"/>
                              <a:gd name="T117" fmla="*/ 3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23" y="36"/>
                                </a:moveTo>
                                <a:lnTo>
                                  <a:pt x="27" y="36"/>
                                </a:lnTo>
                                <a:lnTo>
                                  <a:pt x="39" y="36"/>
                                </a:lnTo>
                                <a:lnTo>
                                  <a:pt x="46" y="31"/>
                                </a:lnTo>
                                <a:lnTo>
                                  <a:pt x="54" y="27"/>
                                </a:lnTo>
                                <a:lnTo>
                                  <a:pt x="54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4" y="5"/>
                                </a:lnTo>
                                <a:lnTo>
                                  <a:pt x="50" y="0"/>
                                </a:lnTo>
                                <a:lnTo>
                                  <a:pt x="43" y="0"/>
                                </a:lnTo>
                                <a:lnTo>
                                  <a:pt x="31" y="0"/>
                                </a:lnTo>
                                <a:lnTo>
                                  <a:pt x="23" y="5"/>
                                </a:lnTo>
                                <a:lnTo>
                                  <a:pt x="16" y="9"/>
                                </a:lnTo>
                                <a:lnTo>
                                  <a:pt x="8" y="18"/>
                                </a:lnTo>
                                <a:lnTo>
                                  <a:pt x="4" y="31"/>
                                </a:lnTo>
                                <a:lnTo>
                                  <a:pt x="0" y="45"/>
                                </a:lnTo>
                                <a:lnTo>
                                  <a:pt x="4" y="58"/>
                                </a:lnTo>
                                <a:lnTo>
                                  <a:pt x="8" y="67"/>
                                </a:lnTo>
                                <a:lnTo>
                                  <a:pt x="16" y="76"/>
                                </a:lnTo>
                                <a:lnTo>
                                  <a:pt x="23" y="80"/>
                                </a:lnTo>
                                <a:lnTo>
                                  <a:pt x="39" y="76"/>
                                </a:lnTo>
                                <a:lnTo>
                                  <a:pt x="46" y="72"/>
                                </a:lnTo>
                                <a:lnTo>
                                  <a:pt x="54" y="67"/>
                                </a:lnTo>
                                <a:lnTo>
                                  <a:pt x="58" y="63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4"/>
                                </a:lnTo>
                                <a:lnTo>
                                  <a:pt x="58" y="54"/>
                                </a:lnTo>
                                <a:lnTo>
                                  <a:pt x="54" y="58"/>
                                </a:lnTo>
                                <a:lnTo>
                                  <a:pt x="46" y="67"/>
                                </a:lnTo>
                                <a:lnTo>
                                  <a:pt x="35" y="72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19" y="72"/>
                                </a:lnTo>
                                <a:lnTo>
                                  <a:pt x="16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8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2" y="45"/>
                                </a:lnTo>
                                <a:lnTo>
                                  <a:pt x="16" y="36"/>
                                </a:lnTo>
                                <a:lnTo>
                                  <a:pt x="23" y="36"/>
                                </a:lnTo>
                                <a:close/>
                                <a:moveTo>
                                  <a:pt x="16" y="31"/>
                                </a:moveTo>
                                <a:lnTo>
                                  <a:pt x="19" y="18"/>
                                </a:lnTo>
                                <a:lnTo>
                                  <a:pt x="27" y="9"/>
                                </a:lnTo>
                                <a:lnTo>
                                  <a:pt x="31" y="5"/>
                                </a:lnTo>
                                <a:lnTo>
                                  <a:pt x="39" y="0"/>
                                </a:lnTo>
                                <a:lnTo>
                                  <a:pt x="43" y="0"/>
                                </a:lnTo>
                                <a:lnTo>
                                  <a:pt x="46" y="5"/>
                                </a:lnTo>
                                <a:lnTo>
                                  <a:pt x="50" y="9"/>
                                </a:lnTo>
                                <a:lnTo>
                                  <a:pt x="54" y="13"/>
                                </a:lnTo>
                                <a:lnTo>
                                  <a:pt x="50" y="22"/>
                                </a:lnTo>
                                <a:lnTo>
                                  <a:pt x="46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7" y="31"/>
                                </a:lnTo>
                                <a:lnTo>
                                  <a:pt x="23" y="31"/>
                                </a:lnTo>
                                <a:lnTo>
                                  <a:pt x="16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7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50620" y="623570"/>
                            <a:ext cx="27305" cy="53975"/>
                          </a:xfrm>
                          <a:custGeom>
                            <a:avLst/>
                            <a:gdLst>
                              <a:gd name="T0" fmla="*/ 27 w 43"/>
                              <a:gd name="T1" fmla="*/ 4 h 85"/>
                              <a:gd name="T2" fmla="*/ 27 w 43"/>
                              <a:gd name="T3" fmla="*/ 0 h 85"/>
                              <a:gd name="T4" fmla="*/ 23 w 43"/>
                              <a:gd name="T5" fmla="*/ 0 h 85"/>
                              <a:gd name="T6" fmla="*/ 16 w 43"/>
                              <a:gd name="T7" fmla="*/ 9 h 85"/>
                              <a:gd name="T8" fmla="*/ 8 w 43"/>
                              <a:gd name="T9" fmla="*/ 9 h 85"/>
                              <a:gd name="T10" fmla="*/ 0 w 43"/>
                              <a:gd name="T11" fmla="*/ 9 h 85"/>
                              <a:gd name="T12" fmla="*/ 0 w 43"/>
                              <a:gd name="T13" fmla="*/ 13 h 85"/>
                              <a:gd name="T14" fmla="*/ 8 w 43"/>
                              <a:gd name="T15" fmla="*/ 13 h 85"/>
                              <a:gd name="T16" fmla="*/ 16 w 43"/>
                              <a:gd name="T17" fmla="*/ 9 h 85"/>
                              <a:gd name="T18" fmla="*/ 16 w 43"/>
                              <a:gd name="T19" fmla="*/ 76 h 85"/>
                              <a:gd name="T20" fmla="*/ 16 w 43"/>
                              <a:gd name="T21" fmla="*/ 76 h 85"/>
                              <a:gd name="T22" fmla="*/ 16 w 43"/>
                              <a:gd name="T23" fmla="*/ 80 h 85"/>
                              <a:gd name="T24" fmla="*/ 12 w 43"/>
                              <a:gd name="T25" fmla="*/ 80 h 85"/>
                              <a:gd name="T26" fmla="*/ 8 w 43"/>
                              <a:gd name="T27" fmla="*/ 80 h 85"/>
                              <a:gd name="T28" fmla="*/ 4 w 43"/>
                              <a:gd name="T29" fmla="*/ 80 h 85"/>
                              <a:gd name="T30" fmla="*/ 4 w 43"/>
                              <a:gd name="T31" fmla="*/ 85 h 85"/>
                              <a:gd name="T32" fmla="*/ 8 w 43"/>
                              <a:gd name="T33" fmla="*/ 85 h 85"/>
                              <a:gd name="T34" fmla="*/ 16 w 43"/>
                              <a:gd name="T35" fmla="*/ 85 h 85"/>
                              <a:gd name="T36" fmla="*/ 23 w 43"/>
                              <a:gd name="T37" fmla="*/ 85 h 85"/>
                              <a:gd name="T38" fmla="*/ 27 w 43"/>
                              <a:gd name="T39" fmla="*/ 85 h 85"/>
                              <a:gd name="T40" fmla="*/ 35 w 43"/>
                              <a:gd name="T41" fmla="*/ 85 h 85"/>
                              <a:gd name="T42" fmla="*/ 43 w 43"/>
                              <a:gd name="T43" fmla="*/ 85 h 85"/>
                              <a:gd name="T44" fmla="*/ 43 w 43"/>
                              <a:gd name="T45" fmla="*/ 80 h 85"/>
                              <a:gd name="T46" fmla="*/ 35 w 43"/>
                              <a:gd name="T47" fmla="*/ 80 h 85"/>
                              <a:gd name="T48" fmla="*/ 31 w 43"/>
                              <a:gd name="T49" fmla="*/ 80 h 85"/>
                              <a:gd name="T50" fmla="*/ 27 w 43"/>
                              <a:gd name="T51" fmla="*/ 80 h 85"/>
                              <a:gd name="T52" fmla="*/ 27 w 43"/>
                              <a:gd name="T53" fmla="*/ 76 h 85"/>
                              <a:gd name="T54" fmla="*/ 27 w 43"/>
                              <a:gd name="T55" fmla="*/ 76 h 85"/>
                              <a:gd name="T56" fmla="*/ 27 w 43"/>
                              <a:gd name="T57" fmla="*/ 4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43" h="85">
                                <a:moveTo>
                                  <a:pt x="27" y="4"/>
                                </a:moveTo>
                                <a:lnTo>
                                  <a:pt x="27" y="0"/>
                                </a:lnTo>
                                <a:lnTo>
                                  <a:pt x="23" y="0"/>
                                </a:lnTo>
                                <a:lnTo>
                                  <a:pt x="16" y="9"/>
                                </a:lnTo>
                                <a:lnTo>
                                  <a:pt x="8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3"/>
                                </a:lnTo>
                                <a:lnTo>
                                  <a:pt x="8" y="13"/>
                                </a:lnTo>
                                <a:lnTo>
                                  <a:pt x="16" y="9"/>
                                </a:lnTo>
                                <a:lnTo>
                                  <a:pt x="16" y="76"/>
                                </a:lnTo>
                                <a:lnTo>
                                  <a:pt x="16" y="76"/>
                                </a:lnTo>
                                <a:lnTo>
                                  <a:pt x="16" y="80"/>
                                </a:lnTo>
                                <a:lnTo>
                                  <a:pt x="12" y="80"/>
                                </a:lnTo>
                                <a:lnTo>
                                  <a:pt x="8" y="80"/>
                                </a:lnTo>
                                <a:lnTo>
                                  <a:pt x="4" y="80"/>
                                </a:lnTo>
                                <a:lnTo>
                                  <a:pt x="4" y="85"/>
                                </a:lnTo>
                                <a:lnTo>
                                  <a:pt x="8" y="85"/>
                                </a:lnTo>
                                <a:lnTo>
                                  <a:pt x="16" y="85"/>
                                </a:lnTo>
                                <a:lnTo>
                                  <a:pt x="23" y="85"/>
                                </a:lnTo>
                                <a:lnTo>
                                  <a:pt x="27" y="85"/>
                                </a:lnTo>
                                <a:lnTo>
                                  <a:pt x="35" y="85"/>
                                </a:lnTo>
                                <a:lnTo>
                                  <a:pt x="43" y="85"/>
                                </a:lnTo>
                                <a:lnTo>
                                  <a:pt x="43" y="80"/>
                                </a:lnTo>
                                <a:lnTo>
                                  <a:pt x="35" y="80"/>
                                </a:lnTo>
                                <a:lnTo>
                                  <a:pt x="31" y="80"/>
                                </a:lnTo>
                                <a:lnTo>
                                  <a:pt x="27" y="80"/>
                                </a:lnTo>
                                <a:lnTo>
                                  <a:pt x="27" y="76"/>
                                </a:lnTo>
                                <a:lnTo>
                                  <a:pt x="27" y="76"/>
                                </a:lnTo>
                                <a:lnTo>
                                  <a:pt x="27" y="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7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92530" y="575310"/>
                            <a:ext cx="24130" cy="113665"/>
                          </a:xfrm>
                          <a:custGeom>
                            <a:avLst/>
                            <a:gdLst>
                              <a:gd name="T0" fmla="*/ 38 w 38"/>
                              <a:gd name="T1" fmla="*/ 89 h 179"/>
                              <a:gd name="T2" fmla="*/ 34 w 38"/>
                              <a:gd name="T3" fmla="*/ 76 h 179"/>
                              <a:gd name="T4" fmla="*/ 34 w 38"/>
                              <a:gd name="T5" fmla="*/ 54 h 179"/>
                              <a:gd name="T6" fmla="*/ 27 w 38"/>
                              <a:gd name="T7" fmla="*/ 36 h 179"/>
                              <a:gd name="T8" fmla="*/ 19 w 38"/>
                              <a:gd name="T9" fmla="*/ 22 h 179"/>
                              <a:gd name="T10" fmla="*/ 15 w 38"/>
                              <a:gd name="T11" fmla="*/ 13 h 179"/>
                              <a:gd name="T12" fmla="*/ 7 w 38"/>
                              <a:gd name="T13" fmla="*/ 5 h 179"/>
                              <a:gd name="T14" fmla="*/ 4 w 38"/>
                              <a:gd name="T15" fmla="*/ 5 h 179"/>
                              <a:gd name="T16" fmla="*/ 4 w 38"/>
                              <a:gd name="T17" fmla="*/ 0 h 179"/>
                              <a:gd name="T18" fmla="*/ 4 w 38"/>
                              <a:gd name="T19" fmla="*/ 0 h 179"/>
                              <a:gd name="T20" fmla="*/ 0 w 38"/>
                              <a:gd name="T21" fmla="*/ 5 h 179"/>
                              <a:gd name="T22" fmla="*/ 0 w 38"/>
                              <a:gd name="T23" fmla="*/ 5 h 179"/>
                              <a:gd name="T24" fmla="*/ 4 w 38"/>
                              <a:gd name="T25" fmla="*/ 5 h 179"/>
                              <a:gd name="T26" fmla="*/ 4 w 38"/>
                              <a:gd name="T27" fmla="*/ 9 h 179"/>
                              <a:gd name="T28" fmla="*/ 23 w 38"/>
                              <a:gd name="T29" fmla="*/ 40 h 179"/>
                              <a:gd name="T30" fmla="*/ 27 w 38"/>
                              <a:gd name="T31" fmla="*/ 89 h 179"/>
                              <a:gd name="T32" fmla="*/ 27 w 38"/>
                              <a:gd name="T33" fmla="*/ 121 h 179"/>
                              <a:gd name="T34" fmla="*/ 19 w 38"/>
                              <a:gd name="T35" fmla="*/ 147 h 179"/>
                              <a:gd name="T36" fmla="*/ 4 w 38"/>
                              <a:gd name="T37" fmla="*/ 174 h 179"/>
                              <a:gd name="T38" fmla="*/ 0 w 38"/>
                              <a:gd name="T39" fmla="*/ 174 h 179"/>
                              <a:gd name="T40" fmla="*/ 0 w 38"/>
                              <a:gd name="T41" fmla="*/ 179 h 179"/>
                              <a:gd name="T42" fmla="*/ 4 w 38"/>
                              <a:gd name="T43" fmla="*/ 179 h 179"/>
                              <a:gd name="T44" fmla="*/ 4 w 38"/>
                              <a:gd name="T45" fmla="*/ 179 h 179"/>
                              <a:gd name="T46" fmla="*/ 4 w 38"/>
                              <a:gd name="T47" fmla="*/ 179 h 179"/>
                              <a:gd name="T48" fmla="*/ 11 w 38"/>
                              <a:gd name="T49" fmla="*/ 174 h 179"/>
                              <a:gd name="T50" fmla="*/ 15 w 38"/>
                              <a:gd name="T51" fmla="*/ 165 h 179"/>
                              <a:gd name="T52" fmla="*/ 23 w 38"/>
                              <a:gd name="T53" fmla="*/ 156 h 179"/>
                              <a:gd name="T54" fmla="*/ 27 w 38"/>
                              <a:gd name="T55" fmla="*/ 143 h 179"/>
                              <a:gd name="T56" fmla="*/ 34 w 38"/>
                              <a:gd name="T57" fmla="*/ 125 h 179"/>
                              <a:gd name="T58" fmla="*/ 34 w 38"/>
                              <a:gd name="T59" fmla="*/ 107 h 179"/>
                              <a:gd name="T60" fmla="*/ 38 w 38"/>
                              <a:gd name="T61" fmla="*/ 89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8" h="179">
                                <a:moveTo>
                                  <a:pt x="38" y="89"/>
                                </a:moveTo>
                                <a:lnTo>
                                  <a:pt x="34" y="76"/>
                                </a:lnTo>
                                <a:lnTo>
                                  <a:pt x="34" y="54"/>
                                </a:lnTo>
                                <a:lnTo>
                                  <a:pt x="27" y="36"/>
                                </a:lnTo>
                                <a:lnTo>
                                  <a:pt x="19" y="22"/>
                                </a:lnTo>
                                <a:lnTo>
                                  <a:pt x="15" y="13"/>
                                </a:lnTo>
                                <a:lnTo>
                                  <a:pt x="7" y="5"/>
                                </a:lnTo>
                                <a:lnTo>
                                  <a:pt x="4" y="5"/>
                                </a:lnTo>
                                <a:lnTo>
                                  <a:pt x="4" y="0"/>
                                </a:lnTo>
                                <a:lnTo>
                                  <a:pt x="4" y="0"/>
                                </a:lnTo>
                                <a:lnTo>
                                  <a:pt x="0" y="5"/>
                                </a:lnTo>
                                <a:lnTo>
                                  <a:pt x="0" y="5"/>
                                </a:lnTo>
                                <a:lnTo>
                                  <a:pt x="4" y="5"/>
                                </a:lnTo>
                                <a:lnTo>
                                  <a:pt x="4" y="9"/>
                                </a:lnTo>
                                <a:lnTo>
                                  <a:pt x="23" y="40"/>
                                </a:lnTo>
                                <a:lnTo>
                                  <a:pt x="27" y="89"/>
                                </a:lnTo>
                                <a:lnTo>
                                  <a:pt x="27" y="121"/>
                                </a:lnTo>
                                <a:lnTo>
                                  <a:pt x="19" y="147"/>
                                </a:lnTo>
                                <a:lnTo>
                                  <a:pt x="4" y="174"/>
                                </a:lnTo>
                                <a:lnTo>
                                  <a:pt x="0" y="174"/>
                                </a:lnTo>
                                <a:lnTo>
                                  <a:pt x="0" y="179"/>
                                </a:lnTo>
                                <a:lnTo>
                                  <a:pt x="4" y="179"/>
                                </a:lnTo>
                                <a:lnTo>
                                  <a:pt x="4" y="179"/>
                                </a:lnTo>
                                <a:lnTo>
                                  <a:pt x="4" y="179"/>
                                </a:lnTo>
                                <a:lnTo>
                                  <a:pt x="11" y="174"/>
                                </a:lnTo>
                                <a:lnTo>
                                  <a:pt x="15" y="165"/>
                                </a:lnTo>
                                <a:lnTo>
                                  <a:pt x="23" y="156"/>
                                </a:lnTo>
                                <a:lnTo>
                                  <a:pt x="27" y="143"/>
                                </a:lnTo>
                                <a:lnTo>
                                  <a:pt x="34" y="125"/>
                                </a:lnTo>
                                <a:lnTo>
                                  <a:pt x="34" y="107"/>
                                </a:lnTo>
                                <a:lnTo>
                                  <a:pt x="38" y="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Rectangle 7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557020" y="567055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7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36905" y="60071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7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557020" y="600710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Rectangle 7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46430" y="742315"/>
                            <a:ext cx="91567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7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910080" y="462280"/>
                            <a:ext cx="50800" cy="50800"/>
                          </a:xfrm>
                          <a:custGeom>
                            <a:avLst/>
                            <a:gdLst>
                              <a:gd name="T0" fmla="*/ 34 w 80"/>
                              <a:gd name="T1" fmla="*/ 8 h 80"/>
                              <a:gd name="T2" fmla="*/ 54 w 80"/>
                              <a:gd name="T3" fmla="*/ 8 h 80"/>
                              <a:gd name="T4" fmla="*/ 50 w 80"/>
                              <a:gd name="T5" fmla="*/ 26 h 80"/>
                              <a:gd name="T6" fmla="*/ 50 w 80"/>
                              <a:gd name="T7" fmla="*/ 40 h 80"/>
                              <a:gd name="T8" fmla="*/ 46 w 80"/>
                              <a:gd name="T9" fmla="*/ 49 h 80"/>
                              <a:gd name="T10" fmla="*/ 46 w 80"/>
                              <a:gd name="T11" fmla="*/ 58 h 80"/>
                              <a:gd name="T12" fmla="*/ 46 w 80"/>
                              <a:gd name="T13" fmla="*/ 62 h 80"/>
                              <a:gd name="T14" fmla="*/ 50 w 80"/>
                              <a:gd name="T15" fmla="*/ 71 h 80"/>
                              <a:gd name="T16" fmla="*/ 50 w 80"/>
                              <a:gd name="T17" fmla="*/ 75 h 80"/>
                              <a:gd name="T18" fmla="*/ 50 w 80"/>
                              <a:gd name="T19" fmla="*/ 80 h 80"/>
                              <a:gd name="T20" fmla="*/ 54 w 80"/>
                              <a:gd name="T21" fmla="*/ 80 h 80"/>
                              <a:gd name="T22" fmla="*/ 57 w 80"/>
                              <a:gd name="T23" fmla="*/ 75 h 80"/>
                              <a:gd name="T24" fmla="*/ 61 w 80"/>
                              <a:gd name="T25" fmla="*/ 71 h 80"/>
                              <a:gd name="T26" fmla="*/ 61 w 80"/>
                              <a:gd name="T27" fmla="*/ 71 h 80"/>
                              <a:gd name="T28" fmla="*/ 57 w 80"/>
                              <a:gd name="T29" fmla="*/ 66 h 80"/>
                              <a:gd name="T30" fmla="*/ 57 w 80"/>
                              <a:gd name="T31" fmla="*/ 58 h 80"/>
                              <a:gd name="T32" fmla="*/ 54 w 80"/>
                              <a:gd name="T33" fmla="*/ 44 h 80"/>
                              <a:gd name="T34" fmla="*/ 54 w 80"/>
                              <a:gd name="T35" fmla="*/ 40 h 80"/>
                              <a:gd name="T36" fmla="*/ 54 w 80"/>
                              <a:gd name="T37" fmla="*/ 26 h 80"/>
                              <a:gd name="T38" fmla="*/ 57 w 80"/>
                              <a:gd name="T39" fmla="*/ 8 h 80"/>
                              <a:gd name="T40" fmla="*/ 77 w 80"/>
                              <a:gd name="T41" fmla="*/ 8 h 80"/>
                              <a:gd name="T42" fmla="*/ 77 w 80"/>
                              <a:gd name="T43" fmla="*/ 8 h 80"/>
                              <a:gd name="T44" fmla="*/ 80 w 80"/>
                              <a:gd name="T45" fmla="*/ 8 h 80"/>
                              <a:gd name="T46" fmla="*/ 80 w 80"/>
                              <a:gd name="T47" fmla="*/ 4 h 80"/>
                              <a:gd name="T48" fmla="*/ 80 w 80"/>
                              <a:gd name="T49" fmla="*/ 0 h 80"/>
                              <a:gd name="T50" fmla="*/ 80 w 80"/>
                              <a:gd name="T51" fmla="*/ 0 h 80"/>
                              <a:gd name="T52" fmla="*/ 77 w 80"/>
                              <a:gd name="T53" fmla="*/ 0 h 80"/>
                              <a:gd name="T54" fmla="*/ 27 w 80"/>
                              <a:gd name="T55" fmla="*/ 0 h 80"/>
                              <a:gd name="T56" fmla="*/ 19 w 80"/>
                              <a:gd name="T57" fmla="*/ 0 h 80"/>
                              <a:gd name="T58" fmla="*/ 15 w 80"/>
                              <a:gd name="T59" fmla="*/ 4 h 80"/>
                              <a:gd name="T60" fmla="*/ 7 w 80"/>
                              <a:gd name="T61" fmla="*/ 8 h 80"/>
                              <a:gd name="T62" fmla="*/ 3 w 80"/>
                              <a:gd name="T63" fmla="*/ 17 h 80"/>
                              <a:gd name="T64" fmla="*/ 0 w 80"/>
                              <a:gd name="T65" fmla="*/ 22 h 80"/>
                              <a:gd name="T66" fmla="*/ 0 w 80"/>
                              <a:gd name="T67" fmla="*/ 26 h 80"/>
                              <a:gd name="T68" fmla="*/ 0 w 80"/>
                              <a:gd name="T69" fmla="*/ 26 h 80"/>
                              <a:gd name="T70" fmla="*/ 0 w 80"/>
                              <a:gd name="T71" fmla="*/ 26 h 80"/>
                              <a:gd name="T72" fmla="*/ 3 w 80"/>
                              <a:gd name="T73" fmla="*/ 26 h 80"/>
                              <a:gd name="T74" fmla="*/ 3 w 80"/>
                              <a:gd name="T75" fmla="*/ 26 h 80"/>
                              <a:gd name="T76" fmla="*/ 11 w 80"/>
                              <a:gd name="T77" fmla="*/ 17 h 80"/>
                              <a:gd name="T78" fmla="*/ 15 w 80"/>
                              <a:gd name="T79" fmla="*/ 13 h 80"/>
                              <a:gd name="T80" fmla="*/ 19 w 80"/>
                              <a:gd name="T81" fmla="*/ 13 h 80"/>
                              <a:gd name="T82" fmla="*/ 23 w 80"/>
                              <a:gd name="T83" fmla="*/ 8 h 80"/>
                              <a:gd name="T84" fmla="*/ 30 w 80"/>
                              <a:gd name="T85" fmla="*/ 8 h 80"/>
                              <a:gd name="T86" fmla="*/ 27 w 80"/>
                              <a:gd name="T87" fmla="*/ 31 h 80"/>
                              <a:gd name="T88" fmla="*/ 19 w 80"/>
                              <a:gd name="T89" fmla="*/ 53 h 80"/>
                              <a:gd name="T90" fmla="*/ 11 w 80"/>
                              <a:gd name="T91" fmla="*/ 71 h 80"/>
                              <a:gd name="T92" fmla="*/ 11 w 80"/>
                              <a:gd name="T93" fmla="*/ 71 h 80"/>
                              <a:gd name="T94" fmla="*/ 11 w 80"/>
                              <a:gd name="T95" fmla="*/ 75 h 80"/>
                              <a:gd name="T96" fmla="*/ 11 w 80"/>
                              <a:gd name="T97" fmla="*/ 80 h 80"/>
                              <a:gd name="T98" fmla="*/ 15 w 80"/>
                              <a:gd name="T99" fmla="*/ 80 h 80"/>
                              <a:gd name="T100" fmla="*/ 19 w 80"/>
                              <a:gd name="T101" fmla="*/ 75 h 80"/>
                              <a:gd name="T102" fmla="*/ 23 w 80"/>
                              <a:gd name="T103" fmla="*/ 71 h 80"/>
                              <a:gd name="T104" fmla="*/ 23 w 80"/>
                              <a:gd name="T105" fmla="*/ 66 h 80"/>
                              <a:gd name="T106" fmla="*/ 27 w 80"/>
                              <a:gd name="T107" fmla="*/ 62 h 80"/>
                              <a:gd name="T108" fmla="*/ 27 w 80"/>
                              <a:gd name="T109" fmla="*/ 58 h 80"/>
                              <a:gd name="T110" fmla="*/ 27 w 80"/>
                              <a:gd name="T111" fmla="*/ 49 h 80"/>
                              <a:gd name="T112" fmla="*/ 34 w 80"/>
                              <a:gd name="T113" fmla="*/ 8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0" h="80">
                                <a:moveTo>
                                  <a:pt x="34" y="8"/>
                                </a:moveTo>
                                <a:lnTo>
                                  <a:pt x="54" y="8"/>
                                </a:lnTo>
                                <a:lnTo>
                                  <a:pt x="50" y="26"/>
                                </a:lnTo>
                                <a:lnTo>
                                  <a:pt x="50" y="40"/>
                                </a:lnTo>
                                <a:lnTo>
                                  <a:pt x="46" y="49"/>
                                </a:lnTo>
                                <a:lnTo>
                                  <a:pt x="46" y="58"/>
                                </a:lnTo>
                                <a:lnTo>
                                  <a:pt x="46" y="62"/>
                                </a:lnTo>
                                <a:lnTo>
                                  <a:pt x="50" y="71"/>
                                </a:lnTo>
                                <a:lnTo>
                                  <a:pt x="50" y="75"/>
                                </a:lnTo>
                                <a:lnTo>
                                  <a:pt x="50" y="80"/>
                                </a:lnTo>
                                <a:lnTo>
                                  <a:pt x="54" y="80"/>
                                </a:lnTo>
                                <a:lnTo>
                                  <a:pt x="57" y="75"/>
                                </a:lnTo>
                                <a:lnTo>
                                  <a:pt x="61" y="71"/>
                                </a:lnTo>
                                <a:lnTo>
                                  <a:pt x="61" y="71"/>
                                </a:lnTo>
                                <a:lnTo>
                                  <a:pt x="57" y="66"/>
                                </a:lnTo>
                                <a:lnTo>
                                  <a:pt x="57" y="58"/>
                                </a:lnTo>
                                <a:lnTo>
                                  <a:pt x="54" y="44"/>
                                </a:lnTo>
                                <a:lnTo>
                                  <a:pt x="54" y="40"/>
                                </a:lnTo>
                                <a:lnTo>
                                  <a:pt x="54" y="26"/>
                                </a:lnTo>
                                <a:lnTo>
                                  <a:pt x="57" y="8"/>
                                </a:lnTo>
                                <a:lnTo>
                                  <a:pt x="77" y="8"/>
                                </a:lnTo>
                                <a:lnTo>
                                  <a:pt x="77" y="8"/>
                                </a:lnTo>
                                <a:lnTo>
                                  <a:pt x="80" y="8"/>
                                </a:lnTo>
                                <a:lnTo>
                                  <a:pt x="80" y="4"/>
                                </a:lnTo>
                                <a:lnTo>
                                  <a:pt x="80" y="0"/>
                                </a:lnTo>
                                <a:lnTo>
                                  <a:pt x="80" y="0"/>
                                </a:lnTo>
                                <a:lnTo>
                                  <a:pt x="77" y="0"/>
                                </a:lnTo>
                                <a:lnTo>
                                  <a:pt x="27" y="0"/>
                                </a:lnTo>
                                <a:lnTo>
                                  <a:pt x="19" y="0"/>
                                </a:lnTo>
                                <a:lnTo>
                                  <a:pt x="15" y="4"/>
                                </a:lnTo>
                                <a:lnTo>
                                  <a:pt x="7" y="8"/>
                                </a:lnTo>
                                <a:lnTo>
                                  <a:pt x="3" y="17"/>
                                </a:lnTo>
                                <a:lnTo>
                                  <a:pt x="0" y="22"/>
                                </a:lnTo>
                                <a:lnTo>
                                  <a:pt x="0" y="26"/>
                                </a:lnTo>
                                <a:lnTo>
                                  <a:pt x="0" y="26"/>
                                </a:lnTo>
                                <a:lnTo>
                                  <a:pt x="0" y="26"/>
                                </a:lnTo>
                                <a:lnTo>
                                  <a:pt x="3" y="26"/>
                                </a:lnTo>
                                <a:lnTo>
                                  <a:pt x="3" y="26"/>
                                </a:lnTo>
                                <a:lnTo>
                                  <a:pt x="11" y="17"/>
                                </a:lnTo>
                                <a:lnTo>
                                  <a:pt x="15" y="13"/>
                                </a:lnTo>
                                <a:lnTo>
                                  <a:pt x="19" y="13"/>
                                </a:lnTo>
                                <a:lnTo>
                                  <a:pt x="23" y="8"/>
                                </a:lnTo>
                                <a:lnTo>
                                  <a:pt x="30" y="8"/>
                                </a:lnTo>
                                <a:lnTo>
                                  <a:pt x="27" y="31"/>
                                </a:lnTo>
                                <a:lnTo>
                                  <a:pt x="19" y="53"/>
                                </a:lnTo>
                                <a:lnTo>
                                  <a:pt x="11" y="71"/>
                                </a:lnTo>
                                <a:lnTo>
                                  <a:pt x="11" y="71"/>
                                </a:lnTo>
                                <a:lnTo>
                                  <a:pt x="11" y="75"/>
                                </a:lnTo>
                                <a:lnTo>
                                  <a:pt x="11" y="80"/>
                                </a:lnTo>
                                <a:lnTo>
                                  <a:pt x="15" y="80"/>
                                </a:lnTo>
                                <a:lnTo>
                                  <a:pt x="19" y="75"/>
                                </a:lnTo>
                                <a:lnTo>
                                  <a:pt x="23" y="71"/>
                                </a:lnTo>
                                <a:lnTo>
                                  <a:pt x="23" y="66"/>
                                </a:lnTo>
                                <a:lnTo>
                                  <a:pt x="27" y="62"/>
                                </a:lnTo>
                                <a:lnTo>
                                  <a:pt x="27" y="58"/>
                                </a:lnTo>
                                <a:lnTo>
                                  <a:pt x="27" y="49"/>
                                </a:lnTo>
                                <a:lnTo>
                                  <a:pt x="34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7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965960" y="476250"/>
                            <a:ext cx="31750" cy="50800"/>
                          </a:xfrm>
                          <a:custGeom>
                            <a:avLst/>
                            <a:gdLst>
                              <a:gd name="T0" fmla="*/ 50 w 50"/>
                              <a:gd name="T1" fmla="*/ 58 h 80"/>
                              <a:gd name="T2" fmla="*/ 46 w 50"/>
                              <a:gd name="T3" fmla="*/ 58 h 80"/>
                              <a:gd name="T4" fmla="*/ 43 w 50"/>
                              <a:gd name="T5" fmla="*/ 62 h 80"/>
                              <a:gd name="T6" fmla="*/ 43 w 50"/>
                              <a:gd name="T7" fmla="*/ 67 h 80"/>
                              <a:gd name="T8" fmla="*/ 43 w 50"/>
                              <a:gd name="T9" fmla="*/ 71 h 80"/>
                              <a:gd name="T10" fmla="*/ 39 w 50"/>
                              <a:gd name="T11" fmla="*/ 71 h 80"/>
                              <a:gd name="T12" fmla="*/ 35 w 50"/>
                              <a:gd name="T13" fmla="*/ 71 h 80"/>
                              <a:gd name="T14" fmla="*/ 31 w 50"/>
                              <a:gd name="T15" fmla="*/ 71 h 80"/>
                              <a:gd name="T16" fmla="*/ 12 w 50"/>
                              <a:gd name="T17" fmla="*/ 71 h 80"/>
                              <a:gd name="T18" fmla="*/ 19 w 50"/>
                              <a:gd name="T19" fmla="*/ 62 h 80"/>
                              <a:gd name="T20" fmla="*/ 23 w 50"/>
                              <a:gd name="T21" fmla="*/ 58 h 80"/>
                              <a:gd name="T22" fmla="*/ 27 w 50"/>
                              <a:gd name="T23" fmla="*/ 53 h 80"/>
                              <a:gd name="T24" fmla="*/ 35 w 50"/>
                              <a:gd name="T25" fmla="*/ 49 h 80"/>
                              <a:gd name="T26" fmla="*/ 39 w 50"/>
                              <a:gd name="T27" fmla="*/ 40 h 80"/>
                              <a:gd name="T28" fmla="*/ 46 w 50"/>
                              <a:gd name="T29" fmla="*/ 31 h 80"/>
                              <a:gd name="T30" fmla="*/ 50 w 50"/>
                              <a:gd name="T31" fmla="*/ 22 h 80"/>
                              <a:gd name="T32" fmla="*/ 46 w 50"/>
                              <a:gd name="T33" fmla="*/ 13 h 80"/>
                              <a:gd name="T34" fmla="*/ 43 w 50"/>
                              <a:gd name="T35" fmla="*/ 4 h 80"/>
                              <a:gd name="T36" fmla="*/ 35 w 50"/>
                              <a:gd name="T37" fmla="*/ 0 h 80"/>
                              <a:gd name="T38" fmla="*/ 23 w 50"/>
                              <a:gd name="T39" fmla="*/ 0 h 80"/>
                              <a:gd name="T40" fmla="*/ 16 w 50"/>
                              <a:gd name="T41" fmla="*/ 0 h 80"/>
                              <a:gd name="T42" fmla="*/ 8 w 50"/>
                              <a:gd name="T43" fmla="*/ 4 h 80"/>
                              <a:gd name="T44" fmla="*/ 4 w 50"/>
                              <a:gd name="T45" fmla="*/ 13 h 80"/>
                              <a:gd name="T46" fmla="*/ 0 w 50"/>
                              <a:gd name="T47" fmla="*/ 22 h 80"/>
                              <a:gd name="T48" fmla="*/ 4 w 50"/>
                              <a:gd name="T49" fmla="*/ 27 h 80"/>
                              <a:gd name="T50" fmla="*/ 4 w 50"/>
                              <a:gd name="T51" fmla="*/ 27 h 80"/>
                              <a:gd name="T52" fmla="*/ 8 w 50"/>
                              <a:gd name="T53" fmla="*/ 27 h 80"/>
                              <a:gd name="T54" fmla="*/ 8 w 50"/>
                              <a:gd name="T55" fmla="*/ 27 h 80"/>
                              <a:gd name="T56" fmla="*/ 12 w 50"/>
                              <a:gd name="T57" fmla="*/ 22 h 80"/>
                              <a:gd name="T58" fmla="*/ 12 w 50"/>
                              <a:gd name="T59" fmla="*/ 22 h 80"/>
                              <a:gd name="T60" fmla="*/ 12 w 50"/>
                              <a:gd name="T61" fmla="*/ 18 h 80"/>
                              <a:gd name="T62" fmla="*/ 12 w 50"/>
                              <a:gd name="T63" fmla="*/ 13 h 80"/>
                              <a:gd name="T64" fmla="*/ 8 w 50"/>
                              <a:gd name="T65" fmla="*/ 13 h 80"/>
                              <a:gd name="T66" fmla="*/ 12 w 50"/>
                              <a:gd name="T67" fmla="*/ 9 h 80"/>
                              <a:gd name="T68" fmla="*/ 16 w 50"/>
                              <a:gd name="T69" fmla="*/ 4 h 80"/>
                              <a:gd name="T70" fmla="*/ 23 w 50"/>
                              <a:gd name="T71" fmla="*/ 4 h 80"/>
                              <a:gd name="T72" fmla="*/ 27 w 50"/>
                              <a:gd name="T73" fmla="*/ 4 h 80"/>
                              <a:gd name="T74" fmla="*/ 35 w 50"/>
                              <a:gd name="T75" fmla="*/ 9 h 80"/>
                              <a:gd name="T76" fmla="*/ 39 w 50"/>
                              <a:gd name="T77" fmla="*/ 13 h 80"/>
                              <a:gd name="T78" fmla="*/ 39 w 50"/>
                              <a:gd name="T79" fmla="*/ 22 h 80"/>
                              <a:gd name="T80" fmla="*/ 35 w 50"/>
                              <a:gd name="T81" fmla="*/ 31 h 80"/>
                              <a:gd name="T82" fmla="*/ 31 w 50"/>
                              <a:gd name="T83" fmla="*/ 40 h 80"/>
                              <a:gd name="T84" fmla="*/ 27 w 50"/>
                              <a:gd name="T85" fmla="*/ 44 h 80"/>
                              <a:gd name="T86" fmla="*/ 0 w 50"/>
                              <a:gd name="T87" fmla="*/ 76 h 80"/>
                              <a:gd name="T88" fmla="*/ 0 w 50"/>
                              <a:gd name="T89" fmla="*/ 76 h 80"/>
                              <a:gd name="T90" fmla="*/ 0 w 50"/>
                              <a:gd name="T91" fmla="*/ 80 h 80"/>
                              <a:gd name="T92" fmla="*/ 46 w 50"/>
                              <a:gd name="T93" fmla="*/ 80 h 80"/>
                              <a:gd name="T94" fmla="*/ 50 w 50"/>
                              <a:gd name="T95" fmla="*/ 58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50" h="80">
                                <a:moveTo>
                                  <a:pt x="50" y="58"/>
                                </a:moveTo>
                                <a:lnTo>
                                  <a:pt x="46" y="58"/>
                                </a:lnTo>
                                <a:lnTo>
                                  <a:pt x="43" y="62"/>
                                </a:lnTo>
                                <a:lnTo>
                                  <a:pt x="43" y="67"/>
                                </a:lnTo>
                                <a:lnTo>
                                  <a:pt x="43" y="71"/>
                                </a:lnTo>
                                <a:lnTo>
                                  <a:pt x="39" y="71"/>
                                </a:lnTo>
                                <a:lnTo>
                                  <a:pt x="35" y="71"/>
                                </a:lnTo>
                                <a:lnTo>
                                  <a:pt x="31" y="71"/>
                                </a:lnTo>
                                <a:lnTo>
                                  <a:pt x="12" y="71"/>
                                </a:lnTo>
                                <a:lnTo>
                                  <a:pt x="19" y="62"/>
                                </a:lnTo>
                                <a:lnTo>
                                  <a:pt x="23" y="58"/>
                                </a:lnTo>
                                <a:lnTo>
                                  <a:pt x="27" y="53"/>
                                </a:lnTo>
                                <a:lnTo>
                                  <a:pt x="35" y="49"/>
                                </a:lnTo>
                                <a:lnTo>
                                  <a:pt x="39" y="40"/>
                                </a:lnTo>
                                <a:lnTo>
                                  <a:pt x="46" y="31"/>
                                </a:lnTo>
                                <a:lnTo>
                                  <a:pt x="50" y="22"/>
                                </a:lnTo>
                                <a:lnTo>
                                  <a:pt x="46" y="13"/>
                                </a:lnTo>
                                <a:lnTo>
                                  <a:pt x="43" y="4"/>
                                </a:lnTo>
                                <a:lnTo>
                                  <a:pt x="35" y="0"/>
                                </a:lnTo>
                                <a:lnTo>
                                  <a:pt x="23" y="0"/>
                                </a:lnTo>
                                <a:lnTo>
                                  <a:pt x="16" y="0"/>
                                </a:lnTo>
                                <a:lnTo>
                                  <a:pt x="8" y="4"/>
                                </a:lnTo>
                                <a:lnTo>
                                  <a:pt x="4" y="13"/>
                                </a:lnTo>
                                <a:lnTo>
                                  <a:pt x="0" y="22"/>
                                </a:lnTo>
                                <a:lnTo>
                                  <a:pt x="4" y="27"/>
                                </a:lnTo>
                                <a:lnTo>
                                  <a:pt x="4" y="27"/>
                                </a:lnTo>
                                <a:lnTo>
                                  <a:pt x="8" y="27"/>
                                </a:lnTo>
                                <a:lnTo>
                                  <a:pt x="8" y="27"/>
                                </a:lnTo>
                                <a:lnTo>
                                  <a:pt x="12" y="22"/>
                                </a:lnTo>
                                <a:lnTo>
                                  <a:pt x="12" y="22"/>
                                </a:lnTo>
                                <a:lnTo>
                                  <a:pt x="12" y="18"/>
                                </a:lnTo>
                                <a:lnTo>
                                  <a:pt x="12" y="13"/>
                                </a:lnTo>
                                <a:lnTo>
                                  <a:pt x="8" y="13"/>
                                </a:lnTo>
                                <a:lnTo>
                                  <a:pt x="12" y="9"/>
                                </a:lnTo>
                                <a:lnTo>
                                  <a:pt x="16" y="4"/>
                                </a:lnTo>
                                <a:lnTo>
                                  <a:pt x="23" y="4"/>
                                </a:lnTo>
                                <a:lnTo>
                                  <a:pt x="27" y="4"/>
                                </a:lnTo>
                                <a:lnTo>
                                  <a:pt x="35" y="9"/>
                                </a:lnTo>
                                <a:lnTo>
                                  <a:pt x="39" y="13"/>
                                </a:lnTo>
                                <a:lnTo>
                                  <a:pt x="39" y="22"/>
                                </a:lnTo>
                                <a:lnTo>
                                  <a:pt x="35" y="31"/>
                                </a:lnTo>
                                <a:lnTo>
                                  <a:pt x="31" y="40"/>
                                </a:lnTo>
                                <a:lnTo>
                                  <a:pt x="27" y="44"/>
                                </a:lnTo>
                                <a:lnTo>
                                  <a:pt x="0" y="76"/>
                                </a:lnTo>
                                <a:lnTo>
                                  <a:pt x="0" y="76"/>
                                </a:lnTo>
                                <a:lnTo>
                                  <a:pt x="0" y="80"/>
                                </a:lnTo>
                                <a:lnTo>
                                  <a:pt x="46" y="80"/>
                                </a:lnTo>
                                <a:lnTo>
                                  <a:pt x="50" y="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7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017395" y="462280"/>
                            <a:ext cx="17145" cy="47625"/>
                          </a:xfrm>
                          <a:custGeom>
                            <a:avLst/>
                            <a:gdLst>
                              <a:gd name="T0" fmla="*/ 16 w 27"/>
                              <a:gd name="T1" fmla="*/ 66 h 75"/>
                              <a:gd name="T2" fmla="*/ 16 w 27"/>
                              <a:gd name="T3" fmla="*/ 62 h 75"/>
                              <a:gd name="T4" fmla="*/ 8 w 27"/>
                              <a:gd name="T5" fmla="*/ 58 h 75"/>
                              <a:gd name="T6" fmla="*/ 4 w 27"/>
                              <a:gd name="T7" fmla="*/ 58 h 75"/>
                              <a:gd name="T8" fmla="*/ 0 w 27"/>
                              <a:gd name="T9" fmla="*/ 62 h 75"/>
                              <a:gd name="T10" fmla="*/ 0 w 27"/>
                              <a:gd name="T11" fmla="*/ 71 h 75"/>
                              <a:gd name="T12" fmla="*/ 0 w 27"/>
                              <a:gd name="T13" fmla="*/ 75 h 75"/>
                              <a:gd name="T14" fmla="*/ 4 w 27"/>
                              <a:gd name="T15" fmla="*/ 75 h 75"/>
                              <a:gd name="T16" fmla="*/ 12 w 27"/>
                              <a:gd name="T17" fmla="*/ 75 h 75"/>
                              <a:gd name="T18" fmla="*/ 16 w 27"/>
                              <a:gd name="T19" fmla="*/ 71 h 75"/>
                              <a:gd name="T20" fmla="*/ 16 w 27"/>
                              <a:gd name="T21" fmla="*/ 66 h 75"/>
                              <a:gd name="T22" fmla="*/ 27 w 27"/>
                              <a:gd name="T23" fmla="*/ 8 h 75"/>
                              <a:gd name="T24" fmla="*/ 27 w 27"/>
                              <a:gd name="T25" fmla="*/ 4 h 75"/>
                              <a:gd name="T26" fmla="*/ 23 w 27"/>
                              <a:gd name="T27" fmla="*/ 0 h 75"/>
                              <a:gd name="T28" fmla="*/ 16 w 27"/>
                              <a:gd name="T29" fmla="*/ 4 h 75"/>
                              <a:gd name="T30" fmla="*/ 12 w 27"/>
                              <a:gd name="T31" fmla="*/ 4 h 75"/>
                              <a:gd name="T32" fmla="*/ 12 w 27"/>
                              <a:gd name="T33" fmla="*/ 13 h 75"/>
                              <a:gd name="T34" fmla="*/ 12 w 27"/>
                              <a:gd name="T35" fmla="*/ 17 h 75"/>
                              <a:gd name="T36" fmla="*/ 19 w 27"/>
                              <a:gd name="T37" fmla="*/ 17 h 75"/>
                              <a:gd name="T38" fmla="*/ 23 w 27"/>
                              <a:gd name="T39" fmla="*/ 17 h 75"/>
                              <a:gd name="T40" fmla="*/ 27 w 27"/>
                              <a:gd name="T41" fmla="*/ 13 h 75"/>
                              <a:gd name="T42" fmla="*/ 27 w 27"/>
                              <a:gd name="T43" fmla="*/ 8 h 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27" h="75">
                                <a:moveTo>
                                  <a:pt x="16" y="66"/>
                                </a:moveTo>
                                <a:lnTo>
                                  <a:pt x="16" y="62"/>
                                </a:lnTo>
                                <a:lnTo>
                                  <a:pt x="8" y="58"/>
                                </a:lnTo>
                                <a:lnTo>
                                  <a:pt x="4" y="58"/>
                                </a:lnTo>
                                <a:lnTo>
                                  <a:pt x="0" y="62"/>
                                </a:lnTo>
                                <a:lnTo>
                                  <a:pt x="0" y="71"/>
                                </a:lnTo>
                                <a:lnTo>
                                  <a:pt x="0" y="75"/>
                                </a:lnTo>
                                <a:lnTo>
                                  <a:pt x="4" y="75"/>
                                </a:lnTo>
                                <a:lnTo>
                                  <a:pt x="12" y="75"/>
                                </a:lnTo>
                                <a:lnTo>
                                  <a:pt x="16" y="71"/>
                                </a:lnTo>
                                <a:lnTo>
                                  <a:pt x="16" y="66"/>
                                </a:lnTo>
                                <a:close/>
                                <a:moveTo>
                                  <a:pt x="27" y="8"/>
                                </a:moveTo>
                                <a:lnTo>
                                  <a:pt x="27" y="4"/>
                                </a:lnTo>
                                <a:lnTo>
                                  <a:pt x="23" y="0"/>
                                </a:lnTo>
                                <a:lnTo>
                                  <a:pt x="16" y="4"/>
                                </a:lnTo>
                                <a:lnTo>
                                  <a:pt x="12" y="4"/>
                                </a:lnTo>
                                <a:lnTo>
                                  <a:pt x="12" y="13"/>
                                </a:lnTo>
                                <a:lnTo>
                                  <a:pt x="12" y="17"/>
                                </a:lnTo>
                                <a:lnTo>
                                  <a:pt x="19" y="17"/>
                                </a:lnTo>
                                <a:lnTo>
                                  <a:pt x="23" y="17"/>
                                </a:lnTo>
                                <a:lnTo>
                                  <a:pt x="27" y="13"/>
                                </a:lnTo>
                                <a:lnTo>
                                  <a:pt x="27" y="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Rectangle 7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174240" y="220980"/>
                            <a:ext cx="81280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8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164715" y="22669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Rectangle 8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977515" y="22669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Rectangle 8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164715" y="26098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8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232660" y="306070"/>
                            <a:ext cx="39370" cy="53975"/>
                          </a:xfrm>
                          <a:custGeom>
                            <a:avLst/>
                            <a:gdLst>
                              <a:gd name="T0" fmla="*/ 24 w 62"/>
                              <a:gd name="T1" fmla="*/ 40 h 85"/>
                              <a:gd name="T2" fmla="*/ 31 w 62"/>
                              <a:gd name="T3" fmla="*/ 40 h 85"/>
                              <a:gd name="T4" fmla="*/ 39 w 62"/>
                              <a:gd name="T5" fmla="*/ 40 h 85"/>
                              <a:gd name="T6" fmla="*/ 47 w 62"/>
                              <a:gd name="T7" fmla="*/ 36 h 85"/>
                              <a:gd name="T8" fmla="*/ 54 w 62"/>
                              <a:gd name="T9" fmla="*/ 31 h 85"/>
                              <a:gd name="T10" fmla="*/ 54 w 62"/>
                              <a:gd name="T11" fmla="*/ 27 h 85"/>
                              <a:gd name="T12" fmla="*/ 58 w 62"/>
                              <a:gd name="T13" fmla="*/ 22 h 85"/>
                              <a:gd name="T14" fmla="*/ 58 w 62"/>
                              <a:gd name="T15" fmla="*/ 18 h 85"/>
                              <a:gd name="T16" fmla="*/ 54 w 62"/>
                              <a:gd name="T17" fmla="*/ 9 h 85"/>
                              <a:gd name="T18" fmla="*/ 51 w 62"/>
                              <a:gd name="T19" fmla="*/ 5 h 85"/>
                              <a:gd name="T20" fmla="*/ 43 w 62"/>
                              <a:gd name="T21" fmla="*/ 0 h 85"/>
                              <a:gd name="T22" fmla="*/ 31 w 62"/>
                              <a:gd name="T23" fmla="*/ 5 h 85"/>
                              <a:gd name="T24" fmla="*/ 24 w 62"/>
                              <a:gd name="T25" fmla="*/ 9 h 85"/>
                              <a:gd name="T26" fmla="*/ 16 w 62"/>
                              <a:gd name="T27" fmla="*/ 13 h 85"/>
                              <a:gd name="T28" fmla="*/ 8 w 62"/>
                              <a:gd name="T29" fmla="*/ 22 h 85"/>
                              <a:gd name="T30" fmla="*/ 4 w 62"/>
                              <a:gd name="T31" fmla="*/ 36 h 85"/>
                              <a:gd name="T32" fmla="*/ 0 w 62"/>
                              <a:gd name="T33" fmla="*/ 49 h 85"/>
                              <a:gd name="T34" fmla="*/ 4 w 62"/>
                              <a:gd name="T35" fmla="*/ 63 h 85"/>
                              <a:gd name="T36" fmla="*/ 8 w 62"/>
                              <a:gd name="T37" fmla="*/ 71 h 85"/>
                              <a:gd name="T38" fmla="*/ 16 w 62"/>
                              <a:gd name="T39" fmla="*/ 80 h 85"/>
                              <a:gd name="T40" fmla="*/ 24 w 62"/>
                              <a:gd name="T41" fmla="*/ 85 h 85"/>
                              <a:gd name="T42" fmla="*/ 39 w 62"/>
                              <a:gd name="T43" fmla="*/ 80 h 85"/>
                              <a:gd name="T44" fmla="*/ 47 w 62"/>
                              <a:gd name="T45" fmla="*/ 76 h 85"/>
                              <a:gd name="T46" fmla="*/ 54 w 62"/>
                              <a:gd name="T47" fmla="*/ 71 h 85"/>
                              <a:gd name="T48" fmla="*/ 58 w 62"/>
                              <a:gd name="T49" fmla="*/ 63 h 85"/>
                              <a:gd name="T50" fmla="*/ 62 w 62"/>
                              <a:gd name="T51" fmla="*/ 63 h 85"/>
                              <a:gd name="T52" fmla="*/ 58 w 62"/>
                              <a:gd name="T53" fmla="*/ 58 h 85"/>
                              <a:gd name="T54" fmla="*/ 58 w 62"/>
                              <a:gd name="T55" fmla="*/ 58 h 85"/>
                              <a:gd name="T56" fmla="*/ 58 w 62"/>
                              <a:gd name="T57" fmla="*/ 58 h 85"/>
                              <a:gd name="T58" fmla="*/ 58 w 62"/>
                              <a:gd name="T59" fmla="*/ 63 h 85"/>
                              <a:gd name="T60" fmla="*/ 47 w 62"/>
                              <a:gd name="T61" fmla="*/ 71 h 85"/>
                              <a:gd name="T62" fmla="*/ 39 w 62"/>
                              <a:gd name="T63" fmla="*/ 76 h 85"/>
                              <a:gd name="T64" fmla="*/ 31 w 62"/>
                              <a:gd name="T65" fmla="*/ 80 h 85"/>
                              <a:gd name="T66" fmla="*/ 27 w 62"/>
                              <a:gd name="T67" fmla="*/ 80 h 85"/>
                              <a:gd name="T68" fmla="*/ 20 w 62"/>
                              <a:gd name="T69" fmla="*/ 76 h 85"/>
                              <a:gd name="T70" fmla="*/ 16 w 62"/>
                              <a:gd name="T71" fmla="*/ 71 h 85"/>
                              <a:gd name="T72" fmla="*/ 12 w 62"/>
                              <a:gd name="T73" fmla="*/ 67 h 85"/>
                              <a:gd name="T74" fmla="*/ 12 w 62"/>
                              <a:gd name="T75" fmla="*/ 63 h 85"/>
                              <a:gd name="T76" fmla="*/ 12 w 62"/>
                              <a:gd name="T77" fmla="*/ 58 h 85"/>
                              <a:gd name="T78" fmla="*/ 12 w 62"/>
                              <a:gd name="T79" fmla="*/ 54 h 85"/>
                              <a:gd name="T80" fmla="*/ 12 w 62"/>
                              <a:gd name="T81" fmla="*/ 49 h 85"/>
                              <a:gd name="T82" fmla="*/ 16 w 62"/>
                              <a:gd name="T83" fmla="*/ 40 h 85"/>
                              <a:gd name="T84" fmla="*/ 24 w 62"/>
                              <a:gd name="T85" fmla="*/ 40 h 85"/>
                              <a:gd name="T86" fmla="*/ 16 w 62"/>
                              <a:gd name="T87" fmla="*/ 36 h 85"/>
                              <a:gd name="T88" fmla="*/ 20 w 62"/>
                              <a:gd name="T89" fmla="*/ 22 h 85"/>
                              <a:gd name="T90" fmla="*/ 27 w 62"/>
                              <a:gd name="T91" fmla="*/ 13 h 85"/>
                              <a:gd name="T92" fmla="*/ 31 w 62"/>
                              <a:gd name="T93" fmla="*/ 9 h 85"/>
                              <a:gd name="T94" fmla="*/ 39 w 62"/>
                              <a:gd name="T95" fmla="*/ 5 h 85"/>
                              <a:gd name="T96" fmla="*/ 43 w 62"/>
                              <a:gd name="T97" fmla="*/ 5 h 85"/>
                              <a:gd name="T98" fmla="*/ 47 w 62"/>
                              <a:gd name="T99" fmla="*/ 9 h 85"/>
                              <a:gd name="T100" fmla="*/ 51 w 62"/>
                              <a:gd name="T101" fmla="*/ 13 h 85"/>
                              <a:gd name="T102" fmla="*/ 54 w 62"/>
                              <a:gd name="T103" fmla="*/ 18 h 85"/>
                              <a:gd name="T104" fmla="*/ 51 w 62"/>
                              <a:gd name="T105" fmla="*/ 27 h 85"/>
                              <a:gd name="T106" fmla="*/ 47 w 62"/>
                              <a:gd name="T107" fmla="*/ 31 h 85"/>
                              <a:gd name="T108" fmla="*/ 39 w 62"/>
                              <a:gd name="T109" fmla="*/ 31 h 85"/>
                              <a:gd name="T110" fmla="*/ 31 w 62"/>
                              <a:gd name="T111" fmla="*/ 36 h 85"/>
                              <a:gd name="T112" fmla="*/ 27 w 62"/>
                              <a:gd name="T113" fmla="*/ 36 h 85"/>
                              <a:gd name="T114" fmla="*/ 24 w 62"/>
                              <a:gd name="T115" fmla="*/ 36 h 85"/>
                              <a:gd name="T116" fmla="*/ 16 w 62"/>
                              <a:gd name="T117" fmla="*/ 36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2" h="85">
                                <a:moveTo>
                                  <a:pt x="24" y="40"/>
                                </a:moveTo>
                                <a:lnTo>
                                  <a:pt x="31" y="40"/>
                                </a:lnTo>
                                <a:lnTo>
                                  <a:pt x="39" y="40"/>
                                </a:lnTo>
                                <a:lnTo>
                                  <a:pt x="47" y="36"/>
                                </a:lnTo>
                                <a:lnTo>
                                  <a:pt x="54" y="31"/>
                                </a:lnTo>
                                <a:lnTo>
                                  <a:pt x="54" y="27"/>
                                </a:lnTo>
                                <a:lnTo>
                                  <a:pt x="58" y="22"/>
                                </a:lnTo>
                                <a:lnTo>
                                  <a:pt x="58" y="18"/>
                                </a:lnTo>
                                <a:lnTo>
                                  <a:pt x="54" y="9"/>
                                </a:lnTo>
                                <a:lnTo>
                                  <a:pt x="51" y="5"/>
                                </a:lnTo>
                                <a:lnTo>
                                  <a:pt x="43" y="0"/>
                                </a:lnTo>
                                <a:lnTo>
                                  <a:pt x="31" y="5"/>
                                </a:lnTo>
                                <a:lnTo>
                                  <a:pt x="24" y="9"/>
                                </a:lnTo>
                                <a:lnTo>
                                  <a:pt x="16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49"/>
                                </a:lnTo>
                                <a:lnTo>
                                  <a:pt x="4" y="63"/>
                                </a:lnTo>
                                <a:lnTo>
                                  <a:pt x="8" y="71"/>
                                </a:lnTo>
                                <a:lnTo>
                                  <a:pt x="16" y="80"/>
                                </a:lnTo>
                                <a:lnTo>
                                  <a:pt x="24" y="85"/>
                                </a:lnTo>
                                <a:lnTo>
                                  <a:pt x="39" y="80"/>
                                </a:lnTo>
                                <a:lnTo>
                                  <a:pt x="47" y="76"/>
                                </a:lnTo>
                                <a:lnTo>
                                  <a:pt x="54" y="71"/>
                                </a:lnTo>
                                <a:lnTo>
                                  <a:pt x="58" y="63"/>
                                </a:lnTo>
                                <a:lnTo>
                                  <a:pt x="62" y="63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63"/>
                                </a:lnTo>
                                <a:lnTo>
                                  <a:pt x="47" y="71"/>
                                </a:lnTo>
                                <a:lnTo>
                                  <a:pt x="39" y="76"/>
                                </a:lnTo>
                                <a:lnTo>
                                  <a:pt x="31" y="80"/>
                                </a:lnTo>
                                <a:lnTo>
                                  <a:pt x="27" y="80"/>
                                </a:lnTo>
                                <a:lnTo>
                                  <a:pt x="20" y="76"/>
                                </a:lnTo>
                                <a:lnTo>
                                  <a:pt x="16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8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6" y="40"/>
                                </a:lnTo>
                                <a:lnTo>
                                  <a:pt x="24" y="40"/>
                                </a:lnTo>
                                <a:close/>
                                <a:moveTo>
                                  <a:pt x="16" y="36"/>
                                </a:moveTo>
                                <a:lnTo>
                                  <a:pt x="20" y="22"/>
                                </a:lnTo>
                                <a:lnTo>
                                  <a:pt x="27" y="13"/>
                                </a:lnTo>
                                <a:lnTo>
                                  <a:pt x="31" y="9"/>
                                </a:lnTo>
                                <a:lnTo>
                                  <a:pt x="39" y="5"/>
                                </a:lnTo>
                                <a:lnTo>
                                  <a:pt x="43" y="5"/>
                                </a:lnTo>
                                <a:lnTo>
                                  <a:pt x="47" y="9"/>
                                </a:lnTo>
                                <a:lnTo>
                                  <a:pt x="51" y="13"/>
                                </a:lnTo>
                                <a:lnTo>
                                  <a:pt x="54" y="18"/>
                                </a:lnTo>
                                <a:lnTo>
                                  <a:pt x="51" y="27"/>
                                </a:lnTo>
                                <a:lnTo>
                                  <a:pt x="47" y="31"/>
                                </a:lnTo>
                                <a:lnTo>
                                  <a:pt x="39" y="31"/>
                                </a:lnTo>
                                <a:lnTo>
                                  <a:pt x="31" y="36"/>
                                </a:lnTo>
                                <a:lnTo>
                                  <a:pt x="27" y="36"/>
                                </a:lnTo>
                                <a:lnTo>
                                  <a:pt x="24" y="36"/>
                                </a:lnTo>
                                <a:lnTo>
                                  <a:pt x="16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Freeform 8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279650" y="320040"/>
                            <a:ext cx="31750" cy="53975"/>
                          </a:xfrm>
                          <a:custGeom>
                            <a:avLst/>
                            <a:gdLst>
                              <a:gd name="T0" fmla="*/ 50 w 50"/>
                              <a:gd name="T1" fmla="*/ 45 h 85"/>
                              <a:gd name="T2" fmla="*/ 46 w 50"/>
                              <a:gd name="T3" fmla="*/ 27 h 85"/>
                              <a:gd name="T4" fmla="*/ 42 w 50"/>
                              <a:gd name="T5" fmla="*/ 14 h 85"/>
                              <a:gd name="T6" fmla="*/ 38 w 50"/>
                              <a:gd name="T7" fmla="*/ 9 h 85"/>
                              <a:gd name="T8" fmla="*/ 31 w 50"/>
                              <a:gd name="T9" fmla="*/ 5 h 85"/>
                              <a:gd name="T10" fmla="*/ 23 w 50"/>
                              <a:gd name="T11" fmla="*/ 0 h 85"/>
                              <a:gd name="T12" fmla="*/ 15 w 50"/>
                              <a:gd name="T13" fmla="*/ 5 h 85"/>
                              <a:gd name="T14" fmla="*/ 7 w 50"/>
                              <a:gd name="T15" fmla="*/ 9 h 85"/>
                              <a:gd name="T16" fmla="*/ 4 w 50"/>
                              <a:gd name="T17" fmla="*/ 14 h 85"/>
                              <a:gd name="T18" fmla="*/ 0 w 50"/>
                              <a:gd name="T19" fmla="*/ 23 h 85"/>
                              <a:gd name="T20" fmla="*/ 0 w 50"/>
                              <a:gd name="T21" fmla="*/ 32 h 85"/>
                              <a:gd name="T22" fmla="*/ 0 w 50"/>
                              <a:gd name="T23" fmla="*/ 41 h 85"/>
                              <a:gd name="T24" fmla="*/ 0 w 50"/>
                              <a:gd name="T25" fmla="*/ 45 h 85"/>
                              <a:gd name="T26" fmla="*/ 0 w 50"/>
                              <a:gd name="T27" fmla="*/ 49 h 85"/>
                              <a:gd name="T28" fmla="*/ 0 w 50"/>
                              <a:gd name="T29" fmla="*/ 58 h 85"/>
                              <a:gd name="T30" fmla="*/ 0 w 50"/>
                              <a:gd name="T31" fmla="*/ 67 h 85"/>
                              <a:gd name="T32" fmla="*/ 4 w 50"/>
                              <a:gd name="T33" fmla="*/ 72 h 85"/>
                              <a:gd name="T34" fmla="*/ 7 w 50"/>
                              <a:gd name="T35" fmla="*/ 81 h 85"/>
                              <a:gd name="T36" fmla="*/ 15 w 50"/>
                              <a:gd name="T37" fmla="*/ 85 h 85"/>
                              <a:gd name="T38" fmla="*/ 23 w 50"/>
                              <a:gd name="T39" fmla="*/ 85 h 85"/>
                              <a:gd name="T40" fmla="*/ 31 w 50"/>
                              <a:gd name="T41" fmla="*/ 85 h 85"/>
                              <a:gd name="T42" fmla="*/ 38 w 50"/>
                              <a:gd name="T43" fmla="*/ 81 h 85"/>
                              <a:gd name="T44" fmla="*/ 42 w 50"/>
                              <a:gd name="T45" fmla="*/ 72 h 85"/>
                              <a:gd name="T46" fmla="*/ 46 w 50"/>
                              <a:gd name="T47" fmla="*/ 67 h 85"/>
                              <a:gd name="T48" fmla="*/ 46 w 50"/>
                              <a:gd name="T49" fmla="*/ 58 h 85"/>
                              <a:gd name="T50" fmla="*/ 46 w 50"/>
                              <a:gd name="T51" fmla="*/ 49 h 85"/>
                              <a:gd name="T52" fmla="*/ 50 w 50"/>
                              <a:gd name="T53" fmla="*/ 45 h 85"/>
                              <a:gd name="T54" fmla="*/ 23 w 50"/>
                              <a:gd name="T55" fmla="*/ 85 h 85"/>
                              <a:gd name="T56" fmla="*/ 19 w 50"/>
                              <a:gd name="T57" fmla="*/ 81 h 85"/>
                              <a:gd name="T58" fmla="*/ 11 w 50"/>
                              <a:gd name="T59" fmla="*/ 76 h 85"/>
                              <a:gd name="T60" fmla="*/ 7 w 50"/>
                              <a:gd name="T61" fmla="*/ 72 h 85"/>
                              <a:gd name="T62" fmla="*/ 7 w 50"/>
                              <a:gd name="T63" fmla="*/ 58 h 85"/>
                              <a:gd name="T64" fmla="*/ 7 w 50"/>
                              <a:gd name="T65" fmla="*/ 45 h 85"/>
                              <a:gd name="T66" fmla="*/ 7 w 50"/>
                              <a:gd name="T67" fmla="*/ 32 h 85"/>
                              <a:gd name="T68" fmla="*/ 11 w 50"/>
                              <a:gd name="T69" fmla="*/ 18 h 85"/>
                              <a:gd name="T70" fmla="*/ 11 w 50"/>
                              <a:gd name="T71" fmla="*/ 9 h 85"/>
                              <a:gd name="T72" fmla="*/ 19 w 50"/>
                              <a:gd name="T73" fmla="*/ 5 h 85"/>
                              <a:gd name="T74" fmla="*/ 23 w 50"/>
                              <a:gd name="T75" fmla="*/ 5 h 85"/>
                              <a:gd name="T76" fmla="*/ 27 w 50"/>
                              <a:gd name="T77" fmla="*/ 5 h 85"/>
                              <a:gd name="T78" fmla="*/ 34 w 50"/>
                              <a:gd name="T79" fmla="*/ 9 h 85"/>
                              <a:gd name="T80" fmla="*/ 38 w 50"/>
                              <a:gd name="T81" fmla="*/ 18 h 85"/>
                              <a:gd name="T82" fmla="*/ 38 w 50"/>
                              <a:gd name="T83" fmla="*/ 27 h 85"/>
                              <a:gd name="T84" fmla="*/ 38 w 50"/>
                              <a:gd name="T85" fmla="*/ 45 h 85"/>
                              <a:gd name="T86" fmla="*/ 38 w 50"/>
                              <a:gd name="T87" fmla="*/ 58 h 85"/>
                              <a:gd name="T88" fmla="*/ 38 w 50"/>
                              <a:gd name="T89" fmla="*/ 67 h 85"/>
                              <a:gd name="T90" fmla="*/ 34 w 50"/>
                              <a:gd name="T91" fmla="*/ 76 h 85"/>
                              <a:gd name="T92" fmla="*/ 31 w 50"/>
                              <a:gd name="T93" fmla="*/ 81 h 85"/>
                              <a:gd name="T94" fmla="*/ 27 w 50"/>
                              <a:gd name="T95" fmla="*/ 81 h 85"/>
                              <a:gd name="T96" fmla="*/ 23 w 50"/>
                              <a:gd name="T97" fmla="*/ 85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50" h="85">
                                <a:moveTo>
                                  <a:pt x="50" y="45"/>
                                </a:moveTo>
                                <a:lnTo>
                                  <a:pt x="46" y="27"/>
                                </a:lnTo>
                                <a:lnTo>
                                  <a:pt x="42" y="14"/>
                                </a:lnTo>
                                <a:lnTo>
                                  <a:pt x="38" y="9"/>
                                </a:lnTo>
                                <a:lnTo>
                                  <a:pt x="31" y="5"/>
                                </a:lnTo>
                                <a:lnTo>
                                  <a:pt x="23" y="0"/>
                                </a:lnTo>
                                <a:lnTo>
                                  <a:pt x="15" y="5"/>
                                </a:lnTo>
                                <a:lnTo>
                                  <a:pt x="7" y="9"/>
                                </a:lnTo>
                                <a:lnTo>
                                  <a:pt x="4" y="14"/>
                                </a:lnTo>
                                <a:lnTo>
                                  <a:pt x="0" y="23"/>
                                </a:lnTo>
                                <a:lnTo>
                                  <a:pt x="0" y="32"/>
                                </a:lnTo>
                                <a:lnTo>
                                  <a:pt x="0" y="41"/>
                                </a:lnTo>
                                <a:lnTo>
                                  <a:pt x="0" y="45"/>
                                </a:lnTo>
                                <a:lnTo>
                                  <a:pt x="0" y="49"/>
                                </a:lnTo>
                                <a:lnTo>
                                  <a:pt x="0" y="58"/>
                                </a:lnTo>
                                <a:lnTo>
                                  <a:pt x="0" y="67"/>
                                </a:lnTo>
                                <a:lnTo>
                                  <a:pt x="4" y="72"/>
                                </a:lnTo>
                                <a:lnTo>
                                  <a:pt x="7" y="81"/>
                                </a:lnTo>
                                <a:lnTo>
                                  <a:pt x="15" y="85"/>
                                </a:lnTo>
                                <a:lnTo>
                                  <a:pt x="23" y="85"/>
                                </a:lnTo>
                                <a:lnTo>
                                  <a:pt x="31" y="85"/>
                                </a:lnTo>
                                <a:lnTo>
                                  <a:pt x="38" y="81"/>
                                </a:lnTo>
                                <a:lnTo>
                                  <a:pt x="42" y="72"/>
                                </a:lnTo>
                                <a:lnTo>
                                  <a:pt x="46" y="67"/>
                                </a:lnTo>
                                <a:lnTo>
                                  <a:pt x="46" y="58"/>
                                </a:lnTo>
                                <a:lnTo>
                                  <a:pt x="46" y="49"/>
                                </a:lnTo>
                                <a:lnTo>
                                  <a:pt x="50" y="45"/>
                                </a:lnTo>
                                <a:close/>
                                <a:moveTo>
                                  <a:pt x="23" y="85"/>
                                </a:moveTo>
                                <a:lnTo>
                                  <a:pt x="19" y="81"/>
                                </a:lnTo>
                                <a:lnTo>
                                  <a:pt x="11" y="76"/>
                                </a:lnTo>
                                <a:lnTo>
                                  <a:pt x="7" y="72"/>
                                </a:lnTo>
                                <a:lnTo>
                                  <a:pt x="7" y="58"/>
                                </a:lnTo>
                                <a:lnTo>
                                  <a:pt x="7" y="45"/>
                                </a:lnTo>
                                <a:lnTo>
                                  <a:pt x="7" y="32"/>
                                </a:lnTo>
                                <a:lnTo>
                                  <a:pt x="11" y="18"/>
                                </a:lnTo>
                                <a:lnTo>
                                  <a:pt x="11" y="9"/>
                                </a:lnTo>
                                <a:lnTo>
                                  <a:pt x="19" y="5"/>
                                </a:lnTo>
                                <a:lnTo>
                                  <a:pt x="23" y="5"/>
                                </a:lnTo>
                                <a:lnTo>
                                  <a:pt x="27" y="5"/>
                                </a:lnTo>
                                <a:lnTo>
                                  <a:pt x="34" y="9"/>
                                </a:lnTo>
                                <a:lnTo>
                                  <a:pt x="38" y="18"/>
                                </a:lnTo>
                                <a:lnTo>
                                  <a:pt x="38" y="27"/>
                                </a:lnTo>
                                <a:lnTo>
                                  <a:pt x="38" y="45"/>
                                </a:lnTo>
                                <a:lnTo>
                                  <a:pt x="38" y="58"/>
                                </a:lnTo>
                                <a:lnTo>
                                  <a:pt x="38" y="67"/>
                                </a:lnTo>
                                <a:lnTo>
                                  <a:pt x="34" y="76"/>
                                </a:lnTo>
                                <a:lnTo>
                                  <a:pt x="31" y="81"/>
                                </a:lnTo>
                                <a:lnTo>
                                  <a:pt x="27" y="81"/>
                                </a:lnTo>
                                <a:lnTo>
                                  <a:pt x="23" y="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Rectangle 8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977515" y="26098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Rectangle 8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16471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Rectangle 8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97751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Rectangle 8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174240" y="391160"/>
                            <a:ext cx="81280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Rectangle 8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16471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Rectangle 9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977515" y="39687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Rectangle 9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164715" y="430530"/>
                            <a:ext cx="4445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9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232660" y="476250"/>
                            <a:ext cx="39370" cy="50800"/>
                          </a:xfrm>
                          <a:custGeom>
                            <a:avLst/>
                            <a:gdLst>
                              <a:gd name="T0" fmla="*/ 24 w 62"/>
                              <a:gd name="T1" fmla="*/ 36 h 80"/>
                              <a:gd name="T2" fmla="*/ 31 w 62"/>
                              <a:gd name="T3" fmla="*/ 36 h 80"/>
                              <a:gd name="T4" fmla="*/ 39 w 62"/>
                              <a:gd name="T5" fmla="*/ 36 h 80"/>
                              <a:gd name="T6" fmla="*/ 47 w 62"/>
                              <a:gd name="T7" fmla="*/ 31 h 80"/>
                              <a:gd name="T8" fmla="*/ 54 w 62"/>
                              <a:gd name="T9" fmla="*/ 27 h 80"/>
                              <a:gd name="T10" fmla="*/ 54 w 62"/>
                              <a:gd name="T11" fmla="*/ 22 h 80"/>
                              <a:gd name="T12" fmla="*/ 58 w 62"/>
                              <a:gd name="T13" fmla="*/ 18 h 80"/>
                              <a:gd name="T14" fmla="*/ 58 w 62"/>
                              <a:gd name="T15" fmla="*/ 13 h 80"/>
                              <a:gd name="T16" fmla="*/ 54 w 62"/>
                              <a:gd name="T17" fmla="*/ 9 h 80"/>
                              <a:gd name="T18" fmla="*/ 51 w 62"/>
                              <a:gd name="T19" fmla="*/ 0 h 80"/>
                              <a:gd name="T20" fmla="*/ 43 w 62"/>
                              <a:gd name="T21" fmla="*/ 0 h 80"/>
                              <a:gd name="T22" fmla="*/ 31 w 62"/>
                              <a:gd name="T23" fmla="*/ 0 h 80"/>
                              <a:gd name="T24" fmla="*/ 24 w 62"/>
                              <a:gd name="T25" fmla="*/ 4 h 80"/>
                              <a:gd name="T26" fmla="*/ 16 w 62"/>
                              <a:gd name="T27" fmla="*/ 13 h 80"/>
                              <a:gd name="T28" fmla="*/ 8 w 62"/>
                              <a:gd name="T29" fmla="*/ 22 h 80"/>
                              <a:gd name="T30" fmla="*/ 4 w 62"/>
                              <a:gd name="T31" fmla="*/ 36 h 80"/>
                              <a:gd name="T32" fmla="*/ 0 w 62"/>
                              <a:gd name="T33" fmla="*/ 49 h 80"/>
                              <a:gd name="T34" fmla="*/ 4 w 62"/>
                              <a:gd name="T35" fmla="*/ 62 h 80"/>
                              <a:gd name="T36" fmla="*/ 8 w 62"/>
                              <a:gd name="T37" fmla="*/ 71 h 80"/>
                              <a:gd name="T38" fmla="*/ 16 w 62"/>
                              <a:gd name="T39" fmla="*/ 76 h 80"/>
                              <a:gd name="T40" fmla="*/ 24 w 62"/>
                              <a:gd name="T41" fmla="*/ 80 h 80"/>
                              <a:gd name="T42" fmla="*/ 39 w 62"/>
                              <a:gd name="T43" fmla="*/ 80 h 80"/>
                              <a:gd name="T44" fmla="*/ 47 w 62"/>
                              <a:gd name="T45" fmla="*/ 76 h 80"/>
                              <a:gd name="T46" fmla="*/ 54 w 62"/>
                              <a:gd name="T47" fmla="*/ 67 h 80"/>
                              <a:gd name="T48" fmla="*/ 58 w 62"/>
                              <a:gd name="T49" fmla="*/ 62 h 80"/>
                              <a:gd name="T50" fmla="*/ 62 w 62"/>
                              <a:gd name="T51" fmla="*/ 58 h 80"/>
                              <a:gd name="T52" fmla="*/ 58 w 62"/>
                              <a:gd name="T53" fmla="*/ 58 h 80"/>
                              <a:gd name="T54" fmla="*/ 58 w 62"/>
                              <a:gd name="T55" fmla="*/ 58 h 80"/>
                              <a:gd name="T56" fmla="*/ 58 w 62"/>
                              <a:gd name="T57" fmla="*/ 58 h 80"/>
                              <a:gd name="T58" fmla="*/ 58 w 62"/>
                              <a:gd name="T59" fmla="*/ 58 h 80"/>
                              <a:gd name="T60" fmla="*/ 47 w 62"/>
                              <a:gd name="T61" fmla="*/ 67 h 80"/>
                              <a:gd name="T62" fmla="*/ 39 w 62"/>
                              <a:gd name="T63" fmla="*/ 76 h 80"/>
                              <a:gd name="T64" fmla="*/ 31 w 62"/>
                              <a:gd name="T65" fmla="*/ 76 h 80"/>
                              <a:gd name="T66" fmla="*/ 27 w 62"/>
                              <a:gd name="T67" fmla="*/ 76 h 80"/>
                              <a:gd name="T68" fmla="*/ 20 w 62"/>
                              <a:gd name="T69" fmla="*/ 76 h 80"/>
                              <a:gd name="T70" fmla="*/ 16 w 62"/>
                              <a:gd name="T71" fmla="*/ 71 h 80"/>
                              <a:gd name="T72" fmla="*/ 12 w 62"/>
                              <a:gd name="T73" fmla="*/ 67 h 80"/>
                              <a:gd name="T74" fmla="*/ 12 w 62"/>
                              <a:gd name="T75" fmla="*/ 62 h 80"/>
                              <a:gd name="T76" fmla="*/ 12 w 62"/>
                              <a:gd name="T77" fmla="*/ 58 h 80"/>
                              <a:gd name="T78" fmla="*/ 12 w 62"/>
                              <a:gd name="T79" fmla="*/ 53 h 80"/>
                              <a:gd name="T80" fmla="*/ 12 w 62"/>
                              <a:gd name="T81" fmla="*/ 44 h 80"/>
                              <a:gd name="T82" fmla="*/ 16 w 62"/>
                              <a:gd name="T83" fmla="*/ 36 h 80"/>
                              <a:gd name="T84" fmla="*/ 24 w 62"/>
                              <a:gd name="T85" fmla="*/ 36 h 80"/>
                              <a:gd name="T86" fmla="*/ 16 w 62"/>
                              <a:gd name="T87" fmla="*/ 36 h 80"/>
                              <a:gd name="T88" fmla="*/ 20 w 62"/>
                              <a:gd name="T89" fmla="*/ 18 h 80"/>
                              <a:gd name="T90" fmla="*/ 27 w 62"/>
                              <a:gd name="T91" fmla="*/ 13 h 80"/>
                              <a:gd name="T92" fmla="*/ 31 w 62"/>
                              <a:gd name="T93" fmla="*/ 4 h 80"/>
                              <a:gd name="T94" fmla="*/ 39 w 62"/>
                              <a:gd name="T95" fmla="*/ 4 h 80"/>
                              <a:gd name="T96" fmla="*/ 43 w 62"/>
                              <a:gd name="T97" fmla="*/ 4 h 80"/>
                              <a:gd name="T98" fmla="*/ 47 w 62"/>
                              <a:gd name="T99" fmla="*/ 4 h 80"/>
                              <a:gd name="T100" fmla="*/ 51 w 62"/>
                              <a:gd name="T101" fmla="*/ 9 h 80"/>
                              <a:gd name="T102" fmla="*/ 54 w 62"/>
                              <a:gd name="T103" fmla="*/ 13 h 80"/>
                              <a:gd name="T104" fmla="*/ 51 w 62"/>
                              <a:gd name="T105" fmla="*/ 22 h 80"/>
                              <a:gd name="T106" fmla="*/ 47 w 62"/>
                              <a:gd name="T107" fmla="*/ 27 h 80"/>
                              <a:gd name="T108" fmla="*/ 39 w 62"/>
                              <a:gd name="T109" fmla="*/ 31 h 80"/>
                              <a:gd name="T110" fmla="*/ 31 w 62"/>
                              <a:gd name="T111" fmla="*/ 31 h 80"/>
                              <a:gd name="T112" fmla="*/ 27 w 62"/>
                              <a:gd name="T113" fmla="*/ 31 h 80"/>
                              <a:gd name="T114" fmla="*/ 24 w 62"/>
                              <a:gd name="T115" fmla="*/ 36 h 80"/>
                              <a:gd name="T116" fmla="*/ 16 w 62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2" h="80">
                                <a:moveTo>
                                  <a:pt x="24" y="36"/>
                                </a:moveTo>
                                <a:lnTo>
                                  <a:pt x="31" y="36"/>
                                </a:lnTo>
                                <a:lnTo>
                                  <a:pt x="39" y="36"/>
                                </a:lnTo>
                                <a:lnTo>
                                  <a:pt x="47" y="31"/>
                                </a:lnTo>
                                <a:lnTo>
                                  <a:pt x="54" y="27"/>
                                </a:lnTo>
                                <a:lnTo>
                                  <a:pt x="54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4" y="9"/>
                                </a:lnTo>
                                <a:lnTo>
                                  <a:pt x="51" y="0"/>
                                </a:lnTo>
                                <a:lnTo>
                                  <a:pt x="43" y="0"/>
                                </a:lnTo>
                                <a:lnTo>
                                  <a:pt x="31" y="0"/>
                                </a:lnTo>
                                <a:lnTo>
                                  <a:pt x="24" y="4"/>
                                </a:lnTo>
                                <a:lnTo>
                                  <a:pt x="16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49"/>
                                </a:lnTo>
                                <a:lnTo>
                                  <a:pt x="4" y="62"/>
                                </a:lnTo>
                                <a:lnTo>
                                  <a:pt x="8" y="71"/>
                                </a:lnTo>
                                <a:lnTo>
                                  <a:pt x="16" y="76"/>
                                </a:lnTo>
                                <a:lnTo>
                                  <a:pt x="24" y="80"/>
                                </a:lnTo>
                                <a:lnTo>
                                  <a:pt x="39" y="80"/>
                                </a:lnTo>
                                <a:lnTo>
                                  <a:pt x="47" y="76"/>
                                </a:lnTo>
                                <a:lnTo>
                                  <a:pt x="54" y="67"/>
                                </a:lnTo>
                                <a:lnTo>
                                  <a:pt x="58" y="62"/>
                                </a:lnTo>
                                <a:lnTo>
                                  <a:pt x="62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47" y="67"/>
                                </a:lnTo>
                                <a:lnTo>
                                  <a:pt x="39" y="76"/>
                                </a:lnTo>
                                <a:lnTo>
                                  <a:pt x="31" y="76"/>
                                </a:lnTo>
                                <a:lnTo>
                                  <a:pt x="27" y="76"/>
                                </a:lnTo>
                                <a:lnTo>
                                  <a:pt x="20" y="76"/>
                                </a:lnTo>
                                <a:lnTo>
                                  <a:pt x="16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2"/>
                                </a:lnTo>
                                <a:lnTo>
                                  <a:pt x="12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6" y="36"/>
                                </a:lnTo>
                                <a:lnTo>
                                  <a:pt x="24" y="36"/>
                                </a:lnTo>
                                <a:close/>
                                <a:moveTo>
                                  <a:pt x="16" y="36"/>
                                </a:moveTo>
                                <a:lnTo>
                                  <a:pt x="20" y="18"/>
                                </a:lnTo>
                                <a:lnTo>
                                  <a:pt x="27" y="13"/>
                                </a:lnTo>
                                <a:lnTo>
                                  <a:pt x="31" y="4"/>
                                </a:lnTo>
                                <a:lnTo>
                                  <a:pt x="39" y="4"/>
                                </a:lnTo>
                                <a:lnTo>
                                  <a:pt x="43" y="4"/>
                                </a:lnTo>
                                <a:lnTo>
                                  <a:pt x="47" y="4"/>
                                </a:lnTo>
                                <a:lnTo>
                                  <a:pt x="51" y="9"/>
                                </a:lnTo>
                                <a:lnTo>
                                  <a:pt x="54" y="13"/>
                                </a:lnTo>
                                <a:lnTo>
                                  <a:pt x="51" y="22"/>
                                </a:lnTo>
                                <a:lnTo>
                                  <a:pt x="47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7" y="31"/>
                                </a:lnTo>
                                <a:lnTo>
                                  <a:pt x="24" y="36"/>
                                </a:lnTo>
                                <a:lnTo>
                                  <a:pt x="16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Freeform 9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279650" y="490220"/>
                            <a:ext cx="31750" cy="53975"/>
                          </a:xfrm>
                          <a:custGeom>
                            <a:avLst/>
                            <a:gdLst>
                              <a:gd name="T0" fmla="*/ 50 w 50"/>
                              <a:gd name="T1" fmla="*/ 40 h 85"/>
                              <a:gd name="T2" fmla="*/ 46 w 50"/>
                              <a:gd name="T3" fmla="*/ 22 h 85"/>
                              <a:gd name="T4" fmla="*/ 42 w 50"/>
                              <a:gd name="T5" fmla="*/ 9 h 85"/>
                              <a:gd name="T6" fmla="*/ 38 w 50"/>
                              <a:gd name="T7" fmla="*/ 5 h 85"/>
                              <a:gd name="T8" fmla="*/ 31 w 50"/>
                              <a:gd name="T9" fmla="*/ 0 h 85"/>
                              <a:gd name="T10" fmla="*/ 23 w 50"/>
                              <a:gd name="T11" fmla="*/ 0 h 85"/>
                              <a:gd name="T12" fmla="*/ 15 w 50"/>
                              <a:gd name="T13" fmla="*/ 0 h 85"/>
                              <a:gd name="T14" fmla="*/ 7 w 50"/>
                              <a:gd name="T15" fmla="*/ 5 h 85"/>
                              <a:gd name="T16" fmla="*/ 4 w 50"/>
                              <a:gd name="T17" fmla="*/ 14 h 85"/>
                              <a:gd name="T18" fmla="*/ 0 w 50"/>
                              <a:gd name="T19" fmla="*/ 22 h 85"/>
                              <a:gd name="T20" fmla="*/ 0 w 50"/>
                              <a:gd name="T21" fmla="*/ 31 h 85"/>
                              <a:gd name="T22" fmla="*/ 0 w 50"/>
                              <a:gd name="T23" fmla="*/ 36 h 85"/>
                              <a:gd name="T24" fmla="*/ 0 w 50"/>
                              <a:gd name="T25" fmla="*/ 40 h 85"/>
                              <a:gd name="T26" fmla="*/ 0 w 50"/>
                              <a:gd name="T27" fmla="*/ 49 h 85"/>
                              <a:gd name="T28" fmla="*/ 0 w 50"/>
                              <a:gd name="T29" fmla="*/ 54 h 85"/>
                              <a:gd name="T30" fmla="*/ 0 w 50"/>
                              <a:gd name="T31" fmla="*/ 63 h 85"/>
                              <a:gd name="T32" fmla="*/ 4 w 50"/>
                              <a:gd name="T33" fmla="*/ 72 h 85"/>
                              <a:gd name="T34" fmla="*/ 7 w 50"/>
                              <a:gd name="T35" fmla="*/ 76 h 85"/>
                              <a:gd name="T36" fmla="*/ 15 w 50"/>
                              <a:gd name="T37" fmla="*/ 81 h 85"/>
                              <a:gd name="T38" fmla="*/ 23 w 50"/>
                              <a:gd name="T39" fmla="*/ 85 h 85"/>
                              <a:gd name="T40" fmla="*/ 31 w 50"/>
                              <a:gd name="T41" fmla="*/ 81 h 85"/>
                              <a:gd name="T42" fmla="*/ 38 w 50"/>
                              <a:gd name="T43" fmla="*/ 76 h 85"/>
                              <a:gd name="T44" fmla="*/ 42 w 50"/>
                              <a:gd name="T45" fmla="*/ 72 h 85"/>
                              <a:gd name="T46" fmla="*/ 46 w 50"/>
                              <a:gd name="T47" fmla="*/ 63 h 85"/>
                              <a:gd name="T48" fmla="*/ 46 w 50"/>
                              <a:gd name="T49" fmla="*/ 54 h 85"/>
                              <a:gd name="T50" fmla="*/ 46 w 50"/>
                              <a:gd name="T51" fmla="*/ 49 h 85"/>
                              <a:gd name="T52" fmla="*/ 50 w 50"/>
                              <a:gd name="T53" fmla="*/ 40 h 85"/>
                              <a:gd name="T54" fmla="*/ 23 w 50"/>
                              <a:gd name="T55" fmla="*/ 81 h 85"/>
                              <a:gd name="T56" fmla="*/ 19 w 50"/>
                              <a:gd name="T57" fmla="*/ 81 h 85"/>
                              <a:gd name="T58" fmla="*/ 11 w 50"/>
                              <a:gd name="T59" fmla="*/ 76 h 85"/>
                              <a:gd name="T60" fmla="*/ 7 w 50"/>
                              <a:gd name="T61" fmla="*/ 67 h 85"/>
                              <a:gd name="T62" fmla="*/ 7 w 50"/>
                              <a:gd name="T63" fmla="*/ 54 h 85"/>
                              <a:gd name="T64" fmla="*/ 7 w 50"/>
                              <a:gd name="T65" fmla="*/ 40 h 85"/>
                              <a:gd name="T66" fmla="*/ 7 w 50"/>
                              <a:gd name="T67" fmla="*/ 27 h 85"/>
                              <a:gd name="T68" fmla="*/ 11 w 50"/>
                              <a:gd name="T69" fmla="*/ 14 h 85"/>
                              <a:gd name="T70" fmla="*/ 11 w 50"/>
                              <a:gd name="T71" fmla="*/ 9 h 85"/>
                              <a:gd name="T72" fmla="*/ 19 w 50"/>
                              <a:gd name="T73" fmla="*/ 5 h 85"/>
                              <a:gd name="T74" fmla="*/ 23 w 50"/>
                              <a:gd name="T75" fmla="*/ 5 h 85"/>
                              <a:gd name="T76" fmla="*/ 27 w 50"/>
                              <a:gd name="T77" fmla="*/ 5 h 85"/>
                              <a:gd name="T78" fmla="*/ 34 w 50"/>
                              <a:gd name="T79" fmla="*/ 9 h 85"/>
                              <a:gd name="T80" fmla="*/ 38 w 50"/>
                              <a:gd name="T81" fmla="*/ 14 h 85"/>
                              <a:gd name="T82" fmla="*/ 38 w 50"/>
                              <a:gd name="T83" fmla="*/ 27 h 85"/>
                              <a:gd name="T84" fmla="*/ 38 w 50"/>
                              <a:gd name="T85" fmla="*/ 40 h 85"/>
                              <a:gd name="T86" fmla="*/ 38 w 50"/>
                              <a:gd name="T87" fmla="*/ 54 h 85"/>
                              <a:gd name="T88" fmla="*/ 38 w 50"/>
                              <a:gd name="T89" fmla="*/ 67 h 85"/>
                              <a:gd name="T90" fmla="*/ 34 w 50"/>
                              <a:gd name="T91" fmla="*/ 76 h 85"/>
                              <a:gd name="T92" fmla="*/ 31 w 50"/>
                              <a:gd name="T93" fmla="*/ 81 h 85"/>
                              <a:gd name="T94" fmla="*/ 27 w 50"/>
                              <a:gd name="T95" fmla="*/ 81 h 85"/>
                              <a:gd name="T96" fmla="*/ 23 w 50"/>
                              <a:gd name="T97" fmla="*/ 81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50" h="85">
                                <a:moveTo>
                                  <a:pt x="50" y="40"/>
                                </a:moveTo>
                                <a:lnTo>
                                  <a:pt x="46" y="22"/>
                                </a:lnTo>
                                <a:lnTo>
                                  <a:pt x="42" y="9"/>
                                </a:lnTo>
                                <a:lnTo>
                                  <a:pt x="38" y="5"/>
                                </a:lnTo>
                                <a:lnTo>
                                  <a:pt x="31" y="0"/>
                                </a:lnTo>
                                <a:lnTo>
                                  <a:pt x="23" y="0"/>
                                </a:lnTo>
                                <a:lnTo>
                                  <a:pt x="15" y="0"/>
                                </a:lnTo>
                                <a:lnTo>
                                  <a:pt x="7" y="5"/>
                                </a:lnTo>
                                <a:lnTo>
                                  <a:pt x="4" y="14"/>
                                </a:lnTo>
                                <a:lnTo>
                                  <a:pt x="0" y="22"/>
                                </a:lnTo>
                                <a:lnTo>
                                  <a:pt x="0" y="31"/>
                                </a:lnTo>
                                <a:lnTo>
                                  <a:pt x="0" y="36"/>
                                </a:lnTo>
                                <a:lnTo>
                                  <a:pt x="0" y="40"/>
                                </a:lnTo>
                                <a:lnTo>
                                  <a:pt x="0" y="49"/>
                                </a:lnTo>
                                <a:lnTo>
                                  <a:pt x="0" y="54"/>
                                </a:lnTo>
                                <a:lnTo>
                                  <a:pt x="0" y="63"/>
                                </a:lnTo>
                                <a:lnTo>
                                  <a:pt x="4" y="72"/>
                                </a:lnTo>
                                <a:lnTo>
                                  <a:pt x="7" y="76"/>
                                </a:lnTo>
                                <a:lnTo>
                                  <a:pt x="15" y="81"/>
                                </a:lnTo>
                                <a:lnTo>
                                  <a:pt x="23" y="85"/>
                                </a:lnTo>
                                <a:lnTo>
                                  <a:pt x="31" y="81"/>
                                </a:lnTo>
                                <a:lnTo>
                                  <a:pt x="38" y="76"/>
                                </a:lnTo>
                                <a:lnTo>
                                  <a:pt x="42" y="72"/>
                                </a:lnTo>
                                <a:lnTo>
                                  <a:pt x="46" y="63"/>
                                </a:lnTo>
                                <a:lnTo>
                                  <a:pt x="46" y="54"/>
                                </a:lnTo>
                                <a:lnTo>
                                  <a:pt x="46" y="49"/>
                                </a:lnTo>
                                <a:lnTo>
                                  <a:pt x="50" y="40"/>
                                </a:lnTo>
                                <a:close/>
                                <a:moveTo>
                                  <a:pt x="23" y="81"/>
                                </a:moveTo>
                                <a:lnTo>
                                  <a:pt x="19" y="81"/>
                                </a:lnTo>
                                <a:lnTo>
                                  <a:pt x="11" y="76"/>
                                </a:lnTo>
                                <a:lnTo>
                                  <a:pt x="7" y="67"/>
                                </a:lnTo>
                                <a:lnTo>
                                  <a:pt x="7" y="54"/>
                                </a:lnTo>
                                <a:lnTo>
                                  <a:pt x="7" y="40"/>
                                </a:lnTo>
                                <a:lnTo>
                                  <a:pt x="7" y="27"/>
                                </a:lnTo>
                                <a:lnTo>
                                  <a:pt x="11" y="14"/>
                                </a:lnTo>
                                <a:lnTo>
                                  <a:pt x="11" y="9"/>
                                </a:lnTo>
                                <a:lnTo>
                                  <a:pt x="19" y="5"/>
                                </a:lnTo>
                                <a:lnTo>
                                  <a:pt x="23" y="5"/>
                                </a:lnTo>
                                <a:lnTo>
                                  <a:pt x="27" y="5"/>
                                </a:lnTo>
                                <a:lnTo>
                                  <a:pt x="34" y="9"/>
                                </a:lnTo>
                                <a:lnTo>
                                  <a:pt x="38" y="14"/>
                                </a:lnTo>
                                <a:lnTo>
                                  <a:pt x="38" y="27"/>
                                </a:lnTo>
                                <a:lnTo>
                                  <a:pt x="38" y="40"/>
                                </a:lnTo>
                                <a:lnTo>
                                  <a:pt x="38" y="54"/>
                                </a:lnTo>
                                <a:lnTo>
                                  <a:pt x="38" y="67"/>
                                </a:lnTo>
                                <a:lnTo>
                                  <a:pt x="34" y="76"/>
                                </a:lnTo>
                                <a:lnTo>
                                  <a:pt x="31" y="81"/>
                                </a:lnTo>
                                <a:lnTo>
                                  <a:pt x="27" y="81"/>
                                </a:lnTo>
                                <a:lnTo>
                                  <a:pt x="23" y="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9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352675" y="464820"/>
                            <a:ext cx="61595" cy="65405"/>
                          </a:xfrm>
                          <a:custGeom>
                            <a:avLst/>
                            <a:gdLst>
                              <a:gd name="T0" fmla="*/ 93 w 97"/>
                              <a:gd name="T1" fmla="*/ 9 h 103"/>
                              <a:gd name="T2" fmla="*/ 93 w 97"/>
                              <a:gd name="T3" fmla="*/ 4 h 103"/>
                              <a:gd name="T4" fmla="*/ 97 w 97"/>
                              <a:gd name="T5" fmla="*/ 4 h 103"/>
                              <a:gd name="T6" fmla="*/ 93 w 97"/>
                              <a:gd name="T7" fmla="*/ 0 h 103"/>
                              <a:gd name="T8" fmla="*/ 93 w 97"/>
                              <a:gd name="T9" fmla="*/ 0 h 103"/>
                              <a:gd name="T10" fmla="*/ 93 w 97"/>
                              <a:gd name="T11" fmla="*/ 0 h 103"/>
                              <a:gd name="T12" fmla="*/ 89 w 97"/>
                              <a:gd name="T13" fmla="*/ 0 h 103"/>
                              <a:gd name="T14" fmla="*/ 4 w 97"/>
                              <a:gd name="T15" fmla="*/ 49 h 103"/>
                              <a:gd name="T16" fmla="*/ 0 w 97"/>
                              <a:gd name="T17" fmla="*/ 49 h 103"/>
                              <a:gd name="T18" fmla="*/ 0 w 97"/>
                              <a:gd name="T19" fmla="*/ 54 h 103"/>
                              <a:gd name="T20" fmla="*/ 0 w 97"/>
                              <a:gd name="T21" fmla="*/ 54 h 103"/>
                              <a:gd name="T22" fmla="*/ 4 w 97"/>
                              <a:gd name="T23" fmla="*/ 58 h 103"/>
                              <a:gd name="T24" fmla="*/ 89 w 97"/>
                              <a:gd name="T25" fmla="*/ 103 h 103"/>
                              <a:gd name="T26" fmla="*/ 93 w 97"/>
                              <a:gd name="T27" fmla="*/ 103 h 103"/>
                              <a:gd name="T28" fmla="*/ 93 w 97"/>
                              <a:gd name="T29" fmla="*/ 103 h 103"/>
                              <a:gd name="T30" fmla="*/ 93 w 97"/>
                              <a:gd name="T31" fmla="*/ 103 h 103"/>
                              <a:gd name="T32" fmla="*/ 97 w 97"/>
                              <a:gd name="T33" fmla="*/ 98 h 103"/>
                              <a:gd name="T34" fmla="*/ 93 w 97"/>
                              <a:gd name="T35" fmla="*/ 98 h 103"/>
                              <a:gd name="T36" fmla="*/ 93 w 97"/>
                              <a:gd name="T37" fmla="*/ 98 h 103"/>
                              <a:gd name="T38" fmla="*/ 12 w 97"/>
                              <a:gd name="T39" fmla="*/ 54 h 103"/>
                              <a:gd name="T40" fmla="*/ 93 w 97"/>
                              <a:gd name="T41" fmla="*/ 9 h 1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97" h="103">
                                <a:moveTo>
                                  <a:pt x="93" y="9"/>
                                </a:moveTo>
                                <a:lnTo>
                                  <a:pt x="93" y="4"/>
                                </a:lnTo>
                                <a:lnTo>
                                  <a:pt x="97" y="4"/>
                                </a:lnTo>
                                <a:lnTo>
                                  <a:pt x="93" y="0"/>
                                </a:lnTo>
                                <a:lnTo>
                                  <a:pt x="93" y="0"/>
                                </a:lnTo>
                                <a:lnTo>
                                  <a:pt x="93" y="0"/>
                                </a:lnTo>
                                <a:lnTo>
                                  <a:pt x="89" y="0"/>
                                </a:lnTo>
                                <a:lnTo>
                                  <a:pt x="4" y="49"/>
                                </a:lnTo>
                                <a:lnTo>
                                  <a:pt x="0" y="49"/>
                                </a:lnTo>
                                <a:lnTo>
                                  <a:pt x="0" y="54"/>
                                </a:lnTo>
                                <a:lnTo>
                                  <a:pt x="0" y="54"/>
                                </a:lnTo>
                                <a:lnTo>
                                  <a:pt x="4" y="58"/>
                                </a:lnTo>
                                <a:lnTo>
                                  <a:pt x="89" y="103"/>
                                </a:lnTo>
                                <a:lnTo>
                                  <a:pt x="93" y="103"/>
                                </a:lnTo>
                                <a:lnTo>
                                  <a:pt x="93" y="103"/>
                                </a:lnTo>
                                <a:lnTo>
                                  <a:pt x="93" y="103"/>
                                </a:lnTo>
                                <a:lnTo>
                                  <a:pt x="97" y="98"/>
                                </a:lnTo>
                                <a:lnTo>
                                  <a:pt x="93" y="98"/>
                                </a:lnTo>
                                <a:lnTo>
                                  <a:pt x="93" y="98"/>
                                </a:lnTo>
                                <a:lnTo>
                                  <a:pt x="12" y="54"/>
                                </a:lnTo>
                                <a:lnTo>
                                  <a:pt x="93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Freeform 9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423795" y="476250"/>
                            <a:ext cx="39370" cy="42545"/>
                          </a:xfrm>
                          <a:custGeom>
                            <a:avLst/>
                            <a:gdLst>
                              <a:gd name="T0" fmla="*/ 62 w 62"/>
                              <a:gd name="T1" fmla="*/ 36 h 67"/>
                              <a:gd name="T2" fmla="*/ 58 w 62"/>
                              <a:gd name="T3" fmla="*/ 22 h 67"/>
                              <a:gd name="T4" fmla="*/ 50 w 62"/>
                              <a:gd name="T5" fmla="*/ 9 h 67"/>
                              <a:gd name="T6" fmla="*/ 43 w 62"/>
                              <a:gd name="T7" fmla="*/ 4 h 67"/>
                              <a:gd name="T8" fmla="*/ 31 w 62"/>
                              <a:gd name="T9" fmla="*/ 0 h 67"/>
                              <a:gd name="T10" fmla="*/ 20 w 62"/>
                              <a:gd name="T11" fmla="*/ 4 h 67"/>
                              <a:gd name="T12" fmla="*/ 8 w 62"/>
                              <a:gd name="T13" fmla="*/ 9 h 67"/>
                              <a:gd name="T14" fmla="*/ 4 w 62"/>
                              <a:gd name="T15" fmla="*/ 22 h 67"/>
                              <a:gd name="T16" fmla="*/ 0 w 62"/>
                              <a:gd name="T17" fmla="*/ 36 h 67"/>
                              <a:gd name="T18" fmla="*/ 4 w 62"/>
                              <a:gd name="T19" fmla="*/ 49 h 67"/>
                              <a:gd name="T20" fmla="*/ 8 w 62"/>
                              <a:gd name="T21" fmla="*/ 58 h 67"/>
                              <a:gd name="T22" fmla="*/ 20 w 62"/>
                              <a:gd name="T23" fmla="*/ 67 h 67"/>
                              <a:gd name="T24" fmla="*/ 31 w 62"/>
                              <a:gd name="T25" fmla="*/ 67 h 67"/>
                              <a:gd name="T26" fmla="*/ 43 w 62"/>
                              <a:gd name="T27" fmla="*/ 67 h 67"/>
                              <a:gd name="T28" fmla="*/ 50 w 62"/>
                              <a:gd name="T29" fmla="*/ 58 h 67"/>
                              <a:gd name="T30" fmla="*/ 58 w 62"/>
                              <a:gd name="T31" fmla="*/ 49 h 67"/>
                              <a:gd name="T32" fmla="*/ 62 w 62"/>
                              <a:gd name="T33" fmla="*/ 36 h 67"/>
                              <a:gd name="T34" fmla="*/ 31 w 62"/>
                              <a:gd name="T35" fmla="*/ 62 h 67"/>
                              <a:gd name="T36" fmla="*/ 20 w 62"/>
                              <a:gd name="T37" fmla="*/ 58 h 67"/>
                              <a:gd name="T38" fmla="*/ 16 w 62"/>
                              <a:gd name="T39" fmla="*/ 53 h 67"/>
                              <a:gd name="T40" fmla="*/ 8 w 62"/>
                              <a:gd name="T41" fmla="*/ 44 h 67"/>
                              <a:gd name="T42" fmla="*/ 8 w 62"/>
                              <a:gd name="T43" fmla="*/ 36 h 67"/>
                              <a:gd name="T44" fmla="*/ 8 w 62"/>
                              <a:gd name="T45" fmla="*/ 22 h 67"/>
                              <a:gd name="T46" fmla="*/ 16 w 62"/>
                              <a:gd name="T47" fmla="*/ 13 h 67"/>
                              <a:gd name="T48" fmla="*/ 20 w 62"/>
                              <a:gd name="T49" fmla="*/ 9 h 67"/>
                              <a:gd name="T50" fmla="*/ 31 w 62"/>
                              <a:gd name="T51" fmla="*/ 9 h 67"/>
                              <a:gd name="T52" fmla="*/ 39 w 62"/>
                              <a:gd name="T53" fmla="*/ 9 h 67"/>
                              <a:gd name="T54" fmla="*/ 47 w 62"/>
                              <a:gd name="T55" fmla="*/ 13 h 67"/>
                              <a:gd name="T56" fmla="*/ 54 w 62"/>
                              <a:gd name="T57" fmla="*/ 22 h 67"/>
                              <a:gd name="T58" fmla="*/ 54 w 62"/>
                              <a:gd name="T59" fmla="*/ 36 h 67"/>
                              <a:gd name="T60" fmla="*/ 54 w 62"/>
                              <a:gd name="T61" fmla="*/ 44 h 67"/>
                              <a:gd name="T62" fmla="*/ 47 w 62"/>
                              <a:gd name="T63" fmla="*/ 53 h 67"/>
                              <a:gd name="T64" fmla="*/ 39 w 62"/>
                              <a:gd name="T65" fmla="*/ 58 h 67"/>
                              <a:gd name="T66" fmla="*/ 31 w 62"/>
                              <a:gd name="T67" fmla="*/ 62 h 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62" h="67">
                                <a:moveTo>
                                  <a:pt x="62" y="36"/>
                                </a:moveTo>
                                <a:lnTo>
                                  <a:pt x="58" y="22"/>
                                </a:lnTo>
                                <a:lnTo>
                                  <a:pt x="50" y="9"/>
                                </a:lnTo>
                                <a:lnTo>
                                  <a:pt x="43" y="4"/>
                                </a:lnTo>
                                <a:lnTo>
                                  <a:pt x="31" y="0"/>
                                </a:lnTo>
                                <a:lnTo>
                                  <a:pt x="20" y="4"/>
                                </a:lnTo>
                                <a:lnTo>
                                  <a:pt x="8" y="9"/>
                                </a:lnTo>
                                <a:lnTo>
                                  <a:pt x="4" y="22"/>
                                </a:lnTo>
                                <a:lnTo>
                                  <a:pt x="0" y="36"/>
                                </a:lnTo>
                                <a:lnTo>
                                  <a:pt x="4" y="49"/>
                                </a:lnTo>
                                <a:lnTo>
                                  <a:pt x="8" y="58"/>
                                </a:lnTo>
                                <a:lnTo>
                                  <a:pt x="20" y="67"/>
                                </a:lnTo>
                                <a:lnTo>
                                  <a:pt x="31" y="67"/>
                                </a:lnTo>
                                <a:lnTo>
                                  <a:pt x="43" y="67"/>
                                </a:lnTo>
                                <a:lnTo>
                                  <a:pt x="50" y="58"/>
                                </a:lnTo>
                                <a:lnTo>
                                  <a:pt x="58" y="49"/>
                                </a:lnTo>
                                <a:lnTo>
                                  <a:pt x="62" y="36"/>
                                </a:lnTo>
                                <a:close/>
                                <a:moveTo>
                                  <a:pt x="31" y="62"/>
                                </a:moveTo>
                                <a:lnTo>
                                  <a:pt x="20" y="58"/>
                                </a:lnTo>
                                <a:lnTo>
                                  <a:pt x="16" y="53"/>
                                </a:lnTo>
                                <a:lnTo>
                                  <a:pt x="8" y="44"/>
                                </a:lnTo>
                                <a:lnTo>
                                  <a:pt x="8" y="36"/>
                                </a:lnTo>
                                <a:lnTo>
                                  <a:pt x="8" y="22"/>
                                </a:lnTo>
                                <a:lnTo>
                                  <a:pt x="16" y="13"/>
                                </a:lnTo>
                                <a:lnTo>
                                  <a:pt x="20" y="9"/>
                                </a:lnTo>
                                <a:lnTo>
                                  <a:pt x="31" y="9"/>
                                </a:lnTo>
                                <a:lnTo>
                                  <a:pt x="39" y="9"/>
                                </a:lnTo>
                                <a:lnTo>
                                  <a:pt x="47" y="13"/>
                                </a:lnTo>
                                <a:lnTo>
                                  <a:pt x="54" y="22"/>
                                </a:lnTo>
                                <a:lnTo>
                                  <a:pt x="54" y="36"/>
                                </a:lnTo>
                                <a:lnTo>
                                  <a:pt x="54" y="44"/>
                                </a:lnTo>
                                <a:lnTo>
                                  <a:pt x="47" y="53"/>
                                </a:lnTo>
                                <a:lnTo>
                                  <a:pt x="39" y="58"/>
                                </a:lnTo>
                                <a:lnTo>
                                  <a:pt x="31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9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504440" y="476250"/>
                            <a:ext cx="36830" cy="50800"/>
                          </a:xfrm>
                          <a:custGeom>
                            <a:avLst/>
                            <a:gdLst>
                              <a:gd name="T0" fmla="*/ 24 w 58"/>
                              <a:gd name="T1" fmla="*/ 36 h 80"/>
                              <a:gd name="T2" fmla="*/ 27 w 58"/>
                              <a:gd name="T3" fmla="*/ 36 h 80"/>
                              <a:gd name="T4" fmla="*/ 39 w 58"/>
                              <a:gd name="T5" fmla="*/ 36 h 80"/>
                              <a:gd name="T6" fmla="*/ 47 w 58"/>
                              <a:gd name="T7" fmla="*/ 31 h 80"/>
                              <a:gd name="T8" fmla="*/ 54 w 58"/>
                              <a:gd name="T9" fmla="*/ 27 h 80"/>
                              <a:gd name="T10" fmla="*/ 54 w 58"/>
                              <a:gd name="T11" fmla="*/ 22 h 80"/>
                              <a:gd name="T12" fmla="*/ 58 w 58"/>
                              <a:gd name="T13" fmla="*/ 18 h 80"/>
                              <a:gd name="T14" fmla="*/ 58 w 58"/>
                              <a:gd name="T15" fmla="*/ 13 h 80"/>
                              <a:gd name="T16" fmla="*/ 54 w 58"/>
                              <a:gd name="T17" fmla="*/ 9 h 80"/>
                              <a:gd name="T18" fmla="*/ 51 w 58"/>
                              <a:gd name="T19" fmla="*/ 0 h 80"/>
                              <a:gd name="T20" fmla="*/ 43 w 58"/>
                              <a:gd name="T21" fmla="*/ 0 h 80"/>
                              <a:gd name="T22" fmla="*/ 31 w 58"/>
                              <a:gd name="T23" fmla="*/ 0 h 80"/>
                              <a:gd name="T24" fmla="*/ 24 w 58"/>
                              <a:gd name="T25" fmla="*/ 4 h 80"/>
                              <a:gd name="T26" fmla="*/ 16 w 58"/>
                              <a:gd name="T27" fmla="*/ 13 h 80"/>
                              <a:gd name="T28" fmla="*/ 8 w 58"/>
                              <a:gd name="T29" fmla="*/ 22 h 80"/>
                              <a:gd name="T30" fmla="*/ 4 w 58"/>
                              <a:gd name="T31" fmla="*/ 36 h 80"/>
                              <a:gd name="T32" fmla="*/ 0 w 58"/>
                              <a:gd name="T33" fmla="*/ 49 h 80"/>
                              <a:gd name="T34" fmla="*/ 4 w 58"/>
                              <a:gd name="T35" fmla="*/ 62 h 80"/>
                              <a:gd name="T36" fmla="*/ 8 w 58"/>
                              <a:gd name="T37" fmla="*/ 71 h 80"/>
                              <a:gd name="T38" fmla="*/ 16 w 58"/>
                              <a:gd name="T39" fmla="*/ 76 h 80"/>
                              <a:gd name="T40" fmla="*/ 24 w 58"/>
                              <a:gd name="T41" fmla="*/ 80 h 80"/>
                              <a:gd name="T42" fmla="*/ 39 w 58"/>
                              <a:gd name="T43" fmla="*/ 80 h 80"/>
                              <a:gd name="T44" fmla="*/ 47 w 58"/>
                              <a:gd name="T45" fmla="*/ 76 h 80"/>
                              <a:gd name="T46" fmla="*/ 54 w 58"/>
                              <a:gd name="T47" fmla="*/ 67 h 80"/>
                              <a:gd name="T48" fmla="*/ 58 w 58"/>
                              <a:gd name="T49" fmla="*/ 62 h 80"/>
                              <a:gd name="T50" fmla="*/ 58 w 58"/>
                              <a:gd name="T51" fmla="*/ 58 h 80"/>
                              <a:gd name="T52" fmla="*/ 58 w 58"/>
                              <a:gd name="T53" fmla="*/ 58 h 80"/>
                              <a:gd name="T54" fmla="*/ 58 w 58"/>
                              <a:gd name="T55" fmla="*/ 58 h 80"/>
                              <a:gd name="T56" fmla="*/ 58 w 58"/>
                              <a:gd name="T57" fmla="*/ 58 h 80"/>
                              <a:gd name="T58" fmla="*/ 54 w 58"/>
                              <a:gd name="T59" fmla="*/ 58 h 80"/>
                              <a:gd name="T60" fmla="*/ 47 w 58"/>
                              <a:gd name="T61" fmla="*/ 67 h 80"/>
                              <a:gd name="T62" fmla="*/ 35 w 58"/>
                              <a:gd name="T63" fmla="*/ 76 h 80"/>
                              <a:gd name="T64" fmla="*/ 27 w 58"/>
                              <a:gd name="T65" fmla="*/ 76 h 80"/>
                              <a:gd name="T66" fmla="*/ 24 w 58"/>
                              <a:gd name="T67" fmla="*/ 76 h 80"/>
                              <a:gd name="T68" fmla="*/ 20 w 58"/>
                              <a:gd name="T69" fmla="*/ 76 h 80"/>
                              <a:gd name="T70" fmla="*/ 16 w 58"/>
                              <a:gd name="T71" fmla="*/ 71 h 80"/>
                              <a:gd name="T72" fmla="*/ 12 w 58"/>
                              <a:gd name="T73" fmla="*/ 67 h 80"/>
                              <a:gd name="T74" fmla="*/ 12 w 58"/>
                              <a:gd name="T75" fmla="*/ 62 h 80"/>
                              <a:gd name="T76" fmla="*/ 12 w 58"/>
                              <a:gd name="T77" fmla="*/ 58 h 80"/>
                              <a:gd name="T78" fmla="*/ 12 w 58"/>
                              <a:gd name="T79" fmla="*/ 53 h 80"/>
                              <a:gd name="T80" fmla="*/ 12 w 58"/>
                              <a:gd name="T81" fmla="*/ 44 h 80"/>
                              <a:gd name="T82" fmla="*/ 16 w 58"/>
                              <a:gd name="T83" fmla="*/ 36 h 80"/>
                              <a:gd name="T84" fmla="*/ 24 w 58"/>
                              <a:gd name="T85" fmla="*/ 36 h 80"/>
                              <a:gd name="T86" fmla="*/ 16 w 58"/>
                              <a:gd name="T87" fmla="*/ 36 h 80"/>
                              <a:gd name="T88" fmla="*/ 20 w 58"/>
                              <a:gd name="T89" fmla="*/ 18 h 80"/>
                              <a:gd name="T90" fmla="*/ 27 w 58"/>
                              <a:gd name="T91" fmla="*/ 13 h 80"/>
                              <a:gd name="T92" fmla="*/ 31 w 58"/>
                              <a:gd name="T93" fmla="*/ 4 h 80"/>
                              <a:gd name="T94" fmla="*/ 39 w 58"/>
                              <a:gd name="T95" fmla="*/ 4 h 80"/>
                              <a:gd name="T96" fmla="*/ 43 w 58"/>
                              <a:gd name="T97" fmla="*/ 4 h 80"/>
                              <a:gd name="T98" fmla="*/ 47 w 58"/>
                              <a:gd name="T99" fmla="*/ 4 h 80"/>
                              <a:gd name="T100" fmla="*/ 51 w 58"/>
                              <a:gd name="T101" fmla="*/ 9 h 80"/>
                              <a:gd name="T102" fmla="*/ 54 w 58"/>
                              <a:gd name="T103" fmla="*/ 13 h 80"/>
                              <a:gd name="T104" fmla="*/ 51 w 58"/>
                              <a:gd name="T105" fmla="*/ 22 h 80"/>
                              <a:gd name="T106" fmla="*/ 47 w 58"/>
                              <a:gd name="T107" fmla="*/ 27 h 80"/>
                              <a:gd name="T108" fmla="*/ 39 w 58"/>
                              <a:gd name="T109" fmla="*/ 31 h 80"/>
                              <a:gd name="T110" fmla="*/ 31 w 58"/>
                              <a:gd name="T111" fmla="*/ 31 h 80"/>
                              <a:gd name="T112" fmla="*/ 27 w 58"/>
                              <a:gd name="T113" fmla="*/ 31 h 80"/>
                              <a:gd name="T114" fmla="*/ 24 w 58"/>
                              <a:gd name="T115" fmla="*/ 36 h 80"/>
                              <a:gd name="T116" fmla="*/ 16 w 58"/>
                              <a:gd name="T117" fmla="*/ 36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58" h="80">
                                <a:moveTo>
                                  <a:pt x="24" y="36"/>
                                </a:moveTo>
                                <a:lnTo>
                                  <a:pt x="27" y="36"/>
                                </a:lnTo>
                                <a:lnTo>
                                  <a:pt x="39" y="36"/>
                                </a:lnTo>
                                <a:lnTo>
                                  <a:pt x="47" y="31"/>
                                </a:lnTo>
                                <a:lnTo>
                                  <a:pt x="54" y="27"/>
                                </a:lnTo>
                                <a:lnTo>
                                  <a:pt x="54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4" y="9"/>
                                </a:lnTo>
                                <a:lnTo>
                                  <a:pt x="51" y="0"/>
                                </a:lnTo>
                                <a:lnTo>
                                  <a:pt x="43" y="0"/>
                                </a:lnTo>
                                <a:lnTo>
                                  <a:pt x="31" y="0"/>
                                </a:lnTo>
                                <a:lnTo>
                                  <a:pt x="24" y="4"/>
                                </a:lnTo>
                                <a:lnTo>
                                  <a:pt x="16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49"/>
                                </a:lnTo>
                                <a:lnTo>
                                  <a:pt x="4" y="62"/>
                                </a:lnTo>
                                <a:lnTo>
                                  <a:pt x="8" y="71"/>
                                </a:lnTo>
                                <a:lnTo>
                                  <a:pt x="16" y="76"/>
                                </a:lnTo>
                                <a:lnTo>
                                  <a:pt x="24" y="80"/>
                                </a:lnTo>
                                <a:lnTo>
                                  <a:pt x="39" y="80"/>
                                </a:lnTo>
                                <a:lnTo>
                                  <a:pt x="47" y="76"/>
                                </a:lnTo>
                                <a:lnTo>
                                  <a:pt x="54" y="67"/>
                                </a:lnTo>
                                <a:lnTo>
                                  <a:pt x="58" y="62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4" y="58"/>
                                </a:lnTo>
                                <a:lnTo>
                                  <a:pt x="47" y="67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4" y="76"/>
                                </a:lnTo>
                                <a:lnTo>
                                  <a:pt x="20" y="76"/>
                                </a:lnTo>
                                <a:lnTo>
                                  <a:pt x="16" y="71"/>
                                </a:lnTo>
                                <a:lnTo>
                                  <a:pt x="12" y="67"/>
                                </a:lnTo>
                                <a:lnTo>
                                  <a:pt x="12" y="62"/>
                                </a:lnTo>
                                <a:lnTo>
                                  <a:pt x="12" y="58"/>
                                </a:lnTo>
                                <a:lnTo>
                                  <a:pt x="12" y="53"/>
                                </a:lnTo>
                                <a:lnTo>
                                  <a:pt x="12" y="44"/>
                                </a:lnTo>
                                <a:lnTo>
                                  <a:pt x="16" y="36"/>
                                </a:lnTo>
                                <a:lnTo>
                                  <a:pt x="24" y="36"/>
                                </a:lnTo>
                                <a:close/>
                                <a:moveTo>
                                  <a:pt x="16" y="36"/>
                                </a:moveTo>
                                <a:lnTo>
                                  <a:pt x="20" y="18"/>
                                </a:lnTo>
                                <a:lnTo>
                                  <a:pt x="27" y="13"/>
                                </a:lnTo>
                                <a:lnTo>
                                  <a:pt x="31" y="4"/>
                                </a:lnTo>
                                <a:lnTo>
                                  <a:pt x="39" y="4"/>
                                </a:lnTo>
                                <a:lnTo>
                                  <a:pt x="43" y="4"/>
                                </a:lnTo>
                                <a:lnTo>
                                  <a:pt x="47" y="4"/>
                                </a:lnTo>
                                <a:lnTo>
                                  <a:pt x="51" y="9"/>
                                </a:lnTo>
                                <a:lnTo>
                                  <a:pt x="54" y="13"/>
                                </a:lnTo>
                                <a:lnTo>
                                  <a:pt x="51" y="22"/>
                                </a:lnTo>
                                <a:lnTo>
                                  <a:pt x="47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7" y="31"/>
                                </a:lnTo>
                                <a:lnTo>
                                  <a:pt x="24" y="36"/>
                                </a:lnTo>
                                <a:lnTo>
                                  <a:pt x="16" y="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9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555875" y="490220"/>
                            <a:ext cx="24765" cy="51435"/>
                          </a:xfrm>
                          <a:custGeom>
                            <a:avLst/>
                            <a:gdLst>
                              <a:gd name="T0" fmla="*/ 24 w 39"/>
                              <a:gd name="T1" fmla="*/ 5 h 81"/>
                              <a:gd name="T2" fmla="*/ 24 w 39"/>
                              <a:gd name="T3" fmla="*/ 0 h 81"/>
                              <a:gd name="T4" fmla="*/ 20 w 39"/>
                              <a:gd name="T5" fmla="*/ 0 h 81"/>
                              <a:gd name="T6" fmla="*/ 12 w 39"/>
                              <a:gd name="T7" fmla="*/ 5 h 81"/>
                              <a:gd name="T8" fmla="*/ 4 w 39"/>
                              <a:gd name="T9" fmla="*/ 9 h 81"/>
                              <a:gd name="T10" fmla="*/ 0 w 39"/>
                              <a:gd name="T11" fmla="*/ 9 h 81"/>
                              <a:gd name="T12" fmla="*/ 0 w 39"/>
                              <a:gd name="T13" fmla="*/ 14 h 81"/>
                              <a:gd name="T14" fmla="*/ 4 w 39"/>
                              <a:gd name="T15" fmla="*/ 14 h 81"/>
                              <a:gd name="T16" fmla="*/ 16 w 39"/>
                              <a:gd name="T17" fmla="*/ 9 h 81"/>
                              <a:gd name="T18" fmla="*/ 16 w 39"/>
                              <a:gd name="T19" fmla="*/ 72 h 81"/>
                              <a:gd name="T20" fmla="*/ 16 w 39"/>
                              <a:gd name="T21" fmla="*/ 76 h 81"/>
                              <a:gd name="T22" fmla="*/ 12 w 39"/>
                              <a:gd name="T23" fmla="*/ 76 h 81"/>
                              <a:gd name="T24" fmla="*/ 8 w 39"/>
                              <a:gd name="T25" fmla="*/ 76 h 81"/>
                              <a:gd name="T26" fmla="*/ 4 w 39"/>
                              <a:gd name="T27" fmla="*/ 76 h 81"/>
                              <a:gd name="T28" fmla="*/ 0 w 39"/>
                              <a:gd name="T29" fmla="*/ 76 h 81"/>
                              <a:gd name="T30" fmla="*/ 0 w 39"/>
                              <a:gd name="T31" fmla="*/ 81 h 81"/>
                              <a:gd name="T32" fmla="*/ 4 w 39"/>
                              <a:gd name="T33" fmla="*/ 81 h 81"/>
                              <a:gd name="T34" fmla="*/ 12 w 39"/>
                              <a:gd name="T35" fmla="*/ 81 h 81"/>
                              <a:gd name="T36" fmla="*/ 20 w 39"/>
                              <a:gd name="T37" fmla="*/ 81 h 81"/>
                              <a:gd name="T38" fmla="*/ 24 w 39"/>
                              <a:gd name="T39" fmla="*/ 81 h 81"/>
                              <a:gd name="T40" fmla="*/ 31 w 39"/>
                              <a:gd name="T41" fmla="*/ 81 h 81"/>
                              <a:gd name="T42" fmla="*/ 39 w 39"/>
                              <a:gd name="T43" fmla="*/ 81 h 81"/>
                              <a:gd name="T44" fmla="*/ 39 w 39"/>
                              <a:gd name="T45" fmla="*/ 76 h 81"/>
                              <a:gd name="T46" fmla="*/ 35 w 39"/>
                              <a:gd name="T47" fmla="*/ 76 h 81"/>
                              <a:gd name="T48" fmla="*/ 27 w 39"/>
                              <a:gd name="T49" fmla="*/ 76 h 81"/>
                              <a:gd name="T50" fmla="*/ 24 w 39"/>
                              <a:gd name="T51" fmla="*/ 76 h 81"/>
                              <a:gd name="T52" fmla="*/ 24 w 39"/>
                              <a:gd name="T53" fmla="*/ 76 h 81"/>
                              <a:gd name="T54" fmla="*/ 24 w 39"/>
                              <a:gd name="T55" fmla="*/ 72 h 81"/>
                              <a:gd name="T56" fmla="*/ 24 w 39"/>
                              <a:gd name="T57" fmla="*/ 5 h 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39" h="81">
                                <a:moveTo>
                                  <a:pt x="24" y="5"/>
                                </a:moveTo>
                                <a:lnTo>
                                  <a:pt x="24" y="0"/>
                                </a:lnTo>
                                <a:lnTo>
                                  <a:pt x="20" y="0"/>
                                </a:lnTo>
                                <a:lnTo>
                                  <a:pt x="12" y="5"/>
                                </a:lnTo>
                                <a:lnTo>
                                  <a:pt x="4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4"/>
                                </a:lnTo>
                                <a:lnTo>
                                  <a:pt x="4" y="14"/>
                                </a:lnTo>
                                <a:lnTo>
                                  <a:pt x="16" y="9"/>
                                </a:lnTo>
                                <a:lnTo>
                                  <a:pt x="16" y="72"/>
                                </a:lnTo>
                                <a:lnTo>
                                  <a:pt x="16" y="76"/>
                                </a:lnTo>
                                <a:lnTo>
                                  <a:pt x="12" y="76"/>
                                </a:lnTo>
                                <a:lnTo>
                                  <a:pt x="8" y="76"/>
                                </a:lnTo>
                                <a:lnTo>
                                  <a:pt x="4" y="76"/>
                                </a:lnTo>
                                <a:lnTo>
                                  <a:pt x="0" y="76"/>
                                </a:lnTo>
                                <a:lnTo>
                                  <a:pt x="0" y="81"/>
                                </a:lnTo>
                                <a:lnTo>
                                  <a:pt x="4" y="81"/>
                                </a:lnTo>
                                <a:lnTo>
                                  <a:pt x="12" y="81"/>
                                </a:lnTo>
                                <a:lnTo>
                                  <a:pt x="20" y="81"/>
                                </a:lnTo>
                                <a:lnTo>
                                  <a:pt x="24" y="81"/>
                                </a:lnTo>
                                <a:lnTo>
                                  <a:pt x="31" y="81"/>
                                </a:lnTo>
                                <a:lnTo>
                                  <a:pt x="39" y="81"/>
                                </a:lnTo>
                                <a:lnTo>
                                  <a:pt x="39" y="76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4" y="76"/>
                                </a:lnTo>
                                <a:lnTo>
                                  <a:pt x="24" y="76"/>
                                </a:lnTo>
                                <a:lnTo>
                                  <a:pt x="24" y="72"/>
                                </a:lnTo>
                                <a:lnTo>
                                  <a:pt x="24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Rectangle 9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977515" y="430530"/>
                            <a:ext cx="4445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Rectangle 9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164715" y="56705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10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235200" y="581025"/>
                            <a:ext cx="34290" cy="79375"/>
                          </a:xfrm>
                          <a:custGeom>
                            <a:avLst/>
                            <a:gdLst>
                              <a:gd name="T0" fmla="*/ 27 w 54"/>
                              <a:gd name="T1" fmla="*/ 80 h 125"/>
                              <a:gd name="T2" fmla="*/ 27 w 54"/>
                              <a:gd name="T3" fmla="*/ 67 h 125"/>
                              <a:gd name="T4" fmla="*/ 31 w 54"/>
                              <a:gd name="T5" fmla="*/ 58 h 125"/>
                              <a:gd name="T6" fmla="*/ 39 w 54"/>
                              <a:gd name="T7" fmla="*/ 49 h 125"/>
                              <a:gd name="T8" fmla="*/ 43 w 54"/>
                              <a:gd name="T9" fmla="*/ 45 h 125"/>
                              <a:gd name="T10" fmla="*/ 47 w 54"/>
                              <a:gd name="T11" fmla="*/ 40 h 125"/>
                              <a:gd name="T12" fmla="*/ 50 w 54"/>
                              <a:gd name="T13" fmla="*/ 36 h 125"/>
                              <a:gd name="T14" fmla="*/ 54 w 54"/>
                              <a:gd name="T15" fmla="*/ 22 h 125"/>
                              <a:gd name="T16" fmla="*/ 54 w 54"/>
                              <a:gd name="T17" fmla="*/ 18 h 125"/>
                              <a:gd name="T18" fmla="*/ 50 w 54"/>
                              <a:gd name="T19" fmla="*/ 13 h 125"/>
                              <a:gd name="T20" fmla="*/ 47 w 54"/>
                              <a:gd name="T21" fmla="*/ 4 h 125"/>
                              <a:gd name="T22" fmla="*/ 35 w 54"/>
                              <a:gd name="T23" fmla="*/ 0 h 125"/>
                              <a:gd name="T24" fmla="*/ 23 w 54"/>
                              <a:gd name="T25" fmla="*/ 0 h 125"/>
                              <a:gd name="T26" fmla="*/ 16 w 54"/>
                              <a:gd name="T27" fmla="*/ 0 h 125"/>
                              <a:gd name="T28" fmla="*/ 4 w 54"/>
                              <a:gd name="T29" fmla="*/ 9 h 125"/>
                              <a:gd name="T30" fmla="*/ 0 w 54"/>
                              <a:gd name="T31" fmla="*/ 13 h 125"/>
                              <a:gd name="T32" fmla="*/ 0 w 54"/>
                              <a:gd name="T33" fmla="*/ 22 h 125"/>
                              <a:gd name="T34" fmla="*/ 0 w 54"/>
                              <a:gd name="T35" fmla="*/ 27 h 125"/>
                              <a:gd name="T36" fmla="*/ 4 w 54"/>
                              <a:gd name="T37" fmla="*/ 31 h 125"/>
                              <a:gd name="T38" fmla="*/ 4 w 54"/>
                              <a:gd name="T39" fmla="*/ 31 h 125"/>
                              <a:gd name="T40" fmla="*/ 12 w 54"/>
                              <a:gd name="T41" fmla="*/ 31 h 125"/>
                              <a:gd name="T42" fmla="*/ 12 w 54"/>
                              <a:gd name="T43" fmla="*/ 22 h 125"/>
                              <a:gd name="T44" fmla="*/ 12 w 54"/>
                              <a:gd name="T45" fmla="*/ 18 h 125"/>
                              <a:gd name="T46" fmla="*/ 8 w 54"/>
                              <a:gd name="T47" fmla="*/ 18 h 125"/>
                              <a:gd name="T48" fmla="*/ 8 w 54"/>
                              <a:gd name="T49" fmla="*/ 18 h 125"/>
                              <a:gd name="T50" fmla="*/ 4 w 54"/>
                              <a:gd name="T51" fmla="*/ 18 h 125"/>
                              <a:gd name="T52" fmla="*/ 12 w 54"/>
                              <a:gd name="T53" fmla="*/ 9 h 125"/>
                              <a:gd name="T54" fmla="*/ 16 w 54"/>
                              <a:gd name="T55" fmla="*/ 4 h 125"/>
                              <a:gd name="T56" fmla="*/ 23 w 54"/>
                              <a:gd name="T57" fmla="*/ 4 h 125"/>
                              <a:gd name="T58" fmla="*/ 31 w 54"/>
                              <a:gd name="T59" fmla="*/ 4 h 125"/>
                              <a:gd name="T60" fmla="*/ 39 w 54"/>
                              <a:gd name="T61" fmla="*/ 9 h 125"/>
                              <a:gd name="T62" fmla="*/ 39 w 54"/>
                              <a:gd name="T63" fmla="*/ 13 h 125"/>
                              <a:gd name="T64" fmla="*/ 43 w 54"/>
                              <a:gd name="T65" fmla="*/ 18 h 125"/>
                              <a:gd name="T66" fmla="*/ 43 w 54"/>
                              <a:gd name="T67" fmla="*/ 22 h 125"/>
                              <a:gd name="T68" fmla="*/ 39 w 54"/>
                              <a:gd name="T69" fmla="*/ 31 h 125"/>
                              <a:gd name="T70" fmla="*/ 39 w 54"/>
                              <a:gd name="T71" fmla="*/ 36 h 125"/>
                              <a:gd name="T72" fmla="*/ 35 w 54"/>
                              <a:gd name="T73" fmla="*/ 40 h 125"/>
                              <a:gd name="T74" fmla="*/ 27 w 54"/>
                              <a:gd name="T75" fmla="*/ 54 h 125"/>
                              <a:gd name="T76" fmla="*/ 23 w 54"/>
                              <a:gd name="T77" fmla="*/ 67 h 125"/>
                              <a:gd name="T78" fmla="*/ 23 w 54"/>
                              <a:gd name="T79" fmla="*/ 80 h 125"/>
                              <a:gd name="T80" fmla="*/ 23 w 54"/>
                              <a:gd name="T81" fmla="*/ 89 h 125"/>
                              <a:gd name="T82" fmla="*/ 23 w 54"/>
                              <a:gd name="T83" fmla="*/ 89 h 125"/>
                              <a:gd name="T84" fmla="*/ 23 w 54"/>
                              <a:gd name="T85" fmla="*/ 94 h 125"/>
                              <a:gd name="T86" fmla="*/ 27 w 54"/>
                              <a:gd name="T87" fmla="*/ 89 h 125"/>
                              <a:gd name="T88" fmla="*/ 27 w 54"/>
                              <a:gd name="T89" fmla="*/ 89 h 125"/>
                              <a:gd name="T90" fmla="*/ 27 w 54"/>
                              <a:gd name="T91" fmla="*/ 80 h 125"/>
                              <a:gd name="T92" fmla="*/ 31 w 54"/>
                              <a:gd name="T93" fmla="*/ 116 h 125"/>
                              <a:gd name="T94" fmla="*/ 31 w 54"/>
                              <a:gd name="T95" fmla="*/ 112 h 125"/>
                              <a:gd name="T96" fmla="*/ 23 w 54"/>
                              <a:gd name="T97" fmla="*/ 107 h 125"/>
                              <a:gd name="T98" fmla="*/ 20 w 54"/>
                              <a:gd name="T99" fmla="*/ 112 h 125"/>
                              <a:gd name="T100" fmla="*/ 16 w 54"/>
                              <a:gd name="T101" fmla="*/ 116 h 125"/>
                              <a:gd name="T102" fmla="*/ 20 w 54"/>
                              <a:gd name="T103" fmla="*/ 121 h 125"/>
                              <a:gd name="T104" fmla="*/ 23 w 54"/>
                              <a:gd name="T105" fmla="*/ 125 h 125"/>
                              <a:gd name="T106" fmla="*/ 31 w 54"/>
                              <a:gd name="T107" fmla="*/ 121 h 125"/>
                              <a:gd name="T108" fmla="*/ 31 w 54"/>
                              <a:gd name="T109" fmla="*/ 116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54" h="125">
                                <a:moveTo>
                                  <a:pt x="27" y="80"/>
                                </a:moveTo>
                                <a:lnTo>
                                  <a:pt x="27" y="67"/>
                                </a:lnTo>
                                <a:lnTo>
                                  <a:pt x="31" y="58"/>
                                </a:lnTo>
                                <a:lnTo>
                                  <a:pt x="39" y="49"/>
                                </a:lnTo>
                                <a:lnTo>
                                  <a:pt x="43" y="45"/>
                                </a:lnTo>
                                <a:lnTo>
                                  <a:pt x="47" y="40"/>
                                </a:lnTo>
                                <a:lnTo>
                                  <a:pt x="50" y="36"/>
                                </a:lnTo>
                                <a:lnTo>
                                  <a:pt x="54" y="22"/>
                                </a:lnTo>
                                <a:lnTo>
                                  <a:pt x="54" y="18"/>
                                </a:lnTo>
                                <a:lnTo>
                                  <a:pt x="50" y="13"/>
                                </a:lnTo>
                                <a:lnTo>
                                  <a:pt x="47" y="4"/>
                                </a:lnTo>
                                <a:lnTo>
                                  <a:pt x="35" y="0"/>
                                </a:lnTo>
                                <a:lnTo>
                                  <a:pt x="23" y="0"/>
                                </a:lnTo>
                                <a:lnTo>
                                  <a:pt x="16" y="0"/>
                                </a:lnTo>
                                <a:lnTo>
                                  <a:pt x="4" y="9"/>
                                </a:lnTo>
                                <a:lnTo>
                                  <a:pt x="0" y="13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4" y="31"/>
                                </a:lnTo>
                                <a:lnTo>
                                  <a:pt x="4" y="31"/>
                                </a:lnTo>
                                <a:lnTo>
                                  <a:pt x="12" y="31"/>
                                </a:lnTo>
                                <a:lnTo>
                                  <a:pt x="12" y="22"/>
                                </a:lnTo>
                                <a:lnTo>
                                  <a:pt x="12" y="18"/>
                                </a:lnTo>
                                <a:lnTo>
                                  <a:pt x="8" y="18"/>
                                </a:lnTo>
                                <a:lnTo>
                                  <a:pt x="8" y="18"/>
                                </a:lnTo>
                                <a:lnTo>
                                  <a:pt x="4" y="18"/>
                                </a:lnTo>
                                <a:lnTo>
                                  <a:pt x="12" y="9"/>
                                </a:lnTo>
                                <a:lnTo>
                                  <a:pt x="16" y="4"/>
                                </a:lnTo>
                                <a:lnTo>
                                  <a:pt x="23" y="4"/>
                                </a:lnTo>
                                <a:lnTo>
                                  <a:pt x="31" y="4"/>
                                </a:lnTo>
                                <a:lnTo>
                                  <a:pt x="39" y="9"/>
                                </a:lnTo>
                                <a:lnTo>
                                  <a:pt x="39" y="13"/>
                                </a:lnTo>
                                <a:lnTo>
                                  <a:pt x="43" y="18"/>
                                </a:lnTo>
                                <a:lnTo>
                                  <a:pt x="43" y="22"/>
                                </a:lnTo>
                                <a:lnTo>
                                  <a:pt x="39" y="31"/>
                                </a:lnTo>
                                <a:lnTo>
                                  <a:pt x="39" y="36"/>
                                </a:lnTo>
                                <a:lnTo>
                                  <a:pt x="35" y="40"/>
                                </a:lnTo>
                                <a:lnTo>
                                  <a:pt x="27" y="54"/>
                                </a:lnTo>
                                <a:lnTo>
                                  <a:pt x="23" y="67"/>
                                </a:lnTo>
                                <a:lnTo>
                                  <a:pt x="23" y="80"/>
                                </a:lnTo>
                                <a:lnTo>
                                  <a:pt x="23" y="89"/>
                                </a:lnTo>
                                <a:lnTo>
                                  <a:pt x="23" y="89"/>
                                </a:lnTo>
                                <a:lnTo>
                                  <a:pt x="23" y="94"/>
                                </a:lnTo>
                                <a:lnTo>
                                  <a:pt x="27" y="89"/>
                                </a:lnTo>
                                <a:lnTo>
                                  <a:pt x="27" y="89"/>
                                </a:lnTo>
                                <a:lnTo>
                                  <a:pt x="27" y="80"/>
                                </a:lnTo>
                                <a:close/>
                                <a:moveTo>
                                  <a:pt x="31" y="116"/>
                                </a:moveTo>
                                <a:lnTo>
                                  <a:pt x="31" y="112"/>
                                </a:lnTo>
                                <a:lnTo>
                                  <a:pt x="23" y="107"/>
                                </a:lnTo>
                                <a:lnTo>
                                  <a:pt x="20" y="112"/>
                                </a:lnTo>
                                <a:lnTo>
                                  <a:pt x="16" y="116"/>
                                </a:lnTo>
                                <a:lnTo>
                                  <a:pt x="20" y="121"/>
                                </a:lnTo>
                                <a:lnTo>
                                  <a:pt x="23" y="125"/>
                                </a:lnTo>
                                <a:lnTo>
                                  <a:pt x="31" y="121"/>
                                </a:lnTo>
                                <a:lnTo>
                                  <a:pt x="31" y="1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10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279650" y="563880"/>
                            <a:ext cx="51435" cy="56515"/>
                          </a:xfrm>
                          <a:custGeom>
                            <a:avLst/>
                            <a:gdLst>
                              <a:gd name="T0" fmla="*/ 15 w 81"/>
                              <a:gd name="T1" fmla="*/ 72 h 89"/>
                              <a:gd name="T2" fmla="*/ 11 w 81"/>
                              <a:gd name="T3" fmla="*/ 81 h 89"/>
                              <a:gd name="T4" fmla="*/ 7 w 81"/>
                              <a:gd name="T5" fmla="*/ 81 h 89"/>
                              <a:gd name="T6" fmla="*/ 0 w 81"/>
                              <a:gd name="T7" fmla="*/ 85 h 89"/>
                              <a:gd name="T8" fmla="*/ 0 w 81"/>
                              <a:gd name="T9" fmla="*/ 85 h 89"/>
                              <a:gd name="T10" fmla="*/ 0 w 81"/>
                              <a:gd name="T11" fmla="*/ 85 h 89"/>
                              <a:gd name="T12" fmla="*/ 0 w 81"/>
                              <a:gd name="T13" fmla="*/ 89 h 89"/>
                              <a:gd name="T14" fmla="*/ 0 w 81"/>
                              <a:gd name="T15" fmla="*/ 89 h 89"/>
                              <a:gd name="T16" fmla="*/ 4 w 81"/>
                              <a:gd name="T17" fmla="*/ 89 h 89"/>
                              <a:gd name="T18" fmla="*/ 7 w 81"/>
                              <a:gd name="T19" fmla="*/ 89 h 89"/>
                              <a:gd name="T20" fmla="*/ 15 w 81"/>
                              <a:gd name="T21" fmla="*/ 89 h 89"/>
                              <a:gd name="T22" fmla="*/ 19 w 81"/>
                              <a:gd name="T23" fmla="*/ 89 h 89"/>
                              <a:gd name="T24" fmla="*/ 23 w 81"/>
                              <a:gd name="T25" fmla="*/ 89 h 89"/>
                              <a:gd name="T26" fmla="*/ 23 w 81"/>
                              <a:gd name="T27" fmla="*/ 85 h 89"/>
                              <a:gd name="T28" fmla="*/ 23 w 81"/>
                              <a:gd name="T29" fmla="*/ 85 h 89"/>
                              <a:gd name="T30" fmla="*/ 19 w 81"/>
                              <a:gd name="T31" fmla="*/ 85 h 89"/>
                              <a:gd name="T32" fmla="*/ 19 w 81"/>
                              <a:gd name="T33" fmla="*/ 85 h 89"/>
                              <a:gd name="T34" fmla="*/ 15 w 81"/>
                              <a:gd name="T35" fmla="*/ 81 h 89"/>
                              <a:gd name="T36" fmla="*/ 15 w 81"/>
                              <a:gd name="T37" fmla="*/ 81 h 89"/>
                              <a:gd name="T38" fmla="*/ 15 w 81"/>
                              <a:gd name="T39" fmla="*/ 76 h 89"/>
                              <a:gd name="T40" fmla="*/ 19 w 81"/>
                              <a:gd name="T41" fmla="*/ 76 h 89"/>
                              <a:gd name="T42" fmla="*/ 19 w 81"/>
                              <a:gd name="T43" fmla="*/ 72 h 89"/>
                              <a:gd name="T44" fmla="*/ 23 w 81"/>
                              <a:gd name="T45" fmla="*/ 67 h 89"/>
                              <a:gd name="T46" fmla="*/ 27 w 81"/>
                              <a:gd name="T47" fmla="*/ 58 h 89"/>
                              <a:gd name="T48" fmla="*/ 58 w 81"/>
                              <a:gd name="T49" fmla="*/ 58 h 89"/>
                              <a:gd name="T50" fmla="*/ 61 w 81"/>
                              <a:gd name="T51" fmla="*/ 81 h 89"/>
                              <a:gd name="T52" fmla="*/ 58 w 81"/>
                              <a:gd name="T53" fmla="*/ 81 h 89"/>
                              <a:gd name="T54" fmla="*/ 58 w 81"/>
                              <a:gd name="T55" fmla="*/ 85 h 89"/>
                              <a:gd name="T56" fmla="*/ 54 w 81"/>
                              <a:gd name="T57" fmla="*/ 85 h 89"/>
                              <a:gd name="T58" fmla="*/ 50 w 81"/>
                              <a:gd name="T59" fmla="*/ 85 h 89"/>
                              <a:gd name="T60" fmla="*/ 50 w 81"/>
                              <a:gd name="T61" fmla="*/ 85 h 89"/>
                              <a:gd name="T62" fmla="*/ 50 w 81"/>
                              <a:gd name="T63" fmla="*/ 89 h 89"/>
                              <a:gd name="T64" fmla="*/ 50 w 81"/>
                              <a:gd name="T65" fmla="*/ 89 h 89"/>
                              <a:gd name="T66" fmla="*/ 58 w 81"/>
                              <a:gd name="T67" fmla="*/ 89 h 89"/>
                              <a:gd name="T68" fmla="*/ 65 w 81"/>
                              <a:gd name="T69" fmla="*/ 89 h 89"/>
                              <a:gd name="T70" fmla="*/ 69 w 81"/>
                              <a:gd name="T71" fmla="*/ 89 h 89"/>
                              <a:gd name="T72" fmla="*/ 73 w 81"/>
                              <a:gd name="T73" fmla="*/ 89 h 89"/>
                              <a:gd name="T74" fmla="*/ 73 w 81"/>
                              <a:gd name="T75" fmla="*/ 89 h 89"/>
                              <a:gd name="T76" fmla="*/ 77 w 81"/>
                              <a:gd name="T77" fmla="*/ 89 h 89"/>
                              <a:gd name="T78" fmla="*/ 81 w 81"/>
                              <a:gd name="T79" fmla="*/ 89 h 89"/>
                              <a:gd name="T80" fmla="*/ 81 w 81"/>
                              <a:gd name="T81" fmla="*/ 85 h 89"/>
                              <a:gd name="T82" fmla="*/ 77 w 81"/>
                              <a:gd name="T83" fmla="*/ 85 h 89"/>
                              <a:gd name="T84" fmla="*/ 77 w 81"/>
                              <a:gd name="T85" fmla="*/ 85 h 89"/>
                              <a:gd name="T86" fmla="*/ 73 w 81"/>
                              <a:gd name="T87" fmla="*/ 85 h 89"/>
                              <a:gd name="T88" fmla="*/ 69 w 81"/>
                              <a:gd name="T89" fmla="*/ 81 h 89"/>
                              <a:gd name="T90" fmla="*/ 69 w 81"/>
                              <a:gd name="T91" fmla="*/ 81 h 89"/>
                              <a:gd name="T92" fmla="*/ 61 w 81"/>
                              <a:gd name="T93" fmla="*/ 5 h 89"/>
                              <a:gd name="T94" fmla="*/ 61 w 81"/>
                              <a:gd name="T95" fmla="*/ 0 h 89"/>
                              <a:gd name="T96" fmla="*/ 58 w 81"/>
                              <a:gd name="T97" fmla="*/ 0 h 89"/>
                              <a:gd name="T98" fmla="*/ 54 w 81"/>
                              <a:gd name="T99" fmla="*/ 0 h 89"/>
                              <a:gd name="T100" fmla="*/ 54 w 81"/>
                              <a:gd name="T101" fmla="*/ 0 h 89"/>
                              <a:gd name="T102" fmla="*/ 15 w 81"/>
                              <a:gd name="T103" fmla="*/ 72 h 89"/>
                              <a:gd name="T104" fmla="*/ 31 w 81"/>
                              <a:gd name="T105" fmla="*/ 54 h 89"/>
                              <a:gd name="T106" fmla="*/ 50 w 81"/>
                              <a:gd name="T107" fmla="*/ 14 h 89"/>
                              <a:gd name="T108" fmla="*/ 58 w 81"/>
                              <a:gd name="T109" fmla="*/ 54 h 89"/>
                              <a:gd name="T110" fmla="*/ 31 w 81"/>
                              <a:gd name="T111" fmla="*/ 54 h 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</a:cxnLst>
                            <a:rect l="0" t="0" r="r" b="b"/>
                            <a:pathLst>
                              <a:path w="81" h="89">
                                <a:moveTo>
                                  <a:pt x="15" y="72"/>
                                </a:moveTo>
                                <a:lnTo>
                                  <a:pt x="11" y="81"/>
                                </a:lnTo>
                                <a:lnTo>
                                  <a:pt x="7" y="81"/>
                                </a:lnTo>
                                <a:lnTo>
                                  <a:pt x="0" y="85"/>
                                </a:lnTo>
                                <a:lnTo>
                                  <a:pt x="0" y="85"/>
                                </a:lnTo>
                                <a:lnTo>
                                  <a:pt x="0" y="85"/>
                                </a:lnTo>
                                <a:lnTo>
                                  <a:pt x="0" y="89"/>
                                </a:lnTo>
                                <a:lnTo>
                                  <a:pt x="0" y="89"/>
                                </a:lnTo>
                                <a:lnTo>
                                  <a:pt x="4" y="89"/>
                                </a:lnTo>
                                <a:lnTo>
                                  <a:pt x="7" y="89"/>
                                </a:lnTo>
                                <a:lnTo>
                                  <a:pt x="15" y="89"/>
                                </a:lnTo>
                                <a:lnTo>
                                  <a:pt x="19" y="89"/>
                                </a:lnTo>
                                <a:lnTo>
                                  <a:pt x="23" y="89"/>
                                </a:lnTo>
                                <a:lnTo>
                                  <a:pt x="23" y="85"/>
                                </a:lnTo>
                                <a:lnTo>
                                  <a:pt x="23" y="85"/>
                                </a:lnTo>
                                <a:lnTo>
                                  <a:pt x="19" y="85"/>
                                </a:lnTo>
                                <a:lnTo>
                                  <a:pt x="19" y="85"/>
                                </a:lnTo>
                                <a:lnTo>
                                  <a:pt x="15" y="81"/>
                                </a:lnTo>
                                <a:lnTo>
                                  <a:pt x="15" y="81"/>
                                </a:lnTo>
                                <a:lnTo>
                                  <a:pt x="15" y="76"/>
                                </a:lnTo>
                                <a:lnTo>
                                  <a:pt x="19" y="76"/>
                                </a:lnTo>
                                <a:lnTo>
                                  <a:pt x="19" y="72"/>
                                </a:lnTo>
                                <a:lnTo>
                                  <a:pt x="23" y="67"/>
                                </a:lnTo>
                                <a:lnTo>
                                  <a:pt x="27" y="58"/>
                                </a:lnTo>
                                <a:lnTo>
                                  <a:pt x="58" y="58"/>
                                </a:lnTo>
                                <a:lnTo>
                                  <a:pt x="61" y="81"/>
                                </a:lnTo>
                                <a:lnTo>
                                  <a:pt x="58" y="81"/>
                                </a:lnTo>
                                <a:lnTo>
                                  <a:pt x="58" y="85"/>
                                </a:lnTo>
                                <a:lnTo>
                                  <a:pt x="54" y="85"/>
                                </a:lnTo>
                                <a:lnTo>
                                  <a:pt x="50" y="85"/>
                                </a:lnTo>
                                <a:lnTo>
                                  <a:pt x="50" y="85"/>
                                </a:lnTo>
                                <a:lnTo>
                                  <a:pt x="50" y="89"/>
                                </a:lnTo>
                                <a:lnTo>
                                  <a:pt x="50" y="89"/>
                                </a:lnTo>
                                <a:lnTo>
                                  <a:pt x="58" y="89"/>
                                </a:lnTo>
                                <a:lnTo>
                                  <a:pt x="65" y="89"/>
                                </a:lnTo>
                                <a:lnTo>
                                  <a:pt x="69" y="89"/>
                                </a:lnTo>
                                <a:lnTo>
                                  <a:pt x="73" y="89"/>
                                </a:lnTo>
                                <a:lnTo>
                                  <a:pt x="73" y="89"/>
                                </a:lnTo>
                                <a:lnTo>
                                  <a:pt x="77" y="89"/>
                                </a:lnTo>
                                <a:lnTo>
                                  <a:pt x="81" y="89"/>
                                </a:lnTo>
                                <a:lnTo>
                                  <a:pt x="81" y="85"/>
                                </a:lnTo>
                                <a:lnTo>
                                  <a:pt x="77" y="85"/>
                                </a:lnTo>
                                <a:lnTo>
                                  <a:pt x="77" y="85"/>
                                </a:lnTo>
                                <a:lnTo>
                                  <a:pt x="73" y="85"/>
                                </a:lnTo>
                                <a:lnTo>
                                  <a:pt x="69" y="81"/>
                                </a:lnTo>
                                <a:lnTo>
                                  <a:pt x="69" y="81"/>
                                </a:lnTo>
                                <a:lnTo>
                                  <a:pt x="61" y="5"/>
                                </a:lnTo>
                                <a:lnTo>
                                  <a:pt x="61" y="0"/>
                                </a:lnTo>
                                <a:lnTo>
                                  <a:pt x="58" y="0"/>
                                </a:lnTo>
                                <a:lnTo>
                                  <a:pt x="54" y="0"/>
                                </a:lnTo>
                                <a:lnTo>
                                  <a:pt x="54" y="0"/>
                                </a:lnTo>
                                <a:lnTo>
                                  <a:pt x="15" y="72"/>
                                </a:lnTo>
                                <a:close/>
                                <a:moveTo>
                                  <a:pt x="31" y="54"/>
                                </a:moveTo>
                                <a:lnTo>
                                  <a:pt x="50" y="14"/>
                                </a:lnTo>
                                <a:lnTo>
                                  <a:pt x="58" y="54"/>
                                </a:lnTo>
                                <a:lnTo>
                                  <a:pt x="31" y="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10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338070" y="583565"/>
                            <a:ext cx="29845" cy="36830"/>
                          </a:xfrm>
                          <a:custGeom>
                            <a:avLst/>
                            <a:gdLst>
                              <a:gd name="T0" fmla="*/ 39 w 47"/>
                              <a:gd name="T1" fmla="*/ 9 h 58"/>
                              <a:gd name="T2" fmla="*/ 35 w 47"/>
                              <a:gd name="T3" fmla="*/ 14 h 58"/>
                              <a:gd name="T4" fmla="*/ 35 w 47"/>
                              <a:gd name="T5" fmla="*/ 18 h 58"/>
                              <a:gd name="T6" fmla="*/ 35 w 47"/>
                              <a:gd name="T7" fmla="*/ 18 h 58"/>
                              <a:gd name="T8" fmla="*/ 39 w 47"/>
                              <a:gd name="T9" fmla="*/ 23 h 58"/>
                              <a:gd name="T10" fmla="*/ 43 w 47"/>
                              <a:gd name="T11" fmla="*/ 18 h 58"/>
                              <a:gd name="T12" fmla="*/ 43 w 47"/>
                              <a:gd name="T13" fmla="*/ 18 h 58"/>
                              <a:gd name="T14" fmla="*/ 47 w 47"/>
                              <a:gd name="T15" fmla="*/ 14 h 58"/>
                              <a:gd name="T16" fmla="*/ 43 w 47"/>
                              <a:gd name="T17" fmla="*/ 9 h 58"/>
                              <a:gd name="T18" fmla="*/ 39 w 47"/>
                              <a:gd name="T19" fmla="*/ 5 h 58"/>
                              <a:gd name="T20" fmla="*/ 35 w 47"/>
                              <a:gd name="T21" fmla="*/ 5 h 58"/>
                              <a:gd name="T22" fmla="*/ 31 w 47"/>
                              <a:gd name="T23" fmla="*/ 0 h 58"/>
                              <a:gd name="T24" fmla="*/ 20 w 47"/>
                              <a:gd name="T25" fmla="*/ 5 h 58"/>
                              <a:gd name="T26" fmla="*/ 8 w 47"/>
                              <a:gd name="T27" fmla="*/ 14 h 58"/>
                              <a:gd name="T28" fmla="*/ 0 w 47"/>
                              <a:gd name="T29" fmla="*/ 23 h 58"/>
                              <a:gd name="T30" fmla="*/ 0 w 47"/>
                              <a:gd name="T31" fmla="*/ 36 h 58"/>
                              <a:gd name="T32" fmla="*/ 0 w 47"/>
                              <a:gd name="T33" fmla="*/ 45 h 58"/>
                              <a:gd name="T34" fmla="*/ 4 w 47"/>
                              <a:gd name="T35" fmla="*/ 50 h 58"/>
                              <a:gd name="T36" fmla="*/ 12 w 47"/>
                              <a:gd name="T37" fmla="*/ 58 h 58"/>
                              <a:gd name="T38" fmla="*/ 20 w 47"/>
                              <a:gd name="T39" fmla="*/ 58 h 58"/>
                              <a:gd name="T40" fmla="*/ 31 w 47"/>
                              <a:gd name="T41" fmla="*/ 58 h 58"/>
                              <a:gd name="T42" fmla="*/ 39 w 47"/>
                              <a:gd name="T43" fmla="*/ 54 h 58"/>
                              <a:gd name="T44" fmla="*/ 43 w 47"/>
                              <a:gd name="T45" fmla="*/ 50 h 58"/>
                              <a:gd name="T46" fmla="*/ 47 w 47"/>
                              <a:gd name="T47" fmla="*/ 45 h 58"/>
                              <a:gd name="T48" fmla="*/ 47 w 47"/>
                              <a:gd name="T49" fmla="*/ 45 h 58"/>
                              <a:gd name="T50" fmla="*/ 43 w 47"/>
                              <a:gd name="T51" fmla="*/ 41 h 58"/>
                              <a:gd name="T52" fmla="*/ 43 w 47"/>
                              <a:gd name="T53" fmla="*/ 41 h 58"/>
                              <a:gd name="T54" fmla="*/ 43 w 47"/>
                              <a:gd name="T55" fmla="*/ 45 h 58"/>
                              <a:gd name="T56" fmla="*/ 35 w 47"/>
                              <a:gd name="T57" fmla="*/ 50 h 58"/>
                              <a:gd name="T58" fmla="*/ 27 w 47"/>
                              <a:gd name="T59" fmla="*/ 54 h 58"/>
                              <a:gd name="T60" fmla="*/ 23 w 47"/>
                              <a:gd name="T61" fmla="*/ 54 h 58"/>
                              <a:gd name="T62" fmla="*/ 20 w 47"/>
                              <a:gd name="T63" fmla="*/ 54 h 58"/>
                              <a:gd name="T64" fmla="*/ 12 w 47"/>
                              <a:gd name="T65" fmla="*/ 54 h 58"/>
                              <a:gd name="T66" fmla="*/ 8 w 47"/>
                              <a:gd name="T67" fmla="*/ 50 h 58"/>
                              <a:gd name="T68" fmla="*/ 8 w 47"/>
                              <a:gd name="T69" fmla="*/ 41 h 58"/>
                              <a:gd name="T70" fmla="*/ 8 w 47"/>
                              <a:gd name="T71" fmla="*/ 36 h 58"/>
                              <a:gd name="T72" fmla="*/ 12 w 47"/>
                              <a:gd name="T73" fmla="*/ 27 h 58"/>
                              <a:gd name="T74" fmla="*/ 16 w 47"/>
                              <a:gd name="T75" fmla="*/ 14 h 58"/>
                              <a:gd name="T76" fmla="*/ 23 w 47"/>
                              <a:gd name="T77" fmla="*/ 9 h 58"/>
                              <a:gd name="T78" fmla="*/ 31 w 47"/>
                              <a:gd name="T79" fmla="*/ 5 h 58"/>
                              <a:gd name="T80" fmla="*/ 35 w 47"/>
                              <a:gd name="T81" fmla="*/ 5 h 58"/>
                              <a:gd name="T82" fmla="*/ 35 w 47"/>
                              <a:gd name="T83" fmla="*/ 5 h 58"/>
                              <a:gd name="T84" fmla="*/ 39 w 47"/>
                              <a:gd name="T85" fmla="*/ 9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47" h="58">
                                <a:moveTo>
                                  <a:pt x="39" y="9"/>
                                </a:moveTo>
                                <a:lnTo>
                                  <a:pt x="35" y="14"/>
                                </a:lnTo>
                                <a:lnTo>
                                  <a:pt x="35" y="18"/>
                                </a:lnTo>
                                <a:lnTo>
                                  <a:pt x="35" y="18"/>
                                </a:lnTo>
                                <a:lnTo>
                                  <a:pt x="39" y="23"/>
                                </a:lnTo>
                                <a:lnTo>
                                  <a:pt x="43" y="18"/>
                                </a:lnTo>
                                <a:lnTo>
                                  <a:pt x="43" y="18"/>
                                </a:lnTo>
                                <a:lnTo>
                                  <a:pt x="47" y="14"/>
                                </a:lnTo>
                                <a:lnTo>
                                  <a:pt x="43" y="9"/>
                                </a:lnTo>
                                <a:lnTo>
                                  <a:pt x="39" y="5"/>
                                </a:lnTo>
                                <a:lnTo>
                                  <a:pt x="35" y="5"/>
                                </a:lnTo>
                                <a:lnTo>
                                  <a:pt x="31" y="0"/>
                                </a:lnTo>
                                <a:lnTo>
                                  <a:pt x="20" y="5"/>
                                </a:lnTo>
                                <a:lnTo>
                                  <a:pt x="8" y="14"/>
                                </a:lnTo>
                                <a:lnTo>
                                  <a:pt x="0" y="23"/>
                                </a:lnTo>
                                <a:lnTo>
                                  <a:pt x="0" y="36"/>
                                </a:lnTo>
                                <a:lnTo>
                                  <a:pt x="0" y="45"/>
                                </a:lnTo>
                                <a:lnTo>
                                  <a:pt x="4" y="50"/>
                                </a:lnTo>
                                <a:lnTo>
                                  <a:pt x="12" y="58"/>
                                </a:lnTo>
                                <a:lnTo>
                                  <a:pt x="20" y="58"/>
                                </a:lnTo>
                                <a:lnTo>
                                  <a:pt x="31" y="58"/>
                                </a:lnTo>
                                <a:lnTo>
                                  <a:pt x="39" y="54"/>
                                </a:lnTo>
                                <a:lnTo>
                                  <a:pt x="43" y="50"/>
                                </a:lnTo>
                                <a:lnTo>
                                  <a:pt x="47" y="45"/>
                                </a:lnTo>
                                <a:lnTo>
                                  <a:pt x="47" y="45"/>
                                </a:lnTo>
                                <a:lnTo>
                                  <a:pt x="43" y="41"/>
                                </a:lnTo>
                                <a:lnTo>
                                  <a:pt x="43" y="41"/>
                                </a:lnTo>
                                <a:lnTo>
                                  <a:pt x="43" y="45"/>
                                </a:lnTo>
                                <a:lnTo>
                                  <a:pt x="35" y="50"/>
                                </a:lnTo>
                                <a:lnTo>
                                  <a:pt x="27" y="54"/>
                                </a:lnTo>
                                <a:lnTo>
                                  <a:pt x="23" y="54"/>
                                </a:lnTo>
                                <a:lnTo>
                                  <a:pt x="20" y="54"/>
                                </a:lnTo>
                                <a:lnTo>
                                  <a:pt x="12" y="54"/>
                                </a:lnTo>
                                <a:lnTo>
                                  <a:pt x="8" y="50"/>
                                </a:lnTo>
                                <a:lnTo>
                                  <a:pt x="8" y="41"/>
                                </a:lnTo>
                                <a:lnTo>
                                  <a:pt x="8" y="36"/>
                                </a:lnTo>
                                <a:lnTo>
                                  <a:pt x="12" y="27"/>
                                </a:lnTo>
                                <a:lnTo>
                                  <a:pt x="16" y="14"/>
                                </a:lnTo>
                                <a:lnTo>
                                  <a:pt x="23" y="9"/>
                                </a:lnTo>
                                <a:lnTo>
                                  <a:pt x="31" y="5"/>
                                </a:lnTo>
                                <a:lnTo>
                                  <a:pt x="35" y="5"/>
                                </a:lnTo>
                                <a:lnTo>
                                  <a:pt x="35" y="5"/>
                                </a:lnTo>
                                <a:lnTo>
                                  <a:pt x="3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10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369820" y="569595"/>
                            <a:ext cx="24765" cy="50800"/>
                          </a:xfrm>
                          <a:custGeom>
                            <a:avLst/>
                            <a:gdLst>
                              <a:gd name="T0" fmla="*/ 24 w 39"/>
                              <a:gd name="T1" fmla="*/ 31 h 80"/>
                              <a:gd name="T2" fmla="*/ 35 w 39"/>
                              <a:gd name="T3" fmla="*/ 31 h 80"/>
                              <a:gd name="T4" fmla="*/ 39 w 39"/>
                              <a:gd name="T5" fmla="*/ 31 h 80"/>
                              <a:gd name="T6" fmla="*/ 39 w 39"/>
                              <a:gd name="T7" fmla="*/ 27 h 80"/>
                              <a:gd name="T8" fmla="*/ 39 w 39"/>
                              <a:gd name="T9" fmla="*/ 27 h 80"/>
                              <a:gd name="T10" fmla="*/ 35 w 39"/>
                              <a:gd name="T11" fmla="*/ 27 h 80"/>
                              <a:gd name="T12" fmla="*/ 24 w 39"/>
                              <a:gd name="T13" fmla="*/ 27 h 80"/>
                              <a:gd name="T14" fmla="*/ 27 w 39"/>
                              <a:gd name="T15" fmla="*/ 9 h 80"/>
                              <a:gd name="T16" fmla="*/ 31 w 39"/>
                              <a:gd name="T17" fmla="*/ 5 h 80"/>
                              <a:gd name="T18" fmla="*/ 31 w 39"/>
                              <a:gd name="T19" fmla="*/ 5 h 80"/>
                              <a:gd name="T20" fmla="*/ 27 w 39"/>
                              <a:gd name="T21" fmla="*/ 5 h 80"/>
                              <a:gd name="T22" fmla="*/ 27 w 39"/>
                              <a:gd name="T23" fmla="*/ 0 h 80"/>
                              <a:gd name="T24" fmla="*/ 24 w 39"/>
                              <a:gd name="T25" fmla="*/ 5 h 80"/>
                              <a:gd name="T26" fmla="*/ 20 w 39"/>
                              <a:gd name="T27" fmla="*/ 5 h 80"/>
                              <a:gd name="T28" fmla="*/ 20 w 39"/>
                              <a:gd name="T29" fmla="*/ 9 h 80"/>
                              <a:gd name="T30" fmla="*/ 20 w 39"/>
                              <a:gd name="T31" fmla="*/ 9 h 80"/>
                              <a:gd name="T32" fmla="*/ 20 w 39"/>
                              <a:gd name="T33" fmla="*/ 9 h 80"/>
                              <a:gd name="T34" fmla="*/ 20 w 39"/>
                              <a:gd name="T35" fmla="*/ 14 h 80"/>
                              <a:gd name="T36" fmla="*/ 16 w 39"/>
                              <a:gd name="T37" fmla="*/ 27 h 80"/>
                              <a:gd name="T38" fmla="*/ 4 w 39"/>
                              <a:gd name="T39" fmla="*/ 27 h 80"/>
                              <a:gd name="T40" fmla="*/ 4 w 39"/>
                              <a:gd name="T41" fmla="*/ 27 h 80"/>
                              <a:gd name="T42" fmla="*/ 0 w 39"/>
                              <a:gd name="T43" fmla="*/ 27 h 80"/>
                              <a:gd name="T44" fmla="*/ 4 w 39"/>
                              <a:gd name="T45" fmla="*/ 31 h 80"/>
                              <a:gd name="T46" fmla="*/ 4 w 39"/>
                              <a:gd name="T47" fmla="*/ 31 h 80"/>
                              <a:gd name="T48" fmla="*/ 16 w 39"/>
                              <a:gd name="T49" fmla="*/ 31 h 80"/>
                              <a:gd name="T50" fmla="*/ 12 w 39"/>
                              <a:gd name="T51" fmla="*/ 45 h 80"/>
                              <a:gd name="T52" fmla="*/ 8 w 39"/>
                              <a:gd name="T53" fmla="*/ 58 h 80"/>
                              <a:gd name="T54" fmla="*/ 8 w 39"/>
                              <a:gd name="T55" fmla="*/ 63 h 80"/>
                              <a:gd name="T56" fmla="*/ 8 w 39"/>
                              <a:gd name="T57" fmla="*/ 67 h 80"/>
                              <a:gd name="T58" fmla="*/ 8 w 39"/>
                              <a:gd name="T59" fmla="*/ 76 h 80"/>
                              <a:gd name="T60" fmla="*/ 12 w 39"/>
                              <a:gd name="T61" fmla="*/ 80 h 80"/>
                              <a:gd name="T62" fmla="*/ 20 w 39"/>
                              <a:gd name="T63" fmla="*/ 80 h 80"/>
                              <a:gd name="T64" fmla="*/ 27 w 39"/>
                              <a:gd name="T65" fmla="*/ 76 h 80"/>
                              <a:gd name="T66" fmla="*/ 31 w 39"/>
                              <a:gd name="T67" fmla="*/ 72 h 80"/>
                              <a:gd name="T68" fmla="*/ 35 w 39"/>
                              <a:gd name="T69" fmla="*/ 67 h 80"/>
                              <a:gd name="T70" fmla="*/ 39 w 39"/>
                              <a:gd name="T71" fmla="*/ 63 h 80"/>
                              <a:gd name="T72" fmla="*/ 39 w 39"/>
                              <a:gd name="T73" fmla="*/ 58 h 80"/>
                              <a:gd name="T74" fmla="*/ 35 w 39"/>
                              <a:gd name="T75" fmla="*/ 58 h 80"/>
                              <a:gd name="T76" fmla="*/ 35 w 39"/>
                              <a:gd name="T77" fmla="*/ 58 h 80"/>
                              <a:gd name="T78" fmla="*/ 35 w 39"/>
                              <a:gd name="T79" fmla="*/ 63 h 80"/>
                              <a:gd name="T80" fmla="*/ 31 w 39"/>
                              <a:gd name="T81" fmla="*/ 72 h 80"/>
                              <a:gd name="T82" fmla="*/ 24 w 39"/>
                              <a:gd name="T83" fmla="*/ 76 h 80"/>
                              <a:gd name="T84" fmla="*/ 20 w 39"/>
                              <a:gd name="T85" fmla="*/ 76 h 80"/>
                              <a:gd name="T86" fmla="*/ 16 w 39"/>
                              <a:gd name="T87" fmla="*/ 76 h 80"/>
                              <a:gd name="T88" fmla="*/ 16 w 39"/>
                              <a:gd name="T89" fmla="*/ 72 h 80"/>
                              <a:gd name="T90" fmla="*/ 16 w 39"/>
                              <a:gd name="T91" fmla="*/ 67 h 80"/>
                              <a:gd name="T92" fmla="*/ 16 w 39"/>
                              <a:gd name="T93" fmla="*/ 67 h 80"/>
                              <a:gd name="T94" fmla="*/ 24 w 39"/>
                              <a:gd name="T95" fmla="*/ 3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39" h="80">
                                <a:moveTo>
                                  <a:pt x="24" y="31"/>
                                </a:moveTo>
                                <a:lnTo>
                                  <a:pt x="35" y="31"/>
                                </a:lnTo>
                                <a:lnTo>
                                  <a:pt x="39" y="31"/>
                                </a:lnTo>
                                <a:lnTo>
                                  <a:pt x="39" y="27"/>
                                </a:lnTo>
                                <a:lnTo>
                                  <a:pt x="39" y="27"/>
                                </a:lnTo>
                                <a:lnTo>
                                  <a:pt x="35" y="27"/>
                                </a:lnTo>
                                <a:lnTo>
                                  <a:pt x="24" y="27"/>
                                </a:lnTo>
                                <a:lnTo>
                                  <a:pt x="27" y="9"/>
                                </a:lnTo>
                                <a:lnTo>
                                  <a:pt x="31" y="5"/>
                                </a:lnTo>
                                <a:lnTo>
                                  <a:pt x="31" y="5"/>
                                </a:lnTo>
                                <a:lnTo>
                                  <a:pt x="27" y="5"/>
                                </a:lnTo>
                                <a:lnTo>
                                  <a:pt x="27" y="0"/>
                                </a:lnTo>
                                <a:lnTo>
                                  <a:pt x="24" y="5"/>
                                </a:lnTo>
                                <a:lnTo>
                                  <a:pt x="20" y="5"/>
                                </a:lnTo>
                                <a:lnTo>
                                  <a:pt x="20" y="9"/>
                                </a:lnTo>
                                <a:lnTo>
                                  <a:pt x="20" y="9"/>
                                </a:lnTo>
                                <a:lnTo>
                                  <a:pt x="20" y="9"/>
                                </a:lnTo>
                                <a:lnTo>
                                  <a:pt x="20" y="14"/>
                                </a:lnTo>
                                <a:lnTo>
                                  <a:pt x="16" y="27"/>
                                </a:lnTo>
                                <a:lnTo>
                                  <a:pt x="4" y="27"/>
                                </a:lnTo>
                                <a:lnTo>
                                  <a:pt x="4" y="27"/>
                                </a:lnTo>
                                <a:lnTo>
                                  <a:pt x="0" y="27"/>
                                </a:lnTo>
                                <a:lnTo>
                                  <a:pt x="4" y="31"/>
                                </a:lnTo>
                                <a:lnTo>
                                  <a:pt x="4" y="31"/>
                                </a:lnTo>
                                <a:lnTo>
                                  <a:pt x="16" y="31"/>
                                </a:lnTo>
                                <a:lnTo>
                                  <a:pt x="12" y="45"/>
                                </a:lnTo>
                                <a:lnTo>
                                  <a:pt x="8" y="58"/>
                                </a:lnTo>
                                <a:lnTo>
                                  <a:pt x="8" y="63"/>
                                </a:lnTo>
                                <a:lnTo>
                                  <a:pt x="8" y="67"/>
                                </a:lnTo>
                                <a:lnTo>
                                  <a:pt x="8" y="76"/>
                                </a:lnTo>
                                <a:lnTo>
                                  <a:pt x="12" y="80"/>
                                </a:lnTo>
                                <a:lnTo>
                                  <a:pt x="20" y="80"/>
                                </a:lnTo>
                                <a:lnTo>
                                  <a:pt x="27" y="76"/>
                                </a:lnTo>
                                <a:lnTo>
                                  <a:pt x="31" y="72"/>
                                </a:lnTo>
                                <a:lnTo>
                                  <a:pt x="35" y="67"/>
                                </a:lnTo>
                                <a:lnTo>
                                  <a:pt x="39" y="63"/>
                                </a:lnTo>
                                <a:lnTo>
                                  <a:pt x="39" y="58"/>
                                </a:lnTo>
                                <a:lnTo>
                                  <a:pt x="35" y="58"/>
                                </a:lnTo>
                                <a:lnTo>
                                  <a:pt x="35" y="58"/>
                                </a:lnTo>
                                <a:lnTo>
                                  <a:pt x="35" y="63"/>
                                </a:lnTo>
                                <a:lnTo>
                                  <a:pt x="31" y="72"/>
                                </a:lnTo>
                                <a:lnTo>
                                  <a:pt x="24" y="76"/>
                                </a:lnTo>
                                <a:lnTo>
                                  <a:pt x="20" y="76"/>
                                </a:lnTo>
                                <a:lnTo>
                                  <a:pt x="16" y="76"/>
                                </a:lnTo>
                                <a:lnTo>
                                  <a:pt x="16" y="72"/>
                                </a:lnTo>
                                <a:lnTo>
                                  <a:pt x="16" y="67"/>
                                </a:lnTo>
                                <a:lnTo>
                                  <a:pt x="16" y="67"/>
                                </a:lnTo>
                                <a:lnTo>
                                  <a:pt x="24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10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402205" y="567055"/>
                            <a:ext cx="19050" cy="53340"/>
                          </a:xfrm>
                          <a:custGeom>
                            <a:avLst/>
                            <a:gdLst>
                              <a:gd name="T0" fmla="*/ 27 w 30"/>
                              <a:gd name="T1" fmla="*/ 4 h 84"/>
                              <a:gd name="T2" fmla="*/ 27 w 30"/>
                              <a:gd name="T3" fmla="*/ 4 h 84"/>
                              <a:gd name="T4" fmla="*/ 23 w 30"/>
                              <a:gd name="T5" fmla="*/ 0 h 84"/>
                              <a:gd name="T6" fmla="*/ 19 w 30"/>
                              <a:gd name="T7" fmla="*/ 4 h 84"/>
                              <a:gd name="T8" fmla="*/ 19 w 30"/>
                              <a:gd name="T9" fmla="*/ 9 h 84"/>
                              <a:gd name="T10" fmla="*/ 19 w 30"/>
                              <a:gd name="T11" fmla="*/ 9 h 84"/>
                              <a:gd name="T12" fmla="*/ 23 w 30"/>
                              <a:gd name="T13" fmla="*/ 13 h 84"/>
                              <a:gd name="T14" fmla="*/ 27 w 30"/>
                              <a:gd name="T15" fmla="*/ 9 h 84"/>
                              <a:gd name="T16" fmla="*/ 27 w 30"/>
                              <a:gd name="T17" fmla="*/ 4 h 84"/>
                              <a:gd name="T18" fmla="*/ 7 w 30"/>
                              <a:gd name="T19" fmla="*/ 67 h 84"/>
                              <a:gd name="T20" fmla="*/ 7 w 30"/>
                              <a:gd name="T21" fmla="*/ 71 h 84"/>
                              <a:gd name="T22" fmla="*/ 3 w 30"/>
                              <a:gd name="T23" fmla="*/ 76 h 84"/>
                              <a:gd name="T24" fmla="*/ 7 w 30"/>
                              <a:gd name="T25" fmla="*/ 80 h 84"/>
                              <a:gd name="T26" fmla="*/ 11 w 30"/>
                              <a:gd name="T27" fmla="*/ 84 h 84"/>
                              <a:gd name="T28" fmla="*/ 15 w 30"/>
                              <a:gd name="T29" fmla="*/ 84 h 84"/>
                              <a:gd name="T30" fmla="*/ 23 w 30"/>
                              <a:gd name="T31" fmla="*/ 84 h 84"/>
                              <a:gd name="T32" fmla="*/ 27 w 30"/>
                              <a:gd name="T33" fmla="*/ 80 h 84"/>
                              <a:gd name="T34" fmla="*/ 30 w 30"/>
                              <a:gd name="T35" fmla="*/ 71 h 84"/>
                              <a:gd name="T36" fmla="*/ 30 w 30"/>
                              <a:gd name="T37" fmla="*/ 67 h 84"/>
                              <a:gd name="T38" fmla="*/ 30 w 30"/>
                              <a:gd name="T39" fmla="*/ 67 h 84"/>
                              <a:gd name="T40" fmla="*/ 30 w 30"/>
                              <a:gd name="T41" fmla="*/ 62 h 84"/>
                              <a:gd name="T42" fmla="*/ 30 w 30"/>
                              <a:gd name="T43" fmla="*/ 62 h 84"/>
                              <a:gd name="T44" fmla="*/ 27 w 30"/>
                              <a:gd name="T45" fmla="*/ 62 h 84"/>
                              <a:gd name="T46" fmla="*/ 27 w 30"/>
                              <a:gd name="T47" fmla="*/ 67 h 84"/>
                              <a:gd name="T48" fmla="*/ 23 w 30"/>
                              <a:gd name="T49" fmla="*/ 76 h 84"/>
                              <a:gd name="T50" fmla="*/ 19 w 30"/>
                              <a:gd name="T51" fmla="*/ 80 h 84"/>
                              <a:gd name="T52" fmla="*/ 15 w 30"/>
                              <a:gd name="T53" fmla="*/ 80 h 84"/>
                              <a:gd name="T54" fmla="*/ 15 w 30"/>
                              <a:gd name="T55" fmla="*/ 80 h 84"/>
                              <a:gd name="T56" fmla="*/ 11 w 30"/>
                              <a:gd name="T57" fmla="*/ 76 h 84"/>
                              <a:gd name="T58" fmla="*/ 15 w 30"/>
                              <a:gd name="T59" fmla="*/ 71 h 84"/>
                              <a:gd name="T60" fmla="*/ 15 w 30"/>
                              <a:gd name="T61" fmla="*/ 67 h 84"/>
                              <a:gd name="T62" fmla="*/ 15 w 30"/>
                              <a:gd name="T63" fmla="*/ 62 h 84"/>
                              <a:gd name="T64" fmla="*/ 19 w 30"/>
                              <a:gd name="T65" fmla="*/ 58 h 84"/>
                              <a:gd name="T66" fmla="*/ 19 w 30"/>
                              <a:gd name="T67" fmla="*/ 53 h 84"/>
                              <a:gd name="T68" fmla="*/ 23 w 30"/>
                              <a:gd name="T69" fmla="*/ 49 h 84"/>
                              <a:gd name="T70" fmla="*/ 23 w 30"/>
                              <a:gd name="T71" fmla="*/ 44 h 84"/>
                              <a:gd name="T72" fmla="*/ 23 w 30"/>
                              <a:gd name="T73" fmla="*/ 44 h 84"/>
                              <a:gd name="T74" fmla="*/ 23 w 30"/>
                              <a:gd name="T75" fmla="*/ 40 h 84"/>
                              <a:gd name="T76" fmla="*/ 23 w 30"/>
                              <a:gd name="T77" fmla="*/ 40 h 84"/>
                              <a:gd name="T78" fmla="*/ 23 w 30"/>
                              <a:gd name="T79" fmla="*/ 35 h 84"/>
                              <a:gd name="T80" fmla="*/ 19 w 30"/>
                              <a:gd name="T81" fmla="*/ 31 h 84"/>
                              <a:gd name="T82" fmla="*/ 15 w 30"/>
                              <a:gd name="T83" fmla="*/ 26 h 84"/>
                              <a:gd name="T84" fmla="*/ 7 w 30"/>
                              <a:gd name="T85" fmla="*/ 31 h 84"/>
                              <a:gd name="T86" fmla="*/ 3 w 30"/>
                              <a:gd name="T87" fmla="*/ 35 h 84"/>
                              <a:gd name="T88" fmla="*/ 0 w 30"/>
                              <a:gd name="T89" fmla="*/ 44 h 84"/>
                              <a:gd name="T90" fmla="*/ 0 w 30"/>
                              <a:gd name="T91" fmla="*/ 49 h 84"/>
                              <a:gd name="T92" fmla="*/ 0 w 30"/>
                              <a:gd name="T93" fmla="*/ 49 h 84"/>
                              <a:gd name="T94" fmla="*/ 0 w 30"/>
                              <a:gd name="T95" fmla="*/ 49 h 84"/>
                              <a:gd name="T96" fmla="*/ 3 w 30"/>
                              <a:gd name="T97" fmla="*/ 49 h 84"/>
                              <a:gd name="T98" fmla="*/ 3 w 30"/>
                              <a:gd name="T99" fmla="*/ 49 h 84"/>
                              <a:gd name="T100" fmla="*/ 7 w 30"/>
                              <a:gd name="T101" fmla="*/ 40 h 84"/>
                              <a:gd name="T102" fmla="*/ 11 w 30"/>
                              <a:gd name="T103" fmla="*/ 35 h 84"/>
                              <a:gd name="T104" fmla="*/ 15 w 30"/>
                              <a:gd name="T105" fmla="*/ 31 h 84"/>
                              <a:gd name="T106" fmla="*/ 15 w 30"/>
                              <a:gd name="T107" fmla="*/ 31 h 84"/>
                              <a:gd name="T108" fmla="*/ 15 w 30"/>
                              <a:gd name="T109" fmla="*/ 35 h 84"/>
                              <a:gd name="T110" fmla="*/ 15 w 30"/>
                              <a:gd name="T111" fmla="*/ 40 h 84"/>
                              <a:gd name="T112" fmla="*/ 15 w 30"/>
                              <a:gd name="T113" fmla="*/ 44 h 84"/>
                              <a:gd name="T114" fmla="*/ 11 w 30"/>
                              <a:gd name="T115" fmla="*/ 49 h 84"/>
                              <a:gd name="T116" fmla="*/ 7 w 30"/>
                              <a:gd name="T117" fmla="*/ 67 h 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30" h="84">
                                <a:moveTo>
                                  <a:pt x="27" y="4"/>
                                </a:moveTo>
                                <a:lnTo>
                                  <a:pt x="27" y="4"/>
                                </a:lnTo>
                                <a:lnTo>
                                  <a:pt x="23" y="0"/>
                                </a:lnTo>
                                <a:lnTo>
                                  <a:pt x="19" y="4"/>
                                </a:lnTo>
                                <a:lnTo>
                                  <a:pt x="19" y="9"/>
                                </a:lnTo>
                                <a:lnTo>
                                  <a:pt x="19" y="9"/>
                                </a:lnTo>
                                <a:lnTo>
                                  <a:pt x="23" y="13"/>
                                </a:lnTo>
                                <a:lnTo>
                                  <a:pt x="27" y="9"/>
                                </a:lnTo>
                                <a:lnTo>
                                  <a:pt x="27" y="4"/>
                                </a:lnTo>
                                <a:close/>
                                <a:moveTo>
                                  <a:pt x="7" y="67"/>
                                </a:moveTo>
                                <a:lnTo>
                                  <a:pt x="7" y="71"/>
                                </a:lnTo>
                                <a:lnTo>
                                  <a:pt x="3" y="76"/>
                                </a:lnTo>
                                <a:lnTo>
                                  <a:pt x="7" y="80"/>
                                </a:lnTo>
                                <a:lnTo>
                                  <a:pt x="11" y="84"/>
                                </a:lnTo>
                                <a:lnTo>
                                  <a:pt x="15" y="84"/>
                                </a:lnTo>
                                <a:lnTo>
                                  <a:pt x="23" y="84"/>
                                </a:lnTo>
                                <a:lnTo>
                                  <a:pt x="27" y="80"/>
                                </a:lnTo>
                                <a:lnTo>
                                  <a:pt x="30" y="71"/>
                                </a:lnTo>
                                <a:lnTo>
                                  <a:pt x="30" y="67"/>
                                </a:lnTo>
                                <a:lnTo>
                                  <a:pt x="30" y="67"/>
                                </a:lnTo>
                                <a:lnTo>
                                  <a:pt x="30" y="62"/>
                                </a:lnTo>
                                <a:lnTo>
                                  <a:pt x="30" y="62"/>
                                </a:lnTo>
                                <a:lnTo>
                                  <a:pt x="27" y="62"/>
                                </a:lnTo>
                                <a:lnTo>
                                  <a:pt x="27" y="67"/>
                                </a:lnTo>
                                <a:lnTo>
                                  <a:pt x="23" y="76"/>
                                </a:lnTo>
                                <a:lnTo>
                                  <a:pt x="19" y="80"/>
                                </a:lnTo>
                                <a:lnTo>
                                  <a:pt x="15" y="80"/>
                                </a:lnTo>
                                <a:lnTo>
                                  <a:pt x="15" y="80"/>
                                </a:lnTo>
                                <a:lnTo>
                                  <a:pt x="11" y="76"/>
                                </a:lnTo>
                                <a:lnTo>
                                  <a:pt x="15" y="71"/>
                                </a:lnTo>
                                <a:lnTo>
                                  <a:pt x="15" y="67"/>
                                </a:lnTo>
                                <a:lnTo>
                                  <a:pt x="15" y="62"/>
                                </a:lnTo>
                                <a:lnTo>
                                  <a:pt x="19" y="58"/>
                                </a:lnTo>
                                <a:lnTo>
                                  <a:pt x="19" y="53"/>
                                </a:lnTo>
                                <a:lnTo>
                                  <a:pt x="23" y="49"/>
                                </a:lnTo>
                                <a:lnTo>
                                  <a:pt x="23" y="44"/>
                                </a:lnTo>
                                <a:lnTo>
                                  <a:pt x="23" y="44"/>
                                </a:lnTo>
                                <a:lnTo>
                                  <a:pt x="23" y="40"/>
                                </a:lnTo>
                                <a:lnTo>
                                  <a:pt x="23" y="40"/>
                                </a:lnTo>
                                <a:lnTo>
                                  <a:pt x="23" y="35"/>
                                </a:lnTo>
                                <a:lnTo>
                                  <a:pt x="19" y="31"/>
                                </a:lnTo>
                                <a:lnTo>
                                  <a:pt x="15" y="26"/>
                                </a:lnTo>
                                <a:lnTo>
                                  <a:pt x="7" y="31"/>
                                </a:lnTo>
                                <a:lnTo>
                                  <a:pt x="3" y="35"/>
                                </a:lnTo>
                                <a:lnTo>
                                  <a:pt x="0" y="44"/>
                                </a:lnTo>
                                <a:lnTo>
                                  <a:pt x="0" y="49"/>
                                </a:lnTo>
                                <a:lnTo>
                                  <a:pt x="0" y="49"/>
                                </a:lnTo>
                                <a:lnTo>
                                  <a:pt x="0" y="49"/>
                                </a:lnTo>
                                <a:lnTo>
                                  <a:pt x="3" y="49"/>
                                </a:lnTo>
                                <a:lnTo>
                                  <a:pt x="3" y="49"/>
                                </a:lnTo>
                                <a:lnTo>
                                  <a:pt x="7" y="40"/>
                                </a:lnTo>
                                <a:lnTo>
                                  <a:pt x="11" y="35"/>
                                </a:lnTo>
                                <a:lnTo>
                                  <a:pt x="15" y="31"/>
                                </a:lnTo>
                                <a:lnTo>
                                  <a:pt x="15" y="31"/>
                                </a:lnTo>
                                <a:lnTo>
                                  <a:pt x="15" y="35"/>
                                </a:lnTo>
                                <a:lnTo>
                                  <a:pt x="15" y="40"/>
                                </a:lnTo>
                                <a:lnTo>
                                  <a:pt x="15" y="44"/>
                                </a:lnTo>
                                <a:lnTo>
                                  <a:pt x="11" y="49"/>
                                </a:lnTo>
                                <a:lnTo>
                                  <a:pt x="7" y="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Freeform 10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428875" y="583565"/>
                            <a:ext cx="41910" cy="36830"/>
                          </a:xfrm>
                          <a:custGeom>
                            <a:avLst/>
                            <a:gdLst>
                              <a:gd name="T0" fmla="*/ 8 w 66"/>
                              <a:gd name="T1" fmla="*/ 54 h 58"/>
                              <a:gd name="T2" fmla="*/ 8 w 66"/>
                              <a:gd name="T3" fmla="*/ 58 h 58"/>
                              <a:gd name="T4" fmla="*/ 12 w 66"/>
                              <a:gd name="T5" fmla="*/ 58 h 58"/>
                              <a:gd name="T6" fmla="*/ 15 w 66"/>
                              <a:gd name="T7" fmla="*/ 54 h 58"/>
                              <a:gd name="T8" fmla="*/ 19 w 66"/>
                              <a:gd name="T9" fmla="*/ 41 h 58"/>
                              <a:gd name="T10" fmla="*/ 19 w 66"/>
                              <a:gd name="T11" fmla="*/ 32 h 58"/>
                              <a:gd name="T12" fmla="*/ 23 w 66"/>
                              <a:gd name="T13" fmla="*/ 23 h 58"/>
                              <a:gd name="T14" fmla="*/ 27 w 66"/>
                              <a:gd name="T15" fmla="*/ 18 h 58"/>
                              <a:gd name="T16" fmla="*/ 35 w 66"/>
                              <a:gd name="T17" fmla="*/ 9 h 58"/>
                              <a:gd name="T18" fmla="*/ 46 w 66"/>
                              <a:gd name="T19" fmla="*/ 5 h 58"/>
                              <a:gd name="T20" fmla="*/ 46 w 66"/>
                              <a:gd name="T21" fmla="*/ 14 h 58"/>
                              <a:gd name="T22" fmla="*/ 46 w 66"/>
                              <a:gd name="T23" fmla="*/ 23 h 58"/>
                              <a:gd name="T24" fmla="*/ 42 w 66"/>
                              <a:gd name="T25" fmla="*/ 41 h 58"/>
                              <a:gd name="T26" fmla="*/ 39 w 66"/>
                              <a:gd name="T27" fmla="*/ 50 h 58"/>
                              <a:gd name="T28" fmla="*/ 46 w 66"/>
                              <a:gd name="T29" fmla="*/ 58 h 58"/>
                              <a:gd name="T30" fmla="*/ 54 w 66"/>
                              <a:gd name="T31" fmla="*/ 58 h 58"/>
                              <a:gd name="T32" fmla="*/ 62 w 66"/>
                              <a:gd name="T33" fmla="*/ 45 h 58"/>
                              <a:gd name="T34" fmla="*/ 66 w 66"/>
                              <a:gd name="T35" fmla="*/ 41 h 58"/>
                              <a:gd name="T36" fmla="*/ 66 w 66"/>
                              <a:gd name="T37" fmla="*/ 36 h 58"/>
                              <a:gd name="T38" fmla="*/ 62 w 66"/>
                              <a:gd name="T39" fmla="*/ 41 h 58"/>
                              <a:gd name="T40" fmla="*/ 54 w 66"/>
                              <a:gd name="T41" fmla="*/ 54 h 58"/>
                              <a:gd name="T42" fmla="*/ 46 w 66"/>
                              <a:gd name="T43" fmla="*/ 54 h 58"/>
                              <a:gd name="T44" fmla="*/ 46 w 66"/>
                              <a:gd name="T45" fmla="*/ 45 h 58"/>
                              <a:gd name="T46" fmla="*/ 54 w 66"/>
                              <a:gd name="T47" fmla="*/ 36 h 58"/>
                              <a:gd name="T48" fmla="*/ 54 w 66"/>
                              <a:gd name="T49" fmla="*/ 18 h 58"/>
                              <a:gd name="T50" fmla="*/ 50 w 66"/>
                              <a:gd name="T51" fmla="*/ 5 h 58"/>
                              <a:gd name="T52" fmla="*/ 42 w 66"/>
                              <a:gd name="T53" fmla="*/ 0 h 58"/>
                              <a:gd name="T54" fmla="*/ 27 w 66"/>
                              <a:gd name="T55" fmla="*/ 9 h 58"/>
                              <a:gd name="T56" fmla="*/ 23 w 66"/>
                              <a:gd name="T57" fmla="*/ 5 h 58"/>
                              <a:gd name="T58" fmla="*/ 12 w 66"/>
                              <a:gd name="T59" fmla="*/ 0 h 58"/>
                              <a:gd name="T60" fmla="*/ 4 w 66"/>
                              <a:gd name="T61" fmla="*/ 5 h 58"/>
                              <a:gd name="T62" fmla="*/ 0 w 66"/>
                              <a:gd name="T63" fmla="*/ 14 h 58"/>
                              <a:gd name="T64" fmla="*/ 0 w 66"/>
                              <a:gd name="T65" fmla="*/ 23 h 58"/>
                              <a:gd name="T66" fmla="*/ 0 w 66"/>
                              <a:gd name="T67" fmla="*/ 23 h 58"/>
                              <a:gd name="T68" fmla="*/ 4 w 66"/>
                              <a:gd name="T69" fmla="*/ 18 h 58"/>
                              <a:gd name="T70" fmla="*/ 8 w 66"/>
                              <a:gd name="T71" fmla="*/ 9 h 58"/>
                              <a:gd name="T72" fmla="*/ 15 w 66"/>
                              <a:gd name="T73" fmla="*/ 9 h 58"/>
                              <a:gd name="T74" fmla="*/ 15 w 66"/>
                              <a:gd name="T75" fmla="*/ 18 h 58"/>
                              <a:gd name="T76" fmla="*/ 12 w 66"/>
                              <a:gd name="T77" fmla="*/ 27 h 58"/>
                              <a:gd name="T78" fmla="*/ 8 w 66"/>
                              <a:gd name="T79" fmla="*/ 50 h 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66" h="58">
                                <a:moveTo>
                                  <a:pt x="8" y="50"/>
                                </a:moveTo>
                                <a:lnTo>
                                  <a:pt x="8" y="54"/>
                                </a:lnTo>
                                <a:lnTo>
                                  <a:pt x="8" y="54"/>
                                </a:lnTo>
                                <a:lnTo>
                                  <a:pt x="8" y="58"/>
                                </a:lnTo>
                                <a:lnTo>
                                  <a:pt x="12" y="58"/>
                                </a:lnTo>
                                <a:lnTo>
                                  <a:pt x="12" y="58"/>
                                </a:lnTo>
                                <a:lnTo>
                                  <a:pt x="15" y="54"/>
                                </a:lnTo>
                                <a:lnTo>
                                  <a:pt x="15" y="54"/>
                                </a:lnTo>
                                <a:lnTo>
                                  <a:pt x="15" y="50"/>
                                </a:lnTo>
                                <a:lnTo>
                                  <a:pt x="19" y="41"/>
                                </a:lnTo>
                                <a:lnTo>
                                  <a:pt x="19" y="36"/>
                                </a:lnTo>
                                <a:lnTo>
                                  <a:pt x="19" y="32"/>
                                </a:lnTo>
                                <a:lnTo>
                                  <a:pt x="19" y="27"/>
                                </a:lnTo>
                                <a:lnTo>
                                  <a:pt x="23" y="23"/>
                                </a:lnTo>
                                <a:lnTo>
                                  <a:pt x="23" y="23"/>
                                </a:lnTo>
                                <a:lnTo>
                                  <a:pt x="27" y="18"/>
                                </a:lnTo>
                                <a:lnTo>
                                  <a:pt x="31" y="14"/>
                                </a:lnTo>
                                <a:lnTo>
                                  <a:pt x="35" y="9"/>
                                </a:lnTo>
                                <a:lnTo>
                                  <a:pt x="42" y="5"/>
                                </a:lnTo>
                                <a:lnTo>
                                  <a:pt x="46" y="5"/>
                                </a:lnTo>
                                <a:lnTo>
                                  <a:pt x="46" y="9"/>
                                </a:lnTo>
                                <a:lnTo>
                                  <a:pt x="46" y="14"/>
                                </a:lnTo>
                                <a:lnTo>
                                  <a:pt x="46" y="14"/>
                                </a:lnTo>
                                <a:lnTo>
                                  <a:pt x="46" y="23"/>
                                </a:lnTo>
                                <a:lnTo>
                                  <a:pt x="42" y="32"/>
                                </a:lnTo>
                                <a:lnTo>
                                  <a:pt x="42" y="41"/>
                                </a:lnTo>
                                <a:lnTo>
                                  <a:pt x="39" y="45"/>
                                </a:lnTo>
                                <a:lnTo>
                                  <a:pt x="39" y="50"/>
                                </a:lnTo>
                                <a:lnTo>
                                  <a:pt x="42" y="54"/>
                                </a:lnTo>
                                <a:lnTo>
                                  <a:pt x="46" y="58"/>
                                </a:lnTo>
                                <a:lnTo>
                                  <a:pt x="50" y="58"/>
                                </a:lnTo>
                                <a:lnTo>
                                  <a:pt x="54" y="58"/>
                                </a:lnTo>
                                <a:lnTo>
                                  <a:pt x="62" y="54"/>
                                </a:lnTo>
                                <a:lnTo>
                                  <a:pt x="62" y="45"/>
                                </a:lnTo>
                                <a:lnTo>
                                  <a:pt x="66" y="41"/>
                                </a:lnTo>
                                <a:lnTo>
                                  <a:pt x="66" y="41"/>
                                </a:lnTo>
                                <a:lnTo>
                                  <a:pt x="66" y="36"/>
                                </a:lnTo>
                                <a:lnTo>
                                  <a:pt x="66" y="36"/>
                                </a:lnTo>
                                <a:lnTo>
                                  <a:pt x="62" y="36"/>
                                </a:lnTo>
                                <a:lnTo>
                                  <a:pt x="62" y="41"/>
                                </a:lnTo>
                                <a:lnTo>
                                  <a:pt x="58" y="50"/>
                                </a:lnTo>
                                <a:lnTo>
                                  <a:pt x="54" y="54"/>
                                </a:lnTo>
                                <a:lnTo>
                                  <a:pt x="50" y="54"/>
                                </a:lnTo>
                                <a:lnTo>
                                  <a:pt x="46" y="54"/>
                                </a:lnTo>
                                <a:lnTo>
                                  <a:pt x="46" y="50"/>
                                </a:lnTo>
                                <a:lnTo>
                                  <a:pt x="46" y="45"/>
                                </a:lnTo>
                                <a:lnTo>
                                  <a:pt x="50" y="41"/>
                                </a:lnTo>
                                <a:lnTo>
                                  <a:pt x="54" y="36"/>
                                </a:lnTo>
                                <a:lnTo>
                                  <a:pt x="54" y="23"/>
                                </a:lnTo>
                                <a:lnTo>
                                  <a:pt x="54" y="18"/>
                                </a:lnTo>
                                <a:lnTo>
                                  <a:pt x="54" y="9"/>
                                </a:lnTo>
                                <a:lnTo>
                                  <a:pt x="50" y="5"/>
                                </a:lnTo>
                                <a:lnTo>
                                  <a:pt x="46" y="5"/>
                                </a:lnTo>
                                <a:lnTo>
                                  <a:pt x="42" y="0"/>
                                </a:lnTo>
                                <a:lnTo>
                                  <a:pt x="35" y="5"/>
                                </a:lnTo>
                                <a:lnTo>
                                  <a:pt x="27" y="9"/>
                                </a:lnTo>
                                <a:lnTo>
                                  <a:pt x="23" y="14"/>
                                </a:lnTo>
                                <a:lnTo>
                                  <a:pt x="23" y="5"/>
                                </a:lnTo>
                                <a:lnTo>
                                  <a:pt x="15" y="5"/>
                                </a:lnTo>
                                <a:lnTo>
                                  <a:pt x="12" y="0"/>
                                </a:lnTo>
                                <a:lnTo>
                                  <a:pt x="8" y="5"/>
                                </a:lnTo>
                                <a:lnTo>
                                  <a:pt x="4" y="5"/>
                                </a:lnTo>
                                <a:lnTo>
                                  <a:pt x="4" y="9"/>
                                </a:lnTo>
                                <a:lnTo>
                                  <a:pt x="0" y="14"/>
                                </a:lnTo>
                                <a:lnTo>
                                  <a:pt x="0" y="18"/>
                                </a:lnTo>
                                <a:lnTo>
                                  <a:pt x="0" y="23"/>
                                </a:lnTo>
                                <a:lnTo>
                                  <a:pt x="0" y="23"/>
                                </a:lnTo>
                                <a:lnTo>
                                  <a:pt x="0" y="23"/>
                                </a:lnTo>
                                <a:lnTo>
                                  <a:pt x="4" y="23"/>
                                </a:lnTo>
                                <a:lnTo>
                                  <a:pt x="4" y="18"/>
                                </a:lnTo>
                                <a:lnTo>
                                  <a:pt x="8" y="14"/>
                                </a:lnTo>
                                <a:lnTo>
                                  <a:pt x="8" y="9"/>
                                </a:lnTo>
                                <a:lnTo>
                                  <a:pt x="12" y="5"/>
                                </a:lnTo>
                                <a:lnTo>
                                  <a:pt x="15" y="9"/>
                                </a:lnTo>
                                <a:lnTo>
                                  <a:pt x="15" y="14"/>
                                </a:lnTo>
                                <a:lnTo>
                                  <a:pt x="15" y="18"/>
                                </a:lnTo>
                                <a:lnTo>
                                  <a:pt x="15" y="23"/>
                                </a:lnTo>
                                <a:lnTo>
                                  <a:pt x="12" y="27"/>
                                </a:lnTo>
                                <a:lnTo>
                                  <a:pt x="12" y="32"/>
                                </a:lnTo>
                                <a:lnTo>
                                  <a:pt x="8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Freeform 10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477770" y="583565"/>
                            <a:ext cx="31750" cy="51435"/>
                          </a:xfrm>
                          <a:custGeom>
                            <a:avLst/>
                            <a:gdLst>
                              <a:gd name="T0" fmla="*/ 50 w 50"/>
                              <a:gd name="T1" fmla="*/ 9 h 81"/>
                              <a:gd name="T2" fmla="*/ 50 w 50"/>
                              <a:gd name="T3" fmla="*/ 5 h 81"/>
                              <a:gd name="T4" fmla="*/ 46 w 50"/>
                              <a:gd name="T5" fmla="*/ 5 h 81"/>
                              <a:gd name="T6" fmla="*/ 39 w 50"/>
                              <a:gd name="T7" fmla="*/ 5 h 81"/>
                              <a:gd name="T8" fmla="*/ 31 w 50"/>
                              <a:gd name="T9" fmla="*/ 0 h 81"/>
                              <a:gd name="T10" fmla="*/ 12 w 50"/>
                              <a:gd name="T11" fmla="*/ 14 h 81"/>
                              <a:gd name="T12" fmla="*/ 4 w 50"/>
                              <a:gd name="T13" fmla="*/ 36 h 81"/>
                              <a:gd name="T14" fmla="*/ 8 w 50"/>
                              <a:gd name="T15" fmla="*/ 54 h 81"/>
                              <a:gd name="T16" fmla="*/ 19 w 50"/>
                              <a:gd name="T17" fmla="*/ 58 h 81"/>
                              <a:gd name="T18" fmla="*/ 35 w 50"/>
                              <a:gd name="T19" fmla="*/ 50 h 81"/>
                              <a:gd name="T20" fmla="*/ 31 w 50"/>
                              <a:gd name="T21" fmla="*/ 54 h 81"/>
                              <a:gd name="T22" fmla="*/ 31 w 50"/>
                              <a:gd name="T23" fmla="*/ 63 h 81"/>
                              <a:gd name="T24" fmla="*/ 27 w 50"/>
                              <a:gd name="T25" fmla="*/ 76 h 81"/>
                              <a:gd name="T26" fmla="*/ 12 w 50"/>
                              <a:gd name="T27" fmla="*/ 81 h 81"/>
                              <a:gd name="T28" fmla="*/ 4 w 50"/>
                              <a:gd name="T29" fmla="*/ 76 h 81"/>
                              <a:gd name="T30" fmla="*/ 8 w 50"/>
                              <a:gd name="T31" fmla="*/ 72 h 81"/>
                              <a:gd name="T32" fmla="*/ 4 w 50"/>
                              <a:gd name="T33" fmla="*/ 67 h 81"/>
                              <a:gd name="T34" fmla="*/ 0 w 50"/>
                              <a:gd name="T35" fmla="*/ 76 h 81"/>
                              <a:gd name="T36" fmla="*/ 4 w 50"/>
                              <a:gd name="T37" fmla="*/ 81 h 81"/>
                              <a:gd name="T38" fmla="*/ 15 w 50"/>
                              <a:gd name="T39" fmla="*/ 81 h 81"/>
                              <a:gd name="T40" fmla="*/ 31 w 50"/>
                              <a:gd name="T41" fmla="*/ 76 h 81"/>
                              <a:gd name="T42" fmla="*/ 39 w 50"/>
                              <a:gd name="T43" fmla="*/ 67 h 81"/>
                              <a:gd name="T44" fmla="*/ 35 w 50"/>
                              <a:gd name="T45" fmla="*/ 41 h 81"/>
                              <a:gd name="T46" fmla="*/ 35 w 50"/>
                              <a:gd name="T47" fmla="*/ 45 h 81"/>
                              <a:gd name="T48" fmla="*/ 19 w 50"/>
                              <a:gd name="T49" fmla="*/ 54 h 81"/>
                              <a:gd name="T50" fmla="*/ 15 w 50"/>
                              <a:gd name="T51" fmla="*/ 50 h 81"/>
                              <a:gd name="T52" fmla="*/ 12 w 50"/>
                              <a:gd name="T53" fmla="*/ 36 h 81"/>
                              <a:gd name="T54" fmla="*/ 19 w 50"/>
                              <a:gd name="T55" fmla="*/ 18 h 81"/>
                              <a:gd name="T56" fmla="*/ 27 w 50"/>
                              <a:gd name="T57" fmla="*/ 5 h 81"/>
                              <a:gd name="T58" fmla="*/ 35 w 50"/>
                              <a:gd name="T59" fmla="*/ 9 h 81"/>
                              <a:gd name="T60" fmla="*/ 42 w 50"/>
                              <a:gd name="T61" fmla="*/ 14 h 81"/>
                              <a:gd name="T62" fmla="*/ 42 w 50"/>
                              <a:gd name="T63" fmla="*/ 18 h 81"/>
                              <a:gd name="T64" fmla="*/ 35 w 50"/>
                              <a:gd name="T65" fmla="*/ 41 h 8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50" h="81">
                                <a:moveTo>
                                  <a:pt x="50" y="9"/>
                                </a:moveTo>
                                <a:lnTo>
                                  <a:pt x="50" y="9"/>
                                </a:lnTo>
                                <a:lnTo>
                                  <a:pt x="50" y="9"/>
                                </a:lnTo>
                                <a:lnTo>
                                  <a:pt x="50" y="5"/>
                                </a:lnTo>
                                <a:lnTo>
                                  <a:pt x="46" y="5"/>
                                </a:lnTo>
                                <a:lnTo>
                                  <a:pt x="46" y="5"/>
                                </a:lnTo>
                                <a:lnTo>
                                  <a:pt x="42" y="9"/>
                                </a:lnTo>
                                <a:lnTo>
                                  <a:pt x="39" y="5"/>
                                </a:lnTo>
                                <a:lnTo>
                                  <a:pt x="35" y="5"/>
                                </a:lnTo>
                                <a:lnTo>
                                  <a:pt x="31" y="0"/>
                                </a:lnTo>
                                <a:lnTo>
                                  <a:pt x="23" y="5"/>
                                </a:lnTo>
                                <a:lnTo>
                                  <a:pt x="12" y="14"/>
                                </a:lnTo>
                                <a:lnTo>
                                  <a:pt x="8" y="23"/>
                                </a:lnTo>
                                <a:lnTo>
                                  <a:pt x="4" y="36"/>
                                </a:lnTo>
                                <a:lnTo>
                                  <a:pt x="4" y="45"/>
                                </a:lnTo>
                                <a:lnTo>
                                  <a:pt x="8" y="54"/>
                                </a:lnTo>
                                <a:lnTo>
                                  <a:pt x="15" y="54"/>
                                </a:lnTo>
                                <a:lnTo>
                                  <a:pt x="19" y="58"/>
                                </a:lnTo>
                                <a:lnTo>
                                  <a:pt x="27" y="54"/>
                                </a:lnTo>
                                <a:lnTo>
                                  <a:pt x="35" y="50"/>
                                </a:lnTo>
                                <a:lnTo>
                                  <a:pt x="35" y="54"/>
                                </a:lnTo>
                                <a:lnTo>
                                  <a:pt x="31" y="54"/>
                                </a:lnTo>
                                <a:lnTo>
                                  <a:pt x="31" y="58"/>
                                </a:lnTo>
                                <a:lnTo>
                                  <a:pt x="31" y="63"/>
                                </a:lnTo>
                                <a:lnTo>
                                  <a:pt x="31" y="67"/>
                                </a:lnTo>
                                <a:lnTo>
                                  <a:pt x="27" y="76"/>
                                </a:lnTo>
                                <a:lnTo>
                                  <a:pt x="19" y="81"/>
                                </a:lnTo>
                                <a:lnTo>
                                  <a:pt x="12" y="81"/>
                                </a:lnTo>
                                <a:lnTo>
                                  <a:pt x="8" y="81"/>
                                </a:lnTo>
                                <a:lnTo>
                                  <a:pt x="4" y="76"/>
                                </a:lnTo>
                                <a:lnTo>
                                  <a:pt x="8" y="76"/>
                                </a:lnTo>
                                <a:lnTo>
                                  <a:pt x="8" y="72"/>
                                </a:lnTo>
                                <a:lnTo>
                                  <a:pt x="8" y="67"/>
                                </a:lnTo>
                                <a:lnTo>
                                  <a:pt x="4" y="67"/>
                                </a:lnTo>
                                <a:lnTo>
                                  <a:pt x="0" y="67"/>
                                </a:lnTo>
                                <a:lnTo>
                                  <a:pt x="0" y="76"/>
                                </a:lnTo>
                                <a:lnTo>
                                  <a:pt x="0" y="81"/>
                                </a:lnTo>
                                <a:lnTo>
                                  <a:pt x="4" y="81"/>
                                </a:lnTo>
                                <a:lnTo>
                                  <a:pt x="8" y="81"/>
                                </a:lnTo>
                                <a:lnTo>
                                  <a:pt x="15" y="81"/>
                                </a:lnTo>
                                <a:lnTo>
                                  <a:pt x="23" y="81"/>
                                </a:lnTo>
                                <a:lnTo>
                                  <a:pt x="31" y="76"/>
                                </a:lnTo>
                                <a:lnTo>
                                  <a:pt x="39" y="72"/>
                                </a:lnTo>
                                <a:lnTo>
                                  <a:pt x="39" y="67"/>
                                </a:lnTo>
                                <a:lnTo>
                                  <a:pt x="50" y="9"/>
                                </a:lnTo>
                                <a:close/>
                                <a:moveTo>
                                  <a:pt x="35" y="41"/>
                                </a:moveTo>
                                <a:lnTo>
                                  <a:pt x="35" y="41"/>
                                </a:lnTo>
                                <a:lnTo>
                                  <a:pt x="35" y="45"/>
                                </a:lnTo>
                                <a:lnTo>
                                  <a:pt x="27" y="50"/>
                                </a:lnTo>
                                <a:lnTo>
                                  <a:pt x="19" y="54"/>
                                </a:lnTo>
                                <a:lnTo>
                                  <a:pt x="15" y="54"/>
                                </a:lnTo>
                                <a:lnTo>
                                  <a:pt x="15" y="50"/>
                                </a:lnTo>
                                <a:lnTo>
                                  <a:pt x="12" y="41"/>
                                </a:lnTo>
                                <a:lnTo>
                                  <a:pt x="12" y="36"/>
                                </a:lnTo>
                                <a:lnTo>
                                  <a:pt x="15" y="23"/>
                                </a:lnTo>
                                <a:lnTo>
                                  <a:pt x="19" y="18"/>
                                </a:lnTo>
                                <a:lnTo>
                                  <a:pt x="23" y="9"/>
                                </a:lnTo>
                                <a:lnTo>
                                  <a:pt x="27" y="5"/>
                                </a:lnTo>
                                <a:lnTo>
                                  <a:pt x="31" y="5"/>
                                </a:lnTo>
                                <a:lnTo>
                                  <a:pt x="35" y="9"/>
                                </a:lnTo>
                                <a:lnTo>
                                  <a:pt x="39" y="9"/>
                                </a:lnTo>
                                <a:lnTo>
                                  <a:pt x="42" y="14"/>
                                </a:lnTo>
                                <a:lnTo>
                                  <a:pt x="42" y="18"/>
                                </a:lnTo>
                                <a:lnTo>
                                  <a:pt x="42" y="18"/>
                                </a:lnTo>
                                <a:lnTo>
                                  <a:pt x="42" y="18"/>
                                </a:lnTo>
                                <a:lnTo>
                                  <a:pt x="35" y="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10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529205" y="575310"/>
                            <a:ext cx="22225" cy="113665"/>
                          </a:xfrm>
                          <a:custGeom>
                            <a:avLst/>
                            <a:gdLst>
                              <a:gd name="T0" fmla="*/ 35 w 35"/>
                              <a:gd name="T1" fmla="*/ 179 h 179"/>
                              <a:gd name="T2" fmla="*/ 35 w 35"/>
                              <a:gd name="T3" fmla="*/ 174 h 179"/>
                              <a:gd name="T4" fmla="*/ 31 w 35"/>
                              <a:gd name="T5" fmla="*/ 174 h 179"/>
                              <a:gd name="T6" fmla="*/ 19 w 35"/>
                              <a:gd name="T7" fmla="*/ 147 h 179"/>
                              <a:gd name="T8" fmla="*/ 12 w 35"/>
                              <a:gd name="T9" fmla="*/ 121 h 179"/>
                              <a:gd name="T10" fmla="*/ 8 w 35"/>
                              <a:gd name="T11" fmla="*/ 89 h 179"/>
                              <a:gd name="T12" fmla="*/ 12 w 35"/>
                              <a:gd name="T13" fmla="*/ 58 h 179"/>
                              <a:gd name="T14" fmla="*/ 19 w 35"/>
                              <a:gd name="T15" fmla="*/ 31 h 179"/>
                              <a:gd name="T16" fmla="*/ 35 w 35"/>
                              <a:gd name="T17" fmla="*/ 5 h 179"/>
                              <a:gd name="T18" fmla="*/ 35 w 35"/>
                              <a:gd name="T19" fmla="*/ 5 h 179"/>
                              <a:gd name="T20" fmla="*/ 35 w 35"/>
                              <a:gd name="T21" fmla="*/ 5 h 179"/>
                              <a:gd name="T22" fmla="*/ 35 w 35"/>
                              <a:gd name="T23" fmla="*/ 0 h 179"/>
                              <a:gd name="T24" fmla="*/ 35 w 35"/>
                              <a:gd name="T25" fmla="*/ 0 h 179"/>
                              <a:gd name="T26" fmla="*/ 31 w 35"/>
                              <a:gd name="T27" fmla="*/ 5 h 179"/>
                              <a:gd name="T28" fmla="*/ 27 w 35"/>
                              <a:gd name="T29" fmla="*/ 9 h 179"/>
                              <a:gd name="T30" fmla="*/ 23 w 35"/>
                              <a:gd name="T31" fmla="*/ 13 h 179"/>
                              <a:gd name="T32" fmla="*/ 15 w 35"/>
                              <a:gd name="T33" fmla="*/ 22 h 179"/>
                              <a:gd name="T34" fmla="*/ 8 w 35"/>
                              <a:gd name="T35" fmla="*/ 36 h 179"/>
                              <a:gd name="T36" fmla="*/ 4 w 35"/>
                              <a:gd name="T37" fmla="*/ 54 h 179"/>
                              <a:gd name="T38" fmla="*/ 0 w 35"/>
                              <a:gd name="T39" fmla="*/ 71 h 179"/>
                              <a:gd name="T40" fmla="*/ 0 w 35"/>
                              <a:gd name="T41" fmla="*/ 89 h 179"/>
                              <a:gd name="T42" fmla="*/ 0 w 35"/>
                              <a:gd name="T43" fmla="*/ 107 h 179"/>
                              <a:gd name="T44" fmla="*/ 4 w 35"/>
                              <a:gd name="T45" fmla="*/ 125 h 179"/>
                              <a:gd name="T46" fmla="*/ 12 w 35"/>
                              <a:gd name="T47" fmla="*/ 147 h 179"/>
                              <a:gd name="T48" fmla="*/ 15 w 35"/>
                              <a:gd name="T49" fmla="*/ 156 h 179"/>
                              <a:gd name="T50" fmla="*/ 23 w 35"/>
                              <a:gd name="T51" fmla="*/ 165 h 179"/>
                              <a:gd name="T52" fmla="*/ 27 w 35"/>
                              <a:gd name="T53" fmla="*/ 174 h 179"/>
                              <a:gd name="T54" fmla="*/ 31 w 35"/>
                              <a:gd name="T55" fmla="*/ 179 h 179"/>
                              <a:gd name="T56" fmla="*/ 35 w 35"/>
                              <a:gd name="T57" fmla="*/ 179 h 179"/>
                              <a:gd name="T58" fmla="*/ 35 w 35"/>
                              <a:gd name="T59" fmla="*/ 179 h 179"/>
                              <a:gd name="T60" fmla="*/ 35 w 35"/>
                              <a:gd name="T61" fmla="*/ 179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5" h="179">
                                <a:moveTo>
                                  <a:pt x="35" y="179"/>
                                </a:moveTo>
                                <a:lnTo>
                                  <a:pt x="35" y="174"/>
                                </a:lnTo>
                                <a:lnTo>
                                  <a:pt x="31" y="174"/>
                                </a:lnTo>
                                <a:lnTo>
                                  <a:pt x="19" y="147"/>
                                </a:lnTo>
                                <a:lnTo>
                                  <a:pt x="12" y="121"/>
                                </a:lnTo>
                                <a:lnTo>
                                  <a:pt x="8" y="89"/>
                                </a:lnTo>
                                <a:lnTo>
                                  <a:pt x="12" y="58"/>
                                </a:lnTo>
                                <a:lnTo>
                                  <a:pt x="19" y="31"/>
                                </a:lnTo>
                                <a:lnTo>
                                  <a:pt x="35" y="5"/>
                                </a:lnTo>
                                <a:lnTo>
                                  <a:pt x="35" y="5"/>
                                </a:lnTo>
                                <a:lnTo>
                                  <a:pt x="35" y="5"/>
                                </a:lnTo>
                                <a:lnTo>
                                  <a:pt x="35" y="0"/>
                                </a:lnTo>
                                <a:lnTo>
                                  <a:pt x="35" y="0"/>
                                </a:lnTo>
                                <a:lnTo>
                                  <a:pt x="31" y="5"/>
                                </a:lnTo>
                                <a:lnTo>
                                  <a:pt x="27" y="9"/>
                                </a:lnTo>
                                <a:lnTo>
                                  <a:pt x="23" y="13"/>
                                </a:lnTo>
                                <a:lnTo>
                                  <a:pt x="15" y="22"/>
                                </a:lnTo>
                                <a:lnTo>
                                  <a:pt x="8" y="36"/>
                                </a:lnTo>
                                <a:lnTo>
                                  <a:pt x="4" y="54"/>
                                </a:lnTo>
                                <a:lnTo>
                                  <a:pt x="0" y="71"/>
                                </a:lnTo>
                                <a:lnTo>
                                  <a:pt x="0" y="89"/>
                                </a:lnTo>
                                <a:lnTo>
                                  <a:pt x="0" y="107"/>
                                </a:lnTo>
                                <a:lnTo>
                                  <a:pt x="4" y="125"/>
                                </a:lnTo>
                                <a:lnTo>
                                  <a:pt x="12" y="147"/>
                                </a:lnTo>
                                <a:lnTo>
                                  <a:pt x="15" y="156"/>
                                </a:lnTo>
                                <a:lnTo>
                                  <a:pt x="23" y="165"/>
                                </a:lnTo>
                                <a:lnTo>
                                  <a:pt x="27" y="174"/>
                                </a:lnTo>
                                <a:lnTo>
                                  <a:pt x="31" y="179"/>
                                </a:lnTo>
                                <a:lnTo>
                                  <a:pt x="35" y="179"/>
                                </a:lnTo>
                                <a:lnTo>
                                  <a:pt x="35" y="179"/>
                                </a:lnTo>
                                <a:lnTo>
                                  <a:pt x="35" y="1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Freeform 10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560955" y="612140"/>
                            <a:ext cx="39370" cy="50800"/>
                          </a:xfrm>
                          <a:custGeom>
                            <a:avLst/>
                            <a:gdLst>
                              <a:gd name="T0" fmla="*/ 23 w 62"/>
                              <a:gd name="T1" fmla="*/ 36 h 80"/>
                              <a:gd name="T2" fmla="*/ 31 w 62"/>
                              <a:gd name="T3" fmla="*/ 36 h 80"/>
                              <a:gd name="T4" fmla="*/ 39 w 62"/>
                              <a:gd name="T5" fmla="*/ 36 h 80"/>
                              <a:gd name="T6" fmla="*/ 46 w 62"/>
                              <a:gd name="T7" fmla="*/ 31 h 80"/>
                              <a:gd name="T8" fmla="*/ 54 w 62"/>
                              <a:gd name="T9" fmla="*/ 27 h 80"/>
                              <a:gd name="T10" fmla="*/ 58 w 62"/>
                              <a:gd name="T11" fmla="*/ 22 h 80"/>
                              <a:gd name="T12" fmla="*/ 58 w 62"/>
                              <a:gd name="T13" fmla="*/ 18 h 80"/>
                              <a:gd name="T14" fmla="*/ 58 w 62"/>
                              <a:gd name="T15" fmla="*/ 13 h 80"/>
                              <a:gd name="T16" fmla="*/ 58 w 62"/>
                              <a:gd name="T17" fmla="*/ 5 h 80"/>
                              <a:gd name="T18" fmla="*/ 50 w 62"/>
                              <a:gd name="T19" fmla="*/ 0 h 80"/>
                              <a:gd name="T20" fmla="*/ 43 w 62"/>
                              <a:gd name="T21" fmla="*/ 0 h 80"/>
                              <a:gd name="T22" fmla="*/ 31 w 62"/>
                              <a:gd name="T23" fmla="*/ 0 h 80"/>
                              <a:gd name="T24" fmla="*/ 23 w 62"/>
                              <a:gd name="T25" fmla="*/ 5 h 80"/>
                              <a:gd name="T26" fmla="*/ 16 w 62"/>
                              <a:gd name="T27" fmla="*/ 9 h 80"/>
                              <a:gd name="T28" fmla="*/ 8 w 62"/>
                              <a:gd name="T29" fmla="*/ 18 h 80"/>
                              <a:gd name="T30" fmla="*/ 4 w 62"/>
                              <a:gd name="T31" fmla="*/ 31 h 80"/>
                              <a:gd name="T32" fmla="*/ 0 w 62"/>
                              <a:gd name="T33" fmla="*/ 45 h 80"/>
                              <a:gd name="T34" fmla="*/ 4 w 62"/>
                              <a:gd name="T35" fmla="*/ 58 h 80"/>
                              <a:gd name="T36" fmla="*/ 8 w 62"/>
                              <a:gd name="T37" fmla="*/ 67 h 80"/>
                              <a:gd name="T38" fmla="*/ 16 w 62"/>
                              <a:gd name="T39" fmla="*/ 76 h 80"/>
                              <a:gd name="T40" fmla="*/ 27 w 62"/>
                              <a:gd name="T41" fmla="*/ 80 h 80"/>
                              <a:gd name="T42" fmla="*/ 39 w 62"/>
                              <a:gd name="T43" fmla="*/ 76 h 80"/>
                              <a:gd name="T44" fmla="*/ 46 w 62"/>
                              <a:gd name="T45" fmla="*/ 72 h 80"/>
                              <a:gd name="T46" fmla="*/ 54 w 62"/>
                              <a:gd name="T47" fmla="*/ 67 h 80"/>
                              <a:gd name="T48" fmla="*/ 58 w 62"/>
                              <a:gd name="T49" fmla="*/ 63 h 80"/>
                              <a:gd name="T50" fmla="*/ 62 w 62"/>
                              <a:gd name="T51" fmla="*/ 58 h 80"/>
                              <a:gd name="T52" fmla="*/ 58 w 62"/>
                              <a:gd name="T53" fmla="*/ 58 h 80"/>
                              <a:gd name="T54" fmla="*/ 58 w 62"/>
                              <a:gd name="T55" fmla="*/ 54 h 80"/>
                              <a:gd name="T56" fmla="*/ 58 w 62"/>
                              <a:gd name="T57" fmla="*/ 54 h 80"/>
                              <a:gd name="T58" fmla="*/ 58 w 62"/>
                              <a:gd name="T59" fmla="*/ 58 h 80"/>
                              <a:gd name="T60" fmla="*/ 46 w 62"/>
                              <a:gd name="T61" fmla="*/ 67 h 80"/>
                              <a:gd name="T62" fmla="*/ 39 w 62"/>
                              <a:gd name="T63" fmla="*/ 72 h 80"/>
                              <a:gd name="T64" fmla="*/ 31 w 62"/>
                              <a:gd name="T65" fmla="*/ 76 h 80"/>
                              <a:gd name="T66" fmla="*/ 27 w 62"/>
                              <a:gd name="T67" fmla="*/ 76 h 80"/>
                              <a:gd name="T68" fmla="*/ 19 w 62"/>
                              <a:gd name="T69" fmla="*/ 72 h 80"/>
                              <a:gd name="T70" fmla="*/ 16 w 62"/>
                              <a:gd name="T71" fmla="*/ 67 h 80"/>
                              <a:gd name="T72" fmla="*/ 12 w 62"/>
                              <a:gd name="T73" fmla="*/ 63 h 80"/>
                              <a:gd name="T74" fmla="*/ 12 w 62"/>
                              <a:gd name="T75" fmla="*/ 58 h 80"/>
                              <a:gd name="T76" fmla="*/ 12 w 62"/>
                              <a:gd name="T77" fmla="*/ 54 h 80"/>
                              <a:gd name="T78" fmla="*/ 12 w 62"/>
                              <a:gd name="T79" fmla="*/ 49 h 80"/>
                              <a:gd name="T80" fmla="*/ 12 w 62"/>
                              <a:gd name="T81" fmla="*/ 45 h 80"/>
                              <a:gd name="T82" fmla="*/ 16 w 62"/>
                              <a:gd name="T83" fmla="*/ 36 h 80"/>
                              <a:gd name="T84" fmla="*/ 23 w 62"/>
                              <a:gd name="T85" fmla="*/ 36 h 80"/>
                              <a:gd name="T86" fmla="*/ 16 w 62"/>
                              <a:gd name="T87" fmla="*/ 31 h 80"/>
                              <a:gd name="T88" fmla="*/ 19 w 62"/>
                              <a:gd name="T89" fmla="*/ 18 h 80"/>
                              <a:gd name="T90" fmla="*/ 27 w 62"/>
                              <a:gd name="T91" fmla="*/ 9 h 80"/>
                              <a:gd name="T92" fmla="*/ 31 w 62"/>
                              <a:gd name="T93" fmla="*/ 5 h 80"/>
                              <a:gd name="T94" fmla="*/ 39 w 62"/>
                              <a:gd name="T95" fmla="*/ 0 h 80"/>
                              <a:gd name="T96" fmla="*/ 43 w 62"/>
                              <a:gd name="T97" fmla="*/ 0 h 80"/>
                              <a:gd name="T98" fmla="*/ 46 w 62"/>
                              <a:gd name="T99" fmla="*/ 5 h 80"/>
                              <a:gd name="T100" fmla="*/ 50 w 62"/>
                              <a:gd name="T101" fmla="*/ 9 h 80"/>
                              <a:gd name="T102" fmla="*/ 54 w 62"/>
                              <a:gd name="T103" fmla="*/ 13 h 80"/>
                              <a:gd name="T104" fmla="*/ 50 w 62"/>
                              <a:gd name="T105" fmla="*/ 22 h 80"/>
                              <a:gd name="T106" fmla="*/ 46 w 62"/>
                              <a:gd name="T107" fmla="*/ 27 h 80"/>
                              <a:gd name="T108" fmla="*/ 39 w 62"/>
                              <a:gd name="T109" fmla="*/ 31 h 80"/>
                              <a:gd name="T110" fmla="*/ 31 w 62"/>
                              <a:gd name="T111" fmla="*/ 31 h 80"/>
                              <a:gd name="T112" fmla="*/ 27 w 62"/>
                              <a:gd name="T113" fmla="*/ 31 h 80"/>
                              <a:gd name="T114" fmla="*/ 23 w 62"/>
                              <a:gd name="T115" fmla="*/ 31 h 80"/>
                              <a:gd name="T116" fmla="*/ 16 w 62"/>
                              <a:gd name="T117" fmla="*/ 3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2" h="80">
                                <a:moveTo>
                                  <a:pt x="23" y="36"/>
                                </a:moveTo>
                                <a:lnTo>
                                  <a:pt x="31" y="36"/>
                                </a:lnTo>
                                <a:lnTo>
                                  <a:pt x="39" y="36"/>
                                </a:lnTo>
                                <a:lnTo>
                                  <a:pt x="46" y="31"/>
                                </a:lnTo>
                                <a:lnTo>
                                  <a:pt x="54" y="27"/>
                                </a:lnTo>
                                <a:lnTo>
                                  <a:pt x="58" y="22"/>
                                </a:lnTo>
                                <a:lnTo>
                                  <a:pt x="58" y="18"/>
                                </a:lnTo>
                                <a:lnTo>
                                  <a:pt x="58" y="13"/>
                                </a:lnTo>
                                <a:lnTo>
                                  <a:pt x="58" y="5"/>
                                </a:lnTo>
                                <a:lnTo>
                                  <a:pt x="50" y="0"/>
                                </a:lnTo>
                                <a:lnTo>
                                  <a:pt x="43" y="0"/>
                                </a:lnTo>
                                <a:lnTo>
                                  <a:pt x="31" y="0"/>
                                </a:lnTo>
                                <a:lnTo>
                                  <a:pt x="23" y="5"/>
                                </a:lnTo>
                                <a:lnTo>
                                  <a:pt x="16" y="9"/>
                                </a:lnTo>
                                <a:lnTo>
                                  <a:pt x="8" y="18"/>
                                </a:lnTo>
                                <a:lnTo>
                                  <a:pt x="4" y="31"/>
                                </a:lnTo>
                                <a:lnTo>
                                  <a:pt x="0" y="45"/>
                                </a:lnTo>
                                <a:lnTo>
                                  <a:pt x="4" y="58"/>
                                </a:lnTo>
                                <a:lnTo>
                                  <a:pt x="8" y="67"/>
                                </a:lnTo>
                                <a:lnTo>
                                  <a:pt x="16" y="76"/>
                                </a:lnTo>
                                <a:lnTo>
                                  <a:pt x="27" y="80"/>
                                </a:lnTo>
                                <a:lnTo>
                                  <a:pt x="39" y="76"/>
                                </a:lnTo>
                                <a:lnTo>
                                  <a:pt x="46" y="72"/>
                                </a:lnTo>
                                <a:lnTo>
                                  <a:pt x="54" y="67"/>
                                </a:lnTo>
                                <a:lnTo>
                                  <a:pt x="58" y="63"/>
                                </a:lnTo>
                                <a:lnTo>
                                  <a:pt x="62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4"/>
                                </a:lnTo>
                                <a:lnTo>
                                  <a:pt x="58" y="54"/>
                                </a:lnTo>
                                <a:lnTo>
                                  <a:pt x="58" y="58"/>
                                </a:lnTo>
                                <a:lnTo>
                                  <a:pt x="46" y="67"/>
                                </a:lnTo>
                                <a:lnTo>
                                  <a:pt x="39" y="72"/>
                                </a:lnTo>
                                <a:lnTo>
                                  <a:pt x="31" y="76"/>
                                </a:lnTo>
                                <a:lnTo>
                                  <a:pt x="27" y="76"/>
                                </a:lnTo>
                                <a:lnTo>
                                  <a:pt x="19" y="72"/>
                                </a:lnTo>
                                <a:lnTo>
                                  <a:pt x="16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8"/>
                                </a:lnTo>
                                <a:lnTo>
                                  <a:pt x="12" y="54"/>
                                </a:lnTo>
                                <a:lnTo>
                                  <a:pt x="12" y="49"/>
                                </a:lnTo>
                                <a:lnTo>
                                  <a:pt x="12" y="45"/>
                                </a:lnTo>
                                <a:lnTo>
                                  <a:pt x="16" y="36"/>
                                </a:lnTo>
                                <a:lnTo>
                                  <a:pt x="23" y="36"/>
                                </a:lnTo>
                                <a:close/>
                                <a:moveTo>
                                  <a:pt x="16" y="31"/>
                                </a:moveTo>
                                <a:lnTo>
                                  <a:pt x="19" y="18"/>
                                </a:lnTo>
                                <a:lnTo>
                                  <a:pt x="27" y="9"/>
                                </a:lnTo>
                                <a:lnTo>
                                  <a:pt x="31" y="5"/>
                                </a:lnTo>
                                <a:lnTo>
                                  <a:pt x="39" y="0"/>
                                </a:lnTo>
                                <a:lnTo>
                                  <a:pt x="43" y="0"/>
                                </a:lnTo>
                                <a:lnTo>
                                  <a:pt x="46" y="5"/>
                                </a:lnTo>
                                <a:lnTo>
                                  <a:pt x="50" y="9"/>
                                </a:lnTo>
                                <a:lnTo>
                                  <a:pt x="54" y="13"/>
                                </a:lnTo>
                                <a:lnTo>
                                  <a:pt x="50" y="22"/>
                                </a:lnTo>
                                <a:lnTo>
                                  <a:pt x="46" y="27"/>
                                </a:lnTo>
                                <a:lnTo>
                                  <a:pt x="39" y="31"/>
                                </a:lnTo>
                                <a:lnTo>
                                  <a:pt x="31" y="31"/>
                                </a:lnTo>
                                <a:lnTo>
                                  <a:pt x="27" y="31"/>
                                </a:lnTo>
                                <a:lnTo>
                                  <a:pt x="23" y="31"/>
                                </a:lnTo>
                                <a:lnTo>
                                  <a:pt x="16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10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605405" y="623570"/>
                            <a:ext cx="31750" cy="53975"/>
                          </a:xfrm>
                          <a:custGeom>
                            <a:avLst/>
                            <a:gdLst>
                              <a:gd name="T0" fmla="*/ 50 w 50"/>
                              <a:gd name="T1" fmla="*/ 45 h 85"/>
                              <a:gd name="T2" fmla="*/ 50 w 50"/>
                              <a:gd name="T3" fmla="*/ 27 h 85"/>
                              <a:gd name="T4" fmla="*/ 46 w 50"/>
                              <a:gd name="T5" fmla="*/ 13 h 85"/>
                              <a:gd name="T6" fmla="*/ 42 w 50"/>
                              <a:gd name="T7" fmla="*/ 9 h 85"/>
                              <a:gd name="T8" fmla="*/ 34 w 50"/>
                              <a:gd name="T9" fmla="*/ 4 h 85"/>
                              <a:gd name="T10" fmla="*/ 27 w 50"/>
                              <a:gd name="T11" fmla="*/ 0 h 85"/>
                              <a:gd name="T12" fmla="*/ 19 w 50"/>
                              <a:gd name="T13" fmla="*/ 4 h 85"/>
                              <a:gd name="T14" fmla="*/ 11 w 50"/>
                              <a:gd name="T15" fmla="*/ 9 h 85"/>
                              <a:gd name="T16" fmla="*/ 7 w 50"/>
                              <a:gd name="T17" fmla="*/ 18 h 85"/>
                              <a:gd name="T18" fmla="*/ 3 w 50"/>
                              <a:gd name="T19" fmla="*/ 22 h 85"/>
                              <a:gd name="T20" fmla="*/ 3 w 50"/>
                              <a:gd name="T21" fmla="*/ 31 h 85"/>
                              <a:gd name="T22" fmla="*/ 3 w 50"/>
                              <a:gd name="T23" fmla="*/ 40 h 85"/>
                              <a:gd name="T24" fmla="*/ 0 w 50"/>
                              <a:gd name="T25" fmla="*/ 45 h 85"/>
                              <a:gd name="T26" fmla="*/ 3 w 50"/>
                              <a:gd name="T27" fmla="*/ 49 h 85"/>
                              <a:gd name="T28" fmla="*/ 3 w 50"/>
                              <a:gd name="T29" fmla="*/ 58 h 85"/>
                              <a:gd name="T30" fmla="*/ 3 w 50"/>
                              <a:gd name="T31" fmla="*/ 67 h 85"/>
                              <a:gd name="T32" fmla="*/ 7 w 50"/>
                              <a:gd name="T33" fmla="*/ 71 h 85"/>
                              <a:gd name="T34" fmla="*/ 11 w 50"/>
                              <a:gd name="T35" fmla="*/ 80 h 85"/>
                              <a:gd name="T36" fmla="*/ 19 w 50"/>
                              <a:gd name="T37" fmla="*/ 85 h 85"/>
                              <a:gd name="T38" fmla="*/ 27 w 50"/>
                              <a:gd name="T39" fmla="*/ 85 h 85"/>
                              <a:gd name="T40" fmla="*/ 34 w 50"/>
                              <a:gd name="T41" fmla="*/ 85 h 85"/>
                              <a:gd name="T42" fmla="*/ 42 w 50"/>
                              <a:gd name="T43" fmla="*/ 80 h 85"/>
                              <a:gd name="T44" fmla="*/ 46 w 50"/>
                              <a:gd name="T45" fmla="*/ 71 h 85"/>
                              <a:gd name="T46" fmla="*/ 50 w 50"/>
                              <a:gd name="T47" fmla="*/ 67 h 85"/>
                              <a:gd name="T48" fmla="*/ 50 w 50"/>
                              <a:gd name="T49" fmla="*/ 58 h 85"/>
                              <a:gd name="T50" fmla="*/ 50 w 50"/>
                              <a:gd name="T51" fmla="*/ 49 h 85"/>
                              <a:gd name="T52" fmla="*/ 50 w 50"/>
                              <a:gd name="T53" fmla="*/ 45 h 85"/>
                              <a:gd name="T54" fmla="*/ 27 w 50"/>
                              <a:gd name="T55" fmla="*/ 85 h 85"/>
                              <a:gd name="T56" fmla="*/ 23 w 50"/>
                              <a:gd name="T57" fmla="*/ 80 h 85"/>
                              <a:gd name="T58" fmla="*/ 15 w 50"/>
                              <a:gd name="T59" fmla="*/ 76 h 85"/>
                              <a:gd name="T60" fmla="*/ 11 w 50"/>
                              <a:gd name="T61" fmla="*/ 71 h 85"/>
                              <a:gd name="T62" fmla="*/ 11 w 50"/>
                              <a:gd name="T63" fmla="*/ 58 h 85"/>
                              <a:gd name="T64" fmla="*/ 11 w 50"/>
                              <a:gd name="T65" fmla="*/ 45 h 85"/>
                              <a:gd name="T66" fmla="*/ 11 w 50"/>
                              <a:gd name="T67" fmla="*/ 31 h 85"/>
                              <a:gd name="T68" fmla="*/ 11 w 50"/>
                              <a:gd name="T69" fmla="*/ 18 h 85"/>
                              <a:gd name="T70" fmla="*/ 15 w 50"/>
                              <a:gd name="T71" fmla="*/ 9 h 85"/>
                              <a:gd name="T72" fmla="*/ 23 w 50"/>
                              <a:gd name="T73" fmla="*/ 4 h 85"/>
                              <a:gd name="T74" fmla="*/ 27 w 50"/>
                              <a:gd name="T75" fmla="*/ 4 h 85"/>
                              <a:gd name="T76" fmla="*/ 30 w 50"/>
                              <a:gd name="T77" fmla="*/ 4 h 85"/>
                              <a:gd name="T78" fmla="*/ 38 w 50"/>
                              <a:gd name="T79" fmla="*/ 9 h 85"/>
                              <a:gd name="T80" fmla="*/ 38 w 50"/>
                              <a:gd name="T81" fmla="*/ 18 h 85"/>
                              <a:gd name="T82" fmla="*/ 42 w 50"/>
                              <a:gd name="T83" fmla="*/ 27 h 85"/>
                              <a:gd name="T84" fmla="*/ 42 w 50"/>
                              <a:gd name="T85" fmla="*/ 45 h 85"/>
                              <a:gd name="T86" fmla="*/ 42 w 50"/>
                              <a:gd name="T87" fmla="*/ 58 h 85"/>
                              <a:gd name="T88" fmla="*/ 42 w 50"/>
                              <a:gd name="T89" fmla="*/ 71 h 85"/>
                              <a:gd name="T90" fmla="*/ 38 w 50"/>
                              <a:gd name="T91" fmla="*/ 76 h 85"/>
                              <a:gd name="T92" fmla="*/ 34 w 50"/>
                              <a:gd name="T93" fmla="*/ 80 h 85"/>
                              <a:gd name="T94" fmla="*/ 30 w 50"/>
                              <a:gd name="T95" fmla="*/ 85 h 85"/>
                              <a:gd name="T96" fmla="*/ 27 w 50"/>
                              <a:gd name="T97" fmla="*/ 85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50" h="85">
                                <a:moveTo>
                                  <a:pt x="50" y="45"/>
                                </a:moveTo>
                                <a:lnTo>
                                  <a:pt x="50" y="27"/>
                                </a:lnTo>
                                <a:lnTo>
                                  <a:pt x="46" y="13"/>
                                </a:lnTo>
                                <a:lnTo>
                                  <a:pt x="42" y="9"/>
                                </a:lnTo>
                                <a:lnTo>
                                  <a:pt x="34" y="4"/>
                                </a:lnTo>
                                <a:lnTo>
                                  <a:pt x="27" y="0"/>
                                </a:lnTo>
                                <a:lnTo>
                                  <a:pt x="19" y="4"/>
                                </a:lnTo>
                                <a:lnTo>
                                  <a:pt x="11" y="9"/>
                                </a:lnTo>
                                <a:lnTo>
                                  <a:pt x="7" y="18"/>
                                </a:lnTo>
                                <a:lnTo>
                                  <a:pt x="3" y="22"/>
                                </a:lnTo>
                                <a:lnTo>
                                  <a:pt x="3" y="31"/>
                                </a:lnTo>
                                <a:lnTo>
                                  <a:pt x="3" y="40"/>
                                </a:lnTo>
                                <a:lnTo>
                                  <a:pt x="0" y="45"/>
                                </a:lnTo>
                                <a:lnTo>
                                  <a:pt x="3" y="49"/>
                                </a:lnTo>
                                <a:lnTo>
                                  <a:pt x="3" y="58"/>
                                </a:lnTo>
                                <a:lnTo>
                                  <a:pt x="3" y="67"/>
                                </a:lnTo>
                                <a:lnTo>
                                  <a:pt x="7" y="71"/>
                                </a:lnTo>
                                <a:lnTo>
                                  <a:pt x="11" y="80"/>
                                </a:lnTo>
                                <a:lnTo>
                                  <a:pt x="19" y="85"/>
                                </a:lnTo>
                                <a:lnTo>
                                  <a:pt x="27" y="85"/>
                                </a:lnTo>
                                <a:lnTo>
                                  <a:pt x="34" y="85"/>
                                </a:lnTo>
                                <a:lnTo>
                                  <a:pt x="42" y="80"/>
                                </a:lnTo>
                                <a:lnTo>
                                  <a:pt x="46" y="71"/>
                                </a:lnTo>
                                <a:lnTo>
                                  <a:pt x="50" y="67"/>
                                </a:lnTo>
                                <a:lnTo>
                                  <a:pt x="50" y="58"/>
                                </a:lnTo>
                                <a:lnTo>
                                  <a:pt x="50" y="49"/>
                                </a:lnTo>
                                <a:lnTo>
                                  <a:pt x="50" y="45"/>
                                </a:lnTo>
                                <a:close/>
                                <a:moveTo>
                                  <a:pt x="27" y="85"/>
                                </a:moveTo>
                                <a:lnTo>
                                  <a:pt x="23" y="80"/>
                                </a:lnTo>
                                <a:lnTo>
                                  <a:pt x="15" y="76"/>
                                </a:lnTo>
                                <a:lnTo>
                                  <a:pt x="11" y="71"/>
                                </a:lnTo>
                                <a:lnTo>
                                  <a:pt x="11" y="58"/>
                                </a:lnTo>
                                <a:lnTo>
                                  <a:pt x="11" y="45"/>
                                </a:lnTo>
                                <a:lnTo>
                                  <a:pt x="11" y="31"/>
                                </a:lnTo>
                                <a:lnTo>
                                  <a:pt x="11" y="18"/>
                                </a:lnTo>
                                <a:lnTo>
                                  <a:pt x="15" y="9"/>
                                </a:lnTo>
                                <a:lnTo>
                                  <a:pt x="23" y="4"/>
                                </a:lnTo>
                                <a:lnTo>
                                  <a:pt x="27" y="4"/>
                                </a:lnTo>
                                <a:lnTo>
                                  <a:pt x="30" y="4"/>
                                </a:lnTo>
                                <a:lnTo>
                                  <a:pt x="38" y="9"/>
                                </a:lnTo>
                                <a:lnTo>
                                  <a:pt x="38" y="18"/>
                                </a:lnTo>
                                <a:lnTo>
                                  <a:pt x="42" y="27"/>
                                </a:lnTo>
                                <a:lnTo>
                                  <a:pt x="42" y="45"/>
                                </a:lnTo>
                                <a:lnTo>
                                  <a:pt x="42" y="58"/>
                                </a:lnTo>
                                <a:lnTo>
                                  <a:pt x="42" y="71"/>
                                </a:lnTo>
                                <a:lnTo>
                                  <a:pt x="38" y="76"/>
                                </a:lnTo>
                                <a:lnTo>
                                  <a:pt x="34" y="80"/>
                                </a:lnTo>
                                <a:lnTo>
                                  <a:pt x="30" y="85"/>
                                </a:lnTo>
                                <a:lnTo>
                                  <a:pt x="27" y="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11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654300" y="648970"/>
                            <a:ext cx="12065" cy="34290"/>
                          </a:xfrm>
                          <a:custGeom>
                            <a:avLst/>
                            <a:gdLst>
                              <a:gd name="T0" fmla="*/ 19 w 19"/>
                              <a:gd name="T1" fmla="*/ 18 h 54"/>
                              <a:gd name="T2" fmla="*/ 19 w 19"/>
                              <a:gd name="T3" fmla="*/ 9 h 54"/>
                              <a:gd name="T4" fmla="*/ 15 w 19"/>
                              <a:gd name="T5" fmla="*/ 0 h 54"/>
                              <a:gd name="T6" fmla="*/ 7 w 19"/>
                              <a:gd name="T7" fmla="*/ 0 h 54"/>
                              <a:gd name="T8" fmla="*/ 4 w 19"/>
                              <a:gd name="T9" fmla="*/ 0 h 54"/>
                              <a:gd name="T10" fmla="*/ 0 w 19"/>
                              <a:gd name="T11" fmla="*/ 5 h 54"/>
                              <a:gd name="T12" fmla="*/ 0 w 19"/>
                              <a:gd name="T13" fmla="*/ 9 h 54"/>
                              <a:gd name="T14" fmla="*/ 0 w 19"/>
                              <a:gd name="T15" fmla="*/ 14 h 54"/>
                              <a:gd name="T16" fmla="*/ 4 w 19"/>
                              <a:gd name="T17" fmla="*/ 18 h 54"/>
                              <a:gd name="T18" fmla="*/ 7 w 19"/>
                              <a:gd name="T19" fmla="*/ 18 h 54"/>
                              <a:gd name="T20" fmla="*/ 11 w 19"/>
                              <a:gd name="T21" fmla="*/ 18 h 54"/>
                              <a:gd name="T22" fmla="*/ 15 w 19"/>
                              <a:gd name="T23" fmla="*/ 18 h 54"/>
                              <a:gd name="T24" fmla="*/ 15 w 19"/>
                              <a:gd name="T25" fmla="*/ 18 h 54"/>
                              <a:gd name="T26" fmla="*/ 15 w 19"/>
                              <a:gd name="T27" fmla="*/ 14 h 54"/>
                              <a:gd name="T28" fmla="*/ 15 w 19"/>
                              <a:gd name="T29" fmla="*/ 18 h 54"/>
                              <a:gd name="T30" fmla="*/ 15 w 19"/>
                              <a:gd name="T31" fmla="*/ 18 h 54"/>
                              <a:gd name="T32" fmla="*/ 15 w 19"/>
                              <a:gd name="T33" fmla="*/ 31 h 54"/>
                              <a:gd name="T34" fmla="*/ 11 w 19"/>
                              <a:gd name="T35" fmla="*/ 40 h 54"/>
                              <a:gd name="T36" fmla="*/ 4 w 19"/>
                              <a:gd name="T37" fmla="*/ 49 h 54"/>
                              <a:gd name="T38" fmla="*/ 4 w 19"/>
                              <a:gd name="T39" fmla="*/ 49 h 54"/>
                              <a:gd name="T40" fmla="*/ 4 w 19"/>
                              <a:gd name="T41" fmla="*/ 49 h 54"/>
                              <a:gd name="T42" fmla="*/ 4 w 19"/>
                              <a:gd name="T43" fmla="*/ 54 h 54"/>
                              <a:gd name="T44" fmla="*/ 4 w 19"/>
                              <a:gd name="T45" fmla="*/ 54 h 54"/>
                              <a:gd name="T46" fmla="*/ 7 w 19"/>
                              <a:gd name="T47" fmla="*/ 49 h 54"/>
                              <a:gd name="T48" fmla="*/ 11 w 19"/>
                              <a:gd name="T49" fmla="*/ 45 h 54"/>
                              <a:gd name="T50" fmla="*/ 15 w 19"/>
                              <a:gd name="T51" fmla="*/ 40 h 54"/>
                              <a:gd name="T52" fmla="*/ 19 w 19"/>
                              <a:gd name="T53" fmla="*/ 31 h 54"/>
                              <a:gd name="T54" fmla="*/ 19 w 19"/>
                              <a:gd name="T55" fmla="*/ 18 h 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19" h="54">
                                <a:moveTo>
                                  <a:pt x="19" y="18"/>
                                </a:moveTo>
                                <a:lnTo>
                                  <a:pt x="19" y="9"/>
                                </a:lnTo>
                                <a:lnTo>
                                  <a:pt x="15" y="0"/>
                                </a:lnTo>
                                <a:lnTo>
                                  <a:pt x="7" y="0"/>
                                </a:lnTo>
                                <a:lnTo>
                                  <a:pt x="4" y="0"/>
                                </a:lnTo>
                                <a:lnTo>
                                  <a:pt x="0" y="5"/>
                                </a:lnTo>
                                <a:lnTo>
                                  <a:pt x="0" y="9"/>
                                </a:lnTo>
                                <a:lnTo>
                                  <a:pt x="0" y="14"/>
                                </a:lnTo>
                                <a:lnTo>
                                  <a:pt x="4" y="18"/>
                                </a:lnTo>
                                <a:lnTo>
                                  <a:pt x="7" y="18"/>
                                </a:lnTo>
                                <a:lnTo>
                                  <a:pt x="11" y="18"/>
                                </a:lnTo>
                                <a:lnTo>
                                  <a:pt x="15" y="18"/>
                                </a:lnTo>
                                <a:lnTo>
                                  <a:pt x="15" y="18"/>
                                </a:lnTo>
                                <a:lnTo>
                                  <a:pt x="15" y="14"/>
                                </a:lnTo>
                                <a:lnTo>
                                  <a:pt x="15" y="18"/>
                                </a:lnTo>
                                <a:lnTo>
                                  <a:pt x="15" y="18"/>
                                </a:lnTo>
                                <a:lnTo>
                                  <a:pt x="15" y="31"/>
                                </a:lnTo>
                                <a:lnTo>
                                  <a:pt x="11" y="40"/>
                                </a:lnTo>
                                <a:lnTo>
                                  <a:pt x="4" y="49"/>
                                </a:lnTo>
                                <a:lnTo>
                                  <a:pt x="4" y="49"/>
                                </a:lnTo>
                                <a:lnTo>
                                  <a:pt x="4" y="49"/>
                                </a:lnTo>
                                <a:lnTo>
                                  <a:pt x="4" y="54"/>
                                </a:lnTo>
                                <a:lnTo>
                                  <a:pt x="4" y="54"/>
                                </a:lnTo>
                                <a:lnTo>
                                  <a:pt x="7" y="49"/>
                                </a:lnTo>
                                <a:lnTo>
                                  <a:pt x="11" y="45"/>
                                </a:lnTo>
                                <a:lnTo>
                                  <a:pt x="15" y="40"/>
                                </a:lnTo>
                                <a:lnTo>
                                  <a:pt x="19" y="31"/>
                                </a:lnTo>
                                <a:lnTo>
                                  <a:pt x="19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11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693035" y="612140"/>
                            <a:ext cx="48895" cy="50800"/>
                          </a:xfrm>
                          <a:custGeom>
                            <a:avLst/>
                            <a:gdLst>
                              <a:gd name="T0" fmla="*/ 47 w 77"/>
                              <a:gd name="T1" fmla="*/ 18 h 80"/>
                              <a:gd name="T2" fmla="*/ 51 w 77"/>
                              <a:gd name="T3" fmla="*/ 9 h 80"/>
                              <a:gd name="T4" fmla="*/ 62 w 77"/>
                              <a:gd name="T5" fmla="*/ 0 h 80"/>
                              <a:gd name="T6" fmla="*/ 70 w 77"/>
                              <a:gd name="T7" fmla="*/ 5 h 80"/>
                              <a:gd name="T8" fmla="*/ 62 w 77"/>
                              <a:gd name="T9" fmla="*/ 13 h 80"/>
                              <a:gd name="T10" fmla="*/ 66 w 77"/>
                              <a:gd name="T11" fmla="*/ 18 h 80"/>
                              <a:gd name="T12" fmla="*/ 70 w 77"/>
                              <a:gd name="T13" fmla="*/ 18 h 80"/>
                              <a:gd name="T14" fmla="*/ 77 w 77"/>
                              <a:gd name="T15" fmla="*/ 9 h 80"/>
                              <a:gd name="T16" fmla="*/ 70 w 77"/>
                              <a:gd name="T17" fmla="*/ 0 h 80"/>
                              <a:gd name="T18" fmla="*/ 62 w 77"/>
                              <a:gd name="T19" fmla="*/ 0 h 80"/>
                              <a:gd name="T20" fmla="*/ 51 w 77"/>
                              <a:gd name="T21" fmla="*/ 5 h 80"/>
                              <a:gd name="T22" fmla="*/ 47 w 77"/>
                              <a:gd name="T23" fmla="*/ 13 h 80"/>
                              <a:gd name="T24" fmla="*/ 39 w 77"/>
                              <a:gd name="T25" fmla="*/ 0 h 80"/>
                              <a:gd name="T26" fmla="*/ 27 w 77"/>
                              <a:gd name="T27" fmla="*/ 0 h 80"/>
                              <a:gd name="T28" fmla="*/ 12 w 77"/>
                              <a:gd name="T29" fmla="*/ 5 h 80"/>
                              <a:gd name="T30" fmla="*/ 4 w 77"/>
                              <a:gd name="T31" fmla="*/ 22 h 80"/>
                              <a:gd name="T32" fmla="*/ 4 w 77"/>
                              <a:gd name="T33" fmla="*/ 27 h 80"/>
                              <a:gd name="T34" fmla="*/ 8 w 77"/>
                              <a:gd name="T35" fmla="*/ 27 h 80"/>
                              <a:gd name="T36" fmla="*/ 12 w 77"/>
                              <a:gd name="T37" fmla="*/ 13 h 80"/>
                              <a:gd name="T38" fmla="*/ 24 w 77"/>
                              <a:gd name="T39" fmla="*/ 5 h 80"/>
                              <a:gd name="T40" fmla="*/ 31 w 77"/>
                              <a:gd name="T41" fmla="*/ 0 h 80"/>
                              <a:gd name="T42" fmla="*/ 35 w 77"/>
                              <a:gd name="T43" fmla="*/ 9 h 80"/>
                              <a:gd name="T44" fmla="*/ 35 w 77"/>
                              <a:gd name="T45" fmla="*/ 18 h 80"/>
                              <a:gd name="T46" fmla="*/ 31 w 77"/>
                              <a:gd name="T47" fmla="*/ 40 h 80"/>
                              <a:gd name="T48" fmla="*/ 24 w 77"/>
                              <a:gd name="T49" fmla="*/ 67 h 80"/>
                              <a:gd name="T50" fmla="*/ 16 w 77"/>
                              <a:gd name="T51" fmla="*/ 76 h 80"/>
                              <a:gd name="T52" fmla="*/ 8 w 77"/>
                              <a:gd name="T53" fmla="*/ 72 h 80"/>
                              <a:gd name="T54" fmla="*/ 12 w 77"/>
                              <a:gd name="T55" fmla="*/ 63 h 80"/>
                              <a:gd name="T56" fmla="*/ 12 w 77"/>
                              <a:gd name="T57" fmla="*/ 58 h 80"/>
                              <a:gd name="T58" fmla="*/ 0 w 77"/>
                              <a:gd name="T59" fmla="*/ 58 h 80"/>
                              <a:gd name="T60" fmla="*/ 0 w 77"/>
                              <a:gd name="T61" fmla="*/ 72 h 80"/>
                              <a:gd name="T62" fmla="*/ 8 w 77"/>
                              <a:gd name="T63" fmla="*/ 76 h 80"/>
                              <a:gd name="T64" fmla="*/ 20 w 77"/>
                              <a:gd name="T65" fmla="*/ 76 h 80"/>
                              <a:gd name="T66" fmla="*/ 27 w 77"/>
                              <a:gd name="T67" fmla="*/ 67 h 80"/>
                              <a:gd name="T68" fmla="*/ 31 w 77"/>
                              <a:gd name="T69" fmla="*/ 72 h 80"/>
                              <a:gd name="T70" fmla="*/ 47 w 77"/>
                              <a:gd name="T71" fmla="*/ 80 h 80"/>
                              <a:gd name="T72" fmla="*/ 62 w 77"/>
                              <a:gd name="T73" fmla="*/ 72 h 80"/>
                              <a:gd name="T74" fmla="*/ 70 w 77"/>
                              <a:gd name="T75" fmla="*/ 54 h 80"/>
                              <a:gd name="T76" fmla="*/ 70 w 77"/>
                              <a:gd name="T77" fmla="*/ 49 h 80"/>
                              <a:gd name="T78" fmla="*/ 70 w 77"/>
                              <a:gd name="T79" fmla="*/ 49 h 80"/>
                              <a:gd name="T80" fmla="*/ 62 w 77"/>
                              <a:gd name="T81" fmla="*/ 63 h 80"/>
                              <a:gd name="T82" fmla="*/ 51 w 77"/>
                              <a:gd name="T83" fmla="*/ 72 h 80"/>
                              <a:gd name="T84" fmla="*/ 43 w 77"/>
                              <a:gd name="T85" fmla="*/ 72 h 80"/>
                              <a:gd name="T86" fmla="*/ 39 w 77"/>
                              <a:gd name="T87" fmla="*/ 63 h 80"/>
                              <a:gd name="T88" fmla="*/ 43 w 77"/>
                              <a:gd name="T89" fmla="*/ 4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</a:cxnLst>
                            <a:rect l="0" t="0" r="r" b="b"/>
                            <a:pathLst>
                              <a:path w="77" h="80">
                                <a:moveTo>
                                  <a:pt x="47" y="22"/>
                                </a:moveTo>
                                <a:lnTo>
                                  <a:pt x="47" y="18"/>
                                </a:lnTo>
                                <a:lnTo>
                                  <a:pt x="51" y="13"/>
                                </a:lnTo>
                                <a:lnTo>
                                  <a:pt x="51" y="9"/>
                                </a:lnTo>
                                <a:lnTo>
                                  <a:pt x="54" y="5"/>
                                </a:lnTo>
                                <a:lnTo>
                                  <a:pt x="62" y="0"/>
                                </a:lnTo>
                                <a:lnTo>
                                  <a:pt x="66" y="0"/>
                                </a:lnTo>
                                <a:lnTo>
                                  <a:pt x="70" y="5"/>
                                </a:lnTo>
                                <a:lnTo>
                                  <a:pt x="62" y="9"/>
                                </a:lnTo>
                                <a:lnTo>
                                  <a:pt x="62" y="13"/>
                                </a:lnTo>
                                <a:lnTo>
                                  <a:pt x="62" y="18"/>
                                </a:lnTo>
                                <a:lnTo>
                                  <a:pt x="66" y="18"/>
                                </a:lnTo>
                                <a:lnTo>
                                  <a:pt x="66" y="18"/>
                                </a:lnTo>
                                <a:lnTo>
                                  <a:pt x="70" y="18"/>
                                </a:lnTo>
                                <a:lnTo>
                                  <a:pt x="74" y="13"/>
                                </a:lnTo>
                                <a:lnTo>
                                  <a:pt x="77" y="9"/>
                                </a:lnTo>
                                <a:lnTo>
                                  <a:pt x="74" y="5"/>
                                </a:lnTo>
                                <a:lnTo>
                                  <a:pt x="70" y="0"/>
                                </a:lnTo>
                                <a:lnTo>
                                  <a:pt x="66" y="0"/>
                                </a:lnTo>
                                <a:lnTo>
                                  <a:pt x="62" y="0"/>
                                </a:lnTo>
                                <a:lnTo>
                                  <a:pt x="54" y="0"/>
                                </a:lnTo>
                                <a:lnTo>
                                  <a:pt x="51" y="5"/>
                                </a:lnTo>
                                <a:lnTo>
                                  <a:pt x="47" y="9"/>
                                </a:lnTo>
                                <a:lnTo>
                                  <a:pt x="47" y="13"/>
                                </a:lnTo>
                                <a:lnTo>
                                  <a:pt x="43" y="5"/>
                                </a:lnTo>
                                <a:lnTo>
                                  <a:pt x="39" y="0"/>
                                </a:lnTo>
                                <a:lnTo>
                                  <a:pt x="31" y="0"/>
                                </a:lnTo>
                                <a:lnTo>
                                  <a:pt x="27" y="0"/>
                                </a:lnTo>
                                <a:lnTo>
                                  <a:pt x="20" y="0"/>
                                </a:lnTo>
                                <a:lnTo>
                                  <a:pt x="12" y="5"/>
                                </a:lnTo>
                                <a:lnTo>
                                  <a:pt x="8" y="13"/>
                                </a:lnTo>
                                <a:lnTo>
                                  <a:pt x="4" y="22"/>
                                </a:lnTo>
                                <a:lnTo>
                                  <a:pt x="4" y="27"/>
                                </a:lnTo>
                                <a:lnTo>
                                  <a:pt x="4" y="27"/>
                                </a:lnTo>
                                <a:lnTo>
                                  <a:pt x="4" y="27"/>
                                </a:lnTo>
                                <a:lnTo>
                                  <a:pt x="8" y="27"/>
                                </a:lnTo>
                                <a:lnTo>
                                  <a:pt x="8" y="27"/>
                                </a:lnTo>
                                <a:lnTo>
                                  <a:pt x="12" y="13"/>
                                </a:lnTo>
                                <a:lnTo>
                                  <a:pt x="20" y="5"/>
                                </a:lnTo>
                                <a:lnTo>
                                  <a:pt x="24" y="5"/>
                                </a:lnTo>
                                <a:lnTo>
                                  <a:pt x="27" y="0"/>
                                </a:lnTo>
                                <a:lnTo>
                                  <a:pt x="31" y="0"/>
                                </a:lnTo>
                                <a:lnTo>
                                  <a:pt x="35" y="5"/>
                                </a:lnTo>
                                <a:lnTo>
                                  <a:pt x="35" y="9"/>
                                </a:lnTo>
                                <a:lnTo>
                                  <a:pt x="35" y="13"/>
                                </a:lnTo>
                                <a:lnTo>
                                  <a:pt x="35" y="18"/>
                                </a:lnTo>
                                <a:lnTo>
                                  <a:pt x="35" y="27"/>
                                </a:lnTo>
                                <a:lnTo>
                                  <a:pt x="31" y="40"/>
                                </a:lnTo>
                                <a:lnTo>
                                  <a:pt x="27" y="58"/>
                                </a:lnTo>
                                <a:lnTo>
                                  <a:pt x="24" y="67"/>
                                </a:lnTo>
                                <a:lnTo>
                                  <a:pt x="20" y="72"/>
                                </a:lnTo>
                                <a:lnTo>
                                  <a:pt x="16" y="76"/>
                                </a:lnTo>
                                <a:lnTo>
                                  <a:pt x="12" y="76"/>
                                </a:lnTo>
                                <a:lnTo>
                                  <a:pt x="8" y="72"/>
                                </a:lnTo>
                                <a:lnTo>
                                  <a:pt x="12" y="67"/>
                                </a:lnTo>
                                <a:lnTo>
                                  <a:pt x="12" y="63"/>
                                </a:lnTo>
                                <a:lnTo>
                                  <a:pt x="12" y="58"/>
                                </a:lnTo>
                                <a:lnTo>
                                  <a:pt x="12" y="58"/>
                                </a:lnTo>
                                <a:lnTo>
                                  <a:pt x="8" y="58"/>
                                </a:lnTo>
                                <a:lnTo>
                                  <a:pt x="0" y="58"/>
                                </a:lnTo>
                                <a:lnTo>
                                  <a:pt x="0" y="67"/>
                                </a:lnTo>
                                <a:lnTo>
                                  <a:pt x="0" y="72"/>
                                </a:lnTo>
                                <a:lnTo>
                                  <a:pt x="4" y="76"/>
                                </a:lnTo>
                                <a:lnTo>
                                  <a:pt x="8" y="76"/>
                                </a:lnTo>
                                <a:lnTo>
                                  <a:pt x="12" y="80"/>
                                </a:lnTo>
                                <a:lnTo>
                                  <a:pt x="20" y="76"/>
                                </a:lnTo>
                                <a:lnTo>
                                  <a:pt x="27" y="72"/>
                                </a:lnTo>
                                <a:lnTo>
                                  <a:pt x="27" y="67"/>
                                </a:lnTo>
                                <a:lnTo>
                                  <a:pt x="31" y="67"/>
                                </a:lnTo>
                                <a:lnTo>
                                  <a:pt x="31" y="72"/>
                                </a:lnTo>
                                <a:lnTo>
                                  <a:pt x="39" y="76"/>
                                </a:lnTo>
                                <a:lnTo>
                                  <a:pt x="47" y="80"/>
                                </a:lnTo>
                                <a:lnTo>
                                  <a:pt x="54" y="76"/>
                                </a:lnTo>
                                <a:lnTo>
                                  <a:pt x="62" y="72"/>
                                </a:lnTo>
                                <a:lnTo>
                                  <a:pt x="66" y="63"/>
                                </a:lnTo>
                                <a:lnTo>
                                  <a:pt x="70" y="54"/>
                                </a:lnTo>
                                <a:lnTo>
                                  <a:pt x="70" y="49"/>
                                </a:lnTo>
                                <a:lnTo>
                                  <a:pt x="70" y="49"/>
                                </a:lnTo>
                                <a:lnTo>
                                  <a:pt x="70" y="49"/>
                                </a:lnTo>
                                <a:lnTo>
                                  <a:pt x="70" y="49"/>
                                </a:lnTo>
                                <a:lnTo>
                                  <a:pt x="66" y="49"/>
                                </a:lnTo>
                                <a:lnTo>
                                  <a:pt x="62" y="63"/>
                                </a:lnTo>
                                <a:lnTo>
                                  <a:pt x="58" y="72"/>
                                </a:lnTo>
                                <a:lnTo>
                                  <a:pt x="51" y="72"/>
                                </a:lnTo>
                                <a:lnTo>
                                  <a:pt x="47" y="76"/>
                                </a:lnTo>
                                <a:lnTo>
                                  <a:pt x="43" y="72"/>
                                </a:lnTo>
                                <a:lnTo>
                                  <a:pt x="39" y="67"/>
                                </a:lnTo>
                                <a:lnTo>
                                  <a:pt x="39" y="63"/>
                                </a:lnTo>
                                <a:lnTo>
                                  <a:pt x="39" y="58"/>
                                </a:lnTo>
                                <a:lnTo>
                                  <a:pt x="43" y="49"/>
                                </a:lnTo>
                                <a:lnTo>
                                  <a:pt x="47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11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752090" y="575310"/>
                            <a:ext cx="22225" cy="113665"/>
                          </a:xfrm>
                          <a:custGeom>
                            <a:avLst/>
                            <a:gdLst>
                              <a:gd name="T0" fmla="*/ 35 w 35"/>
                              <a:gd name="T1" fmla="*/ 89 h 179"/>
                              <a:gd name="T2" fmla="*/ 35 w 35"/>
                              <a:gd name="T3" fmla="*/ 76 h 179"/>
                              <a:gd name="T4" fmla="*/ 31 w 35"/>
                              <a:gd name="T5" fmla="*/ 54 h 179"/>
                              <a:gd name="T6" fmla="*/ 23 w 35"/>
                              <a:gd name="T7" fmla="*/ 36 h 179"/>
                              <a:gd name="T8" fmla="*/ 19 w 35"/>
                              <a:gd name="T9" fmla="*/ 22 h 179"/>
                              <a:gd name="T10" fmla="*/ 11 w 35"/>
                              <a:gd name="T11" fmla="*/ 13 h 179"/>
                              <a:gd name="T12" fmla="*/ 8 w 35"/>
                              <a:gd name="T13" fmla="*/ 5 h 179"/>
                              <a:gd name="T14" fmla="*/ 4 w 35"/>
                              <a:gd name="T15" fmla="*/ 5 h 179"/>
                              <a:gd name="T16" fmla="*/ 0 w 35"/>
                              <a:gd name="T17" fmla="*/ 0 h 179"/>
                              <a:gd name="T18" fmla="*/ 0 w 35"/>
                              <a:gd name="T19" fmla="*/ 0 h 179"/>
                              <a:gd name="T20" fmla="*/ 0 w 35"/>
                              <a:gd name="T21" fmla="*/ 5 h 179"/>
                              <a:gd name="T22" fmla="*/ 0 w 35"/>
                              <a:gd name="T23" fmla="*/ 5 h 179"/>
                              <a:gd name="T24" fmla="*/ 0 w 35"/>
                              <a:gd name="T25" fmla="*/ 5 h 179"/>
                              <a:gd name="T26" fmla="*/ 0 w 35"/>
                              <a:gd name="T27" fmla="*/ 9 h 179"/>
                              <a:gd name="T28" fmla="*/ 19 w 35"/>
                              <a:gd name="T29" fmla="*/ 40 h 179"/>
                              <a:gd name="T30" fmla="*/ 27 w 35"/>
                              <a:gd name="T31" fmla="*/ 89 h 179"/>
                              <a:gd name="T32" fmla="*/ 23 w 35"/>
                              <a:gd name="T33" fmla="*/ 121 h 179"/>
                              <a:gd name="T34" fmla="*/ 15 w 35"/>
                              <a:gd name="T35" fmla="*/ 147 h 179"/>
                              <a:gd name="T36" fmla="*/ 0 w 35"/>
                              <a:gd name="T37" fmla="*/ 174 h 179"/>
                              <a:gd name="T38" fmla="*/ 0 w 35"/>
                              <a:gd name="T39" fmla="*/ 174 h 179"/>
                              <a:gd name="T40" fmla="*/ 0 w 35"/>
                              <a:gd name="T41" fmla="*/ 179 h 179"/>
                              <a:gd name="T42" fmla="*/ 0 w 35"/>
                              <a:gd name="T43" fmla="*/ 179 h 179"/>
                              <a:gd name="T44" fmla="*/ 0 w 35"/>
                              <a:gd name="T45" fmla="*/ 179 h 179"/>
                              <a:gd name="T46" fmla="*/ 4 w 35"/>
                              <a:gd name="T47" fmla="*/ 179 h 179"/>
                              <a:gd name="T48" fmla="*/ 8 w 35"/>
                              <a:gd name="T49" fmla="*/ 174 h 179"/>
                              <a:gd name="T50" fmla="*/ 11 w 35"/>
                              <a:gd name="T51" fmla="*/ 165 h 179"/>
                              <a:gd name="T52" fmla="*/ 19 w 35"/>
                              <a:gd name="T53" fmla="*/ 156 h 179"/>
                              <a:gd name="T54" fmla="*/ 23 w 35"/>
                              <a:gd name="T55" fmla="*/ 143 h 179"/>
                              <a:gd name="T56" fmla="*/ 31 w 35"/>
                              <a:gd name="T57" fmla="*/ 125 h 179"/>
                              <a:gd name="T58" fmla="*/ 35 w 35"/>
                              <a:gd name="T59" fmla="*/ 107 h 179"/>
                              <a:gd name="T60" fmla="*/ 35 w 35"/>
                              <a:gd name="T61" fmla="*/ 89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5" h="179">
                                <a:moveTo>
                                  <a:pt x="35" y="89"/>
                                </a:moveTo>
                                <a:lnTo>
                                  <a:pt x="35" y="76"/>
                                </a:lnTo>
                                <a:lnTo>
                                  <a:pt x="31" y="54"/>
                                </a:lnTo>
                                <a:lnTo>
                                  <a:pt x="23" y="36"/>
                                </a:lnTo>
                                <a:lnTo>
                                  <a:pt x="19" y="22"/>
                                </a:lnTo>
                                <a:lnTo>
                                  <a:pt x="11" y="13"/>
                                </a:lnTo>
                                <a:lnTo>
                                  <a:pt x="8" y="5"/>
                                </a:lnTo>
                                <a:lnTo>
                                  <a:pt x="4" y="5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0" y="5"/>
                                </a:lnTo>
                                <a:lnTo>
                                  <a:pt x="0" y="5"/>
                                </a:lnTo>
                                <a:lnTo>
                                  <a:pt x="0" y="9"/>
                                </a:lnTo>
                                <a:lnTo>
                                  <a:pt x="19" y="40"/>
                                </a:lnTo>
                                <a:lnTo>
                                  <a:pt x="27" y="89"/>
                                </a:lnTo>
                                <a:lnTo>
                                  <a:pt x="23" y="121"/>
                                </a:lnTo>
                                <a:lnTo>
                                  <a:pt x="15" y="147"/>
                                </a:lnTo>
                                <a:lnTo>
                                  <a:pt x="0" y="174"/>
                                </a:lnTo>
                                <a:lnTo>
                                  <a:pt x="0" y="174"/>
                                </a:lnTo>
                                <a:lnTo>
                                  <a:pt x="0" y="179"/>
                                </a:lnTo>
                                <a:lnTo>
                                  <a:pt x="0" y="179"/>
                                </a:lnTo>
                                <a:lnTo>
                                  <a:pt x="0" y="179"/>
                                </a:lnTo>
                                <a:lnTo>
                                  <a:pt x="4" y="179"/>
                                </a:lnTo>
                                <a:lnTo>
                                  <a:pt x="8" y="174"/>
                                </a:lnTo>
                                <a:lnTo>
                                  <a:pt x="11" y="165"/>
                                </a:lnTo>
                                <a:lnTo>
                                  <a:pt x="19" y="156"/>
                                </a:lnTo>
                                <a:lnTo>
                                  <a:pt x="23" y="143"/>
                                </a:lnTo>
                                <a:lnTo>
                                  <a:pt x="31" y="125"/>
                                </a:lnTo>
                                <a:lnTo>
                                  <a:pt x="35" y="107"/>
                                </a:lnTo>
                                <a:lnTo>
                                  <a:pt x="35" y="8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Rectangle 11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977515" y="567055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Rectangle 11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164715" y="60071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Rectangle 11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977515" y="60071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Rectangle 11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174240" y="742315"/>
                            <a:ext cx="81280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Rectangle 11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04515" y="224155"/>
                            <a:ext cx="5080" cy="52387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Rectangle 11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3690" y="748030"/>
                            <a:ext cx="4445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Freeform 11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82270" y="762635"/>
                            <a:ext cx="70485" cy="76200"/>
                          </a:xfrm>
                          <a:custGeom>
                            <a:avLst/>
                            <a:gdLst>
                              <a:gd name="T0" fmla="*/ 15 w 111"/>
                              <a:gd name="T1" fmla="*/ 111 h 120"/>
                              <a:gd name="T2" fmla="*/ 11 w 111"/>
                              <a:gd name="T3" fmla="*/ 116 h 120"/>
                              <a:gd name="T4" fmla="*/ 0 w 111"/>
                              <a:gd name="T5" fmla="*/ 116 h 120"/>
                              <a:gd name="T6" fmla="*/ 0 w 111"/>
                              <a:gd name="T7" fmla="*/ 120 h 120"/>
                              <a:gd name="T8" fmla="*/ 57 w 111"/>
                              <a:gd name="T9" fmla="*/ 120 h 120"/>
                              <a:gd name="T10" fmla="*/ 84 w 111"/>
                              <a:gd name="T11" fmla="*/ 111 h 120"/>
                              <a:gd name="T12" fmla="*/ 100 w 111"/>
                              <a:gd name="T13" fmla="*/ 93 h 120"/>
                              <a:gd name="T14" fmla="*/ 100 w 111"/>
                              <a:gd name="T15" fmla="*/ 71 h 120"/>
                              <a:gd name="T16" fmla="*/ 88 w 111"/>
                              <a:gd name="T17" fmla="*/ 58 h 120"/>
                              <a:gd name="T18" fmla="*/ 88 w 111"/>
                              <a:gd name="T19" fmla="*/ 53 h 120"/>
                              <a:gd name="T20" fmla="*/ 107 w 111"/>
                              <a:gd name="T21" fmla="*/ 35 h 120"/>
                              <a:gd name="T22" fmla="*/ 107 w 111"/>
                              <a:gd name="T23" fmla="*/ 13 h 120"/>
                              <a:gd name="T24" fmla="*/ 92 w 111"/>
                              <a:gd name="T25" fmla="*/ 0 h 120"/>
                              <a:gd name="T26" fmla="*/ 30 w 111"/>
                              <a:gd name="T27" fmla="*/ 0 h 120"/>
                              <a:gd name="T28" fmla="*/ 26 w 111"/>
                              <a:gd name="T29" fmla="*/ 4 h 120"/>
                              <a:gd name="T30" fmla="*/ 30 w 111"/>
                              <a:gd name="T31" fmla="*/ 4 h 120"/>
                              <a:gd name="T32" fmla="*/ 34 w 111"/>
                              <a:gd name="T33" fmla="*/ 4 h 120"/>
                              <a:gd name="T34" fmla="*/ 38 w 111"/>
                              <a:gd name="T35" fmla="*/ 9 h 120"/>
                              <a:gd name="T36" fmla="*/ 38 w 111"/>
                              <a:gd name="T37" fmla="*/ 9 h 120"/>
                              <a:gd name="T38" fmla="*/ 42 w 111"/>
                              <a:gd name="T39" fmla="*/ 53 h 120"/>
                              <a:gd name="T40" fmla="*/ 53 w 111"/>
                              <a:gd name="T41" fmla="*/ 9 h 120"/>
                              <a:gd name="T42" fmla="*/ 57 w 111"/>
                              <a:gd name="T43" fmla="*/ 4 h 120"/>
                              <a:gd name="T44" fmla="*/ 88 w 111"/>
                              <a:gd name="T45" fmla="*/ 4 h 120"/>
                              <a:gd name="T46" fmla="*/ 96 w 111"/>
                              <a:gd name="T47" fmla="*/ 18 h 120"/>
                              <a:gd name="T48" fmla="*/ 92 w 111"/>
                              <a:gd name="T49" fmla="*/ 35 h 120"/>
                              <a:gd name="T50" fmla="*/ 77 w 111"/>
                              <a:gd name="T51" fmla="*/ 53 h 120"/>
                              <a:gd name="T52" fmla="*/ 42 w 111"/>
                              <a:gd name="T53" fmla="*/ 53 h 120"/>
                              <a:gd name="T54" fmla="*/ 30 w 111"/>
                              <a:gd name="T55" fmla="*/ 116 h 120"/>
                              <a:gd name="T56" fmla="*/ 30 w 111"/>
                              <a:gd name="T57" fmla="*/ 116 h 120"/>
                              <a:gd name="T58" fmla="*/ 30 w 111"/>
                              <a:gd name="T59" fmla="*/ 111 h 120"/>
                              <a:gd name="T60" fmla="*/ 42 w 111"/>
                              <a:gd name="T61" fmla="*/ 58 h 120"/>
                              <a:gd name="T62" fmla="*/ 77 w 111"/>
                              <a:gd name="T63" fmla="*/ 62 h 120"/>
                              <a:gd name="T64" fmla="*/ 84 w 111"/>
                              <a:gd name="T65" fmla="*/ 71 h 120"/>
                              <a:gd name="T66" fmla="*/ 88 w 111"/>
                              <a:gd name="T67" fmla="*/ 80 h 120"/>
                              <a:gd name="T68" fmla="*/ 77 w 111"/>
                              <a:gd name="T69" fmla="*/ 102 h 120"/>
                              <a:gd name="T70" fmla="*/ 53 w 111"/>
                              <a:gd name="T71" fmla="*/ 116 h 1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111" h="120">
                                <a:moveTo>
                                  <a:pt x="19" y="107"/>
                                </a:moveTo>
                                <a:lnTo>
                                  <a:pt x="15" y="111"/>
                                </a:lnTo>
                                <a:lnTo>
                                  <a:pt x="15" y="111"/>
                                </a:lnTo>
                                <a:lnTo>
                                  <a:pt x="11" y="116"/>
                                </a:lnTo>
                                <a:lnTo>
                                  <a:pt x="3" y="116"/>
                                </a:lnTo>
                                <a:lnTo>
                                  <a:pt x="0" y="116"/>
                                </a:lnTo>
                                <a:lnTo>
                                  <a:pt x="0" y="120"/>
                                </a:lnTo>
                                <a:lnTo>
                                  <a:pt x="0" y="120"/>
                                </a:lnTo>
                                <a:lnTo>
                                  <a:pt x="3" y="120"/>
                                </a:lnTo>
                                <a:lnTo>
                                  <a:pt x="57" y="120"/>
                                </a:lnTo>
                                <a:lnTo>
                                  <a:pt x="73" y="116"/>
                                </a:lnTo>
                                <a:lnTo>
                                  <a:pt x="84" y="111"/>
                                </a:lnTo>
                                <a:lnTo>
                                  <a:pt x="92" y="102"/>
                                </a:lnTo>
                                <a:lnTo>
                                  <a:pt x="100" y="93"/>
                                </a:lnTo>
                                <a:lnTo>
                                  <a:pt x="100" y="80"/>
                                </a:lnTo>
                                <a:lnTo>
                                  <a:pt x="100" y="71"/>
                                </a:lnTo>
                                <a:lnTo>
                                  <a:pt x="96" y="67"/>
                                </a:lnTo>
                                <a:lnTo>
                                  <a:pt x="88" y="58"/>
                                </a:lnTo>
                                <a:lnTo>
                                  <a:pt x="77" y="58"/>
                                </a:lnTo>
                                <a:lnTo>
                                  <a:pt x="88" y="53"/>
                                </a:lnTo>
                                <a:lnTo>
                                  <a:pt x="100" y="44"/>
                                </a:lnTo>
                                <a:lnTo>
                                  <a:pt x="107" y="35"/>
                                </a:lnTo>
                                <a:lnTo>
                                  <a:pt x="111" y="22"/>
                                </a:lnTo>
                                <a:lnTo>
                                  <a:pt x="107" y="13"/>
                                </a:lnTo>
                                <a:lnTo>
                                  <a:pt x="104" y="4"/>
                                </a:lnTo>
                                <a:lnTo>
                                  <a:pt x="92" y="0"/>
                                </a:lnTo>
                                <a:lnTo>
                                  <a:pt x="80" y="0"/>
                                </a:lnTo>
                                <a:lnTo>
                                  <a:pt x="30" y="0"/>
                                </a:lnTo>
                                <a:lnTo>
                                  <a:pt x="26" y="0"/>
                                </a:lnTo>
                                <a:lnTo>
                                  <a:pt x="26" y="4"/>
                                </a:lnTo>
                                <a:lnTo>
                                  <a:pt x="26" y="4"/>
                                </a:lnTo>
                                <a:lnTo>
                                  <a:pt x="30" y="4"/>
                                </a:lnTo>
                                <a:lnTo>
                                  <a:pt x="30" y="4"/>
                                </a:lnTo>
                                <a:lnTo>
                                  <a:pt x="34" y="4"/>
                                </a:lnTo>
                                <a:lnTo>
                                  <a:pt x="38" y="4"/>
                                </a:lnTo>
                                <a:lnTo>
                                  <a:pt x="38" y="9"/>
                                </a:lnTo>
                                <a:lnTo>
                                  <a:pt x="38" y="9"/>
                                </a:lnTo>
                                <a:lnTo>
                                  <a:pt x="38" y="9"/>
                                </a:lnTo>
                                <a:lnTo>
                                  <a:pt x="19" y="107"/>
                                </a:lnTo>
                                <a:close/>
                                <a:moveTo>
                                  <a:pt x="42" y="53"/>
                                </a:moveTo>
                                <a:lnTo>
                                  <a:pt x="50" y="13"/>
                                </a:lnTo>
                                <a:lnTo>
                                  <a:pt x="53" y="9"/>
                                </a:lnTo>
                                <a:lnTo>
                                  <a:pt x="53" y="4"/>
                                </a:lnTo>
                                <a:lnTo>
                                  <a:pt x="57" y="4"/>
                                </a:lnTo>
                                <a:lnTo>
                                  <a:pt x="80" y="4"/>
                                </a:lnTo>
                                <a:lnTo>
                                  <a:pt x="88" y="4"/>
                                </a:lnTo>
                                <a:lnTo>
                                  <a:pt x="92" y="9"/>
                                </a:lnTo>
                                <a:lnTo>
                                  <a:pt x="96" y="18"/>
                                </a:lnTo>
                                <a:lnTo>
                                  <a:pt x="96" y="22"/>
                                </a:lnTo>
                                <a:lnTo>
                                  <a:pt x="92" y="35"/>
                                </a:lnTo>
                                <a:lnTo>
                                  <a:pt x="88" y="44"/>
                                </a:lnTo>
                                <a:lnTo>
                                  <a:pt x="77" y="53"/>
                                </a:lnTo>
                                <a:lnTo>
                                  <a:pt x="65" y="53"/>
                                </a:lnTo>
                                <a:lnTo>
                                  <a:pt x="42" y="53"/>
                                </a:lnTo>
                                <a:close/>
                                <a:moveTo>
                                  <a:pt x="34" y="116"/>
                                </a:moveTo>
                                <a:lnTo>
                                  <a:pt x="30" y="116"/>
                                </a:lnTo>
                                <a:lnTo>
                                  <a:pt x="30" y="116"/>
                                </a:lnTo>
                                <a:lnTo>
                                  <a:pt x="30" y="116"/>
                                </a:lnTo>
                                <a:lnTo>
                                  <a:pt x="30" y="111"/>
                                </a:lnTo>
                                <a:lnTo>
                                  <a:pt x="30" y="111"/>
                                </a:lnTo>
                                <a:lnTo>
                                  <a:pt x="30" y="107"/>
                                </a:lnTo>
                                <a:lnTo>
                                  <a:pt x="42" y="58"/>
                                </a:lnTo>
                                <a:lnTo>
                                  <a:pt x="69" y="58"/>
                                </a:lnTo>
                                <a:lnTo>
                                  <a:pt x="77" y="62"/>
                                </a:lnTo>
                                <a:lnTo>
                                  <a:pt x="80" y="62"/>
                                </a:lnTo>
                                <a:lnTo>
                                  <a:pt x="84" y="71"/>
                                </a:lnTo>
                                <a:lnTo>
                                  <a:pt x="88" y="76"/>
                                </a:lnTo>
                                <a:lnTo>
                                  <a:pt x="88" y="80"/>
                                </a:lnTo>
                                <a:lnTo>
                                  <a:pt x="84" y="93"/>
                                </a:lnTo>
                                <a:lnTo>
                                  <a:pt x="77" y="102"/>
                                </a:lnTo>
                                <a:lnTo>
                                  <a:pt x="69" y="111"/>
                                </a:lnTo>
                                <a:lnTo>
                                  <a:pt x="53" y="116"/>
                                </a:lnTo>
                                <a:lnTo>
                                  <a:pt x="34" y="1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Freeform 12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375" y="788035"/>
                            <a:ext cx="43815" cy="50800"/>
                          </a:xfrm>
                          <a:custGeom>
                            <a:avLst/>
                            <a:gdLst>
                              <a:gd name="T0" fmla="*/ 50 w 69"/>
                              <a:gd name="T1" fmla="*/ 9 h 80"/>
                              <a:gd name="T2" fmla="*/ 38 w 69"/>
                              <a:gd name="T3" fmla="*/ 0 h 80"/>
                              <a:gd name="T4" fmla="*/ 15 w 69"/>
                              <a:gd name="T5" fmla="*/ 13 h 80"/>
                              <a:gd name="T6" fmla="*/ 4 w 69"/>
                              <a:gd name="T7" fmla="*/ 40 h 80"/>
                              <a:gd name="T8" fmla="*/ 4 w 69"/>
                              <a:gd name="T9" fmla="*/ 67 h 80"/>
                              <a:gd name="T10" fmla="*/ 11 w 69"/>
                              <a:gd name="T11" fmla="*/ 80 h 80"/>
                              <a:gd name="T12" fmla="*/ 23 w 69"/>
                              <a:gd name="T13" fmla="*/ 80 h 80"/>
                              <a:gd name="T14" fmla="*/ 35 w 69"/>
                              <a:gd name="T15" fmla="*/ 76 h 80"/>
                              <a:gd name="T16" fmla="*/ 42 w 69"/>
                              <a:gd name="T17" fmla="*/ 76 h 80"/>
                              <a:gd name="T18" fmla="*/ 54 w 69"/>
                              <a:gd name="T19" fmla="*/ 80 h 80"/>
                              <a:gd name="T20" fmla="*/ 62 w 69"/>
                              <a:gd name="T21" fmla="*/ 76 h 80"/>
                              <a:gd name="T22" fmla="*/ 69 w 69"/>
                              <a:gd name="T23" fmla="*/ 67 h 80"/>
                              <a:gd name="T24" fmla="*/ 69 w 69"/>
                              <a:gd name="T25" fmla="*/ 53 h 80"/>
                              <a:gd name="T26" fmla="*/ 69 w 69"/>
                              <a:gd name="T27" fmla="*/ 53 h 80"/>
                              <a:gd name="T28" fmla="*/ 65 w 69"/>
                              <a:gd name="T29" fmla="*/ 58 h 80"/>
                              <a:gd name="T30" fmla="*/ 62 w 69"/>
                              <a:gd name="T31" fmla="*/ 71 h 80"/>
                              <a:gd name="T32" fmla="*/ 54 w 69"/>
                              <a:gd name="T33" fmla="*/ 80 h 80"/>
                              <a:gd name="T34" fmla="*/ 50 w 69"/>
                              <a:gd name="T35" fmla="*/ 76 h 80"/>
                              <a:gd name="T36" fmla="*/ 50 w 69"/>
                              <a:gd name="T37" fmla="*/ 67 h 80"/>
                              <a:gd name="T38" fmla="*/ 54 w 69"/>
                              <a:gd name="T39" fmla="*/ 58 h 80"/>
                              <a:gd name="T40" fmla="*/ 54 w 69"/>
                              <a:gd name="T41" fmla="*/ 44 h 80"/>
                              <a:gd name="T42" fmla="*/ 58 w 69"/>
                              <a:gd name="T43" fmla="*/ 31 h 80"/>
                              <a:gd name="T44" fmla="*/ 62 w 69"/>
                              <a:gd name="T45" fmla="*/ 18 h 80"/>
                              <a:gd name="T46" fmla="*/ 62 w 69"/>
                              <a:gd name="T47" fmla="*/ 9 h 80"/>
                              <a:gd name="T48" fmla="*/ 58 w 69"/>
                              <a:gd name="T49" fmla="*/ 4 h 80"/>
                              <a:gd name="T50" fmla="*/ 50 w 69"/>
                              <a:gd name="T51" fmla="*/ 13 h 80"/>
                              <a:gd name="T52" fmla="*/ 42 w 69"/>
                              <a:gd name="T53" fmla="*/ 62 h 80"/>
                              <a:gd name="T54" fmla="*/ 31 w 69"/>
                              <a:gd name="T55" fmla="*/ 71 h 80"/>
                              <a:gd name="T56" fmla="*/ 23 w 69"/>
                              <a:gd name="T57" fmla="*/ 80 h 80"/>
                              <a:gd name="T58" fmla="*/ 11 w 69"/>
                              <a:gd name="T59" fmla="*/ 71 h 80"/>
                              <a:gd name="T60" fmla="*/ 11 w 69"/>
                              <a:gd name="T61" fmla="*/ 62 h 80"/>
                              <a:gd name="T62" fmla="*/ 15 w 69"/>
                              <a:gd name="T63" fmla="*/ 40 h 80"/>
                              <a:gd name="T64" fmla="*/ 19 w 69"/>
                              <a:gd name="T65" fmla="*/ 22 h 80"/>
                              <a:gd name="T66" fmla="*/ 31 w 69"/>
                              <a:gd name="T67" fmla="*/ 9 h 80"/>
                              <a:gd name="T68" fmla="*/ 42 w 69"/>
                              <a:gd name="T69" fmla="*/ 9 h 80"/>
                              <a:gd name="T70" fmla="*/ 50 w 69"/>
                              <a:gd name="T71" fmla="*/ 18 h 80"/>
                              <a:gd name="T72" fmla="*/ 50 w 69"/>
                              <a:gd name="T73" fmla="*/ 22 h 80"/>
                              <a:gd name="T74" fmla="*/ 42 w 69"/>
                              <a:gd name="T75" fmla="*/ 58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</a:cxnLst>
                            <a:rect l="0" t="0" r="r" b="b"/>
                            <a:pathLst>
                              <a:path w="69" h="80">
                                <a:moveTo>
                                  <a:pt x="50" y="13"/>
                                </a:moveTo>
                                <a:lnTo>
                                  <a:pt x="50" y="9"/>
                                </a:lnTo>
                                <a:lnTo>
                                  <a:pt x="42" y="4"/>
                                </a:lnTo>
                                <a:lnTo>
                                  <a:pt x="38" y="0"/>
                                </a:lnTo>
                                <a:lnTo>
                                  <a:pt x="27" y="4"/>
                                </a:lnTo>
                                <a:lnTo>
                                  <a:pt x="15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40"/>
                                </a:lnTo>
                                <a:lnTo>
                                  <a:pt x="0" y="53"/>
                                </a:lnTo>
                                <a:lnTo>
                                  <a:pt x="4" y="67"/>
                                </a:lnTo>
                                <a:lnTo>
                                  <a:pt x="8" y="76"/>
                                </a:lnTo>
                                <a:lnTo>
                                  <a:pt x="11" y="80"/>
                                </a:lnTo>
                                <a:lnTo>
                                  <a:pt x="19" y="80"/>
                                </a:lnTo>
                                <a:lnTo>
                                  <a:pt x="23" y="80"/>
                                </a:lnTo>
                                <a:lnTo>
                                  <a:pt x="27" y="80"/>
                                </a:lnTo>
                                <a:lnTo>
                                  <a:pt x="35" y="76"/>
                                </a:lnTo>
                                <a:lnTo>
                                  <a:pt x="42" y="67"/>
                                </a:lnTo>
                                <a:lnTo>
                                  <a:pt x="42" y="76"/>
                                </a:lnTo>
                                <a:lnTo>
                                  <a:pt x="50" y="80"/>
                                </a:lnTo>
                                <a:lnTo>
                                  <a:pt x="54" y="80"/>
                                </a:lnTo>
                                <a:lnTo>
                                  <a:pt x="58" y="80"/>
                                </a:lnTo>
                                <a:lnTo>
                                  <a:pt x="62" y="76"/>
                                </a:lnTo>
                                <a:lnTo>
                                  <a:pt x="65" y="71"/>
                                </a:lnTo>
                                <a:lnTo>
                                  <a:pt x="69" y="67"/>
                                </a:lnTo>
                                <a:lnTo>
                                  <a:pt x="69" y="58"/>
                                </a:lnTo>
                                <a:lnTo>
                                  <a:pt x="69" y="53"/>
                                </a:lnTo>
                                <a:lnTo>
                                  <a:pt x="69" y="53"/>
                                </a:lnTo>
                                <a:lnTo>
                                  <a:pt x="69" y="53"/>
                                </a:lnTo>
                                <a:lnTo>
                                  <a:pt x="69" y="53"/>
                                </a:lnTo>
                                <a:lnTo>
                                  <a:pt x="65" y="58"/>
                                </a:lnTo>
                                <a:lnTo>
                                  <a:pt x="65" y="62"/>
                                </a:lnTo>
                                <a:lnTo>
                                  <a:pt x="62" y="71"/>
                                </a:lnTo>
                                <a:lnTo>
                                  <a:pt x="58" y="76"/>
                                </a:lnTo>
                                <a:lnTo>
                                  <a:pt x="54" y="80"/>
                                </a:lnTo>
                                <a:lnTo>
                                  <a:pt x="54" y="76"/>
                                </a:lnTo>
                                <a:lnTo>
                                  <a:pt x="50" y="76"/>
                                </a:lnTo>
                                <a:lnTo>
                                  <a:pt x="50" y="71"/>
                                </a:lnTo>
                                <a:lnTo>
                                  <a:pt x="50" y="67"/>
                                </a:lnTo>
                                <a:lnTo>
                                  <a:pt x="50" y="62"/>
                                </a:lnTo>
                                <a:lnTo>
                                  <a:pt x="54" y="58"/>
                                </a:lnTo>
                                <a:lnTo>
                                  <a:pt x="54" y="49"/>
                                </a:lnTo>
                                <a:lnTo>
                                  <a:pt x="54" y="44"/>
                                </a:lnTo>
                                <a:lnTo>
                                  <a:pt x="58" y="40"/>
                                </a:lnTo>
                                <a:lnTo>
                                  <a:pt x="58" y="31"/>
                                </a:lnTo>
                                <a:lnTo>
                                  <a:pt x="58" y="27"/>
                                </a:lnTo>
                                <a:lnTo>
                                  <a:pt x="62" y="18"/>
                                </a:lnTo>
                                <a:lnTo>
                                  <a:pt x="62" y="13"/>
                                </a:lnTo>
                                <a:lnTo>
                                  <a:pt x="62" y="9"/>
                                </a:lnTo>
                                <a:lnTo>
                                  <a:pt x="62" y="4"/>
                                </a:lnTo>
                                <a:lnTo>
                                  <a:pt x="58" y="4"/>
                                </a:lnTo>
                                <a:lnTo>
                                  <a:pt x="54" y="9"/>
                                </a:lnTo>
                                <a:lnTo>
                                  <a:pt x="50" y="13"/>
                                </a:lnTo>
                                <a:close/>
                                <a:moveTo>
                                  <a:pt x="42" y="58"/>
                                </a:moveTo>
                                <a:lnTo>
                                  <a:pt x="42" y="62"/>
                                </a:lnTo>
                                <a:lnTo>
                                  <a:pt x="38" y="67"/>
                                </a:lnTo>
                                <a:lnTo>
                                  <a:pt x="31" y="71"/>
                                </a:lnTo>
                                <a:lnTo>
                                  <a:pt x="27" y="76"/>
                                </a:lnTo>
                                <a:lnTo>
                                  <a:pt x="23" y="80"/>
                                </a:lnTo>
                                <a:lnTo>
                                  <a:pt x="15" y="76"/>
                                </a:lnTo>
                                <a:lnTo>
                                  <a:pt x="11" y="71"/>
                                </a:lnTo>
                                <a:lnTo>
                                  <a:pt x="11" y="67"/>
                                </a:lnTo>
                                <a:lnTo>
                                  <a:pt x="11" y="62"/>
                                </a:lnTo>
                                <a:lnTo>
                                  <a:pt x="11" y="53"/>
                                </a:lnTo>
                                <a:lnTo>
                                  <a:pt x="15" y="40"/>
                                </a:lnTo>
                                <a:lnTo>
                                  <a:pt x="15" y="31"/>
                                </a:lnTo>
                                <a:lnTo>
                                  <a:pt x="19" y="22"/>
                                </a:lnTo>
                                <a:lnTo>
                                  <a:pt x="27" y="13"/>
                                </a:lnTo>
                                <a:lnTo>
                                  <a:pt x="31" y="9"/>
                                </a:lnTo>
                                <a:lnTo>
                                  <a:pt x="38" y="4"/>
                                </a:lnTo>
                                <a:lnTo>
                                  <a:pt x="42" y="9"/>
                                </a:lnTo>
                                <a:lnTo>
                                  <a:pt x="46" y="13"/>
                                </a:lnTo>
                                <a:lnTo>
                                  <a:pt x="50" y="18"/>
                                </a:lnTo>
                                <a:lnTo>
                                  <a:pt x="50" y="22"/>
                                </a:lnTo>
                                <a:lnTo>
                                  <a:pt x="50" y="22"/>
                                </a:lnTo>
                                <a:lnTo>
                                  <a:pt x="50" y="22"/>
                                </a:lnTo>
                                <a:lnTo>
                                  <a:pt x="42" y="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Freeform 12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511810" y="788035"/>
                            <a:ext cx="39370" cy="50800"/>
                          </a:xfrm>
                          <a:custGeom>
                            <a:avLst/>
                            <a:gdLst>
                              <a:gd name="T0" fmla="*/ 54 w 62"/>
                              <a:gd name="T1" fmla="*/ 13 h 80"/>
                              <a:gd name="T2" fmla="*/ 50 w 62"/>
                              <a:gd name="T3" fmla="*/ 13 h 80"/>
                              <a:gd name="T4" fmla="*/ 50 w 62"/>
                              <a:gd name="T5" fmla="*/ 13 h 80"/>
                              <a:gd name="T6" fmla="*/ 46 w 62"/>
                              <a:gd name="T7" fmla="*/ 18 h 80"/>
                              <a:gd name="T8" fmla="*/ 46 w 62"/>
                              <a:gd name="T9" fmla="*/ 22 h 80"/>
                              <a:gd name="T10" fmla="*/ 46 w 62"/>
                              <a:gd name="T11" fmla="*/ 27 h 80"/>
                              <a:gd name="T12" fmla="*/ 50 w 62"/>
                              <a:gd name="T13" fmla="*/ 27 h 80"/>
                              <a:gd name="T14" fmla="*/ 54 w 62"/>
                              <a:gd name="T15" fmla="*/ 27 h 80"/>
                              <a:gd name="T16" fmla="*/ 58 w 62"/>
                              <a:gd name="T17" fmla="*/ 22 h 80"/>
                              <a:gd name="T18" fmla="*/ 62 w 62"/>
                              <a:gd name="T19" fmla="*/ 18 h 80"/>
                              <a:gd name="T20" fmla="*/ 58 w 62"/>
                              <a:gd name="T21" fmla="*/ 9 h 80"/>
                              <a:gd name="T22" fmla="*/ 50 w 62"/>
                              <a:gd name="T23" fmla="*/ 4 h 80"/>
                              <a:gd name="T24" fmla="*/ 42 w 62"/>
                              <a:gd name="T25" fmla="*/ 0 h 80"/>
                              <a:gd name="T26" fmla="*/ 31 w 62"/>
                              <a:gd name="T27" fmla="*/ 4 h 80"/>
                              <a:gd name="T28" fmla="*/ 19 w 62"/>
                              <a:gd name="T29" fmla="*/ 13 h 80"/>
                              <a:gd name="T30" fmla="*/ 8 w 62"/>
                              <a:gd name="T31" fmla="*/ 22 h 80"/>
                              <a:gd name="T32" fmla="*/ 4 w 62"/>
                              <a:gd name="T33" fmla="*/ 36 h 80"/>
                              <a:gd name="T34" fmla="*/ 0 w 62"/>
                              <a:gd name="T35" fmla="*/ 53 h 80"/>
                              <a:gd name="T36" fmla="*/ 4 w 62"/>
                              <a:gd name="T37" fmla="*/ 62 h 80"/>
                              <a:gd name="T38" fmla="*/ 8 w 62"/>
                              <a:gd name="T39" fmla="*/ 71 h 80"/>
                              <a:gd name="T40" fmla="*/ 15 w 62"/>
                              <a:gd name="T41" fmla="*/ 80 h 80"/>
                              <a:gd name="T42" fmla="*/ 27 w 62"/>
                              <a:gd name="T43" fmla="*/ 80 h 80"/>
                              <a:gd name="T44" fmla="*/ 38 w 62"/>
                              <a:gd name="T45" fmla="*/ 80 h 80"/>
                              <a:gd name="T46" fmla="*/ 46 w 62"/>
                              <a:gd name="T47" fmla="*/ 76 h 80"/>
                              <a:gd name="T48" fmla="*/ 54 w 62"/>
                              <a:gd name="T49" fmla="*/ 71 h 80"/>
                              <a:gd name="T50" fmla="*/ 58 w 62"/>
                              <a:gd name="T51" fmla="*/ 62 h 80"/>
                              <a:gd name="T52" fmla="*/ 62 w 62"/>
                              <a:gd name="T53" fmla="*/ 62 h 80"/>
                              <a:gd name="T54" fmla="*/ 62 w 62"/>
                              <a:gd name="T55" fmla="*/ 58 h 80"/>
                              <a:gd name="T56" fmla="*/ 58 w 62"/>
                              <a:gd name="T57" fmla="*/ 58 h 80"/>
                              <a:gd name="T58" fmla="*/ 58 w 62"/>
                              <a:gd name="T59" fmla="*/ 58 h 80"/>
                              <a:gd name="T60" fmla="*/ 58 w 62"/>
                              <a:gd name="T61" fmla="*/ 62 h 80"/>
                              <a:gd name="T62" fmla="*/ 46 w 62"/>
                              <a:gd name="T63" fmla="*/ 71 h 80"/>
                              <a:gd name="T64" fmla="*/ 38 w 62"/>
                              <a:gd name="T65" fmla="*/ 76 h 80"/>
                              <a:gd name="T66" fmla="*/ 31 w 62"/>
                              <a:gd name="T67" fmla="*/ 76 h 80"/>
                              <a:gd name="T68" fmla="*/ 27 w 62"/>
                              <a:gd name="T69" fmla="*/ 80 h 80"/>
                              <a:gd name="T70" fmla="*/ 19 w 62"/>
                              <a:gd name="T71" fmla="*/ 76 h 80"/>
                              <a:gd name="T72" fmla="*/ 15 w 62"/>
                              <a:gd name="T73" fmla="*/ 71 h 80"/>
                              <a:gd name="T74" fmla="*/ 11 w 62"/>
                              <a:gd name="T75" fmla="*/ 67 h 80"/>
                              <a:gd name="T76" fmla="*/ 11 w 62"/>
                              <a:gd name="T77" fmla="*/ 58 h 80"/>
                              <a:gd name="T78" fmla="*/ 11 w 62"/>
                              <a:gd name="T79" fmla="*/ 53 h 80"/>
                              <a:gd name="T80" fmla="*/ 15 w 62"/>
                              <a:gd name="T81" fmla="*/ 44 h 80"/>
                              <a:gd name="T82" fmla="*/ 15 w 62"/>
                              <a:gd name="T83" fmla="*/ 31 h 80"/>
                              <a:gd name="T84" fmla="*/ 19 w 62"/>
                              <a:gd name="T85" fmla="*/ 22 h 80"/>
                              <a:gd name="T86" fmla="*/ 27 w 62"/>
                              <a:gd name="T87" fmla="*/ 13 h 80"/>
                              <a:gd name="T88" fmla="*/ 35 w 62"/>
                              <a:gd name="T89" fmla="*/ 9 h 80"/>
                              <a:gd name="T90" fmla="*/ 42 w 62"/>
                              <a:gd name="T91" fmla="*/ 4 h 80"/>
                              <a:gd name="T92" fmla="*/ 46 w 62"/>
                              <a:gd name="T93" fmla="*/ 4 h 80"/>
                              <a:gd name="T94" fmla="*/ 54 w 62"/>
                              <a:gd name="T95" fmla="*/ 9 h 80"/>
                              <a:gd name="T96" fmla="*/ 54 w 62"/>
                              <a:gd name="T97" fmla="*/ 13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62" h="80">
                                <a:moveTo>
                                  <a:pt x="54" y="13"/>
                                </a:moveTo>
                                <a:lnTo>
                                  <a:pt x="50" y="13"/>
                                </a:lnTo>
                                <a:lnTo>
                                  <a:pt x="50" y="13"/>
                                </a:lnTo>
                                <a:lnTo>
                                  <a:pt x="46" y="18"/>
                                </a:lnTo>
                                <a:lnTo>
                                  <a:pt x="46" y="22"/>
                                </a:lnTo>
                                <a:lnTo>
                                  <a:pt x="46" y="27"/>
                                </a:lnTo>
                                <a:lnTo>
                                  <a:pt x="50" y="27"/>
                                </a:lnTo>
                                <a:lnTo>
                                  <a:pt x="54" y="27"/>
                                </a:lnTo>
                                <a:lnTo>
                                  <a:pt x="58" y="22"/>
                                </a:lnTo>
                                <a:lnTo>
                                  <a:pt x="62" y="18"/>
                                </a:lnTo>
                                <a:lnTo>
                                  <a:pt x="58" y="9"/>
                                </a:lnTo>
                                <a:lnTo>
                                  <a:pt x="50" y="4"/>
                                </a:lnTo>
                                <a:lnTo>
                                  <a:pt x="42" y="0"/>
                                </a:lnTo>
                                <a:lnTo>
                                  <a:pt x="31" y="4"/>
                                </a:lnTo>
                                <a:lnTo>
                                  <a:pt x="19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53"/>
                                </a:lnTo>
                                <a:lnTo>
                                  <a:pt x="4" y="62"/>
                                </a:lnTo>
                                <a:lnTo>
                                  <a:pt x="8" y="71"/>
                                </a:lnTo>
                                <a:lnTo>
                                  <a:pt x="15" y="80"/>
                                </a:lnTo>
                                <a:lnTo>
                                  <a:pt x="27" y="80"/>
                                </a:lnTo>
                                <a:lnTo>
                                  <a:pt x="38" y="80"/>
                                </a:lnTo>
                                <a:lnTo>
                                  <a:pt x="46" y="76"/>
                                </a:lnTo>
                                <a:lnTo>
                                  <a:pt x="54" y="71"/>
                                </a:lnTo>
                                <a:lnTo>
                                  <a:pt x="58" y="62"/>
                                </a:lnTo>
                                <a:lnTo>
                                  <a:pt x="62" y="62"/>
                                </a:lnTo>
                                <a:lnTo>
                                  <a:pt x="62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58"/>
                                </a:lnTo>
                                <a:lnTo>
                                  <a:pt x="58" y="62"/>
                                </a:lnTo>
                                <a:lnTo>
                                  <a:pt x="46" y="71"/>
                                </a:lnTo>
                                <a:lnTo>
                                  <a:pt x="38" y="76"/>
                                </a:lnTo>
                                <a:lnTo>
                                  <a:pt x="31" y="76"/>
                                </a:lnTo>
                                <a:lnTo>
                                  <a:pt x="27" y="80"/>
                                </a:lnTo>
                                <a:lnTo>
                                  <a:pt x="19" y="76"/>
                                </a:lnTo>
                                <a:lnTo>
                                  <a:pt x="15" y="71"/>
                                </a:lnTo>
                                <a:lnTo>
                                  <a:pt x="11" y="67"/>
                                </a:lnTo>
                                <a:lnTo>
                                  <a:pt x="11" y="58"/>
                                </a:lnTo>
                                <a:lnTo>
                                  <a:pt x="11" y="53"/>
                                </a:lnTo>
                                <a:lnTo>
                                  <a:pt x="15" y="44"/>
                                </a:lnTo>
                                <a:lnTo>
                                  <a:pt x="15" y="31"/>
                                </a:lnTo>
                                <a:lnTo>
                                  <a:pt x="19" y="22"/>
                                </a:lnTo>
                                <a:lnTo>
                                  <a:pt x="27" y="13"/>
                                </a:lnTo>
                                <a:lnTo>
                                  <a:pt x="35" y="9"/>
                                </a:lnTo>
                                <a:lnTo>
                                  <a:pt x="42" y="4"/>
                                </a:lnTo>
                                <a:lnTo>
                                  <a:pt x="46" y="4"/>
                                </a:lnTo>
                                <a:lnTo>
                                  <a:pt x="54" y="9"/>
                                </a:lnTo>
                                <a:lnTo>
                                  <a:pt x="54" y="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12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555625" y="759460"/>
                            <a:ext cx="44450" cy="79375"/>
                          </a:xfrm>
                          <a:custGeom>
                            <a:avLst/>
                            <a:gdLst>
                              <a:gd name="T0" fmla="*/ 35 w 70"/>
                              <a:gd name="T1" fmla="*/ 5 h 125"/>
                              <a:gd name="T2" fmla="*/ 27 w 70"/>
                              <a:gd name="T3" fmla="*/ 0 h 125"/>
                              <a:gd name="T4" fmla="*/ 16 w 70"/>
                              <a:gd name="T5" fmla="*/ 5 h 125"/>
                              <a:gd name="T6" fmla="*/ 12 w 70"/>
                              <a:gd name="T7" fmla="*/ 9 h 125"/>
                              <a:gd name="T8" fmla="*/ 16 w 70"/>
                              <a:gd name="T9" fmla="*/ 9 h 125"/>
                              <a:gd name="T10" fmla="*/ 23 w 70"/>
                              <a:gd name="T11" fmla="*/ 9 h 125"/>
                              <a:gd name="T12" fmla="*/ 23 w 70"/>
                              <a:gd name="T13" fmla="*/ 14 h 125"/>
                              <a:gd name="T14" fmla="*/ 0 w 70"/>
                              <a:gd name="T15" fmla="*/ 121 h 125"/>
                              <a:gd name="T16" fmla="*/ 0 w 70"/>
                              <a:gd name="T17" fmla="*/ 125 h 125"/>
                              <a:gd name="T18" fmla="*/ 4 w 70"/>
                              <a:gd name="T19" fmla="*/ 125 h 125"/>
                              <a:gd name="T20" fmla="*/ 12 w 70"/>
                              <a:gd name="T21" fmla="*/ 125 h 125"/>
                              <a:gd name="T22" fmla="*/ 12 w 70"/>
                              <a:gd name="T23" fmla="*/ 112 h 125"/>
                              <a:gd name="T24" fmla="*/ 16 w 70"/>
                              <a:gd name="T25" fmla="*/ 94 h 125"/>
                              <a:gd name="T26" fmla="*/ 20 w 70"/>
                              <a:gd name="T27" fmla="*/ 85 h 125"/>
                              <a:gd name="T28" fmla="*/ 31 w 70"/>
                              <a:gd name="T29" fmla="*/ 89 h 125"/>
                              <a:gd name="T30" fmla="*/ 35 w 70"/>
                              <a:gd name="T31" fmla="*/ 98 h 125"/>
                              <a:gd name="T32" fmla="*/ 35 w 70"/>
                              <a:gd name="T33" fmla="*/ 103 h 125"/>
                              <a:gd name="T34" fmla="*/ 35 w 70"/>
                              <a:gd name="T35" fmla="*/ 107 h 125"/>
                              <a:gd name="T36" fmla="*/ 43 w 70"/>
                              <a:gd name="T37" fmla="*/ 125 h 125"/>
                              <a:gd name="T38" fmla="*/ 54 w 70"/>
                              <a:gd name="T39" fmla="*/ 125 h 125"/>
                              <a:gd name="T40" fmla="*/ 66 w 70"/>
                              <a:gd name="T41" fmla="*/ 112 h 125"/>
                              <a:gd name="T42" fmla="*/ 66 w 70"/>
                              <a:gd name="T43" fmla="*/ 98 h 125"/>
                              <a:gd name="T44" fmla="*/ 66 w 70"/>
                              <a:gd name="T45" fmla="*/ 98 h 125"/>
                              <a:gd name="T46" fmla="*/ 62 w 70"/>
                              <a:gd name="T47" fmla="*/ 103 h 125"/>
                              <a:gd name="T48" fmla="*/ 54 w 70"/>
                              <a:gd name="T49" fmla="*/ 121 h 125"/>
                              <a:gd name="T50" fmla="*/ 47 w 70"/>
                              <a:gd name="T51" fmla="*/ 121 h 125"/>
                              <a:gd name="T52" fmla="*/ 47 w 70"/>
                              <a:gd name="T53" fmla="*/ 116 h 125"/>
                              <a:gd name="T54" fmla="*/ 47 w 70"/>
                              <a:gd name="T55" fmla="*/ 103 h 125"/>
                              <a:gd name="T56" fmla="*/ 47 w 70"/>
                              <a:gd name="T57" fmla="*/ 98 h 125"/>
                              <a:gd name="T58" fmla="*/ 39 w 70"/>
                              <a:gd name="T59" fmla="*/ 85 h 125"/>
                              <a:gd name="T60" fmla="*/ 23 w 70"/>
                              <a:gd name="T61" fmla="*/ 81 h 125"/>
                              <a:gd name="T62" fmla="*/ 39 w 70"/>
                              <a:gd name="T63" fmla="*/ 67 h 125"/>
                              <a:gd name="T64" fmla="*/ 50 w 70"/>
                              <a:gd name="T65" fmla="*/ 54 h 125"/>
                              <a:gd name="T66" fmla="*/ 62 w 70"/>
                              <a:gd name="T67" fmla="*/ 49 h 125"/>
                              <a:gd name="T68" fmla="*/ 62 w 70"/>
                              <a:gd name="T69" fmla="*/ 49 h 125"/>
                              <a:gd name="T70" fmla="*/ 66 w 70"/>
                              <a:gd name="T71" fmla="*/ 54 h 125"/>
                              <a:gd name="T72" fmla="*/ 58 w 70"/>
                              <a:gd name="T73" fmla="*/ 54 h 125"/>
                              <a:gd name="T74" fmla="*/ 54 w 70"/>
                              <a:gd name="T75" fmla="*/ 63 h 125"/>
                              <a:gd name="T76" fmla="*/ 58 w 70"/>
                              <a:gd name="T77" fmla="*/ 67 h 125"/>
                              <a:gd name="T78" fmla="*/ 66 w 70"/>
                              <a:gd name="T79" fmla="*/ 67 h 125"/>
                              <a:gd name="T80" fmla="*/ 70 w 70"/>
                              <a:gd name="T81" fmla="*/ 58 h 125"/>
                              <a:gd name="T82" fmla="*/ 66 w 70"/>
                              <a:gd name="T83" fmla="*/ 49 h 125"/>
                              <a:gd name="T84" fmla="*/ 54 w 70"/>
                              <a:gd name="T85" fmla="*/ 45 h 125"/>
                              <a:gd name="T86" fmla="*/ 47 w 70"/>
                              <a:gd name="T87" fmla="*/ 54 h 125"/>
                              <a:gd name="T88" fmla="*/ 27 w 70"/>
                              <a:gd name="T89" fmla="*/ 72 h 125"/>
                              <a:gd name="T90" fmla="*/ 35 w 70"/>
                              <a:gd name="T91" fmla="*/ 5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</a:cxnLst>
                            <a:rect l="0" t="0" r="r" b="b"/>
                            <a:pathLst>
                              <a:path w="70" h="125">
                                <a:moveTo>
                                  <a:pt x="35" y="5"/>
                                </a:moveTo>
                                <a:lnTo>
                                  <a:pt x="35" y="5"/>
                                </a:lnTo>
                                <a:lnTo>
                                  <a:pt x="35" y="0"/>
                                </a:lnTo>
                                <a:lnTo>
                                  <a:pt x="27" y="0"/>
                                </a:lnTo>
                                <a:lnTo>
                                  <a:pt x="20" y="5"/>
                                </a:lnTo>
                                <a:lnTo>
                                  <a:pt x="16" y="5"/>
                                </a:lnTo>
                                <a:lnTo>
                                  <a:pt x="12" y="5"/>
                                </a:lnTo>
                                <a:lnTo>
                                  <a:pt x="12" y="9"/>
                                </a:lnTo>
                                <a:lnTo>
                                  <a:pt x="12" y="9"/>
                                </a:lnTo>
                                <a:lnTo>
                                  <a:pt x="16" y="9"/>
                                </a:lnTo>
                                <a:lnTo>
                                  <a:pt x="20" y="9"/>
                                </a:lnTo>
                                <a:lnTo>
                                  <a:pt x="23" y="9"/>
                                </a:lnTo>
                                <a:lnTo>
                                  <a:pt x="23" y="14"/>
                                </a:lnTo>
                                <a:lnTo>
                                  <a:pt x="23" y="14"/>
                                </a:lnTo>
                                <a:lnTo>
                                  <a:pt x="0" y="116"/>
                                </a:lnTo>
                                <a:lnTo>
                                  <a:pt x="0" y="121"/>
                                </a:lnTo>
                                <a:lnTo>
                                  <a:pt x="0" y="121"/>
                                </a:lnTo>
                                <a:lnTo>
                                  <a:pt x="0" y="125"/>
                                </a:lnTo>
                                <a:lnTo>
                                  <a:pt x="4" y="125"/>
                                </a:lnTo>
                                <a:lnTo>
                                  <a:pt x="4" y="125"/>
                                </a:lnTo>
                                <a:lnTo>
                                  <a:pt x="8" y="125"/>
                                </a:lnTo>
                                <a:lnTo>
                                  <a:pt x="12" y="125"/>
                                </a:lnTo>
                                <a:lnTo>
                                  <a:pt x="12" y="121"/>
                                </a:lnTo>
                                <a:lnTo>
                                  <a:pt x="12" y="112"/>
                                </a:lnTo>
                                <a:lnTo>
                                  <a:pt x="16" y="103"/>
                                </a:lnTo>
                                <a:lnTo>
                                  <a:pt x="16" y="94"/>
                                </a:lnTo>
                                <a:lnTo>
                                  <a:pt x="20" y="89"/>
                                </a:lnTo>
                                <a:lnTo>
                                  <a:pt x="20" y="85"/>
                                </a:lnTo>
                                <a:lnTo>
                                  <a:pt x="23" y="85"/>
                                </a:lnTo>
                                <a:lnTo>
                                  <a:pt x="31" y="89"/>
                                </a:lnTo>
                                <a:lnTo>
                                  <a:pt x="35" y="94"/>
                                </a:lnTo>
                                <a:lnTo>
                                  <a:pt x="35" y="98"/>
                                </a:lnTo>
                                <a:lnTo>
                                  <a:pt x="35" y="103"/>
                                </a:lnTo>
                                <a:lnTo>
                                  <a:pt x="35" y="103"/>
                                </a:lnTo>
                                <a:lnTo>
                                  <a:pt x="35" y="107"/>
                                </a:lnTo>
                                <a:lnTo>
                                  <a:pt x="35" y="107"/>
                                </a:lnTo>
                                <a:lnTo>
                                  <a:pt x="39" y="121"/>
                                </a:lnTo>
                                <a:lnTo>
                                  <a:pt x="43" y="125"/>
                                </a:lnTo>
                                <a:lnTo>
                                  <a:pt x="50" y="125"/>
                                </a:lnTo>
                                <a:lnTo>
                                  <a:pt x="54" y="125"/>
                                </a:lnTo>
                                <a:lnTo>
                                  <a:pt x="62" y="116"/>
                                </a:lnTo>
                                <a:lnTo>
                                  <a:pt x="66" y="112"/>
                                </a:lnTo>
                                <a:lnTo>
                                  <a:pt x="66" y="103"/>
                                </a:lnTo>
                                <a:lnTo>
                                  <a:pt x="66" y="98"/>
                                </a:lnTo>
                                <a:lnTo>
                                  <a:pt x="66" y="98"/>
                                </a:lnTo>
                                <a:lnTo>
                                  <a:pt x="66" y="98"/>
                                </a:lnTo>
                                <a:lnTo>
                                  <a:pt x="66" y="98"/>
                                </a:lnTo>
                                <a:lnTo>
                                  <a:pt x="62" y="103"/>
                                </a:lnTo>
                                <a:lnTo>
                                  <a:pt x="58" y="112"/>
                                </a:lnTo>
                                <a:lnTo>
                                  <a:pt x="54" y="121"/>
                                </a:lnTo>
                                <a:lnTo>
                                  <a:pt x="50" y="125"/>
                                </a:lnTo>
                                <a:lnTo>
                                  <a:pt x="47" y="121"/>
                                </a:lnTo>
                                <a:lnTo>
                                  <a:pt x="47" y="121"/>
                                </a:lnTo>
                                <a:lnTo>
                                  <a:pt x="47" y="116"/>
                                </a:lnTo>
                                <a:lnTo>
                                  <a:pt x="47" y="112"/>
                                </a:lnTo>
                                <a:lnTo>
                                  <a:pt x="47" y="103"/>
                                </a:lnTo>
                                <a:lnTo>
                                  <a:pt x="47" y="103"/>
                                </a:lnTo>
                                <a:lnTo>
                                  <a:pt x="47" y="98"/>
                                </a:lnTo>
                                <a:lnTo>
                                  <a:pt x="47" y="94"/>
                                </a:lnTo>
                                <a:lnTo>
                                  <a:pt x="39" y="85"/>
                                </a:lnTo>
                                <a:lnTo>
                                  <a:pt x="35" y="85"/>
                                </a:lnTo>
                                <a:lnTo>
                                  <a:pt x="23" y="81"/>
                                </a:lnTo>
                                <a:lnTo>
                                  <a:pt x="31" y="76"/>
                                </a:lnTo>
                                <a:lnTo>
                                  <a:pt x="39" y="67"/>
                                </a:lnTo>
                                <a:lnTo>
                                  <a:pt x="47" y="58"/>
                                </a:lnTo>
                                <a:lnTo>
                                  <a:pt x="50" y="54"/>
                                </a:lnTo>
                                <a:lnTo>
                                  <a:pt x="58" y="49"/>
                                </a:lnTo>
                                <a:lnTo>
                                  <a:pt x="62" y="49"/>
                                </a:lnTo>
                                <a:lnTo>
                                  <a:pt x="62" y="49"/>
                                </a:lnTo>
                                <a:lnTo>
                                  <a:pt x="62" y="49"/>
                                </a:lnTo>
                                <a:lnTo>
                                  <a:pt x="66" y="54"/>
                                </a:lnTo>
                                <a:lnTo>
                                  <a:pt x="66" y="54"/>
                                </a:lnTo>
                                <a:lnTo>
                                  <a:pt x="66" y="54"/>
                                </a:lnTo>
                                <a:lnTo>
                                  <a:pt x="58" y="54"/>
                                </a:lnTo>
                                <a:lnTo>
                                  <a:pt x="58" y="58"/>
                                </a:lnTo>
                                <a:lnTo>
                                  <a:pt x="54" y="63"/>
                                </a:lnTo>
                                <a:lnTo>
                                  <a:pt x="58" y="67"/>
                                </a:lnTo>
                                <a:lnTo>
                                  <a:pt x="58" y="67"/>
                                </a:lnTo>
                                <a:lnTo>
                                  <a:pt x="62" y="67"/>
                                </a:lnTo>
                                <a:lnTo>
                                  <a:pt x="66" y="67"/>
                                </a:lnTo>
                                <a:lnTo>
                                  <a:pt x="70" y="63"/>
                                </a:lnTo>
                                <a:lnTo>
                                  <a:pt x="70" y="58"/>
                                </a:lnTo>
                                <a:lnTo>
                                  <a:pt x="70" y="54"/>
                                </a:lnTo>
                                <a:lnTo>
                                  <a:pt x="66" y="49"/>
                                </a:lnTo>
                                <a:lnTo>
                                  <a:pt x="58" y="45"/>
                                </a:lnTo>
                                <a:lnTo>
                                  <a:pt x="54" y="45"/>
                                </a:lnTo>
                                <a:lnTo>
                                  <a:pt x="50" y="49"/>
                                </a:lnTo>
                                <a:lnTo>
                                  <a:pt x="47" y="54"/>
                                </a:lnTo>
                                <a:lnTo>
                                  <a:pt x="39" y="63"/>
                                </a:lnTo>
                                <a:lnTo>
                                  <a:pt x="27" y="72"/>
                                </a:lnTo>
                                <a:lnTo>
                                  <a:pt x="20" y="81"/>
                                </a:lnTo>
                                <a:lnTo>
                                  <a:pt x="3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12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07060" y="788035"/>
                            <a:ext cx="44450" cy="73660"/>
                          </a:xfrm>
                          <a:custGeom>
                            <a:avLst/>
                            <a:gdLst>
                              <a:gd name="T0" fmla="*/ 70 w 70"/>
                              <a:gd name="T1" fmla="*/ 13 h 116"/>
                              <a:gd name="T2" fmla="*/ 70 w 70"/>
                              <a:gd name="T3" fmla="*/ 4 h 116"/>
                              <a:gd name="T4" fmla="*/ 62 w 70"/>
                              <a:gd name="T5" fmla="*/ 4 h 116"/>
                              <a:gd name="T6" fmla="*/ 58 w 70"/>
                              <a:gd name="T7" fmla="*/ 13 h 116"/>
                              <a:gd name="T8" fmla="*/ 43 w 70"/>
                              <a:gd name="T9" fmla="*/ 0 h 116"/>
                              <a:gd name="T10" fmla="*/ 23 w 70"/>
                              <a:gd name="T11" fmla="*/ 13 h 116"/>
                              <a:gd name="T12" fmla="*/ 12 w 70"/>
                              <a:gd name="T13" fmla="*/ 36 h 116"/>
                              <a:gd name="T14" fmla="*/ 8 w 70"/>
                              <a:gd name="T15" fmla="*/ 62 h 116"/>
                              <a:gd name="T16" fmla="*/ 20 w 70"/>
                              <a:gd name="T17" fmla="*/ 80 h 116"/>
                              <a:gd name="T18" fmla="*/ 35 w 70"/>
                              <a:gd name="T19" fmla="*/ 76 h 116"/>
                              <a:gd name="T20" fmla="*/ 47 w 70"/>
                              <a:gd name="T21" fmla="*/ 71 h 116"/>
                              <a:gd name="T22" fmla="*/ 43 w 70"/>
                              <a:gd name="T23" fmla="*/ 85 h 116"/>
                              <a:gd name="T24" fmla="*/ 43 w 70"/>
                              <a:gd name="T25" fmla="*/ 94 h 116"/>
                              <a:gd name="T26" fmla="*/ 39 w 70"/>
                              <a:gd name="T27" fmla="*/ 102 h 116"/>
                              <a:gd name="T28" fmla="*/ 27 w 70"/>
                              <a:gd name="T29" fmla="*/ 111 h 116"/>
                              <a:gd name="T30" fmla="*/ 12 w 70"/>
                              <a:gd name="T31" fmla="*/ 111 h 116"/>
                              <a:gd name="T32" fmla="*/ 12 w 70"/>
                              <a:gd name="T33" fmla="*/ 107 h 116"/>
                              <a:gd name="T34" fmla="*/ 12 w 70"/>
                              <a:gd name="T35" fmla="*/ 102 h 116"/>
                              <a:gd name="T36" fmla="*/ 12 w 70"/>
                              <a:gd name="T37" fmla="*/ 98 h 116"/>
                              <a:gd name="T38" fmla="*/ 4 w 70"/>
                              <a:gd name="T39" fmla="*/ 98 h 116"/>
                              <a:gd name="T40" fmla="*/ 0 w 70"/>
                              <a:gd name="T41" fmla="*/ 107 h 116"/>
                              <a:gd name="T42" fmla="*/ 4 w 70"/>
                              <a:gd name="T43" fmla="*/ 116 h 116"/>
                              <a:gd name="T44" fmla="*/ 20 w 70"/>
                              <a:gd name="T45" fmla="*/ 116 h 116"/>
                              <a:gd name="T46" fmla="*/ 43 w 70"/>
                              <a:gd name="T47" fmla="*/ 107 h 116"/>
                              <a:gd name="T48" fmla="*/ 50 w 70"/>
                              <a:gd name="T49" fmla="*/ 94 h 116"/>
                              <a:gd name="T50" fmla="*/ 50 w 70"/>
                              <a:gd name="T51" fmla="*/ 58 h 116"/>
                              <a:gd name="T52" fmla="*/ 43 w 70"/>
                              <a:gd name="T53" fmla="*/ 71 h 116"/>
                              <a:gd name="T54" fmla="*/ 27 w 70"/>
                              <a:gd name="T55" fmla="*/ 76 h 116"/>
                              <a:gd name="T56" fmla="*/ 20 w 70"/>
                              <a:gd name="T57" fmla="*/ 71 h 116"/>
                              <a:gd name="T58" fmla="*/ 20 w 70"/>
                              <a:gd name="T59" fmla="*/ 58 h 116"/>
                              <a:gd name="T60" fmla="*/ 20 w 70"/>
                              <a:gd name="T61" fmla="*/ 40 h 116"/>
                              <a:gd name="T62" fmla="*/ 27 w 70"/>
                              <a:gd name="T63" fmla="*/ 22 h 116"/>
                              <a:gd name="T64" fmla="*/ 39 w 70"/>
                              <a:gd name="T65" fmla="*/ 9 h 116"/>
                              <a:gd name="T66" fmla="*/ 50 w 70"/>
                              <a:gd name="T67" fmla="*/ 9 h 116"/>
                              <a:gd name="T68" fmla="*/ 58 w 70"/>
                              <a:gd name="T69" fmla="*/ 18 h 116"/>
                              <a:gd name="T70" fmla="*/ 58 w 70"/>
                              <a:gd name="T71" fmla="*/ 22 h 116"/>
                              <a:gd name="T72" fmla="*/ 50 w 70"/>
                              <a:gd name="T73" fmla="*/ 58 h 1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0" t="0" r="r" b="b"/>
                            <a:pathLst>
                              <a:path w="70" h="116">
                                <a:moveTo>
                                  <a:pt x="70" y="13"/>
                                </a:moveTo>
                                <a:lnTo>
                                  <a:pt x="70" y="13"/>
                                </a:lnTo>
                                <a:lnTo>
                                  <a:pt x="70" y="9"/>
                                </a:lnTo>
                                <a:lnTo>
                                  <a:pt x="70" y="4"/>
                                </a:lnTo>
                                <a:lnTo>
                                  <a:pt x="66" y="4"/>
                                </a:lnTo>
                                <a:lnTo>
                                  <a:pt x="62" y="4"/>
                                </a:lnTo>
                                <a:lnTo>
                                  <a:pt x="62" y="9"/>
                                </a:lnTo>
                                <a:lnTo>
                                  <a:pt x="58" y="13"/>
                                </a:lnTo>
                                <a:lnTo>
                                  <a:pt x="54" y="4"/>
                                </a:lnTo>
                                <a:lnTo>
                                  <a:pt x="43" y="0"/>
                                </a:lnTo>
                                <a:lnTo>
                                  <a:pt x="35" y="4"/>
                                </a:lnTo>
                                <a:lnTo>
                                  <a:pt x="23" y="13"/>
                                </a:lnTo>
                                <a:lnTo>
                                  <a:pt x="16" y="22"/>
                                </a:lnTo>
                                <a:lnTo>
                                  <a:pt x="12" y="36"/>
                                </a:lnTo>
                                <a:lnTo>
                                  <a:pt x="8" y="53"/>
                                </a:lnTo>
                                <a:lnTo>
                                  <a:pt x="8" y="62"/>
                                </a:lnTo>
                                <a:lnTo>
                                  <a:pt x="16" y="71"/>
                                </a:lnTo>
                                <a:lnTo>
                                  <a:pt x="20" y="80"/>
                                </a:lnTo>
                                <a:lnTo>
                                  <a:pt x="27" y="80"/>
                                </a:lnTo>
                                <a:lnTo>
                                  <a:pt x="35" y="76"/>
                                </a:lnTo>
                                <a:lnTo>
                                  <a:pt x="43" y="71"/>
                                </a:lnTo>
                                <a:lnTo>
                                  <a:pt x="47" y="71"/>
                                </a:lnTo>
                                <a:lnTo>
                                  <a:pt x="47" y="71"/>
                                </a:lnTo>
                                <a:lnTo>
                                  <a:pt x="43" y="85"/>
                                </a:lnTo>
                                <a:lnTo>
                                  <a:pt x="43" y="89"/>
                                </a:lnTo>
                                <a:lnTo>
                                  <a:pt x="43" y="94"/>
                                </a:lnTo>
                                <a:lnTo>
                                  <a:pt x="39" y="98"/>
                                </a:lnTo>
                                <a:lnTo>
                                  <a:pt x="39" y="102"/>
                                </a:lnTo>
                                <a:lnTo>
                                  <a:pt x="35" y="107"/>
                                </a:lnTo>
                                <a:lnTo>
                                  <a:pt x="27" y="111"/>
                                </a:lnTo>
                                <a:lnTo>
                                  <a:pt x="20" y="111"/>
                                </a:lnTo>
                                <a:lnTo>
                                  <a:pt x="12" y="111"/>
                                </a:lnTo>
                                <a:lnTo>
                                  <a:pt x="8" y="111"/>
                                </a:lnTo>
                                <a:lnTo>
                                  <a:pt x="12" y="107"/>
                                </a:lnTo>
                                <a:lnTo>
                                  <a:pt x="12" y="107"/>
                                </a:lnTo>
                                <a:lnTo>
                                  <a:pt x="12" y="102"/>
                                </a:lnTo>
                                <a:lnTo>
                                  <a:pt x="12" y="98"/>
                                </a:lnTo>
                                <a:lnTo>
                                  <a:pt x="12" y="98"/>
                                </a:lnTo>
                                <a:lnTo>
                                  <a:pt x="8" y="94"/>
                                </a:lnTo>
                                <a:lnTo>
                                  <a:pt x="4" y="98"/>
                                </a:lnTo>
                                <a:lnTo>
                                  <a:pt x="0" y="98"/>
                                </a:lnTo>
                                <a:lnTo>
                                  <a:pt x="0" y="107"/>
                                </a:lnTo>
                                <a:lnTo>
                                  <a:pt x="0" y="111"/>
                                </a:lnTo>
                                <a:lnTo>
                                  <a:pt x="4" y="116"/>
                                </a:lnTo>
                                <a:lnTo>
                                  <a:pt x="8" y="116"/>
                                </a:lnTo>
                                <a:lnTo>
                                  <a:pt x="20" y="116"/>
                                </a:lnTo>
                                <a:lnTo>
                                  <a:pt x="31" y="116"/>
                                </a:lnTo>
                                <a:lnTo>
                                  <a:pt x="43" y="107"/>
                                </a:lnTo>
                                <a:lnTo>
                                  <a:pt x="50" y="102"/>
                                </a:lnTo>
                                <a:lnTo>
                                  <a:pt x="50" y="94"/>
                                </a:lnTo>
                                <a:lnTo>
                                  <a:pt x="70" y="13"/>
                                </a:lnTo>
                                <a:close/>
                                <a:moveTo>
                                  <a:pt x="50" y="58"/>
                                </a:moveTo>
                                <a:lnTo>
                                  <a:pt x="47" y="62"/>
                                </a:lnTo>
                                <a:lnTo>
                                  <a:pt x="43" y="71"/>
                                </a:lnTo>
                                <a:lnTo>
                                  <a:pt x="35" y="76"/>
                                </a:lnTo>
                                <a:lnTo>
                                  <a:pt x="27" y="76"/>
                                </a:lnTo>
                                <a:lnTo>
                                  <a:pt x="23" y="76"/>
                                </a:lnTo>
                                <a:lnTo>
                                  <a:pt x="20" y="71"/>
                                </a:lnTo>
                                <a:lnTo>
                                  <a:pt x="20" y="67"/>
                                </a:lnTo>
                                <a:lnTo>
                                  <a:pt x="20" y="58"/>
                                </a:lnTo>
                                <a:lnTo>
                                  <a:pt x="20" y="53"/>
                                </a:lnTo>
                                <a:lnTo>
                                  <a:pt x="20" y="40"/>
                                </a:lnTo>
                                <a:lnTo>
                                  <a:pt x="23" y="31"/>
                                </a:lnTo>
                                <a:lnTo>
                                  <a:pt x="27" y="22"/>
                                </a:lnTo>
                                <a:lnTo>
                                  <a:pt x="31" y="13"/>
                                </a:lnTo>
                                <a:lnTo>
                                  <a:pt x="39" y="9"/>
                                </a:lnTo>
                                <a:lnTo>
                                  <a:pt x="43" y="4"/>
                                </a:lnTo>
                                <a:lnTo>
                                  <a:pt x="50" y="9"/>
                                </a:lnTo>
                                <a:lnTo>
                                  <a:pt x="54" y="13"/>
                                </a:lnTo>
                                <a:lnTo>
                                  <a:pt x="58" y="18"/>
                                </a:lnTo>
                                <a:lnTo>
                                  <a:pt x="58" y="22"/>
                                </a:lnTo>
                                <a:lnTo>
                                  <a:pt x="58" y="22"/>
                                </a:lnTo>
                                <a:lnTo>
                                  <a:pt x="58" y="22"/>
                                </a:lnTo>
                                <a:lnTo>
                                  <a:pt x="50" y="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Freeform 12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58495" y="788035"/>
                            <a:ext cx="39370" cy="50800"/>
                          </a:xfrm>
                          <a:custGeom>
                            <a:avLst/>
                            <a:gdLst>
                              <a:gd name="T0" fmla="*/ 8 w 62"/>
                              <a:gd name="T1" fmla="*/ 71 h 80"/>
                              <a:gd name="T2" fmla="*/ 8 w 62"/>
                              <a:gd name="T3" fmla="*/ 76 h 80"/>
                              <a:gd name="T4" fmla="*/ 8 w 62"/>
                              <a:gd name="T5" fmla="*/ 76 h 80"/>
                              <a:gd name="T6" fmla="*/ 8 w 62"/>
                              <a:gd name="T7" fmla="*/ 80 h 80"/>
                              <a:gd name="T8" fmla="*/ 12 w 62"/>
                              <a:gd name="T9" fmla="*/ 80 h 80"/>
                              <a:gd name="T10" fmla="*/ 16 w 62"/>
                              <a:gd name="T11" fmla="*/ 80 h 80"/>
                              <a:gd name="T12" fmla="*/ 16 w 62"/>
                              <a:gd name="T13" fmla="*/ 76 h 80"/>
                              <a:gd name="T14" fmla="*/ 16 w 62"/>
                              <a:gd name="T15" fmla="*/ 76 h 80"/>
                              <a:gd name="T16" fmla="*/ 19 w 62"/>
                              <a:gd name="T17" fmla="*/ 67 h 80"/>
                              <a:gd name="T18" fmla="*/ 19 w 62"/>
                              <a:gd name="T19" fmla="*/ 62 h 80"/>
                              <a:gd name="T20" fmla="*/ 23 w 62"/>
                              <a:gd name="T21" fmla="*/ 53 h 80"/>
                              <a:gd name="T22" fmla="*/ 23 w 62"/>
                              <a:gd name="T23" fmla="*/ 49 h 80"/>
                              <a:gd name="T24" fmla="*/ 23 w 62"/>
                              <a:gd name="T25" fmla="*/ 40 h 80"/>
                              <a:gd name="T26" fmla="*/ 27 w 62"/>
                              <a:gd name="T27" fmla="*/ 31 h 80"/>
                              <a:gd name="T28" fmla="*/ 27 w 62"/>
                              <a:gd name="T29" fmla="*/ 27 h 80"/>
                              <a:gd name="T30" fmla="*/ 31 w 62"/>
                              <a:gd name="T31" fmla="*/ 22 h 80"/>
                              <a:gd name="T32" fmla="*/ 31 w 62"/>
                              <a:gd name="T33" fmla="*/ 18 h 80"/>
                              <a:gd name="T34" fmla="*/ 35 w 62"/>
                              <a:gd name="T35" fmla="*/ 13 h 80"/>
                              <a:gd name="T36" fmla="*/ 39 w 62"/>
                              <a:gd name="T37" fmla="*/ 9 h 80"/>
                              <a:gd name="T38" fmla="*/ 43 w 62"/>
                              <a:gd name="T39" fmla="*/ 9 h 80"/>
                              <a:gd name="T40" fmla="*/ 50 w 62"/>
                              <a:gd name="T41" fmla="*/ 4 h 80"/>
                              <a:gd name="T42" fmla="*/ 54 w 62"/>
                              <a:gd name="T43" fmla="*/ 9 h 80"/>
                              <a:gd name="T44" fmla="*/ 54 w 62"/>
                              <a:gd name="T45" fmla="*/ 9 h 80"/>
                              <a:gd name="T46" fmla="*/ 50 w 62"/>
                              <a:gd name="T47" fmla="*/ 13 h 80"/>
                              <a:gd name="T48" fmla="*/ 46 w 62"/>
                              <a:gd name="T49" fmla="*/ 18 h 80"/>
                              <a:gd name="T50" fmla="*/ 46 w 62"/>
                              <a:gd name="T51" fmla="*/ 22 h 80"/>
                              <a:gd name="T52" fmla="*/ 50 w 62"/>
                              <a:gd name="T53" fmla="*/ 22 h 80"/>
                              <a:gd name="T54" fmla="*/ 54 w 62"/>
                              <a:gd name="T55" fmla="*/ 22 h 80"/>
                              <a:gd name="T56" fmla="*/ 58 w 62"/>
                              <a:gd name="T57" fmla="*/ 22 h 80"/>
                              <a:gd name="T58" fmla="*/ 62 w 62"/>
                              <a:gd name="T59" fmla="*/ 18 h 80"/>
                              <a:gd name="T60" fmla="*/ 62 w 62"/>
                              <a:gd name="T61" fmla="*/ 13 h 80"/>
                              <a:gd name="T62" fmla="*/ 58 w 62"/>
                              <a:gd name="T63" fmla="*/ 9 h 80"/>
                              <a:gd name="T64" fmla="*/ 54 w 62"/>
                              <a:gd name="T65" fmla="*/ 4 h 80"/>
                              <a:gd name="T66" fmla="*/ 50 w 62"/>
                              <a:gd name="T67" fmla="*/ 0 h 80"/>
                              <a:gd name="T68" fmla="*/ 39 w 62"/>
                              <a:gd name="T69" fmla="*/ 4 h 80"/>
                              <a:gd name="T70" fmla="*/ 35 w 62"/>
                              <a:gd name="T71" fmla="*/ 9 h 80"/>
                              <a:gd name="T72" fmla="*/ 27 w 62"/>
                              <a:gd name="T73" fmla="*/ 13 h 80"/>
                              <a:gd name="T74" fmla="*/ 27 w 62"/>
                              <a:gd name="T75" fmla="*/ 9 h 80"/>
                              <a:gd name="T76" fmla="*/ 23 w 62"/>
                              <a:gd name="T77" fmla="*/ 4 h 80"/>
                              <a:gd name="T78" fmla="*/ 16 w 62"/>
                              <a:gd name="T79" fmla="*/ 0 h 80"/>
                              <a:gd name="T80" fmla="*/ 8 w 62"/>
                              <a:gd name="T81" fmla="*/ 4 h 80"/>
                              <a:gd name="T82" fmla="*/ 4 w 62"/>
                              <a:gd name="T83" fmla="*/ 9 h 80"/>
                              <a:gd name="T84" fmla="*/ 4 w 62"/>
                              <a:gd name="T85" fmla="*/ 13 h 80"/>
                              <a:gd name="T86" fmla="*/ 0 w 62"/>
                              <a:gd name="T87" fmla="*/ 18 h 80"/>
                              <a:gd name="T88" fmla="*/ 0 w 62"/>
                              <a:gd name="T89" fmla="*/ 27 h 80"/>
                              <a:gd name="T90" fmla="*/ 0 w 62"/>
                              <a:gd name="T91" fmla="*/ 31 h 80"/>
                              <a:gd name="T92" fmla="*/ 0 w 62"/>
                              <a:gd name="T93" fmla="*/ 31 h 80"/>
                              <a:gd name="T94" fmla="*/ 0 w 62"/>
                              <a:gd name="T95" fmla="*/ 31 h 80"/>
                              <a:gd name="T96" fmla="*/ 4 w 62"/>
                              <a:gd name="T97" fmla="*/ 31 h 80"/>
                              <a:gd name="T98" fmla="*/ 4 w 62"/>
                              <a:gd name="T99" fmla="*/ 27 h 80"/>
                              <a:gd name="T100" fmla="*/ 8 w 62"/>
                              <a:gd name="T101" fmla="*/ 18 h 80"/>
                              <a:gd name="T102" fmla="*/ 8 w 62"/>
                              <a:gd name="T103" fmla="*/ 9 h 80"/>
                              <a:gd name="T104" fmla="*/ 16 w 62"/>
                              <a:gd name="T105" fmla="*/ 4 h 80"/>
                              <a:gd name="T106" fmla="*/ 16 w 62"/>
                              <a:gd name="T107" fmla="*/ 4 h 80"/>
                              <a:gd name="T108" fmla="*/ 19 w 62"/>
                              <a:gd name="T109" fmla="*/ 9 h 80"/>
                              <a:gd name="T110" fmla="*/ 19 w 62"/>
                              <a:gd name="T111" fmla="*/ 13 h 80"/>
                              <a:gd name="T112" fmla="*/ 19 w 62"/>
                              <a:gd name="T113" fmla="*/ 18 h 80"/>
                              <a:gd name="T114" fmla="*/ 19 w 62"/>
                              <a:gd name="T115" fmla="*/ 22 h 80"/>
                              <a:gd name="T116" fmla="*/ 16 w 62"/>
                              <a:gd name="T117" fmla="*/ 27 h 80"/>
                              <a:gd name="T118" fmla="*/ 8 w 62"/>
                              <a:gd name="T119" fmla="*/ 7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</a:cxnLst>
                            <a:rect l="0" t="0" r="r" b="b"/>
                            <a:pathLst>
                              <a:path w="62" h="80">
                                <a:moveTo>
                                  <a:pt x="8" y="71"/>
                                </a:moveTo>
                                <a:lnTo>
                                  <a:pt x="8" y="76"/>
                                </a:lnTo>
                                <a:lnTo>
                                  <a:pt x="8" y="76"/>
                                </a:lnTo>
                                <a:lnTo>
                                  <a:pt x="8" y="80"/>
                                </a:lnTo>
                                <a:lnTo>
                                  <a:pt x="12" y="80"/>
                                </a:lnTo>
                                <a:lnTo>
                                  <a:pt x="16" y="80"/>
                                </a:lnTo>
                                <a:lnTo>
                                  <a:pt x="16" y="76"/>
                                </a:lnTo>
                                <a:lnTo>
                                  <a:pt x="16" y="76"/>
                                </a:lnTo>
                                <a:lnTo>
                                  <a:pt x="19" y="67"/>
                                </a:lnTo>
                                <a:lnTo>
                                  <a:pt x="19" y="62"/>
                                </a:lnTo>
                                <a:lnTo>
                                  <a:pt x="23" y="53"/>
                                </a:lnTo>
                                <a:lnTo>
                                  <a:pt x="23" y="49"/>
                                </a:lnTo>
                                <a:lnTo>
                                  <a:pt x="23" y="40"/>
                                </a:lnTo>
                                <a:lnTo>
                                  <a:pt x="27" y="31"/>
                                </a:lnTo>
                                <a:lnTo>
                                  <a:pt x="27" y="27"/>
                                </a:lnTo>
                                <a:lnTo>
                                  <a:pt x="31" y="22"/>
                                </a:lnTo>
                                <a:lnTo>
                                  <a:pt x="31" y="18"/>
                                </a:lnTo>
                                <a:lnTo>
                                  <a:pt x="35" y="13"/>
                                </a:lnTo>
                                <a:lnTo>
                                  <a:pt x="39" y="9"/>
                                </a:lnTo>
                                <a:lnTo>
                                  <a:pt x="43" y="9"/>
                                </a:lnTo>
                                <a:lnTo>
                                  <a:pt x="50" y="4"/>
                                </a:lnTo>
                                <a:lnTo>
                                  <a:pt x="54" y="9"/>
                                </a:lnTo>
                                <a:lnTo>
                                  <a:pt x="54" y="9"/>
                                </a:lnTo>
                                <a:lnTo>
                                  <a:pt x="50" y="13"/>
                                </a:lnTo>
                                <a:lnTo>
                                  <a:pt x="46" y="18"/>
                                </a:lnTo>
                                <a:lnTo>
                                  <a:pt x="46" y="22"/>
                                </a:lnTo>
                                <a:lnTo>
                                  <a:pt x="50" y="22"/>
                                </a:lnTo>
                                <a:lnTo>
                                  <a:pt x="54" y="22"/>
                                </a:lnTo>
                                <a:lnTo>
                                  <a:pt x="58" y="22"/>
                                </a:lnTo>
                                <a:lnTo>
                                  <a:pt x="62" y="18"/>
                                </a:lnTo>
                                <a:lnTo>
                                  <a:pt x="62" y="13"/>
                                </a:lnTo>
                                <a:lnTo>
                                  <a:pt x="58" y="9"/>
                                </a:lnTo>
                                <a:lnTo>
                                  <a:pt x="54" y="4"/>
                                </a:lnTo>
                                <a:lnTo>
                                  <a:pt x="50" y="0"/>
                                </a:lnTo>
                                <a:lnTo>
                                  <a:pt x="39" y="4"/>
                                </a:lnTo>
                                <a:lnTo>
                                  <a:pt x="35" y="9"/>
                                </a:lnTo>
                                <a:lnTo>
                                  <a:pt x="27" y="13"/>
                                </a:lnTo>
                                <a:lnTo>
                                  <a:pt x="27" y="9"/>
                                </a:lnTo>
                                <a:lnTo>
                                  <a:pt x="23" y="4"/>
                                </a:lnTo>
                                <a:lnTo>
                                  <a:pt x="16" y="0"/>
                                </a:lnTo>
                                <a:lnTo>
                                  <a:pt x="8" y="4"/>
                                </a:lnTo>
                                <a:lnTo>
                                  <a:pt x="4" y="9"/>
                                </a:lnTo>
                                <a:lnTo>
                                  <a:pt x="4" y="13"/>
                                </a:lnTo>
                                <a:lnTo>
                                  <a:pt x="0" y="18"/>
                                </a:lnTo>
                                <a:lnTo>
                                  <a:pt x="0" y="27"/>
                                </a:lnTo>
                                <a:lnTo>
                                  <a:pt x="0" y="31"/>
                                </a:lnTo>
                                <a:lnTo>
                                  <a:pt x="0" y="31"/>
                                </a:lnTo>
                                <a:lnTo>
                                  <a:pt x="0" y="31"/>
                                </a:lnTo>
                                <a:lnTo>
                                  <a:pt x="4" y="31"/>
                                </a:lnTo>
                                <a:lnTo>
                                  <a:pt x="4" y="27"/>
                                </a:lnTo>
                                <a:lnTo>
                                  <a:pt x="8" y="18"/>
                                </a:lnTo>
                                <a:lnTo>
                                  <a:pt x="8" y="9"/>
                                </a:lnTo>
                                <a:lnTo>
                                  <a:pt x="16" y="4"/>
                                </a:lnTo>
                                <a:lnTo>
                                  <a:pt x="16" y="4"/>
                                </a:lnTo>
                                <a:lnTo>
                                  <a:pt x="19" y="9"/>
                                </a:lnTo>
                                <a:lnTo>
                                  <a:pt x="19" y="13"/>
                                </a:lnTo>
                                <a:lnTo>
                                  <a:pt x="19" y="18"/>
                                </a:lnTo>
                                <a:lnTo>
                                  <a:pt x="19" y="22"/>
                                </a:lnTo>
                                <a:lnTo>
                                  <a:pt x="16" y="27"/>
                                </a:lnTo>
                                <a:lnTo>
                                  <a:pt x="8" y="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12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04850" y="788035"/>
                            <a:ext cx="41910" cy="50800"/>
                          </a:xfrm>
                          <a:custGeom>
                            <a:avLst/>
                            <a:gdLst>
                              <a:gd name="T0" fmla="*/ 66 w 66"/>
                              <a:gd name="T1" fmla="*/ 31 h 80"/>
                              <a:gd name="T2" fmla="*/ 66 w 66"/>
                              <a:gd name="T3" fmla="*/ 18 h 80"/>
                              <a:gd name="T4" fmla="*/ 58 w 66"/>
                              <a:gd name="T5" fmla="*/ 9 h 80"/>
                              <a:gd name="T6" fmla="*/ 51 w 66"/>
                              <a:gd name="T7" fmla="*/ 4 h 80"/>
                              <a:gd name="T8" fmla="*/ 43 w 66"/>
                              <a:gd name="T9" fmla="*/ 0 h 80"/>
                              <a:gd name="T10" fmla="*/ 31 w 66"/>
                              <a:gd name="T11" fmla="*/ 4 h 80"/>
                              <a:gd name="T12" fmla="*/ 20 w 66"/>
                              <a:gd name="T13" fmla="*/ 13 h 80"/>
                              <a:gd name="T14" fmla="*/ 8 w 66"/>
                              <a:gd name="T15" fmla="*/ 22 h 80"/>
                              <a:gd name="T16" fmla="*/ 4 w 66"/>
                              <a:gd name="T17" fmla="*/ 36 h 80"/>
                              <a:gd name="T18" fmla="*/ 0 w 66"/>
                              <a:gd name="T19" fmla="*/ 53 h 80"/>
                              <a:gd name="T20" fmla="*/ 4 w 66"/>
                              <a:gd name="T21" fmla="*/ 62 h 80"/>
                              <a:gd name="T22" fmla="*/ 8 w 66"/>
                              <a:gd name="T23" fmla="*/ 76 h 80"/>
                              <a:gd name="T24" fmla="*/ 16 w 66"/>
                              <a:gd name="T25" fmla="*/ 80 h 80"/>
                              <a:gd name="T26" fmla="*/ 24 w 66"/>
                              <a:gd name="T27" fmla="*/ 80 h 80"/>
                              <a:gd name="T28" fmla="*/ 39 w 66"/>
                              <a:gd name="T29" fmla="*/ 80 h 80"/>
                              <a:gd name="T30" fmla="*/ 47 w 66"/>
                              <a:gd name="T31" fmla="*/ 71 h 80"/>
                              <a:gd name="T32" fmla="*/ 58 w 66"/>
                              <a:gd name="T33" fmla="*/ 62 h 80"/>
                              <a:gd name="T34" fmla="*/ 66 w 66"/>
                              <a:gd name="T35" fmla="*/ 49 h 80"/>
                              <a:gd name="T36" fmla="*/ 66 w 66"/>
                              <a:gd name="T37" fmla="*/ 31 h 80"/>
                              <a:gd name="T38" fmla="*/ 24 w 66"/>
                              <a:gd name="T39" fmla="*/ 80 h 80"/>
                              <a:gd name="T40" fmla="*/ 20 w 66"/>
                              <a:gd name="T41" fmla="*/ 76 h 80"/>
                              <a:gd name="T42" fmla="*/ 16 w 66"/>
                              <a:gd name="T43" fmla="*/ 76 h 80"/>
                              <a:gd name="T44" fmla="*/ 12 w 66"/>
                              <a:gd name="T45" fmla="*/ 67 h 80"/>
                              <a:gd name="T46" fmla="*/ 12 w 66"/>
                              <a:gd name="T47" fmla="*/ 58 h 80"/>
                              <a:gd name="T48" fmla="*/ 12 w 66"/>
                              <a:gd name="T49" fmla="*/ 49 h 80"/>
                              <a:gd name="T50" fmla="*/ 16 w 66"/>
                              <a:gd name="T51" fmla="*/ 40 h 80"/>
                              <a:gd name="T52" fmla="*/ 16 w 66"/>
                              <a:gd name="T53" fmla="*/ 31 h 80"/>
                              <a:gd name="T54" fmla="*/ 20 w 66"/>
                              <a:gd name="T55" fmla="*/ 22 h 80"/>
                              <a:gd name="T56" fmla="*/ 27 w 66"/>
                              <a:gd name="T57" fmla="*/ 13 h 80"/>
                              <a:gd name="T58" fmla="*/ 35 w 66"/>
                              <a:gd name="T59" fmla="*/ 9 h 80"/>
                              <a:gd name="T60" fmla="*/ 43 w 66"/>
                              <a:gd name="T61" fmla="*/ 4 h 80"/>
                              <a:gd name="T62" fmla="*/ 47 w 66"/>
                              <a:gd name="T63" fmla="*/ 9 h 80"/>
                              <a:gd name="T64" fmla="*/ 51 w 66"/>
                              <a:gd name="T65" fmla="*/ 13 h 80"/>
                              <a:gd name="T66" fmla="*/ 54 w 66"/>
                              <a:gd name="T67" fmla="*/ 18 h 80"/>
                              <a:gd name="T68" fmla="*/ 54 w 66"/>
                              <a:gd name="T69" fmla="*/ 27 h 80"/>
                              <a:gd name="T70" fmla="*/ 54 w 66"/>
                              <a:gd name="T71" fmla="*/ 31 h 80"/>
                              <a:gd name="T72" fmla="*/ 54 w 66"/>
                              <a:gd name="T73" fmla="*/ 40 h 80"/>
                              <a:gd name="T74" fmla="*/ 51 w 66"/>
                              <a:gd name="T75" fmla="*/ 53 h 80"/>
                              <a:gd name="T76" fmla="*/ 47 w 66"/>
                              <a:gd name="T77" fmla="*/ 62 h 80"/>
                              <a:gd name="T78" fmla="*/ 39 w 66"/>
                              <a:gd name="T79" fmla="*/ 71 h 80"/>
                              <a:gd name="T80" fmla="*/ 31 w 66"/>
                              <a:gd name="T81" fmla="*/ 76 h 80"/>
                              <a:gd name="T82" fmla="*/ 24 w 66"/>
                              <a:gd name="T83" fmla="*/ 80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66" h="80">
                                <a:moveTo>
                                  <a:pt x="66" y="31"/>
                                </a:moveTo>
                                <a:lnTo>
                                  <a:pt x="66" y="18"/>
                                </a:lnTo>
                                <a:lnTo>
                                  <a:pt x="58" y="9"/>
                                </a:lnTo>
                                <a:lnTo>
                                  <a:pt x="51" y="4"/>
                                </a:lnTo>
                                <a:lnTo>
                                  <a:pt x="43" y="0"/>
                                </a:lnTo>
                                <a:lnTo>
                                  <a:pt x="31" y="4"/>
                                </a:lnTo>
                                <a:lnTo>
                                  <a:pt x="20" y="13"/>
                                </a:lnTo>
                                <a:lnTo>
                                  <a:pt x="8" y="22"/>
                                </a:lnTo>
                                <a:lnTo>
                                  <a:pt x="4" y="36"/>
                                </a:lnTo>
                                <a:lnTo>
                                  <a:pt x="0" y="53"/>
                                </a:lnTo>
                                <a:lnTo>
                                  <a:pt x="4" y="62"/>
                                </a:lnTo>
                                <a:lnTo>
                                  <a:pt x="8" y="76"/>
                                </a:lnTo>
                                <a:lnTo>
                                  <a:pt x="16" y="80"/>
                                </a:lnTo>
                                <a:lnTo>
                                  <a:pt x="24" y="80"/>
                                </a:lnTo>
                                <a:lnTo>
                                  <a:pt x="39" y="80"/>
                                </a:lnTo>
                                <a:lnTo>
                                  <a:pt x="47" y="71"/>
                                </a:lnTo>
                                <a:lnTo>
                                  <a:pt x="58" y="62"/>
                                </a:lnTo>
                                <a:lnTo>
                                  <a:pt x="66" y="49"/>
                                </a:lnTo>
                                <a:lnTo>
                                  <a:pt x="66" y="31"/>
                                </a:lnTo>
                                <a:close/>
                                <a:moveTo>
                                  <a:pt x="24" y="80"/>
                                </a:moveTo>
                                <a:lnTo>
                                  <a:pt x="20" y="76"/>
                                </a:lnTo>
                                <a:lnTo>
                                  <a:pt x="16" y="76"/>
                                </a:lnTo>
                                <a:lnTo>
                                  <a:pt x="12" y="67"/>
                                </a:lnTo>
                                <a:lnTo>
                                  <a:pt x="12" y="58"/>
                                </a:lnTo>
                                <a:lnTo>
                                  <a:pt x="12" y="49"/>
                                </a:lnTo>
                                <a:lnTo>
                                  <a:pt x="16" y="40"/>
                                </a:lnTo>
                                <a:lnTo>
                                  <a:pt x="16" y="31"/>
                                </a:lnTo>
                                <a:lnTo>
                                  <a:pt x="20" y="22"/>
                                </a:lnTo>
                                <a:lnTo>
                                  <a:pt x="27" y="13"/>
                                </a:lnTo>
                                <a:lnTo>
                                  <a:pt x="35" y="9"/>
                                </a:lnTo>
                                <a:lnTo>
                                  <a:pt x="43" y="4"/>
                                </a:lnTo>
                                <a:lnTo>
                                  <a:pt x="47" y="9"/>
                                </a:lnTo>
                                <a:lnTo>
                                  <a:pt x="51" y="13"/>
                                </a:lnTo>
                                <a:lnTo>
                                  <a:pt x="54" y="18"/>
                                </a:lnTo>
                                <a:lnTo>
                                  <a:pt x="54" y="27"/>
                                </a:lnTo>
                                <a:lnTo>
                                  <a:pt x="54" y="31"/>
                                </a:lnTo>
                                <a:lnTo>
                                  <a:pt x="54" y="40"/>
                                </a:lnTo>
                                <a:lnTo>
                                  <a:pt x="51" y="53"/>
                                </a:lnTo>
                                <a:lnTo>
                                  <a:pt x="47" y="62"/>
                                </a:lnTo>
                                <a:lnTo>
                                  <a:pt x="39" y="71"/>
                                </a:lnTo>
                                <a:lnTo>
                                  <a:pt x="31" y="76"/>
                                </a:lnTo>
                                <a:lnTo>
                                  <a:pt x="24" y="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12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51840" y="788035"/>
                            <a:ext cx="48895" cy="50800"/>
                          </a:xfrm>
                          <a:custGeom>
                            <a:avLst/>
                            <a:gdLst>
                              <a:gd name="T0" fmla="*/ 50 w 77"/>
                              <a:gd name="T1" fmla="*/ 76 h 80"/>
                              <a:gd name="T2" fmla="*/ 61 w 77"/>
                              <a:gd name="T3" fmla="*/ 80 h 80"/>
                              <a:gd name="T4" fmla="*/ 69 w 77"/>
                              <a:gd name="T5" fmla="*/ 76 h 80"/>
                              <a:gd name="T6" fmla="*/ 77 w 77"/>
                              <a:gd name="T7" fmla="*/ 67 h 80"/>
                              <a:gd name="T8" fmla="*/ 77 w 77"/>
                              <a:gd name="T9" fmla="*/ 53 h 80"/>
                              <a:gd name="T10" fmla="*/ 77 w 77"/>
                              <a:gd name="T11" fmla="*/ 53 h 80"/>
                              <a:gd name="T12" fmla="*/ 73 w 77"/>
                              <a:gd name="T13" fmla="*/ 58 h 80"/>
                              <a:gd name="T14" fmla="*/ 69 w 77"/>
                              <a:gd name="T15" fmla="*/ 71 h 80"/>
                              <a:gd name="T16" fmla="*/ 61 w 77"/>
                              <a:gd name="T17" fmla="*/ 80 h 80"/>
                              <a:gd name="T18" fmla="*/ 58 w 77"/>
                              <a:gd name="T19" fmla="*/ 71 h 80"/>
                              <a:gd name="T20" fmla="*/ 61 w 77"/>
                              <a:gd name="T21" fmla="*/ 58 h 80"/>
                              <a:gd name="T22" fmla="*/ 61 w 77"/>
                              <a:gd name="T23" fmla="*/ 40 h 80"/>
                              <a:gd name="T24" fmla="*/ 65 w 77"/>
                              <a:gd name="T25" fmla="*/ 27 h 80"/>
                              <a:gd name="T26" fmla="*/ 69 w 77"/>
                              <a:gd name="T27" fmla="*/ 18 h 80"/>
                              <a:gd name="T28" fmla="*/ 69 w 77"/>
                              <a:gd name="T29" fmla="*/ 9 h 80"/>
                              <a:gd name="T30" fmla="*/ 65 w 77"/>
                              <a:gd name="T31" fmla="*/ 4 h 80"/>
                              <a:gd name="T32" fmla="*/ 61 w 77"/>
                              <a:gd name="T33" fmla="*/ 4 h 80"/>
                              <a:gd name="T34" fmla="*/ 58 w 77"/>
                              <a:gd name="T35" fmla="*/ 18 h 80"/>
                              <a:gd name="T36" fmla="*/ 54 w 77"/>
                              <a:gd name="T37" fmla="*/ 44 h 80"/>
                              <a:gd name="T38" fmla="*/ 50 w 77"/>
                              <a:gd name="T39" fmla="*/ 62 h 80"/>
                              <a:gd name="T40" fmla="*/ 42 w 77"/>
                              <a:gd name="T41" fmla="*/ 71 h 80"/>
                              <a:gd name="T42" fmla="*/ 31 w 77"/>
                              <a:gd name="T43" fmla="*/ 80 h 80"/>
                              <a:gd name="T44" fmla="*/ 23 w 77"/>
                              <a:gd name="T45" fmla="*/ 71 h 80"/>
                              <a:gd name="T46" fmla="*/ 23 w 77"/>
                              <a:gd name="T47" fmla="*/ 62 h 80"/>
                              <a:gd name="T48" fmla="*/ 27 w 77"/>
                              <a:gd name="T49" fmla="*/ 40 h 80"/>
                              <a:gd name="T50" fmla="*/ 31 w 77"/>
                              <a:gd name="T51" fmla="*/ 22 h 80"/>
                              <a:gd name="T52" fmla="*/ 31 w 77"/>
                              <a:gd name="T53" fmla="*/ 9 h 80"/>
                              <a:gd name="T54" fmla="*/ 19 w 77"/>
                              <a:gd name="T55" fmla="*/ 0 h 80"/>
                              <a:gd name="T56" fmla="*/ 7 w 77"/>
                              <a:gd name="T57" fmla="*/ 9 h 80"/>
                              <a:gd name="T58" fmla="*/ 0 w 77"/>
                              <a:gd name="T59" fmla="*/ 27 h 80"/>
                              <a:gd name="T60" fmla="*/ 0 w 77"/>
                              <a:gd name="T61" fmla="*/ 31 h 80"/>
                              <a:gd name="T62" fmla="*/ 4 w 77"/>
                              <a:gd name="T63" fmla="*/ 31 h 80"/>
                              <a:gd name="T64" fmla="*/ 7 w 77"/>
                              <a:gd name="T65" fmla="*/ 13 h 80"/>
                              <a:gd name="T66" fmla="*/ 19 w 77"/>
                              <a:gd name="T67" fmla="*/ 4 h 80"/>
                              <a:gd name="T68" fmla="*/ 23 w 77"/>
                              <a:gd name="T69" fmla="*/ 9 h 80"/>
                              <a:gd name="T70" fmla="*/ 23 w 77"/>
                              <a:gd name="T71" fmla="*/ 18 h 80"/>
                              <a:gd name="T72" fmla="*/ 15 w 77"/>
                              <a:gd name="T73" fmla="*/ 40 h 80"/>
                              <a:gd name="T74" fmla="*/ 11 w 77"/>
                              <a:gd name="T75" fmla="*/ 62 h 80"/>
                              <a:gd name="T76" fmla="*/ 15 w 77"/>
                              <a:gd name="T77" fmla="*/ 76 h 80"/>
                              <a:gd name="T78" fmla="*/ 27 w 77"/>
                              <a:gd name="T79" fmla="*/ 80 h 80"/>
                              <a:gd name="T80" fmla="*/ 38 w 77"/>
                              <a:gd name="T81" fmla="*/ 80 h 80"/>
                              <a:gd name="T82" fmla="*/ 50 w 77"/>
                              <a:gd name="T83" fmla="*/ 71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</a:cxnLst>
                            <a:rect l="0" t="0" r="r" b="b"/>
                            <a:pathLst>
                              <a:path w="77" h="80">
                                <a:moveTo>
                                  <a:pt x="50" y="71"/>
                                </a:moveTo>
                                <a:lnTo>
                                  <a:pt x="50" y="76"/>
                                </a:lnTo>
                                <a:lnTo>
                                  <a:pt x="58" y="80"/>
                                </a:lnTo>
                                <a:lnTo>
                                  <a:pt x="61" y="80"/>
                                </a:lnTo>
                                <a:lnTo>
                                  <a:pt x="65" y="80"/>
                                </a:lnTo>
                                <a:lnTo>
                                  <a:pt x="69" y="76"/>
                                </a:lnTo>
                                <a:lnTo>
                                  <a:pt x="73" y="71"/>
                                </a:lnTo>
                                <a:lnTo>
                                  <a:pt x="77" y="67"/>
                                </a:lnTo>
                                <a:lnTo>
                                  <a:pt x="77" y="58"/>
                                </a:lnTo>
                                <a:lnTo>
                                  <a:pt x="77" y="53"/>
                                </a:lnTo>
                                <a:lnTo>
                                  <a:pt x="77" y="53"/>
                                </a:lnTo>
                                <a:lnTo>
                                  <a:pt x="77" y="53"/>
                                </a:lnTo>
                                <a:lnTo>
                                  <a:pt x="77" y="53"/>
                                </a:lnTo>
                                <a:lnTo>
                                  <a:pt x="73" y="58"/>
                                </a:lnTo>
                                <a:lnTo>
                                  <a:pt x="73" y="62"/>
                                </a:lnTo>
                                <a:lnTo>
                                  <a:pt x="69" y="71"/>
                                </a:lnTo>
                                <a:lnTo>
                                  <a:pt x="65" y="76"/>
                                </a:lnTo>
                                <a:lnTo>
                                  <a:pt x="61" y="80"/>
                                </a:lnTo>
                                <a:lnTo>
                                  <a:pt x="58" y="76"/>
                                </a:lnTo>
                                <a:lnTo>
                                  <a:pt x="58" y="71"/>
                                </a:lnTo>
                                <a:lnTo>
                                  <a:pt x="58" y="67"/>
                                </a:lnTo>
                                <a:lnTo>
                                  <a:pt x="61" y="58"/>
                                </a:lnTo>
                                <a:lnTo>
                                  <a:pt x="61" y="53"/>
                                </a:lnTo>
                                <a:lnTo>
                                  <a:pt x="61" y="40"/>
                                </a:lnTo>
                                <a:lnTo>
                                  <a:pt x="65" y="31"/>
                                </a:lnTo>
                                <a:lnTo>
                                  <a:pt x="65" y="27"/>
                                </a:lnTo>
                                <a:lnTo>
                                  <a:pt x="69" y="22"/>
                                </a:lnTo>
                                <a:lnTo>
                                  <a:pt x="69" y="18"/>
                                </a:lnTo>
                                <a:lnTo>
                                  <a:pt x="69" y="9"/>
                                </a:lnTo>
                                <a:lnTo>
                                  <a:pt x="69" y="9"/>
                                </a:lnTo>
                                <a:lnTo>
                                  <a:pt x="69" y="4"/>
                                </a:lnTo>
                                <a:lnTo>
                                  <a:pt x="65" y="4"/>
                                </a:lnTo>
                                <a:lnTo>
                                  <a:pt x="65" y="4"/>
                                </a:lnTo>
                                <a:lnTo>
                                  <a:pt x="61" y="4"/>
                                </a:lnTo>
                                <a:lnTo>
                                  <a:pt x="61" y="9"/>
                                </a:lnTo>
                                <a:lnTo>
                                  <a:pt x="58" y="18"/>
                                </a:lnTo>
                                <a:lnTo>
                                  <a:pt x="54" y="31"/>
                                </a:lnTo>
                                <a:lnTo>
                                  <a:pt x="54" y="44"/>
                                </a:lnTo>
                                <a:lnTo>
                                  <a:pt x="50" y="53"/>
                                </a:lnTo>
                                <a:lnTo>
                                  <a:pt x="50" y="62"/>
                                </a:lnTo>
                                <a:lnTo>
                                  <a:pt x="46" y="67"/>
                                </a:lnTo>
                                <a:lnTo>
                                  <a:pt x="42" y="71"/>
                                </a:lnTo>
                                <a:lnTo>
                                  <a:pt x="38" y="76"/>
                                </a:lnTo>
                                <a:lnTo>
                                  <a:pt x="31" y="80"/>
                                </a:lnTo>
                                <a:lnTo>
                                  <a:pt x="27" y="76"/>
                                </a:lnTo>
                                <a:lnTo>
                                  <a:pt x="23" y="71"/>
                                </a:lnTo>
                                <a:lnTo>
                                  <a:pt x="23" y="67"/>
                                </a:lnTo>
                                <a:lnTo>
                                  <a:pt x="23" y="62"/>
                                </a:lnTo>
                                <a:lnTo>
                                  <a:pt x="23" y="53"/>
                                </a:lnTo>
                                <a:lnTo>
                                  <a:pt x="27" y="40"/>
                                </a:lnTo>
                                <a:lnTo>
                                  <a:pt x="31" y="27"/>
                                </a:lnTo>
                                <a:lnTo>
                                  <a:pt x="31" y="22"/>
                                </a:lnTo>
                                <a:lnTo>
                                  <a:pt x="31" y="18"/>
                                </a:lnTo>
                                <a:lnTo>
                                  <a:pt x="31" y="9"/>
                                </a:lnTo>
                                <a:lnTo>
                                  <a:pt x="27" y="4"/>
                                </a:lnTo>
                                <a:lnTo>
                                  <a:pt x="19" y="0"/>
                                </a:lnTo>
                                <a:lnTo>
                                  <a:pt x="11" y="4"/>
                                </a:lnTo>
                                <a:lnTo>
                                  <a:pt x="7" y="9"/>
                                </a:lnTo>
                                <a:lnTo>
                                  <a:pt x="4" y="18"/>
                                </a:lnTo>
                                <a:lnTo>
                                  <a:pt x="0" y="27"/>
                                </a:lnTo>
                                <a:lnTo>
                                  <a:pt x="0" y="31"/>
                                </a:lnTo>
                                <a:lnTo>
                                  <a:pt x="0" y="31"/>
                                </a:lnTo>
                                <a:lnTo>
                                  <a:pt x="0" y="31"/>
                                </a:lnTo>
                                <a:lnTo>
                                  <a:pt x="4" y="31"/>
                                </a:lnTo>
                                <a:lnTo>
                                  <a:pt x="4" y="27"/>
                                </a:lnTo>
                                <a:lnTo>
                                  <a:pt x="7" y="13"/>
                                </a:lnTo>
                                <a:lnTo>
                                  <a:pt x="15" y="9"/>
                                </a:lnTo>
                                <a:lnTo>
                                  <a:pt x="19" y="4"/>
                                </a:lnTo>
                                <a:lnTo>
                                  <a:pt x="19" y="4"/>
                                </a:lnTo>
                                <a:lnTo>
                                  <a:pt x="23" y="9"/>
                                </a:lnTo>
                                <a:lnTo>
                                  <a:pt x="23" y="13"/>
                                </a:lnTo>
                                <a:lnTo>
                                  <a:pt x="23" y="18"/>
                                </a:lnTo>
                                <a:lnTo>
                                  <a:pt x="19" y="22"/>
                                </a:lnTo>
                                <a:lnTo>
                                  <a:pt x="15" y="40"/>
                                </a:lnTo>
                                <a:lnTo>
                                  <a:pt x="11" y="49"/>
                                </a:lnTo>
                                <a:lnTo>
                                  <a:pt x="11" y="62"/>
                                </a:lnTo>
                                <a:lnTo>
                                  <a:pt x="11" y="71"/>
                                </a:lnTo>
                                <a:lnTo>
                                  <a:pt x="15" y="76"/>
                                </a:lnTo>
                                <a:lnTo>
                                  <a:pt x="19" y="80"/>
                                </a:lnTo>
                                <a:lnTo>
                                  <a:pt x="27" y="80"/>
                                </a:lnTo>
                                <a:lnTo>
                                  <a:pt x="31" y="80"/>
                                </a:lnTo>
                                <a:lnTo>
                                  <a:pt x="38" y="80"/>
                                </a:lnTo>
                                <a:lnTo>
                                  <a:pt x="46" y="76"/>
                                </a:lnTo>
                                <a:lnTo>
                                  <a:pt x="50" y="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12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07720" y="788035"/>
                            <a:ext cx="51435" cy="50800"/>
                          </a:xfrm>
                          <a:custGeom>
                            <a:avLst/>
                            <a:gdLst>
                              <a:gd name="T0" fmla="*/ 8 w 81"/>
                              <a:gd name="T1" fmla="*/ 76 h 80"/>
                              <a:gd name="T2" fmla="*/ 8 w 81"/>
                              <a:gd name="T3" fmla="*/ 80 h 80"/>
                              <a:gd name="T4" fmla="*/ 16 w 81"/>
                              <a:gd name="T5" fmla="*/ 80 h 80"/>
                              <a:gd name="T6" fmla="*/ 16 w 81"/>
                              <a:gd name="T7" fmla="*/ 76 h 80"/>
                              <a:gd name="T8" fmla="*/ 20 w 81"/>
                              <a:gd name="T9" fmla="*/ 62 h 80"/>
                              <a:gd name="T10" fmla="*/ 24 w 81"/>
                              <a:gd name="T11" fmla="*/ 49 h 80"/>
                              <a:gd name="T12" fmla="*/ 27 w 81"/>
                              <a:gd name="T13" fmla="*/ 36 h 80"/>
                              <a:gd name="T14" fmla="*/ 27 w 81"/>
                              <a:gd name="T15" fmla="*/ 27 h 80"/>
                              <a:gd name="T16" fmla="*/ 35 w 81"/>
                              <a:gd name="T17" fmla="*/ 13 h 80"/>
                              <a:gd name="T18" fmla="*/ 54 w 81"/>
                              <a:gd name="T19" fmla="*/ 4 h 80"/>
                              <a:gd name="T20" fmla="*/ 62 w 81"/>
                              <a:gd name="T21" fmla="*/ 13 h 80"/>
                              <a:gd name="T22" fmla="*/ 58 w 81"/>
                              <a:gd name="T23" fmla="*/ 27 h 80"/>
                              <a:gd name="T24" fmla="*/ 54 w 81"/>
                              <a:gd name="T25" fmla="*/ 53 h 80"/>
                              <a:gd name="T26" fmla="*/ 51 w 81"/>
                              <a:gd name="T27" fmla="*/ 62 h 80"/>
                              <a:gd name="T28" fmla="*/ 51 w 81"/>
                              <a:gd name="T29" fmla="*/ 76 h 80"/>
                              <a:gd name="T30" fmla="*/ 62 w 81"/>
                              <a:gd name="T31" fmla="*/ 80 h 80"/>
                              <a:gd name="T32" fmla="*/ 78 w 81"/>
                              <a:gd name="T33" fmla="*/ 71 h 80"/>
                              <a:gd name="T34" fmla="*/ 81 w 81"/>
                              <a:gd name="T35" fmla="*/ 58 h 80"/>
                              <a:gd name="T36" fmla="*/ 81 w 81"/>
                              <a:gd name="T37" fmla="*/ 53 h 80"/>
                              <a:gd name="T38" fmla="*/ 78 w 81"/>
                              <a:gd name="T39" fmla="*/ 53 h 80"/>
                              <a:gd name="T40" fmla="*/ 74 w 81"/>
                              <a:gd name="T41" fmla="*/ 67 h 80"/>
                              <a:gd name="T42" fmla="*/ 62 w 81"/>
                              <a:gd name="T43" fmla="*/ 80 h 80"/>
                              <a:gd name="T44" fmla="*/ 58 w 81"/>
                              <a:gd name="T45" fmla="*/ 71 h 80"/>
                              <a:gd name="T46" fmla="*/ 62 w 81"/>
                              <a:gd name="T47" fmla="*/ 58 h 80"/>
                              <a:gd name="T48" fmla="*/ 66 w 81"/>
                              <a:gd name="T49" fmla="*/ 40 h 80"/>
                              <a:gd name="T50" fmla="*/ 70 w 81"/>
                              <a:gd name="T51" fmla="*/ 22 h 80"/>
                              <a:gd name="T52" fmla="*/ 62 w 81"/>
                              <a:gd name="T53" fmla="*/ 4 h 80"/>
                              <a:gd name="T54" fmla="*/ 43 w 81"/>
                              <a:gd name="T55" fmla="*/ 4 h 80"/>
                              <a:gd name="T56" fmla="*/ 31 w 81"/>
                              <a:gd name="T57" fmla="*/ 13 h 80"/>
                              <a:gd name="T58" fmla="*/ 27 w 81"/>
                              <a:gd name="T59" fmla="*/ 9 h 80"/>
                              <a:gd name="T60" fmla="*/ 16 w 81"/>
                              <a:gd name="T61" fmla="*/ 0 h 80"/>
                              <a:gd name="T62" fmla="*/ 4 w 81"/>
                              <a:gd name="T63" fmla="*/ 9 h 80"/>
                              <a:gd name="T64" fmla="*/ 0 w 81"/>
                              <a:gd name="T65" fmla="*/ 18 h 80"/>
                              <a:gd name="T66" fmla="*/ 0 w 81"/>
                              <a:gd name="T67" fmla="*/ 31 h 80"/>
                              <a:gd name="T68" fmla="*/ 0 w 81"/>
                              <a:gd name="T69" fmla="*/ 31 h 80"/>
                              <a:gd name="T70" fmla="*/ 4 w 81"/>
                              <a:gd name="T71" fmla="*/ 27 h 80"/>
                              <a:gd name="T72" fmla="*/ 12 w 81"/>
                              <a:gd name="T73" fmla="*/ 9 h 80"/>
                              <a:gd name="T74" fmla="*/ 20 w 81"/>
                              <a:gd name="T75" fmla="*/ 9 h 80"/>
                              <a:gd name="T76" fmla="*/ 20 w 81"/>
                              <a:gd name="T77" fmla="*/ 18 h 80"/>
                              <a:gd name="T78" fmla="*/ 16 w 81"/>
                              <a:gd name="T79" fmla="*/ 27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81" h="80">
                                <a:moveTo>
                                  <a:pt x="8" y="71"/>
                                </a:moveTo>
                                <a:lnTo>
                                  <a:pt x="8" y="76"/>
                                </a:lnTo>
                                <a:lnTo>
                                  <a:pt x="8" y="76"/>
                                </a:lnTo>
                                <a:lnTo>
                                  <a:pt x="8" y="80"/>
                                </a:lnTo>
                                <a:lnTo>
                                  <a:pt x="12" y="80"/>
                                </a:lnTo>
                                <a:lnTo>
                                  <a:pt x="16" y="80"/>
                                </a:lnTo>
                                <a:lnTo>
                                  <a:pt x="16" y="76"/>
                                </a:lnTo>
                                <a:lnTo>
                                  <a:pt x="16" y="76"/>
                                </a:lnTo>
                                <a:lnTo>
                                  <a:pt x="20" y="71"/>
                                </a:lnTo>
                                <a:lnTo>
                                  <a:pt x="20" y="62"/>
                                </a:lnTo>
                                <a:lnTo>
                                  <a:pt x="24" y="58"/>
                                </a:lnTo>
                                <a:lnTo>
                                  <a:pt x="24" y="49"/>
                                </a:lnTo>
                                <a:lnTo>
                                  <a:pt x="24" y="40"/>
                                </a:lnTo>
                                <a:lnTo>
                                  <a:pt x="27" y="36"/>
                                </a:lnTo>
                                <a:lnTo>
                                  <a:pt x="27" y="31"/>
                                </a:lnTo>
                                <a:lnTo>
                                  <a:pt x="27" y="27"/>
                                </a:lnTo>
                                <a:lnTo>
                                  <a:pt x="31" y="22"/>
                                </a:lnTo>
                                <a:lnTo>
                                  <a:pt x="35" y="13"/>
                                </a:lnTo>
                                <a:lnTo>
                                  <a:pt x="43" y="9"/>
                                </a:lnTo>
                                <a:lnTo>
                                  <a:pt x="54" y="4"/>
                                </a:lnTo>
                                <a:lnTo>
                                  <a:pt x="58" y="9"/>
                                </a:lnTo>
                                <a:lnTo>
                                  <a:pt x="62" y="13"/>
                                </a:lnTo>
                                <a:lnTo>
                                  <a:pt x="62" y="18"/>
                                </a:lnTo>
                                <a:lnTo>
                                  <a:pt x="58" y="27"/>
                                </a:lnTo>
                                <a:lnTo>
                                  <a:pt x="58" y="40"/>
                                </a:lnTo>
                                <a:lnTo>
                                  <a:pt x="54" y="53"/>
                                </a:lnTo>
                                <a:lnTo>
                                  <a:pt x="51" y="58"/>
                                </a:lnTo>
                                <a:lnTo>
                                  <a:pt x="51" y="62"/>
                                </a:lnTo>
                                <a:lnTo>
                                  <a:pt x="51" y="67"/>
                                </a:lnTo>
                                <a:lnTo>
                                  <a:pt x="51" y="76"/>
                                </a:lnTo>
                                <a:lnTo>
                                  <a:pt x="54" y="80"/>
                                </a:lnTo>
                                <a:lnTo>
                                  <a:pt x="62" y="80"/>
                                </a:lnTo>
                                <a:lnTo>
                                  <a:pt x="70" y="80"/>
                                </a:lnTo>
                                <a:lnTo>
                                  <a:pt x="78" y="71"/>
                                </a:lnTo>
                                <a:lnTo>
                                  <a:pt x="81" y="67"/>
                                </a:lnTo>
                                <a:lnTo>
                                  <a:pt x="81" y="58"/>
                                </a:lnTo>
                                <a:lnTo>
                                  <a:pt x="81" y="53"/>
                                </a:lnTo>
                                <a:lnTo>
                                  <a:pt x="81" y="53"/>
                                </a:lnTo>
                                <a:lnTo>
                                  <a:pt x="81" y="53"/>
                                </a:lnTo>
                                <a:lnTo>
                                  <a:pt x="78" y="53"/>
                                </a:lnTo>
                                <a:lnTo>
                                  <a:pt x="78" y="58"/>
                                </a:lnTo>
                                <a:lnTo>
                                  <a:pt x="74" y="67"/>
                                </a:lnTo>
                                <a:lnTo>
                                  <a:pt x="70" y="76"/>
                                </a:lnTo>
                                <a:lnTo>
                                  <a:pt x="62" y="80"/>
                                </a:lnTo>
                                <a:lnTo>
                                  <a:pt x="58" y="76"/>
                                </a:lnTo>
                                <a:lnTo>
                                  <a:pt x="58" y="71"/>
                                </a:lnTo>
                                <a:lnTo>
                                  <a:pt x="58" y="67"/>
                                </a:lnTo>
                                <a:lnTo>
                                  <a:pt x="62" y="58"/>
                                </a:lnTo>
                                <a:lnTo>
                                  <a:pt x="66" y="49"/>
                                </a:lnTo>
                                <a:lnTo>
                                  <a:pt x="66" y="40"/>
                                </a:lnTo>
                                <a:lnTo>
                                  <a:pt x="70" y="31"/>
                                </a:lnTo>
                                <a:lnTo>
                                  <a:pt x="70" y="22"/>
                                </a:lnTo>
                                <a:lnTo>
                                  <a:pt x="70" y="9"/>
                                </a:lnTo>
                                <a:lnTo>
                                  <a:pt x="62" y="4"/>
                                </a:lnTo>
                                <a:lnTo>
                                  <a:pt x="54" y="0"/>
                                </a:lnTo>
                                <a:lnTo>
                                  <a:pt x="43" y="4"/>
                                </a:lnTo>
                                <a:lnTo>
                                  <a:pt x="39" y="9"/>
                                </a:lnTo>
                                <a:lnTo>
                                  <a:pt x="31" y="13"/>
                                </a:lnTo>
                                <a:lnTo>
                                  <a:pt x="31" y="18"/>
                                </a:lnTo>
                                <a:lnTo>
                                  <a:pt x="27" y="9"/>
                                </a:lnTo>
                                <a:lnTo>
                                  <a:pt x="24" y="4"/>
                                </a:lnTo>
                                <a:lnTo>
                                  <a:pt x="16" y="0"/>
                                </a:lnTo>
                                <a:lnTo>
                                  <a:pt x="8" y="4"/>
                                </a:lnTo>
                                <a:lnTo>
                                  <a:pt x="4" y="9"/>
                                </a:lnTo>
                                <a:lnTo>
                                  <a:pt x="4" y="13"/>
                                </a:lnTo>
                                <a:lnTo>
                                  <a:pt x="0" y="18"/>
                                </a:lnTo>
                                <a:lnTo>
                                  <a:pt x="0" y="27"/>
                                </a:lnTo>
                                <a:lnTo>
                                  <a:pt x="0" y="31"/>
                                </a:lnTo>
                                <a:lnTo>
                                  <a:pt x="0" y="31"/>
                                </a:lnTo>
                                <a:lnTo>
                                  <a:pt x="0" y="31"/>
                                </a:lnTo>
                                <a:lnTo>
                                  <a:pt x="4" y="31"/>
                                </a:lnTo>
                                <a:lnTo>
                                  <a:pt x="4" y="27"/>
                                </a:lnTo>
                                <a:lnTo>
                                  <a:pt x="8" y="18"/>
                                </a:lnTo>
                                <a:lnTo>
                                  <a:pt x="12" y="9"/>
                                </a:lnTo>
                                <a:lnTo>
                                  <a:pt x="16" y="4"/>
                                </a:lnTo>
                                <a:lnTo>
                                  <a:pt x="20" y="9"/>
                                </a:lnTo>
                                <a:lnTo>
                                  <a:pt x="20" y="13"/>
                                </a:lnTo>
                                <a:lnTo>
                                  <a:pt x="20" y="18"/>
                                </a:lnTo>
                                <a:lnTo>
                                  <a:pt x="20" y="22"/>
                                </a:lnTo>
                                <a:lnTo>
                                  <a:pt x="16" y="27"/>
                                </a:lnTo>
                                <a:lnTo>
                                  <a:pt x="8" y="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Freeform 12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66775" y="759460"/>
                            <a:ext cx="46355" cy="79375"/>
                          </a:xfrm>
                          <a:custGeom>
                            <a:avLst/>
                            <a:gdLst>
                              <a:gd name="T0" fmla="*/ 73 w 73"/>
                              <a:gd name="T1" fmla="*/ 5 h 125"/>
                              <a:gd name="T2" fmla="*/ 69 w 73"/>
                              <a:gd name="T3" fmla="*/ 0 h 125"/>
                              <a:gd name="T4" fmla="*/ 54 w 73"/>
                              <a:gd name="T5" fmla="*/ 5 h 125"/>
                              <a:gd name="T6" fmla="*/ 50 w 73"/>
                              <a:gd name="T7" fmla="*/ 5 h 125"/>
                              <a:gd name="T8" fmla="*/ 50 w 73"/>
                              <a:gd name="T9" fmla="*/ 9 h 125"/>
                              <a:gd name="T10" fmla="*/ 58 w 73"/>
                              <a:gd name="T11" fmla="*/ 9 h 125"/>
                              <a:gd name="T12" fmla="*/ 62 w 73"/>
                              <a:gd name="T13" fmla="*/ 14 h 125"/>
                              <a:gd name="T14" fmla="*/ 50 w 73"/>
                              <a:gd name="T15" fmla="*/ 58 h 125"/>
                              <a:gd name="T16" fmla="*/ 42 w 73"/>
                              <a:gd name="T17" fmla="*/ 49 h 125"/>
                              <a:gd name="T18" fmla="*/ 27 w 73"/>
                              <a:gd name="T19" fmla="*/ 49 h 125"/>
                              <a:gd name="T20" fmla="*/ 8 w 73"/>
                              <a:gd name="T21" fmla="*/ 67 h 125"/>
                              <a:gd name="T22" fmla="*/ 0 w 73"/>
                              <a:gd name="T23" fmla="*/ 98 h 125"/>
                              <a:gd name="T24" fmla="*/ 8 w 73"/>
                              <a:gd name="T25" fmla="*/ 121 h 125"/>
                              <a:gd name="T26" fmla="*/ 19 w 73"/>
                              <a:gd name="T27" fmla="*/ 125 h 125"/>
                              <a:gd name="T28" fmla="*/ 27 w 73"/>
                              <a:gd name="T29" fmla="*/ 125 h 125"/>
                              <a:gd name="T30" fmla="*/ 42 w 73"/>
                              <a:gd name="T31" fmla="*/ 112 h 125"/>
                              <a:gd name="T32" fmla="*/ 46 w 73"/>
                              <a:gd name="T33" fmla="*/ 125 h 125"/>
                              <a:gd name="T34" fmla="*/ 58 w 73"/>
                              <a:gd name="T35" fmla="*/ 125 h 125"/>
                              <a:gd name="T36" fmla="*/ 66 w 73"/>
                              <a:gd name="T37" fmla="*/ 116 h 125"/>
                              <a:gd name="T38" fmla="*/ 69 w 73"/>
                              <a:gd name="T39" fmla="*/ 103 h 125"/>
                              <a:gd name="T40" fmla="*/ 69 w 73"/>
                              <a:gd name="T41" fmla="*/ 98 h 125"/>
                              <a:gd name="T42" fmla="*/ 66 w 73"/>
                              <a:gd name="T43" fmla="*/ 98 h 125"/>
                              <a:gd name="T44" fmla="*/ 66 w 73"/>
                              <a:gd name="T45" fmla="*/ 107 h 125"/>
                              <a:gd name="T46" fmla="*/ 58 w 73"/>
                              <a:gd name="T47" fmla="*/ 121 h 125"/>
                              <a:gd name="T48" fmla="*/ 50 w 73"/>
                              <a:gd name="T49" fmla="*/ 121 h 125"/>
                              <a:gd name="T50" fmla="*/ 50 w 73"/>
                              <a:gd name="T51" fmla="*/ 116 h 125"/>
                              <a:gd name="T52" fmla="*/ 50 w 73"/>
                              <a:gd name="T53" fmla="*/ 107 h 125"/>
                              <a:gd name="T54" fmla="*/ 42 w 73"/>
                              <a:gd name="T55" fmla="*/ 103 h 125"/>
                              <a:gd name="T56" fmla="*/ 39 w 73"/>
                              <a:gd name="T57" fmla="*/ 112 h 125"/>
                              <a:gd name="T58" fmla="*/ 27 w 73"/>
                              <a:gd name="T59" fmla="*/ 121 h 125"/>
                              <a:gd name="T60" fmla="*/ 15 w 73"/>
                              <a:gd name="T61" fmla="*/ 121 h 125"/>
                              <a:gd name="T62" fmla="*/ 12 w 73"/>
                              <a:gd name="T63" fmla="*/ 112 h 125"/>
                              <a:gd name="T64" fmla="*/ 12 w 73"/>
                              <a:gd name="T65" fmla="*/ 98 h 125"/>
                              <a:gd name="T66" fmla="*/ 15 w 73"/>
                              <a:gd name="T67" fmla="*/ 76 h 125"/>
                              <a:gd name="T68" fmla="*/ 23 w 73"/>
                              <a:gd name="T69" fmla="*/ 58 h 125"/>
                              <a:gd name="T70" fmla="*/ 39 w 73"/>
                              <a:gd name="T71" fmla="*/ 49 h 125"/>
                              <a:gd name="T72" fmla="*/ 46 w 73"/>
                              <a:gd name="T73" fmla="*/ 58 h 125"/>
                              <a:gd name="T74" fmla="*/ 50 w 73"/>
                              <a:gd name="T75" fmla="*/ 67 h 125"/>
                              <a:gd name="T76" fmla="*/ 50 w 73"/>
                              <a:gd name="T77" fmla="*/ 67 h 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</a:cxnLst>
                            <a:rect l="0" t="0" r="r" b="b"/>
                            <a:pathLst>
                              <a:path w="73" h="125">
                                <a:moveTo>
                                  <a:pt x="73" y="5"/>
                                </a:moveTo>
                                <a:lnTo>
                                  <a:pt x="73" y="5"/>
                                </a:lnTo>
                                <a:lnTo>
                                  <a:pt x="73" y="0"/>
                                </a:lnTo>
                                <a:lnTo>
                                  <a:pt x="69" y="0"/>
                                </a:lnTo>
                                <a:lnTo>
                                  <a:pt x="62" y="5"/>
                                </a:lnTo>
                                <a:lnTo>
                                  <a:pt x="54" y="5"/>
                                </a:lnTo>
                                <a:lnTo>
                                  <a:pt x="50" y="5"/>
                                </a:lnTo>
                                <a:lnTo>
                                  <a:pt x="50" y="5"/>
                                </a:lnTo>
                                <a:lnTo>
                                  <a:pt x="50" y="9"/>
                                </a:lnTo>
                                <a:lnTo>
                                  <a:pt x="50" y="9"/>
                                </a:lnTo>
                                <a:lnTo>
                                  <a:pt x="54" y="9"/>
                                </a:lnTo>
                                <a:lnTo>
                                  <a:pt x="58" y="9"/>
                                </a:lnTo>
                                <a:lnTo>
                                  <a:pt x="62" y="9"/>
                                </a:lnTo>
                                <a:lnTo>
                                  <a:pt x="62" y="14"/>
                                </a:lnTo>
                                <a:lnTo>
                                  <a:pt x="62" y="14"/>
                                </a:lnTo>
                                <a:lnTo>
                                  <a:pt x="50" y="58"/>
                                </a:lnTo>
                                <a:lnTo>
                                  <a:pt x="46" y="54"/>
                                </a:lnTo>
                                <a:lnTo>
                                  <a:pt x="42" y="49"/>
                                </a:lnTo>
                                <a:lnTo>
                                  <a:pt x="39" y="45"/>
                                </a:lnTo>
                                <a:lnTo>
                                  <a:pt x="27" y="49"/>
                                </a:lnTo>
                                <a:lnTo>
                                  <a:pt x="15" y="58"/>
                                </a:lnTo>
                                <a:lnTo>
                                  <a:pt x="8" y="67"/>
                                </a:lnTo>
                                <a:lnTo>
                                  <a:pt x="4" y="85"/>
                                </a:lnTo>
                                <a:lnTo>
                                  <a:pt x="0" y="98"/>
                                </a:lnTo>
                                <a:lnTo>
                                  <a:pt x="0" y="112"/>
                                </a:lnTo>
                                <a:lnTo>
                                  <a:pt x="8" y="121"/>
                                </a:lnTo>
                                <a:lnTo>
                                  <a:pt x="12" y="125"/>
                                </a:lnTo>
                                <a:lnTo>
                                  <a:pt x="19" y="125"/>
                                </a:lnTo>
                                <a:lnTo>
                                  <a:pt x="23" y="125"/>
                                </a:lnTo>
                                <a:lnTo>
                                  <a:pt x="27" y="125"/>
                                </a:lnTo>
                                <a:lnTo>
                                  <a:pt x="35" y="121"/>
                                </a:lnTo>
                                <a:lnTo>
                                  <a:pt x="42" y="112"/>
                                </a:lnTo>
                                <a:lnTo>
                                  <a:pt x="42" y="121"/>
                                </a:lnTo>
                                <a:lnTo>
                                  <a:pt x="46" y="125"/>
                                </a:lnTo>
                                <a:lnTo>
                                  <a:pt x="54" y="125"/>
                                </a:lnTo>
                                <a:lnTo>
                                  <a:pt x="58" y="125"/>
                                </a:lnTo>
                                <a:lnTo>
                                  <a:pt x="62" y="121"/>
                                </a:lnTo>
                                <a:lnTo>
                                  <a:pt x="66" y="116"/>
                                </a:lnTo>
                                <a:lnTo>
                                  <a:pt x="69" y="112"/>
                                </a:lnTo>
                                <a:lnTo>
                                  <a:pt x="69" y="103"/>
                                </a:lnTo>
                                <a:lnTo>
                                  <a:pt x="69" y="98"/>
                                </a:lnTo>
                                <a:lnTo>
                                  <a:pt x="69" y="98"/>
                                </a:lnTo>
                                <a:lnTo>
                                  <a:pt x="69" y="98"/>
                                </a:lnTo>
                                <a:lnTo>
                                  <a:pt x="66" y="98"/>
                                </a:lnTo>
                                <a:lnTo>
                                  <a:pt x="66" y="103"/>
                                </a:lnTo>
                                <a:lnTo>
                                  <a:pt x="66" y="107"/>
                                </a:lnTo>
                                <a:lnTo>
                                  <a:pt x="62" y="116"/>
                                </a:lnTo>
                                <a:lnTo>
                                  <a:pt x="58" y="121"/>
                                </a:lnTo>
                                <a:lnTo>
                                  <a:pt x="54" y="125"/>
                                </a:lnTo>
                                <a:lnTo>
                                  <a:pt x="50" y="121"/>
                                </a:lnTo>
                                <a:lnTo>
                                  <a:pt x="50" y="121"/>
                                </a:lnTo>
                                <a:lnTo>
                                  <a:pt x="50" y="116"/>
                                </a:lnTo>
                                <a:lnTo>
                                  <a:pt x="50" y="112"/>
                                </a:lnTo>
                                <a:lnTo>
                                  <a:pt x="50" y="107"/>
                                </a:lnTo>
                                <a:lnTo>
                                  <a:pt x="73" y="5"/>
                                </a:lnTo>
                                <a:close/>
                                <a:moveTo>
                                  <a:pt x="42" y="103"/>
                                </a:moveTo>
                                <a:lnTo>
                                  <a:pt x="42" y="107"/>
                                </a:lnTo>
                                <a:lnTo>
                                  <a:pt x="39" y="112"/>
                                </a:lnTo>
                                <a:lnTo>
                                  <a:pt x="31" y="116"/>
                                </a:lnTo>
                                <a:lnTo>
                                  <a:pt x="27" y="121"/>
                                </a:lnTo>
                                <a:lnTo>
                                  <a:pt x="19" y="125"/>
                                </a:lnTo>
                                <a:lnTo>
                                  <a:pt x="15" y="121"/>
                                </a:lnTo>
                                <a:lnTo>
                                  <a:pt x="12" y="116"/>
                                </a:lnTo>
                                <a:lnTo>
                                  <a:pt x="12" y="112"/>
                                </a:lnTo>
                                <a:lnTo>
                                  <a:pt x="12" y="107"/>
                                </a:lnTo>
                                <a:lnTo>
                                  <a:pt x="12" y="98"/>
                                </a:lnTo>
                                <a:lnTo>
                                  <a:pt x="15" y="85"/>
                                </a:lnTo>
                                <a:lnTo>
                                  <a:pt x="15" y="76"/>
                                </a:lnTo>
                                <a:lnTo>
                                  <a:pt x="19" y="67"/>
                                </a:lnTo>
                                <a:lnTo>
                                  <a:pt x="23" y="58"/>
                                </a:lnTo>
                                <a:lnTo>
                                  <a:pt x="31" y="54"/>
                                </a:lnTo>
                                <a:lnTo>
                                  <a:pt x="39" y="49"/>
                                </a:lnTo>
                                <a:lnTo>
                                  <a:pt x="42" y="54"/>
                                </a:lnTo>
                                <a:lnTo>
                                  <a:pt x="46" y="58"/>
                                </a:lnTo>
                                <a:lnTo>
                                  <a:pt x="50" y="63"/>
                                </a:lnTo>
                                <a:lnTo>
                                  <a:pt x="50" y="67"/>
                                </a:lnTo>
                                <a:lnTo>
                                  <a:pt x="50" y="67"/>
                                </a:lnTo>
                                <a:lnTo>
                                  <a:pt x="50" y="67"/>
                                </a:lnTo>
                                <a:lnTo>
                                  <a:pt x="42" y="10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Freeform 12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23290" y="753745"/>
                            <a:ext cx="21590" cy="113665"/>
                          </a:xfrm>
                          <a:custGeom>
                            <a:avLst/>
                            <a:gdLst>
                              <a:gd name="T0" fmla="*/ 34 w 34"/>
                              <a:gd name="T1" fmla="*/ 179 h 179"/>
                              <a:gd name="T2" fmla="*/ 34 w 34"/>
                              <a:gd name="T3" fmla="*/ 174 h 179"/>
                              <a:gd name="T4" fmla="*/ 34 w 34"/>
                              <a:gd name="T5" fmla="*/ 174 h 179"/>
                              <a:gd name="T6" fmla="*/ 19 w 34"/>
                              <a:gd name="T7" fmla="*/ 148 h 179"/>
                              <a:gd name="T8" fmla="*/ 11 w 34"/>
                              <a:gd name="T9" fmla="*/ 116 h 179"/>
                              <a:gd name="T10" fmla="*/ 7 w 34"/>
                              <a:gd name="T11" fmla="*/ 90 h 179"/>
                              <a:gd name="T12" fmla="*/ 11 w 34"/>
                              <a:gd name="T13" fmla="*/ 58 h 179"/>
                              <a:gd name="T14" fmla="*/ 19 w 34"/>
                              <a:gd name="T15" fmla="*/ 32 h 179"/>
                              <a:gd name="T16" fmla="*/ 34 w 34"/>
                              <a:gd name="T17" fmla="*/ 5 h 179"/>
                              <a:gd name="T18" fmla="*/ 34 w 34"/>
                              <a:gd name="T19" fmla="*/ 5 h 179"/>
                              <a:gd name="T20" fmla="*/ 34 w 34"/>
                              <a:gd name="T21" fmla="*/ 5 h 179"/>
                              <a:gd name="T22" fmla="*/ 34 w 34"/>
                              <a:gd name="T23" fmla="*/ 0 h 179"/>
                              <a:gd name="T24" fmla="*/ 34 w 34"/>
                              <a:gd name="T25" fmla="*/ 0 h 179"/>
                              <a:gd name="T26" fmla="*/ 30 w 34"/>
                              <a:gd name="T27" fmla="*/ 0 h 179"/>
                              <a:gd name="T28" fmla="*/ 27 w 34"/>
                              <a:gd name="T29" fmla="*/ 5 h 179"/>
                              <a:gd name="T30" fmla="*/ 23 w 34"/>
                              <a:gd name="T31" fmla="*/ 14 h 179"/>
                              <a:gd name="T32" fmla="*/ 15 w 34"/>
                              <a:gd name="T33" fmla="*/ 23 h 179"/>
                              <a:gd name="T34" fmla="*/ 11 w 34"/>
                              <a:gd name="T35" fmla="*/ 36 h 179"/>
                              <a:gd name="T36" fmla="*/ 3 w 34"/>
                              <a:gd name="T37" fmla="*/ 54 h 179"/>
                              <a:gd name="T38" fmla="*/ 0 w 34"/>
                              <a:gd name="T39" fmla="*/ 72 h 179"/>
                              <a:gd name="T40" fmla="*/ 0 w 34"/>
                              <a:gd name="T41" fmla="*/ 90 h 179"/>
                              <a:gd name="T42" fmla="*/ 0 w 34"/>
                              <a:gd name="T43" fmla="*/ 107 h 179"/>
                              <a:gd name="T44" fmla="*/ 3 w 34"/>
                              <a:gd name="T45" fmla="*/ 125 h 179"/>
                              <a:gd name="T46" fmla="*/ 11 w 34"/>
                              <a:gd name="T47" fmla="*/ 143 h 179"/>
                              <a:gd name="T48" fmla="*/ 15 w 34"/>
                              <a:gd name="T49" fmla="*/ 156 h 179"/>
                              <a:gd name="T50" fmla="*/ 23 w 34"/>
                              <a:gd name="T51" fmla="*/ 165 h 179"/>
                              <a:gd name="T52" fmla="*/ 27 w 34"/>
                              <a:gd name="T53" fmla="*/ 174 h 179"/>
                              <a:gd name="T54" fmla="*/ 30 w 34"/>
                              <a:gd name="T55" fmla="*/ 179 h 179"/>
                              <a:gd name="T56" fmla="*/ 34 w 34"/>
                              <a:gd name="T57" fmla="*/ 179 h 179"/>
                              <a:gd name="T58" fmla="*/ 34 w 34"/>
                              <a:gd name="T59" fmla="*/ 179 h 179"/>
                              <a:gd name="T60" fmla="*/ 34 w 34"/>
                              <a:gd name="T61" fmla="*/ 179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4" h="179">
                                <a:moveTo>
                                  <a:pt x="34" y="179"/>
                                </a:moveTo>
                                <a:lnTo>
                                  <a:pt x="34" y="174"/>
                                </a:lnTo>
                                <a:lnTo>
                                  <a:pt x="34" y="174"/>
                                </a:lnTo>
                                <a:lnTo>
                                  <a:pt x="19" y="148"/>
                                </a:lnTo>
                                <a:lnTo>
                                  <a:pt x="11" y="116"/>
                                </a:lnTo>
                                <a:lnTo>
                                  <a:pt x="7" y="90"/>
                                </a:lnTo>
                                <a:lnTo>
                                  <a:pt x="11" y="58"/>
                                </a:lnTo>
                                <a:lnTo>
                                  <a:pt x="19" y="32"/>
                                </a:lnTo>
                                <a:lnTo>
                                  <a:pt x="34" y="5"/>
                                </a:lnTo>
                                <a:lnTo>
                                  <a:pt x="34" y="5"/>
                                </a:lnTo>
                                <a:lnTo>
                                  <a:pt x="34" y="5"/>
                                </a:lnTo>
                                <a:lnTo>
                                  <a:pt x="34" y="0"/>
                                </a:lnTo>
                                <a:lnTo>
                                  <a:pt x="34" y="0"/>
                                </a:lnTo>
                                <a:lnTo>
                                  <a:pt x="30" y="0"/>
                                </a:lnTo>
                                <a:lnTo>
                                  <a:pt x="27" y="5"/>
                                </a:lnTo>
                                <a:lnTo>
                                  <a:pt x="23" y="14"/>
                                </a:lnTo>
                                <a:lnTo>
                                  <a:pt x="15" y="23"/>
                                </a:lnTo>
                                <a:lnTo>
                                  <a:pt x="11" y="36"/>
                                </a:lnTo>
                                <a:lnTo>
                                  <a:pt x="3" y="54"/>
                                </a:lnTo>
                                <a:lnTo>
                                  <a:pt x="0" y="72"/>
                                </a:lnTo>
                                <a:lnTo>
                                  <a:pt x="0" y="90"/>
                                </a:lnTo>
                                <a:lnTo>
                                  <a:pt x="0" y="107"/>
                                </a:lnTo>
                                <a:lnTo>
                                  <a:pt x="3" y="125"/>
                                </a:lnTo>
                                <a:lnTo>
                                  <a:pt x="11" y="143"/>
                                </a:lnTo>
                                <a:lnTo>
                                  <a:pt x="15" y="156"/>
                                </a:lnTo>
                                <a:lnTo>
                                  <a:pt x="23" y="165"/>
                                </a:lnTo>
                                <a:lnTo>
                                  <a:pt x="27" y="174"/>
                                </a:lnTo>
                                <a:lnTo>
                                  <a:pt x="30" y="179"/>
                                </a:lnTo>
                                <a:lnTo>
                                  <a:pt x="34" y="179"/>
                                </a:lnTo>
                                <a:lnTo>
                                  <a:pt x="34" y="179"/>
                                </a:lnTo>
                                <a:lnTo>
                                  <a:pt x="34" y="1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Freeform 13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55040" y="790575"/>
                            <a:ext cx="51435" cy="48260"/>
                          </a:xfrm>
                          <a:custGeom>
                            <a:avLst/>
                            <a:gdLst>
                              <a:gd name="T0" fmla="*/ 34 w 81"/>
                              <a:gd name="T1" fmla="*/ 9 h 76"/>
                              <a:gd name="T2" fmla="*/ 54 w 81"/>
                              <a:gd name="T3" fmla="*/ 9 h 76"/>
                              <a:gd name="T4" fmla="*/ 50 w 81"/>
                              <a:gd name="T5" fmla="*/ 27 h 76"/>
                              <a:gd name="T6" fmla="*/ 46 w 81"/>
                              <a:gd name="T7" fmla="*/ 36 h 76"/>
                              <a:gd name="T8" fmla="*/ 46 w 81"/>
                              <a:gd name="T9" fmla="*/ 49 h 76"/>
                              <a:gd name="T10" fmla="*/ 46 w 81"/>
                              <a:gd name="T11" fmla="*/ 54 h 76"/>
                              <a:gd name="T12" fmla="*/ 46 w 81"/>
                              <a:gd name="T13" fmla="*/ 63 h 76"/>
                              <a:gd name="T14" fmla="*/ 46 w 81"/>
                              <a:gd name="T15" fmla="*/ 67 h 76"/>
                              <a:gd name="T16" fmla="*/ 50 w 81"/>
                              <a:gd name="T17" fmla="*/ 76 h 76"/>
                              <a:gd name="T18" fmla="*/ 50 w 81"/>
                              <a:gd name="T19" fmla="*/ 76 h 76"/>
                              <a:gd name="T20" fmla="*/ 54 w 81"/>
                              <a:gd name="T21" fmla="*/ 76 h 76"/>
                              <a:gd name="T22" fmla="*/ 58 w 81"/>
                              <a:gd name="T23" fmla="*/ 76 h 76"/>
                              <a:gd name="T24" fmla="*/ 58 w 81"/>
                              <a:gd name="T25" fmla="*/ 72 h 76"/>
                              <a:gd name="T26" fmla="*/ 58 w 81"/>
                              <a:gd name="T27" fmla="*/ 72 h 76"/>
                              <a:gd name="T28" fmla="*/ 58 w 81"/>
                              <a:gd name="T29" fmla="*/ 67 h 76"/>
                              <a:gd name="T30" fmla="*/ 54 w 81"/>
                              <a:gd name="T31" fmla="*/ 54 h 76"/>
                              <a:gd name="T32" fmla="*/ 54 w 81"/>
                              <a:gd name="T33" fmla="*/ 45 h 76"/>
                              <a:gd name="T34" fmla="*/ 54 w 81"/>
                              <a:gd name="T35" fmla="*/ 36 h 76"/>
                              <a:gd name="T36" fmla="*/ 54 w 81"/>
                              <a:gd name="T37" fmla="*/ 23 h 76"/>
                              <a:gd name="T38" fmla="*/ 58 w 81"/>
                              <a:gd name="T39" fmla="*/ 9 h 76"/>
                              <a:gd name="T40" fmla="*/ 73 w 81"/>
                              <a:gd name="T41" fmla="*/ 9 h 76"/>
                              <a:gd name="T42" fmla="*/ 77 w 81"/>
                              <a:gd name="T43" fmla="*/ 9 h 76"/>
                              <a:gd name="T44" fmla="*/ 81 w 81"/>
                              <a:gd name="T45" fmla="*/ 9 h 76"/>
                              <a:gd name="T46" fmla="*/ 81 w 81"/>
                              <a:gd name="T47" fmla="*/ 5 h 76"/>
                              <a:gd name="T48" fmla="*/ 81 w 81"/>
                              <a:gd name="T49" fmla="*/ 0 h 76"/>
                              <a:gd name="T50" fmla="*/ 77 w 81"/>
                              <a:gd name="T51" fmla="*/ 0 h 76"/>
                              <a:gd name="T52" fmla="*/ 77 w 81"/>
                              <a:gd name="T53" fmla="*/ 0 h 76"/>
                              <a:gd name="T54" fmla="*/ 23 w 81"/>
                              <a:gd name="T55" fmla="*/ 0 h 76"/>
                              <a:gd name="T56" fmla="*/ 19 w 81"/>
                              <a:gd name="T57" fmla="*/ 0 h 76"/>
                              <a:gd name="T58" fmla="*/ 15 w 81"/>
                              <a:gd name="T59" fmla="*/ 0 h 76"/>
                              <a:gd name="T60" fmla="*/ 7 w 81"/>
                              <a:gd name="T61" fmla="*/ 9 h 76"/>
                              <a:gd name="T62" fmla="*/ 4 w 81"/>
                              <a:gd name="T63" fmla="*/ 14 h 76"/>
                              <a:gd name="T64" fmla="*/ 0 w 81"/>
                              <a:gd name="T65" fmla="*/ 23 h 76"/>
                              <a:gd name="T66" fmla="*/ 0 w 81"/>
                              <a:gd name="T67" fmla="*/ 23 h 76"/>
                              <a:gd name="T68" fmla="*/ 0 w 81"/>
                              <a:gd name="T69" fmla="*/ 23 h 76"/>
                              <a:gd name="T70" fmla="*/ 0 w 81"/>
                              <a:gd name="T71" fmla="*/ 27 h 76"/>
                              <a:gd name="T72" fmla="*/ 4 w 81"/>
                              <a:gd name="T73" fmla="*/ 27 h 76"/>
                              <a:gd name="T74" fmla="*/ 4 w 81"/>
                              <a:gd name="T75" fmla="*/ 23 h 76"/>
                              <a:gd name="T76" fmla="*/ 7 w 81"/>
                              <a:gd name="T77" fmla="*/ 14 h 76"/>
                              <a:gd name="T78" fmla="*/ 15 w 81"/>
                              <a:gd name="T79" fmla="*/ 14 h 76"/>
                              <a:gd name="T80" fmla="*/ 19 w 81"/>
                              <a:gd name="T81" fmla="*/ 9 h 76"/>
                              <a:gd name="T82" fmla="*/ 23 w 81"/>
                              <a:gd name="T83" fmla="*/ 9 h 76"/>
                              <a:gd name="T84" fmla="*/ 31 w 81"/>
                              <a:gd name="T85" fmla="*/ 9 h 76"/>
                              <a:gd name="T86" fmla="*/ 27 w 81"/>
                              <a:gd name="T87" fmla="*/ 32 h 76"/>
                              <a:gd name="T88" fmla="*/ 19 w 81"/>
                              <a:gd name="T89" fmla="*/ 49 h 76"/>
                              <a:gd name="T90" fmla="*/ 11 w 81"/>
                              <a:gd name="T91" fmla="*/ 67 h 76"/>
                              <a:gd name="T92" fmla="*/ 11 w 81"/>
                              <a:gd name="T93" fmla="*/ 72 h 76"/>
                              <a:gd name="T94" fmla="*/ 11 w 81"/>
                              <a:gd name="T95" fmla="*/ 72 h 76"/>
                              <a:gd name="T96" fmla="*/ 11 w 81"/>
                              <a:gd name="T97" fmla="*/ 76 h 76"/>
                              <a:gd name="T98" fmla="*/ 15 w 81"/>
                              <a:gd name="T99" fmla="*/ 76 h 76"/>
                              <a:gd name="T100" fmla="*/ 19 w 81"/>
                              <a:gd name="T101" fmla="*/ 76 h 76"/>
                              <a:gd name="T102" fmla="*/ 23 w 81"/>
                              <a:gd name="T103" fmla="*/ 72 h 76"/>
                              <a:gd name="T104" fmla="*/ 23 w 81"/>
                              <a:gd name="T105" fmla="*/ 67 h 76"/>
                              <a:gd name="T106" fmla="*/ 23 w 81"/>
                              <a:gd name="T107" fmla="*/ 58 h 76"/>
                              <a:gd name="T108" fmla="*/ 27 w 81"/>
                              <a:gd name="T109" fmla="*/ 54 h 76"/>
                              <a:gd name="T110" fmla="*/ 27 w 81"/>
                              <a:gd name="T111" fmla="*/ 49 h 76"/>
                              <a:gd name="T112" fmla="*/ 34 w 81"/>
                              <a:gd name="T113" fmla="*/ 9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1" h="76">
                                <a:moveTo>
                                  <a:pt x="34" y="9"/>
                                </a:moveTo>
                                <a:lnTo>
                                  <a:pt x="54" y="9"/>
                                </a:lnTo>
                                <a:lnTo>
                                  <a:pt x="50" y="27"/>
                                </a:lnTo>
                                <a:lnTo>
                                  <a:pt x="46" y="36"/>
                                </a:lnTo>
                                <a:lnTo>
                                  <a:pt x="46" y="49"/>
                                </a:lnTo>
                                <a:lnTo>
                                  <a:pt x="46" y="54"/>
                                </a:lnTo>
                                <a:lnTo>
                                  <a:pt x="46" y="63"/>
                                </a:lnTo>
                                <a:lnTo>
                                  <a:pt x="46" y="67"/>
                                </a:lnTo>
                                <a:lnTo>
                                  <a:pt x="50" y="76"/>
                                </a:lnTo>
                                <a:lnTo>
                                  <a:pt x="50" y="76"/>
                                </a:lnTo>
                                <a:lnTo>
                                  <a:pt x="54" y="76"/>
                                </a:lnTo>
                                <a:lnTo>
                                  <a:pt x="58" y="76"/>
                                </a:lnTo>
                                <a:lnTo>
                                  <a:pt x="58" y="72"/>
                                </a:lnTo>
                                <a:lnTo>
                                  <a:pt x="58" y="72"/>
                                </a:lnTo>
                                <a:lnTo>
                                  <a:pt x="58" y="67"/>
                                </a:lnTo>
                                <a:lnTo>
                                  <a:pt x="54" y="54"/>
                                </a:lnTo>
                                <a:lnTo>
                                  <a:pt x="54" y="45"/>
                                </a:lnTo>
                                <a:lnTo>
                                  <a:pt x="54" y="36"/>
                                </a:lnTo>
                                <a:lnTo>
                                  <a:pt x="54" y="23"/>
                                </a:lnTo>
                                <a:lnTo>
                                  <a:pt x="58" y="9"/>
                                </a:lnTo>
                                <a:lnTo>
                                  <a:pt x="73" y="9"/>
                                </a:lnTo>
                                <a:lnTo>
                                  <a:pt x="77" y="9"/>
                                </a:lnTo>
                                <a:lnTo>
                                  <a:pt x="81" y="9"/>
                                </a:lnTo>
                                <a:lnTo>
                                  <a:pt x="81" y="5"/>
                                </a:lnTo>
                                <a:lnTo>
                                  <a:pt x="81" y="0"/>
                                </a:lnTo>
                                <a:lnTo>
                                  <a:pt x="77" y="0"/>
                                </a:lnTo>
                                <a:lnTo>
                                  <a:pt x="77" y="0"/>
                                </a:ln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5" y="0"/>
                                </a:lnTo>
                                <a:lnTo>
                                  <a:pt x="7" y="9"/>
                                </a:lnTo>
                                <a:lnTo>
                                  <a:pt x="4" y="14"/>
                                </a:lnTo>
                                <a:lnTo>
                                  <a:pt x="0" y="23"/>
                                </a:lnTo>
                                <a:lnTo>
                                  <a:pt x="0" y="23"/>
                                </a:lnTo>
                                <a:lnTo>
                                  <a:pt x="0" y="23"/>
                                </a:lnTo>
                                <a:lnTo>
                                  <a:pt x="0" y="27"/>
                                </a:lnTo>
                                <a:lnTo>
                                  <a:pt x="4" y="27"/>
                                </a:lnTo>
                                <a:lnTo>
                                  <a:pt x="4" y="23"/>
                                </a:lnTo>
                                <a:lnTo>
                                  <a:pt x="7" y="14"/>
                                </a:lnTo>
                                <a:lnTo>
                                  <a:pt x="15" y="14"/>
                                </a:lnTo>
                                <a:lnTo>
                                  <a:pt x="19" y="9"/>
                                </a:lnTo>
                                <a:lnTo>
                                  <a:pt x="23" y="9"/>
                                </a:lnTo>
                                <a:lnTo>
                                  <a:pt x="31" y="9"/>
                                </a:lnTo>
                                <a:lnTo>
                                  <a:pt x="27" y="32"/>
                                </a:lnTo>
                                <a:lnTo>
                                  <a:pt x="19" y="49"/>
                                </a:lnTo>
                                <a:lnTo>
                                  <a:pt x="11" y="67"/>
                                </a:lnTo>
                                <a:lnTo>
                                  <a:pt x="11" y="72"/>
                                </a:lnTo>
                                <a:lnTo>
                                  <a:pt x="11" y="72"/>
                                </a:lnTo>
                                <a:lnTo>
                                  <a:pt x="11" y="76"/>
                                </a:lnTo>
                                <a:lnTo>
                                  <a:pt x="15" y="76"/>
                                </a:lnTo>
                                <a:lnTo>
                                  <a:pt x="19" y="76"/>
                                </a:lnTo>
                                <a:lnTo>
                                  <a:pt x="23" y="72"/>
                                </a:lnTo>
                                <a:lnTo>
                                  <a:pt x="23" y="67"/>
                                </a:lnTo>
                                <a:lnTo>
                                  <a:pt x="23" y="58"/>
                                </a:lnTo>
                                <a:lnTo>
                                  <a:pt x="27" y="54"/>
                                </a:lnTo>
                                <a:lnTo>
                                  <a:pt x="27" y="49"/>
                                </a:lnTo>
                                <a:lnTo>
                                  <a:pt x="34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13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10920" y="802005"/>
                            <a:ext cx="29845" cy="53975"/>
                          </a:xfrm>
                          <a:custGeom>
                            <a:avLst/>
                            <a:gdLst>
                              <a:gd name="T0" fmla="*/ 47 w 47"/>
                              <a:gd name="T1" fmla="*/ 63 h 85"/>
                              <a:gd name="T2" fmla="*/ 43 w 47"/>
                              <a:gd name="T3" fmla="*/ 63 h 85"/>
                              <a:gd name="T4" fmla="*/ 43 w 47"/>
                              <a:gd name="T5" fmla="*/ 67 h 85"/>
                              <a:gd name="T6" fmla="*/ 43 w 47"/>
                              <a:gd name="T7" fmla="*/ 72 h 85"/>
                              <a:gd name="T8" fmla="*/ 43 w 47"/>
                              <a:gd name="T9" fmla="*/ 72 h 85"/>
                              <a:gd name="T10" fmla="*/ 39 w 47"/>
                              <a:gd name="T11" fmla="*/ 72 h 85"/>
                              <a:gd name="T12" fmla="*/ 35 w 47"/>
                              <a:gd name="T13" fmla="*/ 72 h 85"/>
                              <a:gd name="T14" fmla="*/ 31 w 47"/>
                              <a:gd name="T15" fmla="*/ 72 h 85"/>
                              <a:gd name="T16" fmla="*/ 12 w 47"/>
                              <a:gd name="T17" fmla="*/ 72 h 85"/>
                              <a:gd name="T18" fmla="*/ 20 w 47"/>
                              <a:gd name="T19" fmla="*/ 67 h 85"/>
                              <a:gd name="T20" fmla="*/ 24 w 47"/>
                              <a:gd name="T21" fmla="*/ 63 h 85"/>
                              <a:gd name="T22" fmla="*/ 27 w 47"/>
                              <a:gd name="T23" fmla="*/ 58 h 85"/>
                              <a:gd name="T24" fmla="*/ 31 w 47"/>
                              <a:gd name="T25" fmla="*/ 54 h 85"/>
                              <a:gd name="T26" fmla="*/ 39 w 47"/>
                              <a:gd name="T27" fmla="*/ 45 h 85"/>
                              <a:gd name="T28" fmla="*/ 47 w 47"/>
                              <a:gd name="T29" fmla="*/ 36 h 85"/>
                              <a:gd name="T30" fmla="*/ 47 w 47"/>
                              <a:gd name="T31" fmla="*/ 27 h 85"/>
                              <a:gd name="T32" fmla="*/ 47 w 47"/>
                              <a:gd name="T33" fmla="*/ 14 h 85"/>
                              <a:gd name="T34" fmla="*/ 39 w 47"/>
                              <a:gd name="T35" fmla="*/ 9 h 85"/>
                              <a:gd name="T36" fmla="*/ 31 w 47"/>
                              <a:gd name="T37" fmla="*/ 5 h 85"/>
                              <a:gd name="T38" fmla="*/ 24 w 47"/>
                              <a:gd name="T39" fmla="*/ 0 h 85"/>
                              <a:gd name="T40" fmla="*/ 12 w 47"/>
                              <a:gd name="T41" fmla="*/ 5 h 85"/>
                              <a:gd name="T42" fmla="*/ 8 w 47"/>
                              <a:gd name="T43" fmla="*/ 9 h 85"/>
                              <a:gd name="T44" fmla="*/ 0 w 47"/>
                              <a:gd name="T45" fmla="*/ 14 h 85"/>
                              <a:gd name="T46" fmla="*/ 0 w 47"/>
                              <a:gd name="T47" fmla="*/ 22 h 85"/>
                              <a:gd name="T48" fmla="*/ 0 w 47"/>
                              <a:gd name="T49" fmla="*/ 27 h 85"/>
                              <a:gd name="T50" fmla="*/ 4 w 47"/>
                              <a:gd name="T51" fmla="*/ 31 h 85"/>
                              <a:gd name="T52" fmla="*/ 4 w 47"/>
                              <a:gd name="T53" fmla="*/ 31 h 85"/>
                              <a:gd name="T54" fmla="*/ 8 w 47"/>
                              <a:gd name="T55" fmla="*/ 31 h 85"/>
                              <a:gd name="T56" fmla="*/ 12 w 47"/>
                              <a:gd name="T57" fmla="*/ 27 h 85"/>
                              <a:gd name="T58" fmla="*/ 12 w 47"/>
                              <a:gd name="T59" fmla="*/ 22 h 85"/>
                              <a:gd name="T60" fmla="*/ 12 w 47"/>
                              <a:gd name="T61" fmla="*/ 22 h 85"/>
                              <a:gd name="T62" fmla="*/ 8 w 47"/>
                              <a:gd name="T63" fmla="*/ 18 h 85"/>
                              <a:gd name="T64" fmla="*/ 4 w 47"/>
                              <a:gd name="T65" fmla="*/ 18 h 85"/>
                              <a:gd name="T66" fmla="*/ 8 w 47"/>
                              <a:gd name="T67" fmla="*/ 9 h 85"/>
                              <a:gd name="T68" fmla="*/ 16 w 47"/>
                              <a:gd name="T69" fmla="*/ 5 h 85"/>
                              <a:gd name="T70" fmla="*/ 20 w 47"/>
                              <a:gd name="T71" fmla="*/ 5 h 85"/>
                              <a:gd name="T72" fmla="*/ 27 w 47"/>
                              <a:gd name="T73" fmla="*/ 9 h 85"/>
                              <a:gd name="T74" fmla="*/ 35 w 47"/>
                              <a:gd name="T75" fmla="*/ 14 h 85"/>
                              <a:gd name="T76" fmla="*/ 35 w 47"/>
                              <a:gd name="T77" fmla="*/ 18 h 85"/>
                              <a:gd name="T78" fmla="*/ 39 w 47"/>
                              <a:gd name="T79" fmla="*/ 27 h 85"/>
                              <a:gd name="T80" fmla="*/ 35 w 47"/>
                              <a:gd name="T81" fmla="*/ 36 h 85"/>
                              <a:gd name="T82" fmla="*/ 31 w 47"/>
                              <a:gd name="T83" fmla="*/ 45 h 85"/>
                              <a:gd name="T84" fmla="*/ 27 w 47"/>
                              <a:gd name="T85" fmla="*/ 49 h 85"/>
                              <a:gd name="T86" fmla="*/ 0 w 47"/>
                              <a:gd name="T87" fmla="*/ 80 h 85"/>
                              <a:gd name="T88" fmla="*/ 0 w 47"/>
                              <a:gd name="T89" fmla="*/ 80 h 85"/>
                              <a:gd name="T90" fmla="*/ 0 w 47"/>
                              <a:gd name="T91" fmla="*/ 85 h 85"/>
                              <a:gd name="T92" fmla="*/ 43 w 47"/>
                              <a:gd name="T93" fmla="*/ 85 h 85"/>
                              <a:gd name="T94" fmla="*/ 47 w 47"/>
                              <a:gd name="T95" fmla="*/ 63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47" h="85">
                                <a:moveTo>
                                  <a:pt x="47" y="63"/>
                                </a:moveTo>
                                <a:lnTo>
                                  <a:pt x="43" y="63"/>
                                </a:lnTo>
                                <a:lnTo>
                                  <a:pt x="43" y="67"/>
                                </a:lnTo>
                                <a:lnTo>
                                  <a:pt x="43" y="72"/>
                                </a:lnTo>
                                <a:lnTo>
                                  <a:pt x="43" y="72"/>
                                </a:lnTo>
                                <a:lnTo>
                                  <a:pt x="39" y="72"/>
                                </a:lnTo>
                                <a:lnTo>
                                  <a:pt x="35" y="72"/>
                                </a:lnTo>
                                <a:lnTo>
                                  <a:pt x="31" y="72"/>
                                </a:lnTo>
                                <a:lnTo>
                                  <a:pt x="12" y="72"/>
                                </a:lnTo>
                                <a:lnTo>
                                  <a:pt x="20" y="67"/>
                                </a:lnTo>
                                <a:lnTo>
                                  <a:pt x="24" y="63"/>
                                </a:lnTo>
                                <a:lnTo>
                                  <a:pt x="27" y="58"/>
                                </a:lnTo>
                                <a:lnTo>
                                  <a:pt x="31" y="54"/>
                                </a:lnTo>
                                <a:lnTo>
                                  <a:pt x="39" y="45"/>
                                </a:lnTo>
                                <a:lnTo>
                                  <a:pt x="47" y="36"/>
                                </a:lnTo>
                                <a:lnTo>
                                  <a:pt x="47" y="27"/>
                                </a:lnTo>
                                <a:lnTo>
                                  <a:pt x="47" y="14"/>
                                </a:lnTo>
                                <a:lnTo>
                                  <a:pt x="39" y="9"/>
                                </a:lnTo>
                                <a:lnTo>
                                  <a:pt x="31" y="5"/>
                                </a:lnTo>
                                <a:lnTo>
                                  <a:pt x="24" y="0"/>
                                </a:lnTo>
                                <a:lnTo>
                                  <a:pt x="12" y="5"/>
                                </a:lnTo>
                                <a:lnTo>
                                  <a:pt x="8" y="9"/>
                                </a:lnTo>
                                <a:lnTo>
                                  <a:pt x="0" y="14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4" y="31"/>
                                </a:lnTo>
                                <a:lnTo>
                                  <a:pt x="4" y="31"/>
                                </a:lnTo>
                                <a:lnTo>
                                  <a:pt x="8" y="31"/>
                                </a:lnTo>
                                <a:lnTo>
                                  <a:pt x="12" y="27"/>
                                </a:lnTo>
                                <a:lnTo>
                                  <a:pt x="12" y="22"/>
                                </a:lnTo>
                                <a:lnTo>
                                  <a:pt x="12" y="22"/>
                                </a:lnTo>
                                <a:lnTo>
                                  <a:pt x="8" y="18"/>
                                </a:lnTo>
                                <a:lnTo>
                                  <a:pt x="4" y="18"/>
                                </a:lnTo>
                                <a:lnTo>
                                  <a:pt x="8" y="9"/>
                                </a:lnTo>
                                <a:lnTo>
                                  <a:pt x="16" y="5"/>
                                </a:lnTo>
                                <a:lnTo>
                                  <a:pt x="20" y="5"/>
                                </a:lnTo>
                                <a:lnTo>
                                  <a:pt x="27" y="9"/>
                                </a:lnTo>
                                <a:lnTo>
                                  <a:pt x="35" y="14"/>
                                </a:lnTo>
                                <a:lnTo>
                                  <a:pt x="35" y="18"/>
                                </a:lnTo>
                                <a:lnTo>
                                  <a:pt x="39" y="27"/>
                                </a:lnTo>
                                <a:lnTo>
                                  <a:pt x="35" y="36"/>
                                </a:lnTo>
                                <a:lnTo>
                                  <a:pt x="31" y="45"/>
                                </a:lnTo>
                                <a:lnTo>
                                  <a:pt x="27" y="49"/>
                                </a:lnTo>
                                <a:lnTo>
                                  <a:pt x="0" y="80"/>
                                </a:lnTo>
                                <a:lnTo>
                                  <a:pt x="0" y="80"/>
                                </a:lnTo>
                                <a:lnTo>
                                  <a:pt x="0" y="85"/>
                                </a:lnTo>
                                <a:lnTo>
                                  <a:pt x="43" y="85"/>
                                </a:lnTo>
                                <a:lnTo>
                                  <a:pt x="47" y="6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Freeform 13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60450" y="827405"/>
                            <a:ext cx="12065" cy="34290"/>
                          </a:xfrm>
                          <a:custGeom>
                            <a:avLst/>
                            <a:gdLst>
                              <a:gd name="T0" fmla="*/ 19 w 19"/>
                              <a:gd name="T1" fmla="*/ 18 h 54"/>
                              <a:gd name="T2" fmla="*/ 15 w 19"/>
                              <a:gd name="T3" fmla="*/ 9 h 54"/>
                              <a:gd name="T4" fmla="*/ 11 w 19"/>
                              <a:gd name="T5" fmla="*/ 0 h 54"/>
                              <a:gd name="T6" fmla="*/ 7 w 19"/>
                              <a:gd name="T7" fmla="*/ 0 h 54"/>
                              <a:gd name="T8" fmla="*/ 3 w 19"/>
                              <a:gd name="T9" fmla="*/ 0 h 54"/>
                              <a:gd name="T10" fmla="*/ 0 w 19"/>
                              <a:gd name="T11" fmla="*/ 5 h 54"/>
                              <a:gd name="T12" fmla="*/ 0 w 19"/>
                              <a:gd name="T13" fmla="*/ 9 h 54"/>
                              <a:gd name="T14" fmla="*/ 0 w 19"/>
                              <a:gd name="T15" fmla="*/ 14 h 54"/>
                              <a:gd name="T16" fmla="*/ 3 w 19"/>
                              <a:gd name="T17" fmla="*/ 18 h 54"/>
                              <a:gd name="T18" fmla="*/ 7 w 19"/>
                              <a:gd name="T19" fmla="*/ 18 h 54"/>
                              <a:gd name="T20" fmla="*/ 11 w 19"/>
                              <a:gd name="T21" fmla="*/ 18 h 54"/>
                              <a:gd name="T22" fmla="*/ 11 w 19"/>
                              <a:gd name="T23" fmla="*/ 14 h 54"/>
                              <a:gd name="T24" fmla="*/ 15 w 19"/>
                              <a:gd name="T25" fmla="*/ 14 h 54"/>
                              <a:gd name="T26" fmla="*/ 15 w 19"/>
                              <a:gd name="T27" fmla="*/ 14 h 54"/>
                              <a:gd name="T28" fmla="*/ 15 w 19"/>
                              <a:gd name="T29" fmla="*/ 14 h 54"/>
                              <a:gd name="T30" fmla="*/ 15 w 19"/>
                              <a:gd name="T31" fmla="*/ 18 h 54"/>
                              <a:gd name="T32" fmla="*/ 11 w 19"/>
                              <a:gd name="T33" fmla="*/ 32 h 54"/>
                              <a:gd name="T34" fmla="*/ 7 w 19"/>
                              <a:gd name="T35" fmla="*/ 40 h 54"/>
                              <a:gd name="T36" fmla="*/ 3 w 19"/>
                              <a:gd name="T37" fmla="*/ 49 h 54"/>
                              <a:gd name="T38" fmla="*/ 3 w 19"/>
                              <a:gd name="T39" fmla="*/ 49 h 54"/>
                              <a:gd name="T40" fmla="*/ 3 w 19"/>
                              <a:gd name="T41" fmla="*/ 49 h 54"/>
                              <a:gd name="T42" fmla="*/ 3 w 19"/>
                              <a:gd name="T43" fmla="*/ 54 h 54"/>
                              <a:gd name="T44" fmla="*/ 3 w 19"/>
                              <a:gd name="T45" fmla="*/ 54 h 54"/>
                              <a:gd name="T46" fmla="*/ 3 w 19"/>
                              <a:gd name="T47" fmla="*/ 49 h 54"/>
                              <a:gd name="T48" fmla="*/ 7 w 19"/>
                              <a:gd name="T49" fmla="*/ 45 h 54"/>
                              <a:gd name="T50" fmla="*/ 11 w 19"/>
                              <a:gd name="T51" fmla="*/ 40 h 54"/>
                              <a:gd name="T52" fmla="*/ 15 w 19"/>
                              <a:gd name="T53" fmla="*/ 32 h 54"/>
                              <a:gd name="T54" fmla="*/ 19 w 19"/>
                              <a:gd name="T55" fmla="*/ 18 h 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19" h="54">
                                <a:moveTo>
                                  <a:pt x="19" y="18"/>
                                </a:moveTo>
                                <a:lnTo>
                                  <a:pt x="15" y="9"/>
                                </a:lnTo>
                                <a:lnTo>
                                  <a:pt x="11" y="0"/>
                                </a:lnTo>
                                <a:lnTo>
                                  <a:pt x="7" y="0"/>
                                </a:lnTo>
                                <a:lnTo>
                                  <a:pt x="3" y="0"/>
                                </a:lnTo>
                                <a:lnTo>
                                  <a:pt x="0" y="5"/>
                                </a:lnTo>
                                <a:lnTo>
                                  <a:pt x="0" y="9"/>
                                </a:lnTo>
                                <a:lnTo>
                                  <a:pt x="0" y="14"/>
                                </a:lnTo>
                                <a:lnTo>
                                  <a:pt x="3" y="18"/>
                                </a:lnTo>
                                <a:lnTo>
                                  <a:pt x="7" y="18"/>
                                </a:lnTo>
                                <a:lnTo>
                                  <a:pt x="11" y="18"/>
                                </a:lnTo>
                                <a:lnTo>
                                  <a:pt x="11" y="14"/>
                                </a:lnTo>
                                <a:lnTo>
                                  <a:pt x="15" y="14"/>
                                </a:lnTo>
                                <a:lnTo>
                                  <a:pt x="15" y="14"/>
                                </a:lnTo>
                                <a:lnTo>
                                  <a:pt x="15" y="14"/>
                                </a:lnTo>
                                <a:lnTo>
                                  <a:pt x="15" y="18"/>
                                </a:lnTo>
                                <a:lnTo>
                                  <a:pt x="11" y="32"/>
                                </a:lnTo>
                                <a:lnTo>
                                  <a:pt x="7" y="40"/>
                                </a:lnTo>
                                <a:lnTo>
                                  <a:pt x="3" y="49"/>
                                </a:lnTo>
                                <a:lnTo>
                                  <a:pt x="3" y="49"/>
                                </a:lnTo>
                                <a:lnTo>
                                  <a:pt x="3" y="49"/>
                                </a:lnTo>
                                <a:lnTo>
                                  <a:pt x="3" y="54"/>
                                </a:lnTo>
                                <a:lnTo>
                                  <a:pt x="3" y="54"/>
                                </a:lnTo>
                                <a:lnTo>
                                  <a:pt x="3" y="49"/>
                                </a:lnTo>
                                <a:lnTo>
                                  <a:pt x="7" y="45"/>
                                </a:lnTo>
                                <a:lnTo>
                                  <a:pt x="11" y="40"/>
                                </a:lnTo>
                                <a:lnTo>
                                  <a:pt x="15" y="32"/>
                                </a:lnTo>
                                <a:lnTo>
                                  <a:pt x="19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Freeform 13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96645" y="790575"/>
                            <a:ext cx="53975" cy="48260"/>
                          </a:xfrm>
                          <a:custGeom>
                            <a:avLst/>
                            <a:gdLst>
                              <a:gd name="T0" fmla="*/ 39 w 85"/>
                              <a:gd name="T1" fmla="*/ 9 h 76"/>
                              <a:gd name="T2" fmla="*/ 54 w 85"/>
                              <a:gd name="T3" fmla="*/ 9 h 76"/>
                              <a:gd name="T4" fmla="*/ 51 w 85"/>
                              <a:gd name="T5" fmla="*/ 27 h 76"/>
                              <a:gd name="T6" fmla="*/ 51 w 85"/>
                              <a:gd name="T7" fmla="*/ 36 h 76"/>
                              <a:gd name="T8" fmla="*/ 51 w 85"/>
                              <a:gd name="T9" fmla="*/ 49 h 76"/>
                              <a:gd name="T10" fmla="*/ 51 w 85"/>
                              <a:gd name="T11" fmla="*/ 54 h 76"/>
                              <a:gd name="T12" fmla="*/ 51 w 85"/>
                              <a:gd name="T13" fmla="*/ 63 h 76"/>
                              <a:gd name="T14" fmla="*/ 51 w 85"/>
                              <a:gd name="T15" fmla="*/ 67 h 76"/>
                              <a:gd name="T16" fmla="*/ 51 w 85"/>
                              <a:gd name="T17" fmla="*/ 76 h 76"/>
                              <a:gd name="T18" fmla="*/ 54 w 85"/>
                              <a:gd name="T19" fmla="*/ 76 h 76"/>
                              <a:gd name="T20" fmla="*/ 54 w 85"/>
                              <a:gd name="T21" fmla="*/ 76 h 76"/>
                              <a:gd name="T22" fmla="*/ 58 w 85"/>
                              <a:gd name="T23" fmla="*/ 76 h 76"/>
                              <a:gd name="T24" fmla="*/ 62 w 85"/>
                              <a:gd name="T25" fmla="*/ 72 h 76"/>
                              <a:gd name="T26" fmla="*/ 62 w 85"/>
                              <a:gd name="T27" fmla="*/ 72 h 76"/>
                              <a:gd name="T28" fmla="*/ 62 w 85"/>
                              <a:gd name="T29" fmla="*/ 67 h 76"/>
                              <a:gd name="T30" fmla="*/ 58 w 85"/>
                              <a:gd name="T31" fmla="*/ 54 h 76"/>
                              <a:gd name="T32" fmla="*/ 58 w 85"/>
                              <a:gd name="T33" fmla="*/ 45 h 76"/>
                              <a:gd name="T34" fmla="*/ 58 w 85"/>
                              <a:gd name="T35" fmla="*/ 36 h 76"/>
                              <a:gd name="T36" fmla="*/ 58 w 85"/>
                              <a:gd name="T37" fmla="*/ 23 h 76"/>
                              <a:gd name="T38" fmla="*/ 58 w 85"/>
                              <a:gd name="T39" fmla="*/ 9 h 76"/>
                              <a:gd name="T40" fmla="*/ 78 w 85"/>
                              <a:gd name="T41" fmla="*/ 9 h 76"/>
                              <a:gd name="T42" fmla="*/ 81 w 85"/>
                              <a:gd name="T43" fmla="*/ 9 h 76"/>
                              <a:gd name="T44" fmla="*/ 81 w 85"/>
                              <a:gd name="T45" fmla="*/ 9 h 76"/>
                              <a:gd name="T46" fmla="*/ 85 w 85"/>
                              <a:gd name="T47" fmla="*/ 5 h 76"/>
                              <a:gd name="T48" fmla="*/ 85 w 85"/>
                              <a:gd name="T49" fmla="*/ 0 h 76"/>
                              <a:gd name="T50" fmla="*/ 81 w 85"/>
                              <a:gd name="T51" fmla="*/ 0 h 76"/>
                              <a:gd name="T52" fmla="*/ 78 w 85"/>
                              <a:gd name="T53" fmla="*/ 0 h 76"/>
                              <a:gd name="T54" fmla="*/ 27 w 85"/>
                              <a:gd name="T55" fmla="*/ 0 h 76"/>
                              <a:gd name="T56" fmla="*/ 24 w 85"/>
                              <a:gd name="T57" fmla="*/ 0 h 76"/>
                              <a:gd name="T58" fmla="*/ 16 w 85"/>
                              <a:gd name="T59" fmla="*/ 0 h 76"/>
                              <a:gd name="T60" fmla="*/ 12 w 85"/>
                              <a:gd name="T61" fmla="*/ 9 h 76"/>
                              <a:gd name="T62" fmla="*/ 4 w 85"/>
                              <a:gd name="T63" fmla="*/ 14 h 76"/>
                              <a:gd name="T64" fmla="*/ 4 w 85"/>
                              <a:gd name="T65" fmla="*/ 23 h 76"/>
                              <a:gd name="T66" fmla="*/ 0 w 85"/>
                              <a:gd name="T67" fmla="*/ 23 h 76"/>
                              <a:gd name="T68" fmla="*/ 0 w 85"/>
                              <a:gd name="T69" fmla="*/ 23 h 76"/>
                              <a:gd name="T70" fmla="*/ 4 w 85"/>
                              <a:gd name="T71" fmla="*/ 27 h 76"/>
                              <a:gd name="T72" fmla="*/ 4 w 85"/>
                              <a:gd name="T73" fmla="*/ 27 h 76"/>
                              <a:gd name="T74" fmla="*/ 4 w 85"/>
                              <a:gd name="T75" fmla="*/ 23 h 76"/>
                              <a:gd name="T76" fmla="*/ 12 w 85"/>
                              <a:gd name="T77" fmla="*/ 14 h 76"/>
                              <a:gd name="T78" fmla="*/ 16 w 85"/>
                              <a:gd name="T79" fmla="*/ 14 h 76"/>
                              <a:gd name="T80" fmla="*/ 24 w 85"/>
                              <a:gd name="T81" fmla="*/ 9 h 76"/>
                              <a:gd name="T82" fmla="*/ 24 w 85"/>
                              <a:gd name="T83" fmla="*/ 9 h 76"/>
                              <a:gd name="T84" fmla="*/ 35 w 85"/>
                              <a:gd name="T85" fmla="*/ 9 h 76"/>
                              <a:gd name="T86" fmla="*/ 27 w 85"/>
                              <a:gd name="T87" fmla="*/ 32 h 76"/>
                              <a:gd name="T88" fmla="*/ 20 w 85"/>
                              <a:gd name="T89" fmla="*/ 49 h 76"/>
                              <a:gd name="T90" fmla="*/ 16 w 85"/>
                              <a:gd name="T91" fmla="*/ 67 h 76"/>
                              <a:gd name="T92" fmla="*/ 12 w 85"/>
                              <a:gd name="T93" fmla="*/ 72 h 76"/>
                              <a:gd name="T94" fmla="*/ 12 w 85"/>
                              <a:gd name="T95" fmla="*/ 72 h 76"/>
                              <a:gd name="T96" fmla="*/ 16 w 85"/>
                              <a:gd name="T97" fmla="*/ 76 h 76"/>
                              <a:gd name="T98" fmla="*/ 16 w 85"/>
                              <a:gd name="T99" fmla="*/ 76 h 76"/>
                              <a:gd name="T100" fmla="*/ 20 w 85"/>
                              <a:gd name="T101" fmla="*/ 76 h 76"/>
                              <a:gd name="T102" fmla="*/ 24 w 85"/>
                              <a:gd name="T103" fmla="*/ 72 h 76"/>
                              <a:gd name="T104" fmla="*/ 24 w 85"/>
                              <a:gd name="T105" fmla="*/ 67 h 76"/>
                              <a:gd name="T106" fmla="*/ 27 w 85"/>
                              <a:gd name="T107" fmla="*/ 58 h 76"/>
                              <a:gd name="T108" fmla="*/ 27 w 85"/>
                              <a:gd name="T109" fmla="*/ 54 h 76"/>
                              <a:gd name="T110" fmla="*/ 31 w 85"/>
                              <a:gd name="T111" fmla="*/ 49 h 76"/>
                              <a:gd name="T112" fmla="*/ 39 w 85"/>
                              <a:gd name="T113" fmla="*/ 9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85" h="76">
                                <a:moveTo>
                                  <a:pt x="39" y="9"/>
                                </a:moveTo>
                                <a:lnTo>
                                  <a:pt x="54" y="9"/>
                                </a:lnTo>
                                <a:lnTo>
                                  <a:pt x="51" y="27"/>
                                </a:lnTo>
                                <a:lnTo>
                                  <a:pt x="51" y="36"/>
                                </a:lnTo>
                                <a:lnTo>
                                  <a:pt x="51" y="49"/>
                                </a:lnTo>
                                <a:lnTo>
                                  <a:pt x="51" y="54"/>
                                </a:lnTo>
                                <a:lnTo>
                                  <a:pt x="51" y="63"/>
                                </a:lnTo>
                                <a:lnTo>
                                  <a:pt x="51" y="67"/>
                                </a:lnTo>
                                <a:lnTo>
                                  <a:pt x="51" y="76"/>
                                </a:lnTo>
                                <a:lnTo>
                                  <a:pt x="54" y="76"/>
                                </a:lnTo>
                                <a:lnTo>
                                  <a:pt x="54" y="76"/>
                                </a:lnTo>
                                <a:lnTo>
                                  <a:pt x="58" y="76"/>
                                </a:lnTo>
                                <a:lnTo>
                                  <a:pt x="62" y="72"/>
                                </a:lnTo>
                                <a:lnTo>
                                  <a:pt x="62" y="72"/>
                                </a:lnTo>
                                <a:lnTo>
                                  <a:pt x="62" y="67"/>
                                </a:lnTo>
                                <a:lnTo>
                                  <a:pt x="58" y="54"/>
                                </a:lnTo>
                                <a:lnTo>
                                  <a:pt x="58" y="45"/>
                                </a:lnTo>
                                <a:lnTo>
                                  <a:pt x="58" y="36"/>
                                </a:lnTo>
                                <a:lnTo>
                                  <a:pt x="58" y="23"/>
                                </a:lnTo>
                                <a:lnTo>
                                  <a:pt x="58" y="9"/>
                                </a:lnTo>
                                <a:lnTo>
                                  <a:pt x="78" y="9"/>
                                </a:lnTo>
                                <a:lnTo>
                                  <a:pt x="81" y="9"/>
                                </a:lnTo>
                                <a:lnTo>
                                  <a:pt x="81" y="9"/>
                                </a:lnTo>
                                <a:lnTo>
                                  <a:pt x="85" y="5"/>
                                </a:lnTo>
                                <a:lnTo>
                                  <a:pt x="85" y="0"/>
                                </a:lnTo>
                                <a:lnTo>
                                  <a:pt x="81" y="0"/>
                                </a:lnTo>
                                <a:lnTo>
                                  <a:pt x="78" y="0"/>
                                </a:lnTo>
                                <a:lnTo>
                                  <a:pt x="27" y="0"/>
                                </a:lnTo>
                                <a:lnTo>
                                  <a:pt x="24" y="0"/>
                                </a:lnTo>
                                <a:lnTo>
                                  <a:pt x="16" y="0"/>
                                </a:lnTo>
                                <a:lnTo>
                                  <a:pt x="12" y="9"/>
                                </a:lnTo>
                                <a:lnTo>
                                  <a:pt x="4" y="14"/>
                                </a:lnTo>
                                <a:lnTo>
                                  <a:pt x="4" y="23"/>
                                </a:lnTo>
                                <a:lnTo>
                                  <a:pt x="0" y="23"/>
                                </a:lnTo>
                                <a:lnTo>
                                  <a:pt x="0" y="23"/>
                                </a:lnTo>
                                <a:lnTo>
                                  <a:pt x="4" y="27"/>
                                </a:lnTo>
                                <a:lnTo>
                                  <a:pt x="4" y="27"/>
                                </a:lnTo>
                                <a:lnTo>
                                  <a:pt x="4" y="23"/>
                                </a:lnTo>
                                <a:lnTo>
                                  <a:pt x="12" y="14"/>
                                </a:lnTo>
                                <a:lnTo>
                                  <a:pt x="16" y="14"/>
                                </a:lnTo>
                                <a:lnTo>
                                  <a:pt x="24" y="9"/>
                                </a:lnTo>
                                <a:lnTo>
                                  <a:pt x="24" y="9"/>
                                </a:lnTo>
                                <a:lnTo>
                                  <a:pt x="35" y="9"/>
                                </a:lnTo>
                                <a:lnTo>
                                  <a:pt x="27" y="32"/>
                                </a:lnTo>
                                <a:lnTo>
                                  <a:pt x="20" y="49"/>
                                </a:lnTo>
                                <a:lnTo>
                                  <a:pt x="16" y="67"/>
                                </a:lnTo>
                                <a:lnTo>
                                  <a:pt x="12" y="72"/>
                                </a:lnTo>
                                <a:lnTo>
                                  <a:pt x="12" y="72"/>
                                </a:lnTo>
                                <a:lnTo>
                                  <a:pt x="16" y="76"/>
                                </a:lnTo>
                                <a:lnTo>
                                  <a:pt x="16" y="76"/>
                                </a:lnTo>
                                <a:lnTo>
                                  <a:pt x="20" y="76"/>
                                </a:lnTo>
                                <a:lnTo>
                                  <a:pt x="24" y="72"/>
                                </a:lnTo>
                                <a:lnTo>
                                  <a:pt x="24" y="67"/>
                                </a:lnTo>
                                <a:lnTo>
                                  <a:pt x="27" y="58"/>
                                </a:lnTo>
                                <a:lnTo>
                                  <a:pt x="27" y="54"/>
                                </a:lnTo>
                                <a:lnTo>
                                  <a:pt x="31" y="49"/>
                                </a:lnTo>
                                <a:lnTo>
                                  <a:pt x="3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Freeform 13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58240" y="802005"/>
                            <a:ext cx="24130" cy="53975"/>
                          </a:xfrm>
                          <a:custGeom>
                            <a:avLst/>
                            <a:gdLst>
                              <a:gd name="T0" fmla="*/ 23 w 38"/>
                              <a:gd name="T1" fmla="*/ 5 h 85"/>
                              <a:gd name="T2" fmla="*/ 23 w 38"/>
                              <a:gd name="T3" fmla="*/ 0 h 85"/>
                              <a:gd name="T4" fmla="*/ 19 w 38"/>
                              <a:gd name="T5" fmla="*/ 0 h 85"/>
                              <a:gd name="T6" fmla="*/ 11 w 38"/>
                              <a:gd name="T7" fmla="*/ 5 h 85"/>
                              <a:gd name="T8" fmla="*/ 4 w 38"/>
                              <a:gd name="T9" fmla="*/ 9 h 85"/>
                              <a:gd name="T10" fmla="*/ 0 w 38"/>
                              <a:gd name="T11" fmla="*/ 9 h 85"/>
                              <a:gd name="T12" fmla="*/ 0 w 38"/>
                              <a:gd name="T13" fmla="*/ 14 h 85"/>
                              <a:gd name="T14" fmla="*/ 4 w 38"/>
                              <a:gd name="T15" fmla="*/ 14 h 85"/>
                              <a:gd name="T16" fmla="*/ 15 w 38"/>
                              <a:gd name="T17" fmla="*/ 9 h 85"/>
                              <a:gd name="T18" fmla="*/ 15 w 38"/>
                              <a:gd name="T19" fmla="*/ 72 h 85"/>
                              <a:gd name="T20" fmla="*/ 15 w 38"/>
                              <a:gd name="T21" fmla="*/ 76 h 85"/>
                              <a:gd name="T22" fmla="*/ 11 w 38"/>
                              <a:gd name="T23" fmla="*/ 76 h 85"/>
                              <a:gd name="T24" fmla="*/ 11 w 38"/>
                              <a:gd name="T25" fmla="*/ 80 h 85"/>
                              <a:gd name="T26" fmla="*/ 4 w 38"/>
                              <a:gd name="T27" fmla="*/ 80 h 85"/>
                              <a:gd name="T28" fmla="*/ 0 w 38"/>
                              <a:gd name="T29" fmla="*/ 80 h 85"/>
                              <a:gd name="T30" fmla="*/ 0 w 38"/>
                              <a:gd name="T31" fmla="*/ 85 h 85"/>
                              <a:gd name="T32" fmla="*/ 4 w 38"/>
                              <a:gd name="T33" fmla="*/ 85 h 85"/>
                              <a:gd name="T34" fmla="*/ 11 w 38"/>
                              <a:gd name="T35" fmla="*/ 85 h 85"/>
                              <a:gd name="T36" fmla="*/ 19 w 38"/>
                              <a:gd name="T37" fmla="*/ 85 h 85"/>
                              <a:gd name="T38" fmla="*/ 27 w 38"/>
                              <a:gd name="T39" fmla="*/ 85 h 85"/>
                              <a:gd name="T40" fmla="*/ 34 w 38"/>
                              <a:gd name="T41" fmla="*/ 85 h 85"/>
                              <a:gd name="T42" fmla="*/ 38 w 38"/>
                              <a:gd name="T43" fmla="*/ 85 h 85"/>
                              <a:gd name="T44" fmla="*/ 38 w 38"/>
                              <a:gd name="T45" fmla="*/ 80 h 85"/>
                              <a:gd name="T46" fmla="*/ 34 w 38"/>
                              <a:gd name="T47" fmla="*/ 80 h 85"/>
                              <a:gd name="T48" fmla="*/ 27 w 38"/>
                              <a:gd name="T49" fmla="*/ 80 h 85"/>
                              <a:gd name="T50" fmla="*/ 23 w 38"/>
                              <a:gd name="T51" fmla="*/ 76 h 85"/>
                              <a:gd name="T52" fmla="*/ 23 w 38"/>
                              <a:gd name="T53" fmla="*/ 76 h 85"/>
                              <a:gd name="T54" fmla="*/ 23 w 38"/>
                              <a:gd name="T55" fmla="*/ 72 h 85"/>
                              <a:gd name="T56" fmla="*/ 23 w 38"/>
                              <a:gd name="T57" fmla="*/ 5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</a:cxnLst>
                            <a:rect l="0" t="0" r="r" b="b"/>
                            <a:pathLst>
                              <a:path w="38" h="85">
                                <a:moveTo>
                                  <a:pt x="23" y="5"/>
                                </a:moveTo>
                                <a:lnTo>
                                  <a:pt x="23" y="0"/>
                                </a:lnTo>
                                <a:lnTo>
                                  <a:pt x="19" y="0"/>
                                </a:lnTo>
                                <a:lnTo>
                                  <a:pt x="11" y="5"/>
                                </a:lnTo>
                                <a:lnTo>
                                  <a:pt x="4" y="9"/>
                                </a:lnTo>
                                <a:lnTo>
                                  <a:pt x="0" y="9"/>
                                </a:lnTo>
                                <a:lnTo>
                                  <a:pt x="0" y="14"/>
                                </a:lnTo>
                                <a:lnTo>
                                  <a:pt x="4" y="14"/>
                                </a:lnTo>
                                <a:lnTo>
                                  <a:pt x="15" y="9"/>
                                </a:lnTo>
                                <a:lnTo>
                                  <a:pt x="15" y="72"/>
                                </a:lnTo>
                                <a:lnTo>
                                  <a:pt x="15" y="76"/>
                                </a:lnTo>
                                <a:lnTo>
                                  <a:pt x="11" y="76"/>
                                </a:lnTo>
                                <a:lnTo>
                                  <a:pt x="11" y="80"/>
                                </a:lnTo>
                                <a:lnTo>
                                  <a:pt x="4" y="80"/>
                                </a:lnTo>
                                <a:lnTo>
                                  <a:pt x="0" y="80"/>
                                </a:lnTo>
                                <a:lnTo>
                                  <a:pt x="0" y="85"/>
                                </a:lnTo>
                                <a:lnTo>
                                  <a:pt x="4" y="85"/>
                                </a:lnTo>
                                <a:lnTo>
                                  <a:pt x="11" y="85"/>
                                </a:lnTo>
                                <a:lnTo>
                                  <a:pt x="19" y="85"/>
                                </a:lnTo>
                                <a:lnTo>
                                  <a:pt x="27" y="85"/>
                                </a:lnTo>
                                <a:lnTo>
                                  <a:pt x="34" y="85"/>
                                </a:lnTo>
                                <a:lnTo>
                                  <a:pt x="38" y="85"/>
                                </a:lnTo>
                                <a:lnTo>
                                  <a:pt x="38" y="80"/>
                                </a:lnTo>
                                <a:lnTo>
                                  <a:pt x="34" y="80"/>
                                </a:lnTo>
                                <a:lnTo>
                                  <a:pt x="27" y="80"/>
                                </a:lnTo>
                                <a:lnTo>
                                  <a:pt x="23" y="76"/>
                                </a:lnTo>
                                <a:lnTo>
                                  <a:pt x="23" y="76"/>
                                </a:lnTo>
                                <a:lnTo>
                                  <a:pt x="23" y="72"/>
                                </a:lnTo>
                                <a:lnTo>
                                  <a:pt x="23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Freeform 13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99515" y="753745"/>
                            <a:ext cx="22225" cy="113665"/>
                          </a:xfrm>
                          <a:custGeom>
                            <a:avLst/>
                            <a:gdLst>
                              <a:gd name="T0" fmla="*/ 35 w 35"/>
                              <a:gd name="T1" fmla="*/ 90 h 179"/>
                              <a:gd name="T2" fmla="*/ 35 w 35"/>
                              <a:gd name="T3" fmla="*/ 72 h 179"/>
                              <a:gd name="T4" fmla="*/ 31 w 35"/>
                              <a:gd name="T5" fmla="*/ 54 h 179"/>
                              <a:gd name="T6" fmla="*/ 23 w 35"/>
                              <a:gd name="T7" fmla="*/ 36 h 179"/>
                              <a:gd name="T8" fmla="*/ 20 w 35"/>
                              <a:gd name="T9" fmla="*/ 23 h 179"/>
                              <a:gd name="T10" fmla="*/ 12 w 35"/>
                              <a:gd name="T11" fmla="*/ 14 h 179"/>
                              <a:gd name="T12" fmla="*/ 8 w 35"/>
                              <a:gd name="T13" fmla="*/ 5 h 179"/>
                              <a:gd name="T14" fmla="*/ 4 w 35"/>
                              <a:gd name="T15" fmla="*/ 0 h 179"/>
                              <a:gd name="T16" fmla="*/ 0 w 35"/>
                              <a:gd name="T17" fmla="*/ 0 h 179"/>
                              <a:gd name="T18" fmla="*/ 0 w 35"/>
                              <a:gd name="T19" fmla="*/ 0 h 179"/>
                              <a:gd name="T20" fmla="*/ 0 w 35"/>
                              <a:gd name="T21" fmla="*/ 5 h 179"/>
                              <a:gd name="T22" fmla="*/ 0 w 35"/>
                              <a:gd name="T23" fmla="*/ 5 h 179"/>
                              <a:gd name="T24" fmla="*/ 0 w 35"/>
                              <a:gd name="T25" fmla="*/ 5 h 179"/>
                              <a:gd name="T26" fmla="*/ 4 w 35"/>
                              <a:gd name="T27" fmla="*/ 5 h 179"/>
                              <a:gd name="T28" fmla="*/ 20 w 35"/>
                              <a:gd name="T29" fmla="*/ 40 h 179"/>
                              <a:gd name="T30" fmla="*/ 27 w 35"/>
                              <a:gd name="T31" fmla="*/ 90 h 179"/>
                              <a:gd name="T32" fmla="*/ 23 w 35"/>
                              <a:gd name="T33" fmla="*/ 121 h 179"/>
                              <a:gd name="T34" fmla="*/ 16 w 35"/>
                              <a:gd name="T35" fmla="*/ 148 h 179"/>
                              <a:gd name="T36" fmla="*/ 0 w 35"/>
                              <a:gd name="T37" fmla="*/ 174 h 179"/>
                              <a:gd name="T38" fmla="*/ 0 w 35"/>
                              <a:gd name="T39" fmla="*/ 174 h 179"/>
                              <a:gd name="T40" fmla="*/ 0 w 35"/>
                              <a:gd name="T41" fmla="*/ 179 h 179"/>
                              <a:gd name="T42" fmla="*/ 0 w 35"/>
                              <a:gd name="T43" fmla="*/ 179 h 179"/>
                              <a:gd name="T44" fmla="*/ 0 w 35"/>
                              <a:gd name="T45" fmla="*/ 179 h 179"/>
                              <a:gd name="T46" fmla="*/ 4 w 35"/>
                              <a:gd name="T47" fmla="*/ 179 h 179"/>
                              <a:gd name="T48" fmla="*/ 8 w 35"/>
                              <a:gd name="T49" fmla="*/ 174 h 179"/>
                              <a:gd name="T50" fmla="*/ 12 w 35"/>
                              <a:gd name="T51" fmla="*/ 165 h 179"/>
                              <a:gd name="T52" fmla="*/ 20 w 35"/>
                              <a:gd name="T53" fmla="*/ 156 h 179"/>
                              <a:gd name="T54" fmla="*/ 27 w 35"/>
                              <a:gd name="T55" fmla="*/ 143 h 179"/>
                              <a:gd name="T56" fmla="*/ 31 w 35"/>
                              <a:gd name="T57" fmla="*/ 125 h 179"/>
                              <a:gd name="T58" fmla="*/ 35 w 35"/>
                              <a:gd name="T59" fmla="*/ 107 h 179"/>
                              <a:gd name="T60" fmla="*/ 35 w 35"/>
                              <a:gd name="T61" fmla="*/ 90 h 17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35" h="179">
                                <a:moveTo>
                                  <a:pt x="35" y="90"/>
                                </a:moveTo>
                                <a:lnTo>
                                  <a:pt x="35" y="72"/>
                                </a:lnTo>
                                <a:lnTo>
                                  <a:pt x="31" y="54"/>
                                </a:lnTo>
                                <a:lnTo>
                                  <a:pt x="23" y="36"/>
                                </a:lnTo>
                                <a:lnTo>
                                  <a:pt x="20" y="23"/>
                                </a:lnTo>
                                <a:lnTo>
                                  <a:pt x="12" y="14"/>
                                </a:lnTo>
                                <a:lnTo>
                                  <a:pt x="8" y="5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0" y="5"/>
                                </a:lnTo>
                                <a:lnTo>
                                  <a:pt x="0" y="5"/>
                                </a:lnTo>
                                <a:lnTo>
                                  <a:pt x="4" y="5"/>
                                </a:lnTo>
                                <a:lnTo>
                                  <a:pt x="20" y="40"/>
                                </a:lnTo>
                                <a:lnTo>
                                  <a:pt x="27" y="90"/>
                                </a:lnTo>
                                <a:lnTo>
                                  <a:pt x="23" y="121"/>
                                </a:lnTo>
                                <a:lnTo>
                                  <a:pt x="16" y="148"/>
                                </a:lnTo>
                                <a:lnTo>
                                  <a:pt x="0" y="174"/>
                                </a:lnTo>
                                <a:lnTo>
                                  <a:pt x="0" y="174"/>
                                </a:lnTo>
                                <a:lnTo>
                                  <a:pt x="0" y="179"/>
                                </a:lnTo>
                                <a:lnTo>
                                  <a:pt x="0" y="179"/>
                                </a:lnTo>
                                <a:lnTo>
                                  <a:pt x="0" y="179"/>
                                </a:lnTo>
                                <a:lnTo>
                                  <a:pt x="4" y="179"/>
                                </a:lnTo>
                                <a:lnTo>
                                  <a:pt x="8" y="174"/>
                                </a:lnTo>
                                <a:lnTo>
                                  <a:pt x="12" y="165"/>
                                </a:lnTo>
                                <a:lnTo>
                                  <a:pt x="20" y="156"/>
                                </a:lnTo>
                                <a:lnTo>
                                  <a:pt x="27" y="143"/>
                                </a:lnTo>
                                <a:lnTo>
                                  <a:pt x="31" y="125"/>
                                </a:lnTo>
                                <a:lnTo>
                                  <a:pt x="35" y="107"/>
                                </a:lnTo>
                                <a:lnTo>
                                  <a:pt x="35" y="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Rectangle 13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04515" y="748030"/>
                            <a:ext cx="5080" cy="13652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Rectangle 13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3690" y="782320"/>
                            <a:ext cx="4445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Rectangle 13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104515" y="782320"/>
                            <a:ext cx="5080" cy="1358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Rectangle 13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23215" y="912495"/>
                            <a:ext cx="2791460" cy="57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group w14:anchorId="3FB89F2B" id="キャンバス 5" o:spid="_x0000_s1026" editas="canvas" style="width:246pt;height:73.2pt;mso-position-horizontal-relative:char;mso-position-vertical-relative:line" coordsize="31242,9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1242;height:9296;visibility:visible;mso-wrap-style:square">
                  <v:fill o:detectmouseclick="t"/>
                  <v:path o:connecttype="none"/>
                </v:shape>
                <v:shape id="Freeform 7" o:spid="_x0000_s1028" style="position:absolute;left:120;top:4165;width:489;height:794;visibility:visible;mso-wrap-style:square;v-text-anchor:top" coordsize="77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" path="m47,72r3,13l54,94r4,13l62,116r,5l66,125r4,l74,125r,l77,125r,-4l74,121r,-5l70,112,39,14,35,5,31,,27,,20,r,l20,r,5l20,5r3,l27,5r,4l31,18r,9l35,36r4,13l43,58r4,9l4,116r-4,l,121r,4l4,125r4,l8,121,47,72xe" fillcolor="black" strokeweight="0">
                  <v:path o:connecttype="custom" o:connectlocs="29845,45720;31750,53975;34290,59690;36830,67945;39370,73660;39370,76835;41910,79375;44450,79375;46990,79375;46990,79375;48895,79375;48895,76835;46990,76835;46990,73660;44450,71120;24765,8890;22225,3175;19685,0;17145,0;12700,0;12700,0;12700,0;12700,3175;12700,3175;14605,3175;17145,3175;17145,5715;19685,11430;19685,17145;22225,22860;24765,31115;27305,36830;29845,42545;2540,73660;0,73660;0,76835;0,79375;2540,79375;5080,79375;5080,76835;29845,45720" o:connectangles="0,0,0,0,0,0,0,0,0,0,0,0,0,0,0,0,0,0,0,0,0,0,0,0,0,0,0,0,0,0,0,0,0,0,0,0,0,0,0,0,0"/>
                  <o:lock v:ext="edit" aspectratio="t"/>
                </v:shape>
                <v:shape id="Freeform 8" o:spid="_x0000_s1029" style="position:absolute;left:685;top:4451;width:369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" path="m19,35r8,l35,35,46,31r4,-4l54,22r,-4l58,13,54,9,50,,39,,31,,23,4,12,13,8,22,,35,,49,,62r4,9l12,76r11,4l35,80,46,71r8,-4l58,62r,-4l58,58r,l54,58r,l46,67,35,76r-8,l23,76r-4,l15,71,12,67r,-9l12,53r,l12,44r,-9l19,35xm15,31l19,18r4,-5l31,4r4,l39,4r7,l50,9r,4l50,22r-8,5l39,31r-8,l23,31r-4,l15,31xe" fillcolor="black" strokeweight="0">
                  <v:path o:connecttype="custom" o:connectlocs="12065,22225;17145,22225;22225,22225;29210,19685;31750,17145;34290,13970;34290,11430;36830,8255;34290,5715;31750,0;24765,0;19685,0;14605,2540;7620,8255;5080,13970;0,22225;0,31115;0,39370;2540,45085;7620,48260;14605,50800;22225,50800;29210,45085;34290,42545;36830,39370;36830,36830;36830,36830;36830,36830;34290,36830;34290,36830;29210,42545;22225,48260;17145,48260;14605,48260;12065,48260;9525,45085;7620,42545;7620,36830;7620,33655;7620,33655;7620,27940;7620,22225;12065,22225;9525,19685;12065,11430;14605,8255;19685,2540;22225,2540;24765,2540;29210,2540;31750,5715;31750,8255;31750,13970;26670,17145;24765,19685;19685,19685;14605,19685;12065,19685;9525,19685" o:connectangles="0,0,0,0,0,0,0,0,0,0,0,0,0,0,0,0,0,0,0,0,0,0,0,0,0,0,0,0,0,0,0,0,0,0,0,0,0,0,0,0,0,0,0,0,0,0,0,0,0,0,0,0,0,0,0,0,0,0,0"/>
                  <o:lock v:ext="edit" aspectratio="t"/>
                </v:shape>
                <v:shape id="Freeform 9" o:spid="_x0000_s1030" style="position:absolute;left:1149;top:4165;width:463;height:794;visibility:visible;mso-wrap-style:square;v-text-anchor:top" coordsize="73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" path="m46,72r4,13l54,94r4,13l58,116r4,5l66,125r4,l73,125r,l73,125r,-4l73,121r,-5l70,112,39,14,35,5,31,,27,,20,r,l20,r,5l20,5r3,l23,5r4,4l27,18r4,9l35,36r4,13l43,58r,9l,116r,l,121r,4l4,125r4,l8,121,46,72xe" fillcolor="black" strokeweight="0">
                  <v:path o:connecttype="custom" o:connectlocs="29210,45720;31750,53975;34290,59690;36830,67945;36830,73660;39370,76835;41910,79375;44450,79375;46355,79375;46355,79375;46355,79375;46355,76835;46355,76835;46355,73660;44450,71120;24765,8890;22225,3175;19685,0;17145,0;12700,0;12700,0;12700,0;12700,3175;12700,3175;14605,3175;14605,3175;17145,5715;17145,11430;19685,17145;22225,22860;24765,31115;27305,36830;27305,42545;0,73660;0,73660;0,76835;0,79375;2540,79375;5080,79375;5080,76835;29210,45720" o:connectangles="0,0,0,0,0,0,0,0,0,0,0,0,0,0,0,0,0,0,0,0,0,0,0,0,0,0,0,0,0,0,0,0,0,0,0,0,0,0,0,0,0"/>
                  <o:lock v:ext="edit" aspectratio="t"/>
                </v:shape>
                <v:shape id="Freeform 10" o:spid="_x0000_s1031" style="position:absolute;left:1689;top:4451;width:489;height:508;visibility:visible;mso-wrap-style:square;v-text-anchor:top" coordsize="77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" path="m46,27r,-5l50,13r,-4l58,4r4,l66,4r3,l66,9r-4,4l62,18r4,4l69,22r4,l73,18r4,-5l73,4,69,,66,,62,,58,,50,4,46,9r,4l42,4,39,,35,,31,,19,,15,9,8,13,4,22r,5l4,27r4,l8,27r,l12,13,19,9,23,4r4,l31,4r4,l35,9r4,4l39,22r-4,9l31,40,27,58r,9l19,76r-4,l12,76r-4,l12,71r3,-9l12,62r,-4l8,58,4,62,,67r,9l4,76r4,4l15,80r4,l27,76r4,-5l31,67r4,4l39,80r7,l54,76r8,-5l66,62r3,-4l73,53r-4,l69,49r,4l69,53,62,67r-4,4l50,76r-4,l42,76,39,71r,-9l39,58r3,-9l46,27xe" fillcolor="black" strokeweight="0">
                  <v:path o:connecttype="custom" o:connectlocs="29210,13970;31750,5715;39370,2540;43815,2540;39370,8255;41910,13970;46355,13970;48895,8255;43815,0;39370,0;31750,2540;29210,8255;24765,0;19685,0;9525,5715;2540,13970;2540,17145;5080,17145;7620,8255;14605,2540;19685,2540;22225,5715;24765,13970;19685,25400;17145,42545;9525,48260;5080,48260;9525,39370;7620,36830;2540,39370;0,48260;5080,50800;12065,50800;19685,45085;22225,45085;29210,50800;39370,45085;43815,36830;43815,33655;43815,33655;39370,42545;31750,48260;26670,48260;24765,39370;26670,31115" o:connectangles="0,0,0,0,0,0,0,0,0,0,0,0,0,0,0,0,0,0,0,0,0,0,0,0,0,0,0,0,0,0,0,0,0,0,0,0,0,0,0,0,0,0,0,0,0"/>
                  <o:lock v:ext="edit" aspectratio="t"/>
                </v:shape>
                <v:rect id="Rectangle 11" o:spid="_x0000_s1032" style="position:absolute;left:3232;top:57;width:27914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" fillcolor="black" strokeweight="0">
                  <o:lock v:ext="edit" aspectratio="t"/>
                </v:rect>
                <v:rect id="Rectangle 12" o:spid="_x0000_s1033" style="position:absolute;left:3136;top:114;width:45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" fillcolor="black" strokeweight="0">
                  <o:lock v:ext="edit" aspectratio="t"/>
                </v:rect>
                <v:rect id="Rectangle 13" o:spid="_x0000_s1034" style="position:absolute;left:31045;top:114;width:50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" fillcolor="black" strokeweight="0">
                  <o:lock v:ext="edit" aspectratio="t"/>
                </v:rect>
                <v:rect id="Rectangle 14" o:spid="_x0000_s1035" style="position:absolute;left:3136;top:565;width:45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" fillcolor="black" strokeweight="0">
                  <o:lock v:ext="edit" aspectratio="t"/>
                </v:rect>
                <v:shape id="Freeform 15" o:spid="_x0000_s1036" style="position:absolute;left:3797;top:990;width:533;height:483;visibility:visible;mso-wrap-style:square;v-text-anchor:top" coordsize="8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" path="m38,9r16,l54,27r-4,9l50,45r,9l50,58r,9l54,72r,4l57,76r4,l61,72r,-5l61,67,57,54r,-9l57,36r,-13l57,9r20,l81,9,84,5,84,r,l81,,77,,27,,23,,19,,11,5,7,14,4,18,,23r4,l4,23r,l7,23r4,-9l19,9r4,l27,9r7,l27,31,23,49,15,67r,5l15,72r,4l19,76r4,l23,72r4,-5l27,58r,-4l30,49,38,9xe" fillcolor="black" strokeweight="0">
                  <v:path o:connecttype="custom" o:connectlocs="24130,5715;34290,5715;34290,17145;31750,22860;31750,28575;31750,34290;31750,36830;31750,42545;34290,45720;34290,48260;36195,48260;38735,48260;38735,45720;38735,42545;38735,42545;36195,34290;36195,28575;36195,22860;36195,14605;36195,5715;48895,5715;51435,5715;53340,3175;53340,0;53340,0;51435,0;48895,0;17145,0;14605,0;12065,0;6985,3175;4445,8890;2540,11430;0,14605;2540,14605;2540,14605;2540,14605;4445,14605;6985,8890;12065,5715;14605,5715;17145,5715;21590,5715;17145,19685;14605,31115;9525,42545;9525,45720;9525,45720;9525,48260;12065,48260;14605,48260;14605,45720;17145,42545;17145,36830;17145,34290;19050,31115;24130,5715" o:connectangles="0,0,0,0,0,0,0,0,0,0,0,0,0,0,0,0,0,0,0,0,0,0,0,0,0,0,0,0,0,0,0,0,0,0,0,0,0,0,0,0,0,0,0,0,0,0,0,0,0,0,0,0,0,0,0,0,0"/>
                  <o:lock v:ext="edit" aspectratio="t"/>
                </v:shape>
                <v:shape id="Freeform 16" o:spid="_x0000_s1037" style="position:absolute;left:4406;top:1104;width:248;height:508;visibility:visible;mso-wrap-style:square;v-text-anchor:top" coordsize="39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" path="m23,5l23,,19,,15,5,8,9,,9r,4l8,13,15,9r,62l15,76r,l12,76r-8,l,76r,4l4,80r11,l19,80r8,l35,80r4,l39,76r-4,l27,76r,l23,76r,-5l23,5xe" fillcolor="black" strokeweight="0">
                  <v:path o:connecttype="custom" o:connectlocs="14605,3175;14605,0;12065,0;9525,3175;5080,5715;0,5715;0,8255;5080,8255;9525,5715;9525,45085;9525,48260;9525,48260;7620,48260;2540,48260;0,48260;0,50800;2540,50800;9525,50800;12065,50800;17145,50800;22225,50800;24765,50800;24765,48260;22225,48260;17145,48260;17145,48260;14605,48260;14605,45085;14605,3175" o:connectangles="0,0,0,0,0,0,0,0,0,0,0,0,0,0,0,0,0,0,0,0,0,0,0,0,0,0,0,0,0"/>
                  <o:lock v:ext="edit" aspectratio="t"/>
                </v:shape>
                <v:shape id="Freeform 17" o:spid="_x0000_s1038" style="position:absolute;left:4870;top:1333;width:102;height:337;visibility:visible;mso-wrap-style:square;v-text-anchor:top" coordsize="16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" path="m16,22l16,9,12,4,8,,4,4,,9r,4l,18r4,l8,22r,l12,18r,l12,18r,l12,22r,9l8,44,4,49,,53r,l,53r4,l4,53,8,49r4,-9l16,31r,-9xe" fillcolor="black" strokeweight="0">
                  <v:path o:connecttype="custom" o:connectlocs="10160,13970;10160,5715;7620,2540;5080,0;2540,2540;0,5715;0,8255;0,11430;2540,11430;5080,13970;5080,13970;7620,11430;7620,11430;7620,11430;7620,11430;7620,13970;7620,19685;5080,27940;2540,31115;0,33655;0,33655;0,33655;2540,33655;2540,33655;5080,31115;7620,25400;10160,19685;10160,13970" o:connectangles="0,0,0,0,0,0,0,0,0,0,0,0,0,0,0,0,0,0,0,0,0,0,0,0,0,0,0,0"/>
                  <o:lock v:ext="edit" aspectratio="t"/>
                </v:shape>
                <v:shape id="Freeform 18" o:spid="_x0000_s1039" style="position:absolute;left:5238;top:990;width:540;height:483;visibility:visible;mso-wrap-style:square;v-text-anchor:top" coordsize="85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" path="m39,9r15,l50,27r,9l46,45r,9l46,58r4,9l50,72r4,4l54,76r4,l62,72r,-5l62,67,58,54,54,45r,-9l58,23,58,9r19,l77,9,81,5,85,,81,r,l77,,27,,23,,16,,8,5,4,14,,18r,5l,23r4,l4,23r,l12,14,16,9r3,l23,9r12,l27,31,19,49,12,67r,5l12,72r,4l16,76r3,l23,72r,-5l27,58r,-4l27,49,39,9xe" fillcolor="black" strokeweight="0">
                  <v:path o:connecttype="custom" o:connectlocs="24765,5715;34290,5715;31750,17145;31750,22860;29210,28575;29210,34290;29210,36830;31750,42545;31750,45720;34290,48260;34290,48260;36830,48260;39370,45720;39370,42545;39370,42545;36830,34290;34290,28575;34290,22860;36830,14605;36830,5715;48895,5715;48895,5715;51435,3175;53975,0;51435,0;51435,0;48895,0;17145,0;14605,0;10160,0;5080,3175;2540,8890;0,11430;0,14605;0,14605;2540,14605;2540,14605;2540,14605;7620,8890;10160,5715;12065,5715;14605,5715;22225,5715;17145,19685;12065,31115;7620,42545;7620,45720;7620,45720;7620,48260;10160,48260;12065,48260;14605,45720;14605,42545;17145,36830;17145,34290;17145,31115;24765,5715" o:connectangles="0,0,0,0,0,0,0,0,0,0,0,0,0,0,0,0,0,0,0,0,0,0,0,0,0,0,0,0,0,0,0,0,0,0,0,0,0,0,0,0,0,0,0,0,0,0,0,0,0,0,0,0,0,0,0,0,0"/>
                  <o:lock v:ext="edit" aspectratio="t"/>
                </v:shape>
                <v:shape id="Freeform 19" o:spid="_x0000_s1040" style="position:absolute;left:5803;top:1104;width:318;height:508;visibility:visible;mso-wrap-style:square;v-text-anchor:top" coordsize="5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" path="m50,58r-4,l46,63r-4,4l42,71r-4,l35,71r-4,l11,71r8,-8l23,58r4,-4l35,49r7,-4l46,36,50,22,46,13,42,5,35,,23,,15,,8,5,4,13,,22r4,5l4,27r4,l8,27r3,l11,22r,-4l11,18r-3,l11,9,15,5r8,l31,5r4,4l38,18r,4l35,36r-4,4l27,49,4,76,,80r,l46,80,50,58xe" fillcolor="black" strokeweight="0">
                  <v:path o:connecttype="custom" o:connectlocs="31750,36830;29210,36830;29210,40005;26670,42545;26670,45085;24130,45085;22225,45085;19685,45085;6985,45085;12065,40005;14605,36830;17145,34290;22225,31115;26670,28575;29210,22860;31750,13970;29210,8255;26670,3175;22225,0;14605,0;9525,0;5080,3175;2540,8255;0,13970;2540,17145;2540,17145;5080,17145;5080,17145;6985,17145;6985,13970;6985,11430;6985,11430;5080,11430;6985,5715;9525,3175;14605,3175;19685,3175;22225,5715;24130,11430;24130,13970;22225,22860;19685,25400;17145,31115;2540,48260;0,50800;0,50800;29210,50800;31750,36830" o:connectangles="0,0,0,0,0,0,0,0,0,0,0,0,0,0,0,0,0,0,0,0,0,0,0,0,0,0,0,0,0,0,0,0,0,0,0,0,0,0,0,0,0,0,0,0,0,0,0,0"/>
                  <o:lock v:ext="edit" aspectratio="t"/>
                </v:shape>
                <v:rect id="Rectangle 20" o:spid="_x0000_s1041" style="position:absolute;left:31045;top:565;width:50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" fillcolor="black" strokeweight="0">
                  <o:lock v:ext="edit" aspectratio="t"/>
                </v:rect>
                <v:rect id="Rectangle 21" o:spid="_x0000_s1042" style="position:absolute;left:3136;top:1930;width:45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" fillcolor="black" strokeweight="0">
                  <o:lock v:ext="edit" aspectratio="t"/>
                </v:rect>
                <v:rect id="Rectangle 22" o:spid="_x0000_s1043" style="position:absolute;left:31045;top:1930;width:50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" fillcolor="black" strokeweight="0">
                  <o:lock v:ext="edit" aspectratio="t"/>
                </v:rect>
                <v:rect id="Rectangle 23" o:spid="_x0000_s1044" style="position:absolute;left:3232;top:1758;width:2791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" fillcolor="black" strokeweight="0">
                  <o:lock v:ext="edit" aspectratio="t"/>
                </v:rect>
                <v:rect id="Rectangle 24" o:spid="_x0000_s1045" style="position:absolute;left:3136;top:1816;width:45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" fillcolor="black" strokeweight="0">
                  <o:lock v:ext="edit" aspectratio="t"/>
                </v:rect>
                <v:rect id="Rectangle 25" o:spid="_x0000_s1046" style="position:absolute;left:31045;top:1816;width:50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" fillcolor="black" strokeweight="0">
                  <o:lock v:ext="edit" aspectratio="t"/>
                </v:rect>
                <v:rect id="Rectangle 26" o:spid="_x0000_s1047" style="position:absolute;left:3136;top:2241;width:45;height:5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" fillcolor="black" strokeweight="0">
                  <o:lock v:ext="edit" aspectratio="t"/>
                </v:rect>
                <v:shape id="Freeform 27" o:spid="_x0000_s1048" style="position:absolute;left:3797;top:4622;width:533;height:508;visibility:visible;mso-wrap-style:square;v-text-anchor:top" coordsize="84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" path="m38,8r16,l54,26,50,40r,9l50,58r,4l50,71r4,4l54,80r3,l61,75r,-4l61,71r,-5l57,58r,-14l57,40r,-14l57,8r20,l81,8r3,l84,4,84,,81,,77,,27,,23,,19,4,11,8,7,17,4,22,,26r4,l4,26r,l7,26r4,-9l19,13r4,l27,8r7,l27,31,23,53,15,71r,l15,75r,5l19,80r4,-5l23,71r4,-5l27,62r,-4l30,49,38,8xe" fillcolor="black" strokeweight="0">
                  <v:path o:connecttype="custom" o:connectlocs="24130,5080;34290,5080;34290,16510;31750,25400;31750,31115;31750,36830;31750,39370;31750,45085;34290,47625;34290,50800;36195,50800;38735,47625;38735,45085;38735,45085;38735,41910;36195,36830;36195,27940;36195,25400;36195,16510;36195,5080;48895,5080;51435,5080;53340,5080;53340,2540;53340,0;51435,0;48895,0;17145,0;14605,0;12065,2540;6985,5080;4445,10795;2540,13970;0,16510;2540,16510;2540,16510;2540,16510;4445,16510;6985,10795;12065,8255;14605,8255;17145,5080;21590,5080;17145,19685;14605,33655;9525,45085;9525,45085;9525,47625;9525,50800;12065,50800;14605,47625;14605,45085;17145,41910;17145,39370;17145,36830;19050,31115;24130,5080" o:connectangles="0,0,0,0,0,0,0,0,0,0,0,0,0,0,0,0,0,0,0,0,0,0,0,0,0,0,0,0,0,0,0,0,0,0,0,0,0,0,0,0,0,0,0,0,0,0,0,0,0,0,0,0,0,0,0,0,0"/>
                  <o:lock v:ext="edit" aspectratio="t"/>
                </v:shape>
                <v:shape id="Freeform 28" o:spid="_x0000_s1049" style="position:absolute;left:4406;top:4762;width:248;height:508;visibility:visible;mso-wrap-style:square;v-text-anchor:top" coordsize="39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" path="m23,r,l19,,15,4,8,4,,4,,9r8,l15,9r,62l15,71r,5l12,76r-8,l,76r,4l4,80r11,l19,80r8,l35,80r4,l39,76r-4,l27,76r,l23,71r,l23,xe" fillcolor="black" strokeweight="0">
                  <v:path o:connecttype="custom" o:connectlocs="14605,0;14605,0;12065,0;9525,2540;5080,2540;0,2540;0,5715;5080,5715;9525,5715;9525,45085;9525,45085;9525,48260;7620,48260;2540,48260;0,48260;0,50800;2540,50800;9525,50800;12065,50800;17145,50800;22225,50800;24765,50800;24765,48260;22225,48260;17145,48260;17145,48260;14605,45085;14605,45085;14605,0" o:connectangles="0,0,0,0,0,0,0,0,0,0,0,0,0,0,0,0,0,0,0,0,0,0,0,0,0,0,0,0,0"/>
                  <o:lock v:ext="edit" aspectratio="t"/>
                </v:shape>
                <v:shape id="Freeform 29" o:spid="_x0000_s1050" style="position:absolute;left:4895;top:4622;width:172;height:477;visibility:visible;mso-wrap-style:square;v-text-anchor:top" coordsize="27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" path="m16,66r,-4l8,58r-4,l,62r,9l,75r4,l12,75r4,-4l16,66xm27,8r,-4l23,,16,4r-4,l12,13r,4l19,17r4,l27,13r,-5xe" fillcolor="black" strokeweight="0">
                  <v:path o:connecttype="custom" o:connectlocs="10160,41910;10160,39370;5080,36830;2540,36830;0,39370;0,45085;0,47625;2540,47625;7620,47625;10160,45085;10160,41910;17145,5080;17145,2540;14605,0;10160,2540;7620,2540;7620,8255;7620,10795;12065,10795;14605,10795;17145,8255;17145,5080" o:connectangles="0,0,0,0,0,0,0,0,0,0,0,0,0,0,0,0,0,0,0,0,0,0"/>
                  <o:lock v:ext="edit" aspectratio="t"/>
                </v:shape>
                <v:rect id="Rectangle 30" o:spid="_x0000_s1051" style="position:absolute;left:6464;top:2209;width:9157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" fillcolor="black" strokeweight="0">
                  <o:lock v:ext="edit" aspectratio="t"/>
                </v:rect>
                <v:rect id="Rectangle 31" o:spid="_x0000_s1052" style="position:absolute;left:6369;top:2266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" fillcolor="black" strokeweight="0">
                  <o:lock v:ext="edit" aspectratio="t"/>
                </v:rect>
                <v:rect id="Rectangle 32" o:spid="_x0000_s1053" style="position:absolute;left:15570;top:2266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" fillcolor="black" strokeweight="0">
                  <o:lock v:ext="edit" aspectratio="t"/>
                </v:rect>
                <v:rect id="Rectangle 33" o:spid="_x0000_s1054" style="position:absolute;left:6369;top:2609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" fillcolor="black" strokeweight="0">
                  <o:lock v:ext="edit" aspectratio="t"/>
                </v:rect>
                <v:rect id="Rectangle 34" o:spid="_x0000_s1055" style="position:absolute;left:15570;top:2609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" fillcolor="black" strokeweight="0">
                  <o:lock v:ext="edit" aspectratio="t"/>
                </v:rect>
                <v:rect id="Rectangle 35" o:spid="_x0000_s1056" style="position:absolute;left:6369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" fillcolor="black" strokeweight="0">
                  <o:lock v:ext="edit" aspectratio="t"/>
                </v:rect>
                <v:rect id="Rectangle 36" o:spid="_x0000_s1057" style="position:absolute;left:15570;top:3968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" fillcolor="black" strokeweight="0">
                  <o:lock v:ext="edit" aspectratio="t"/>
                </v:rect>
                <v:rect id="Rectangle 37" o:spid="_x0000_s1058" style="position:absolute;left:6464;top:3911;width:9157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" fillcolor="black" strokeweight="0">
                  <o:lock v:ext="edit" aspectratio="t"/>
                </v:rect>
                <v:rect id="Rectangle 38" o:spid="_x0000_s1059" style="position:absolute;left:6369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" fillcolor="black" strokeweight="0">
                  <o:lock v:ext="edit" aspectratio="t"/>
                </v:rect>
                <v:rect id="Rectangle 39" o:spid="_x0000_s1060" style="position:absolute;left:15570;top:3968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" fillcolor="black" strokeweight="0">
                  <o:lock v:ext="edit" aspectratio="t"/>
                </v:rect>
                <v:rect id="Rectangle 40" o:spid="_x0000_s1061" style="position:absolute;left:6369;top:4305;width:44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" fillcolor="black" strokeweight="0">
                  <o:lock v:ext="edit" aspectratio="t"/>
                </v:rect>
                <v:shape id="Freeform 41" o:spid="_x0000_s1062" style="position:absolute;left:7029;top:4762;width:806;height:508;visibility:visible;mso-wrap-style:square;v-text-anchor:top" coordsize="127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" path="m7,67r,4l7,76r,4l11,80r4,l19,76r,-5l19,67r,-5l23,53r,-9l27,40r,-4l27,31r3,-4l30,18r8,-5l42,4r12,l57,4r4,5l61,18r,4l61,31r-4,9l57,44r-3,9l54,58r,4l54,67r-4,4l50,71r,5l54,80r,l57,80r4,-4l61,71r4,-9l65,53r4,-9l69,36r,-9l73,22r4,-4l81,13,88,4r8,l100,4r4,5l104,18r,9l100,36,96,49r,9l92,62r,5l96,71r4,9l104,80r7,-4l119,71r4,-9l127,58r,-5l127,53r-4,l123,53r,l119,62r-4,5l111,76r-3,l104,76r,-5l104,62r,-4l108,49r3,-9l111,27r4,-9l111,9r,-5l104,,96,,84,4,77,9r-4,9l73,13,69,9,65,4,61,,54,,46,,38,4r-4,9l30,13,27,9,23,,15,,11,,7,4,3,9r,9l,22r,5l,27r3,4l3,27r,l7,13,11,4r4,l19,4r,5l19,13r,l19,18r,9l7,67xe" fillcolor="black" strokeweight="0">
                  <v:path o:connecttype="custom" o:connectlocs="4445,45085;4445,50800;9525,50800;12065,45085;12065,39370;14605,27940;17145,22860;19050,17145;24130,8255;34290,2540;38735,5715;38735,13970;36195,25400;34290,33655;34290,39370;31750,45085;31750,48260;34290,50800;38735,48260;41275,39370;43815,27940;43815,17145;48895,11430;55880,2540;63500,2540;66040,11430;63500,22860;60960,36830;58420,42545;63500,50800;70485,48260;78105,39370;80645,33655;78105,33655;78105,33655;73025,42545;68580,48260;66040,45085;66040,36830;70485,25400;73025,11430;70485,2540;60960,0;48895,5715;46355,8255;41275,2540;34290,0;24130,2540;19050,8255;14605,0;6985,0;1905,5715;0,13970;0,17145;1905,17145;4445,8255;9525,2540;12065,5715;12065,8255;12065,17145" o:connectangles="0,0,0,0,0,0,0,0,0,0,0,0,0,0,0,0,0,0,0,0,0,0,0,0,0,0,0,0,0,0,0,0,0,0,0,0,0,0,0,0,0,0,0,0,0,0,0,0,0,0,0,0,0,0,0,0,0,0,0,0"/>
                  <o:lock v:ext="edit" aspectratio="t"/>
                </v:shape>
                <v:shape id="Freeform 42" o:spid="_x0000_s1063" style="position:absolute;left:7905;top:4762;width:369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" path="m20,36r7,l35,36r8,-5l51,27r3,-5l54,18r,-5l54,9,51,,39,,31,,24,4,12,13,4,22,,36,,49,,62r4,9l12,76r12,4l35,80,47,76r7,-9l58,62r,-4l58,58r,l54,58r,l47,67,35,76r-8,l24,76r-4,l16,71,12,67r,-5l12,58r,-5l12,44r,-8l20,36xm12,36l20,18r4,-5l31,4r4,l39,4r8,l51,9r,4l51,22r-8,5l39,31r-8,l24,31r-4,5l12,36xe" fillcolor="black" strokeweight="0">
                  <v:path o:connecttype="custom" o:connectlocs="12700,22860;17145,22860;22225,22860;27305,19685;32385,17145;34290,13970;34290,11430;34290,8255;34290,5715;32385,0;24765,0;19685,0;15240,2540;7620,8255;2540,13970;0,22860;0,31115;0,39370;2540,45085;7620,48260;15240,50800;22225,50800;29845,48260;34290,42545;36830,39370;36830,36830;36830,36830;36830,36830;34290,36830;34290,36830;29845,42545;22225,48260;17145,48260;15240,48260;12700,48260;10160,45085;7620,42545;7620,39370;7620,36830;7620,33655;7620,27940;7620,22860;12700,22860;7620,22860;12700,11430;15240,8255;19685,2540;22225,2540;24765,2540;29845,2540;32385,5715;32385,8255;32385,13970;27305,17145;24765,19685;19685,19685;15240,19685;12700,22860;7620,22860" o:connectangles="0,0,0,0,0,0,0,0,0,0,0,0,0,0,0,0,0,0,0,0,0,0,0,0,0,0,0,0,0,0,0,0,0,0,0,0,0,0,0,0,0,0,0,0,0,0,0,0,0,0,0,0,0,0,0,0,0,0,0"/>
                  <o:lock v:ext="edit" aspectratio="t"/>
                </v:shape>
                <v:shape id="Freeform 43" o:spid="_x0000_s1064" style="position:absolute;left:8350;top:4762;width:393;height:508;visibility:visible;mso-wrap-style:square;v-text-anchor:top" coordsize="62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" path="m23,36r8,l38,36r8,-5l54,27r4,-5l58,18r,-5l58,9,50,,42,,31,,23,4r-8,9l8,22,4,36,,49,4,62r4,9l15,76r12,4l38,80r8,-4l54,67r4,-5l62,58r-4,l58,58r,l58,58,46,67r-8,9l31,76r-4,l19,76,15,71,11,67r,-5l11,58r,-5l11,44r4,-8l23,36xm15,36l19,18r8,-5l31,4r7,l42,4r4,l50,9r4,4l50,22r-4,5l38,31r-7,l27,31r-4,5l15,36xe" fillcolor="black" strokeweight="0">
                  <v:path o:connecttype="custom" o:connectlocs="14605,22860;19685,22860;24130,22860;29210,19685;34290,17145;36830,13970;36830,11430;36830,8255;36830,5715;31750,0;26670,0;19685,0;14605,2540;9525,8255;5080,13970;2540,22860;0,31115;2540,39370;5080,45085;9525,48260;17145,50800;24130,50800;29210,48260;34290,42545;36830,39370;39370,36830;36830,36830;36830,36830;36830,36830;36830,36830;29210,42545;24130,48260;19685,48260;17145,48260;12065,48260;9525,45085;6985,42545;6985,39370;6985,36830;6985,33655;6985,27940;9525,22860;14605,22860;9525,22860;12065,11430;17145,8255;19685,2540;24130,2540;26670,2540;29210,2540;31750,5715;34290,8255;31750,13970;29210,17145;24130,19685;19685,19685;17145,19685;14605,22860;9525,22860" o:connectangles="0,0,0,0,0,0,0,0,0,0,0,0,0,0,0,0,0,0,0,0,0,0,0,0,0,0,0,0,0,0,0,0,0,0,0,0,0,0,0,0,0,0,0,0,0,0,0,0,0,0,0,0,0,0,0,0,0,0,0"/>
                  <o:lock v:ext="edit" aspectratio="t"/>
                </v:shape>
                <v:shape id="Freeform 44" o:spid="_x0000_s1065" style="position:absolute;left:8788;top:4565;width:298;height:705;visibility:visible;mso-wrap-style:square;v-text-anchor:top" coordsize="4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" path="m27,40r16,l47,40r,-5l47,31r-4,l31,31r,-9l35,13r,-4l35,4r,l35,,31,r,l27,,23,4,20,31,4,31,,35r,l,40r4,l20,40,12,58r,13l8,80r,9l8,93r,l8,93r,9l12,111r8,l27,107r8,-5l39,93r4,-4l47,84r-4,l43,84r,l39,84,35,98r-4,4l23,107r-3,l16,107r,-9l16,93r,-4l27,40xe" fillcolor="black" strokeweight="0">
                  <v:path o:connecttype="custom" o:connectlocs="17145,25400;27305,25400;29845,25400;29845,22225;29845,19685;27305,19685;19685,19685;19685,13970;22225,8255;22225,5715;22225,2540;22225,2540;22225,0;19685,0;19685,0;17145,0;14605,2540;12700,19685;2540,19685;0,22225;0,22225;0,25400;2540,25400;12700,25400;7620,36830;7620,45085;5080,50800;5080,56515;5080,59055;5080,59055;5080,59055;5080,64770;7620,70485;12700,70485;17145,67945;22225,64770;24765,59055;27305,56515;29845,53340;27305,53340;27305,53340;27305,53340;24765,53340;22225,62230;19685,64770;14605,67945;12700,67945;10160,67945;10160,62230;10160,59055;10160,56515;17145,25400" o:connectangles="0,0,0,0,0,0,0,0,0,0,0,0,0,0,0,0,0,0,0,0,0,0,0,0,0,0,0,0,0,0,0,0,0,0,0,0,0,0,0,0,0,0,0,0,0,0,0,0,0,0,0,0"/>
                  <o:lock v:ext="edit" aspectratio="t"/>
                </v:shape>
                <v:rect id="Rectangle 45" o:spid="_x0000_s1066" style="position:absolute;left:9207;top:5156;width:292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" fillcolor="black" strokeweight="0">
                  <o:lock v:ext="edit" aspectratio="t"/>
                </v:rect>
                <v:shape id="Freeform 46" o:spid="_x0000_s1067" style="position:absolute;left:9499;top:4762;width:635;height:508;visibility:visible;mso-wrap-style:square;v-text-anchor:top" coordsize="10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" path="m66,18r,-5l69,9r,l66,4,66,,62,4,58,9r,l58,18r-4,9l54,36r-4,4l50,44r,9l50,58r,4l50,62r-4,9l39,76r-4,l27,76,23,71r,-4l23,62r,l23,53r,-4l27,40,31,27r,-9l31,13r,-4l27,,19,,12,4,8,9,4,18,,22r,5l,27r,4l4,27r,l8,13,15,4r4,l23,4r,l23,9r,9l19,22,15,36r,8l12,53r,5l15,67r4,9l27,80r8,l39,80r3,l46,76r4,-9l54,76r4,4l66,80r3,l77,80r8,-9l89,67r4,-9l96,44r4,-8l100,22r,-9l100,4,96,r,l89,4r,5l89,13r,l93,18r,4l96,27r-3,9l93,44r-4,9l85,62r-4,9l77,76r-8,l62,76,58,71r,-9l58,53r4,-4l66,18xe" fillcolor="black" strokeweight="0">
                  <v:path o:connecttype="custom" o:connectlocs="41910,8255;43815,5715;41910,0;36830,5715;36830,11430;34290,22860;31750,27940;31750,36830;31750,39370;24765,48260;17145,48260;14605,42545;14605,39370;14605,31115;19685,17145;19685,8255;17145,0;7620,2540;2540,11430;0,17145;0,19685;2540,17145;9525,2540;14605,2540;14605,5715;12065,13970;9525,27940;7620,36830;12065,48260;22225,50800;26670,50800;31750,42545;36830,50800;43815,50800;53975,45085;59055,36830;63500,22860;63500,8255;60960,0;56515,2540;56515,8255;59055,11430;60960,17145;59055,27940;53975,39370;48895,48260;39370,48260;36830,39370;39370,31115" o:connectangles="0,0,0,0,0,0,0,0,0,0,0,0,0,0,0,0,0,0,0,0,0,0,0,0,0,0,0,0,0,0,0,0,0,0,0,0,0,0,0,0,0,0,0,0,0,0,0,0,0"/>
                  <o:lock v:ext="edit" aspectratio="t"/>
                </v:shape>
                <v:shape id="Freeform 47" o:spid="_x0000_s1068" style="position:absolute;left:10210;top:4508;width:267;height:762;visibility:visible;mso-wrap-style:square;v-text-anchor:top" coordsize="42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" path="m42,9l38,4,35,,31,4,27,9r,4l35,18r,l38,13,42,9xm31,76r,-5l31,67r,-5l35,58r,-5l35,49,27,40r-4,l15,44,8,49,4,58r,4l,67r4,l4,71r,-4l8,67,8,53r3,-4l19,44r4,l23,44r,l27,49r-4,4l23,58r,9l19,76r-4,8l11,93r,5l8,107r3,4l15,120r8,l31,116r4,-5l38,102r4,-4l42,93r,l38,93r,l38,93r-3,9l31,111r-4,5l23,116r-4,l19,111r,-4l19,102r4,-9l31,76xe" fillcolor="black" strokeweight="0">
                  <v:path o:connecttype="custom" o:connectlocs="24130,2540;19685,2540;17145,8255;22225,11430;26670,5715;19685,45085;19685,39370;22225,33655;17145,25400;9525,27940;2540,36830;0,42545;2540,45085;5080,42545;6985,31115;14605,27940;14605,27940;14605,33655;14605,42545;9525,53340;6985,62230;6985,70485;14605,76200;22225,70485;26670,62230;26670,59055;24130,59055;22225,64770;17145,73660;12065,73660;12065,67945;14605,59055" o:connectangles="0,0,0,0,0,0,0,0,0,0,0,0,0,0,0,0,0,0,0,0,0,0,0,0,0,0,0,0,0,0,0,0"/>
                  <o:lock v:ext="edit" aspectratio="t"/>
                </v:shape>
                <v:shape id="Freeform 48" o:spid="_x0000_s1069" style="position:absolute;left:10553;top:4565;width:292;height:705;visibility:visible;mso-wrap-style:square;v-text-anchor:top" coordsize="46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" path="m27,40r15,l46,40r,-5l46,31r-4,l31,31r,-9l35,13r,-4l35,4r,l35,,31,r,l27,,23,4,19,31,4,31,,35r,l,40r4,l19,40,11,58r,13l8,80r,9l8,93r,l8,93r,9l11,111r8,l27,107r8,-5l38,93r4,-4l46,84r-4,l42,84r,l38,84,35,98r-4,4l23,107r-4,l15,107r,-9l15,93r,-4l27,40xe" fillcolor="black" strokeweight="0">
                  <v:path o:connecttype="custom" o:connectlocs="17145,25400;26670,25400;29210,25400;29210,22225;29210,19685;26670,19685;19685,19685;19685,13970;22225,8255;22225,5715;22225,2540;22225,2540;22225,0;19685,0;19685,0;17145,0;14605,2540;12065,19685;2540,19685;0,22225;0,22225;0,25400;2540,25400;12065,25400;6985,36830;6985,45085;5080,50800;5080,56515;5080,59055;5080,59055;5080,59055;5080,64770;6985,70485;12065,70485;17145,67945;22225,64770;24130,59055;26670,56515;29210,53340;26670,53340;26670,53340;26670,53340;24130,53340;22225,62230;19685,64770;14605,67945;12065,67945;9525,67945;9525,62230;9525,59055;9525,56515;17145,25400" o:connectangles="0,0,0,0,0,0,0,0,0,0,0,0,0,0,0,0,0,0,0,0,0,0,0,0,0,0,0,0,0,0,0,0,0,0,0,0,0,0,0,0,0,0,0,0,0,0,0,0,0,0,0,0"/>
                  <o:lock v:ext="edit" aspectratio="t"/>
                </v:shape>
                <v:shape id="Freeform 49" o:spid="_x0000_s1070" style="position:absolute;left:10947;top:4476;width:463;height:794;visibility:visible;mso-wrap-style:square;v-text-anchor:top" coordsize="73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" path="m34,r,l30,,27,,19,,11,r,l11,5r,4l15,9r4,l23,9r,l23,14,,116r,5l,121r,4l,125r3,l7,125r,-4l11,107r,-9l15,89r,-4l19,81r,-5l19,72r,l19,67r4,-4l30,54r4,-5l46,49r4,l54,54r,9l50,72r,9l46,89r-4,14l42,107r,5l42,116r4,9l54,125r7,-4l65,116r4,-9l73,103r,-5l73,98r,l69,98r,l69,107r-4,5l61,121r-7,l50,121r,-5l50,107r4,-4l54,94r3,-9l61,72r,-9l61,54,57,49,54,45r-8,l34,45r-7,4l23,58,34,xe" fillcolor="black" strokeweight="0">
                  <v:path o:connecttype="custom" o:connectlocs="21590,0;17145,0;6985,0;6985,3175;9525,5715;14605,5715;14605,8890;0,76835;0,79375;1905,79375;4445,76835;6985,62230;9525,53975;12065,48260;12065,45720;14605,40005;21590,31115;31750,31115;34290,40005;31750,51435;26670,65405;26670,71120;29210,79375;38735,76835;43815,67945;46355,62230;46355,62230;43815,62230;41275,71120;34290,76835;31750,73660;34290,65405;36195,53975;38735,40005;36195,31115;29210,28575;17145,31115;21590,0" o:connectangles="0,0,0,0,0,0,0,0,0,0,0,0,0,0,0,0,0,0,0,0,0,0,0,0,0,0,0,0,0,0,0,0,0,0,0,0,0,0"/>
                  <o:lock v:ext="edit" aspectratio="t"/>
                </v:shape>
                <v:shape id="Freeform 50" o:spid="_x0000_s1071" style="position:absolute;left:11531;top:4419;width:248;height:1137;visibility:visible;mso-wrap-style:square;v-text-anchor:top" coordsize="39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" path="m39,174r-4,l35,170,19,148,12,116r,-26l12,58,19,27,35,5,39,r,l35,r,l35,,27,5r-4,9l16,23r-4,9l4,54r,18l,90r4,13l4,125r8,18l16,157r7,8l27,170r8,4l35,179r,-5l39,174xe" fillcolor="black" strokeweight="0">
                  <v:path o:connecttype="custom" o:connectlocs="24765,110490;22225,110490;22225,107950;12065,93980;7620,73660;7620,57150;7620,36830;12065,17145;22225,3175;24765,0;24765,0;22225,0;22225,0;22225,0;17145,3175;14605,8890;10160,14605;7620,20320;2540,34290;2540,45720;0,57150;2540,65405;2540,79375;7620,90805;10160,99695;14605,104775;17145,107950;22225,110490;22225,113665;22225,110490;24765,110490" o:connectangles="0,0,0,0,0,0,0,0,0,0,0,0,0,0,0,0,0,0,0,0,0,0,0,0,0,0,0,0,0,0,0"/>
                  <o:lock v:ext="edit" aspectratio="t"/>
                </v:shape>
                <v:shape id="Freeform 51" o:spid="_x0000_s1072" style="position:absolute;left:11874;top:4762;width:368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" path="m19,36r8,l35,36r7,-5l50,27r4,-5l54,18r,-5l54,9,46,,39,,31,,19,4r-7,9l4,22,,36,,49,,62r4,9l12,76r11,4l35,80,46,76r4,-9l58,62r,-4l58,58r,l54,58r,l46,67,35,76r-8,l23,76r-8,l12,71r,-4l12,62r,-4l12,53r,-9l12,36r7,xm12,36l19,18r4,-5l31,4r4,l39,4r7,l50,9r,4l50,22r-8,5l39,31r-8,l23,31r-4,5l12,36xe" fillcolor="black" strokeweight="0">
                  <v:path o:connecttype="custom" o:connectlocs="12065,22860;17145,22860;22225,22860;26670,19685;31750,17145;34290,13970;34290,11430;34290,8255;34290,5715;29210,0;24765,0;19685,0;12065,2540;7620,8255;2540,13970;0,22860;0,31115;0,39370;2540,45085;7620,48260;14605,50800;22225,50800;29210,48260;31750,42545;36830,39370;36830,36830;36830,36830;36830,36830;34290,36830;34290,36830;29210,42545;22225,48260;17145,48260;14605,48260;9525,48260;7620,45085;7620,42545;7620,39370;7620,36830;7620,33655;7620,27940;7620,22860;12065,22860;7620,22860;12065,11430;14605,8255;19685,2540;22225,2540;24765,2540;29210,2540;31750,5715;31750,8255;31750,13970;26670,17145;24765,19685;19685,19685;14605,19685;12065,22860;7620,22860" o:connectangles="0,0,0,0,0,0,0,0,0,0,0,0,0,0,0,0,0,0,0,0,0,0,0,0,0,0,0,0,0,0,0,0,0,0,0,0,0,0,0,0,0,0,0,0,0,0,0,0,0,0,0,0,0,0,0,0,0,0,0"/>
                  <o:lock v:ext="edit" aspectratio="t"/>
                </v:shape>
                <v:shape id="Freeform 52" o:spid="_x0000_s1073" style="position:absolute;left:12363;top:5130;width:121;height:337;visibility:visible;mso-wrap-style:square;v-text-anchor:top" coordsize="19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" path="m19,22l16,9,12,4,8,,4,4,,4,,9r,9l4,18r4,4l12,18r,l12,18r4,l16,18r,4l12,31,8,45,4,49r,4l,53r4,l4,53r,l8,49r4,-9l16,31r3,-9xe" fillcolor="black" strokeweight="0">
                  <v:path o:connecttype="custom" o:connectlocs="12065,13970;10160,5715;7620,2540;5080,0;2540,2540;0,2540;0,5715;0,11430;2540,11430;5080,13970;7620,11430;7620,11430;7620,11430;10160,11430;10160,11430;10160,13970;7620,19685;5080,28575;2540,31115;2540,33655;0,33655;2540,33655;2540,33655;2540,33655;5080,31115;7620,25400;10160,19685;12065,13970" o:connectangles="0,0,0,0,0,0,0,0,0,0,0,0,0,0,0,0,0,0,0,0,0,0,0,0,0,0,0,0"/>
                  <o:lock v:ext="edit" aspectratio="t"/>
                </v:shape>
                <v:shape id="Freeform 53" o:spid="_x0000_s1074" style="position:absolute;left:12731;top:4762;width:489;height:508;visibility:visible;mso-wrap-style:square;v-text-anchor:top" coordsize="77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" path="m50,27r,-5l50,13,54,9,58,4r4,l66,4r3,l66,9r,9l66,18r,4l69,22r4,l77,18r,-5l77,4r-4,l69,,66,,58,,54,4,50,9r-4,4l42,4r-3,l35,,31,,23,4,15,9r-3,9l8,22r,5l8,27r,4l8,27r4,l15,13,19,9,27,4r4,l35,4r,l39,9r,9l39,22r,9l35,40,31,58r-4,9l23,76r-8,l12,76r-4,l12,71r3,-9l15,62,12,58r,l4,62,,67r4,9l8,76r4,4l15,80r8,l27,76r4,-5l31,67r4,4l42,80r8,l58,76r8,-5l69,62r4,-4l73,53r,l73,53r-4,l69,53,66,67r-8,4l54,76r-4,l42,76r,-5l39,67r3,-9l42,49,50,27xe" fillcolor="black" strokeweight="0">
                  <v:path o:connecttype="custom" o:connectlocs="31750,13970;34290,5715;39370,2540;43815,2540;41910,11430;41910,13970;46355,13970;48895,8255;46355,2540;41910,0;34290,2540;29210,8255;24765,2540;19685,0;9525,5715;5080,13970;5080,17145;5080,17145;9525,8255;17145,2540;22225,2540;24765,5715;24765,13970;22225,25400;17145,42545;9525,48260;5080,48260;9525,39370;7620,36830;2540,39370;2540,48260;7620,50800;14605,50800;19685,45085;22225,45085;31750,50800;41910,45085;46355,36830;46355,33655;43815,33655;41910,42545;34290,48260;26670,48260;24765,42545;26670,31115" o:connectangles="0,0,0,0,0,0,0,0,0,0,0,0,0,0,0,0,0,0,0,0,0,0,0,0,0,0,0,0,0,0,0,0,0,0,0,0,0,0,0,0,0,0,0,0,0"/>
                  <o:lock v:ext="edit" aspectratio="t"/>
                </v:shape>
                <v:shape id="Freeform 54" o:spid="_x0000_s1075" style="position:absolute;left:13341;top:5130;width:127;height:337;visibility:visible;mso-wrap-style:square;v-text-anchor:top" coordsize="20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" path="m20,22l20,9,16,4,12,,4,4r,l,9r4,9l4,18r8,4l12,18r4,l16,18r,l16,18r,4l16,31,12,45,8,49,4,53r,l4,53r,l8,53r4,-4l16,40r4,-9l20,22xe" fillcolor="black" strokeweight="0">
                  <v:path o:connecttype="custom" o:connectlocs="12700,13970;12700,5715;10160,2540;7620,0;2540,2540;2540,2540;0,5715;2540,11430;2540,11430;7620,13970;7620,11430;10160,11430;10160,11430;10160,11430;10160,11430;10160,13970;10160,19685;7620,28575;5080,31115;2540,33655;2540,33655;2540,33655;2540,33655;5080,33655;7620,31115;10160,25400;12700,19685;12700,13970" o:connectangles="0,0,0,0,0,0,0,0,0,0,0,0,0,0,0,0,0,0,0,0,0,0,0,0,0,0,0,0"/>
                  <o:lock v:ext="edit" aspectratio="t"/>
                </v:shape>
                <v:shape id="Freeform 55" o:spid="_x0000_s1076" style="position:absolute;left:13760;top:4762;width:368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" path="m19,36r8,l35,36r7,-5l50,27r4,-5l54,18r,-5l54,9,46,,39,,31,,19,4r-7,9l4,22,,36,,49,,62r4,9l12,76r11,4l35,80,46,76r4,-9l58,62r,-4l58,58r-4,l54,58r,l42,67r-7,9l27,76r-4,l15,76,12,71r,-4l12,62,8,58r4,-5l12,44r,-8l19,36xm12,36l19,18r4,-5l31,4r4,l39,4r7,l50,9r,4l50,22r-8,5l39,31r-8,l23,31r-4,5l12,36xe" fillcolor="black" strokeweight="0">
                  <v:path o:connecttype="custom" o:connectlocs="12065,22860;17145,22860;22225,22860;26670,19685;31750,17145;34290,13970;34290,11430;34290,8255;34290,5715;29210,0;24765,0;19685,0;12065,2540;7620,8255;2540,13970;0,22860;0,31115;0,39370;2540,45085;7620,48260;14605,50800;22225,50800;29210,48260;31750,42545;36830,39370;36830,36830;36830,36830;34290,36830;34290,36830;34290,36830;26670,42545;22225,48260;17145,48260;14605,48260;9525,48260;7620,45085;7620,42545;7620,39370;5080,36830;7620,33655;7620,27940;7620,22860;12065,22860;7620,22860;12065,11430;14605,8255;19685,2540;22225,2540;24765,2540;29210,2540;31750,5715;31750,8255;31750,13970;26670,17145;24765,19685;19685,19685;14605,19685;12065,22860;7620,22860" o:connectangles="0,0,0,0,0,0,0,0,0,0,0,0,0,0,0,0,0,0,0,0,0,0,0,0,0,0,0,0,0,0,0,0,0,0,0,0,0,0,0,0,0,0,0,0,0,0,0,0,0,0,0,0,0,0,0,0,0,0,0"/>
                  <o:lock v:ext="edit" aspectratio="t"/>
                </v:shape>
                <v:shape id="Freeform 56" o:spid="_x0000_s1077" style="position:absolute;left:14249;top:4902;width:248;height:514;visibility:visible;mso-wrap-style:square;v-text-anchor:top" coordsize="39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" path="m23,5l23,,19,,12,5,4,9,,9r,5l4,14,15,9r,63l15,76r-3,l12,76r-8,l,76r,5l4,81r8,l19,81r4,l35,81r4,l39,76r-4,l27,76r-4,l23,76r,-4l23,5xe" fillcolor="black" strokeweight="0">
                  <v:path o:connecttype="custom" o:connectlocs="14605,3175;14605,0;12065,0;7620,3175;2540,5715;0,5715;0,8890;2540,8890;9525,5715;9525,45720;9525,48260;7620,48260;7620,48260;2540,48260;0,48260;0,51435;2540,51435;7620,51435;12065,51435;14605,51435;22225,51435;24765,51435;24765,48260;22225,48260;17145,48260;14605,48260;14605,48260;14605,45720;14605,3175" o:connectangles="0,0,0,0,0,0,0,0,0,0,0,0,0,0,0,0,0,0,0,0,0,0,0,0,0,0,0,0,0"/>
                  <o:lock v:ext="edit" aspectratio="t"/>
                </v:shape>
                <v:shape id="Freeform 57" o:spid="_x0000_s1078" style="position:absolute;left:14668;top:4419;width:216;height:1137;visibility:visible;mso-wrap-style:square;v-text-anchor:top" coordsize="34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" path="m34,90r,-18l30,54,23,32,19,23,11,9,7,5,3,,,,,,,,,,,,3,5,19,40r8,50l23,116r-8,32l,170r,4l,174r,l,179r3,-5l7,170r4,-5l19,157r4,-14l30,121r4,-18l34,90xe" fillcolor="black" strokeweight="0">
                  <v:path o:connecttype="custom" o:connectlocs="21590,57150;21590,45720;19050,34290;14605,20320;12065,14605;6985,5715;4445,3175;1905,0;0,0;0,0;0,0;0,0;0,0;1905,3175;12065,25400;17145,57150;14605,73660;9525,93980;0,107950;0,110490;0,110490;0,110490;0,113665;1905,110490;4445,107950;6985,104775;12065,99695;14605,90805;19050,76835;21590,65405;21590,57150" o:connectangles="0,0,0,0,0,0,0,0,0,0,0,0,0,0,0,0,0,0,0,0,0,0,0,0,0,0,0,0,0,0,0"/>
                  <o:lock v:ext="edit" aspectratio="t"/>
                </v:shape>
                <v:rect id="Rectangle 58" o:spid="_x0000_s1079" style="position:absolute;left:15570;top:4305;width:51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" fillcolor="black" strokeweight="0">
                  <o:lock v:ext="edit" aspectratio="t"/>
                </v:rect>
                <v:rect id="Rectangle 59" o:spid="_x0000_s1080" style="position:absolute;left:6369;top:5670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" fillcolor="black" strokeweight="0">
                  <o:lock v:ext="edit" aspectratio="t"/>
                </v:rect>
                <v:shape id="Freeform 60" o:spid="_x0000_s1081" style="position:absolute;left:7048;top:6121;width:445;height:508;visibility:visible;mso-wrap-style:square;v-text-anchor:top" coordsize="7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" path="m51,9l47,5,43,,35,,24,,16,9,8,22,,36,,49,,63r4,9l12,76r8,4l24,76r3,l31,72r8,-5l43,72r4,4l54,80r4,-4l62,76r4,-9l66,63r4,-9l70,49r,l66,49r,l66,54r-4,9l62,67r-4,5l54,76,51,72r,l51,67r,-4l51,58r,-4l51,49r3,-4l54,36r,-9l58,22r,-9l62,9r,-4l58,5,54,,51,5r,4xm39,54r,4l35,63r-4,9l24,72r-4,4l16,72,12,67,8,63r,-5l12,49r,-9l16,27r4,-9l24,9,31,5,35,r8,5l47,9r,4l47,18r,l47,22,39,54xe" fillcolor="black" strokeweight="0">
                  <v:path o:connecttype="custom" o:connectlocs="29845,3175;22225,0;10160,5715;0,22860;0,40005;7620,48260;15240,48260;19685,45720;27305,45720;34290,50800;39370,48260;41910,40005;44450,31115;41910,31115;41910,34290;39370,42545;34290,48260;32385,45720;32385,40005;32385,34290;34290,28575;34290,17145;36830,8255;39370,3175;34290,0;32385,5715;24765,36830;19685,45720;12700,48260;7620,42545;5080,36830;7620,25400;12700,11430;19685,3175;27305,3175;29845,8255;29845,11430;24765,34290" o:connectangles="0,0,0,0,0,0,0,0,0,0,0,0,0,0,0,0,0,0,0,0,0,0,0,0,0,0,0,0,0,0,0,0,0,0,0,0,0,0"/>
                  <o:lock v:ext="edit" aspectratio="t"/>
                </v:shape>
                <v:shape id="Freeform 61" o:spid="_x0000_s1082" style="position:absolute;left:7562;top:6121;width:369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" path="m54,9r-3,l47,13r-4,l43,18r4,4l51,22r3,l58,18r,-5l54,5,51,,39,,27,,16,9,8,18,,31,,49r,9l4,72r8,4l24,80,35,76,47,72r7,-5l58,63r,-5l58,58r,-4l54,54r,4l47,67,35,72r-8,4l24,76,20,72,12,67r,-4l12,54r,-5l12,40,16,27r4,-9l24,9,31,5,39,r8,5l51,5r3,4xe" fillcolor="black" strokeweight="0">
                  <v:path o:connecttype="custom" o:connectlocs="34290,5715;32385,5715;29845,8255;27305,8255;27305,11430;29845,13970;32385,13970;34290,13970;36830,11430;36830,8255;34290,3175;32385,0;24765,0;17145,0;10160,5715;5080,11430;0,19685;0,31115;0,36830;2540,45720;7620,48260;15240,50800;22225,48260;29845,45720;34290,42545;36830,40005;36830,36830;36830,36830;36830,34290;34290,34290;34290,36830;29845,42545;22225,45720;17145,48260;15240,48260;12700,45720;7620,42545;7620,40005;7620,34290;7620,31115;7620,25400;10160,17145;12700,11430;15240,5715;19685,3175;24765,0;29845,3175;32385,3175;34290,5715" o:connectangles="0,0,0,0,0,0,0,0,0,0,0,0,0,0,0,0,0,0,0,0,0,0,0,0,0,0,0,0,0,0,0,0,0,0,0,0,0,0,0,0,0,0,0,0,0,0,0,0,0"/>
                  <o:lock v:ext="edit" aspectratio="t"/>
                </v:shape>
                <v:shape id="Freeform 62" o:spid="_x0000_s1083" style="position:absolute;left:7981;top:6121;width:369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" path="m54,9r-4,l46,13r,l46,18r,4l50,22r4,l58,18r,-5l58,5,50,,42,,27,,15,9,8,18,,31,,49r,9l8,72r7,4l23,80,35,76,46,72r8,-5l58,63r,-5l58,58r,-4l58,54r-4,4l46,67,35,72r-8,4l23,76,19,72,15,67,12,63r,-9l12,49r,-9l15,27r4,-9l23,9,31,5,42,r4,5l50,5r4,4xe" fillcolor="black" strokeweight="0">
                  <v:path o:connecttype="custom" o:connectlocs="34290,5715;31750,5715;29210,8255;29210,8255;29210,11430;29210,13970;31750,13970;34290,13970;36830,11430;36830,8255;36830,3175;31750,0;26670,0;17145,0;9525,5715;5080,11430;0,19685;0,31115;0,36830;5080,45720;9525,48260;14605,50800;22225,48260;29210,45720;34290,42545;36830,40005;36830,36830;36830,36830;36830,34290;36830,34290;34290,36830;29210,42545;22225,45720;17145,48260;14605,48260;12065,45720;9525,42545;7620,40005;7620,34290;7620,31115;7620,25400;9525,17145;12065,11430;14605,5715;19685,3175;26670,0;29210,3175;31750,3175;34290,5715" o:connectangles="0,0,0,0,0,0,0,0,0,0,0,0,0,0,0,0,0,0,0,0,0,0,0,0,0,0,0,0,0,0,0,0,0,0,0,0,0,0,0,0,0,0,0,0,0,0,0,0,0"/>
                  <o:lock v:ext="edit" aspectratio="t"/>
                </v:shape>
                <v:shape id="Freeform 63" o:spid="_x0000_s1084" style="position:absolute;left:8401;top:5867;width:241;height:762;visibility:visible;mso-wrap-style:square;v-text-anchor:top" coordsize="38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" path="m38,4l34,,30,,27,,23,9r4,4l30,13r4,l34,9,38,4xm27,71r,-4l27,67r3,-5l30,58r,-5l30,45,27,40r-8,l11,40,3,49,,53r,9l,67r,l,67r3,l3,62,7,53r4,-8l15,45r4,-5l19,40r4,5l23,49r,4l19,58r,4l15,71r-4,9l11,89,7,98r,5l7,112r4,4l19,120r8,-4l30,112r4,-9l38,94r,-5l38,89r,l34,89r,5l30,103r,4l23,112r-4,4l15,112r,-5l15,103r4,-5l19,89,27,71xe" fillcolor="black" strokeweight="0">
                  <v:path o:connecttype="custom" o:connectlocs="21590,0;17145,0;17145,8255;21590,8255;24130,2540;17145,42545;19050,39370;19050,33655;17145,25400;6985,25400;0,33655;0,42545;0,42545;1905,39370;6985,28575;12065,25400;14605,28575;14605,33655;12065,39370;6985,50800;4445,62230;4445,71120;12065,76200;19050,71120;24130,59690;24130,56515;21590,56515;19050,65405;14605,71120;9525,71120;9525,65405;12065,56515" o:connectangles="0,0,0,0,0,0,0,0,0,0,0,0,0,0,0,0,0,0,0,0,0,0,0,0,0,0,0,0,0,0,0,0"/>
                  <o:lock v:ext="edit" aspectratio="t"/>
                </v:shape>
                <v:shape id="Freeform 64" o:spid="_x0000_s1085" style="position:absolute;left:8743;top:5810;width:464;height:819;visibility:visible;mso-wrap-style:square;v-text-anchor:top" coordsize="73,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" path="m73,4r,l69,,65,4r-4,l54,4r-4,l50,4r,5l50,9r4,l57,9r,l61,13r-4,5l50,58,46,54,42,49r-8,l27,49,15,58,7,71,,85,,98r,14l3,121r8,4l19,129r4,-4l27,125r7,-4l38,116r4,5l46,125r8,4l57,125r4,l65,116r,-4l69,103r,-5l69,98r,l65,98r,5l61,112r,4l57,121r-3,4l50,121r,l50,116r,-4l50,107,73,4xm38,103r,4l38,112r-8,9l23,121r-4,4l15,121r-4,-5l11,112r,-5l11,98r,-9l15,76r4,-9l23,58r7,-4l34,49r8,5l46,58r,4l50,67r,l46,71r-8,32xe" fillcolor="black" strokeweight="0">
                  <v:path o:connecttype="custom" o:connectlocs="46355,2540;41275,2540;34290,2540;31750,2540;31750,5715;36195,5715;38735,8255;31750,36830;26670,31115;17145,31115;4445,45085;0,62230;1905,76835;12065,81915;17145,79375;24130,73660;29210,79375;36195,79375;41275,73660;43815,65405;43815,62230;41275,62230;38735,71120;36195,76835;31750,76835;31750,73660;31750,67945;24130,65405;24130,71120;14605,76835;9525,76835;6985,71120;6985,62230;9525,48260;14605,36830;21590,31115;29210,36830;31750,42545;29210,45085" o:connectangles="0,0,0,0,0,0,0,0,0,0,0,0,0,0,0,0,0,0,0,0,0,0,0,0,0,0,0,0,0,0,0,0,0,0,0,0,0,0,0"/>
                  <o:lock v:ext="edit" aspectratio="t"/>
                </v:shape>
                <v:shape id="Freeform 65" o:spid="_x0000_s1086" style="position:absolute;left:9251;top:6121;width:369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" path="m20,36r7,l35,36r8,-5l51,27r3,-5l54,18r,-5l54,5,51,,39,,31,,24,5,12,9,8,18,,31,,45,,58r4,9l12,76r12,4l35,76,47,72r7,-5l58,63r,-5l58,58r,-4l54,54r,4l47,67,35,72r-8,4l24,76,20,72,16,67,12,63r,-5l12,54r,-5l12,45r,-9l20,36xm16,31l20,18,24,9,31,5,35,r4,l47,5r4,4l51,13r,9l43,27r-4,4l31,31r-7,l20,31r-4,xe" fillcolor="black" strokeweight="0">
                  <v:path o:connecttype="custom" o:connectlocs="12700,22860;17145,22860;22225,22860;27305,19685;32385,17145;34290,13970;34290,11430;34290,8255;34290,3175;32385,0;24765,0;19685,0;15240,3175;7620,5715;5080,11430;0,19685;0,28575;0,36830;2540,42545;7620,48260;15240,50800;22225,48260;29845,45720;34290,42545;36830,40005;36830,36830;36830,36830;36830,34290;34290,34290;34290,36830;29845,42545;22225,45720;17145,48260;15240,48260;12700,45720;10160,42545;7620,40005;7620,36830;7620,34290;7620,31115;7620,28575;7620,22860;12700,22860;10160,19685;12700,11430;15240,5715;19685,3175;22225,0;24765,0;29845,3175;32385,5715;32385,8255;32385,13970;27305,17145;24765,19685;19685,19685;15240,19685;12700,19685;10160,19685" o:connectangles="0,0,0,0,0,0,0,0,0,0,0,0,0,0,0,0,0,0,0,0,0,0,0,0,0,0,0,0,0,0,0,0,0,0,0,0,0,0,0,0,0,0,0,0,0,0,0,0,0,0,0,0,0,0,0,0,0,0,0"/>
                  <o:lock v:ext="edit" aspectratio="t"/>
                </v:shape>
                <v:shape id="Freeform 66" o:spid="_x0000_s1087" style="position:absolute;left:9696;top:6121;width:514;height:508;visibility:visible;mso-wrap-style:square;v-text-anchor:top" coordsize="81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" path="m8,67r,5l8,72r,4l11,80r4,-4l15,72r,l19,67r,-9l19,54r4,-9l23,40r4,-9l27,27r,-5l31,18,35,9,42,5,54,r4,5l62,9r,4l58,22r,14l54,49r-4,5l50,63r,l50,72r4,4l62,80r7,-4l73,67r4,-4l81,54r,-5l81,49r,l77,49r,5l73,63r-4,9l62,76,58,72r,-5l58,63r4,-5l65,49r,-13l69,27r,-9l69,5,62,,54,,42,,38,5,31,9r,4l27,5,23,,15,,8,,4,5r,4l,13r,9l,27r,l,27r4,l4,22,8,13,8,5,15,r4,5l19,9r,4l19,18r-4,9l8,67xe" fillcolor="black" strokeweight="0">
                  <v:path o:connecttype="custom" o:connectlocs="5080,45720;5080,48260;9525,48260;9525,45720;12065,36830;14605,28575;17145,19685;17145,13970;22225,5715;34290,0;39370,5715;36830,13970;34290,31115;31750,40005;31750,45720;39370,50800;46355,42545;51435,34290;51435,31115;48895,31115;46355,40005;39370,48260;36830,42545;39370,36830;41275,22860;43815,11430;39370,0;26670,0;19685,5715;17145,3175;9525,0;2540,3175;0,8255;0,17145;0,17145;2540,13970;5080,3175;12065,3175;12065,8255;9525,17145" o:connectangles="0,0,0,0,0,0,0,0,0,0,0,0,0,0,0,0,0,0,0,0,0,0,0,0,0,0,0,0,0,0,0,0,0,0,0,0,0,0,0,0"/>
                  <o:lock v:ext="edit" aspectratio="t"/>
                </v:shape>
                <v:shape id="Freeform 67" o:spid="_x0000_s1088" style="position:absolute;left:10261;top:5892;width:318;height:737;visibility:visible;mso-wrap-style:square;v-text-anchor:top" coordsize="50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" path="m30,41r12,l46,41r4,-5l46,36r-4,l30,36,34,23r,-9l34,9,38,5r,l34,,30,r,l27,5r,4l19,36,7,36r-4,l,41r3,l3,41r16,l15,58,11,76r,9l7,90r,4l7,99r,l7,108r8,4l23,116r7,-4l38,103r4,-4l46,90r,-5l46,85r-4,l42,85r,5l38,99r-8,9l27,108r-4,4l19,108r-4,-5l19,99r,-5l30,41xe" fillcolor="black" strokeweight="0">
                  <v:path o:connecttype="custom" o:connectlocs="19050,26035;26670,26035;29210,26035;31750,22860;29210,22860;26670,22860;19050,22860;21590,14605;21590,8890;21590,5715;24130,3175;24130,3175;21590,0;19050,0;19050,0;17145,3175;17145,5715;12065,22860;4445,22860;1905,22860;0,26035;1905,26035;1905,26035;12065,26035;9525,36830;6985,48260;6985,53975;4445,57150;4445,59690;4445,62865;4445,62865;4445,68580;9525,71120;14605,73660;19050,71120;24130,65405;26670,62865;29210,57150;29210,53975;29210,53975;26670,53975;26670,53975;26670,57150;24130,62865;19050,68580;17145,68580;14605,71120;12065,68580;9525,65405;12065,62865;12065,59690;19050,26035" o:connectangles="0,0,0,0,0,0,0,0,0,0,0,0,0,0,0,0,0,0,0,0,0,0,0,0,0,0,0,0,0,0,0,0,0,0,0,0,0,0,0,0,0,0,0,0,0,0,0,0,0,0,0,0"/>
                  <o:lock v:ext="edit" aspectratio="t"/>
                </v:shape>
                <v:shape id="Freeform 68" o:spid="_x0000_s1089" style="position:absolute;left:10699;top:5753;width:223;height:1136;visibility:visible;mso-wrap-style:square;v-text-anchor:top" coordsize="35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" path="m35,179r,-5l31,174,15,147,12,121,8,89,12,58,19,31,31,5r4,l35,5,35,r,l31,5,27,9r-8,4l15,22,8,36,4,54,,71,,89r,18l4,125r4,22l15,156r4,9l27,174r4,5l35,179r,l35,179xe" fillcolor="black" strokeweight="0">
                  <v:path o:connecttype="custom" o:connectlocs="22225,113665;22225,110490;19685,110490;9525,93345;7620,76835;5080,56515;7620,36830;12065,19685;19685,3175;22225,3175;22225,3175;22225,0;22225,0;19685,3175;17145,5715;12065,8255;9525,13970;5080,22860;2540,34290;0,45085;0,56515;0,67945;2540,79375;5080,93345;9525,99060;12065,104775;17145,110490;19685,113665;22225,113665;22225,113665;22225,113665" o:connectangles="0,0,0,0,0,0,0,0,0,0,0,0,0,0,0,0,0,0,0,0,0,0,0,0,0,0,0,0,0,0,0"/>
                  <o:lock v:ext="edit" aspectratio="t"/>
                </v:shape>
                <v:shape id="Freeform 69" o:spid="_x0000_s1090" style="position:absolute;left:11017;top:6121;width:368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" path="m23,36r4,l39,36r7,-5l54,27r,-5l58,18r,-5l54,5,50,,43,,31,,23,5,16,9,8,18,4,31,,45,4,58r4,9l16,76r7,4l39,76r7,-4l54,67r4,-4l58,58r,l58,54r,l54,58r-8,9l35,72r-8,4l23,76,19,72,16,67,12,63r,-5l12,54r,-5l12,45r4,-9l23,36xm16,31l19,18,27,9,31,5,39,r4,l46,5r4,4l54,13r-4,9l46,27r-7,4l31,31r-4,l23,31r-7,xe" fillcolor="black" strokeweight="0">
                  <v:path o:connecttype="custom" o:connectlocs="14605,22860;17145,22860;24765,22860;29210,19685;34290,17145;34290,13970;36830,11430;36830,8255;34290,3175;31750,0;27305,0;19685,0;14605,3175;10160,5715;5080,11430;2540,19685;0,28575;2540,36830;5080,42545;10160,48260;14605,50800;24765,48260;29210,45720;34290,42545;36830,40005;36830,36830;36830,36830;36830,34290;36830,34290;34290,36830;29210,42545;22225,45720;17145,48260;14605,48260;12065,45720;10160,42545;7620,40005;7620,36830;7620,34290;7620,31115;7620,28575;10160,22860;14605,22860;10160,19685;12065,11430;17145,5715;19685,3175;24765,0;27305,0;29210,3175;31750,5715;34290,8255;31750,13970;29210,17145;24765,19685;19685,19685;17145,19685;14605,19685;10160,19685" o:connectangles="0,0,0,0,0,0,0,0,0,0,0,0,0,0,0,0,0,0,0,0,0,0,0,0,0,0,0,0,0,0,0,0,0,0,0,0,0,0,0,0,0,0,0,0,0,0,0,0,0,0,0,0,0,0,0,0,0,0,0"/>
                  <o:lock v:ext="edit" aspectratio="t"/>
                </v:shape>
                <v:shape id="Freeform 70" o:spid="_x0000_s1091" style="position:absolute;left:11506;top:6235;width:273;height:540;visibility:visible;mso-wrap-style:square;v-text-anchor:top" coordsize="43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" path="m27,4l27,,23,,16,9,8,9,,9r,4l8,13,16,9r,67l16,76r,4l12,80r-4,l4,80r,5l8,85r8,l23,85r4,l35,85r8,l43,80r-8,l31,80r-4,l27,76r,l27,4xe" fillcolor="black" strokeweight="0">
                  <v:path o:connecttype="custom" o:connectlocs="17145,2540;17145,0;14605,0;10160,5715;5080,5715;0,5715;0,8255;5080,8255;10160,5715;10160,48260;10160,48260;10160,50800;7620,50800;5080,50800;2540,50800;2540,53975;5080,53975;10160,53975;14605,53975;17145,53975;22225,53975;27305,53975;27305,50800;22225,50800;19685,50800;17145,50800;17145,48260;17145,48260;17145,2540" o:connectangles="0,0,0,0,0,0,0,0,0,0,0,0,0,0,0,0,0,0,0,0,0,0,0,0,0,0,0,0,0"/>
                  <o:lock v:ext="edit" aspectratio="t"/>
                </v:shape>
                <v:shape id="Freeform 71" o:spid="_x0000_s1092" style="position:absolute;left:11925;top:5753;width:241;height:1136;visibility:visible;mso-wrap-style:square;v-text-anchor:top" coordsize="38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" path="m38,89l34,76r,-22l27,36,19,22,15,13,7,5,4,5,4,r,l,5r,l4,5r,4l23,40r4,49l27,121r-8,26l4,174r-4,l,179r4,l4,179r,l11,174r4,-9l23,156r4,-13l34,125r,-18l38,89xe" fillcolor="black" strokeweight="0">
                  <v:path o:connecttype="custom" o:connectlocs="24130,56515;21590,48260;21590,34290;17145,22860;12065,13970;9525,8255;4445,3175;2540,3175;2540,0;2540,0;0,3175;0,3175;2540,3175;2540,5715;14605,25400;17145,56515;17145,76835;12065,93345;2540,110490;0,110490;0,113665;2540,113665;2540,113665;2540,113665;6985,110490;9525,104775;14605,99060;17145,90805;21590,79375;21590,67945;24130,56515" o:connectangles="0,0,0,0,0,0,0,0,0,0,0,0,0,0,0,0,0,0,0,0,0,0,0,0,0,0,0,0,0,0,0"/>
                  <o:lock v:ext="edit" aspectratio="t"/>
                </v:shape>
                <v:rect id="Rectangle 72" o:spid="_x0000_s1093" style="position:absolute;left:15570;top:5670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" fillcolor="black" strokeweight="0">
                  <o:lock v:ext="edit" aspectratio="t"/>
                </v:rect>
                <v:rect id="Rectangle 73" o:spid="_x0000_s1094" style="position:absolute;left:6369;top:6007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" fillcolor="black" strokeweight="0">
                  <o:lock v:ext="edit" aspectratio="t"/>
                </v:rect>
                <v:rect id="Rectangle 74" o:spid="_x0000_s1095" style="position:absolute;left:15570;top:6007;width:51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" fillcolor="black" strokeweight="0">
                  <o:lock v:ext="edit" aspectratio="t"/>
                </v:rect>
                <v:rect id="Rectangle 75" o:spid="_x0000_s1096" style="position:absolute;left:6464;top:7423;width:9157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" fillcolor="black" strokeweight="0">
                  <o:lock v:ext="edit" aspectratio="t"/>
                </v:rect>
                <v:shape id="Freeform 76" o:spid="_x0000_s1097" style="position:absolute;left:19100;top:4622;width:508;height:508;visibility:visible;mso-wrap-style:square;v-text-anchor:top" coordsize="8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" path="m34,8r20,l50,26r,14l46,49r,9l46,62r4,9l50,75r,5l54,80r3,-5l61,71r,l57,66r,-8l54,44r,-4l54,26,57,8r20,l77,8r3,l80,4,80,r,l77,,27,,19,,15,4,7,8,3,17,,22r,4l,26r,l3,26r,l11,17r4,-4l19,13,23,8r7,l27,31,19,53,11,71r,l11,75r,5l15,80r4,-5l23,71r,-5l27,62r,-4l27,49,34,8xe" fillcolor="black" strokeweight="0">
                  <v:path o:connecttype="custom" o:connectlocs="21590,5080;34290,5080;31750,16510;31750,25400;29210,31115;29210,36830;29210,39370;31750,45085;31750,47625;31750,50800;34290,50800;36195,47625;38735,45085;38735,45085;36195,41910;36195,36830;34290,27940;34290,25400;34290,16510;36195,5080;48895,5080;48895,5080;50800,5080;50800,2540;50800,0;50800,0;48895,0;17145,0;12065,0;9525,2540;4445,5080;1905,10795;0,13970;0,16510;0,16510;0,16510;1905,16510;1905,16510;6985,10795;9525,8255;12065,8255;14605,5080;19050,5080;17145,19685;12065,33655;6985,45085;6985,45085;6985,47625;6985,50800;9525,50800;12065,47625;14605,45085;14605,41910;17145,39370;17145,36830;17145,31115;21590,5080" o:connectangles="0,0,0,0,0,0,0,0,0,0,0,0,0,0,0,0,0,0,0,0,0,0,0,0,0,0,0,0,0,0,0,0,0,0,0,0,0,0,0,0,0,0,0,0,0,0,0,0,0,0,0,0,0,0,0,0,0"/>
                  <o:lock v:ext="edit" aspectratio="t"/>
                </v:shape>
                <v:shape id="Freeform 77" o:spid="_x0000_s1098" style="position:absolute;left:19659;top:4762;width:318;height:508;visibility:visible;mso-wrap-style:square;v-text-anchor:top" coordsize="50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" path="m50,58r-4,l43,62r,5l43,71r-4,l35,71r-4,l12,71r7,-9l23,58r4,-5l35,49r4,-9l46,31r4,-9l46,13,43,4,35,,23,,16,,8,4,4,13,,22r4,5l4,27r4,l8,27r4,-5l12,22r,-4l12,13r-4,l12,9,16,4r7,l27,4r8,5l39,13r,9l35,31r-4,9l27,44,,76r,l,80r46,l50,58xe" fillcolor="black" strokeweight="0">
                  <v:path o:connecttype="custom" o:connectlocs="31750,36830;29210,36830;27305,39370;27305,42545;27305,45085;24765,45085;22225,45085;19685,45085;7620,45085;12065,39370;14605,36830;17145,33655;22225,31115;24765,25400;29210,19685;31750,13970;29210,8255;27305,2540;22225,0;14605,0;10160,0;5080,2540;2540,8255;0,13970;2540,17145;2540,17145;5080,17145;5080,17145;7620,13970;7620,13970;7620,11430;7620,8255;5080,8255;7620,5715;10160,2540;14605,2540;17145,2540;22225,5715;24765,8255;24765,13970;22225,19685;19685,25400;17145,27940;0,48260;0,48260;0,50800;29210,50800;31750,36830" o:connectangles="0,0,0,0,0,0,0,0,0,0,0,0,0,0,0,0,0,0,0,0,0,0,0,0,0,0,0,0,0,0,0,0,0,0,0,0,0,0,0,0,0,0,0,0,0,0,0,0"/>
                  <o:lock v:ext="edit" aspectratio="t"/>
                </v:shape>
                <v:shape id="Freeform 78" o:spid="_x0000_s1099" style="position:absolute;left:20173;top:4622;width:172;height:477;visibility:visible;mso-wrap-style:square;v-text-anchor:top" coordsize="27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" path="m16,66r,-4l8,58r-4,l,62r,9l,75r4,l12,75r4,-4l16,66xm27,8r,-4l23,,16,4r-4,l12,13r,4l19,17r4,l27,13r,-5xe" fillcolor="black" strokeweight="0">
                  <v:path o:connecttype="custom" o:connectlocs="10160,41910;10160,39370;5080,36830;2540,36830;0,39370;0,45085;0,47625;2540,47625;7620,47625;10160,45085;10160,41910;17145,5080;17145,2540;14605,0;10160,2540;7620,2540;7620,8255;7620,10795;12065,10795;14605,10795;17145,8255;17145,5080" o:connectangles="0,0,0,0,0,0,0,0,0,0,0,0,0,0,0,0,0,0,0,0,0,0"/>
                  <o:lock v:ext="edit" aspectratio="t"/>
                </v:shape>
                <v:rect id="Rectangle 79" o:spid="_x0000_s1100" style="position:absolute;left:21742;top:2209;width:8128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" fillcolor="black" strokeweight="0">
                  <o:lock v:ext="edit" aspectratio="t"/>
                </v:rect>
                <v:rect id="Rectangle 80" o:spid="_x0000_s1101" style="position:absolute;left:21647;top:2266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" fillcolor="black" strokeweight="0">
                  <o:lock v:ext="edit" aspectratio="t"/>
                </v:rect>
                <v:rect id="Rectangle 81" o:spid="_x0000_s1102" style="position:absolute;left:29775;top:2266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" fillcolor="black" strokeweight="0">
                  <o:lock v:ext="edit" aspectratio="t"/>
                </v:rect>
                <v:rect id="Rectangle 82" o:spid="_x0000_s1103" style="position:absolute;left:21647;top:2609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" fillcolor="black" strokeweight="0">
                  <o:lock v:ext="edit" aspectratio="t"/>
                </v:rect>
                <v:shape id="Freeform 83" o:spid="_x0000_s1104" style="position:absolute;left:22326;top:3060;width:394;height:540;visibility:visible;mso-wrap-style:square;v-text-anchor:top" coordsize="62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" path="m24,40r7,l39,40r8,-4l54,31r,-4l58,22r,-4l54,9,51,5,43,,31,5,24,9r-8,4l8,22,4,36,,49,4,63r4,8l16,80r8,5l39,80r8,-4l54,71r4,-8l62,63,58,58r,l58,58r,5l47,71r-8,5l31,80r-4,l20,76,16,71,12,67r,-4l12,58r,-4l12,49r4,-9l24,40xm16,36l20,22r7,-9l31,9,39,5r4,l47,9r4,4l54,18r-3,9l47,31r-8,l31,36r-4,l24,36r-8,xe" fillcolor="black" strokeweight="0">
                  <v:path o:connecttype="custom" o:connectlocs="15240,25400;19685,25400;24765,25400;29845,22860;34290,19685;34290,17145;36830,13970;36830,11430;34290,5715;32385,3175;27305,0;19685,3175;15240,5715;10160,8255;5080,13970;2540,22860;0,31115;2540,40005;5080,45085;10160,50800;15240,53975;24765,50800;29845,48260;34290,45085;36830,40005;39370,40005;36830,36830;36830,36830;36830,36830;36830,40005;29845,45085;24765,48260;19685,50800;17145,50800;12700,48260;10160,45085;7620,42545;7620,40005;7620,36830;7620,34290;7620,31115;10160,25400;15240,25400;10160,22860;12700,13970;17145,8255;19685,5715;24765,3175;27305,3175;29845,5715;32385,8255;34290,11430;32385,17145;29845,19685;24765,19685;19685,22860;17145,22860;15240,22860;10160,22860" o:connectangles="0,0,0,0,0,0,0,0,0,0,0,0,0,0,0,0,0,0,0,0,0,0,0,0,0,0,0,0,0,0,0,0,0,0,0,0,0,0,0,0,0,0,0,0,0,0,0,0,0,0,0,0,0,0,0,0,0,0,0"/>
                  <o:lock v:ext="edit" aspectratio="t"/>
                </v:shape>
                <v:shape id="Freeform 84" o:spid="_x0000_s1105" style="position:absolute;left:22796;top:3200;width:318;height:540;visibility:visible;mso-wrap-style:square;v-text-anchor:top" coordsize="5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" path="m50,45l46,27,42,14,38,9,31,5,23,,15,5,7,9,4,14,,23r,9l,41r,4l,49r,9l,67r4,5l7,81r8,4l23,85r8,l38,81r4,-9l46,67r,-9l46,49r4,-4xm23,85l19,81,11,76,7,72,7,58,7,45,7,32,11,18r,-9l19,5r4,l27,5r7,4l38,18r,9l38,45r,13l38,67r-4,9l31,81r-4,l23,85xe" fillcolor="black" strokeweight="0">
                  <v:path o:connecttype="custom" o:connectlocs="31750,28575;29210,17145;26670,8890;24130,5715;19685,3175;14605,0;9525,3175;4445,5715;2540,8890;0,14605;0,20320;0,26035;0,28575;0,31115;0,36830;0,42545;2540,45720;4445,51435;9525,53975;14605,53975;19685,53975;24130,51435;26670,45720;29210,42545;29210,36830;29210,31115;31750,28575;14605,53975;12065,51435;6985,48260;4445,45720;4445,36830;4445,28575;4445,20320;6985,11430;6985,5715;12065,3175;14605,3175;17145,3175;21590,5715;24130,11430;24130,17145;24130,28575;24130,36830;24130,42545;21590,48260;19685,51435;17145,51435;14605,53975" o:connectangles="0,0,0,0,0,0,0,0,0,0,0,0,0,0,0,0,0,0,0,0,0,0,0,0,0,0,0,0,0,0,0,0,0,0,0,0,0,0,0,0,0,0,0,0,0,0,0,0,0"/>
                  <o:lock v:ext="edit" aspectratio="t"/>
                </v:shape>
                <v:rect id="Rectangle 85" o:spid="_x0000_s1106" style="position:absolute;left:29775;top:2609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" fillcolor="black" strokeweight="0">
                  <o:lock v:ext="edit" aspectratio="t"/>
                </v:rect>
                <v:rect id="Rectangle 86" o:spid="_x0000_s1107" style="position:absolute;left:21647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" fillcolor="black" strokeweight="0">
                  <o:lock v:ext="edit" aspectratio="t"/>
                </v:rect>
                <v:rect id="Rectangle 87" o:spid="_x0000_s1108" style="position:absolute;left:29775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" fillcolor="black" strokeweight="0">
                  <o:lock v:ext="edit" aspectratio="t"/>
                </v:rect>
                <v:rect id="Rectangle 88" o:spid="_x0000_s1109" style="position:absolute;left:21742;top:3911;width:8128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" fillcolor="black" strokeweight="0">
                  <o:lock v:ext="edit" aspectratio="t"/>
                </v:rect>
                <v:rect id="Rectangle 89" o:spid="_x0000_s1110" style="position:absolute;left:21647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" fillcolor="black" strokeweight="0">
                  <o:lock v:ext="edit" aspectratio="t"/>
                </v:rect>
                <v:rect id="Rectangle 90" o:spid="_x0000_s1111" style="position:absolute;left:29775;top:3968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" fillcolor="black" strokeweight="0">
                  <o:lock v:ext="edit" aspectratio="t"/>
                </v:rect>
                <v:rect id="Rectangle 91" o:spid="_x0000_s1112" style="position:absolute;left:21647;top:4305;width:44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" fillcolor="black" strokeweight="0">
                  <o:lock v:ext="edit" aspectratio="t"/>
                </v:rect>
                <v:shape id="Freeform 92" o:spid="_x0000_s1113" style="position:absolute;left:22326;top:4762;width:394;height:508;visibility:visible;mso-wrap-style:square;v-text-anchor:top" coordsize="62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" path="m24,36r7,l39,36r8,-5l54,27r,-5l58,18r,-5l54,9,51,,43,,31,,24,4r-8,9l8,22,4,36,,49,4,62r4,9l16,76r8,4l39,80r8,-4l54,67r4,-5l62,58r-4,l58,58r,l58,58,47,67r-8,9l31,76r-4,l20,76,16,71,12,67r,-5l12,58r,-5l12,44r4,-8l24,36xm16,36l20,18r7,-5l31,4r8,l43,4r4,l51,9r3,4l51,22r-4,5l39,31r-8,l27,31r-3,5l16,36xe" fillcolor="black" strokeweight="0">
                  <v:path o:connecttype="custom" o:connectlocs="15240,22860;19685,22860;24765,22860;29845,19685;34290,17145;34290,13970;36830,11430;36830,8255;34290,5715;32385,0;27305,0;19685,0;15240,2540;10160,8255;5080,13970;2540,22860;0,31115;2540,39370;5080,45085;10160,48260;15240,50800;24765,50800;29845,48260;34290,42545;36830,39370;39370,36830;36830,36830;36830,36830;36830,36830;36830,36830;29845,42545;24765,48260;19685,48260;17145,48260;12700,48260;10160,45085;7620,42545;7620,39370;7620,36830;7620,33655;7620,27940;10160,22860;15240,22860;10160,22860;12700,11430;17145,8255;19685,2540;24765,2540;27305,2540;29845,2540;32385,5715;34290,8255;32385,13970;29845,17145;24765,19685;19685,19685;17145,19685;15240,22860;10160,22860" o:connectangles="0,0,0,0,0,0,0,0,0,0,0,0,0,0,0,0,0,0,0,0,0,0,0,0,0,0,0,0,0,0,0,0,0,0,0,0,0,0,0,0,0,0,0,0,0,0,0,0,0,0,0,0,0,0,0,0,0,0,0"/>
                  <o:lock v:ext="edit" aspectratio="t"/>
                </v:shape>
                <v:shape id="Freeform 93" o:spid="_x0000_s1114" style="position:absolute;left:22796;top:4902;width:318;height:539;visibility:visible;mso-wrap-style:square;v-text-anchor:top" coordsize="5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" path="m50,40l46,22,42,9,38,5,31,,23,,15,,7,5,4,14,,22r,9l,36r,4l,49r,5l,63r4,9l7,76r8,5l23,85r8,-4l38,76r4,-4l46,63r,-9l46,49r4,-9xm23,81r-4,l11,76,7,67,7,54,7,40,7,27,11,14r,-5l19,5r4,l27,5r7,4l38,14r,13l38,40r,14l38,67r-4,9l31,81r-4,l23,81xe" fillcolor="black" strokeweight="0">
                  <v:path o:connecttype="custom" o:connectlocs="31750,25400;29210,13970;26670,5715;24130,3175;19685,0;14605,0;9525,0;4445,3175;2540,8890;0,13970;0,19685;0,22860;0,25400;0,31115;0,34290;0,40005;2540,45720;4445,48260;9525,51435;14605,53975;19685,51435;24130,48260;26670,45720;29210,40005;29210,34290;29210,31115;31750,25400;14605,51435;12065,51435;6985,48260;4445,42545;4445,34290;4445,25400;4445,17145;6985,8890;6985,5715;12065,3175;14605,3175;17145,3175;21590,5715;24130,8890;24130,17145;24130,25400;24130,34290;24130,42545;21590,48260;19685,51435;17145,51435;14605,51435" o:connectangles="0,0,0,0,0,0,0,0,0,0,0,0,0,0,0,0,0,0,0,0,0,0,0,0,0,0,0,0,0,0,0,0,0,0,0,0,0,0,0,0,0,0,0,0,0,0,0,0,0"/>
                  <o:lock v:ext="edit" aspectratio="t"/>
                </v:shape>
                <v:shape id="Freeform 94" o:spid="_x0000_s1115" style="position:absolute;left:23526;top:4648;width:616;height:654;visibility:visible;mso-wrap-style:square;v-text-anchor:top" coordsize="97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" path="m93,9r,-5l97,4,93,r,l93,,89,,4,49,,49r,5l,54r4,4l89,103r4,l93,103r,l97,98r-4,l93,98,12,54,93,9xe" fillcolor="black" strokeweight="0">
                  <v:path o:connecttype="custom" o:connectlocs="59055,5715;59055,2540;61595,2540;59055,0;59055,0;59055,0;56515,0;2540,31115;0,31115;0,34290;0,34290;2540,36830;56515,65405;59055,65405;59055,65405;59055,65405;61595,62230;59055,62230;59055,62230;7620,34290;59055,5715" o:connectangles="0,0,0,0,0,0,0,0,0,0,0,0,0,0,0,0,0,0,0,0,0"/>
                  <o:lock v:ext="edit" aspectratio="t"/>
                </v:shape>
                <v:shape id="Freeform 95" o:spid="_x0000_s1116" style="position:absolute;left:24237;top:4762;width:394;height:425;visibility:visible;mso-wrap-style:square;v-text-anchor:top" coordsize="62,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" path="m62,36l58,22,50,9,43,4,31,,20,4,8,9,4,22,,36,4,49r4,9l20,67r11,l43,67r7,-9l58,49,62,36xm31,62l20,58,16,53,8,44r,-8l8,22r8,-9l20,9r11,l39,9r8,4l54,22r,14l54,44r-7,9l39,58r-8,4xe" fillcolor="black" strokeweight="0">
                  <v:path o:connecttype="custom" o:connectlocs="39370,22860;36830,13970;31750,5715;27305,2540;19685,0;12700,2540;5080,5715;2540,13970;0,22860;2540,31115;5080,36830;12700,42545;19685,42545;27305,42545;31750,36830;36830,31115;39370,22860;19685,39370;12700,36830;10160,33655;5080,27940;5080,22860;5080,13970;10160,8255;12700,5715;19685,5715;24765,5715;29845,8255;34290,13970;34290,22860;34290,27940;29845,33655;24765,36830;19685,39370" o:connectangles="0,0,0,0,0,0,0,0,0,0,0,0,0,0,0,0,0,0,0,0,0,0,0,0,0,0,0,0,0,0,0,0,0,0"/>
                  <o:lock v:ext="edit" aspectratio="t"/>
                </v:shape>
                <v:shape id="Freeform 96" o:spid="_x0000_s1117" style="position:absolute;left:25044;top:4762;width:368;height:508;visibility:visible;mso-wrap-style:square;v-text-anchor:top" coordsize="5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" path="m24,36r3,l39,36r8,-5l54,27r,-5l58,18r,-5l54,9,51,,43,,31,,24,4r-8,9l8,22,4,36,,49,4,62r4,9l16,76r8,4l39,80r8,-4l54,67r4,-5l58,58r,l58,58r,l54,58r-7,9l35,76r-8,l24,76r-4,l16,71,12,67r,-5l12,58r,-5l12,44r4,-8l24,36xm16,36l20,18r7,-5l31,4r8,l43,4r4,l51,9r3,4l51,22r-4,5l39,31r-8,l27,31r-3,5l16,36xe" fillcolor="black" strokeweight="0">
                  <v:path o:connecttype="custom" o:connectlocs="15240,22860;17145,22860;24765,22860;29845,19685;34290,17145;34290,13970;36830,11430;36830,8255;34290,5715;32385,0;27305,0;19685,0;15240,2540;10160,8255;5080,13970;2540,22860;0,31115;2540,39370;5080,45085;10160,48260;15240,50800;24765,50800;29845,48260;34290,42545;36830,39370;36830,36830;36830,36830;36830,36830;36830,36830;34290,36830;29845,42545;22225,48260;17145,48260;15240,48260;12700,48260;10160,45085;7620,42545;7620,39370;7620,36830;7620,33655;7620,27940;10160,22860;15240,22860;10160,22860;12700,11430;17145,8255;19685,2540;24765,2540;27305,2540;29845,2540;32385,5715;34290,8255;32385,13970;29845,17145;24765,19685;19685,19685;17145,19685;15240,22860;10160,22860" o:connectangles="0,0,0,0,0,0,0,0,0,0,0,0,0,0,0,0,0,0,0,0,0,0,0,0,0,0,0,0,0,0,0,0,0,0,0,0,0,0,0,0,0,0,0,0,0,0,0,0,0,0,0,0,0,0,0,0,0,0,0"/>
                  <o:lock v:ext="edit" aspectratio="t"/>
                </v:shape>
                <v:shape id="Freeform 97" o:spid="_x0000_s1118" style="position:absolute;left:25558;top:4902;width:248;height:514;visibility:visible;mso-wrap-style:square;v-text-anchor:top" coordsize="39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" path="m24,5l24,,20,,12,5,4,9,,9r,5l4,14,16,9r,63l16,76r-4,l8,76r-4,l,76r,5l4,81r8,l20,81r4,l31,81r8,l39,76r-4,l27,76r-3,l24,76r,-4l24,5xe" fillcolor="black" strokeweight="0">
                  <v:path o:connecttype="custom" o:connectlocs="15240,3175;15240,0;12700,0;7620,3175;2540,5715;0,5715;0,8890;2540,8890;10160,5715;10160,45720;10160,48260;7620,48260;5080,48260;2540,48260;0,48260;0,51435;2540,51435;7620,51435;12700,51435;15240,51435;19685,51435;24765,51435;24765,48260;22225,48260;17145,48260;15240,48260;15240,48260;15240,45720;15240,3175" o:connectangles="0,0,0,0,0,0,0,0,0,0,0,0,0,0,0,0,0,0,0,0,0,0,0,0,0,0,0,0,0"/>
                  <o:lock v:ext="edit" aspectratio="t"/>
                </v:shape>
                <v:rect id="Rectangle 98" o:spid="_x0000_s1119" style="position:absolute;left:29775;top:4305;width:44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" fillcolor="black" strokeweight="0">
                  <o:lock v:ext="edit" aspectratio="t"/>
                </v:rect>
                <v:rect id="Rectangle 99" o:spid="_x0000_s1120" style="position:absolute;left:21647;top:5670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" fillcolor="black" strokeweight="0">
                  <o:lock v:ext="edit" aspectratio="t"/>
                </v:rect>
                <v:shape id="Freeform 100" o:spid="_x0000_s1121" style="position:absolute;left:22352;top:5810;width:342;height:794;visibility:visible;mso-wrap-style:square;v-text-anchor:top" coordsize="54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" path="m27,80r,-13l31,58r8,-9l43,45r4,-5l50,36,54,22r,-4l50,13,47,4,35,,23,,16,,4,9,,13r,9l,27r4,4l4,31r8,l12,22r,-4l8,18r,l4,18,12,9,16,4r7,l31,4r8,5l39,13r4,5l43,22r-4,9l39,36r-4,4l27,54,23,67r,13l23,89r,l23,94r4,-5l27,89r,-9xm31,116r,-4l23,107r-3,5l16,116r4,5l23,125r8,-4l31,116xe" fillcolor="black" strokeweight="0">
                  <v:path o:connecttype="custom" o:connectlocs="17145,50800;17145,42545;19685,36830;24765,31115;27305,28575;29845,25400;31750,22860;34290,13970;34290,11430;31750,8255;29845,2540;22225,0;14605,0;10160,0;2540,5715;0,8255;0,13970;0,17145;2540,19685;2540,19685;7620,19685;7620,13970;7620,11430;5080,11430;5080,11430;2540,11430;7620,5715;10160,2540;14605,2540;19685,2540;24765,5715;24765,8255;27305,11430;27305,13970;24765,19685;24765,22860;22225,25400;17145,34290;14605,42545;14605,50800;14605,56515;14605,56515;14605,59690;17145,56515;17145,56515;17145,50800;19685,73660;19685,71120;14605,67945;12700,71120;10160,73660;12700,76835;14605,79375;19685,76835;19685,73660" o:connectangles="0,0,0,0,0,0,0,0,0,0,0,0,0,0,0,0,0,0,0,0,0,0,0,0,0,0,0,0,0,0,0,0,0,0,0,0,0,0,0,0,0,0,0,0,0,0,0,0,0,0,0,0,0,0,0"/>
                  <o:lock v:ext="edit" aspectratio="t"/>
                </v:shape>
                <v:shape id="Freeform 101" o:spid="_x0000_s1122" style="position:absolute;left:22796;top:5638;width:514;height:565;visibility:visible;mso-wrap-style:square;v-text-anchor:top" coordsize="81,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" path="m15,72r-4,9l7,81,,85r,l,85r,4l,89r4,l7,89r8,l19,89r4,l23,85r,l19,85r,l15,81r,l15,76r4,l19,72r4,-5l27,58r31,l61,81r-3,l58,85r-4,l50,85r,l50,89r,l58,89r7,l69,89r4,l73,89r4,l81,89r,-4l77,85r,l73,85,69,81r,l61,5,61,,58,,54,r,l15,72xm31,54l50,14r8,40l31,54xe" fillcolor="black" strokeweight="0">
                  <v:path o:connecttype="custom" o:connectlocs="9525,45720;6985,51435;4445,51435;0,53975;0,53975;0,53975;0,56515;0,56515;2540,56515;4445,56515;9525,56515;12065,56515;14605,56515;14605,53975;14605,53975;12065,53975;12065,53975;9525,51435;9525,51435;9525,48260;12065,48260;12065,45720;14605,42545;17145,36830;36830,36830;38735,51435;36830,51435;36830,53975;34290,53975;31750,53975;31750,53975;31750,56515;31750,56515;36830,56515;41275,56515;43815,56515;46355,56515;46355,56515;48895,56515;51435,56515;51435,53975;48895,53975;48895,53975;46355,53975;43815,51435;43815,51435;38735,3175;38735,0;36830,0;34290,0;34290,0;9525,45720;19685,34290;31750,8890;36830,34290;19685,34290" o:connectangles="0,0,0,0,0,0,0,0,0,0,0,0,0,0,0,0,0,0,0,0,0,0,0,0,0,0,0,0,0,0,0,0,0,0,0,0,0,0,0,0,0,0,0,0,0,0,0,0,0,0,0,0,0,0,0,0"/>
                  <o:lock v:ext="edit" aspectratio="t"/>
                </v:shape>
                <v:shape id="Freeform 102" o:spid="_x0000_s1123" style="position:absolute;left:23380;top:5835;width:299;height:368;visibility:visible;mso-wrap-style:square;v-text-anchor:top" coordsize="47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" path="m39,9r-4,5l35,18r,l39,23r4,-5l43,18r4,-4l43,9,39,5r-4,l31,,20,5,8,14,,23,,36r,9l4,50r8,8l20,58r11,l39,54r4,-4l47,45r,l43,41r,l43,45r-8,5l27,54r-4,l20,54r-8,l8,50r,-9l8,36r4,-9l16,14,23,9,31,5r4,l35,5r4,4xe" fillcolor="black" strokeweight="0">
                  <v:path o:connecttype="custom" o:connectlocs="24765,5715;22225,8890;22225,11430;22225,11430;24765,14605;27305,11430;27305,11430;29845,8890;27305,5715;24765,3175;22225,3175;19685,0;12700,3175;5080,8890;0,14605;0,22860;0,28575;2540,31750;7620,36830;12700,36830;19685,36830;24765,34290;27305,31750;29845,28575;29845,28575;27305,26035;27305,26035;27305,28575;22225,31750;17145,34290;14605,34290;12700,34290;7620,34290;5080,31750;5080,26035;5080,22860;7620,17145;10160,8890;14605,5715;19685,3175;22225,3175;22225,3175;24765,5715" o:connectangles="0,0,0,0,0,0,0,0,0,0,0,0,0,0,0,0,0,0,0,0,0,0,0,0,0,0,0,0,0,0,0,0,0,0,0,0,0,0,0,0,0,0,0"/>
                  <o:lock v:ext="edit" aspectratio="t"/>
                </v:shape>
                <v:shape id="Freeform 103" o:spid="_x0000_s1124" style="position:absolute;left:23698;top:5695;width:247;height:508;visibility:visible;mso-wrap-style:square;v-text-anchor:top" coordsize="39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" path="m24,31r11,l39,31r,-4l39,27r-4,l24,27,27,9,31,5r,l27,5,27,,24,5r-4,l20,9r,l20,9r,5l16,27,4,27r,l,27r4,4l4,31r12,l12,45,8,58r,5l8,67r,9l12,80r8,l27,76r4,-4l35,67r4,-4l39,58r-4,l35,58r,5l31,72r-7,4l20,76r-4,l16,72r,-5l16,67,24,31xe" fillcolor="black" strokeweight="0">
                  <v:path o:connecttype="custom" o:connectlocs="15240,19685;22225,19685;24765,19685;24765,17145;24765,17145;22225,17145;15240,17145;17145,5715;19685,3175;19685,3175;17145,3175;17145,0;15240,3175;12700,3175;12700,5715;12700,5715;12700,5715;12700,8890;10160,17145;2540,17145;2540,17145;0,17145;2540,19685;2540,19685;10160,19685;7620,28575;5080,36830;5080,40005;5080,42545;5080,48260;7620,50800;12700,50800;17145,48260;19685,45720;22225,42545;24765,40005;24765,36830;22225,36830;22225,36830;22225,40005;19685,45720;15240,48260;12700,48260;10160,48260;10160,45720;10160,42545;10160,42545;15240,19685" o:connectangles="0,0,0,0,0,0,0,0,0,0,0,0,0,0,0,0,0,0,0,0,0,0,0,0,0,0,0,0,0,0,0,0,0,0,0,0,0,0,0,0,0,0,0,0,0,0,0,0"/>
                  <o:lock v:ext="edit" aspectratio="t"/>
                </v:shape>
                <v:shape id="Freeform 104" o:spid="_x0000_s1125" style="position:absolute;left:24022;top:5670;width:190;height:533;visibility:visible;mso-wrap-style:square;v-text-anchor:top" coordsize="30,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" path="m27,4r,l23,,19,4r,5l19,9r4,4l27,9r,-5xm7,67r,4l3,76r4,4l11,84r4,l23,84r4,-4l30,71r,-4l30,67r,-5l30,62r-3,l27,67r-4,9l19,80r-4,l15,80,11,76r4,-5l15,67r,-5l19,58r,-5l23,49r,-5l23,44r,-4l23,40r,-5l19,31,15,26,7,31,3,35,,44r,5l,49r,l3,49r,l7,40r4,-5l15,31r,l15,35r,5l15,44r-4,5l7,67xe" fillcolor="black" strokeweight="0">
                  <v:path o:connecttype="custom" o:connectlocs="17145,2540;17145,2540;14605,0;12065,2540;12065,5715;12065,5715;14605,8255;17145,5715;17145,2540;4445,42545;4445,45085;1905,48260;4445,50800;6985,53340;9525,53340;14605,53340;17145,50800;19050,45085;19050,42545;19050,42545;19050,39370;19050,39370;17145,39370;17145,42545;14605,48260;12065,50800;9525,50800;9525,50800;6985,48260;9525,45085;9525,42545;9525,39370;12065,36830;12065,33655;14605,31115;14605,27940;14605,27940;14605,25400;14605,25400;14605,22225;12065,19685;9525,16510;4445,19685;1905,22225;0,27940;0,31115;0,31115;0,31115;1905,31115;1905,31115;4445,25400;6985,22225;9525,19685;9525,19685;9525,22225;9525,25400;9525,27940;6985,31115;4445,42545" o:connectangles="0,0,0,0,0,0,0,0,0,0,0,0,0,0,0,0,0,0,0,0,0,0,0,0,0,0,0,0,0,0,0,0,0,0,0,0,0,0,0,0,0,0,0,0,0,0,0,0,0,0,0,0,0,0,0,0,0,0,0"/>
                  <o:lock v:ext="edit" aspectratio="t"/>
                </v:shape>
                <v:shape id="Freeform 105" o:spid="_x0000_s1126" style="position:absolute;left:24288;top:5835;width:419;height:368;visibility:visible;mso-wrap-style:square;v-text-anchor:top" coordsize="66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" path="m8,50r,4l8,54r,4l12,58r,l15,54r,l15,50r4,-9l19,36r,-4l19,27r4,-4l23,23r4,-5l31,14,35,9,42,5r4,l46,9r,5l46,14r,9l42,32r,9l39,45r,5l42,54r4,4l50,58r4,l62,54r,-9l66,41r,l66,36r,l62,36r,5l58,50r-4,4l50,54r-4,l46,50r,-5l50,41r4,-5l54,23r,-5l54,9,50,5r-4,l42,,35,5,27,9r-4,5l23,5r-8,l12,,8,5,4,5r,4l,14r,4l,23r,l,23r4,l4,18,8,14,8,9,12,5r3,4l15,14r,4l15,23r-3,4l12,32,8,50xe" fillcolor="black" strokeweight="0">
                  <v:path o:connecttype="custom" o:connectlocs="5080,34290;5080,36830;7620,36830;9525,34290;12065,26035;12065,20320;14605,14605;17145,11430;22225,5715;29210,3175;29210,8890;29210,14605;26670,26035;24765,31750;29210,36830;34290,36830;39370,28575;41910,26035;41910,22860;39370,26035;34290,34290;29210,34290;29210,28575;34290,22860;34290,11430;31750,3175;26670,0;17145,5715;14605,3175;7620,0;2540,3175;0,8890;0,14605;0,14605;2540,11430;5080,5715;9525,5715;9525,11430;7620,17145;5080,31750" o:connectangles="0,0,0,0,0,0,0,0,0,0,0,0,0,0,0,0,0,0,0,0,0,0,0,0,0,0,0,0,0,0,0,0,0,0,0,0,0,0,0,0"/>
                  <o:lock v:ext="edit" aspectratio="t"/>
                </v:shape>
                <v:shape id="Freeform 106" o:spid="_x0000_s1127" style="position:absolute;left:24777;top:5835;width:318;height:515;visibility:visible;mso-wrap-style:square;v-text-anchor:top" coordsize="50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" path="m50,9r,l50,9r,-4l46,5r,l42,9,39,5r-4,l31,,23,5,12,14,8,23,4,36r,9l8,54r7,l19,58r8,-4l35,50r,4l31,54r,4l31,63r,4l27,76r-8,5l12,81r-4,l4,76r4,l8,72r,-5l4,67,,67r,9l,81r4,l8,81r7,l23,81r8,-5l39,72r,-5l50,9xm35,41r,l35,45r-8,5l19,54r-4,l15,50,12,41r,-5l15,23r4,-5l23,9,27,5r4,l35,9r4,l42,14r,4l42,18r,l35,41xe" fillcolor="black" strokeweight="0">
                  <v:path o:connecttype="custom" o:connectlocs="31750,5715;31750,3175;29210,3175;24765,3175;19685,0;7620,8890;2540,22860;5080,34290;12065,36830;22225,31750;19685,34290;19685,40005;17145,48260;7620,51435;2540,48260;5080,45720;2540,42545;0,48260;2540,51435;9525,51435;19685,48260;24765,42545;22225,26035;22225,28575;12065,34290;9525,31750;7620,22860;12065,11430;17145,3175;22225,5715;26670,8890;26670,11430;22225,26035" o:connectangles="0,0,0,0,0,0,0,0,0,0,0,0,0,0,0,0,0,0,0,0,0,0,0,0,0,0,0,0,0,0,0,0,0"/>
                  <o:lock v:ext="edit" aspectratio="t"/>
                </v:shape>
                <v:shape id="Freeform 107" o:spid="_x0000_s1128" style="position:absolute;left:25292;top:5753;width:222;height:1136;visibility:visible;mso-wrap-style:square;v-text-anchor:top" coordsize="35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" path="m35,179r,-5l31,174,19,147,12,121,8,89,12,58,19,31,35,5r,l35,5,35,r,l31,5,27,9r-4,4l15,22,8,36,4,54,,71,,89r,18l4,125r8,22l15,156r8,9l27,174r4,5l35,179r,l35,179xe" fillcolor="black" strokeweight="0">
                  <v:path o:connecttype="custom" o:connectlocs="22225,113665;22225,110490;19685,110490;12065,93345;7620,76835;5080,56515;7620,36830;12065,19685;22225,3175;22225,3175;22225,3175;22225,0;22225,0;19685,3175;17145,5715;14605,8255;9525,13970;5080,22860;2540,34290;0,45085;0,56515;0,67945;2540,79375;7620,93345;9525,99060;14605,104775;17145,110490;19685,113665;22225,113665;22225,113665;22225,113665" o:connectangles="0,0,0,0,0,0,0,0,0,0,0,0,0,0,0,0,0,0,0,0,0,0,0,0,0,0,0,0,0,0,0"/>
                  <o:lock v:ext="edit" aspectratio="t"/>
                </v:shape>
                <v:shape id="Freeform 108" o:spid="_x0000_s1129" style="position:absolute;left:25609;top:6121;width:394;height:508;visibility:visible;mso-wrap-style:square;v-text-anchor:top" coordsize="62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" path="m23,36r8,l39,36r7,-5l54,27r4,-5l58,18r,-5l58,5,50,,43,,31,,23,5,16,9,8,18,4,31,,45,4,58r4,9l16,76r11,4l39,76r7,-4l54,67r4,-4l62,58r-4,l58,54r,l58,58,46,67r-7,5l31,76r-4,l19,72,16,67,12,63r,-5l12,54r,-5l12,45r4,-9l23,36xm16,31l19,18,27,9,31,5,39,r4,l46,5r4,4l54,13r-4,9l46,27r-7,4l31,31r-4,l23,31r-7,xe" fillcolor="black" strokeweight="0">
                  <v:path o:connecttype="custom" o:connectlocs="14605,22860;19685,22860;24765,22860;29210,19685;34290,17145;36830,13970;36830,11430;36830,8255;36830,3175;31750,0;27305,0;19685,0;14605,3175;10160,5715;5080,11430;2540,19685;0,28575;2540,36830;5080,42545;10160,48260;17145,50800;24765,48260;29210,45720;34290,42545;36830,40005;39370,36830;36830,36830;36830,34290;36830,34290;36830,36830;29210,42545;24765,45720;19685,48260;17145,48260;12065,45720;10160,42545;7620,40005;7620,36830;7620,34290;7620,31115;7620,28575;10160,22860;14605,22860;10160,19685;12065,11430;17145,5715;19685,3175;24765,0;27305,0;29210,3175;31750,5715;34290,8255;31750,13970;29210,17145;24765,19685;19685,19685;17145,19685;14605,19685;10160,19685" o:connectangles="0,0,0,0,0,0,0,0,0,0,0,0,0,0,0,0,0,0,0,0,0,0,0,0,0,0,0,0,0,0,0,0,0,0,0,0,0,0,0,0,0,0,0,0,0,0,0,0,0,0,0,0,0,0,0,0,0,0,0"/>
                  <o:lock v:ext="edit" aspectratio="t"/>
                </v:shape>
                <v:shape id="Freeform 109" o:spid="_x0000_s1130" style="position:absolute;left:26054;top:6235;width:317;height:540;visibility:visible;mso-wrap-style:square;v-text-anchor:top" coordsize="5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" path="m50,45r,-18l46,13,42,9,34,4,27,,19,4,11,9,7,18,3,22r,9l3,40,,45r3,4l3,58r,9l7,71r4,9l19,85r8,l34,85r8,-5l46,71r4,-4l50,58r,-9l50,45xm27,85l23,80,15,76,11,71r,-13l11,45r,-14l11,18,15,9,23,4r4,l30,4r8,5l38,18r4,9l42,45r,13l42,71r-4,5l34,80r-4,5l27,85xe" fillcolor="black" strokeweight="0">
                  <v:path o:connecttype="custom" o:connectlocs="31750,28575;31750,17145;29210,8255;26670,5715;21590,2540;17145,0;12065,2540;6985,5715;4445,11430;1905,13970;1905,19685;1905,25400;0,28575;1905,31115;1905,36830;1905,42545;4445,45085;6985,50800;12065,53975;17145,53975;21590,53975;26670,50800;29210,45085;31750,42545;31750,36830;31750,31115;31750,28575;17145,53975;14605,50800;9525,48260;6985,45085;6985,36830;6985,28575;6985,19685;6985,11430;9525,5715;14605,2540;17145,2540;19050,2540;24130,5715;24130,11430;26670,17145;26670,28575;26670,36830;26670,45085;24130,48260;21590,50800;19050,53975;17145,53975" o:connectangles="0,0,0,0,0,0,0,0,0,0,0,0,0,0,0,0,0,0,0,0,0,0,0,0,0,0,0,0,0,0,0,0,0,0,0,0,0,0,0,0,0,0,0,0,0,0,0,0,0"/>
                  <o:lock v:ext="edit" aspectratio="t"/>
                </v:shape>
                <v:shape id="Freeform 110" o:spid="_x0000_s1131" style="position:absolute;left:26543;top:6489;width:120;height:343;visibility:visible;mso-wrap-style:square;v-text-anchor:top" coordsize="19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" path="m19,18r,-9l15,,7,,4,,,5,,9r,5l4,18r3,l11,18r4,l15,18r,-4l15,18r,l15,31r-4,9l4,49r,l4,49r,5l4,54,7,49r4,-4l15,40r4,-9l19,18xe" fillcolor="black" strokeweight="0">
                  <v:path o:connecttype="custom" o:connectlocs="12065,11430;12065,5715;9525,0;4445,0;2540,0;0,3175;0,5715;0,8890;2540,11430;4445,11430;6985,11430;9525,11430;9525,11430;9525,8890;9525,11430;9525,11430;9525,19685;6985,25400;2540,31115;2540,31115;2540,31115;2540,34290;2540,34290;4445,31115;6985,28575;9525,25400;12065,19685;12065,11430" o:connectangles="0,0,0,0,0,0,0,0,0,0,0,0,0,0,0,0,0,0,0,0,0,0,0,0,0,0,0,0"/>
                  <o:lock v:ext="edit" aspectratio="t"/>
                </v:shape>
                <v:shape id="Freeform 111" o:spid="_x0000_s1132" style="position:absolute;left:26930;top:6121;width:489;height:508;visibility:visible;mso-wrap-style:square;v-text-anchor:top" coordsize="77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" path="m47,22r,-4l51,13r,-4l54,5,62,r4,l70,5,62,9r,4l62,18r4,l66,18r4,l74,13,77,9,74,5,70,,66,,62,,54,,51,5,47,9r,4l43,5,39,,31,,27,,20,,12,5,8,13,4,22r,5l4,27r,l8,27r,l12,13,20,5r4,l27,r4,l35,5r,4l35,13r,5l35,27,31,40,27,58r-3,9l20,72r-4,4l12,76,8,72r4,-5l12,63r,-5l12,58r-4,l,58r,9l,72r4,4l8,76r4,4l20,76r7,-4l27,67r4,l31,72r8,4l47,80r7,-4l62,72r4,-9l70,54r,-5l70,49r,l70,49r-4,l62,63r-4,9l51,72r-4,4l43,72,39,67r,-4l39,58r4,-9l47,22xe" fillcolor="black" strokeweight="0">
                  <v:path o:connecttype="custom" o:connectlocs="29845,11430;32385,5715;39370,0;44450,3175;39370,8255;41910,11430;44450,11430;48895,5715;44450,0;39370,0;32385,3175;29845,8255;24765,0;17145,0;7620,3175;2540,13970;2540,17145;5080,17145;7620,8255;15240,3175;19685,0;22225,5715;22225,11430;19685,25400;15240,42545;10160,48260;5080,45720;7620,40005;7620,36830;0,36830;0,45720;5080,48260;12700,48260;17145,42545;19685,45720;29845,50800;39370,45720;44450,34290;44450,31115;44450,31115;39370,40005;32385,45720;27305,45720;24765,40005;27305,31115" o:connectangles="0,0,0,0,0,0,0,0,0,0,0,0,0,0,0,0,0,0,0,0,0,0,0,0,0,0,0,0,0,0,0,0,0,0,0,0,0,0,0,0,0,0,0,0,0"/>
                  <o:lock v:ext="edit" aspectratio="t"/>
                </v:shape>
                <v:shape id="Freeform 112" o:spid="_x0000_s1133" style="position:absolute;left:27520;top:5753;width:223;height:1136;visibility:visible;mso-wrap-style:square;v-text-anchor:top" coordsize="35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" path="m35,89r,-13l31,54,23,36,19,22,11,13,8,5,4,5,,,,,,5r,l,5,,9,19,40r8,49l23,121r-8,26l,174r,l,179r,l,179r4,l8,174r3,-9l19,156r4,-13l31,125r4,-18l35,89xe" fillcolor="black" strokeweight="0">
                  <v:path o:connecttype="custom" o:connectlocs="22225,56515;22225,48260;19685,34290;14605,22860;12065,13970;6985,8255;5080,3175;2540,3175;0,0;0,0;0,3175;0,3175;0,3175;0,5715;12065,25400;17145,56515;14605,76835;9525,93345;0,110490;0,110490;0,113665;0,113665;0,113665;2540,113665;5080,110490;6985,104775;12065,99060;14605,90805;19685,79375;22225,67945;22225,56515" o:connectangles="0,0,0,0,0,0,0,0,0,0,0,0,0,0,0,0,0,0,0,0,0,0,0,0,0,0,0,0,0,0,0"/>
                  <o:lock v:ext="edit" aspectratio="t"/>
                </v:shape>
                <v:rect id="Rectangle 113" o:spid="_x0000_s1134" style="position:absolute;left:29775;top:5670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" fillcolor="black" strokeweight="0">
                  <o:lock v:ext="edit" aspectratio="t"/>
                </v:rect>
                <v:rect id="Rectangle 114" o:spid="_x0000_s1135" style="position:absolute;left:21647;top:6007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" fillcolor="black" strokeweight="0">
                  <o:lock v:ext="edit" aspectratio="t"/>
                </v:rect>
                <v:rect id="Rectangle 115" o:spid="_x0000_s1136" style="position:absolute;left:29775;top:6007;width:44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" fillcolor="black" strokeweight="0">
                  <o:lock v:ext="edit" aspectratio="t"/>
                </v:rect>
                <v:rect id="Rectangle 116" o:spid="_x0000_s1137" style="position:absolute;left:21742;top:7423;width:8128;height: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" fillcolor="black" strokeweight="0">
                  <o:lock v:ext="edit" aspectratio="t"/>
                </v:rect>
                <v:rect id="Rectangle 117" o:spid="_x0000_s1138" style="position:absolute;left:31045;top:2241;width:50;height:5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" fillcolor="black" strokeweight="0">
                  <o:lock v:ext="edit" aspectratio="t"/>
                </v:rect>
                <v:rect id="Rectangle 118" o:spid="_x0000_s1139" style="position:absolute;left:3136;top:7480;width:45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" fillcolor="black" strokeweight="0">
                  <o:lock v:ext="edit" aspectratio="t"/>
                </v:rect>
                <v:shape id="Freeform 119" o:spid="_x0000_s1140" style="position:absolute;left:3822;top:7626;width:705;height:762;visibility:visible;mso-wrap-style:square;v-text-anchor:top" coordsize="111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" path="m19,107r-4,4l15,111r-4,5l3,116r-3,l,120r,l3,120r54,l73,116r11,-5l92,102r8,-9l100,80r,-9l96,67,88,58r-11,l88,53r12,-9l107,35r4,-13l107,13,104,4,92,,80,,30,,26,r,4l26,4r4,l30,4r4,l38,4r,5l38,9r,l19,107xm42,53l50,13,53,9r,-5l57,4r23,l88,4r4,5l96,18r,4l92,35r-4,9l77,53r-12,l42,53xm34,116r-4,l30,116r,l30,111r,l30,107,42,58r27,l77,62r3,l84,71r4,5l88,80,84,93r-7,9l69,111r-16,5l34,116xe" fillcolor="black" strokeweight="0">
                  <v:path o:connecttype="custom" o:connectlocs="9525,70485;6985,73660;0,73660;0,76200;36195,76200;53340,70485;63500,59055;63500,45085;55880,36830;55880,33655;67945,22225;67945,8255;58420,0;19050,0;16510,2540;19050,2540;21590,2540;24130,5715;24130,5715;26670,33655;33655,5715;36195,2540;55880,2540;60960,11430;58420,22225;48895,33655;26670,33655;19050,73660;19050,73660;19050,70485;26670,36830;48895,39370;53340,45085;55880,50800;48895,64770;33655,73660" o:connectangles="0,0,0,0,0,0,0,0,0,0,0,0,0,0,0,0,0,0,0,0,0,0,0,0,0,0,0,0,0,0,0,0,0,0,0,0"/>
                  <o:lock v:ext="edit" aspectratio="t"/>
                </v:shape>
                <v:shape id="Freeform 120" o:spid="_x0000_s1141" style="position:absolute;left:4603;top:7880;width:438;height:508;visibility:visible;mso-wrap-style:square;v-text-anchor:top" coordsize="69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" path="m50,13r,-4l42,4,38,,27,4,15,13,8,22,4,40,,53,4,67r4,9l11,80r8,l23,80r4,l35,76r7,-9l42,76r8,4l54,80r4,l62,76r3,-5l69,67r,-9l69,53r,l69,53r,l65,58r,4l62,71r-4,5l54,80r,-4l50,76r,-5l50,67r,-5l54,58r,-9l54,44r4,-4l58,31r,-4l62,18r,-5l62,9r,-5l58,4,54,9r-4,4xm42,58r,4l38,67r-7,4l27,76r-4,4l15,76,11,71r,-4l11,62r,-9l15,40r,-9l19,22r8,-9l31,9,38,4r4,5l46,13r4,5l50,22r,l50,22,42,58xe" fillcolor="black" strokeweight="0">
                  <v:path o:connecttype="custom" o:connectlocs="31750,5715;24130,0;9525,8255;2540,25400;2540,42545;6985,50800;14605,50800;22225,48260;26670,48260;34290,50800;39370,48260;43815,42545;43815,33655;43815,33655;41275,36830;39370,45085;34290,50800;31750,48260;31750,42545;34290,36830;34290,27940;36830,19685;39370,11430;39370,5715;36830,2540;31750,8255;26670,39370;19685,45085;14605,50800;6985,45085;6985,39370;9525,25400;12065,13970;19685,5715;26670,5715;31750,11430;31750,13970;26670,36830" o:connectangles="0,0,0,0,0,0,0,0,0,0,0,0,0,0,0,0,0,0,0,0,0,0,0,0,0,0,0,0,0,0,0,0,0,0,0,0,0,0"/>
                  <o:lock v:ext="edit" aspectratio="t"/>
                </v:shape>
                <v:shape id="Freeform 121" o:spid="_x0000_s1142" style="position:absolute;left:5118;top:7880;width:393;height:508;visibility:visible;mso-wrap-style:square;v-text-anchor:top" coordsize="62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" path="m54,13r-4,l50,13r-4,5l46,22r,5l50,27r4,l58,22r4,-4l58,9,50,4,42,,31,4,19,13,8,22,4,36,,53r4,9l8,71r7,9l27,80r11,l46,76r8,-5l58,62r4,l62,58r-4,l58,58r,4l46,71r-8,5l31,76r-4,4l19,76,15,71,11,67r,-9l11,53r4,-9l15,31r4,-9l27,13,35,9,42,4r4,l54,9r,4xe" fillcolor="black" strokeweight="0">
                  <v:path o:connecttype="custom" o:connectlocs="34290,8255;31750,8255;31750,8255;29210,11430;29210,13970;29210,17145;31750,17145;34290,17145;36830,13970;39370,11430;36830,5715;31750,2540;26670,0;19685,2540;12065,8255;5080,13970;2540,22860;0,33655;2540,39370;5080,45085;9525,50800;17145,50800;24130,50800;29210,48260;34290,45085;36830,39370;39370,39370;39370,36830;36830,36830;36830,36830;36830,39370;29210,45085;24130,48260;19685,48260;17145,50800;12065,48260;9525,45085;6985,42545;6985,36830;6985,33655;9525,27940;9525,19685;12065,13970;17145,8255;22225,5715;26670,2540;29210,2540;34290,5715;34290,8255" o:connectangles="0,0,0,0,0,0,0,0,0,0,0,0,0,0,0,0,0,0,0,0,0,0,0,0,0,0,0,0,0,0,0,0,0,0,0,0,0,0,0,0,0,0,0,0,0,0,0,0,0"/>
                  <o:lock v:ext="edit" aspectratio="t"/>
                </v:shape>
                <v:shape id="Freeform 122" o:spid="_x0000_s1143" style="position:absolute;left:5556;top:7594;width:444;height:794;visibility:visible;mso-wrap-style:square;v-text-anchor:top" coordsize="70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" path="m35,5r,l35,,27,,20,5r-4,l12,5r,4l12,9r4,l20,9r3,l23,14r,l,116r,5l,121r,4l4,125r,l8,125r4,l12,121r,-9l16,103r,-9l20,89r,-4l23,85r8,4l35,94r,4l35,103r,l35,107r,l39,121r4,4l50,125r4,l62,116r4,-4l66,103r,-5l66,98r,l66,98r-4,5l58,112r-4,9l50,125r-3,-4l47,121r,-5l47,112r,-9l47,103r,-5l47,94,39,85r-4,l23,81r8,-5l39,67r8,-9l50,54r8,-5l62,49r,l62,49r4,5l66,54r,l58,54r,4l54,63r4,4l58,67r4,l66,67r4,-4l70,58r,-4l66,49,58,45r-4,l50,49r-3,5l39,63,27,72r-7,9l35,5xe" fillcolor="black" strokeweight="0">
                  <v:path o:connecttype="custom" o:connectlocs="22225,3175;17145,0;10160,3175;7620,5715;10160,5715;14605,5715;14605,8890;0,76835;0,79375;2540,79375;7620,79375;7620,71120;10160,59690;12700,53975;19685,56515;22225,62230;22225,65405;22225,67945;27305,79375;34290,79375;41910,71120;41910,62230;41910,62230;39370,65405;34290,76835;29845,76835;29845,73660;29845,65405;29845,62230;24765,53975;14605,51435;24765,42545;31750,34290;39370,31115;39370,31115;41910,34290;36830,34290;34290,40005;36830,42545;41910,42545;44450,36830;41910,31115;34290,28575;29845,34290;17145,45720;22225,3175" o:connectangles="0,0,0,0,0,0,0,0,0,0,0,0,0,0,0,0,0,0,0,0,0,0,0,0,0,0,0,0,0,0,0,0,0,0,0,0,0,0,0,0,0,0,0,0,0,0"/>
                  <o:lock v:ext="edit" aspectratio="t"/>
                </v:shape>
                <v:shape id="Freeform 123" o:spid="_x0000_s1144" style="position:absolute;left:6070;top:7880;width:445;height:736;visibility:visible;mso-wrap-style:square;v-text-anchor:top" coordsize="70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" path="m70,13r,l70,9r,-5l66,4r-4,l62,9r-4,4l54,4,43,,35,4,23,13r-7,9l12,36,8,53r,9l16,71r4,9l27,80r8,-4l43,71r4,l47,71,43,85r,4l43,94r-4,4l39,102r-4,5l27,111r-7,l12,111r-4,l12,107r,l12,102r,-4l12,98,8,94,4,98,,98r,9l,111r4,5l8,116r12,l31,116r12,-9l50,102r,-8l70,13xm50,58r-3,4l43,71r-8,5l27,76r-4,l20,71r,-4l20,58r,-5l20,40r3,-9l27,22r4,-9l39,9,43,4r7,5l54,13r4,5l58,22r,l58,22,50,58xe" fillcolor="black" strokeweight="0">
                  <v:path o:connecttype="custom" o:connectlocs="44450,8255;44450,2540;39370,2540;36830,8255;27305,0;14605,8255;7620,22860;5080,39370;12700,50800;22225,48260;29845,45085;27305,53975;27305,59690;24765,64770;17145,70485;7620,70485;7620,67945;7620,64770;7620,62230;2540,62230;0,67945;2540,73660;12700,73660;27305,67945;31750,59690;31750,36830;27305,45085;17145,48260;12700,45085;12700,36830;12700,25400;17145,13970;24765,5715;31750,5715;36830,11430;36830,13970;31750,36830" o:connectangles="0,0,0,0,0,0,0,0,0,0,0,0,0,0,0,0,0,0,0,0,0,0,0,0,0,0,0,0,0,0,0,0,0,0,0,0,0"/>
                  <o:lock v:ext="edit" aspectratio="t"/>
                </v:shape>
                <v:shape id="Freeform 124" o:spid="_x0000_s1145" style="position:absolute;left:6584;top:7880;width:394;height:508;visibility:visible;mso-wrap-style:square;v-text-anchor:top" coordsize="62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" path="m8,71r,5l8,76r,4l12,80r4,l16,76r,l19,67r,-5l23,53r,-4l23,40r4,-9l27,27r4,-5l31,18r4,-5l39,9r4,l50,4r4,5l54,9r-4,4l46,18r,4l50,22r4,l58,22r4,-4l62,13,58,9,54,4,50,,39,4,35,9r-8,4l27,9,23,4,16,,8,4,4,9r,4l,18r,9l,31r,l,31r4,l4,27,8,18,8,9,16,4r,l19,9r,4l19,18r,4l16,27,8,71xe" fillcolor="black" strokeweight="0">
                  <v:path o:connecttype="custom" o:connectlocs="5080,45085;5080,48260;5080,48260;5080,50800;7620,50800;10160,50800;10160,48260;10160,48260;12065,42545;12065,39370;14605,33655;14605,31115;14605,25400;17145,19685;17145,17145;19685,13970;19685,11430;22225,8255;24765,5715;27305,5715;31750,2540;34290,5715;34290,5715;31750,8255;29210,11430;29210,13970;31750,13970;34290,13970;36830,13970;39370,11430;39370,8255;36830,5715;34290,2540;31750,0;24765,2540;22225,5715;17145,8255;17145,5715;14605,2540;10160,0;5080,2540;2540,5715;2540,8255;0,11430;0,17145;0,19685;0,19685;0,19685;2540,19685;2540,17145;5080,11430;5080,5715;10160,2540;10160,2540;12065,5715;12065,8255;12065,11430;12065,13970;10160,17145;5080,45085" o:connectangles="0,0,0,0,0,0,0,0,0,0,0,0,0,0,0,0,0,0,0,0,0,0,0,0,0,0,0,0,0,0,0,0,0,0,0,0,0,0,0,0,0,0,0,0,0,0,0,0,0,0,0,0,0,0,0,0,0,0,0,0"/>
                  <o:lock v:ext="edit" aspectratio="t"/>
                </v:shape>
                <v:shape id="Freeform 125" o:spid="_x0000_s1146" style="position:absolute;left:7048;top:7880;width:419;height:508;visibility:visible;mso-wrap-style:square;v-text-anchor:top" coordsize="66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" path="m66,31r,-13l58,9,51,4,43,,31,4,20,13,8,22,4,36,,53r4,9l8,76r8,4l24,80r15,l47,71,58,62,66,49r,-18xm24,80l20,76r-4,l12,67r,-9l12,49r4,-9l16,31r4,-9l27,13,35,9,43,4r4,5l51,13r3,5l54,27r,4l54,40,51,53r-4,9l39,71r-8,5l24,80xe" fillcolor="black" strokeweight="0">
                  <v:path o:connecttype="custom" o:connectlocs="41910,19685;41910,11430;36830,5715;32385,2540;27305,0;19685,2540;12700,8255;5080,13970;2540,22860;0,33655;2540,39370;5080,48260;10160,50800;15240,50800;24765,50800;29845,45085;36830,39370;41910,31115;41910,19685;15240,50800;12700,48260;10160,48260;7620,42545;7620,36830;7620,31115;10160,25400;10160,19685;12700,13970;17145,8255;22225,5715;27305,2540;29845,5715;32385,8255;34290,11430;34290,17145;34290,19685;34290,25400;32385,33655;29845,39370;24765,45085;19685,48260;15240,50800" o:connectangles="0,0,0,0,0,0,0,0,0,0,0,0,0,0,0,0,0,0,0,0,0,0,0,0,0,0,0,0,0,0,0,0,0,0,0,0,0,0,0,0,0,0"/>
                  <o:lock v:ext="edit" aspectratio="t"/>
                </v:shape>
                <v:shape id="Freeform 126" o:spid="_x0000_s1147" style="position:absolute;left:7518;top:7880;width:489;height:508;visibility:visible;mso-wrap-style:square;v-text-anchor:top" coordsize="77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" path="m50,71r,5l58,80r3,l65,80r4,-4l73,71r4,-4l77,58r,-5l77,53r,l77,53r-4,5l73,62r-4,9l65,76r-4,4l58,76r,-5l58,67r3,-9l61,53r,-13l65,31r,-4l69,22r,-4l69,9r,l69,4r-4,l65,4r-4,l61,9r-3,9l54,31r,13l50,53r,9l46,67r-4,4l38,76r-7,4l27,76,23,71r,-4l23,62r,-9l27,40,31,27r,-5l31,18r,-9l27,4,19,,11,4,7,9,4,18,,27r,4l,31r,l4,31r,-4l7,13,15,9,19,4r,l23,9r,4l23,18r-4,4l15,40r-4,9l11,62r,9l15,76r4,4l27,80r4,l38,80r8,-4l50,71xe" fillcolor="black" strokeweight="0">
                  <v:path o:connecttype="custom" o:connectlocs="31750,48260;38735,50800;43815,48260;48895,42545;48895,33655;48895,33655;46355,36830;43815,45085;38735,50800;36830,45085;38735,36830;38735,25400;41275,17145;43815,11430;43815,5715;41275,2540;38735,2540;36830,11430;34290,27940;31750,39370;26670,45085;19685,50800;14605,45085;14605,39370;17145,25400;19685,13970;19685,5715;12065,0;4445,5715;0,17145;0,19685;2540,19685;4445,8255;12065,2540;14605,5715;14605,11430;9525,25400;6985,39370;9525,48260;17145,50800;24130,50800;31750,45085" o:connectangles="0,0,0,0,0,0,0,0,0,0,0,0,0,0,0,0,0,0,0,0,0,0,0,0,0,0,0,0,0,0,0,0,0,0,0,0,0,0,0,0,0,0"/>
                  <o:lock v:ext="edit" aspectratio="t"/>
                </v:shape>
                <v:shape id="Freeform 127" o:spid="_x0000_s1148" style="position:absolute;left:8077;top:7880;width:514;height:508;visibility:visible;mso-wrap-style:square;v-text-anchor:top" coordsize="81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" path="m8,71r,5l8,76r,4l12,80r4,l16,76r,l20,71r,-9l24,58r,-9l24,40r3,-4l27,31r,-4l31,22r4,-9l43,9,54,4r4,5l62,13r,5l58,27r,13l54,53r-3,5l51,62r,5l51,76r3,4l62,80r8,l78,71r3,-4l81,58r,-5l81,53r,l78,53r,5l74,67r-4,9l62,80,58,76r,-5l58,67r4,-9l66,49r,-9l70,31r,-9l70,9,62,4,54,,43,4,39,9r-8,4l31,18,27,9,24,4,16,,8,4,4,9r,4l,18r,9l,31r,l,31r4,l4,27,8,18,12,9,16,4r4,5l20,13r,5l20,22r-4,5l8,71xe" fillcolor="black" strokeweight="0">
                  <v:path o:connecttype="custom" o:connectlocs="5080,48260;5080,50800;10160,50800;10160,48260;12700,39370;15240,31115;17145,22860;17145,17145;22225,8255;34290,2540;39370,8255;36830,17145;34290,33655;32385,39370;32385,48260;39370,50800;49530,45085;51435,36830;51435,33655;49530,33655;46990,42545;39370,50800;36830,45085;39370,36830;41910,25400;44450,13970;39370,2540;27305,2540;19685,8255;17145,5715;10160,0;2540,5715;0,11430;0,19685;0,19685;2540,17145;7620,5715;12700,5715;12700,11430;10160,17145" o:connectangles="0,0,0,0,0,0,0,0,0,0,0,0,0,0,0,0,0,0,0,0,0,0,0,0,0,0,0,0,0,0,0,0,0,0,0,0,0,0,0,0"/>
                  <o:lock v:ext="edit" aspectratio="t"/>
                </v:shape>
                <v:shape id="Freeform 128" o:spid="_x0000_s1149" style="position:absolute;left:8667;top:7594;width:464;height:794;visibility:visible;mso-wrap-style:square;v-text-anchor:top" coordsize="73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" path="m73,5r,l73,,69,,62,5r-8,l50,5r,l50,9r,l54,9r4,l62,9r,5l62,14,50,58,46,54,42,49,39,45,27,49,15,58,8,67,4,85,,98r,14l8,121r4,4l19,125r4,l27,125r8,-4l42,112r,9l46,125r8,l58,125r4,-4l66,116r3,-4l69,103r,-5l69,98r,l66,98r,5l66,107r-4,9l58,121r-4,4l50,121r,l50,116r,-4l50,107,73,5xm42,103r,4l39,112r-8,4l27,121r-8,4l15,121r-3,-5l12,112r,-5l12,98,15,85r,-9l19,67r4,-9l31,54r8,-5l42,54r4,4l50,63r,4l50,67r,l42,103xe" fillcolor="black" strokeweight="0">
                  <v:path o:connecttype="custom" o:connectlocs="46355,3175;43815,0;34290,3175;31750,3175;31750,5715;36830,5715;39370,8890;31750,36830;26670,31115;17145,31115;5080,42545;0,62230;5080,76835;12065,79375;17145,79375;26670,71120;29210,79375;36830,79375;41910,73660;43815,65405;43815,62230;41910,62230;41910,67945;36830,76835;31750,76835;31750,73660;31750,67945;26670,65405;24765,71120;17145,76835;9525,76835;7620,71120;7620,62230;9525,48260;14605,36830;24765,31115;29210,36830;31750,42545;31750,42545" o:connectangles="0,0,0,0,0,0,0,0,0,0,0,0,0,0,0,0,0,0,0,0,0,0,0,0,0,0,0,0,0,0,0,0,0,0,0,0,0,0,0"/>
                  <o:lock v:ext="edit" aspectratio="t"/>
                </v:shape>
                <v:shape id="Freeform 129" o:spid="_x0000_s1150" style="position:absolute;left:9232;top:7537;width:216;height:1137;visibility:visible;mso-wrap-style:square;v-text-anchor:top" coordsize="34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" path="m34,179r,-5l34,174,19,148,11,116,7,90,11,58,19,32,34,5r,l34,5,34,r,l30,,27,5r-4,9l15,23,11,36,3,54,,72,,90r,17l3,125r8,18l15,156r8,9l27,174r3,5l34,179r,l34,179xe" fillcolor="black" strokeweight="0">
                  <v:path o:connecttype="custom" o:connectlocs="21590,113665;21590,110490;21590,110490;12065,93980;6985,73660;4445,57150;6985,36830;12065,20320;21590,3175;21590,3175;21590,3175;21590,0;21590,0;19050,0;17145,3175;14605,8890;9525,14605;6985,22860;1905,34290;0,45720;0,57150;0,67945;1905,79375;6985,90805;9525,99060;14605,104775;17145,110490;19050,113665;21590,113665;21590,113665;21590,113665" o:connectangles="0,0,0,0,0,0,0,0,0,0,0,0,0,0,0,0,0,0,0,0,0,0,0,0,0,0,0,0,0,0,0"/>
                  <o:lock v:ext="edit" aspectratio="t"/>
                </v:shape>
                <v:shape id="Freeform 130" o:spid="_x0000_s1151" style="position:absolute;left:9550;top:7905;width:514;height:483;visibility:visible;mso-wrap-style:square;v-text-anchor:top" coordsize="81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" path="m34,9r20,l50,27r-4,9l46,49r,5l46,63r,4l50,76r,l54,76r4,l58,72r,l58,67,54,54r,-9l54,36r,-13l58,9r15,l77,9r4,l81,5,81,,77,r,l23,,19,,15,,7,9,4,14,,23r,l,23r,4l4,27r,-4l7,14r8,l19,9r4,l31,9,27,32,19,49,11,67r,5l11,72r,4l15,76r4,l23,72r,-5l23,58r4,-4l27,49,34,9xe" fillcolor="black" strokeweight="0">
                  <v:path o:connecttype="custom" o:connectlocs="21590,5715;34290,5715;31750,17145;29210,22860;29210,31115;29210,34290;29210,40005;29210,42545;31750,48260;31750,48260;34290,48260;36830,48260;36830,45720;36830,45720;36830,42545;34290,34290;34290,28575;34290,22860;34290,14605;36830,5715;46355,5715;48895,5715;51435,5715;51435,3175;51435,0;48895,0;48895,0;14605,0;12065,0;9525,0;4445,5715;2540,8890;0,14605;0,14605;0,14605;0,17145;2540,17145;2540,14605;4445,8890;9525,8890;12065,5715;14605,5715;19685,5715;17145,20320;12065,31115;6985,42545;6985,45720;6985,45720;6985,48260;9525,48260;12065,48260;14605,45720;14605,42545;14605,36830;17145,34290;17145,31115;21590,5715" o:connectangles="0,0,0,0,0,0,0,0,0,0,0,0,0,0,0,0,0,0,0,0,0,0,0,0,0,0,0,0,0,0,0,0,0,0,0,0,0,0,0,0,0,0,0,0,0,0,0,0,0,0,0,0,0,0,0,0,0"/>
                  <o:lock v:ext="edit" aspectratio="t"/>
                </v:shape>
                <v:shape id="Freeform 131" o:spid="_x0000_s1152" style="position:absolute;left:10109;top:8020;width:298;height:539;visibility:visible;mso-wrap-style:square;v-text-anchor:top" coordsize="47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" path="m47,63r-4,l43,67r,5l43,72r-4,l35,72r-4,l12,72r8,-5l24,63r3,-5l31,54r8,-9l47,36r,-9l47,14,39,9,31,5,24,,12,5,8,9,,14r,8l,27r4,4l4,31r4,l12,27r,-5l12,22,8,18r-4,l8,9,16,5r4,l27,9r8,5l35,18r4,9l35,36r-4,9l27,49,,80r,l,85r43,l47,63xe" fillcolor="black" strokeweight="0">
                  <v:path o:connecttype="custom" o:connectlocs="29845,40005;27305,40005;27305,42545;27305,45720;27305,45720;24765,45720;22225,45720;19685,45720;7620,45720;12700,42545;15240,40005;17145,36830;19685,34290;24765,28575;29845,22860;29845,17145;29845,8890;24765,5715;19685,3175;15240,0;7620,3175;5080,5715;0,8890;0,13970;0,17145;2540,19685;2540,19685;5080,19685;7620,17145;7620,13970;7620,13970;5080,11430;2540,11430;5080,5715;10160,3175;12700,3175;17145,5715;22225,8890;22225,11430;24765,17145;22225,22860;19685,28575;17145,31115;0,50800;0,50800;0,53975;27305,53975;29845,40005" o:connectangles="0,0,0,0,0,0,0,0,0,0,0,0,0,0,0,0,0,0,0,0,0,0,0,0,0,0,0,0,0,0,0,0,0,0,0,0,0,0,0,0,0,0,0,0,0,0,0,0"/>
                  <o:lock v:ext="edit" aspectratio="t"/>
                </v:shape>
                <v:shape id="Freeform 132" o:spid="_x0000_s1153" style="position:absolute;left:10604;top:8274;width:121;height:342;visibility:visible;mso-wrap-style:square;v-text-anchor:top" coordsize="19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" path="m19,18l15,9,11,,7,,3,,,5,,9r,5l3,18r4,l11,18r,-4l15,14r,l15,14r,4l11,32,7,40,3,49r,l3,49r,5l3,54r,-5l7,45r4,-5l15,32,19,18xe" fillcolor="black" strokeweight="0">
                  <v:path o:connecttype="custom" o:connectlocs="12065,11430;9525,5715;6985,0;4445,0;1905,0;0,3175;0,5715;0,8890;1905,11430;4445,11430;6985,11430;6985,8890;9525,8890;9525,8890;9525,8890;9525,11430;6985,20320;4445,25400;1905,31115;1905,31115;1905,31115;1905,34290;1905,34290;1905,31115;4445,28575;6985,25400;9525,20320;12065,11430" o:connectangles="0,0,0,0,0,0,0,0,0,0,0,0,0,0,0,0,0,0,0,0,0,0,0,0,0,0,0,0"/>
                  <o:lock v:ext="edit" aspectratio="t"/>
                </v:shape>
                <v:shape id="Freeform 133" o:spid="_x0000_s1154" style="position:absolute;left:10966;top:7905;width:540;height:483;visibility:visible;mso-wrap-style:square;v-text-anchor:top" coordsize="85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" path="m39,9r15,l51,27r,9l51,49r,5l51,63r,4l51,76r3,l54,76r4,l62,72r,l62,67,58,54r,-9l58,36r,-13l58,9r20,l81,9r,l85,5,85,,81,,78,,27,,24,,16,,12,9,4,14r,9l,23r,l4,27r,l4,23r8,-9l16,14,24,9r,l35,9,27,32,20,49,16,67r-4,5l12,72r4,4l16,76r4,l24,72r,-5l27,58r,-4l31,49,39,9xe" fillcolor="black" strokeweight="0">
                  <v:path o:connecttype="custom" o:connectlocs="24765,5715;34290,5715;32385,17145;32385,22860;32385,31115;32385,34290;32385,40005;32385,42545;32385,48260;34290,48260;34290,48260;36830,48260;39370,45720;39370,45720;39370,42545;36830,34290;36830,28575;36830,22860;36830,14605;36830,5715;49530,5715;51435,5715;51435,5715;53975,3175;53975,0;51435,0;49530,0;17145,0;15240,0;10160,0;7620,5715;2540,8890;2540,14605;0,14605;0,14605;2540,17145;2540,17145;2540,14605;7620,8890;10160,8890;15240,5715;15240,5715;22225,5715;17145,20320;12700,31115;10160,42545;7620,45720;7620,45720;10160,48260;10160,48260;12700,48260;15240,45720;15240,42545;17145,36830;17145,34290;19685,31115;24765,5715" o:connectangles="0,0,0,0,0,0,0,0,0,0,0,0,0,0,0,0,0,0,0,0,0,0,0,0,0,0,0,0,0,0,0,0,0,0,0,0,0,0,0,0,0,0,0,0,0,0,0,0,0,0,0,0,0,0,0,0,0"/>
                  <o:lock v:ext="edit" aspectratio="t"/>
                </v:shape>
                <v:shape id="Freeform 134" o:spid="_x0000_s1155" style="position:absolute;left:11582;top:8020;width:241;height:539;visibility:visible;mso-wrap-style:square;v-text-anchor:top" coordsize="38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" path="m23,5l23,,19,,11,5,4,9,,9r,5l4,14,15,9r,63l15,76r-4,l11,80r-7,l,80r,5l4,85r7,l19,85r8,l34,85r4,l38,80r-4,l27,80,23,76r,l23,72,23,5xe" fillcolor="black" strokeweight="0">
                  <v:path o:connecttype="custom" o:connectlocs="14605,3175;14605,0;12065,0;6985,3175;2540,5715;0,5715;0,8890;2540,8890;9525,5715;9525,45720;9525,48260;6985,48260;6985,50800;2540,50800;0,50800;0,53975;2540,53975;6985,53975;12065,53975;17145,53975;21590,53975;24130,53975;24130,50800;21590,50800;17145,50800;14605,48260;14605,48260;14605,45720;14605,3175" o:connectangles="0,0,0,0,0,0,0,0,0,0,0,0,0,0,0,0,0,0,0,0,0,0,0,0,0,0,0,0,0"/>
                  <o:lock v:ext="edit" aspectratio="t"/>
                </v:shape>
                <v:shape id="Freeform 135" o:spid="_x0000_s1156" style="position:absolute;left:11995;top:7537;width:222;height:1137;visibility:visible;mso-wrap-style:square;v-text-anchor:top" coordsize="35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" path="m35,90r,-18l31,54,23,36,20,23,12,14,8,5,4,,,,,,,5r,l,5r4,l20,40r7,50l23,121r-7,27l,174r,l,179r,l,179r4,l8,174r4,-9l20,156r7,-13l31,125r4,-18l35,90xe" fillcolor="black" strokeweight="0">
                  <v:path o:connecttype="custom" o:connectlocs="22225,57150;22225,45720;19685,34290;14605,22860;12700,14605;7620,8890;5080,3175;2540,0;0,0;0,0;0,3175;0,3175;0,3175;2540,3175;12700,25400;17145,57150;14605,76835;10160,93980;0,110490;0,110490;0,113665;0,113665;0,113665;2540,113665;5080,110490;7620,104775;12700,99060;17145,90805;19685,79375;22225,67945;22225,57150" o:connectangles="0,0,0,0,0,0,0,0,0,0,0,0,0,0,0,0,0,0,0,0,0,0,0,0,0,0,0,0,0,0,0"/>
                  <o:lock v:ext="edit" aspectratio="t"/>
                </v:shape>
                <v:rect id="Rectangle 136" o:spid="_x0000_s1157" style="position:absolute;left:31045;top:7480;width:50;height:1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" fillcolor="black" strokeweight="0">
                  <o:lock v:ext="edit" aspectratio="t"/>
                </v:rect>
                <v:rect id="Rectangle 137" o:spid="_x0000_s1158" style="position:absolute;left:3136;top:7823;width:45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" fillcolor="black" strokeweight="0">
                  <o:lock v:ext="edit" aspectratio="t"/>
                </v:rect>
                <v:rect id="Rectangle 138" o:spid="_x0000_s1159" style="position:absolute;left:31045;top:7823;width:50;height:1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" fillcolor="black" strokeweight="0">
                  <o:lock v:ext="edit" aspectratio="t"/>
                </v:rect>
                <v:rect id="Rectangle 139" o:spid="_x0000_s1160" style="position:absolute;left:3232;top:9124;width:27914;height: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" fillcolor="black" strokeweight="0">
                  <o:lock v:ext="edit" aspectratio="t"/>
                </v:rect>
                <w10:anchorlock/>
              </v:group>
            </w:pict>
          </mc:Fallback>
        </mc:AlternateContent>
      </w:r>
    </w:p>
    <w:p w14:paraId="5348A69B" w14:textId="77777777" w:rsidR="003C7E0A" w:rsidRPr="008540CD" w:rsidRDefault="003C7E0A" w:rsidP="00D1271D">
      <w:pPr>
        <w:pStyle w:val="Body"/>
        <w:ind w:firstLineChars="0" w:firstLine="0"/>
        <w:jc w:val="center"/>
        <w:rPr>
          <w:rFonts w:eastAsia="ＭＳ 明朝"/>
          <w:sz w:val="22"/>
        </w:rPr>
      </w:pPr>
      <w:r w:rsidRPr="008540CD">
        <w:rPr>
          <w:rFonts w:eastAsia="ＭＳ 明朝" w:hint="eastAsia"/>
          <w:sz w:val="22"/>
        </w:rPr>
        <w:t>Figure 1. Sample figure.</w:t>
      </w:r>
    </w:p>
    <w:p w14:paraId="252C61DA" w14:textId="77777777" w:rsidR="00196C62" w:rsidRPr="008540CD" w:rsidRDefault="00196C62" w:rsidP="00196C62">
      <w:pPr>
        <w:rPr>
          <w:sz w:val="22"/>
          <w:szCs w:val="21"/>
        </w:rPr>
      </w:pPr>
    </w:p>
    <w:p w14:paraId="32B29DFF" w14:textId="77777777" w:rsidR="00196C62" w:rsidRPr="008540CD" w:rsidRDefault="00196C62" w:rsidP="005B6B7D">
      <w:pPr>
        <w:numPr>
          <w:ilvl w:val="0"/>
          <w:numId w:val="3"/>
        </w:numPr>
        <w:ind w:left="360"/>
        <w:rPr>
          <w:b/>
          <w:sz w:val="22"/>
          <w:szCs w:val="21"/>
        </w:rPr>
      </w:pPr>
      <w:r w:rsidRPr="008540CD">
        <w:rPr>
          <w:b/>
          <w:sz w:val="22"/>
          <w:szCs w:val="21"/>
        </w:rPr>
        <w:t>References</w:t>
      </w:r>
    </w:p>
    <w:p w14:paraId="09640327" w14:textId="77777777" w:rsidR="00F54E3D" w:rsidRPr="008540CD" w:rsidRDefault="00631B21" w:rsidP="005B6B7D">
      <w:pPr>
        <w:ind w:firstLineChars="163" w:firstLine="359"/>
        <w:rPr>
          <w:sz w:val="22"/>
        </w:rPr>
      </w:pPr>
      <w:r w:rsidRPr="008540CD">
        <w:rPr>
          <w:rFonts w:hint="eastAsia"/>
          <w:sz w:val="22"/>
          <w:szCs w:val="21"/>
        </w:rPr>
        <w:t>R</w:t>
      </w:r>
      <w:r w:rsidRPr="008540CD">
        <w:rPr>
          <w:sz w:val="22"/>
          <w:szCs w:val="21"/>
        </w:rPr>
        <w:t>efe</w:t>
      </w:r>
      <w:r w:rsidRPr="008540CD">
        <w:rPr>
          <w:sz w:val="22"/>
        </w:rPr>
        <w:t xml:space="preserve">rences should </w:t>
      </w:r>
      <w:r w:rsidR="002006A4" w:rsidRPr="008540CD">
        <w:rPr>
          <w:sz w:val="22"/>
        </w:rPr>
        <w:t xml:space="preserve">basically </w:t>
      </w:r>
      <w:r w:rsidRPr="008540CD">
        <w:rPr>
          <w:sz w:val="22"/>
        </w:rPr>
        <w:t xml:space="preserve">follow </w:t>
      </w:r>
      <w:bookmarkStart w:id="1" w:name="_Hlk99620369"/>
      <w:r w:rsidRPr="00F65B7E">
        <w:rPr>
          <w:rFonts w:hint="eastAsia"/>
          <w:sz w:val="22"/>
        </w:rPr>
        <w:t xml:space="preserve">the </w:t>
      </w:r>
      <w:r w:rsidR="002006A4" w:rsidRPr="00F65B7E">
        <w:rPr>
          <w:sz w:val="22"/>
        </w:rPr>
        <w:t>7</w:t>
      </w:r>
      <w:r w:rsidR="002006A4" w:rsidRPr="00F65B7E">
        <w:rPr>
          <w:rFonts w:hint="eastAsia"/>
          <w:sz w:val="22"/>
        </w:rPr>
        <w:t xml:space="preserve">th </w:t>
      </w:r>
      <w:r w:rsidRPr="00F65B7E">
        <w:rPr>
          <w:rFonts w:hint="eastAsia"/>
          <w:sz w:val="22"/>
        </w:rPr>
        <w:t xml:space="preserve">edition of </w:t>
      </w:r>
      <w:r w:rsidRPr="00F65B7E">
        <w:rPr>
          <w:sz w:val="22"/>
        </w:rPr>
        <w:t>APA style</w:t>
      </w:r>
      <w:r w:rsidR="002006A4" w:rsidRPr="00F65B7E">
        <w:rPr>
          <w:sz w:val="22"/>
        </w:rPr>
        <w:t xml:space="preserve"> (please note that APA style has been revised since 2019</w:t>
      </w:r>
      <w:bookmarkEnd w:id="1"/>
      <w:r w:rsidR="002006A4" w:rsidRPr="008540CD">
        <w:rPr>
          <w:sz w:val="22"/>
        </w:rPr>
        <w:t>)</w:t>
      </w:r>
      <w:r w:rsidRPr="008540CD">
        <w:rPr>
          <w:rFonts w:hint="eastAsia"/>
          <w:sz w:val="22"/>
        </w:rPr>
        <w:t>.</w:t>
      </w:r>
      <w:r w:rsidR="00624614" w:rsidRPr="008540CD">
        <w:rPr>
          <w:sz w:val="22"/>
        </w:rPr>
        <w:t xml:space="preserve"> </w:t>
      </w:r>
    </w:p>
    <w:p w14:paraId="5CD99588" w14:textId="1D00CAF5" w:rsidR="00F54E3D" w:rsidRDefault="00F54E3D" w:rsidP="00F54E3D">
      <w:pPr>
        <w:ind w:firstLineChars="163" w:firstLine="359"/>
        <w:rPr>
          <w:sz w:val="22"/>
        </w:rPr>
      </w:pPr>
      <w:r w:rsidRPr="008540CD">
        <w:rPr>
          <w:sz w:val="22"/>
        </w:rPr>
        <w:t xml:space="preserve">The basic format is: </w:t>
      </w:r>
    </w:p>
    <w:p w14:paraId="4276D998" w14:textId="77777777" w:rsidR="002B499F" w:rsidRPr="008540CD" w:rsidRDefault="002B499F" w:rsidP="00F54E3D">
      <w:pPr>
        <w:ind w:firstLineChars="163" w:firstLine="359"/>
        <w:rPr>
          <w:sz w:val="22"/>
        </w:rPr>
      </w:pPr>
    </w:p>
    <w:p w14:paraId="224A5C3F" w14:textId="77777777" w:rsidR="00F54E3D" w:rsidRPr="008540CD" w:rsidRDefault="00F54E3D" w:rsidP="00F54E3D">
      <w:pPr>
        <w:ind w:firstLineChars="163" w:firstLine="359"/>
        <w:rPr>
          <w:sz w:val="22"/>
        </w:rPr>
      </w:pPr>
      <w:r w:rsidRPr="008540CD">
        <w:rPr>
          <w:sz w:val="22"/>
        </w:rPr>
        <w:t>Author, A. A., &amp; Author, B. B. (Date). Title of the work. Source where you can retrieve the work. URL or DOI if available.</w:t>
      </w:r>
    </w:p>
    <w:p w14:paraId="19C1AE90" w14:textId="77777777" w:rsidR="00F54E3D" w:rsidRPr="008540CD" w:rsidRDefault="00F54E3D" w:rsidP="00F54E3D">
      <w:pPr>
        <w:ind w:firstLineChars="163" w:firstLine="359"/>
        <w:rPr>
          <w:sz w:val="22"/>
        </w:rPr>
      </w:pPr>
      <w:r w:rsidRPr="008540CD">
        <w:rPr>
          <w:rFonts w:hint="eastAsia"/>
          <w:sz w:val="22"/>
        </w:rPr>
        <w:t>（</w:t>
      </w:r>
      <w:r w:rsidRPr="008540CD">
        <w:rPr>
          <w:rFonts w:hint="eastAsia"/>
          <w:sz w:val="22"/>
        </w:rPr>
        <w:t>cf. https://libguides.csudh.edu/citation/apa-7</w:t>
      </w:r>
      <w:r w:rsidRPr="008540CD">
        <w:rPr>
          <w:rFonts w:hint="eastAsia"/>
          <w:sz w:val="22"/>
        </w:rPr>
        <w:t>）</w:t>
      </w:r>
    </w:p>
    <w:p w14:paraId="12F94B51" w14:textId="77777777" w:rsidR="002B499F" w:rsidRPr="008540CD" w:rsidRDefault="002B499F" w:rsidP="005B6B7D">
      <w:pPr>
        <w:ind w:firstLineChars="163" w:firstLine="359"/>
        <w:rPr>
          <w:sz w:val="22"/>
        </w:rPr>
      </w:pPr>
    </w:p>
    <w:p w14:paraId="159F40D5" w14:textId="77777777" w:rsidR="00165437" w:rsidRPr="008540CD" w:rsidRDefault="00165437" w:rsidP="005B6B7D">
      <w:pPr>
        <w:ind w:firstLineChars="163" w:firstLine="359"/>
        <w:rPr>
          <w:sz w:val="22"/>
        </w:rPr>
      </w:pPr>
      <w:r w:rsidRPr="008540CD">
        <w:rPr>
          <w:sz w:val="22"/>
        </w:rPr>
        <w:t>However, the following in-house reference stylization applies: volume numbers of journals, along with issue numbers, are not italicized as in (1).</w:t>
      </w:r>
    </w:p>
    <w:p w14:paraId="1986F722" w14:textId="77777777" w:rsidR="00165437" w:rsidRPr="008540CD" w:rsidRDefault="00165437" w:rsidP="00165437">
      <w:pPr>
        <w:ind w:firstLineChars="100" w:firstLine="220"/>
        <w:rPr>
          <w:sz w:val="22"/>
        </w:rPr>
      </w:pPr>
    </w:p>
    <w:p w14:paraId="69C39F54" w14:textId="77777777" w:rsidR="00165437" w:rsidRPr="008540CD" w:rsidRDefault="00165437" w:rsidP="00DD1C6B">
      <w:pPr>
        <w:numPr>
          <w:ilvl w:val="0"/>
          <w:numId w:val="2"/>
        </w:numPr>
        <w:ind w:leftChars="200" w:left="860" w:hangingChars="200" w:hanging="440"/>
        <w:rPr>
          <w:sz w:val="22"/>
        </w:rPr>
      </w:pPr>
      <w:bookmarkStart w:id="2" w:name="_Hlk100845078"/>
      <w:r w:rsidRPr="008540CD">
        <w:rPr>
          <w:sz w:val="22"/>
        </w:rPr>
        <w:t xml:space="preserve">Langacker, R. W. (1993). Reference-point constructions. </w:t>
      </w:r>
      <w:r w:rsidRPr="008540CD">
        <w:rPr>
          <w:i/>
          <w:sz w:val="22"/>
        </w:rPr>
        <w:t>Cognitive Linguistics</w:t>
      </w:r>
      <w:r w:rsidRPr="008540CD">
        <w:rPr>
          <w:sz w:val="22"/>
        </w:rPr>
        <w:t xml:space="preserve">, 4(1), </w:t>
      </w:r>
      <w:r w:rsidR="008B7738" w:rsidRPr="008540CD">
        <w:rPr>
          <w:sz w:val="22"/>
        </w:rPr>
        <w:t>1-38.</w:t>
      </w:r>
    </w:p>
    <w:bookmarkEnd w:id="2"/>
    <w:p w14:paraId="10C43A67" w14:textId="77777777" w:rsidR="005A6877" w:rsidRPr="008540CD" w:rsidRDefault="005A6877" w:rsidP="00196C62">
      <w:pPr>
        <w:rPr>
          <w:sz w:val="22"/>
          <w:szCs w:val="21"/>
        </w:rPr>
      </w:pPr>
    </w:p>
    <w:p w14:paraId="53012F93" w14:textId="77777777" w:rsidR="005A6877" w:rsidRPr="008540CD" w:rsidRDefault="005A6877" w:rsidP="00FE2022">
      <w:pPr>
        <w:rPr>
          <w:b/>
          <w:sz w:val="22"/>
          <w:szCs w:val="21"/>
        </w:rPr>
      </w:pPr>
      <w:bookmarkStart w:id="3" w:name="_Hlk99620511"/>
    </w:p>
    <w:p w14:paraId="6F8AF00B" w14:textId="77777777" w:rsidR="00FE2022" w:rsidRPr="008540CD" w:rsidRDefault="00FE2022" w:rsidP="00FE2022">
      <w:pPr>
        <w:rPr>
          <w:bCs/>
          <w:sz w:val="22"/>
          <w:szCs w:val="21"/>
        </w:rPr>
      </w:pPr>
      <w:r w:rsidRPr="008540CD">
        <w:rPr>
          <w:b/>
          <w:sz w:val="22"/>
          <w:szCs w:val="21"/>
        </w:rPr>
        <w:t>Reference</w:t>
      </w:r>
      <w:r w:rsidRPr="008540CD">
        <w:rPr>
          <w:rFonts w:hint="eastAsia"/>
          <w:b/>
          <w:sz w:val="22"/>
          <w:szCs w:val="21"/>
        </w:rPr>
        <w:t>s</w:t>
      </w:r>
    </w:p>
    <w:bookmarkEnd w:id="3"/>
    <w:p w14:paraId="37D67E1F" w14:textId="77777777" w:rsidR="00D86DF6" w:rsidRPr="00D86DF6" w:rsidRDefault="00D86DF6" w:rsidP="00D86DF6">
      <w:pPr>
        <w:ind w:left="440" w:hangingChars="200" w:hanging="440"/>
        <w:rPr>
          <w:bCs/>
          <w:sz w:val="22"/>
          <w:szCs w:val="21"/>
        </w:rPr>
      </w:pPr>
      <w:r w:rsidRPr="00D86DF6">
        <w:rPr>
          <w:bCs/>
          <w:sz w:val="22"/>
          <w:szCs w:val="21"/>
        </w:rPr>
        <w:t>American Educational Research Association. (1985). </w:t>
      </w:r>
      <w:r w:rsidRPr="00D86DF6">
        <w:rPr>
          <w:bCs/>
          <w:i/>
          <w:iCs/>
          <w:sz w:val="22"/>
          <w:szCs w:val="21"/>
        </w:rPr>
        <w:t>Standards for educational and psychological testing</w:t>
      </w:r>
      <w:r w:rsidRPr="00D86DF6">
        <w:rPr>
          <w:bCs/>
          <w:sz w:val="22"/>
          <w:szCs w:val="21"/>
        </w:rPr>
        <w:t>. American Psychological Association.</w:t>
      </w:r>
    </w:p>
    <w:p w14:paraId="3AB13105" w14:textId="77777777" w:rsidR="00D86DF6" w:rsidRPr="00D86DF6" w:rsidRDefault="00D86DF6" w:rsidP="00D86DF6">
      <w:pPr>
        <w:ind w:left="550" w:hangingChars="250" w:hanging="550"/>
        <w:jc w:val="left"/>
        <w:rPr>
          <w:bCs/>
          <w:sz w:val="22"/>
        </w:rPr>
      </w:pPr>
      <w:r w:rsidRPr="00D86DF6">
        <w:rPr>
          <w:bCs/>
          <w:sz w:val="22"/>
        </w:rPr>
        <w:t xml:space="preserve">Davis, M. (2008-). </w:t>
      </w:r>
      <w:r w:rsidRPr="00D86DF6">
        <w:rPr>
          <w:bCs/>
          <w:i/>
          <w:iCs/>
          <w:sz w:val="22"/>
        </w:rPr>
        <w:t xml:space="preserve">The corpus of contemporary American English </w:t>
      </w:r>
      <w:r w:rsidRPr="00D86DF6">
        <w:rPr>
          <w:bCs/>
          <w:sz w:val="22"/>
        </w:rPr>
        <w:t>(</w:t>
      </w:r>
      <w:r w:rsidRPr="00D86DF6">
        <w:rPr>
          <w:bCs/>
          <w:i/>
          <w:iCs/>
          <w:sz w:val="22"/>
        </w:rPr>
        <w:t>COCA</w:t>
      </w:r>
      <w:r w:rsidRPr="00D86DF6">
        <w:rPr>
          <w:bCs/>
          <w:sz w:val="22"/>
        </w:rPr>
        <w:t>)</w:t>
      </w:r>
      <w:r w:rsidRPr="00D86DF6">
        <w:rPr>
          <w:rFonts w:hint="eastAsia"/>
          <w:bCs/>
          <w:sz w:val="22"/>
        </w:rPr>
        <w:t>.</w:t>
      </w:r>
      <w:r w:rsidRPr="00D86DF6">
        <w:rPr>
          <w:bCs/>
          <w:sz w:val="22"/>
        </w:rPr>
        <w:t xml:space="preserve"> </w:t>
      </w:r>
      <w:hyperlink r:id="rId8" w:history="1">
        <w:r w:rsidRPr="00D86DF6">
          <w:rPr>
            <w:bCs/>
            <w:sz w:val="22"/>
            <w:u w:val="single"/>
          </w:rPr>
          <w:t>https://www.english-corpora.org/coca/</w:t>
        </w:r>
      </w:hyperlink>
    </w:p>
    <w:p w14:paraId="3AB26AC7" w14:textId="2AFD291A" w:rsidR="00D86DF6" w:rsidRPr="00D86DF6" w:rsidRDefault="00D86DF6" w:rsidP="00D86DF6">
      <w:pPr>
        <w:ind w:left="440" w:hangingChars="200" w:hanging="440"/>
        <w:rPr>
          <w:bCs/>
          <w:sz w:val="22"/>
          <w:szCs w:val="21"/>
        </w:rPr>
      </w:pPr>
      <w:r w:rsidRPr="00D86DF6">
        <w:rPr>
          <w:bCs/>
          <w:sz w:val="22"/>
          <w:szCs w:val="21"/>
        </w:rPr>
        <w:t xml:space="preserve">Kennedy, M. (2018, October 15). </w:t>
      </w:r>
      <w:r w:rsidRPr="00D86DF6">
        <w:rPr>
          <w:bCs/>
          <w:i/>
          <w:sz w:val="22"/>
          <w:szCs w:val="21"/>
        </w:rPr>
        <w:t>To prevent wildfires, PG&amp;E pre-emptively cuts</w:t>
      </w:r>
      <w:r w:rsidRPr="00D86DF6">
        <w:rPr>
          <w:bCs/>
          <w:i/>
          <w:sz w:val="22"/>
          <w:szCs w:val="21"/>
        </w:rPr>
        <w:t xml:space="preserve">　</w:t>
      </w:r>
      <w:r w:rsidRPr="00D86DF6">
        <w:rPr>
          <w:bCs/>
          <w:i/>
          <w:sz w:val="22"/>
          <w:szCs w:val="21"/>
        </w:rPr>
        <w:t>power</w:t>
      </w:r>
      <w:r w:rsidRPr="00D86DF6">
        <w:rPr>
          <w:bCs/>
          <w:i/>
          <w:sz w:val="22"/>
          <w:szCs w:val="21"/>
        </w:rPr>
        <w:t xml:space="preserve">　</w:t>
      </w:r>
      <w:r w:rsidRPr="00D86DF6">
        <w:rPr>
          <w:bCs/>
          <w:i/>
          <w:sz w:val="22"/>
          <w:szCs w:val="21"/>
        </w:rPr>
        <w:t>to</w:t>
      </w:r>
      <w:r w:rsidRPr="00D86DF6">
        <w:rPr>
          <w:bCs/>
          <w:i/>
          <w:sz w:val="22"/>
          <w:szCs w:val="21"/>
        </w:rPr>
        <w:t xml:space="preserve">　</w:t>
      </w:r>
      <w:r w:rsidRPr="00D86DF6">
        <w:rPr>
          <w:bCs/>
          <w:i/>
          <w:sz w:val="22"/>
          <w:szCs w:val="21"/>
        </w:rPr>
        <w:t>thousands</w:t>
      </w:r>
      <w:r w:rsidRPr="00D86DF6">
        <w:rPr>
          <w:bCs/>
          <w:i/>
          <w:sz w:val="22"/>
          <w:szCs w:val="21"/>
        </w:rPr>
        <w:t xml:space="preserve">　</w:t>
      </w:r>
      <w:r w:rsidRPr="00D86DF6">
        <w:rPr>
          <w:bCs/>
          <w:i/>
          <w:sz w:val="22"/>
          <w:szCs w:val="21"/>
        </w:rPr>
        <w:t>in</w:t>
      </w:r>
      <w:r w:rsidRPr="00D86DF6">
        <w:rPr>
          <w:bCs/>
          <w:i/>
          <w:sz w:val="22"/>
          <w:szCs w:val="21"/>
        </w:rPr>
        <w:t xml:space="preserve">　</w:t>
      </w:r>
      <w:r w:rsidRPr="00D86DF6">
        <w:rPr>
          <w:bCs/>
          <w:i/>
          <w:sz w:val="22"/>
          <w:szCs w:val="21"/>
        </w:rPr>
        <w:t>California.</w:t>
      </w:r>
      <w:r w:rsidRPr="00D86DF6">
        <w:rPr>
          <w:bCs/>
          <w:sz w:val="22"/>
          <w:szCs w:val="21"/>
        </w:rPr>
        <w:t xml:space="preserve">  </w:t>
      </w:r>
      <w:r w:rsidRPr="00D86DF6">
        <w:rPr>
          <w:bCs/>
          <w:iCs/>
          <w:sz w:val="22"/>
          <w:szCs w:val="21"/>
        </w:rPr>
        <w:t>NPR</w:t>
      </w:r>
      <w:r w:rsidRPr="00D86DF6">
        <w:rPr>
          <w:bCs/>
          <w:sz w:val="22"/>
          <w:szCs w:val="21"/>
        </w:rPr>
        <w:t>.  </w:t>
      </w:r>
      <w:hyperlink r:id="rId9" w:history="1">
        <w:r w:rsidRPr="00D86DF6">
          <w:rPr>
            <w:bCs/>
            <w:color w:val="0000FF"/>
            <w:sz w:val="22"/>
            <w:szCs w:val="21"/>
            <w:u w:val="single"/>
          </w:rPr>
          <w:t>https://www.npr.org/2018/10/15/657468903/to-prevent-wildfires-pg-e-preemptively-cuts-power-to-thousands-in-california</w:t>
        </w:r>
      </w:hyperlink>
      <w:r w:rsidRPr="00D86DF6">
        <w:rPr>
          <w:bCs/>
          <w:sz w:val="22"/>
          <w:szCs w:val="21"/>
        </w:rPr>
        <w:t xml:space="preserve">    </w:t>
      </w:r>
    </w:p>
    <w:p w14:paraId="69B72597" w14:textId="28FF13CF" w:rsidR="00D86DF6" w:rsidRPr="00D86DF6" w:rsidRDefault="00D86DF6" w:rsidP="00D86DF6">
      <w:pPr>
        <w:ind w:left="440" w:hangingChars="200" w:hanging="440"/>
        <w:rPr>
          <w:sz w:val="22"/>
        </w:rPr>
      </w:pPr>
      <w:r w:rsidRPr="00D86DF6">
        <w:rPr>
          <w:sz w:val="22"/>
        </w:rPr>
        <w:t xml:space="preserve">Langacker, R. W. (1993). Reference-point constructions. </w:t>
      </w:r>
      <w:r w:rsidRPr="00D86DF6">
        <w:rPr>
          <w:i/>
          <w:sz w:val="22"/>
        </w:rPr>
        <w:t>Cognitive Linguistics</w:t>
      </w:r>
      <w:r w:rsidRPr="00D86DF6">
        <w:rPr>
          <w:sz w:val="22"/>
        </w:rPr>
        <w:t xml:space="preserve">, </w:t>
      </w:r>
      <w:r w:rsidRPr="00D86DF6">
        <w:rPr>
          <w:i/>
          <w:sz w:val="22"/>
        </w:rPr>
        <w:t>4</w:t>
      </w:r>
      <w:r w:rsidRPr="00D86DF6">
        <w:rPr>
          <w:sz w:val="22"/>
        </w:rPr>
        <w:t xml:space="preserve">(1), 1-38. </w:t>
      </w:r>
    </w:p>
    <w:p w14:paraId="1ACD633F" w14:textId="54652806" w:rsidR="00196EF9" w:rsidRPr="00B047B8" w:rsidRDefault="00196EF9" w:rsidP="00196EF9">
      <w:pPr>
        <w:ind w:left="420" w:hangingChars="200" w:hanging="420"/>
        <w:rPr>
          <w:bCs/>
          <w:sz w:val="22"/>
          <w:szCs w:val="21"/>
        </w:rPr>
      </w:pPr>
      <w:r w:rsidRPr="00196EF9">
        <w:rPr>
          <w:color w:val="222222"/>
          <w:shd w:val="clear" w:color="auto" w:fill="FFFFFF"/>
        </w:rPr>
        <w:t xml:space="preserve">Langacker, R. W. (2000). A dynamic usage-based model. In M. Barlow &amp; S. </w:t>
      </w:r>
      <w:proofErr w:type="spellStart"/>
      <w:r w:rsidRPr="00196EF9">
        <w:rPr>
          <w:color w:val="222222"/>
          <w:shd w:val="clear" w:color="auto" w:fill="FFFFFF"/>
        </w:rPr>
        <w:t>Kemmer</w:t>
      </w:r>
      <w:proofErr w:type="spellEnd"/>
      <w:r w:rsidRPr="00196EF9">
        <w:rPr>
          <w:color w:val="222222"/>
          <w:shd w:val="clear" w:color="auto" w:fill="FFFFFF"/>
        </w:rPr>
        <w:t xml:space="preserve"> (Eds.), </w:t>
      </w:r>
      <w:r w:rsidRPr="00196EF9">
        <w:rPr>
          <w:i/>
          <w:color w:val="222222"/>
          <w:shd w:val="clear" w:color="auto" w:fill="FFFFFF"/>
        </w:rPr>
        <w:t>Usage-based models of language</w:t>
      </w:r>
      <w:r w:rsidRPr="00196EF9">
        <w:rPr>
          <w:color w:val="222222"/>
          <w:shd w:val="clear" w:color="auto" w:fill="FFFFFF"/>
        </w:rPr>
        <w:t xml:space="preserve"> (pp. 190-211)</w:t>
      </w:r>
      <w:r w:rsidR="00D86DF6" w:rsidRPr="00196EF9">
        <w:rPr>
          <w:bCs/>
          <w:sz w:val="22"/>
          <w:szCs w:val="21"/>
        </w:rPr>
        <w:t>.</w:t>
      </w:r>
      <w:r w:rsidRPr="00196EF9">
        <w:rPr>
          <w:color w:val="222222"/>
          <w:shd w:val="clear" w:color="auto" w:fill="FFFFFF"/>
        </w:rPr>
        <w:t xml:space="preserve"> </w:t>
      </w:r>
      <w:r>
        <w:rPr>
          <w:rFonts w:hint="eastAsia"/>
          <w:color w:val="222222"/>
          <w:shd w:val="clear" w:color="auto" w:fill="FFFFFF"/>
        </w:rPr>
        <w:t>Center for the</w:t>
      </w:r>
      <w:r>
        <w:rPr>
          <w:color w:val="222222"/>
          <w:shd w:val="clear" w:color="auto" w:fill="FFFFFF"/>
        </w:rPr>
        <w:t xml:space="preserve"> Study of Language and Information</w:t>
      </w:r>
      <w:r w:rsidRPr="00B047B8">
        <w:rPr>
          <w:color w:val="222222"/>
          <w:shd w:val="clear" w:color="auto" w:fill="FFFFFF"/>
        </w:rPr>
        <w:t>.</w:t>
      </w:r>
    </w:p>
    <w:p w14:paraId="0DB9B809" w14:textId="77777777" w:rsidR="00D86DF6" w:rsidRPr="00D86DF6" w:rsidRDefault="00D86DF6" w:rsidP="00D86DF6">
      <w:pPr>
        <w:ind w:left="440" w:hangingChars="200" w:hanging="440"/>
        <w:rPr>
          <w:bCs/>
          <w:sz w:val="22"/>
          <w:szCs w:val="21"/>
        </w:rPr>
      </w:pPr>
      <w:r w:rsidRPr="00D86DF6">
        <w:rPr>
          <w:bCs/>
          <w:sz w:val="22"/>
          <w:szCs w:val="21"/>
        </w:rPr>
        <w:t xml:space="preserve">Lee, S. Y. (2005). </w:t>
      </w:r>
      <w:r w:rsidRPr="00D86DF6">
        <w:rPr>
          <w:bCs/>
          <w:i/>
          <w:sz w:val="22"/>
          <w:szCs w:val="21"/>
        </w:rPr>
        <w:t>Development in the L2 acquisition of English reflexives by Korean adults and children</w:t>
      </w:r>
      <w:r w:rsidRPr="00D86DF6">
        <w:rPr>
          <w:bCs/>
          <w:sz w:val="22"/>
          <w:szCs w:val="21"/>
        </w:rPr>
        <w:t xml:space="preserve"> [Unpublished doctoral dissertation]. Murdoch University. </w:t>
      </w:r>
    </w:p>
    <w:p w14:paraId="28D5FB27" w14:textId="5CA7B63A" w:rsidR="00D86DF6" w:rsidRPr="00D86DF6" w:rsidRDefault="00D86DF6" w:rsidP="00D86DF6">
      <w:pPr>
        <w:ind w:left="440" w:hangingChars="200" w:hanging="440"/>
        <w:rPr>
          <w:bCs/>
          <w:sz w:val="22"/>
          <w:szCs w:val="21"/>
          <w:u w:val="single"/>
        </w:rPr>
      </w:pPr>
      <w:r w:rsidRPr="00D86DF6">
        <w:rPr>
          <w:bCs/>
          <w:sz w:val="22"/>
          <w:szCs w:val="21"/>
        </w:rPr>
        <w:t xml:space="preserve">Los Angeles County Department of Public Health. (2017, January). </w:t>
      </w:r>
      <w:r w:rsidRPr="00D86DF6">
        <w:rPr>
          <w:bCs/>
          <w:i/>
          <w:sz w:val="22"/>
          <w:szCs w:val="21"/>
        </w:rPr>
        <w:t>Key indicators of health</w:t>
      </w:r>
      <w:bookmarkStart w:id="4" w:name="_GoBack"/>
      <w:bookmarkEnd w:id="4"/>
      <w:r w:rsidRPr="00D86DF6">
        <w:rPr>
          <w:bCs/>
          <w:i/>
          <w:sz w:val="22"/>
          <w:szCs w:val="21"/>
        </w:rPr>
        <w:t xml:space="preserve"> by service planning area. </w:t>
      </w:r>
      <w:r w:rsidRPr="00D86DF6">
        <w:rPr>
          <w:bCs/>
          <w:sz w:val="22"/>
          <w:szCs w:val="21"/>
          <w:u w:val="single"/>
        </w:rPr>
        <w:t>http://publichealth.lacounty.gov/ha/</w:t>
      </w:r>
      <w:r w:rsidRPr="00D86DF6">
        <w:rPr>
          <w:bCs/>
          <w:sz w:val="22"/>
          <w:szCs w:val="21"/>
        </w:rPr>
        <w:t xml:space="preserve">　</w:t>
      </w:r>
    </w:p>
    <w:p w14:paraId="3410BE64" w14:textId="77777777" w:rsidR="00D86DF6" w:rsidRPr="00D86DF6" w:rsidRDefault="00D86DF6" w:rsidP="00D86DF6">
      <w:pPr>
        <w:ind w:left="440" w:hangingChars="200" w:hanging="440"/>
        <w:rPr>
          <w:sz w:val="22"/>
        </w:rPr>
      </w:pPr>
      <w:r w:rsidRPr="00D86DF6">
        <w:rPr>
          <w:sz w:val="22"/>
        </w:rPr>
        <w:t xml:space="preserve">Okada, N. (2014). </w:t>
      </w:r>
      <w:proofErr w:type="spellStart"/>
      <w:r w:rsidRPr="00D86DF6">
        <w:rPr>
          <w:i/>
          <w:iCs/>
          <w:sz w:val="22"/>
        </w:rPr>
        <w:t>Eigokyouiku</w:t>
      </w:r>
      <w:proofErr w:type="spellEnd"/>
      <w:r w:rsidRPr="00D86DF6">
        <w:rPr>
          <w:i/>
          <w:iCs/>
          <w:sz w:val="22"/>
        </w:rPr>
        <w:t xml:space="preserve"> to </w:t>
      </w:r>
      <w:proofErr w:type="spellStart"/>
      <w:r w:rsidRPr="00D86DF6">
        <w:rPr>
          <w:i/>
          <w:iCs/>
          <w:sz w:val="22"/>
        </w:rPr>
        <w:t>eibumpou</w:t>
      </w:r>
      <w:proofErr w:type="spellEnd"/>
      <w:r w:rsidRPr="00D86DF6">
        <w:rPr>
          <w:i/>
          <w:iCs/>
          <w:sz w:val="22"/>
        </w:rPr>
        <w:t xml:space="preserve"> no </w:t>
      </w:r>
      <w:proofErr w:type="spellStart"/>
      <w:r w:rsidRPr="00D86DF6">
        <w:rPr>
          <w:i/>
          <w:iCs/>
          <w:sz w:val="22"/>
        </w:rPr>
        <w:t>setten</w:t>
      </w:r>
      <w:proofErr w:type="spellEnd"/>
      <w:r w:rsidRPr="00D86DF6">
        <w:rPr>
          <w:sz w:val="22"/>
        </w:rPr>
        <w:t xml:space="preserve"> [Interface between English education and English grammar]. </w:t>
      </w:r>
      <w:proofErr w:type="spellStart"/>
      <w:r w:rsidRPr="00D86DF6">
        <w:rPr>
          <w:sz w:val="22"/>
        </w:rPr>
        <w:t>Biseisha</w:t>
      </w:r>
      <w:proofErr w:type="spellEnd"/>
      <w:r w:rsidRPr="00D86DF6">
        <w:rPr>
          <w:sz w:val="22"/>
        </w:rPr>
        <w:t>.</w:t>
      </w:r>
    </w:p>
    <w:p w14:paraId="0164D727" w14:textId="023125CD" w:rsidR="00D86DF6" w:rsidRPr="00D86DF6" w:rsidRDefault="00D86DF6" w:rsidP="00D86DF6">
      <w:pPr>
        <w:ind w:left="440" w:hangingChars="200" w:hanging="440"/>
        <w:rPr>
          <w:bCs/>
          <w:sz w:val="22"/>
          <w:szCs w:val="21"/>
        </w:rPr>
      </w:pPr>
      <w:r w:rsidRPr="00D86DF6">
        <w:rPr>
          <w:bCs/>
          <w:sz w:val="22"/>
          <w:szCs w:val="21"/>
        </w:rPr>
        <w:t xml:space="preserve">Schwarz, B. D. (2003, September 10). </w:t>
      </w:r>
      <w:r w:rsidRPr="00D86DF6">
        <w:rPr>
          <w:bCs/>
          <w:i/>
          <w:sz w:val="22"/>
          <w:szCs w:val="21"/>
        </w:rPr>
        <w:t>The acquisition of the English copula</w:t>
      </w:r>
      <w:r w:rsidRPr="00D86DF6">
        <w:rPr>
          <w:bCs/>
          <w:sz w:val="22"/>
          <w:szCs w:val="21"/>
        </w:rPr>
        <w:t xml:space="preserve">. [Paper presentation]. 8th National Conference of the Child Acquisition, Alexandria, VA. </w:t>
      </w:r>
    </w:p>
    <w:p w14:paraId="149E97F6" w14:textId="77777777" w:rsidR="00D86DF6" w:rsidRPr="00D86DF6" w:rsidRDefault="00D86DF6" w:rsidP="00D86DF6">
      <w:pPr>
        <w:ind w:left="550" w:hangingChars="250" w:hanging="550"/>
        <w:rPr>
          <w:sz w:val="22"/>
        </w:rPr>
      </w:pPr>
      <w:r w:rsidRPr="00D86DF6">
        <w:rPr>
          <w:sz w:val="22"/>
        </w:rPr>
        <w:t xml:space="preserve">Tyler, A. &amp; Evans, V. (2003). </w:t>
      </w:r>
      <w:r w:rsidRPr="00D86DF6">
        <w:rPr>
          <w:i/>
          <w:iCs/>
          <w:sz w:val="22"/>
        </w:rPr>
        <w:t>The semantics of English prepositions</w:t>
      </w:r>
      <w:r w:rsidRPr="00D86DF6">
        <w:rPr>
          <w:sz w:val="22"/>
        </w:rPr>
        <w:t>. Cambridge University Press.</w:t>
      </w:r>
    </w:p>
    <w:p w14:paraId="0EDB2E34" w14:textId="77777777" w:rsidR="00D86DF6" w:rsidRPr="008540CD" w:rsidRDefault="00D86DF6" w:rsidP="00D86DF6">
      <w:pPr>
        <w:ind w:left="440" w:hangingChars="200" w:hanging="440"/>
        <w:rPr>
          <w:sz w:val="22"/>
          <w:szCs w:val="21"/>
        </w:rPr>
      </w:pPr>
      <w:r w:rsidRPr="00D86DF6">
        <w:rPr>
          <w:sz w:val="22"/>
          <w:szCs w:val="21"/>
        </w:rPr>
        <w:t>Author. (2019).</w:t>
      </w:r>
      <w:r w:rsidRPr="00D86DF6">
        <w:t xml:space="preserve"> </w:t>
      </w:r>
      <w:r w:rsidRPr="00D86DF6">
        <w:rPr>
          <w:i/>
          <w:strike/>
          <w:sz w:val="22"/>
          <w:szCs w:val="21"/>
        </w:rPr>
        <w:t>Acquisition of the English dative alternation by Japanese speakers</w:t>
      </w:r>
      <w:r w:rsidRPr="00D86DF6">
        <w:rPr>
          <w:strike/>
          <w:sz w:val="22"/>
          <w:szCs w:val="21"/>
        </w:rPr>
        <w:t xml:space="preserve"> [Unpublished master’s thesis]. </w:t>
      </w:r>
      <w:proofErr w:type="spellStart"/>
      <w:r w:rsidRPr="00D86DF6">
        <w:rPr>
          <w:strike/>
          <w:sz w:val="22"/>
          <w:szCs w:val="21"/>
        </w:rPr>
        <w:t>Reiwa</w:t>
      </w:r>
      <w:proofErr w:type="spellEnd"/>
      <w:r w:rsidRPr="00D86DF6">
        <w:rPr>
          <w:strike/>
          <w:sz w:val="22"/>
          <w:szCs w:val="21"/>
        </w:rPr>
        <w:t xml:space="preserve"> University</w:t>
      </w:r>
      <w:r w:rsidRPr="00D86DF6">
        <w:rPr>
          <w:sz w:val="22"/>
          <w:szCs w:val="21"/>
        </w:rPr>
        <w:t>.</w:t>
      </w:r>
      <w:r w:rsidRPr="008540CD">
        <w:rPr>
          <w:sz w:val="22"/>
          <w:szCs w:val="21"/>
        </w:rPr>
        <w:t xml:space="preserve"> </w:t>
      </w:r>
      <w:r w:rsidRPr="00D86DF6">
        <w:rPr>
          <w:sz w:val="22"/>
          <w:szCs w:val="21"/>
          <w:highlight w:val="lightGray"/>
        </w:rPr>
        <w:t xml:space="preserve">(Delete the </w:t>
      </w:r>
      <w:r w:rsidRPr="00D86DF6">
        <w:rPr>
          <w:rFonts w:hint="eastAsia"/>
          <w:sz w:val="22"/>
          <w:szCs w:val="21"/>
          <w:highlight w:val="lightGray"/>
        </w:rPr>
        <w:t>info</w:t>
      </w:r>
      <w:r w:rsidRPr="00D86DF6">
        <w:rPr>
          <w:sz w:val="22"/>
          <w:szCs w:val="21"/>
          <w:highlight w:val="lightGray"/>
        </w:rPr>
        <w:t>rmation for work by the Author</w:t>
      </w:r>
      <w:r w:rsidRPr="00D86DF6">
        <w:rPr>
          <w:rFonts w:hint="eastAsia"/>
          <w:sz w:val="22"/>
          <w:szCs w:val="21"/>
          <w:highlight w:val="lightGray"/>
        </w:rPr>
        <w:t>)</w:t>
      </w:r>
    </w:p>
    <w:p w14:paraId="0DA6D1B8" w14:textId="3BF7072D" w:rsidR="002179DA" w:rsidRPr="00D86DF6" w:rsidRDefault="002179DA" w:rsidP="00D86DF6">
      <w:pPr>
        <w:ind w:left="440" w:hangingChars="200" w:hanging="440"/>
        <w:rPr>
          <w:sz w:val="22"/>
          <w:szCs w:val="21"/>
        </w:rPr>
      </w:pPr>
    </w:p>
    <w:sectPr w:rsidR="002179DA" w:rsidRPr="00D86DF6" w:rsidSect="00672442">
      <w:headerReference w:type="even" r:id="rId10"/>
      <w:headerReference w:type="default" r:id="rId11"/>
      <w:type w:val="continuous"/>
      <w:pgSz w:w="10319" w:h="14572" w:code="13"/>
      <w:pgMar w:top="1985" w:right="1701" w:bottom="1701" w:left="1701" w:header="851" w:footer="992" w:gutter="0"/>
      <w:cols w:space="425"/>
      <w:titlePg/>
      <w:docGrid w:type="linesAndChars" w:linePitch="32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AD0A46" w14:textId="77777777" w:rsidR="00AE4FE0" w:rsidRDefault="00AE4FE0" w:rsidP="009543C6">
      <w:r>
        <w:separator/>
      </w:r>
    </w:p>
  </w:endnote>
  <w:endnote w:type="continuationSeparator" w:id="0">
    <w:p w14:paraId="2F625B4C" w14:textId="77777777" w:rsidR="00AE4FE0" w:rsidRDefault="00AE4FE0" w:rsidP="00954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094E5" w14:textId="77777777" w:rsidR="00AE4FE0" w:rsidRDefault="00AE4FE0" w:rsidP="009543C6">
      <w:r>
        <w:separator/>
      </w:r>
    </w:p>
  </w:footnote>
  <w:footnote w:type="continuationSeparator" w:id="0">
    <w:p w14:paraId="2A115E7E" w14:textId="77777777" w:rsidR="00AE4FE0" w:rsidRDefault="00AE4FE0" w:rsidP="009543C6">
      <w:r>
        <w:continuationSeparator/>
      </w:r>
    </w:p>
  </w:footnote>
  <w:footnote w:id="1">
    <w:p w14:paraId="0911ED69" w14:textId="3FD8F10E" w:rsidR="007E0539" w:rsidRPr="00F92D0B" w:rsidRDefault="007E0539" w:rsidP="007E0539">
      <w:pPr>
        <w:rPr>
          <w:sz w:val="22"/>
          <w:szCs w:val="21"/>
        </w:rPr>
      </w:pPr>
      <w:r>
        <w:rPr>
          <w:rStyle w:val="aa"/>
        </w:rPr>
        <w:t>*</w:t>
      </w:r>
      <w:r>
        <w:t xml:space="preserve"> </w:t>
      </w:r>
      <w:r w:rsidR="00977887" w:rsidRPr="000B2EC7">
        <w:rPr>
          <w:sz w:val="20"/>
          <w:szCs w:val="20"/>
        </w:rPr>
        <w:t>This work was supported in part by the JSPS Grant-in-Aid (</w:t>
      </w:r>
      <w:r w:rsidR="00977887" w:rsidRPr="000B2EC7">
        <w:rPr>
          <w:strike/>
          <w:sz w:val="20"/>
          <w:szCs w:val="20"/>
        </w:rPr>
        <w:t xml:space="preserve">No. </w:t>
      </w:r>
      <w:r w:rsidR="003A652F" w:rsidRPr="000B2EC7">
        <w:rPr>
          <w:strike/>
          <w:sz w:val="20"/>
          <w:szCs w:val="20"/>
        </w:rPr>
        <w:t>XXXXXX</w:t>
      </w:r>
      <w:r w:rsidR="003A652F" w:rsidRPr="000B2EC7">
        <w:rPr>
          <w:sz w:val="20"/>
          <w:szCs w:val="20"/>
        </w:rPr>
        <w:t xml:space="preserve"> </w:t>
      </w:r>
      <w:r w:rsidR="003A652F" w:rsidRPr="00BF472E">
        <w:rPr>
          <w:sz w:val="20"/>
          <w:szCs w:val="20"/>
          <w:highlight w:val="lightGray"/>
        </w:rPr>
        <w:t xml:space="preserve">(Delete </w:t>
      </w:r>
      <w:r w:rsidR="0095627E" w:rsidRPr="00BF472E">
        <w:rPr>
          <w:sz w:val="20"/>
          <w:szCs w:val="20"/>
          <w:highlight w:val="lightGray"/>
        </w:rPr>
        <w:t xml:space="preserve">information that can be used to identify </w:t>
      </w:r>
      <w:r w:rsidR="003A652F" w:rsidRPr="00BF472E">
        <w:rPr>
          <w:sz w:val="20"/>
          <w:szCs w:val="20"/>
          <w:highlight w:val="lightGray"/>
        </w:rPr>
        <w:t>the author.</w:t>
      </w:r>
      <w:r w:rsidR="00977887" w:rsidRPr="00BF472E">
        <w:rPr>
          <w:sz w:val="20"/>
          <w:szCs w:val="20"/>
          <w:highlight w:val="lightGray"/>
        </w:rPr>
        <w:t>)</w:t>
      </w:r>
      <w:r w:rsidR="00977887" w:rsidRPr="000B2EC7">
        <w:rPr>
          <w:sz w:val="20"/>
          <w:szCs w:val="20"/>
        </w:rPr>
        <w:t>. I am grateful to the anonymous referees for their invaluable comments on my manuscript</w:t>
      </w:r>
      <w:r w:rsidRPr="000B2EC7">
        <w:rPr>
          <w:sz w:val="20"/>
          <w:szCs w:val="20"/>
        </w:rPr>
        <w:t>.</w:t>
      </w:r>
    </w:p>
    <w:p w14:paraId="0FCD92E4" w14:textId="77777777" w:rsidR="007E0539" w:rsidRPr="001918F5" w:rsidRDefault="007E0539">
      <w:pPr>
        <w:pStyle w:val="a8"/>
      </w:pPr>
    </w:p>
  </w:footnote>
  <w:footnote w:id="2">
    <w:p w14:paraId="5C88DBB7" w14:textId="77777777" w:rsidR="00784C2E" w:rsidRDefault="00784C2E">
      <w:pPr>
        <w:pStyle w:val="a8"/>
      </w:pPr>
      <w:r>
        <w:rPr>
          <w:rStyle w:val="aa"/>
        </w:rPr>
        <w:footnoteRef/>
      </w:r>
      <w:r>
        <w:t xml:space="preserve"> </w:t>
      </w:r>
      <w:r>
        <w:rPr>
          <w:rFonts w:hint="eastAsia"/>
        </w:rPr>
        <w:t>S</w:t>
      </w:r>
      <w:r>
        <w:t>ee Langacker (1991: 202) for further inform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9C6E5" w14:textId="77777777" w:rsidR="0030062C" w:rsidRPr="00105212" w:rsidRDefault="0030062C" w:rsidP="0030062C">
    <w:pPr>
      <w:pStyle w:val="ab"/>
      <w:tabs>
        <w:tab w:val="clear" w:pos="4252"/>
        <w:tab w:val="center" w:pos="3420"/>
      </w:tabs>
      <w:rPr>
        <w:sz w:val="20"/>
        <w:szCs w:val="20"/>
      </w:rPr>
    </w:pPr>
    <w:r w:rsidRPr="00105212">
      <w:rPr>
        <w:sz w:val="20"/>
        <w:szCs w:val="20"/>
      </w:rPr>
      <w:fldChar w:fldCharType="begin"/>
    </w:r>
    <w:r w:rsidRPr="00105212">
      <w:rPr>
        <w:sz w:val="20"/>
        <w:szCs w:val="20"/>
      </w:rPr>
      <w:instrText>PAGE   \* MERGEFORMAT</w:instrText>
    </w:r>
    <w:r w:rsidRPr="00105212">
      <w:rPr>
        <w:sz w:val="20"/>
        <w:szCs w:val="20"/>
      </w:rPr>
      <w:fldChar w:fldCharType="separate"/>
    </w:r>
    <w:r w:rsidR="00922840" w:rsidRPr="00922840">
      <w:rPr>
        <w:noProof/>
        <w:sz w:val="20"/>
        <w:szCs w:val="20"/>
        <w:lang w:val="ja-JP"/>
      </w:rPr>
      <w:t>2</w:t>
    </w:r>
    <w:r w:rsidRPr="00105212">
      <w:rPr>
        <w:sz w:val="20"/>
        <w:szCs w:val="20"/>
      </w:rPr>
      <w:fldChar w:fldCharType="end"/>
    </w:r>
    <w:r w:rsidRPr="00105212">
      <w:rPr>
        <w:sz w:val="20"/>
        <w:szCs w:val="20"/>
      </w:rPr>
      <w:t xml:space="preserve"> </w:t>
    </w:r>
    <w:r w:rsidRPr="00105212">
      <w:rPr>
        <w:sz w:val="20"/>
        <w:szCs w:val="20"/>
      </w:rPr>
      <w:tab/>
      <w:t xml:space="preserve">Template for </w:t>
    </w:r>
    <w:r w:rsidRPr="00105212">
      <w:rPr>
        <w:i/>
        <w:sz w:val="20"/>
        <w:szCs w:val="20"/>
      </w:rPr>
      <w:t xml:space="preserve">JCL </w:t>
    </w:r>
    <w:r w:rsidRPr="00105212">
      <w:rPr>
        <w:sz w:val="20"/>
        <w:szCs w:val="20"/>
      </w:rPr>
      <w:t>(English)</w:t>
    </w:r>
  </w:p>
  <w:p w14:paraId="7F000792" w14:textId="77777777" w:rsidR="00150732" w:rsidRDefault="00150732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4BBB5" w14:textId="77777777" w:rsidR="00A107E2" w:rsidRDefault="00487102" w:rsidP="00F15540">
    <w:pPr>
      <w:pStyle w:val="ab"/>
      <w:tabs>
        <w:tab w:val="clear" w:pos="4252"/>
        <w:tab w:val="clear" w:pos="8504"/>
        <w:tab w:val="center" w:pos="3420"/>
        <w:tab w:val="right" w:pos="6917"/>
      </w:tabs>
      <w:jc w:val="right"/>
    </w:pPr>
    <w:r>
      <w:rPr>
        <w:i/>
        <w:sz w:val="20"/>
      </w:rPr>
      <w:t xml:space="preserve"> </w:t>
    </w:r>
    <w:r>
      <w:rPr>
        <w:i/>
        <w:sz w:val="20"/>
      </w:rPr>
      <w:tab/>
    </w:r>
    <w:r w:rsidR="00A107E2" w:rsidRPr="00A107E2">
      <w:rPr>
        <w:i/>
        <w:sz w:val="20"/>
      </w:rPr>
      <w:t>Journal of Cognitive Linguistics</w:t>
    </w:r>
    <w:r w:rsidR="00A107E2">
      <w:rPr>
        <w:sz w:val="20"/>
      </w:rPr>
      <w:t>, Vol. XX</w:t>
    </w:r>
    <w:r w:rsidR="00A107E2">
      <w:rPr>
        <w:sz w:val="20"/>
      </w:rPr>
      <w:tab/>
      <w:t xml:space="preserve"> </w:t>
    </w:r>
    <w:r w:rsidR="00A107E2">
      <w:fldChar w:fldCharType="begin"/>
    </w:r>
    <w:r w:rsidR="00A107E2">
      <w:instrText>PAGE   \* MERGEFORMAT</w:instrText>
    </w:r>
    <w:r w:rsidR="00A107E2">
      <w:fldChar w:fldCharType="separate"/>
    </w:r>
    <w:r w:rsidR="00922840" w:rsidRPr="00922840">
      <w:rPr>
        <w:noProof/>
        <w:lang w:val="ja-JP"/>
      </w:rPr>
      <w:t>3</w:t>
    </w:r>
    <w:r w:rsidR="00A107E2">
      <w:fldChar w:fldCharType="end"/>
    </w:r>
  </w:p>
  <w:p w14:paraId="65E1D961" w14:textId="77777777" w:rsidR="00150732" w:rsidRDefault="00150732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6E5330"/>
    <w:multiLevelType w:val="hybridMultilevel"/>
    <w:tmpl w:val="F428517E"/>
    <w:lvl w:ilvl="0" w:tplc="3E2231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D1852C4"/>
    <w:multiLevelType w:val="multilevel"/>
    <w:tmpl w:val="939C4568"/>
    <w:styleLink w:val="Header1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b/>
        <w:i w:val="0"/>
        <w:dstrike w:val="0"/>
        <w:sz w:val="20"/>
        <w:vertAlign w:val="baseline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ascii="Times New Roman" w:hAnsi="Times New Roman"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1417"/>
        </w:tabs>
        <w:ind w:left="1417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559"/>
        </w:tabs>
        <w:ind w:left="1559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843"/>
        </w:tabs>
        <w:ind w:left="1843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984"/>
        </w:tabs>
        <w:ind w:left="1984" w:hanging="1559"/>
      </w:pPr>
      <w:rPr>
        <w:rFonts w:hint="eastAsia"/>
      </w:rPr>
    </w:lvl>
  </w:abstractNum>
  <w:abstractNum w:abstractNumId="2" w15:restartNumberingAfterBreak="0">
    <w:nsid w:val="4E584DC1"/>
    <w:multiLevelType w:val="multilevel"/>
    <w:tmpl w:val="363627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8250E30"/>
    <w:multiLevelType w:val="hybridMultilevel"/>
    <w:tmpl w:val="4AE6BC50"/>
    <w:lvl w:ilvl="0" w:tplc="3E2231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835"/>
  <w:evenAndOddHeaders/>
  <w:drawingGridHorizontalSpacing w:val="105"/>
  <w:drawingGridVerticalSpacing w:val="164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sjQ2NjMyNjI3MzRV0lEKTi0uzszPAykwtKgFAAmJLzotAAAA"/>
  </w:docVars>
  <w:rsids>
    <w:rsidRoot w:val="00E32021"/>
    <w:rsid w:val="00002052"/>
    <w:rsid w:val="00011448"/>
    <w:rsid w:val="00011EEA"/>
    <w:rsid w:val="00031B58"/>
    <w:rsid w:val="00052E21"/>
    <w:rsid w:val="00067A87"/>
    <w:rsid w:val="0007355F"/>
    <w:rsid w:val="00073836"/>
    <w:rsid w:val="00077798"/>
    <w:rsid w:val="000804E6"/>
    <w:rsid w:val="000A5F8F"/>
    <w:rsid w:val="000A7989"/>
    <w:rsid w:val="000B05FC"/>
    <w:rsid w:val="000B2401"/>
    <w:rsid w:val="000B2EC7"/>
    <w:rsid w:val="000E04E8"/>
    <w:rsid w:val="000E33F7"/>
    <w:rsid w:val="000E5D29"/>
    <w:rsid w:val="000F6BA1"/>
    <w:rsid w:val="00100F05"/>
    <w:rsid w:val="00105212"/>
    <w:rsid w:val="00106D3B"/>
    <w:rsid w:val="00114824"/>
    <w:rsid w:val="00115380"/>
    <w:rsid w:val="001261D9"/>
    <w:rsid w:val="00132EDE"/>
    <w:rsid w:val="00150732"/>
    <w:rsid w:val="00153460"/>
    <w:rsid w:val="001565B8"/>
    <w:rsid w:val="0016297C"/>
    <w:rsid w:val="00165437"/>
    <w:rsid w:val="00183CF3"/>
    <w:rsid w:val="001918F5"/>
    <w:rsid w:val="00196C62"/>
    <w:rsid w:val="00196EF9"/>
    <w:rsid w:val="001B21AC"/>
    <w:rsid w:val="001C683C"/>
    <w:rsid w:val="001C7F70"/>
    <w:rsid w:val="001D4B79"/>
    <w:rsid w:val="002006A4"/>
    <w:rsid w:val="00201348"/>
    <w:rsid w:val="002046CA"/>
    <w:rsid w:val="0020757E"/>
    <w:rsid w:val="00215BF4"/>
    <w:rsid w:val="002179DA"/>
    <w:rsid w:val="00226629"/>
    <w:rsid w:val="002467BE"/>
    <w:rsid w:val="002537BA"/>
    <w:rsid w:val="00271117"/>
    <w:rsid w:val="00271ABE"/>
    <w:rsid w:val="002B499F"/>
    <w:rsid w:val="002C0022"/>
    <w:rsid w:val="0030062C"/>
    <w:rsid w:val="003108F0"/>
    <w:rsid w:val="0031406E"/>
    <w:rsid w:val="00325D77"/>
    <w:rsid w:val="0034464A"/>
    <w:rsid w:val="00362E34"/>
    <w:rsid w:val="00366051"/>
    <w:rsid w:val="00367D51"/>
    <w:rsid w:val="0039498F"/>
    <w:rsid w:val="003A652F"/>
    <w:rsid w:val="003B0E3A"/>
    <w:rsid w:val="003B1CD0"/>
    <w:rsid w:val="003C2C1C"/>
    <w:rsid w:val="003C3492"/>
    <w:rsid w:val="003C67AD"/>
    <w:rsid w:val="003C7E0A"/>
    <w:rsid w:val="003E38DA"/>
    <w:rsid w:val="0040102E"/>
    <w:rsid w:val="00403D33"/>
    <w:rsid w:val="00411A3E"/>
    <w:rsid w:val="004235C4"/>
    <w:rsid w:val="00426442"/>
    <w:rsid w:val="0043011E"/>
    <w:rsid w:val="00436DCD"/>
    <w:rsid w:val="0044228A"/>
    <w:rsid w:val="00471E95"/>
    <w:rsid w:val="0047270B"/>
    <w:rsid w:val="00477ECC"/>
    <w:rsid w:val="00487102"/>
    <w:rsid w:val="00497D95"/>
    <w:rsid w:val="004A6D38"/>
    <w:rsid w:val="004B4372"/>
    <w:rsid w:val="004C2214"/>
    <w:rsid w:val="004C4CD0"/>
    <w:rsid w:val="004C6B45"/>
    <w:rsid w:val="004D0C1F"/>
    <w:rsid w:val="004E382F"/>
    <w:rsid w:val="00506B86"/>
    <w:rsid w:val="005165AA"/>
    <w:rsid w:val="00580991"/>
    <w:rsid w:val="005A59B2"/>
    <w:rsid w:val="005A6877"/>
    <w:rsid w:val="005B2A1D"/>
    <w:rsid w:val="005B5DCA"/>
    <w:rsid w:val="005B6B7D"/>
    <w:rsid w:val="005D4DF3"/>
    <w:rsid w:val="005D69A3"/>
    <w:rsid w:val="005E0EDE"/>
    <w:rsid w:val="005E4061"/>
    <w:rsid w:val="005E420E"/>
    <w:rsid w:val="005E5C21"/>
    <w:rsid w:val="0060235E"/>
    <w:rsid w:val="00604B34"/>
    <w:rsid w:val="006155CE"/>
    <w:rsid w:val="00624614"/>
    <w:rsid w:val="00631B21"/>
    <w:rsid w:val="00633641"/>
    <w:rsid w:val="00643E61"/>
    <w:rsid w:val="006561C1"/>
    <w:rsid w:val="00663B6B"/>
    <w:rsid w:val="00672442"/>
    <w:rsid w:val="006A000D"/>
    <w:rsid w:val="006B5F50"/>
    <w:rsid w:val="006C16A2"/>
    <w:rsid w:val="006D174E"/>
    <w:rsid w:val="0072676A"/>
    <w:rsid w:val="00731BDE"/>
    <w:rsid w:val="00743BD4"/>
    <w:rsid w:val="00784C2E"/>
    <w:rsid w:val="007940B2"/>
    <w:rsid w:val="007A2810"/>
    <w:rsid w:val="007E0539"/>
    <w:rsid w:val="007F01A5"/>
    <w:rsid w:val="007F0FB6"/>
    <w:rsid w:val="007F54A7"/>
    <w:rsid w:val="00811B48"/>
    <w:rsid w:val="00813EAB"/>
    <w:rsid w:val="00830DC9"/>
    <w:rsid w:val="0084239B"/>
    <w:rsid w:val="00843995"/>
    <w:rsid w:val="008540CD"/>
    <w:rsid w:val="00854BFC"/>
    <w:rsid w:val="008A2BB8"/>
    <w:rsid w:val="008B1436"/>
    <w:rsid w:val="008B6CB8"/>
    <w:rsid w:val="008B7738"/>
    <w:rsid w:val="008D2B81"/>
    <w:rsid w:val="008E4D34"/>
    <w:rsid w:val="008E5979"/>
    <w:rsid w:val="008F6445"/>
    <w:rsid w:val="008F721E"/>
    <w:rsid w:val="009002D0"/>
    <w:rsid w:val="00922840"/>
    <w:rsid w:val="009320B2"/>
    <w:rsid w:val="009543C6"/>
    <w:rsid w:val="0095627E"/>
    <w:rsid w:val="00963283"/>
    <w:rsid w:val="0096473C"/>
    <w:rsid w:val="009654E4"/>
    <w:rsid w:val="009734C6"/>
    <w:rsid w:val="00977887"/>
    <w:rsid w:val="00983363"/>
    <w:rsid w:val="00986B92"/>
    <w:rsid w:val="009A28D8"/>
    <w:rsid w:val="009A2C6F"/>
    <w:rsid w:val="009B1907"/>
    <w:rsid w:val="009C56CD"/>
    <w:rsid w:val="009D6629"/>
    <w:rsid w:val="009E474C"/>
    <w:rsid w:val="009E5796"/>
    <w:rsid w:val="009F4066"/>
    <w:rsid w:val="00A00CE0"/>
    <w:rsid w:val="00A02BF0"/>
    <w:rsid w:val="00A107E2"/>
    <w:rsid w:val="00A11107"/>
    <w:rsid w:val="00A1312C"/>
    <w:rsid w:val="00A17019"/>
    <w:rsid w:val="00A17D53"/>
    <w:rsid w:val="00A2737C"/>
    <w:rsid w:val="00A27419"/>
    <w:rsid w:val="00A32ABE"/>
    <w:rsid w:val="00A45726"/>
    <w:rsid w:val="00A53A45"/>
    <w:rsid w:val="00A671D4"/>
    <w:rsid w:val="00A753FE"/>
    <w:rsid w:val="00A83700"/>
    <w:rsid w:val="00A9618D"/>
    <w:rsid w:val="00AA52FE"/>
    <w:rsid w:val="00AC52F1"/>
    <w:rsid w:val="00AD5162"/>
    <w:rsid w:val="00AE4D92"/>
    <w:rsid w:val="00AE4FE0"/>
    <w:rsid w:val="00AE5489"/>
    <w:rsid w:val="00AF2486"/>
    <w:rsid w:val="00AF431C"/>
    <w:rsid w:val="00B112EE"/>
    <w:rsid w:val="00B21425"/>
    <w:rsid w:val="00B556ED"/>
    <w:rsid w:val="00B7129B"/>
    <w:rsid w:val="00B7288D"/>
    <w:rsid w:val="00B73855"/>
    <w:rsid w:val="00B75F6C"/>
    <w:rsid w:val="00BA08CD"/>
    <w:rsid w:val="00BA10B3"/>
    <w:rsid w:val="00BA56D0"/>
    <w:rsid w:val="00BE0637"/>
    <w:rsid w:val="00BF472E"/>
    <w:rsid w:val="00C14192"/>
    <w:rsid w:val="00C21311"/>
    <w:rsid w:val="00C5014A"/>
    <w:rsid w:val="00C55316"/>
    <w:rsid w:val="00C75F45"/>
    <w:rsid w:val="00C84E86"/>
    <w:rsid w:val="00CA600A"/>
    <w:rsid w:val="00CA7B61"/>
    <w:rsid w:val="00CB0FEB"/>
    <w:rsid w:val="00CC141F"/>
    <w:rsid w:val="00CE08E7"/>
    <w:rsid w:val="00CE7592"/>
    <w:rsid w:val="00CF3FE3"/>
    <w:rsid w:val="00D02C86"/>
    <w:rsid w:val="00D1271D"/>
    <w:rsid w:val="00D22221"/>
    <w:rsid w:val="00D25238"/>
    <w:rsid w:val="00D532E4"/>
    <w:rsid w:val="00D73EB2"/>
    <w:rsid w:val="00D7432A"/>
    <w:rsid w:val="00D86DF6"/>
    <w:rsid w:val="00D93115"/>
    <w:rsid w:val="00D95C70"/>
    <w:rsid w:val="00DA14A1"/>
    <w:rsid w:val="00DC3779"/>
    <w:rsid w:val="00DD013E"/>
    <w:rsid w:val="00DD1C6B"/>
    <w:rsid w:val="00DD5550"/>
    <w:rsid w:val="00DE1B04"/>
    <w:rsid w:val="00E044EB"/>
    <w:rsid w:val="00E04819"/>
    <w:rsid w:val="00E32021"/>
    <w:rsid w:val="00E34B18"/>
    <w:rsid w:val="00E5570D"/>
    <w:rsid w:val="00E55D84"/>
    <w:rsid w:val="00E56A35"/>
    <w:rsid w:val="00E65025"/>
    <w:rsid w:val="00E808EA"/>
    <w:rsid w:val="00E923EE"/>
    <w:rsid w:val="00EA3F4B"/>
    <w:rsid w:val="00EC4E9F"/>
    <w:rsid w:val="00EE3BB6"/>
    <w:rsid w:val="00EE47E5"/>
    <w:rsid w:val="00F15540"/>
    <w:rsid w:val="00F15C92"/>
    <w:rsid w:val="00F173A6"/>
    <w:rsid w:val="00F22B3F"/>
    <w:rsid w:val="00F34BAB"/>
    <w:rsid w:val="00F370AD"/>
    <w:rsid w:val="00F372B4"/>
    <w:rsid w:val="00F40051"/>
    <w:rsid w:val="00F46392"/>
    <w:rsid w:val="00F54E3D"/>
    <w:rsid w:val="00F55DFB"/>
    <w:rsid w:val="00F65B7E"/>
    <w:rsid w:val="00F73062"/>
    <w:rsid w:val="00F7705E"/>
    <w:rsid w:val="00F831B4"/>
    <w:rsid w:val="00F857CA"/>
    <w:rsid w:val="00F87458"/>
    <w:rsid w:val="00F92C25"/>
    <w:rsid w:val="00F92D0B"/>
    <w:rsid w:val="00FA1DAA"/>
    <w:rsid w:val="00FA355D"/>
    <w:rsid w:val="00FA5EF6"/>
    <w:rsid w:val="00FB3EA7"/>
    <w:rsid w:val="00FB7CED"/>
    <w:rsid w:val="00FC6DE2"/>
    <w:rsid w:val="00FD4CA6"/>
    <w:rsid w:val="00FE0B53"/>
    <w:rsid w:val="00FE2022"/>
    <w:rsid w:val="00FE622C"/>
    <w:rsid w:val="00FF5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8C13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96C62"/>
    <w:pPr>
      <w:widowControl w:val="0"/>
      <w:jc w:val="both"/>
    </w:pPr>
    <w:rPr>
      <w:rFonts w:ascii="Times New Roman" w:hAnsi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Body">
    <w:name w:val="AbstractBody"/>
    <w:basedOn w:val="a"/>
    <w:next w:val="a"/>
    <w:rsid w:val="00E32021"/>
    <w:pPr>
      <w:autoSpaceDE w:val="0"/>
      <w:autoSpaceDN w:val="0"/>
      <w:adjustRightInd w:val="0"/>
      <w:snapToGrid w:val="0"/>
      <w:spacing w:line="200" w:lineRule="atLeast"/>
      <w:ind w:leftChars="150" w:left="150"/>
    </w:pPr>
    <w:rPr>
      <w:rFonts w:eastAsia="Times New Roman"/>
      <w:sz w:val="20"/>
      <w:szCs w:val="20"/>
    </w:rPr>
  </w:style>
  <w:style w:type="paragraph" w:customStyle="1" w:styleId="AbstractTitle">
    <w:name w:val="AbstractTitle"/>
    <w:basedOn w:val="a"/>
    <w:next w:val="AbstractBody"/>
    <w:rsid w:val="00E32021"/>
    <w:pPr>
      <w:autoSpaceDE w:val="0"/>
      <w:autoSpaceDN w:val="0"/>
      <w:adjustRightInd w:val="0"/>
      <w:snapToGrid w:val="0"/>
      <w:spacing w:line="200" w:lineRule="atLeast"/>
    </w:pPr>
    <w:rPr>
      <w:rFonts w:eastAsia="Times New Roman"/>
      <w:b/>
      <w:sz w:val="20"/>
      <w:szCs w:val="20"/>
    </w:rPr>
  </w:style>
  <w:style w:type="paragraph" w:customStyle="1" w:styleId="Author">
    <w:name w:val="Author"/>
    <w:basedOn w:val="a"/>
    <w:next w:val="AbstractTitle"/>
    <w:rsid w:val="00E32021"/>
    <w:pPr>
      <w:autoSpaceDE w:val="0"/>
      <w:autoSpaceDN w:val="0"/>
      <w:adjustRightInd w:val="0"/>
      <w:snapToGrid w:val="0"/>
      <w:spacing w:line="200" w:lineRule="atLeast"/>
      <w:outlineLvl w:val="0"/>
    </w:pPr>
    <w:rPr>
      <w:rFonts w:eastAsia="Times New Roman"/>
      <w:sz w:val="20"/>
      <w:szCs w:val="20"/>
    </w:rPr>
  </w:style>
  <w:style w:type="paragraph" w:customStyle="1" w:styleId="Body">
    <w:name w:val="Body"/>
    <w:basedOn w:val="a"/>
    <w:rsid w:val="00E32021"/>
    <w:pPr>
      <w:autoSpaceDE w:val="0"/>
      <w:autoSpaceDN w:val="0"/>
      <w:adjustRightInd w:val="0"/>
      <w:snapToGrid w:val="0"/>
      <w:ind w:firstLineChars="150" w:firstLine="150"/>
    </w:pPr>
    <w:rPr>
      <w:rFonts w:eastAsia="Times New Roman"/>
      <w:sz w:val="20"/>
      <w:szCs w:val="20"/>
    </w:rPr>
  </w:style>
  <w:style w:type="numbering" w:customStyle="1" w:styleId="Header1">
    <w:name w:val="Header1"/>
    <w:rsid w:val="00E32021"/>
    <w:pPr>
      <w:numPr>
        <w:numId w:val="1"/>
      </w:numPr>
    </w:pPr>
  </w:style>
  <w:style w:type="paragraph" w:customStyle="1" w:styleId="Reference">
    <w:name w:val="Reference"/>
    <w:basedOn w:val="a"/>
    <w:rsid w:val="00E32021"/>
    <w:pPr>
      <w:autoSpaceDE w:val="0"/>
      <w:autoSpaceDN w:val="0"/>
      <w:adjustRightInd w:val="0"/>
      <w:snapToGrid w:val="0"/>
      <w:ind w:left="150" w:hangingChars="150" w:hanging="150"/>
    </w:pPr>
    <w:rPr>
      <w:rFonts w:eastAsia="Times New Roman"/>
      <w:sz w:val="20"/>
      <w:szCs w:val="20"/>
    </w:rPr>
  </w:style>
  <w:style w:type="paragraph" w:customStyle="1" w:styleId="Standard">
    <w:name w:val="Standard"/>
    <w:basedOn w:val="a"/>
    <w:rsid w:val="00E32021"/>
    <w:pPr>
      <w:autoSpaceDE w:val="0"/>
      <w:autoSpaceDN w:val="0"/>
      <w:adjustRightInd w:val="0"/>
      <w:snapToGrid w:val="0"/>
      <w:spacing w:line="200" w:lineRule="atLeast"/>
    </w:pPr>
    <w:rPr>
      <w:rFonts w:eastAsia="Times New Roman"/>
      <w:sz w:val="20"/>
      <w:szCs w:val="20"/>
    </w:rPr>
  </w:style>
  <w:style w:type="paragraph" w:styleId="a3">
    <w:name w:val="Title"/>
    <w:basedOn w:val="Standard"/>
    <w:next w:val="Author"/>
    <w:link w:val="a4"/>
    <w:qFormat/>
    <w:rsid w:val="00E32021"/>
    <w:rPr>
      <w:b/>
      <w:sz w:val="24"/>
      <w:szCs w:val="24"/>
    </w:rPr>
  </w:style>
  <w:style w:type="character" w:customStyle="1" w:styleId="a4">
    <w:name w:val="表題 (文字)"/>
    <w:link w:val="a3"/>
    <w:rsid w:val="00E32021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Title1">
    <w:name w:val="Title1"/>
    <w:basedOn w:val="Standard"/>
    <w:next w:val="Author"/>
    <w:rsid w:val="00E32021"/>
    <w:rPr>
      <w:b/>
      <w:sz w:val="24"/>
      <w:szCs w:val="24"/>
    </w:rPr>
  </w:style>
  <w:style w:type="paragraph" w:styleId="a5">
    <w:name w:val="Plain Text"/>
    <w:basedOn w:val="a"/>
    <w:link w:val="a6"/>
    <w:rsid w:val="00196C62"/>
    <w:rPr>
      <w:rFonts w:ascii="ＭＳ 明朝" w:hAnsi="Times"/>
      <w:sz w:val="20"/>
      <w:szCs w:val="20"/>
    </w:rPr>
  </w:style>
  <w:style w:type="character" w:customStyle="1" w:styleId="a6">
    <w:name w:val="書式なし (文字)"/>
    <w:link w:val="a5"/>
    <w:rsid w:val="00196C62"/>
    <w:rPr>
      <w:rFonts w:ascii="ＭＳ 明朝" w:hAnsi="Times"/>
      <w:kern w:val="2"/>
    </w:rPr>
  </w:style>
  <w:style w:type="table" w:styleId="a7">
    <w:name w:val="Table Grid"/>
    <w:basedOn w:val="a1"/>
    <w:uiPriority w:val="59"/>
    <w:rsid w:val="00F92D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note text"/>
    <w:basedOn w:val="a"/>
    <w:link w:val="a9"/>
    <w:uiPriority w:val="99"/>
    <w:semiHidden/>
    <w:unhideWhenUsed/>
    <w:rsid w:val="009543C6"/>
    <w:pPr>
      <w:snapToGrid w:val="0"/>
      <w:jc w:val="left"/>
    </w:pPr>
  </w:style>
  <w:style w:type="character" w:customStyle="1" w:styleId="a9">
    <w:name w:val="脚注文字列 (文字)"/>
    <w:link w:val="a8"/>
    <w:uiPriority w:val="99"/>
    <w:semiHidden/>
    <w:rsid w:val="009543C6"/>
    <w:rPr>
      <w:rFonts w:ascii="Times New Roman" w:hAnsi="Times New Roman"/>
      <w:kern w:val="2"/>
      <w:sz w:val="21"/>
      <w:szCs w:val="22"/>
    </w:rPr>
  </w:style>
  <w:style w:type="character" w:styleId="aa">
    <w:name w:val="footnote reference"/>
    <w:uiPriority w:val="99"/>
    <w:semiHidden/>
    <w:unhideWhenUsed/>
    <w:rsid w:val="009543C6"/>
    <w:rPr>
      <w:vertAlign w:val="superscript"/>
    </w:rPr>
  </w:style>
  <w:style w:type="paragraph" w:styleId="ab">
    <w:name w:val="header"/>
    <w:basedOn w:val="a"/>
    <w:link w:val="ac"/>
    <w:uiPriority w:val="99"/>
    <w:unhideWhenUsed/>
    <w:rsid w:val="00CA600A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link w:val="ab"/>
    <w:uiPriority w:val="99"/>
    <w:rsid w:val="00CA600A"/>
    <w:rPr>
      <w:rFonts w:ascii="Times New Roman" w:hAnsi="Times New Roman"/>
      <w:kern w:val="2"/>
      <w:sz w:val="21"/>
      <w:szCs w:val="22"/>
    </w:rPr>
  </w:style>
  <w:style w:type="paragraph" w:styleId="ad">
    <w:name w:val="footer"/>
    <w:basedOn w:val="a"/>
    <w:link w:val="ae"/>
    <w:uiPriority w:val="99"/>
    <w:unhideWhenUsed/>
    <w:rsid w:val="00CA600A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link w:val="ad"/>
    <w:uiPriority w:val="99"/>
    <w:rsid w:val="00CA600A"/>
    <w:rPr>
      <w:rFonts w:ascii="Times New Roman" w:hAnsi="Times New Roman"/>
      <w:kern w:val="2"/>
      <w:sz w:val="21"/>
      <w:szCs w:val="22"/>
    </w:rPr>
  </w:style>
  <w:style w:type="paragraph" w:styleId="af">
    <w:name w:val="Balloon Text"/>
    <w:basedOn w:val="a"/>
    <w:link w:val="af0"/>
    <w:uiPriority w:val="99"/>
    <w:semiHidden/>
    <w:unhideWhenUsed/>
    <w:rsid w:val="001918F5"/>
    <w:rPr>
      <w:rFonts w:ascii="Arial" w:eastAsia="ＭＳ ゴシック" w:hAnsi="Arial"/>
      <w:sz w:val="18"/>
      <w:szCs w:val="18"/>
    </w:rPr>
  </w:style>
  <w:style w:type="character" w:customStyle="1" w:styleId="af0">
    <w:name w:val="吹き出し (文字)"/>
    <w:link w:val="af"/>
    <w:uiPriority w:val="99"/>
    <w:semiHidden/>
    <w:rsid w:val="001918F5"/>
    <w:rPr>
      <w:rFonts w:ascii="Arial" w:eastAsia="ＭＳ ゴシック" w:hAnsi="Arial" w:cs="Times New Roman"/>
      <w:kern w:val="2"/>
      <w:sz w:val="18"/>
      <w:szCs w:val="18"/>
    </w:rPr>
  </w:style>
  <w:style w:type="character" w:styleId="af1">
    <w:name w:val="Hyperlink"/>
    <w:uiPriority w:val="99"/>
    <w:unhideWhenUsed/>
    <w:rsid w:val="00497D95"/>
    <w:rPr>
      <w:color w:val="0563C1"/>
      <w:u w:val="single"/>
    </w:rPr>
  </w:style>
  <w:style w:type="character" w:styleId="af2">
    <w:name w:val="Unresolved Mention"/>
    <w:uiPriority w:val="99"/>
    <w:semiHidden/>
    <w:unhideWhenUsed/>
    <w:rsid w:val="00497D95"/>
    <w:rPr>
      <w:color w:val="808080"/>
      <w:shd w:val="clear" w:color="auto" w:fill="E6E6E6"/>
    </w:rPr>
  </w:style>
  <w:style w:type="character" w:styleId="af3">
    <w:name w:val="annotation reference"/>
    <w:uiPriority w:val="99"/>
    <w:semiHidden/>
    <w:unhideWhenUsed/>
    <w:rsid w:val="004235C4"/>
    <w:rPr>
      <w:sz w:val="18"/>
      <w:szCs w:val="18"/>
    </w:rPr>
  </w:style>
  <w:style w:type="paragraph" w:styleId="af4">
    <w:name w:val="annotation text"/>
    <w:basedOn w:val="a"/>
    <w:link w:val="af5"/>
    <w:uiPriority w:val="99"/>
    <w:semiHidden/>
    <w:unhideWhenUsed/>
    <w:rsid w:val="004235C4"/>
    <w:pPr>
      <w:jc w:val="left"/>
    </w:pPr>
  </w:style>
  <w:style w:type="character" w:customStyle="1" w:styleId="af5">
    <w:name w:val="コメント文字列 (文字)"/>
    <w:link w:val="af4"/>
    <w:uiPriority w:val="99"/>
    <w:semiHidden/>
    <w:rsid w:val="004235C4"/>
    <w:rPr>
      <w:rFonts w:ascii="Times New Roman" w:hAnsi="Times New Roman"/>
      <w:kern w:val="2"/>
      <w:sz w:val="21"/>
      <w:szCs w:val="22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4235C4"/>
    <w:rPr>
      <w:b/>
      <w:bCs/>
    </w:rPr>
  </w:style>
  <w:style w:type="character" w:customStyle="1" w:styleId="af7">
    <w:name w:val="コメント内容 (文字)"/>
    <w:link w:val="af6"/>
    <w:uiPriority w:val="99"/>
    <w:semiHidden/>
    <w:rsid w:val="004235C4"/>
    <w:rPr>
      <w:rFonts w:ascii="Times New Roman" w:hAnsi="Times New Roman"/>
      <w:b/>
      <w:bCs/>
      <w:kern w:val="2"/>
      <w:sz w:val="21"/>
      <w:szCs w:val="22"/>
    </w:rPr>
  </w:style>
  <w:style w:type="character" w:styleId="af8">
    <w:name w:val="FollowedHyperlink"/>
    <w:uiPriority w:val="99"/>
    <w:semiHidden/>
    <w:unhideWhenUsed/>
    <w:rsid w:val="00C55316"/>
    <w:rPr>
      <w:color w:val="954F72"/>
      <w:u w:val="single"/>
    </w:rPr>
  </w:style>
  <w:style w:type="paragraph" w:styleId="af9">
    <w:name w:val="Revision"/>
    <w:hidden/>
    <w:uiPriority w:val="99"/>
    <w:semiHidden/>
    <w:rsid w:val="00F87458"/>
    <w:rPr>
      <w:rFonts w:ascii="Times New Roman" w:hAnsi="Times New Roman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glish-corpora.org/coca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pr.org/2018/10/15/657468903/to-prevent-wildfires-pg-e-preemptively-cuts-power-to-thousands-in-california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75F438-7852-48D9-93B5-969878B67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0</Words>
  <Characters>4390</Characters>
  <Application>Microsoft Office Word</Application>
  <DocSecurity>0</DocSecurity>
  <Lines>36</Lines>
  <Paragraphs>1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50</CharactersWithSpaces>
  <SharedDoc>false</SharedDoc>
  <HLinks>
    <vt:vector size="18" baseType="variant">
      <vt:variant>
        <vt:i4>4980755</vt:i4>
      </vt:variant>
      <vt:variant>
        <vt:i4>9</vt:i4>
      </vt:variant>
      <vt:variant>
        <vt:i4>0</vt:i4>
      </vt:variant>
      <vt:variant>
        <vt:i4>5</vt:i4>
      </vt:variant>
      <vt:variant>
        <vt:lpwstr>http://publichealth.lacounty.gov/ha/</vt:lpwstr>
      </vt:variant>
      <vt:variant>
        <vt:lpwstr/>
      </vt:variant>
      <vt:variant>
        <vt:i4>6094927</vt:i4>
      </vt:variant>
      <vt:variant>
        <vt:i4>6</vt:i4>
      </vt:variant>
      <vt:variant>
        <vt:i4>0</vt:i4>
      </vt:variant>
      <vt:variant>
        <vt:i4>5</vt:i4>
      </vt:variant>
      <vt:variant>
        <vt:lpwstr>https://www.npr.org/2018/10/15/657468903/to-prevent-wildfires-pg-e-preemptively-cuts-power-to-thousands-in-california</vt:lpwstr>
      </vt:variant>
      <vt:variant>
        <vt:lpwstr/>
      </vt:variant>
      <vt:variant>
        <vt:i4>262228</vt:i4>
      </vt:variant>
      <vt:variant>
        <vt:i4>3</vt:i4>
      </vt:variant>
      <vt:variant>
        <vt:i4>0</vt:i4>
      </vt:variant>
      <vt:variant>
        <vt:i4>5</vt:i4>
      </vt:variant>
      <vt:variant>
        <vt:lpwstr>https://www.english-corpora.org/co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4-19T15:04:00Z</dcterms:created>
  <dcterms:modified xsi:type="dcterms:W3CDTF">2023-04-19T15:25:00Z</dcterms:modified>
</cp:coreProperties>
</file>